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84DE1" w14:textId="1F87BCBA" w:rsidR="009E5DD9" w:rsidRPr="004E54BD" w:rsidRDefault="004B573C" w:rsidP="004E54BD">
      <w:pPr>
        <w:pStyle w:val="PargrafodaLista"/>
        <w:numPr>
          <w:ilvl w:val="0"/>
          <w:numId w:val="31"/>
        </w:numPr>
        <w:outlineLvl w:val="0"/>
      </w:pPr>
      <w:bookmarkStart w:id="0" w:name="_Hlt486825971"/>
      <w:bookmarkStart w:id="1" w:name="_Toc87208001"/>
      <w:bookmarkEnd w:id="0"/>
      <w:r w:rsidRPr="004E54BD">
        <w:t>PROCESSO TDMINING</w:t>
      </w:r>
      <w:bookmarkEnd w:id="1"/>
    </w:p>
    <w:p w14:paraId="32D09F57" w14:textId="7A983C2C" w:rsidR="00782440" w:rsidRPr="005D4952" w:rsidRDefault="00F40CE2" w:rsidP="005D4952">
      <w:pPr>
        <w:pStyle w:val="CorpodeTexto0"/>
        <w:rPr>
          <w:rFonts w:cs="Arial"/>
          <w:szCs w:val="24"/>
        </w:rPr>
      </w:pPr>
      <w:r>
        <w:rPr>
          <w:rFonts w:cs="Arial"/>
          <w:szCs w:val="24"/>
        </w:rPr>
        <w:t xml:space="preserve">O processo TDMINING é a proposta </w:t>
      </w:r>
      <w:r w:rsidR="005D4952">
        <w:rPr>
          <w:rFonts w:cs="Arial"/>
          <w:szCs w:val="24"/>
        </w:rPr>
        <w:t>de um experimento</w:t>
      </w:r>
      <w:r>
        <w:rPr>
          <w:rFonts w:cs="Arial"/>
          <w:szCs w:val="24"/>
        </w:rPr>
        <w:t xml:space="preserve"> </w:t>
      </w:r>
      <w:r w:rsidR="005D4952">
        <w:rPr>
          <w:rFonts w:cs="Arial"/>
          <w:szCs w:val="24"/>
        </w:rPr>
        <w:t>com</w:t>
      </w:r>
      <w:r>
        <w:rPr>
          <w:rFonts w:cs="Arial"/>
          <w:szCs w:val="24"/>
        </w:rPr>
        <w:t xml:space="preserve"> objetivo </w:t>
      </w:r>
      <w:r w:rsidR="005D4952">
        <w:rPr>
          <w:rFonts w:cs="Arial"/>
          <w:szCs w:val="24"/>
        </w:rPr>
        <w:t xml:space="preserve">de </w:t>
      </w:r>
      <w:r>
        <w:rPr>
          <w:rFonts w:cs="Arial"/>
          <w:szCs w:val="24"/>
        </w:rPr>
        <w:t xml:space="preserve">; </w:t>
      </w:r>
      <w:r w:rsidR="0080495A" w:rsidRPr="0080495A">
        <w:rPr>
          <w:rFonts w:cs="Arial"/>
          <w:b/>
          <w:bCs/>
          <w:szCs w:val="24"/>
        </w:rPr>
        <w:t xml:space="preserve">desenvolver uma abordagem para auxiliar o desenvolvedor a conhecer seus comportamentos em relação à dívida técnica do tipo </w:t>
      </w:r>
      <w:r w:rsidR="0080495A" w:rsidRPr="0080495A">
        <w:rPr>
          <w:rFonts w:cs="Arial"/>
          <w:b/>
          <w:bCs/>
          <w:i/>
          <w:szCs w:val="24"/>
        </w:rPr>
        <w:t>code smell</w:t>
      </w:r>
      <w:r w:rsidRPr="0080495A">
        <w:rPr>
          <w:rFonts w:cs="Arial"/>
          <w:szCs w:val="24"/>
        </w:rPr>
        <w:t>.</w:t>
      </w:r>
    </w:p>
    <w:p w14:paraId="494DD5F8" w14:textId="0F8DD26C" w:rsidR="00602FC5" w:rsidRPr="00964E22" w:rsidRDefault="007C48C6" w:rsidP="00166D7D">
      <w:pPr>
        <w:pStyle w:val="CorpodeTexto0"/>
      </w:pPr>
      <w:r w:rsidRPr="00964E22">
        <w:t xml:space="preserve">Para </w:t>
      </w:r>
      <w:r w:rsidR="00602FC5" w:rsidRPr="00964E22">
        <w:t xml:space="preserve">cada uma das </w:t>
      </w:r>
      <w:r w:rsidR="00CA4B14">
        <w:t>atividades</w:t>
      </w:r>
      <w:r w:rsidR="00CA4B14" w:rsidRPr="00964E22">
        <w:t xml:space="preserve"> </w:t>
      </w:r>
      <w:r w:rsidRPr="00964E22">
        <w:t>identificadas no processo</w:t>
      </w:r>
      <w:r w:rsidR="00602FC5" w:rsidRPr="00964E22">
        <w:t xml:space="preserve"> </w:t>
      </w:r>
      <w:r w:rsidR="00C6289F" w:rsidRPr="00964E22">
        <w:t xml:space="preserve">é </w:t>
      </w:r>
      <w:r w:rsidR="00602FC5" w:rsidRPr="00964E22">
        <w:t>necessário responder</w:t>
      </w:r>
      <w:r w:rsidR="00C6289F" w:rsidRPr="00964E22">
        <w:t xml:space="preserve"> </w:t>
      </w:r>
      <w:r w:rsidR="00602FC5" w:rsidRPr="00964E22">
        <w:t>as seguintes perguntas</w:t>
      </w:r>
      <w:r w:rsidR="00D12787" w:rsidRPr="00964E22">
        <w:t>, com base no 5W2H</w:t>
      </w:r>
      <w:r w:rsidR="00602FC5" w:rsidRPr="00964E22">
        <w:t>:</w:t>
      </w:r>
    </w:p>
    <w:p w14:paraId="596F2203" w14:textId="206C5AD3" w:rsidR="00CA042F" w:rsidRPr="00964E22" w:rsidRDefault="00CA042F" w:rsidP="00166D7D">
      <w:pPr>
        <w:pStyle w:val="Itenscombullet"/>
      </w:pPr>
      <w:r w:rsidRPr="00964E22">
        <w:rPr>
          <w:i/>
          <w:iCs/>
        </w:rPr>
        <w:t>What</w:t>
      </w:r>
      <w:r w:rsidRPr="00964E22">
        <w:t xml:space="preserve">? </w:t>
      </w:r>
      <w:r w:rsidR="00327DA5" w:rsidRPr="00964E22">
        <w:t>O que deve ser feito?</w:t>
      </w:r>
      <w:r w:rsidRPr="00964E22">
        <w:t xml:space="preserve"> Passos</w:t>
      </w:r>
      <w:r w:rsidR="00580F96">
        <w:t xml:space="preserve"> ou tarefas</w:t>
      </w:r>
      <w:r w:rsidRPr="00964E22">
        <w:t xml:space="preserve"> e descrição da </w:t>
      </w:r>
      <w:r w:rsidR="00BC69BD" w:rsidRPr="00964E22">
        <w:t>ação;</w:t>
      </w:r>
    </w:p>
    <w:p w14:paraId="1778B6D1" w14:textId="3F5317C1" w:rsidR="00CA042F" w:rsidRPr="00964E22" w:rsidRDefault="00CA042F" w:rsidP="00166D7D">
      <w:pPr>
        <w:pStyle w:val="Itenscombullet"/>
      </w:pPr>
      <w:r w:rsidRPr="00964E22">
        <w:rPr>
          <w:i/>
          <w:iCs/>
        </w:rPr>
        <w:t>Why</w:t>
      </w:r>
      <w:r w:rsidRPr="00964E22">
        <w:t xml:space="preserve">? </w:t>
      </w:r>
      <w:r w:rsidR="00327DA5" w:rsidRPr="00964E22">
        <w:t>Por que deve ser feito</w:t>
      </w:r>
      <w:r w:rsidRPr="00964E22">
        <w:t>? Razão, justificativa;</w:t>
      </w:r>
    </w:p>
    <w:p w14:paraId="0D0A2EB8" w14:textId="7EFD3FF3" w:rsidR="00CA042F" w:rsidRPr="00964E22" w:rsidRDefault="00CA042F" w:rsidP="00166D7D">
      <w:pPr>
        <w:pStyle w:val="Itenscombullet"/>
      </w:pPr>
      <w:r w:rsidRPr="00964E22">
        <w:rPr>
          <w:i/>
          <w:iCs/>
        </w:rPr>
        <w:t>Where</w:t>
      </w:r>
      <w:r w:rsidRPr="00964E22">
        <w:t xml:space="preserve">? </w:t>
      </w:r>
      <w:r w:rsidR="00327DA5" w:rsidRPr="00964E22">
        <w:t>Onde deve ser feito</w:t>
      </w:r>
      <w:r w:rsidRPr="00964E22">
        <w:t>? Área, local;</w:t>
      </w:r>
    </w:p>
    <w:p w14:paraId="5AAF048F" w14:textId="61A2F748" w:rsidR="00CA042F" w:rsidRPr="00964E22" w:rsidRDefault="00CA042F" w:rsidP="00166D7D">
      <w:pPr>
        <w:pStyle w:val="Itenscombullet"/>
      </w:pPr>
      <w:r w:rsidRPr="00964E22">
        <w:rPr>
          <w:i/>
          <w:iCs/>
        </w:rPr>
        <w:t>When</w:t>
      </w:r>
      <w:r w:rsidRPr="00964E22">
        <w:t xml:space="preserve">? </w:t>
      </w:r>
      <w:r w:rsidR="00327DA5" w:rsidRPr="00964E22">
        <w:t>Quando deve ser feito</w:t>
      </w:r>
      <w:r w:rsidRPr="00964E22">
        <w:t>? Data, prazo;</w:t>
      </w:r>
    </w:p>
    <w:p w14:paraId="074ED93D" w14:textId="1E251B22" w:rsidR="00CA042F" w:rsidRPr="00964E22" w:rsidRDefault="00CA042F" w:rsidP="00166D7D">
      <w:pPr>
        <w:pStyle w:val="Itenscombullet"/>
      </w:pPr>
      <w:r w:rsidRPr="00964E22">
        <w:rPr>
          <w:i/>
          <w:iCs/>
        </w:rPr>
        <w:t>Who</w:t>
      </w:r>
      <w:r w:rsidRPr="00964E22">
        <w:t xml:space="preserve">? </w:t>
      </w:r>
      <w:r w:rsidR="00327DA5" w:rsidRPr="00964E22">
        <w:t>Quem deve fazer</w:t>
      </w:r>
      <w:r w:rsidRPr="00964E22">
        <w:t>? Quem é o responsável pela ação?</w:t>
      </w:r>
    </w:p>
    <w:p w14:paraId="76F0B33A" w14:textId="2F6E99A4" w:rsidR="00CA042F" w:rsidRPr="00964E22" w:rsidRDefault="00CA042F" w:rsidP="00166D7D">
      <w:pPr>
        <w:pStyle w:val="Itenscombullet"/>
      </w:pPr>
      <w:r w:rsidRPr="00964E22">
        <w:rPr>
          <w:i/>
          <w:iCs/>
        </w:rPr>
        <w:t>How</w:t>
      </w:r>
      <w:r w:rsidRPr="00964E22">
        <w:t xml:space="preserve">? </w:t>
      </w:r>
      <w:r w:rsidR="00327DA5" w:rsidRPr="00964E22">
        <w:t>Como a ação deve ser feita</w:t>
      </w:r>
      <w:r w:rsidRPr="00964E22">
        <w:t>? Qual o método, processo?</w:t>
      </w:r>
    </w:p>
    <w:p w14:paraId="059A4D2E" w14:textId="6C069D37" w:rsidR="003F22EB" w:rsidRDefault="00980256" w:rsidP="003F22EB">
      <w:pPr>
        <w:pStyle w:val="Itenscombullet"/>
      </w:pPr>
      <w:r w:rsidRPr="00964E22">
        <w:rPr>
          <w:i/>
          <w:iCs/>
        </w:rPr>
        <w:t>How Much</w:t>
      </w:r>
      <w:r w:rsidRPr="00964E22">
        <w:t xml:space="preserve">? </w:t>
      </w:r>
      <w:r w:rsidR="00327DA5" w:rsidRPr="00964E22">
        <w:t>Quanto deve custar para fazer</w:t>
      </w:r>
      <w:r w:rsidRPr="00964E22">
        <w:t>? Custo envolvido na ação.</w:t>
      </w:r>
    </w:p>
    <w:p w14:paraId="5F0410E1" w14:textId="1728B2BD" w:rsidR="00DE3F7C" w:rsidRPr="00DE3F7C" w:rsidRDefault="003F22EB" w:rsidP="000D218E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</w:rPr>
      </w:pPr>
      <w:r w:rsidRPr="00DE3F7C">
        <w:rPr>
          <w:rFonts w:ascii="Arial" w:hAnsi="Arial" w:cs="Arial"/>
          <w:sz w:val="24"/>
          <w:szCs w:val="24"/>
        </w:rPr>
        <w:t>No entanto, as perguntas “Quando deve ser feito?”</w:t>
      </w:r>
      <w:r w:rsidR="00442BC6">
        <w:rPr>
          <w:rFonts w:ascii="Arial" w:hAnsi="Arial" w:cs="Arial"/>
          <w:sz w:val="24"/>
          <w:szCs w:val="24"/>
        </w:rPr>
        <w:t xml:space="preserve"> </w:t>
      </w:r>
      <w:r w:rsidRPr="00DE3F7C">
        <w:rPr>
          <w:rFonts w:ascii="Arial" w:hAnsi="Arial" w:cs="Arial"/>
          <w:sz w:val="24"/>
          <w:szCs w:val="24"/>
        </w:rPr>
        <w:t xml:space="preserve">e “Quanto deve custar para </w:t>
      </w:r>
      <w:r w:rsidR="00442BC6" w:rsidRPr="00DE3F7C">
        <w:rPr>
          <w:rFonts w:ascii="Arial" w:hAnsi="Arial" w:cs="Arial"/>
          <w:sz w:val="24"/>
          <w:szCs w:val="24"/>
        </w:rPr>
        <w:t>fazer?</w:t>
      </w:r>
      <w:r w:rsidRPr="00DE3F7C">
        <w:rPr>
          <w:rFonts w:ascii="Arial" w:hAnsi="Arial" w:cs="Arial"/>
          <w:sz w:val="24"/>
          <w:szCs w:val="24"/>
        </w:rPr>
        <w:t xml:space="preserve"> o executor da atividade deve </w:t>
      </w:r>
      <w:r w:rsidR="00DE3F7C">
        <w:rPr>
          <w:rFonts w:ascii="Arial" w:hAnsi="Arial" w:cs="Arial"/>
          <w:sz w:val="24"/>
          <w:szCs w:val="24"/>
        </w:rPr>
        <w:t>determinar</w:t>
      </w:r>
      <w:r w:rsidRPr="00DE3F7C">
        <w:rPr>
          <w:rFonts w:ascii="Arial" w:hAnsi="Arial" w:cs="Arial"/>
          <w:sz w:val="24"/>
          <w:szCs w:val="24"/>
        </w:rPr>
        <w:t>.</w:t>
      </w:r>
      <w:r w:rsidR="00442BC6">
        <w:rPr>
          <w:rFonts w:ascii="Arial" w:hAnsi="Arial" w:cs="Arial"/>
          <w:sz w:val="24"/>
          <w:szCs w:val="24"/>
        </w:rPr>
        <w:t xml:space="preserve"> Já a pergunta “</w:t>
      </w:r>
      <w:r w:rsidR="00442BC6" w:rsidRPr="00DE3F7C">
        <w:rPr>
          <w:rFonts w:ascii="Arial" w:hAnsi="Arial" w:cs="Arial"/>
          <w:sz w:val="24"/>
          <w:szCs w:val="24"/>
        </w:rPr>
        <w:t>Onde deve ser feito?“</w:t>
      </w:r>
      <w:r w:rsidR="00442BC6">
        <w:rPr>
          <w:rFonts w:ascii="Arial" w:hAnsi="Arial" w:cs="Arial"/>
          <w:sz w:val="24"/>
          <w:szCs w:val="24"/>
        </w:rPr>
        <w:t xml:space="preserve"> para as atividades não informada o executor da atividade deve determinar.</w:t>
      </w:r>
    </w:p>
    <w:p w14:paraId="4884CF59" w14:textId="73616E2C" w:rsidR="00C72FF8" w:rsidRPr="00964E22" w:rsidRDefault="00EA7642" w:rsidP="00F85AE0">
      <w:pPr>
        <w:pStyle w:val="CorpodeTexto0"/>
        <w:ind w:firstLine="708"/>
        <w:rPr>
          <w:rFonts w:cs="Arial"/>
          <w:szCs w:val="24"/>
        </w:rPr>
      </w:pPr>
      <w:r w:rsidRPr="00964E22">
        <w:rPr>
          <w:rFonts w:cs="Arial"/>
          <w:szCs w:val="24"/>
        </w:rPr>
        <w:t>O processo TDMINING</w:t>
      </w:r>
      <w:r w:rsidR="00166D7D">
        <w:rPr>
          <w:rFonts w:cs="Arial"/>
          <w:szCs w:val="24"/>
        </w:rPr>
        <w:t xml:space="preserve">, representado na </w:t>
      </w:r>
      <w:r w:rsidR="00166D7D" w:rsidRPr="00964E22">
        <w:rPr>
          <w:rFonts w:cs="Arial"/>
          <w:szCs w:val="24"/>
        </w:rPr>
        <w:fldChar w:fldCharType="begin"/>
      </w:r>
      <w:r w:rsidR="00166D7D" w:rsidRPr="00964E22">
        <w:rPr>
          <w:rFonts w:cs="Arial"/>
          <w:szCs w:val="24"/>
        </w:rPr>
        <w:instrText xml:space="preserve"> REF _Ref67152921 \h  \* MERGEFORMAT </w:instrText>
      </w:r>
      <w:r w:rsidR="00166D7D" w:rsidRPr="00964E22">
        <w:rPr>
          <w:rFonts w:cs="Arial"/>
          <w:szCs w:val="24"/>
        </w:rPr>
      </w:r>
      <w:r w:rsidR="00166D7D" w:rsidRPr="00964E22">
        <w:rPr>
          <w:rFonts w:cs="Arial"/>
          <w:szCs w:val="24"/>
        </w:rPr>
        <w:fldChar w:fldCharType="separate"/>
      </w:r>
      <w:r w:rsidR="009C491B" w:rsidRPr="009C491B">
        <w:rPr>
          <w:szCs w:val="24"/>
        </w:rPr>
        <w:t xml:space="preserve">Figura </w:t>
      </w:r>
      <w:r w:rsidR="009C491B" w:rsidRPr="009C491B">
        <w:rPr>
          <w:noProof/>
          <w:szCs w:val="24"/>
        </w:rPr>
        <w:t>4</w:t>
      </w:r>
      <w:r w:rsidR="009C491B" w:rsidRPr="009C491B">
        <w:rPr>
          <w:noProof/>
          <w:szCs w:val="24"/>
        </w:rPr>
        <w:noBreakHyphen/>
        <w:t>3</w:t>
      </w:r>
      <w:r w:rsidR="00166D7D" w:rsidRPr="00964E22">
        <w:rPr>
          <w:rFonts w:cs="Arial"/>
          <w:szCs w:val="24"/>
        </w:rPr>
        <w:fldChar w:fldCharType="end"/>
      </w:r>
      <w:r w:rsidR="00F85AE0">
        <w:rPr>
          <w:rFonts w:cs="Arial"/>
          <w:szCs w:val="24"/>
        </w:rPr>
        <w:t xml:space="preserve"> demonstra a raia</w:t>
      </w:r>
      <w:r w:rsidR="00166D7D">
        <w:rPr>
          <w:rFonts w:cs="Arial"/>
          <w:szCs w:val="24"/>
        </w:rPr>
        <w:t xml:space="preserve"> </w:t>
      </w:r>
      <w:r w:rsidRPr="00964E22">
        <w:rPr>
          <w:rFonts w:cs="Arial"/>
          <w:szCs w:val="24"/>
        </w:rPr>
        <w:t>Desenvolvimento</w:t>
      </w:r>
      <w:r w:rsidR="00166D7D">
        <w:rPr>
          <w:rFonts w:cs="Arial"/>
          <w:szCs w:val="24"/>
        </w:rPr>
        <w:t xml:space="preserve">. Embora </w:t>
      </w:r>
      <w:r w:rsidR="00F85AE0">
        <w:rPr>
          <w:rFonts w:cs="Arial"/>
          <w:szCs w:val="24"/>
        </w:rPr>
        <w:t xml:space="preserve">uma empresa, </w:t>
      </w:r>
      <w:r w:rsidR="00166D7D">
        <w:rPr>
          <w:rFonts w:cs="Arial"/>
          <w:szCs w:val="24"/>
        </w:rPr>
        <w:t xml:space="preserve">possam </w:t>
      </w:r>
      <w:r w:rsidR="00F85AE0">
        <w:rPr>
          <w:rFonts w:cs="Arial"/>
          <w:szCs w:val="24"/>
        </w:rPr>
        <w:t>t</w:t>
      </w:r>
      <w:r w:rsidR="00166D7D">
        <w:rPr>
          <w:rFonts w:cs="Arial"/>
          <w:szCs w:val="24"/>
        </w:rPr>
        <w:t>er</w:t>
      </w:r>
      <w:r w:rsidR="00F85AE0">
        <w:rPr>
          <w:rFonts w:cs="Arial"/>
          <w:szCs w:val="24"/>
        </w:rPr>
        <w:t xml:space="preserve"> uma área de infraestrutura</w:t>
      </w:r>
      <w:r w:rsidR="00B22C5D" w:rsidRPr="00964E22">
        <w:rPr>
          <w:rFonts w:cs="Arial"/>
          <w:szCs w:val="24"/>
        </w:rPr>
        <w:t>,</w:t>
      </w:r>
      <w:r w:rsidR="00F85AE0">
        <w:rPr>
          <w:rFonts w:cs="Arial"/>
          <w:szCs w:val="24"/>
        </w:rPr>
        <w:t xml:space="preserve"> as atividades de infraestrutura foram consideradas em um subprocesso. No entanto,</w:t>
      </w:r>
      <w:r w:rsidR="00B22C5D" w:rsidRPr="00964E22">
        <w:rPr>
          <w:rFonts w:cs="Arial"/>
          <w:szCs w:val="24"/>
        </w:rPr>
        <w:t xml:space="preserve"> nada impede que interessados de forma autônoma executem o processo, desde que tenha</w:t>
      </w:r>
      <w:r w:rsidR="00D12787" w:rsidRPr="00964E22">
        <w:rPr>
          <w:rFonts w:cs="Arial"/>
          <w:szCs w:val="24"/>
        </w:rPr>
        <w:t>m</w:t>
      </w:r>
      <w:r w:rsidR="00B22C5D" w:rsidRPr="00964E22">
        <w:rPr>
          <w:rFonts w:cs="Arial"/>
          <w:szCs w:val="24"/>
        </w:rPr>
        <w:t xml:space="preserve"> acesso aos recursos necessários para </w:t>
      </w:r>
      <w:r w:rsidR="00166D7D">
        <w:rPr>
          <w:rFonts w:cs="Arial"/>
          <w:szCs w:val="24"/>
        </w:rPr>
        <w:t xml:space="preserve">sua </w:t>
      </w:r>
      <w:r w:rsidR="00B22C5D" w:rsidRPr="00964E22">
        <w:rPr>
          <w:rFonts w:cs="Arial"/>
          <w:szCs w:val="24"/>
        </w:rPr>
        <w:t>replicação.</w:t>
      </w:r>
    </w:p>
    <w:p w14:paraId="1103EBC4" w14:textId="0F4FBE73" w:rsidR="00012453" w:rsidRPr="00964E22" w:rsidRDefault="005F14A1" w:rsidP="005D4952">
      <w:pPr>
        <w:pStyle w:val="CorpodeTexto0"/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6ED46DB" wp14:editId="2AD02CB4">
            <wp:extent cx="5755640" cy="2199005"/>
            <wp:effectExtent l="0" t="0" r="0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219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BB7DA" w14:textId="434A34F6" w:rsidR="00F85AE0" w:rsidRPr="00F85AE0" w:rsidRDefault="00012453" w:rsidP="003C5DE6">
      <w:pPr>
        <w:pStyle w:val="Legenda"/>
      </w:pPr>
      <w:bookmarkStart w:id="2" w:name="_Ref67152921"/>
      <w:bookmarkStart w:id="3" w:name="_Toc87208095"/>
      <w:r w:rsidRPr="00964E22">
        <w:t xml:space="preserve">Figura </w:t>
      </w:r>
      <w:r w:rsidR="00E27A75">
        <w:fldChar w:fldCharType="begin"/>
      </w:r>
      <w:r w:rsidR="00E27A75">
        <w:instrText xml:space="preserve"> STYLEREF 1 \s </w:instrText>
      </w:r>
      <w:r w:rsidR="00E27A75">
        <w:fldChar w:fldCharType="separate"/>
      </w:r>
      <w:r w:rsidR="0054293F">
        <w:rPr>
          <w:noProof/>
        </w:rPr>
        <w:t>4</w:t>
      </w:r>
      <w:r w:rsidR="00E27A75">
        <w:fldChar w:fldCharType="end"/>
      </w:r>
      <w:r w:rsidR="00E27A75">
        <w:noBreakHyphen/>
      </w:r>
      <w:r w:rsidR="00E27A75">
        <w:fldChar w:fldCharType="begin"/>
      </w:r>
      <w:r w:rsidR="00E27A75">
        <w:instrText xml:space="preserve"> SEQ Figura \* ARABIC \s 1 </w:instrText>
      </w:r>
      <w:r w:rsidR="00E27A75">
        <w:fldChar w:fldCharType="separate"/>
      </w:r>
      <w:r w:rsidR="0054293F">
        <w:rPr>
          <w:noProof/>
        </w:rPr>
        <w:t>3</w:t>
      </w:r>
      <w:r w:rsidR="00E27A75">
        <w:fldChar w:fldCharType="end"/>
      </w:r>
      <w:bookmarkEnd w:id="2"/>
      <w:r w:rsidR="00C72FF8" w:rsidRPr="00964E22">
        <w:t xml:space="preserve">. </w:t>
      </w:r>
      <w:r w:rsidRPr="00B07B7D">
        <w:t>Processo TDMINING</w:t>
      </w:r>
      <w:r w:rsidR="00C72FF8" w:rsidRPr="00B07B7D">
        <w:t xml:space="preserve">. </w:t>
      </w:r>
      <w:r w:rsidR="008B6AFE" w:rsidRPr="00B07B7D">
        <w:t>Fonte: o Autor</w:t>
      </w:r>
      <w:r w:rsidR="0076449D" w:rsidRPr="00B07B7D">
        <w:t>.</w:t>
      </w:r>
      <w:bookmarkEnd w:id="3"/>
    </w:p>
    <w:p w14:paraId="0A99B196" w14:textId="4CF0AA59" w:rsidR="0047204C" w:rsidRDefault="004715CA" w:rsidP="003C5DE6">
      <w:pPr>
        <w:pStyle w:val="CorpodeTexto0"/>
        <w:ind w:firstLine="708"/>
        <w:rPr>
          <w:szCs w:val="24"/>
        </w:rPr>
      </w:pPr>
      <w:r>
        <w:t>Para todas as atividades do processo TDMINING na pergunta “</w:t>
      </w:r>
      <w:r w:rsidRPr="00A85D8D">
        <w:rPr>
          <w:b/>
          <w:bCs/>
          <w:szCs w:val="24"/>
        </w:rPr>
        <w:t>quem deve fazer?</w:t>
      </w:r>
      <w:r>
        <w:rPr>
          <w:b/>
          <w:bCs/>
          <w:szCs w:val="24"/>
        </w:rPr>
        <w:t xml:space="preserve">” </w:t>
      </w:r>
      <w:r w:rsidRPr="004715CA">
        <w:rPr>
          <w:szCs w:val="24"/>
        </w:rPr>
        <w:t>ser</w:t>
      </w:r>
      <w:r>
        <w:rPr>
          <w:szCs w:val="24"/>
        </w:rPr>
        <w:t>á informado um responsável. As responsabilidades</w:t>
      </w:r>
      <w:r w:rsidR="0065193B">
        <w:rPr>
          <w:szCs w:val="24"/>
        </w:rPr>
        <w:t xml:space="preserve"> de cada uma das </w:t>
      </w:r>
      <w:r w:rsidR="00785E45">
        <w:rPr>
          <w:szCs w:val="24"/>
        </w:rPr>
        <w:t>atividades</w:t>
      </w:r>
      <w:r w:rsidR="0065193B">
        <w:rPr>
          <w:szCs w:val="24"/>
        </w:rPr>
        <w:t xml:space="preserve"> em relação ao perfil, pode ser observada na matriz RACI</w:t>
      </w:r>
      <w:r>
        <w:rPr>
          <w:szCs w:val="24"/>
        </w:rPr>
        <w:t xml:space="preserve"> </w:t>
      </w:r>
      <w:r w:rsidR="0065193B">
        <w:rPr>
          <w:szCs w:val="24"/>
        </w:rPr>
        <w:t>n</w:t>
      </w:r>
      <w:r w:rsidR="0047204C">
        <w:rPr>
          <w:szCs w:val="24"/>
        </w:rPr>
        <w:t xml:space="preserve">o </w:t>
      </w:r>
      <w:r w:rsidR="0047204C">
        <w:rPr>
          <w:szCs w:val="24"/>
        </w:rPr>
        <w:fldChar w:fldCharType="begin"/>
      </w:r>
      <w:r w:rsidR="0047204C">
        <w:rPr>
          <w:szCs w:val="24"/>
        </w:rPr>
        <w:instrText xml:space="preserve"> REF _Ref85307141 \h </w:instrText>
      </w:r>
      <w:r w:rsidR="0047204C">
        <w:rPr>
          <w:szCs w:val="24"/>
        </w:rPr>
      </w:r>
      <w:r w:rsidR="0047204C">
        <w:rPr>
          <w:szCs w:val="24"/>
        </w:rPr>
        <w:fldChar w:fldCharType="separate"/>
      </w:r>
      <w:r w:rsidR="009C491B">
        <w:t xml:space="preserve">Quadro </w:t>
      </w:r>
      <w:r w:rsidR="009C491B">
        <w:rPr>
          <w:noProof/>
        </w:rPr>
        <w:t>4</w:t>
      </w:r>
      <w:r w:rsidR="009C491B">
        <w:noBreakHyphen/>
      </w:r>
      <w:r w:rsidR="009C491B">
        <w:rPr>
          <w:noProof/>
        </w:rPr>
        <w:t>1</w:t>
      </w:r>
      <w:r w:rsidR="0047204C">
        <w:rPr>
          <w:szCs w:val="24"/>
        </w:rPr>
        <w:fldChar w:fldCharType="end"/>
      </w:r>
      <w:r w:rsidR="009C491B">
        <w:rPr>
          <w:szCs w:val="24"/>
        </w:rPr>
        <w:t>.</w:t>
      </w:r>
    </w:p>
    <w:p w14:paraId="10EDAD99" w14:textId="66A03799" w:rsidR="0047204C" w:rsidRDefault="0047204C" w:rsidP="0047204C">
      <w:pPr>
        <w:pStyle w:val="Legenda"/>
        <w:keepNext/>
      </w:pPr>
      <w:bookmarkStart w:id="4" w:name="_Ref85307141"/>
      <w:bookmarkStart w:id="5" w:name="_Toc87208156"/>
      <w:r>
        <w:t xml:space="preserve">Quadro </w:t>
      </w:r>
      <w:r w:rsidR="00C811DA">
        <w:fldChar w:fldCharType="begin"/>
      </w:r>
      <w:r w:rsidR="00C811DA">
        <w:instrText xml:space="preserve"> STYLEREF 1 \s </w:instrText>
      </w:r>
      <w:r w:rsidR="00C811DA">
        <w:fldChar w:fldCharType="separate"/>
      </w:r>
      <w:r w:rsidR="0054293F">
        <w:rPr>
          <w:noProof/>
        </w:rPr>
        <w:t>4</w:t>
      </w:r>
      <w:r w:rsidR="00C811DA">
        <w:fldChar w:fldCharType="end"/>
      </w:r>
      <w:r w:rsidR="00C811DA">
        <w:noBreakHyphen/>
      </w:r>
      <w:r w:rsidR="00C811DA">
        <w:fldChar w:fldCharType="begin"/>
      </w:r>
      <w:r w:rsidR="00C811DA">
        <w:instrText xml:space="preserve"> SEQ Quadro \* ARABIC \s 1 </w:instrText>
      </w:r>
      <w:r w:rsidR="00C811DA">
        <w:fldChar w:fldCharType="separate"/>
      </w:r>
      <w:r w:rsidR="0054293F">
        <w:rPr>
          <w:noProof/>
        </w:rPr>
        <w:t>1</w:t>
      </w:r>
      <w:r w:rsidR="00C811DA">
        <w:fldChar w:fldCharType="end"/>
      </w:r>
      <w:bookmarkEnd w:id="4"/>
      <w:r>
        <w:t>: Matriz RACI do processo TDMINING. Fonte: o Autor.</w:t>
      </w:r>
      <w:bookmarkEnd w:id="5"/>
    </w:p>
    <w:tbl>
      <w:tblPr>
        <w:tblW w:w="5000" w:type="pct"/>
        <w:shd w:val="clear" w:color="auto" w:fill="FFFFFF" w:themeFill="background1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12"/>
        <w:gridCol w:w="1260"/>
        <w:gridCol w:w="1253"/>
        <w:gridCol w:w="1021"/>
        <w:gridCol w:w="1014"/>
      </w:tblGrid>
      <w:tr w:rsidR="0029198E" w:rsidRPr="0029198E" w14:paraId="54A1248B" w14:textId="77777777" w:rsidTr="0029198E">
        <w:trPr>
          <w:trHeight w:val="300"/>
        </w:trPr>
        <w:tc>
          <w:tcPr>
            <w:tcW w:w="2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CB1D38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D0CE804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INFRAESTRUTURA</w:t>
            </w:r>
          </w:p>
        </w:tc>
        <w:tc>
          <w:tcPr>
            <w:tcW w:w="68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32DB29B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BANCO DE DADOS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B298CEB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INTERESSADO</w:t>
            </w:r>
          </w:p>
        </w:tc>
        <w:tc>
          <w:tcPr>
            <w:tcW w:w="52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40FFE71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ESPECIALISTA</w:t>
            </w:r>
          </w:p>
        </w:tc>
      </w:tr>
      <w:tr w:rsidR="0029198E" w:rsidRPr="0029198E" w14:paraId="3DE11C4B" w14:textId="77777777" w:rsidTr="0029198E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503CD20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SUBPROCESSO 1 - INFRAESTRUTURA</w:t>
            </w:r>
          </w:p>
        </w:tc>
      </w:tr>
      <w:tr w:rsidR="0029198E" w:rsidRPr="0029198E" w14:paraId="3C18357D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00730A8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1 - SOLICITAR INFRAESTRUTURA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E2547B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BCFB60C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A87B6CA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37C215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14BE82B1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7C8D44E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2 - PREPARAR INFRAESTRUTURA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E856A4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F4B43F8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57B4595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529195C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0A9C68C3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BA8707A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3 - CONCEDER ACESSO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7EFF0A8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AF02C16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AD7ED4F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8B7B4B6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242F831B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6BAE9F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4 - PREENCHER DOCUMENTO INFRAESTRUTURA E ACESSO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716E2EE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40C7DC7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E4239C5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DAF2BC8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67B3B1F1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DC5686B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ATIVIDADE 5 - PREPARAR INFRAESTRUTURA DE BANCO DE DADOS 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943A0E5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I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2804ABC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BFC41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DD2B69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6B123FC8" w14:textId="77777777" w:rsidTr="0029198E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3BE6AC0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SUBPROCESSO 2- ETL</w:t>
            </w:r>
          </w:p>
        </w:tc>
      </w:tr>
      <w:tr w:rsidR="0029198E" w:rsidRPr="0029198E" w14:paraId="7C6DDB6B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625DB8F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1 - IDENTIFICAR REPOSITÓRIO DE CÓDIGO-FONTE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564D92F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8ECD0EA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0178FFA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2FB440A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78C23F67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D878306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2 - PARAMETRIZAR ARQUIVO PYTHON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2BA3DFD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DE917AE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23E6952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F5B330C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36551F21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F074FC6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3 - PARAMETRIZAR ARQUIVO DE ETL SQL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68C346C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BC3F6BE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7DD92E5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A5913B0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2FB1783A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A9806CF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4 - EXECUTAR ARQUIVO PYTHON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54A1A87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E8731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E947FEA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1FC1B56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3068E8DE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65E1592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5 - EXECUTAR SCRIPT DE BANCO DE DADO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26E6D57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655A48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452E0F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04CE3F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15D3EA68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3BA61A8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6 - IMPORTAR DADO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0413EEC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217DC38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8682D2F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F9A1993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684C2C19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DD44EA0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7 - ENTREGAR DADO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4D94ED4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FB1FADA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9F13CE2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6B99314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42BDD1A4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D44A003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8 - VALIDAR ERRO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CBB6044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B68EDFE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37EE23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5B959FB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01953163" w14:textId="77777777" w:rsidTr="0029198E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7206A28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SUBPROCESSO 3 - ANALYTICS</w:t>
            </w:r>
          </w:p>
        </w:tc>
      </w:tr>
      <w:tr w:rsidR="0029198E" w:rsidRPr="0029198E" w14:paraId="2C0619B6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39466ED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1 - PREPARAR ARQUIVOS PARA EXECUÇÃO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F3D6245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0EFE401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E0AECC7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42A7638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494A21E4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152D05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>ATIVIDADE 2 - IMPORTAR ARQUIVOS JUPYTER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6CBA63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A3729D3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14C8265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F332CCA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6501CEA2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02FFDF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3 - EXECUTAR SCRIPTS JUPYTER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A1ED1E5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B672DC2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0535712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8404772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4624329B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160FE1D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4 - DOCUMENTAR RESULTADO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101492B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960DE06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4325921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A9235BC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0DB67A70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5B63ED2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5 - VALIDAR INFORMAÇÕE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B94E84F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AA11FCD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24DD41D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/I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ECF31CE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</w:tr>
      <w:tr w:rsidR="0029198E" w:rsidRPr="0029198E" w14:paraId="7FFB0EF8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C83E2EB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6 - INFORMAR RESTRIÇÕE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AA52F1B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E0D0191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01DA97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/I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2B8E32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</w:tr>
      <w:tr w:rsidR="0029198E" w:rsidRPr="0029198E" w14:paraId="59EB7494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D7A3535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7 - PREENCHER RESTRIÇÕE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458087F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04ACC9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097E8F7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/I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ED12E57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</w:tr>
      <w:tr w:rsidR="0029198E" w:rsidRPr="0029198E" w14:paraId="64DA5862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8E43BB7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8 - EXECUTAR SCRIPT DE RESTRIÇÕE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6D3AF2D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1F42711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E8B893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A1C2593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/I</w:t>
            </w:r>
          </w:p>
        </w:tc>
      </w:tr>
      <w:tr w:rsidR="0029198E" w:rsidRPr="0029198E" w14:paraId="18C6D097" w14:textId="77777777" w:rsidTr="0029198E">
        <w:trPr>
          <w:trHeight w:val="30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77D9B98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PROCESSO PRINCIPAL - TDMINING</w:t>
            </w:r>
          </w:p>
        </w:tc>
      </w:tr>
      <w:tr w:rsidR="0029198E" w:rsidRPr="0029198E" w14:paraId="780C68FC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E3CF771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1 - VERSIONAR E ARMAZENAR RESULTADO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3ED6193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64C50EBB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76D2FCF6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/A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173F7230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  <w:tr w:rsidR="0029198E" w:rsidRPr="0029198E" w14:paraId="3A2DC196" w14:textId="77777777" w:rsidTr="0029198E">
        <w:trPr>
          <w:trHeight w:val="300"/>
        </w:trPr>
        <w:tc>
          <w:tcPr>
            <w:tcW w:w="257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F248BAD" w14:textId="77777777" w:rsidR="0029198E" w:rsidRPr="0029198E" w:rsidRDefault="0029198E" w:rsidP="0029198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TIVIDADE 2 - REVERTER BANCO DE DADO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80F36B4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  <w:tc>
          <w:tcPr>
            <w:tcW w:w="68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4AB25C79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79279EE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/C/I</w:t>
            </w:r>
          </w:p>
        </w:tc>
        <w:tc>
          <w:tcPr>
            <w:tcW w:w="5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95C6F7D" w14:textId="77777777" w:rsidR="0029198E" w:rsidRPr="0029198E" w:rsidRDefault="0029198E" w:rsidP="0029198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29198E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 </w:t>
            </w:r>
          </w:p>
        </w:tc>
      </w:tr>
    </w:tbl>
    <w:p w14:paraId="37E48D5A" w14:textId="4ED0CF0E" w:rsidR="004715CA" w:rsidRDefault="004715CA" w:rsidP="005304FF">
      <w:pPr>
        <w:pStyle w:val="CorpodeTexto0"/>
        <w:ind w:firstLine="0"/>
      </w:pPr>
    </w:p>
    <w:p w14:paraId="485172B2" w14:textId="0D50B218" w:rsidR="003C5DE6" w:rsidRDefault="0065193B" w:rsidP="005304FF">
      <w:pPr>
        <w:pStyle w:val="CorpodeTexto0"/>
        <w:ind w:firstLine="0"/>
      </w:pPr>
      <w:r>
        <w:tab/>
        <w:t>O detalhamento dos conhecimentos necessários para cada um dos perfis</w:t>
      </w:r>
      <w:r w:rsidR="00AF69CC">
        <w:t xml:space="preserve"> de responsabilidade</w:t>
      </w:r>
      <w:r>
        <w:t xml:space="preserve"> pode ser observado no</w:t>
      </w:r>
      <w:r w:rsidR="0047204C">
        <w:t xml:space="preserve"> </w:t>
      </w:r>
      <w:r w:rsidR="0047204C">
        <w:fldChar w:fldCharType="begin"/>
      </w:r>
      <w:r w:rsidR="0047204C">
        <w:instrText xml:space="preserve"> REF _Ref85307221 \h </w:instrText>
      </w:r>
      <w:r w:rsidR="0047204C">
        <w:fldChar w:fldCharType="separate"/>
      </w:r>
      <w:r w:rsidR="009C491B">
        <w:t xml:space="preserve">Quadro </w:t>
      </w:r>
      <w:r w:rsidR="009C491B">
        <w:rPr>
          <w:noProof/>
        </w:rPr>
        <w:t>4</w:t>
      </w:r>
      <w:r w:rsidR="009C491B">
        <w:noBreakHyphen/>
      </w:r>
      <w:r w:rsidR="009C491B">
        <w:rPr>
          <w:noProof/>
        </w:rPr>
        <w:t>2</w:t>
      </w:r>
      <w:r w:rsidR="0047204C">
        <w:fldChar w:fldCharType="end"/>
      </w:r>
      <w:r w:rsidR="00BF3234">
        <w:t>, observado que para cada conhecimento é atribuído um nível de requerimento. O nível de requerimento é tratado conforme a RFC2119</w:t>
      </w:r>
      <w:r w:rsidR="00BF3234">
        <w:rPr>
          <w:rStyle w:val="Refdenotaderodap"/>
        </w:rPr>
        <w:footnoteReference w:id="2"/>
      </w:r>
      <w:r w:rsidR="00BF3234">
        <w:t>.</w:t>
      </w:r>
    </w:p>
    <w:p w14:paraId="539E7732" w14:textId="73A071B4" w:rsidR="0047204C" w:rsidRDefault="0047204C" w:rsidP="0047204C">
      <w:pPr>
        <w:pStyle w:val="Legenda"/>
        <w:keepNext/>
      </w:pPr>
      <w:bookmarkStart w:id="6" w:name="_Ref85307221"/>
      <w:bookmarkStart w:id="7" w:name="_Toc87208157"/>
      <w:r>
        <w:t xml:space="preserve">Quadro </w:t>
      </w:r>
      <w:r w:rsidR="00C811DA">
        <w:fldChar w:fldCharType="begin"/>
      </w:r>
      <w:r w:rsidR="00C811DA">
        <w:instrText xml:space="preserve"> STYLEREF 1 \s </w:instrText>
      </w:r>
      <w:r w:rsidR="00C811DA">
        <w:fldChar w:fldCharType="separate"/>
      </w:r>
      <w:r w:rsidR="0054293F">
        <w:rPr>
          <w:noProof/>
        </w:rPr>
        <w:t>4</w:t>
      </w:r>
      <w:r w:rsidR="00C811DA">
        <w:fldChar w:fldCharType="end"/>
      </w:r>
      <w:r w:rsidR="00C811DA">
        <w:noBreakHyphen/>
      </w:r>
      <w:r w:rsidR="00C811DA">
        <w:fldChar w:fldCharType="begin"/>
      </w:r>
      <w:r w:rsidR="00C811DA">
        <w:instrText xml:space="preserve"> SEQ Quadro \* ARABIC \s 1 </w:instrText>
      </w:r>
      <w:r w:rsidR="00C811DA">
        <w:fldChar w:fldCharType="separate"/>
      </w:r>
      <w:r w:rsidR="0054293F">
        <w:rPr>
          <w:noProof/>
        </w:rPr>
        <w:t>2</w:t>
      </w:r>
      <w:r w:rsidR="00C811DA">
        <w:fldChar w:fldCharType="end"/>
      </w:r>
      <w:bookmarkEnd w:id="6"/>
      <w:r>
        <w:t xml:space="preserve">: Conhecimentos necessários por </w:t>
      </w:r>
      <w:r w:rsidR="00AF69CC">
        <w:t>responsável</w:t>
      </w:r>
      <w:r>
        <w:t>. Fonte: o Autor.</w:t>
      </w:r>
      <w:bookmarkEnd w:id="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29"/>
        <w:gridCol w:w="2926"/>
        <w:gridCol w:w="2203"/>
        <w:gridCol w:w="2202"/>
      </w:tblGrid>
      <w:tr w:rsidR="00AF69CC" w:rsidRPr="0047204C" w14:paraId="4286497C" w14:textId="77777777" w:rsidTr="00AF69CC">
        <w:trPr>
          <w:trHeight w:val="300"/>
        </w:trPr>
        <w:tc>
          <w:tcPr>
            <w:tcW w:w="954" w:type="pct"/>
            <w:shd w:val="clear" w:color="auto" w:fill="FFFFFF" w:themeFill="background1"/>
            <w:noWrap/>
            <w:vAlign w:val="bottom"/>
            <w:hideMark/>
          </w:tcPr>
          <w:p w14:paraId="1304E931" w14:textId="4F183F4B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RESPONSÁVEL</w:t>
            </w:r>
          </w:p>
        </w:tc>
        <w:tc>
          <w:tcPr>
            <w:tcW w:w="1615" w:type="pct"/>
            <w:shd w:val="clear" w:color="auto" w:fill="FFFFFF" w:themeFill="background1"/>
            <w:noWrap/>
            <w:vAlign w:val="bottom"/>
            <w:hideMark/>
          </w:tcPr>
          <w:p w14:paraId="3E72B898" w14:textId="77777777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ONHECIMENTOS NECESSÁRIOS</w:t>
            </w:r>
          </w:p>
        </w:tc>
        <w:tc>
          <w:tcPr>
            <w:tcW w:w="1216" w:type="pct"/>
            <w:shd w:val="clear" w:color="auto" w:fill="FFFFFF" w:themeFill="background1"/>
          </w:tcPr>
          <w:p w14:paraId="00B368DA" w14:textId="79800B2E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PERFIL</w:t>
            </w:r>
          </w:p>
        </w:tc>
        <w:tc>
          <w:tcPr>
            <w:tcW w:w="1216" w:type="pct"/>
            <w:shd w:val="clear" w:color="auto" w:fill="FFFFFF" w:themeFill="background1"/>
            <w:noWrap/>
            <w:vAlign w:val="bottom"/>
            <w:hideMark/>
          </w:tcPr>
          <w:p w14:paraId="5220771C" w14:textId="5BF5D32E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POSSÍVEIS FUNÇÕES</w:t>
            </w:r>
          </w:p>
        </w:tc>
      </w:tr>
      <w:tr w:rsidR="00AF69CC" w:rsidRPr="0047204C" w14:paraId="7B224065" w14:textId="77777777" w:rsidTr="00AF69CC">
        <w:trPr>
          <w:trHeight w:val="300"/>
        </w:trPr>
        <w:tc>
          <w:tcPr>
            <w:tcW w:w="954" w:type="pct"/>
            <w:shd w:val="clear" w:color="auto" w:fill="FFFFFF" w:themeFill="background1"/>
            <w:noWrap/>
            <w:vAlign w:val="bottom"/>
            <w:hideMark/>
          </w:tcPr>
          <w:p w14:paraId="34BDEB7F" w14:textId="77777777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INFRAESTRUTURA</w:t>
            </w:r>
          </w:p>
        </w:tc>
        <w:tc>
          <w:tcPr>
            <w:tcW w:w="1615" w:type="pct"/>
            <w:shd w:val="clear" w:color="auto" w:fill="FFFFFF" w:themeFill="background1"/>
            <w:noWrap/>
            <w:vAlign w:val="bottom"/>
            <w:hideMark/>
          </w:tcPr>
          <w:p w14:paraId="75002B9E" w14:textId="5519C6ED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Instalação de softwares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UST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)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dministração de acessos em banco de dados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UST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, administração de acessos em aplicações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UST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.</w:t>
            </w:r>
          </w:p>
        </w:tc>
        <w:tc>
          <w:tcPr>
            <w:tcW w:w="1216" w:type="pct"/>
            <w:shd w:val="clear" w:color="auto" w:fill="FFFFFF" w:themeFill="background1"/>
          </w:tcPr>
          <w:p w14:paraId="4DF594C5" w14:textId="75482A14" w:rsidR="00AF69CC" w:rsidRPr="00D32683" w:rsidRDefault="009D1271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JUNIOR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MUST NOT</w:t>
            </w:r>
            <w:r w:rsidR="00051868"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,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 xml:space="preserve"> PLENO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, SENIOR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</w:t>
            </w:r>
          </w:p>
        </w:tc>
        <w:tc>
          <w:tcPr>
            <w:tcW w:w="1216" w:type="pct"/>
            <w:shd w:val="clear" w:color="auto" w:fill="FFFFFF" w:themeFill="background1"/>
            <w:noWrap/>
            <w:vAlign w:val="bottom"/>
            <w:hideMark/>
          </w:tcPr>
          <w:p w14:paraId="22964D5A" w14:textId="7DCA1E33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nalista de Infraestrutura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dministradores de servidor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Técnico de Informática</w:t>
            </w:r>
          </w:p>
        </w:tc>
      </w:tr>
      <w:tr w:rsidR="00AF69CC" w:rsidRPr="0047204C" w14:paraId="48104BE1" w14:textId="77777777" w:rsidTr="00AF69CC">
        <w:trPr>
          <w:trHeight w:val="300"/>
        </w:trPr>
        <w:tc>
          <w:tcPr>
            <w:tcW w:w="954" w:type="pct"/>
            <w:shd w:val="clear" w:color="auto" w:fill="FFFFFF" w:themeFill="background1"/>
            <w:noWrap/>
            <w:vAlign w:val="bottom"/>
            <w:hideMark/>
          </w:tcPr>
          <w:p w14:paraId="6C0D6690" w14:textId="77777777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BANCO DE DADOS</w:t>
            </w:r>
          </w:p>
        </w:tc>
        <w:tc>
          <w:tcPr>
            <w:tcW w:w="1615" w:type="pct"/>
            <w:shd w:val="clear" w:color="auto" w:fill="FFFFFF" w:themeFill="background1"/>
            <w:noWrap/>
            <w:vAlign w:val="bottom"/>
            <w:hideMark/>
          </w:tcPr>
          <w:p w14:paraId="59249686" w14:textId="1263E0AC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dministração de acessos em banco de dados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UST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execução de scripts SQL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UST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.</w:t>
            </w:r>
          </w:p>
        </w:tc>
        <w:tc>
          <w:tcPr>
            <w:tcW w:w="1216" w:type="pct"/>
            <w:shd w:val="clear" w:color="auto" w:fill="FFFFFF" w:themeFill="background1"/>
          </w:tcPr>
          <w:p w14:paraId="36288201" w14:textId="4FE52010" w:rsidR="00AF69CC" w:rsidRPr="00D32683" w:rsidRDefault="009D1271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JUNIOR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MUST NOT</w:t>
            </w:r>
            <w:r w:rsidR="00051868"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,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 xml:space="preserve"> PLENO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, SENIOR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</w:t>
            </w:r>
          </w:p>
        </w:tc>
        <w:tc>
          <w:tcPr>
            <w:tcW w:w="1216" w:type="pct"/>
            <w:shd w:val="clear" w:color="auto" w:fill="FFFFFF" w:themeFill="background1"/>
            <w:noWrap/>
            <w:vAlign w:val="bottom"/>
            <w:hideMark/>
          </w:tcPr>
          <w:p w14:paraId="6BAF8864" w14:textId="615933E3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dministrator de infraestrutura de banco de dados; 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A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dministrador de dados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.</w:t>
            </w:r>
          </w:p>
        </w:tc>
      </w:tr>
      <w:tr w:rsidR="00AF69CC" w:rsidRPr="0047204C" w14:paraId="250CF1D0" w14:textId="77777777" w:rsidTr="00AF69CC">
        <w:trPr>
          <w:trHeight w:val="300"/>
        </w:trPr>
        <w:tc>
          <w:tcPr>
            <w:tcW w:w="954" w:type="pct"/>
            <w:shd w:val="clear" w:color="auto" w:fill="FFFFFF" w:themeFill="background1"/>
            <w:noWrap/>
            <w:vAlign w:val="bottom"/>
            <w:hideMark/>
          </w:tcPr>
          <w:p w14:paraId="343BD1C7" w14:textId="77777777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INTERESSADO</w:t>
            </w:r>
          </w:p>
        </w:tc>
        <w:tc>
          <w:tcPr>
            <w:tcW w:w="1615" w:type="pct"/>
            <w:shd w:val="clear" w:color="auto" w:fill="FFFFFF" w:themeFill="background1"/>
            <w:noWrap/>
            <w:vAlign w:val="bottom"/>
            <w:hideMark/>
          </w:tcPr>
          <w:p w14:paraId="75EB8D5E" w14:textId="29E2F732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onhecimento em linguagem de programação Python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HOULD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conhecimento em linguagem SQL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HOULD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.</w:t>
            </w:r>
          </w:p>
        </w:tc>
        <w:tc>
          <w:tcPr>
            <w:tcW w:w="1216" w:type="pct"/>
            <w:shd w:val="clear" w:color="auto" w:fill="FFFFFF" w:themeFill="background1"/>
          </w:tcPr>
          <w:p w14:paraId="44E1193D" w14:textId="03CC5AD3" w:rsidR="00AF69CC" w:rsidRPr="00D32683" w:rsidRDefault="009D1271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JUNIOR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="00051868"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,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 xml:space="preserve"> PLENO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, SENIOR (</w:t>
            </w:r>
            <w:r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</w:t>
            </w:r>
          </w:p>
        </w:tc>
        <w:tc>
          <w:tcPr>
            <w:tcW w:w="1216" w:type="pct"/>
            <w:shd w:val="clear" w:color="auto" w:fill="FFFFFF" w:themeFill="background1"/>
            <w:noWrap/>
            <w:vAlign w:val="bottom"/>
            <w:hideMark/>
          </w:tcPr>
          <w:p w14:paraId="689B3353" w14:textId="4B10217A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Desenvolvedor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íder Técnico; Arquiteto de 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oftware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, Analista de Sistemas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Analista de Qualidade de Software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ider 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Técnico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Gerente de Desenvolvimento de </w:t>
            </w:r>
            <w:r w:rsidRPr="000A162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oftwa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Engenheiro de 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oftwa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.</w:t>
            </w:r>
          </w:p>
        </w:tc>
      </w:tr>
      <w:tr w:rsidR="00AF69CC" w:rsidRPr="0047204C" w14:paraId="4DD47BA1" w14:textId="77777777" w:rsidTr="00AF69CC">
        <w:trPr>
          <w:trHeight w:val="300"/>
        </w:trPr>
        <w:tc>
          <w:tcPr>
            <w:tcW w:w="954" w:type="pct"/>
            <w:shd w:val="clear" w:color="auto" w:fill="FFFFFF" w:themeFill="background1"/>
            <w:noWrap/>
            <w:vAlign w:val="bottom"/>
            <w:hideMark/>
          </w:tcPr>
          <w:p w14:paraId="7CA5794C" w14:textId="2AB0564F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ESPECIALISTA </w:t>
            </w:r>
          </w:p>
        </w:tc>
        <w:tc>
          <w:tcPr>
            <w:tcW w:w="1615" w:type="pct"/>
            <w:shd w:val="clear" w:color="auto" w:fill="FFFFFF" w:themeFill="background1"/>
            <w:noWrap/>
            <w:vAlign w:val="bottom"/>
            <w:hideMark/>
          </w:tcPr>
          <w:p w14:paraId="732B5669" w14:textId="7662F08A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onhecimento sobre o produto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de software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UST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) 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conhecimento sobre qualidade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>de código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fonte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HOULD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conhecimento em linguagem de programação Python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HOULD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conhecimento em linguagem SQL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HOULD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conhecimento da arquitetura do software analisado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UST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)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conhecimento sobre 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estatística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AY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)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conhecimento sobre 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ciência de dados (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MAY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</w:t>
            </w:r>
            <w:r w:rsidR="009D127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, conhecimento em boas práticas de programação (</w:t>
            </w:r>
            <w:r w:rsidR="009D1271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HOULD</w:t>
            </w:r>
            <w:r w:rsidR="009D1271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)</w:t>
            </w:r>
          </w:p>
        </w:tc>
        <w:tc>
          <w:tcPr>
            <w:tcW w:w="1216" w:type="pct"/>
            <w:shd w:val="clear" w:color="auto" w:fill="FFFFFF" w:themeFill="background1"/>
          </w:tcPr>
          <w:p w14:paraId="23739BB4" w14:textId="4CB2C9A8" w:rsidR="00AF69CC" w:rsidRPr="00D32683" w:rsidRDefault="00982E04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</w:pP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lastRenderedPageBreak/>
              <w:t>JUNIOR (</w:t>
            </w:r>
            <w:r w:rsidR="009D1271"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MUST NOT</w:t>
            </w:r>
            <w:proofErr w:type="gramStart"/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 ,</w:t>
            </w:r>
            <w:proofErr w:type="gramEnd"/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 xml:space="preserve"> PLENO (</w:t>
            </w:r>
            <w:r w:rsidR="009D1271"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, SENIOR (</w:t>
            </w:r>
            <w:r w:rsidR="009D1271" w:rsidRPr="00D3268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val="en-US" w:eastAsia="pt-BR"/>
              </w:rPr>
              <w:t>SHOULD</w:t>
            </w:r>
            <w:r w:rsidRPr="00D32683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pt-BR"/>
              </w:rPr>
              <w:t>)</w:t>
            </w:r>
          </w:p>
        </w:tc>
        <w:tc>
          <w:tcPr>
            <w:tcW w:w="1216" w:type="pct"/>
            <w:shd w:val="clear" w:color="auto" w:fill="FFFFFF" w:themeFill="background1"/>
            <w:noWrap/>
            <w:vAlign w:val="bottom"/>
            <w:hideMark/>
          </w:tcPr>
          <w:p w14:paraId="609EF972" w14:textId="0A9223C9" w:rsidR="00AF69CC" w:rsidRPr="000A1623" w:rsidRDefault="00AF69CC" w:rsidP="000A162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</w:pP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Desenvolvedor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íder Técnico; Arquiteto de </w:t>
            </w:r>
            <w:proofErr w:type="spellStart"/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oftware</w:t>
            </w:r>
            <w:proofErr w:type="spellEnd"/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Analista de 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lastRenderedPageBreak/>
              <w:t>Sistemas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Analista de Qualidade de </w:t>
            </w:r>
            <w:r w:rsidRPr="000A162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oftware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Lider </w:t>
            </w:r>
            <w:r w:rsidRPr="0047204C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Técnico,</w:t>
            </w:r>
            <w:r w:rsidRPr="000A1623"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 Gerente de Desenvolvimento de </w:t>
            </w:r>
            <w:r w:rsidRPr="000A162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oftwa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 xml:space="preserve">, Engenheiro de </w:t>
            </w:r>
            <w:r w:rsidRPr="00E77533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 w:eastAsia="pt-BR"/>
              </w:rPr>
              <w:t>Softwa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pt-BR"/>
              </w:rPr>
              <w:t>.</w:t>
            </w:r>
          </w:p>
        </w:tc>
      </w:tr>
    </w:tbl>
    <w:p w14:paraId="0DA301C4" w14:textId="5A42236E" w:rsidR="005304FF" w:rsidRDefault="005304FF" w:rsidP="005304FF">
      <w:pPr>
        <w:pStyle w:val="CorpodeTexto0"/>
        <w:ind w:firstLine="0"/>
      </w:pPr>
    </w:p>
    <w:p w14:paraId="3ADF3D90" w14:textId="15E7D47C" w:rsidR="007427B2" w:rsidRPr="00782440" w:rsidRDefault="007427B2" w:rsidP="005304FF">
      <w:pPr>
        <w:pStyle w:val="CorpodeTexto0"/>
        <w:ind w:firstLine="0"/>
      </w:pPr>
      <w:r>
        <w:tab/>
        <w:t xml:space="preserve">Conforme observado no </w:t>
      </w:r>
      <w:r>
        <w:fldChar w:fldCharType="begin"/>
      </w:r>
      <w:r>
        <w:instrText xml:space="preserve"> REF _Ref85307221 \h </w:instrText>
      </w:r>
      <w:r>
        <w:fldChar w:fldCharType="separate"/>
      </w:r>
      <w:r w:rsidR="009C491B">
        <w:t xml:space="preserve">Quadro </w:t>
      </w:r>
      <w:r w:rsidR="009C491B">
        <w:rPr>
          <w:noProof/>
        </w:rPr>
        <w:t>4</w:t>
      </w:r>
      <w:r w:rsidR="009C491B">
        <w:noBreakHyphen/>
      </w:r>
      <w:r w:rsidR="009C491B">
        <w:rPr>
          <w:noProof/>
        </w:rPr>
        <w:t>2</w:t>
      </w:r>
      <w:r>
        <w:fldChar w:fldCharType="end"/>
      </w:r>
      <w:r>
        <w:t xml:space="preserve">, o que determina cada um dos papéis responsáveis pela execução das tarefas é o conhecimento. Se um profissional possui todos os conhecimentos necessários para os quatro papéis, logo o mesmo, pode atuar na execução das tarefas. No entanto, caso no processo não seja possível identificar um profissional que possa atuar como ESPECIALISTA, o processo pode seguir o fluxo DC1 “Não há especialista” conforme será abordado no item </w:t>
      </w:r>
      <w:r>
        <w:fldChar w:fldCharType="begin"/>
      </w:r>
      <w:r>
        <w:instrText xml:space="preserve"> REF _Ref85738190 \r \h </w:instrText>
      </w:r>
      <w:r>
        <w:fldChar w:fldCharType="separate"/>
      </w:r>
      <w:r w:rsidR="009C491B">
        <w:t>1.3</w:t>
      </w:r>
      <w:r>
        <w:fldChar w:fldCharType="end"/>
      </w:r>
      <w:r>
        <w:t xml:space="preserve">. O ônus em não ter o papel do ESPECIALISTA está em relação que possíveis </w:t>
      </w:r>
      <w:r w:rsidRPr="007427B2">
        <w:rPr>
          <w:i/>
          <w:iCs/>
        </w:rPr>
        <w:t xml:space="preserve">code smells </w:t>
      </w:r>
      <w:r>
        <w:t xml:space="preserve">poderiam ser desconsiderados da análise, exemplo, </w:t>
      </w:r>
      <w:r w:rsidRPr="007427B2">
        <w:rPr>
          <w:i/>
          <w:iCs/>
        </w:rPr>
        <w:t>code smell</w:t>
      </w:r>
      <w:r>
        <w:t xml:space="preserve"> aceitos por ser inerente a arquitetura.</w:t>
      </w:r>
    </w:p>
    <w:p w14:paraId="1D922C08" w14:textId="66086CD4" w:rsidR="00593F81" w:rsidRPr="00964E22" w:rsidRDefault="00D4200F" w:rsidP="00051868">
      <w:pPr>
        <w:pStyle w:val="Ttulo2"/>
      </w:pPr>
      <w:bookmarkStart w:id="8" w:name="_Ref66634825"/>
      <w:bookmarkStart w:id="9" w:name="_Toc87208004"/>
      <w:bookmarkStart w:id="10" w:name="_Hlk90813879"/>
      <w:r w:rsidRPr="00964E22">
        <w:t xml:space="preserve">SUBPROCESSO </w:t>
      </w:r>
      <w:r w:rsidR="005A2E71">
        <w:t>1</w:t>
      </w:r>
      <w:r w:rsidR="005A2E71" w:rsidRPr="00964E22">
        <w:t xml:space="preserve"> </w:t>
      </w:r>
      <w:r w:rsidRPr="00964E22">
        <w:t>–</w:t>
      </w:r>
      <w:r>
        <w:t xml:space="preserve"> </w:t>
      </w:r>
      <w:r w:rsidRPr="00964E22">
        <w:t>INFRAESTRUTURA</w:t>
      </w:r>
      <w:bookmarkEnd w:id="8"/>
      <w:bookmarkEnd w:id="9"/>
    </w:p>
    <w:p w14:paraId="0BAFF079" w14:textId="7D6D2E39" w:rsidR="00593F81" w:rsidRPr="00964E22" w:rsidRDefault="00266024" w:rsidP="00593F81">
      <w:pPr>
        <w:pStyle w:val="CorpodeTexto0"/>
        <w:rPr>
          <w:noProof/>
          <w:szCs w:val="24"/>
        </w:rPr>
      </w:pPr>
      <w:r>
        <w:rPr>
          <w:noProof/>
          <w:szCs w:val="24"/>
        </w:rPr>
        <w:t xml:space="preserve">O </w:t>
      </w:r>
      <w:r w:rsidR="00593F81" w:rsidRPr="00964E22">
        <w:rPr>
          <w:noProof/>
          <w:szCs w:val="24"/>
        </w:rPr>
        <w:t>subprocesso Infraestru</w:t>
      </w:r>
      <w:r w:rsidR="009D6406">
        <w:rPr>
          <w:noProof/>
          <w:szCs w:val="24"/>
        </w:rPr>
        <w:t>tu</w:t>
      </w:r>
      <w:r w:rsidR="00593F81" w:rsidRPr="00964E22">
        <w:rPr>
          <w:noProof/>
          <w:szCs w:val="24"/>
        </w:rPr>
        <w:t>ra</w:t>
      </w:r>
      <w:r>
        <w:rPr>
          <w:noProof/>
          <w:szCs w:val="24"/>
        </w:rPr>
        <w:t xml:space="preserve"> está representado </w:t>
      </w:r>
      <w:r w:rsidR="00593F81" w:rsidRPr="00964E22">
        <w:rPr>
          <w:noProof/>
          <w:szCs w:val="24"/>
        </w:rPr>
        <w:t xml:space="preserve">na </w:t>
      </w:r>
      <w:r w:rsidR="00593F81" w:rsidRPr="00964E22">
        <w:rPr>
          <w:noProof/>
          <w:szCs w:val="24"/>
        </w:rPr>
        <w:fldChar w:fldCharType="begin"/>
      </w:r>
      <w:r w:rsidR="00593F81" w:rsidRPr="00964E22">
        <w:rPr>
          <w:noProof/>
          <w:szCs w:val="24"/>
        </w:rPr>
        <w:instrText xml:space="preserve"> REF _Ref67153300 \h  \* MERGEFORMAT </w:instrText>
      </w:r>
      <w:r w:rsidR="00593F81" w:rsidRPr="00964E22">
        <w:rPr>
          <w:noProof/>
          <w:szCs w:val="24"/>
        </w:rPr>
      </w:r>
      <w:r w:rsidR="00593F81" w:rsidRPr="00964E22">
        <w:rPr>
          <w:noProof/>
          <w:szCs w:val="24"/>
        </w:rPr>
        <w:fldChar w:fldCharType="separate"/>
      </w:r>
      <w:r w:rsidR="009C491B" w:rsidRPr="009C491B">
        <w:rPr>
          <w:szCs w:val="24"/>
        </w:rPr>
        <w:t xml:space="preserve">Figura </w:t>
      </w:r>
      <w:r w:rsidR="009C491B" w:rsidRPr="009C491B">
        <w:rPr>
          <w:noProof/>
          <w:szCs w:val="24"/>
        </w:rPr>
        <w:t>4</w:t>
      </w:r>
      <w:r w:rsidR="009C491B" w:rsidRPr="009C491B">
        <w:rPr>
          <w:noProof/>
          <w:szCs w:val="24"/>
        </w:rPr>
        <w:noBreakHyphen/>
        <w:t>4</w:t>
      </w:r>
      <w:r w:rsidR="00593F81" w:rsidRPr="00964E22">
        <w:rPr>
          <w:noProof/>
          <w:szCs w:val="24"/>
        </w:rPr>
        <w:fldChar w:fldCharType="end"/>
      </w:r>
      <w:r>
        <w:rPr>
          <w:noProof/>
          <w:szCs w:val="24"/>
        </w:rPr>
        <w:t>.</w:t>
      </w:r>
    </w:p>
    <w:p w14:paraId="77A902F5" w14:textId="2B8C5DC4" w:rsidR="00593F81" w:rsidRPr="00964E22" w:rsidRDefault="00064C4D" w:rsidP="00593F81">
      <w:pPr>
        <w:pStyle w:val="CorpodeTexto0"/>
        <w:keepNext/>
        <w:ind w:firstLine="0"/>
        <w:jc w:val="center"/>
      </w:pPr>
      <w:r>
        <w:rPr>
          <w:noProof/>
        </w:rPr>
        <w:drawing>
          <wp:inline distT="0" distB="0" distL="0" distR="0" wp14:anchorId="4A393718" wp14:editId="6E78CE39">
            <wp:extent cx="5755640" cy="1284605"/>
            <wp:effectExtent l="0" t="0" r="0" b="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128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36944" w14:textId="7CE06990" w:rsidR="00593F81" w:rsidRPr="00B07B7D" w:rsidRDefault="00593F81" w:rsidP="00593F81">
      <w:pPr>
        <w:pStyle w:val="Legenda"/>
      </w:pPr>
      <w:bookmarkStart w:id="11" w:name="_Ref67153300"/>
      <w:bookmarkStart w:id="12" w:name="_Toc87208096"/>
      <w:r w:rsidRPr="00964E22">
        <w:t xml:space="preserve">Figura </w:t>
      </w:r>
      <w:r w:rsidR="00E27A75">
        <w:fldChar w:fldCharType="begin"/>
      </w:r>
      <w:r w:rsidR="00E27A75">
        <w:instrText xml:space="preserve"> STYLEREF 1 \s </w:instrText>
      </w:r>
      <w:r w:rsidR="00E27A75">
        <w:fldChar w:fldCharType="separate"/>
      </w:r>
      <w:r w:rsidR="0054293F">
        <w:rPr>
          <w:noProof/>
        </w:rPr>
        <w:t>4</w:t>
      </w:r>
      <w:r w:rsidR="00E27A75">
        <w:fldChar w:fldCharType="end"/>
      </w:r>
      <w:r w:rsidR="00E27A75">
        <w:noBreakHyphen/>
      </w:r>
      <w:r w:rsidR="00E27A75">
        <w:fldChar w:fldCharType="begin"/>
      </w:r>
      <w:r w:rsidR="00E27A75">
        <w:instrText xml:space="preserve"> SEQ Figura \* ARABIC \s 1 </w:instrText>
      </w:r>
      <w:r w:rsidR="00E27A75">
        <w:fldChar w:fldCharType="separate"/>
      </w:r>
      <w:r w:rsidR="0054293F">
        <w:rPr>
          <w:noProof/>
        </w:rPr>
        <w:t>4</w:t>
      </w:r>
      <w:r w:rsidR="00E27A75">
        <w:fldChar w:fldCharType="end"/>
      </w:r>
      <w:bookmarkEnd w:id="11"/>
      <w:r w:rsidRPr="00964E22">
        <w:t xml:space="preserve">. </w:t>
      </w:r>
      <w:r w:rsidRPr="00B07B7D">
        <w:t>Subprocesso Preparar Infraestrutura. Fonte: o Autor.</w:t>
      </w:r>
      <w:bookmarkEnd w:id="12"/>
    </w:p>
    <w:p w14:paraId="29363319" w14:textId="6046B6CE" w:rsidR="00C025F2" w:rsidRPr="00E60426" w:rsidRDefault="00C025F2" w:rsidP="00C025F2">
      <w:pPr>
        <w:pStyle w:val="Ttulo4"/>
        <w:rPr>
          <w:b/>
          <w:bCs/>
        </w:rPr>
      </w:pPr>
      <w:r w:rsidRPr="00E60426">
        <w:rPr>
          <w:b/>
          <w:bCs/>
        </w:rPr>
        <w:t xml:space="preserve">SUBPROCESSO 1 - ATIVIDADE 1 – </w:t>
      </w:r>
      <w:r>
        <w:rPr>
          <w:b/>
          <w:bCs/>
        </w:rPr>
        <w:t xml:space="preserve">SOLICITAR </w:t>
      </w:r>
      <w:r w:rsidRPr="00E60426">
        <w:rPr>
          <w:b/>
          <w:bCs/>
        </w:rPr>
        <w:t>INFRAESTRUTURA</w:t>
      </w:r>
    </w:p>
    <w:p w14:paraId="776F220E" w14:textId="77777777" w:rsidR="00064C4D" w:rsidRPr="00A85D8D" w:rsidRDefault="00064C4D" w:rsidP="00064C4D">
      <w:pPr>
        <w:pStyle w:val="CorpodeTexto0"/>
        <w:ind w:firstLine="0"/>
        <w:rPr>
          <w:b/>
          <w:bCs/>
          <w:szCs w:val="24"/>
        </w:rPr>
      </w:pPr>
      <w:r w:rsidRPr="00A85D8D">
        <w:rPr>
          <w:b/>
          <w:bCs/>
          <w:szCs w:val="24"/>
        </w:rPr>
        <w:t>O que deve ser feito?</w:t>
      </w:r>
      <w:r>
        <w:rPr>
          <w:b/>
          <w:bCs/>
          <w:szCs w:val="24"/>
        </w:rPr>
        <w:t xml:space="preserve"> </w:t>
      </w:r>
    </w:p>
    <w:p w14:paraId="7D7A63D9" w14:textId="77777777" w:rsidR="00064C4D" w:rsidRPr="00964E22" w:rsidRDefault="00064C4D" w:rsidP="00064C4D">
      <w:pPr>
        <w:pStyle w:val="Itenscombullet"/>
      </w:pPr>
      <w:r w:rsidRPr="00964E22">
        <w:t xml:space="preserve">Comunicar ao responsável pela infraestrutura a necessidade de acesso a servidores de SonarQube, Jupyter Notebook e Banco de dados. </w:t>
      </w:r>
    </w:p>
    <w:p w14:paraId="5B558A45" w14:textId="77777777" w:rsidR="00064C4D" w:rsidRPr="00A85D8D" w:rsidRDefault="00064C4D" w:rsidP="00064C4D">
      <w:pPr>
        <w:pStyle w:val="CorpodeTexto0"/>
        <w:ind w:firstLine="0"/>
        <w:rPr>
          <w:b/>
          <w:bCs/>
          <w:szCs w:val="24"/>
        </w:rPr>
      </w:pPr>
      <w:r w:rsidRPr="00A85D8D">
        <w:rPr>
          <w:b/>
          <w:bCs/>
          <w:szCs w:val="24"/>
        </w:rPr>
        <w:lastRenderedPageBreak/>
        <w:t>Por que deve ser feito?</w:t>
      </w:r>
    </w:p>
    <w:p w14:paraId="7BA65E71" w14:textId="77777777" w:rsidR="00064C4D" w:rsidRPr="00A85D8D" w:rsidRDefault="00064C4D" w:rsidP="00064C4D">
      <w:pPr>
        <w:pStyle w:val="Itenscombullet"/>
      </w:pPr>
      <w:r w:rsidRPr="00A85D8D">
        <w:t xml:space="preserve">Para </w:t>
      </w:r>
      <w:r>
        <w:t xml:space="preserve">viabilizar a infraestrutura para </w:t>
      </w:r>
      <w:r w:rsidRPr="00A85D8D">
        <w:t>executar o subprocesso de ETL e Analytics.</w:t>
      </w:r>
    </w:p>
    <w:p w14:paraId="4A73151E" w14:textId="77777777" w:rsidR="00064C4D" w:rsidRPr="00A85D8D" w:rsidRDefault="00064C4D" w:rsidP="00064C4D">
      <w:pPr>
        <w:pStyle w:val="CorpodeTexto0"/>
        <w:ind w:firstLine="0"/>
        <w:rPr>
          <w:b/>
          <w:bCs/>
          <w:szCs w:val="24"/>
        </w:rPr>
      </w:pPr>
      <w:r w:rsidRPr="00A85D8D">
        <w:rPr>
          <w:b/>
          <w:bCs/>
          <w:szCs w:val="24"/>
        </w:rPr>
        <w:t>Quem deve fazer?</w:t>
      </w:r>
    </w:p>
    <w:p w14:paraId="3BFE0C78" w14:textId="15D4A27E" w:rsidR="00064C4D" w:rsidRPr="00A85D8D" w:rsidRDefault="009E614A" w:rsidP="00064C4D">
      <w:pPr>
        <w:pStyle w:val="Itenscombullet"/>
      </w:pPr>
      <w:r>
        <w:t>PERFIL INTERESSADO</w:t>
      </w:r>
      <w:r w:rsidR="00064C4D" w:rsidRPr="00A85D8D">
        <w:t xml:space="preserve">. </w:t>
      </w:r>
    </w:p>
    <w:p w14:paraId="1C313901" w14:textId="77777777" w:rsidR="00064C4D" w:rsidRPr="00A85D8D" w:rsidRDefault="00064C4D" w:rsidP="00064C4D">
      <w:pPr>
        <w:pStyle w:val="CorpodeTexto0"/>
        <w:ind w:firstLine="0"/>
        <w:rPr>
          <w:b/>
          <w:bCs/>
          <w:szCs w:val="24"/>
        </w:rPr>
      </w:pPr>
      <w:r w:rsidRPr="00A85D8D">
        <w:rPr>
          <w:b/>
          <w:bCs/>
          <w:szCs w:val="24"/>
        </w:rPr>
        <w:t>Como a ação deve ser feita?</w:t>
      </w:r>
    </w:p>
    <w:p w14:paraId="18810CCA" w14:textId="4EB1B17C" w:rsidR="005F0EA1" w:rsidRPr="003C5DE6" w:rsidRDefault="00064C4D" w:rsidP="003C5DE6">
      <w:pPr>
        <w:pStyle w:val="Itenscombullet"/>
      </w:pPr>
      <w:r w:rsidRPr="00A85D8D">
        <w:t xml:space="preserve">Mediante envio de solicitação (e-mail, sistema de </w:t>
      </w:r>
      <w:proofErr w:type="spellStart"/>
      <w:r w:rsidRPr="00A85D8D">
        <w:t>helpdesk</w:t>
      </w:r>
      <w:proofErr w:type="spellEnd"/>
      <w:r w:rsidRPr="00A85D8D">
        <w:t xml:space="preserve">, e/ou comunicação informal).  Acesso a e-mail, sistema de </w:t>
      </w:r>
      <w:proofErr w:type="spellStart"/>
      <w:r w:rsidRPr="00A85D8D">
        <w:t>helpdesk</w:t>
      </w:r>
      <w:proofErr w:type="spellEnd"/>
      <w:r w:rsidRPr="00A85D8D">
        <w:t xml:space="preserve"> ou outro meio de comunicação para o executor.</w:t>
      </w:r>
    </w:p>
    <w:p w14:paraId="144A1DB6" w14:textId="5DB5FF19" w:rsidR="00593F81" w:rsidRPr="00E60426" w:rsidRDefault="00E56BAE" w:rsidP="00E60426">
      <w:pPr>
        <w:pStyle w:val="Ttulo4"/>
        <w:rPr>
          <w:b/>
          <w:bCs/>
        </w:rPr>
      </w:pPr>
      <w:r w:rsidRPr="00E60426">
        <w:rPr>
          <w:b/>
          <w:bCs/>
        </w:rPr>
        <w:t xml:space="preserve">SUBPROCESSO </w:t>
      </w:r>
      <w:r w:rsidR="005A2E71" w:rsidRPr="00E60426">
        <w:rPr>
          <w:b/>
          <w:bCs/>
        </w:rPr>
        <w:t xml:space="preserve">1 </w:t>
      </w:r>
      <w:r w:rsidRPr="00E60426">
        <w:rPr>
          <w:b/>
          <w:bCs/>
        </w:rPr>
        <w:t xml:space="preserve">- </w:t>
      </w:r>
      <w:r w:rsidR="005A2E71" w:rsidRPr="00E60426">
        <w:rPr>
          <w:b/>
          <w:bCs/>
        </w:rPr>
        <w:t xml:space="preserve">ATIVIDADE </w:t>
      </w:r>
      <w:r w:rsidR="00C025F2">
        <w:rPr>
          <w:b/>
          <w:bCs/>
        </w:rPr>
        <w:t>2</w:t>
      </w:r>
      <w:r w:rsidRPr="00E60426">
        <w:rPr>
          <w:b/>
          <w:bCs/>
        </w:rPr>
        <w:t xml:space="preserve"> – PREPARAR INFRAESTRUTURA</w:t>
      </w:r>
    </w:p>
    <w:p w14:paraId="7A6297F2" w14:textId="77777777" w:rsidR="00593F81" w:rsidRPr="00266024" w:rsidRDefault="00593F81" w:rsidP="00593F81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Caso DC1 – Se a resposta for “NÃO”.</w:t>
      </w:r>
    </w:p>
    <w:p w14:paraId="336C0E09" w14:textId="77777777" w:rsidR="00593F81" w:rsidRPr="00A85D8D" w:rsidRDefault="00593F81" w:rsidP="00593F81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85D8D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53633121" w14:textId="77777777" w:rsidR="00593F81" w:rsidRPr="00964E22" w:rsidRDefault="00593F81" w:rsidP="00593F81">
      <w:pPr>
        <w:pStyle w:val="Itenscombullet"/>
      </w:pPr>
      <w:r w:rsidRPr="00964E22">
        <w:t>Preparar servidor com SonarQube;</w:t>
      </w:r>
    </w:p>
    <w:p w14:paraId="1F60B23B" w14:textId="77777777" w:rsidR="00593F81" w:rsidRPr="00964E22" w:rsidRDefault="00593F81" w:rsidP="00593F81">
      <w:pPr>
        <w:pStyle w:val="Itenscombullet"/>
      </w:pPr>
      <w:r w:rsidRPr="00964E22">
        <w:t>Preparar no mesmo servidor o Jupyter Notebook;</w:t>
      </w:r>
    </w:p>
    <w:p w14:paraId="5BA242D8" w14:textId="71E9AB47" w:rsidR="00593F81" w:rsidRPr="00964E22" w:rsidRDefault="00593F81" w:rsidP="00593F81">
      <w:pPr>
        <w:pStyle w:val="Itenscombullet"/>
      </w:pPr>
      <w:r w:rsidRPr="00964E22">
        <w:t>Preparar no mesmo servidor</w:t>
      </w:r>
      <w:r w:rsidR="005A2E71">
        <w:t xml:space="preserve"> o</w:t>
      </w:r>
      <w:r w:rsidR="005A2E71" w:rsidRPr="00964E22">
        <w:t xml:space="preserve"> </w:t>
      </w:r>
      <w:r w:rsidRPr="00964E22">
        <w:t>banco de dados Microsoft SQL Server* (pode ser substituído por outro SGBD);</w:t>
      </w:r>
    </w:p>
    <w:p w14:paraId="7AEB4842" w14:textId="77777777" w:rsidR="00593F81" w:rsidRPr="00964E22" w:rsidRDefault="00593F81" w:rsidP="00593F81">
      <w:pPr>
        <w:pStyle w:val="Itenscombullet"/>
      </w:pPr>
      <w:r w:rsidRPr="00964E22">
        <w:t xml:space="preserve">Instalar no mesmo servidor </w:t>
      </w:r>
      <w:proofErr w:type="spellStart"/>
      <w:r w:rsidRPr="00964E22">
        <w:t>Git</w:t>
      </w:r>
      <w:proofErr w:type="spellEnd"/>
      <w:r w:rsidRPr="00964E22">
        <w:t xml:space="preserve"> e Python;</w:t>
      </w:r>
    </w:p>
    <w:p w14:paraId="2F400C7B" w14:textId="1524AE03" w:rsidR="00593F81" w:rsidRDefault="00593F81" w:rsidP="00593F81">
      <w:pPr>
        <w:pStyle w:val="Itenscombullet"/>
      </w:pPr>
      <w:r w:rsidRPr="00964E22">
        <w:t xml:space="preserve">Instalar o </w:t>
      </w:r>
      <w:proofErr w:type="spellStart"/>
      <w:r w:rsidRPr="00964E22">
        <w:rPr>
          <w:i/>
          <w:iCs/>
        </w:rPr>
        <w:t>SonarScanner</w:t>
      </w:r>
      <w:proofErr w:type="spellEnd"/>
      <w:r w:rsidRPr="00964E22">
        <w:t xml:space="preserve"> no servidor</w:t>
      </w:r>
      <w:r w:rsidR="00992802">
        <w:t>;</w:t>
      </w:r>
    </w:p>
    <w:p w14:paraId="4EE28B8E" w14:textId="62F01779" w:rsidR="00992802" w:rsidRDefault="00992802" w:rsidP="00593F81">
      <w:pPr>
        <w:pStyle w:val="Itenscombullet"/>
      </w:pPr>
      <w:r>
        <w:t>Garantir que os recursos computacionais estão devidamente configurados e os acessos corretamente configurados.</w:t>
      </w:r>
    </w:p>
    <w:p w14:paraId="72949B95" w14:textId="62E34C04" w:rsidR="00992802" w:rsidRDefault="00992802" w:rsidP="00992802">
      <w:pPr>
        <w:pStyle w:val="Itenscombullet"/>
        <w:numPr>
          <w:ilvl w:val="1"/>
          <w:numId w:val="3"/>
        </w:numPr>
      </w:pPr>
      <w:r>
        <w:t>Se houver qualquer erro de acesso ou infraestrutura para o SUBPROCESSO 2 – ETL e SUBPROCESSO 3 – Analytics o processo TDMINING será cancelado por ERRO.</w:t>
      </w:r>
    </w:p>
    <w:p w14:paraId="472B91F1" w14:textId="77777777" w:rsidR="00593F81" w:rsidRPr="00A85D8D" w:rsidRDefault="00593F81" w:rsidP="00593F81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85D8D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6D8A9A6C" w14:textId="77777777" w:rsidR="00593F81" w:rsidRPr="00B05E66" w:rsidRDefault="00593F81" w:rsidP="00593F81">
      <w:pPr>
        <w:pStyle w:val="Itenscombullet"/>
      </w:pPr>
      <w:r w:rsidRPr="00B05E66">
        <w:t>Para conceder acessos e infraestrutura para o solicitante executar o subprocesso de ETL e Analytics.</w:t>
      </w:r>
    </w:p>
    <w:p w14:paraId="0BD9A420" w14:textId="35C7B632" w:rsidR="00593F81" w:rsidRPr="00A85D8D" w:rsidRDefault="00593F81" w:rsidP="00593F81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85D8D">
        <w:rPr>
          <w:rFonts w:ascii="Arial" w:hAnsi="Arial" w:cs="Arial"/>
          <w:b/>
          <w:bCs/>
          <w:sz w:val="24"/>
          <w:szCs w:val="24"/>
        </w:rPr>
        <w:lastRenderedPageBreak/>
        <w:t xml:space="preserve">Quem deve fazer? </w:t>
      </w:r>
    </w:p>
    <w:p w14:paraId="377A217D" w14:textId="6DA0F4D0" w:rsidR="00593F81" w:rsidRPr="00B05E66" w:rsidRDefault="009E614A" w:rsidP="00593F81">
      <w:pPr>
        <w:pStyle w:val="Itenscombullet"/>
      </w:pPr>
      <w:r>
        <w:t>PERFIL INFRAESTRUTURA</w:t>
      </w:r>
      <w:r w:rsidR="007F1319">
        <w:t>.</w:t>
      </w:r>
    </w:p>
    <w:p w14:paraId="63638549" w14:textId="49A57E05" w:rsidR="00593F81" w:rsidRPr="00A85D8D" w:rsidRDefault="00593F81" w:rsidP="00593F81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85D8D">
        <w:rPr>
          <w:rFonts w:ascii="Arial" w:hAnsi="Arial" w:cs="Arial"/>
          <w:b/>
          <w:bCs/>
          <w:sz w:val="24"/>
          <w:szCs w:val="24"/>
        </w:rPr>
        <w:t xml:space="preserve">Como a ação deve ser feita? </w:t>
      </w:r>
    </w:p>
    <w:p w14:paraId="7BFD294B" w14:textId="220815B8" w:rsidR="00593F81" w:rsidRPr="00B05E66" w:rsidRDefault="00593F81" w:rsidP="00593F81">
      <w:pPr>
        <w:pStyle w:val="Itenscombullet"/>
      </w:pPr>
      <w:r w:rsidRPr="00B05E66">
        <w:t xml:space="preserve">A instalação do SonarQube deve seguir os procedimentos determinados pelo fornecedor, disponível em </w:t>
      </w:r>
      <w:hyperlink r:id="rId10" w:history="1">
        <w:r w:rsidRPr="00B05E66">
          <w:t>https://docs.sonarqube.org/latest/</w:t>
        </w:r>
      </w:hyperlink>
      <w:r w:rsidRPr="00B05E66">
        <w:t xml:space="preserve"> e </w:t>
      </w:r>
      <w:hyperlink r:id="rId11" w:history="1">
        <w:r w:rsidRPr="00B05E66">
          <w:t>https://docs.sonarqube.org/latest/requirements/hardware-recommendations/</w:t>
        </w:r>
      </w:hyperlink>
      <w:r w:rsidRPr="00B05E66">
        <w:t xml:space="preserve"> ;</w:t>
      </w:r>
    </w:p>
    <w:p w14:paraId="3A26120A" w14:textId="2B3609B7" w:rsidR="00593F81" w:rsidRPr="00B05E66" w:rsidRDefault="00593F81" w:rsidP="00593F81">
      <w:pPr>
        <w:pStyle w:val="Itenscombullet"/>
      </w:pPr>
      <w:r w:rsidRPr="00B05E66">
        <w:t xml:space="preserve">A instalação do Jupyter Notebook deve seguir os procedimentos determinados pelo fornecedor, disponível em </w:t>
      </w:r>
      <w:hyperlink r:id="rId12" w:history="1">
        <w:r w:rsidRPr="00B05E66">
          <w:t>https://jupyter.org/install</w:t>
        </w:r>
      </w:hyperlink>
      <w:r w:rsidRPr="00B05E66">
        <w:t>;</w:t>
      </w:r>
    </w:p>
    <w:p w14:paraId="618EE3C5" w14:textId="77777777" w:rsidR="00593F81" w:rsidRPr="00B05E66" w:rsidRDefault="00593F81" w:rsidP="00593F81">
      <w:pPr>
        <w:pStyle w:val="Itenscombullet"/>
      </w:pPr>
      <w:r w:rsidRPr="00B05E66">
        <w:t>A instalação do banco de dados deve considerar a recomendação do fornecedor;</w:t>
      </w:r>
    </w:p>
    <w:p w14:paraId="41C4EA1D" w14:textId="531F6B19" w:rsidR="00593F81" w:rsidRPr="00B05E66" w:rsidRDefault="00593F81" w:rsidP="00593F81">
      <w:pPr>
        <w:pStyle w:val="Itenscombullet"/>
      </w:pPr>
      <w:r w:rsidRPr="00B05E66">
        <w:t xml:space="preserve">Instalação do </w:t>
      </w:r>
      <w:r w:rsidR="00D85679">
        <w:t>GIT</w:t>
      </w:r>
      <w:r w:rsidRPr="00B05E66">
        <w:t xml:space="preserve">, disponível em </w:t>
      </w:r>
      <w:hyperlink r:id="rId13" w:history="1">
        <w:r w:rsidRPr="00B05E66">
          <w:t>https://git-scm.com/book/en/v2/Getting-Started-Installing-Git</w:t>
        </w:r>
      </w:hyperlink>
      <w:r w:rsidRPr="00B05E66">
        <w:t xml:space="preserve"> ;</w:t>
      </w:r>
    </w:p>
    <w:p w14:paraId="3A562371" w14:textId="775C9211" w:rsidR="00593F81" w:rsidRPr="00B05E66" w:rsidRDefault="00593F81" w:rsidP="00593F81">
      <w:pPr>
        <w:pStyle w:val="Itenscombullet"/>
      </w:pPr>
      <w:r w:rsidRPr="00B05E66">
        <w:t xml:space="preserve">Instalação do Python, disponível em </w:t>
      </w:r>
      <w:hyperlink r:id="rId14" w:history="1">
        <w:r w:rsidRPr="00B05E66">
          <w:t>https://docs.python.org/3/</w:t>
        </w:r>
      </w:hyperlink>
      <w:r w:rsidRPr="00B05E66">
        <w:t xml:space="preserve"> ;</w:t>
      </w:r>
    </w:p>
    <w:p w14:paraId="51C98FAE" w14:textId="355C9D46" w:rsidR="00593F81" w:rsidRPr="003C5DE6" w:rsidRDefault="00593F81" w:rsidP="00593F81">
      <w:pPr>
        <w:pStyle w:val="Itenscombullet"/>
      </w:pPr>
      <w:r w:rsidRPr="00B05E66">
        <w:t xml:space="preserve">Instalação do </w:t>
      </w:r>
      <w:proofErr w:type="spellStart"/>
      <w:r w:rsidRPr="00B05E66">
        <w:t>SonarScanner</w:t>
      </w:r>
      <w:proofErr w:type="spellEnd"/>
      <w:r w:rsidRPr="00B05E66">
        <w:t xml:space="preserve"> no servidor, disponível </w:t>
      </w:r>
      <w:hyperlink r:id="rId15" w:history="1">
        <w:r w:rsidRPr="00B05E66">
          <w:t>https://docs.sonarqube.org/latest/analysis/scan/sonarscanner/</w:t>
        </w:r>
      </w:hyperlink>
      <w:r w:rsidRPr="00B05E66">
        <w:t xml:space="preserve"> .</w:t>
      </w:r>
    </w:p>
    <w:p w14:paraId="3C99E106" w14:textId="7CDDEF94" w:rsidR="00593F81" w:rsidRPr="00A85D8D" w:rsidRDefault="00E56BAE" w:rsidP="00593F81">
      <w:pPr>
        <w:pStyle w:val="Ttulo4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SUBPROCESSO </w:t>
      </w:r>
      <w:r w:rsidR="005A2E71">
        <w:rPr>
          <w:rFonts w:cs="Arial"/>
          <w:b/>
          <w:bCs/>
          <w:sz w:val="24"/>
          <w:szCs w:val="24"/>
        </w:rPr>
        <w:t xml:space="preserve">1 </w:t>
      </w:r>
      <w:r>
        <w:rPr>
          <w:rFonts w:cs="Arial"/>
          <w:b/>
          <w:bCs/>
          <w:sz w:val="24"/>
          <w:szCs w:val="24"/>
        </w:rPr>
        <w:t xml:space="preserve">- </w:t>
      </w:r>
      <w:r w:rsidR="005A2E71">
        <w:rPr>
          <w:rFonts w:cs="Arial"/>
          <w:b/>
          <w:bCs/>
          <w:sz w:val="24"/>
          <w:szCs w:val="24"/>
        </w:rPr>
        <w:t>ATIVIDADE</w:t>
      </w:r>
      <w:r w:rsidR="005A2E71" w:rsidRPr="00A85D8D">
        <w:rPr>
          <w:rFonts w:cs="Arial"/>
          <w:b/>
          <w:bCs/>
          <w:sz w:val="24"/>
          <w:szCs w:val="24"/>
        </w:rPr>
        <w:t xml:space="preserve"> </w:t>
      </w:r>
      <w:r w:rsidR="00C025F2">
        <w:rPr>
          <w:rFonts w:cs="Arial"/>
          <w:b/>
          <w:bCs/>
          <w:sz w:val="24"/>
          <w:szCs w:val="24"/>
        </w:rPr>
        <w:t>3</w:t>
      </w:r>
      <w:r w:rsidRPr="00A85D8D">
        <w:rPr>
          <w:rFonts w:cs="Arial"/>
          <w:b/>
          <w:bCs/>
          <w:sz w:val="24"/>
          <w:szCs w:val="24"/>
        </w:rPr>
        <w:t xml:space="preserve"> – CONCEDER ACESSO</w:t>
      </w:r>
      <w:r w:rsidR="009D6406">
        <w:rPr>
          <w:rFonts w:cs="Arial"/>
          <w:b/>
          <w:bCs/>
          <w:sz w:val="24"/>
          <w:szCs w:val="24"/>
        </w:rPr>
        <w:t>S</w:t>
      </w:r>
    </w:p>
    <w:p w14:paraId="765A82B6" w14:textId="77777777" w:rsidR="00593F81" w:rsidRPr="00A85D8D" w:rsidRDefault="00593F81" w:rsidP="00593F81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85D8D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095570AA" w14:textId="77777777" w:rsidR="00593F81" w:rsidRPr="00964E22" w:rsidRDefault="00593F81" w:rsidP="00593F81">
      <w:pPr>
        <w:pStyle w:val="Itenscombullet"/>
      </w:pPr>
      <w:r w:rsidRPr="00964E22">
        <w:t xml:space="preserve">Criar </w:t>
      </w:r>
      <w:r w:rsidRPr="00964E22">
        <w:rPr>
          <w:i/>
          <w:iCs/>
        </w:rPr>
        <w:t>login</w:t>
      </w:r>
      <w:r w:rsidRPr="00964E22">
        <w:t xml:space="preserve"> e senha ao servidor com SonarQube;</w:t>
      </w:r>
    </w:p>
    <w:p w14:paraId="2DCFD6A4" w14:textId="77777777" w:rsidR="00593F81" w:rsidRPr="00964E22" w:rsidRDefault="00593F81" w:rsidP="00593F81">
      <w:pPr>
        <w:pStyle w:val="Itenscombullet"/>
      </w:pPr>
      <w:r w:rsidRPr="00964E22">
        <w:t xml:space="preserve">Criar </w:t>
      </w:r>
      <w:r w:rsidRPr="00964E22">
        <w:rPr>
          <w:i/>
          <w:iCs/>
        </w:rPr>
        <w:t>login</w:t>
      </w:r>
      <w:r w:rsidRPr="00964E22">
        <w:t xml:space="preserve"> e senha ao servidor com Jupyter Notebook;</w:t>
      </w:r>
    </w:p>
    <w:p w14:paraId="196A23DA" w14:textId="77777777" w:rsidR="00593F81" w:rsidRPr="00964E22" w:rsidRDefault="00593F81" w:rsidP="00593F81">
      <w:pPr>
        <w:pStyle w:val="Itenscombullet"/>
      </w:pPr>
      <w:r w:rsidRPr="00964E22">
        <w:t xml:space="preserve">Criar </w:t>
      </w:r>
      <w:r w:rsidRPr="00964E22">
        <w:rPr>
          <w:i/>
          <w:iCs/>
        </w:rPr>
        <w:t>login</w:t>
      </w:r>
      <w:r w:rsidRPr="00964E22">
        <w:t xml:space="preserve"> e senha ao servidor com banco de dados Microsoft SQL Server * (pode ser substituído por outro SGBD).</w:t>
      </w:r>
    </w:p>
    <w:p w14:paraId="17EE269C" w14:textId="77777777" w:rsidR="00593F81" w:rsidRPr="00A85D8D" w:rsidRDefault="00593F81" w:rsidP="00593F81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85D8D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264BDBEE" w14:textId="77777777" w:rsidR="00593F81" w:rsidRPr="00593F81" w:rsidRDefault="00593F81" w:rsidP="00593F81">
      <w:pPr>
        <w:pStyle w:val="Itenscombullet"/>
      </w:pPr>
      <w:r w:rsidRPr="00593F81">
        <w:t>Para conceder acessos e infraestrutura para o solicitante executar o subprocesso de ETL e Analytics.</w:t>
      </w:r>
    </w:p>
    <w:p w14:paraId="6E5C88F2" w14:textId="77777777" w:rsidR="00593F81" w:rsidRPr="00A85D8D" w:rsidRDefault="00593F81" w:rsidP="00593F81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85D8D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6EFEB122" w14:textId="2F5DFFC7" w:rsidR="00593F81" w:rsidRPr="00593F81" w:rsidRDefault="009E614A" w:rsidP="00593F81">
      <w:pPr>
        <w:pStyle w:val="Itenscombullet"/>
      </w:pPr>
      <w:r>
        <w:t>PERFIL INFRAESTRUTURA</w:t>
      </w:r>
      <w:r w:rsidR="00593F81" w:rsidRPr="00593F81">
        <w:t>.</w:t>
      </w:r>
    </w:p>
    <w:p w14:paraId="3BDE640E" w14:textId="77777777" w:rsidR="00593F81" w:rsidRPr="00A85D8D" w:rsidRDefault="00593F81" w:rsidP="00593F81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85D8D">
        <w:rPr>
          <w:rFonts w:ascii="Arial" w:hAnsi="Arial" w:cs="Arial"/>
          <w:b/>
          <w:bCs/>
          <w:sz w:val="24"/>
          <w:szCs w:val="24"/>
        </w:rPr>
        <w:lastRenderedPageBreak/>
        <w:t>Como a ação deve ser feita?</w:t>
      </w:r>
    </w:p>
    <w:p w14:paraId="463CBC69" w14:textId="5A7786A9" w:rsidR="00DE3F7C" w:rsidRPr="00593F81" w:rsidRDefault="00593F81" w:rsidP="003C5DE6">
      <w:pPr>
        <w:pStyle w:val="Itenscombullet"/>
      </w:pPr>
      <w:r w:rsidRPr="00593F81">
        <w:t>Mediante acesso do executor aos servidores para criação de perfil e usuário de acesso aos sistemas.</w:t>
      </w:r>
    </w:p>
    <w:p w14:paraId="0FFEBE94" w14:textId="1E551B17" w:rsidR="00593F81" w:rsidRPr="00593F81" w:rsidRDefault="00E56BAE" w:rsidP="00593F81">
      <w:pPr>
        <w:pStyle w:val="Ttulo4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SUBPROCESSO </w:t>
      </w:r>
      <w:r w:rsidR="005A2E71">
        <w:rPr>
          <w:rFonts w:cs="Arial"/>
          <w:b/>
          <w:bCs/>
          <w:sz w:val="24"/>
          <w:szCs w:val="24"/>
        </w:rPr>
        <w:t>1</w:t>
      </w:r>
      <w:r>
        <w:rPr>
          <w:rFonts w:cs="Arial"/>
          <w:b/>
          <w:bCs/>
          <w:sz w:val="24"/>
          <w:szCs w:val="24"/>
        </w:rPr>
        <w:t xml:space="preserve"> - </w:t>
      </w:r>
      <w:r w:rsidR="005A2E71">
        <w:rPr>
          <w:rFonts w:cs="Arial"/>
          <w:b/>
          <w:bCs/>
          <w:sz w:val="24"/>
          <w:szCs w:val="24"/>
        </w:rPr>
        <w:t>ATIVIDADE</w:t>
      </w:r>
      <w:r w:rsidR="005A2E71" w:rsidRPr="00A85D8D">
        <w:rPr>
          <w:rFonts w:cs="Arial"/>
          <w:b/>
          <w:bCs/>
          <w:sz w:val="24"/>
          <w:szCs w:val="24"/>
        </w:rPr>
        <w:t xml:space="preserve"> </w:t>
      </w:r>
      <w:r w:rsidR="00C025F2">
        <w:rPr>
          <w:rFonts w:cs="Arial"/>
          <w:b/>
          <w:bCs/>
          <w:sz w:val="24"/>
          <w:szCs w:val="24"/>
        </w:rPr>
        <w:t>4</w:t>
      </w:r>
      <w:r w:rsidRPr="00593F81">
        <w:rPr>
          <w:rFonts w:cs="Arial"/>
          <w:b/>
          <w:bCs/>
          <w:sz w:val="24"/>
          <w:szCs w:val="24"/>
        </w:rPr>
        <w:t xml:space="preserve"> – PREENCHER DOCUMENTO INFRAESTRUTURA</w:t>
      </w:r>
      <w:r w:rsidR="00C025F2">
        <w:rPr>
          <w:rFonts w:cs="Arial"/>
          <w:b/>
          <w:bCs/>
          <w:sz w:val="24"/>
          <w:szCs w:val="24"/>
        </w:rPr>
        <w:t xml:space="preserve"> E ACESSOS</w:t>
      </w:r>
    </w:p>
    <w:p w14:paraId="3AE1FCD2" w14:textId="77777777" w:rsidR="00593F81" w:rsidRPr="00593F81" w:rsidRDefault="00593F81" w:rsidP="00593F81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0AACE1F4" w14:textId="22017A28" w:rsidR="00593F81" w:rsidRPr="00593F81" w:rsidRDefault="00593F81" w:rsidP="00593F81">
      <w:pPr>
        <w:pStyle w:val="Itenscombullet"/>
      </w:pPr>
      <w:r w:rsidRPr="00593F81">
        <w:t>Preencher no documento DOC1</w:t>
      </w:r>
      <w:r w:rsidR="00E56BAE">
        <w:t xml:space="preserve"> </w:t>
      </w:r>
      <w:r w:rsidRPr="00593F81">
        <w:t>os acessos para solicitante, detalhando login e senha, endereço para acesso ao SonarQube, Jupyter Notebook e banco de dados.</w:t>
      </w:r>
    </w:p>
    <w:p w14:paraId="25650311" w14:textId="77777777" w:rsidR="00593F81" w:rsidRPr="00593F81" w:rsidRDefault="00593F81" w:rsidP="00593F81">
      <w:pPr>
        <w:pStyle w:val="Itenscombullet"/>
      </w:pPr>
      <w:r w:rsidRPr="00593F81">
        <w:t>Enviar documento ao solicitante.</w:t>
      </w:r>
    </w:p>
    <w:p w14:paraId="2F336A36" w14:textId="77777777" w:rsidR="00593F81" w:rsidRPr="00593F81" w:rsidRDefault="00593F81" w:rsidP="00593F81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627E5495" w14:textId="77777777" w:rsidR="00593F81" w:rsidRPr="00593F81" w:rsidRDefault="00593F81" w:rsidP="00593F81">
      <w:pPr>
        <w:pStyle w:val="Itenscombullet"/>
      </w:pPr>
      <w:r w:rsidRPr="00593F81">
        <w:t>Para o solicitante ter conhecimento dos seus acessos aos servidores solicitados.</w:t>
      </w:r>
    </w:p>
    <w:p w14:paraId="237FD676" w14:textId="77777777" w:rsidR="00593F81" w:rsidRPr="00593F81" w:rsidRDefault="00593F81" w:rsidP="00593F81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Onde deve ser feito?</w:t>
      </w:r>
    </w:p>
    <w:p w14:paraId="7A5329C8" w14:textId="4FF6B965" w:rsidR="00593F81" w:rsidRPr="00593F81" w:rsidRDefault="00593F81" w:rsidP="00593F81">
      <w:pPr>
        <w:pStyle w:val="Itenscombullet"/>
      </w:pPr>
      <w:r w:rsidRPr="00593F81">
        <w:t>A descrição</w:t>
      </w:r>
      <w:r w:rsidR="005E505C">
        <w:t xml:space="preserve"> de onde</w:t>
      </w:r>
      <w:r w:rsidRPr="00593F81">
        <w:t xml:space="preserve"> será realizada no documento DOC1.</w:t>
      </w:r>
    </w:p>
    <w:p w14:paraId="132916DF" w14:textId="77777777" w:rsidR="00593F81" w:rsidRPr="00593F81" w:rsidRDefault="00593F81" w:rsidP="00593F81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2A5F1F09" w14:textId="4DDB7BB5" w:rsidR="00593F81" w:rsidRPr="00593F81" w:rsidRDefault="009E614A" w:rsidP="00593F81">
      <w:pPr>
        <w:pStyle w:val="Itenscombullet"/>
      </w:pPr>
      <w:r>
        <w:t>PERFIL INFRAESTRUTURA</w:t>
      </w:r>
      <w:r w:rsidR="00593F81" w:rsidRPr="00593F81">
        <w:t>.</w:t>
      </w:r>
    </w:p>
    <w:p w14:paraId="1E3674B0" w14:textId="77777777" w:rsidR="00593F81" w:rsidRPr="00593F81" w:rsidRDefault="00593F81" w:rsidP="00593F81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2A27444D" w14:textId="48C96C9F" w:rsidR="00593F81" w:rsidRPr="00593F81" w:rsidRDefault="00E56BAE" w:rsidP="00593F81">
      <w:pPr>
        <w:pStyle w:val="Itenscombullet"/>
      </w:pPr>
      <w:r>
        <w:t xml:space="preserve">Preencher </w:t>
      </w:r>
      <w:r w:rsidR="00593F81" w:rsidRPr="00593F81">
        <w:t>o documento DOC1</w:t>
      </w:r>
      <w:r w:rsidR="009E614A">
        <w:t>.</w:t>
      </w:r>
    </w:p>
    <w:p w14:paraId="1A1A4DB4" w14:textId="268685A1" w:rsidR="00C025F2" w:rsidRDefault="00E56BAE" w:rsidP="003C5DE6">
      <w:pPr>
        <w:pStyle w:val="Itenscombullet"/>
      </w:pPr>
      <w:r>
        <w:t xml:space="preserve">Enviar </w:t>
      </w:r>
      <w:r w:rsidR="00593F81" w:rsidRPr="00593F81">
        <w:t>o documento para o solicitante.</w:t>
      </w:r>
    </w:p>
    <w:p w14:paraId="04D0F32E" w14:textId="41AC078F" w:rsidR="00C025F2" w:rsidRPr="00593F81" w:rsidRDefault="00C025F2" w:rsidP="00C025F2">
      <w:pPr>
        <w:pStyle w:val="Ttulo4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>SUBPROCESSO 1 - ATIVIDADE</w:t>
      </w:r>
      <w:r w:rsidRPr="00A85D8D">
        <w:rPr>
          <w:rFonts w:cs="Arial"/>
          <w:b/>
          <w:bCs/>
          <w:sz w:val="24"/>
          <w:szCs w:val="24"/>
        </w:rPr>
        <w:t xml:space="preserve"> </w:t>
      </w:r>
      <w:r>
        <w:rPr>
          <w:rFonts w:cs="Arial"/>
          <w:b/>
          <w:bCs/>
          <w:sz w:val="24"/>
          <w:szCs w:val="24"/>
        </w:rPr>
        <w:t>5</w:t>
      </w:r>
      <w:r w:rsidRPr="00593F81">
        <w:rPr>
          <w:rFonts w:cs="Arial"/>
          <w:b/>
          <w:bCs/>
          <w:sz w:val="24"/>
          <w:szCs w:val="24"/>
        </w:rPr>
        <w:t xml:space="preserve"> – </w:t>
      </w:r>
      <w:r>
        <w:rPr>
          <w:rFonts w:cs="Arial"/>
          <w:b/>
          <w:bCs/>
          <w:sz w:val="24"/>
          <w:szCs w:val="24"/>
        </w:rPr>
        <w:t xml:space="preserve">PREPARAR INFRAESTRUTURA DE BANCO DE DADOS </w:t>
      </w:r>
    </w:p>
    <w:p w14:paraId="15E62BEC" w14:textId="77777777" w:rsidR="00C025F2" w:rsidRPr="00593F81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3A2FC125" w14:textId="07537458" w:rsidR="00C025F2" w:rsidRDefault="00C025F2" w:rsidP="00C025F2">
      <w:pPr>
        <w:pStyle w:val="Itenscombullet"/>
      </w:pPr>
      <w:r>
        <w:t>Aplicar</w:t>
      </w:r>
      <w:r w:rsidRPr="00964E22">
        <w:t xml:space="preserve"> o </w:t>
      </w:r>
      <w:r w:rsidRPr="00964E22">
        <w:rPr>
          <w:i/>
          <w:iCs/>
        </w:rPr>
        <w:t>script</w:t>
      </w:r>
      <w:r w:rsidRPr="00964E22">
        <w:t xml:space="preserve"> </w:t>
      </w:r>
      <w:proofErr w:type="spellStart"/>
      <w:r w:rsidRPr="00964E22">
        <w:t>CREATE_DDL.sql</w:t>
      </w:r>
      <w:proofErr w:type="spellEnd"/>
      <w:r w:rsidRPr="00964E22">
        <w:t xml:space="preserve"> em banco de dados. O objetivo do </w:t>
      </w:r>
      <w:r w:rsidRPr="00964E22">
        <w:rPr>
          <w:i/>
          <w:iCs/>
        </w:rPr>
        <w:t>script</w:t>
      </w:r>
      <w:r w:rsidRPr="00964E22">
        <w:t xml:space="preserve"> </w:t>
      </w:r>
      <w:proofErr w:type="spellStart"/>
      <w:r w:rsidR="00C6348F" w:rsidRPr="00964E22">
        <w:t>CREATE_DDL.sql</w:t>
      </w:r>
      <w:proofErr w:type="spellEnd"/>
      <w:r w:rsidR="00C6348F" w:rsidRPr="00964E22">
        <w:t xml:space="preserve"> </w:t>
      </w:r>
      <w:r w:rsidRPr="00964E22">
        <w:t xml:space="preserve">é criar as estruturas de dados de dimensões e fatos conforme exibido </w:t>
      </w:r>
      <w:r>
        <w:t xml:space="preserve">no </w:t>
      </w:r>
      <w:r>
        <w:fldChar w:fldCharType="begin"/>
      </w:r>
      <w:r>
        <w:instrText xml:space="preserve"> REF _Ref84492413 \h </w:instrText>
      </w:r>
      <w:r>
        <w:fldChar w:fldCharType="separate"/>
      </w:r>
      <w:r w:rsidR="00051868" w:rsidRPr="00964E22">
        <w:t xml:space="preserve">Quadro </w:t>
      </w:r>
      <w:r w:rsidR="00051868">
        <w:rPr>
          <w:noProof/>
        </w:rPr>
        <w:t>4</w:t>
      </w:r>
      <w:r w:rsidR="00051868">
        <w:noBreakHyphen/>
      </w:r>
      <w:r w:rsidR="00051868">
        <w:rPr>
          <w:noProof/>
        </w:rPr>
        <w:t>3</w:t>
      </w:r>
      <w:r>
        <w:fldChar w:fldCharType="end"/>
      </w:r>
      <w:r>
        <w:t xml:space="preserve">. </w:t>
      </w:r>
      <w:r w:rsidRPr="00964E22">
        <w:t xml:space="preserve">Na </w:t>
      </w:r>
      <w:r w:rsidRPr="00964E22">
        <w:fldChar w:fldCharType="begin"/>
      </w:r>
      <w:r w:rsidRPr="00964E22">
        <w:instrText xml:space="preserve"> REF _Ref72579684 \h  \* MERGEFORMAT </w:instrText>
      </w:r>
      <w:r w:rsidRPr="00964E22">
        <w:fldChar w:fldCharType="separate"/>
      </w:r>
      <w:r w:rsidR="00051868" w:rsidRPr="00964E22">
        <w:t xml:space="preserve">Figura </w:t>
      </w:r>
      <w:r w:rsidR="00051868">
        <w:rPr>
          <w:noProof/>
        </w:rPr>
        <w:t>4</w:t>
      </w:r>
      <w:r w:rsidR="00051868">
        <w:rPr>
          <w:noProof/>
        </w:rPr>
        <w:noBreakHyphen/>
        <w:t>5</w:t>
      </w:r>
      <w:r w:rsidRPr="00964E22">
        <w:fldChar w:fldCharType="end"/>
      </w:r>
      <w:r w:rsidRPr="00964E22">
        <w:t xml:space="preserve">, </w:t>
      </w:r>
      <w:proofErr w:type="gramStart"/>
      <w:r w:rsidRPr="00964E22">
        <w:t>a cor vermelha</w:t>
      </w:r>
      <w:proofErr w:type="gramEnd"/>
      <w:r w:rsidRPr="00964E22">
        <w:t xml:space="preserve"> é definida </w:t>
      </w:r>
      <w:r w:rsidRPr="00964E22">
        <w:lastRenderedPageBreak/>
        <w:t xml:space="preserve">para as tabelas que representam o </w:t>
      </w:r>
      <w:proofErr w:type="spellStart"/>
      <w:r w:rsidRPr="00964E22">
        <w:rPr>
          <w:i/>
          <w:iCs/>
        </w:rPr>
        <w:t>starschema</w:t>
      </w:r>
      <w:proofErr w:type="spellEnd"/>
      <w:r w:rsidRPr="00964E22">
        <w:t xml:space="preserve"> e em azul as tabelas que complementam para a estrutura de </w:t>
      </w:r>
      <w:proofErr w:type="spellStart"/>
      <w:r w:rsidRPr="00964E22">
        <w:rPr>
          <w:i/>
          <w:iCs/>
        </w:rPr>
        <w:t>snowflake</w:t>
      </w:r>
      <w:proofErr w:type="spellEnd"/>
      <w:r w:rsidRPr="00964E22">
        <w:t>.</w:t>
      </w:r>
    </w:p>
    <w:p w14:paraId="55117C0F" w14:textId="51073742" w:rsidR="00C025F2" w:rsidRPr="00964E22" w:rsidRDefault="00C025F2" w:rsidP="00C025F2">
      <w:pPr>
        <w:pStyle w:val="Itenscombullet"/>
      </w:pPr>
      <w:r w:rsidRPr="00964E22">
        <w:t>Preenchimento do DOC2</w:t>
      </w:r>
      <w:r w:rsidR="009C491B">
        <w:t>.</w:t>
      </w:r>
    </w:p>
    <w:p w14:paraId="1AD14091" w14:textId="77777777" w:rsidR="00C025F2" w:rsidRPr="00593F81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68A6AA7A" w14:textId="77777777" w:rsidR="00C025F2" w:rsidRPr="00593F81" w:rsidRDefault="00C025F2" w:rsidP="00C025F2">
      <w:pPr>
        <w:pStyle w:val="Itenscombullet"/>
      </w:pPr>
      <w:r w:rsidRPr="00593F81">
        <w:t>Para criar o modelo de dados para persistência de dados;</w:t>
      </w:r>
    </w:p>
    <w:p w14:paraId="5CE7062D" w14:textId="77777777" w:rsidR="00C025F2" w:rsidRPr="00593F81" w:rsidRDefault="00C025F2" w:rsidP="00C025F2">
      <w:pPr>
        <w:pStyle w:val="Itenscombullet"/>
      </w:pPr>
      <w:r w:rsidRPr="00593F81">
        <w:t>Para preparar execução da coleta de dados.</w:t>
      </w:r>
    </w:p>
    <w:p w14:paraId="25E4CFDB" w14:textId="77777777" w:rsidR="00C025F2" w:rsidRPr="00593F81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Onde deve ser feito?</w:t>
      </w:r>
    </w:p>
    <w:p w14:paraId="5606C06D" w14:textId="5059FDB9" w:rsidR="00C025F2" w:rsidRPr="00593F81" w:rsidRDefault="00C025F2" w:rsidP="00C025F2">
      <w:pPr>
        <w:pStyle w:val="Itenscombullet"/>
      </w:pPr>
      <w:r w:rsidRPr="00593F81">
        <w:t>No servidor de banco de dados descrito no documento DOC1</w:t>
      </w:r>
      <w:r w:rsidR="009C491B">
        <w:t>.</w:t>
      </w:r>
    </w:p>
    <w:p w14:paraId="50E3F27C" w14:textId="77777777" w:rsidR="00C025F2" w:rsidRPr="00593F81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53DA665F" w14:textId="3873AF6E" w:rsidR="00C025F2" w:rsidRPr="00593F81" w:rsidRDefault="009E614A" w:rsidP="00C025F2">
      <w:pPr>
        <w:pStyle w:val="Itenscombullet"/>
      </w:pPr>
      <w:r>
        <w:t>PERFIL BANCO DE DADOS</w:t>
      </w:r>
      <w:r w:rsidR="00C025F2" w:rsidRPr="00593F81">
        <w:t>.</w:t>
      </w:r>
    </w:p>
    <w:p w14:paraId="7C9636DB" w14:textId="77777777" w:rsidR="00C025F2" w:rsidRPr="00593F81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93F81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29C3626D" w14:textId="6787E9E1" w:rsidR="00C025F2" w:rsidRPr="00593F81" w:rsidRDefault="00C025F2" w:rsidP="00C025F2">
      <w:pPr>
        <w:pStyle w:val="Itenscombullet"/>
      </w:pPr>
      <w:r w:rsidRPr="00593F81">
        <w:t>Mediante o acesso ao banco de dados descrito no DOC1</w:t>
      </w:r>
      <w:r w:rsidR="009C491B">
        <w:t>.</w:t>
      </w:r>
    </w:p>
    <w:p w14:paraId="3B3E6835" w14:textId="77777777" w:rsidR="00C025F2" w:rsidRPr="00593F81" w:rsidRDefault="00C025F2" w:rsidP="00C025F2">
      <w:bookmarkStart w:id="13" w:name="_Ref72579657"/>
    </w:p>
    <w:p w14:paraId="6430927E" w14:textId="634B9DA9" w:rsidR="00C025F2" w:rsidRPr="00964E22" w:rsidRDefault="00C025F2" w:rsidP="00C025F2">
      <w:pPr>
        <w:pStyle w:val="Legenda"/>
        <w:keepNext/>
      </w:pPr>
      <w:bookmarkStart w:id="14" w:name="_Ref84492413"/>
      <w:bookmarkStart w:id="15" w:name="_Toc87208158"/>
      <w:r w:rsidRPr="00964E22">
        <w:t xml:space="preserve">Quadro </w:t>
      </w:r>
      <w:r w:rsidR="00C811DA">
        <w:fldChar w:fldCharType="begin"/>
      </w:r>
      <w:r w:rsidR="00C811DA">
        <w:instrText xml:space="preserve"> STYLEREF 1 \s </w:instrText>
      </w:r>
      <w:r w:rsidR="00C811DA">
        <w:fldChar w:fldCharType="separate"/>
      </w:r>
      <w:r w:rsidR="0054293F">
        <w:rPr>
          <w:noProof/>
        </w:rPr>
        <w:t>4</w:t>
      </w:r>
      <w:r w:rsidR="00C811DA">
        <w:fldChar w:fldCharType="end"/>
      </w:r>
      <w:r w:rsidR="00C811DA">
        <w:noBreakHyphen/>
      </w:r>
      <w:r w:rsidR="00C811DA">
        <w:fldChar w:fldCharType="begin"/>
      </w:r>
      <w:r w:rsidR="00C811DA">
        <w:instrText xml:space="preserve"> SEQ Quadro \* ARABIC \s 1 </w:instrText>
      </w:r>
      <w:r w:rsidR="00C811DA">
        <w:fldChar w:fldCharType="separate"/>
      </w:r>
      <w:r w:rsidR="0054293F">
        <w:rPr>
          <w:noProof/>
        </w:rPr>
        <w:t>3</w:t>
      </w:r>
      <w:r w:rsidR="00C811DA">
        <w:fldChar w:fldCharType="end"/>
      </w:r>
      <w:bookmarkEnd w:id="13"/>
      <w:bookmarkEnd w:id="14"/>
      <w:r w:rsidRPr="00964E22">
        <w:t>. Dicionário de dados TDMINING.</w:t>
      </w:r>
      <w:r>
        <w:t xml:space="preserve"> Fonte: o Autor.</w:t>
      </w:r>
      <w:bookmarkEnd w:id="15"/>
    </w:p>
    <w:tbl>
      <w:tblPr>
        <w:tblStyle w:val="SimplesTabela2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4"/>
        <w:gridCol w:w="1767"/>
        <w:gridCol w:w="1163"/>
        <w:gridCol w:w="3656"/>
      </w:tblGrid>
      <w:tr w:rsidR="00C025F2" w:rsidRPr="00417A81" w14:paraId="1977AAFA" w14:textId="77777777" w:rsidTr="00A870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bottom w:val="none" w:sz="0" w:space="0" w:color="auto"/>
            </w:tcBorders>
            <w:noWrap/>
            <w:hideMark/>
          </w:tcPr>
          <w:p w14:paraId="3670D26D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ABELA</w:t>
            </w:r>
          </w:p>
        </w:tc>
        <w:tc>
          <w:tcPr>
            <w:tcW w:w="976" w:type="pct"/>
            <w:tcBorders>
              <w:bottom w:val="none" w:sz="0" w:space="0" w:color="auto"/>
            </w:tcBorders>
            <w:noWrap/>
            <w:hideMark/>
          </w:tcPr>
          <w:p w14:paraId="21457398" w14:textId="77777777" w:rsidR="00C025F2" w:rsidRPr="00417A81" w:rsidRDefault="00C025F2" w:rsidP="00A8709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COLUNA</w:t>
            </w:r>
          </w:p>
        </w:tc>
        <w:tc>
          <w:tcPr>
            <w:tcW w:w="1254" w:type="pct"/>
            <w:tcBorders>
              <w:bottom w:val="none" w:sz="0" w:space="0" w:color="auto"/>
            </w:tcBorders>
            <w:noWrap/>
            <w:hideMark/>
          </w:tcPr>
          <w:p w14:paraId="00705973" w14:textId="77777777" w:rsidR="00C025F2" w:rsidRPr="00417A81" w:rsidRDefault="00C025F2" w:rsidP="00A8709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IPO</w:t>
            </w:r>
          </w:p>
        </w:tc>
        <w:tc>
          <w:tcPr>
            <w:tcW w:w="1405" w:type="pct"/>
            <w:tcBorders>
              <w:bottom w:val="none" w:sz="0" w:space="0" w:color="auto"/>
            </w:tcBorders>
            <w:noWrap/>
            <w:hideMark/>
          </w:tcPr>
          <w:p w14:paraId="71245256" w14:textId="77777777" w:rsidR="00C025F2" w:rsidRPr="00417A81" w:rsidRDefault="00C025F2" w:rsidP="00A8709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SCRIÇÃO</w:t>
            </w:r>
          </w:p>
        </w:tc>
      </w:tr>
      <w:tr w:rsidR="00C025F2" w:rsidRPr="00417A81" w14:paraId="51962E75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EE6EFE5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ACT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C8DEB13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SCRIPT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B800B4D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A3E42D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scrição da ação</w:t>
            </w:r>
          </w:p>
        </w:tc>
      </w:tr>
      <w:tr w:rsidR="00C025F2" w:rsidRPr="00417A81" w14:paraId="66A72C9A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098112E0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ACTION</w:t>
            </w:r>
          </w:p>
        </w:tc>
        <w:tc>
          <w:tcPr>
            <w:tcW w:w="976" w:type="pct"/>
            <w:noWrap/>
            <w:hideMark/>
          </w:tcPr>
          <w:p w14:paraId="37BDE315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ACTION</w:t>
            </w:r>
          </w:p>
        </w:tc>
        <w:tc>
          <w:tcPr>
            <w:tcW w:w="1254" w:type="pct"/>
            <w:noWrap/>
            <w:hideMark/>
          </w:tcPr>
          <w:p w14:paraId="0ABD6FF4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207C9685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ação</w:t>
            </w:r>
          </w:p>
        </w:tc>
      </w:tr>
      <w:tr w:rsidR="00C025F2" w:rsidRPr="00417A81" w14:paraId="24B628F1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6670A4E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COMMITS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A031D9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COMMIT_DATE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492053D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ata, hora e minut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0DFCC88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 xml:space="preserve">Data do </w:t>
            </w:r>
            <w:r w:rsidRPr="00417A81">
              <w:rPr>
                <w:rFonts w:ascii="Arial" w:eastAsia="Times New Roman" w:hAnsi="Arial" w:cs="Arial"/>
                <w:i/>
                <w:iCs/>
                <w:lang w:eastAsia="pt-BR"/>
              </w:rPr>
              <w:t>commit</w:t>
            </w:r>
          </w:p>
        </w:tc>
      </w:tr>
      <w:tr w:rsidR="00C025F2" w:rsidRPr="00417A81" w14:paraId="26DD301C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7B4D6D7B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COMMITS</w:t>
            </w:r>
          </w:p>
        </w:tc>
        <w:tc>
          <w:tcPr>
            <w:tcW w:w="976" w:type="pct"/>
            <w:noWrap/>
            <w:hideMark/>
          </w:tcPr>
          <w:p w14:paraId="646DFB6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COMMIT_HASH</w:t>
            </w:r>
          </w:p>
        </w:tc>
        <w:tc>
          <w:tcPr>
            <w:tcW w:w="1254" w:type="pct"/>
            <w:noWrap/>
            <w:hideMark/>
          </w:tcPr>
          <w:p w14:paraId="6A52C6C8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noWrap/>
            <w:hideMark/>
          </w:tcPr>
          <w:p w14:paraId="04A0C61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 xml:space="preserve">Identificador do </w:t>
            </w:r>
            <w:r w:rsidRPr="00417A81">
              <w:rPr>
                <w:rFonts w:ascii="Arial" w:eastAsia="Times New Roman" w:hAnsi="Arial" w:cs="Arial"/>
                <w:i/>
                <w:iCs/>
                <w:lang w:eastAsia="pt-BR"/>
              </w:rPr>
              <w:t>commit</w:t>
            </w:r>
          </w:p>
        </w:tc>
      </w:tr>
      <w:tr w:rsidR="00C025F2" w:rsidRPr="00417A81" w14:paraId="00FC503D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E8B7964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COMMITS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7BCB54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COMMIT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D83A80E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ED3088F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 xml:space="preserve">Identificador do </w:t>
            </w:r>
            <w:r w:rsidRPr="00417A81">
              <w:rPr>
                <w:rFonts w:ascii="Arial" w:eastAsia="Times New Roman" w:hAnsi="Arial" w:cs="Arial"/>
                <w:i/>
                <w:iCs/>
                <w:lang w:eastAsia="pt-BR"/>
              </w:rPr>
              <w:t>commit</w:t>
            </w:r>
          </w:p>
        </w:tc>
      </w:tr>
      <w:tr w:rsidR="00C025F2" w:rsidRPr="00417A81" w14:paraId="1C44FEC6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6A9ED20E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COMMITS</w:t>
            </w:r>
          </w:p>
        </w:tc>
        <w:tc>
          <w:tcPr>
            <w:tcW w:w="976" w:type="pct"/>
            <w:noWrap/>
            <w:hideMark/>
          </w:tcPr>
          <w:p w14:paraId="69ED4F22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DEVELOPER</w:t>
            </w:r>
          </w:p>
        </w:tc>
        <w:tc>
          <w:tcPr>
            <w:tcW w:w="1254" w:type="pct"/>
            <w:noWrap/>
            <w:hideMark/>
          </w:tcPr>
          <w:p w14:paraId="5001ADCF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6B75AB9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desenvolvedor</w:t>
            </w:r>
          </w:p>
        </w:tc>
      </w:tr>
      <w:tr w:rsidR="00C025F2" w:rsidRPr="00417A81" w14:paraId="159A6775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DEEC4E1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COMMITS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C03A222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PROJECT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26FED9B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AFB4BDD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projeto</w:t>
            </w:r>
          </w:p>
        </w:tc>
      </w:tr>
      <w:tr w:rsidR="00C025F2" w:rsidRPr="00417A81" w14:paraId="1F031049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5F7FA4E1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COMMITS</w:t>
            </w:r>
          </w:p>
        </w:tc>
        <w:tc>
          <w:tcPr>
            <w:tcW w:w="976" w:type="pct"/>
            <w:noWrap/>
            <w:hideMark/>
          </w:tcPr>
          <w:p w14:paraId="3EE5407A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TIME</w:t>
            </w:r>
          </w:p>
        </w:tc>
        <w:tc>
          <w:tcPr>
            <w:tcW w:w="1254" w:type="pct"/>
            <w:noWrap/>
            <w:hideMark/>
          </w:tcPr>
          <w:p w14:paraId="7BE76202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76A7D0D2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tempo</w:t>
            </w:r>
          </w:p>
        </w:tc>
      </w:tr>
      <w:tr w:rsidR="00C025F2" w:rsidRPr="00417A81" w14:paraId="01375F4C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3948E12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DEVELOPER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51B224F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VELOPER_NAME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CFFD509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D9CBE24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ome do desenvolvedor ou identificador ou e-mail</w:t>
            </w:r>
          </w:p>
        </w:tc>
      </w:tr>
      <w:tr w:rsidR="00C025F2" w:rsidRPr="00417A81" w14:paraId="122F7646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444F8F98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DEVELOPER</w:t>
            </w:r>
          </w:p>
        </w:tc>
        <w:tc>
          <w:tcPr>
            <w:tcW w:w="976" w:type="pct"/>
            <w:noWrap/>
            <w:hideMark/>
          </w:tcPr>
          <w:p w14:paraId="3B44A1C5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DEVELOPER</w:t>
            </w:r>
          </w:p>
        </w:tc>
        <w:tc>
          <w:tcPr>
            <w:tcW w:w="1254" w:type="pct"/>
            <w:noWrap/>
            <w:hideMark/>
          </w:tcPr>
          <w:p w14:paraId="52FEE8EB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183A5DDC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desenvolvedor</w:t>
            </w:r>
          </w:p>
        </w:tc>
      </w:tr>
      <w:tr w:rsidR="00C025F2" w:rsidRPr="00417A81" w14:paraId="22162819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1D91B7E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PROJECT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100963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PROJECT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E9006A9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65C6833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projeto</w:t>
            </w:r>
          </w:p>
        </w:tc>
      </w:tr>
      <w:tr w:rsidR="00C025F2" w:rsidRPr="00417A81" w14:paraId="382A8BD4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470D0A11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PROJECT</w:t>
            </w:r>
          </w:p>
        </w:tc>
        <w:tc>
          <w:tcPr>
            <w:tcW w:w="976" w:type="pct"/>
            <w:noWrap/>
            <w:hideMark/>
          </w:tcPr>
          <w:p w14:paraId="5A4816D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PROJECT_NAME</w:t>
            </w:r>
          </w:p>
        </w:tc>
        <w:tc>
          <w:tcPr>
            <w:tcW w:w="1254" w:type="pct"/>
            <w:noWrap/>
            <w:hideMark/>
          </w:tcPr>
          <w:p w14:paraId="1AA17985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noWrap/>
            <w:hideMark/>
          </w:tcPr>
          <w:p w14:paraId="3FBFB25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ome do projeto</w:t>
            </w:r>
          </w:p>
        </w:tc>
      </w:tr>
      <w:tr w:rsidR="00C025F2" w:rsidRPr="00417A81" w14:paraId="1958EAEA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3430906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RULE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DBE102F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RULE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F7FAF39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071D082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regra</w:t>
            </w:r>
          </w:p>
        </w:tc>
      </w:tr>
      <w:tr w:rsidR="00C025F2" w:rsidRPr="00417A81" w14:paraId="32095CBE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0338C4C4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lastRenderedPageBreak/>
              <w:t>DM_RULE</w:t>
            </w:r>
          </w:p>
        </w:tc>
        <w:tc>
          <w:tcPr>
            <w:tcW w:w="976" w:type="pct"/>
            <w:noWrap/>
            <w:hideMark/>
          </w:tcPr>
          <w:p w14:paraId="33E137B2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ORIGIN_RULE_ID</w:t>
            </w:r>
          </w:p>
        </w:tc>
        <w:tc>
          <w:tcPr>
            <w:tcW w:w="1254" w:type="pct"/>
            <w:noWrap/>
            <w:hideMark/>
          </w:tcPr>
          <w:p w14:paraId="62226CC0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noWrap/>
            <w:hideMark/>
          </w:tcPr>
          <w:p w14:paraId="5DB2DE5C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origem da regra</w:t>
            </w:r>
          </w:p>
        </w:tc>
      </w:tr>
      <w:tr w:rsidR="00C025F2" w:rsidRPr="00417A81" w14:paraId="5827EFC8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C37BF63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RULE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1B6150D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RULE_DESCRIPT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15276A0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39DCF57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scrição da regra</w:t>
            </w:r>
          </w:p>
        </w:tc>
      </w:tr>
      <w:tr w:rsidR="00C025F2" w:rsidRPr="00417A81" w14:paraId="305198D2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0F26A7D2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RULE</w:t>
            </w:r>
          </w:p>
        </w:tc>
        <w:tc>
          <w:tcPr>
            <w:tcW w:w="976" w:type="pct"/>
            <w:noWrap/>
            <w:hideMark/>
          </w:tcPr>
          <w:p w14:paraId="5900E6CC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RULE_NAME</w:t>
            </w:r>
          </w:p>
        </w:tc>
        <w:tc>
          <w:tcPr>
            <w:tcW w:w="1254" w:type="pct"/>
            <w:noWrap/>
            <w:hideMark/>
          </w:tcPr>
          <w:p w14:paraId="12A31334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noWrap/>
            <w:hideMark/>
          </w:tcPr>
          <w:p w14:paraId="1524655F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ome da regra</w:t>
            </w:r>
          </w:p>
        </w:tc>
      </w:tr>
      <w:tr w:rsidR="00C025F2" w:rsidRPr="00417A81" w14:paraId="60934E6C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56089AE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SEVERITY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38EA670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SCRIPT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293E27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E62D507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scrição da severidade</w:t>
            </w:r>
          </w:p>
        </w:tc>
      </w:tr>
      <w:tr w:rsidR="00C025F2" w:rsidRPr="00417A81" w14:paraId="70EA6B4E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0E348032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SEVERITY</w:t>
            </w:r>
          </w:p>
        </w:tc>
        <w:tc>
          <w:tcPr>
            <w:tcW w:w="976" w:type="pct"/>
            <w:noWrap/>
            <w:hideMark/>
          </w:tcPr>
          <w:p w14:paraId="0F26B46A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SEVERITY</w:t>
            </w:r>
          </w:p>
        </w:tc>
        <w:tc>
          <w:tcPr>
            <w:tcW w:w="1254" w:type="pct"/>
            <w:noWrap/>
            <w:hideMark/>
          </w:tcPr>
          <w:p w14:paraId="5AE40D77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79E56897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severidade</w:t>
            </w:r>
          </w:p>
        </w:tc>
      </w:tr>
      <w:tr w:rsidR="00C025F2" w:rsidRPr="00417A81" w14:paraId="36E7A48C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C237250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TDITEM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6E56552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SCRIPT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96CB0D0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9C7F3F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escrição do tipo de dívida técnica</w:t>
            </w:r>
          </w:p>
        </w:tc>
      </w:tr>
      <w:tr w:rsidR="00C025F2" w:rsidRPr="00417A81" w14:paraId="55FFB634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6FA069D2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TDITEM</w:t>
            </w:r>
          </w:p>
        </w:tc>
        <w:tc>
          <w:tcPr>
            <w:tcW w:w="976" w:type="pct"/>
            <w:noWrap/>
            <w:hideMark/>
          </w:tcPr>
          <w:p w14:paraId="78088AC2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TDITEM</w:t>
            </w:r>
          </w:p>
        </w:tc>
        <w:tc>
          <w:tcPr>
            <w:tcW w:w="1254" w:type="pct"/>
            <w:noWrap/>
            <w:hideMark/>
          </w:tcPr>
          <w:p w14:paraId="7AC01CD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371FB216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tipo de item de dívida técnica</w:t>
            </w:r>
          </w:p>
        </w:tc>
      </w:tr>
      <w:tr w:rsidR="00C025F2" w:rsidRPr="00417A81" w14:paraId="76F86731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DFDDC48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TIME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EF88582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ATE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F268D6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ata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50BF665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 xml:space="preserve">Data no formato </w:t>
            </w:r>
            <w:proofErr w:type="spellStart"/>
            <w:r w:rsidRPr="00417A81">
              <w:rPr>
                <w:rFonts w:ascii="Arial" w:eastAsia="Times New Roman" w:hAnsi="Arial" w:cs="Arial"/>
                <w:lang w:eastAsia="pt-BR"/>
              </w:rPr>
              <w:t>dd</w:t>
            </w:r>
            <w:proofErr w:type="spellEnd"/>
            <w:r w:rsidRPr="00417A81">
              <w:rPr>
                <w:rFonts w:ascii="Arial" w:eastAsia="Times New Roman" w:hAnsi="Arial" w:cs="Arial"/>
                <w:lang w:eastAsia="pt-BR"/>
              </w:rPr>
              <w:t>-mm-</w:t>
            </w:r>
            <w:proofErr w:type="spellStart"/>
            <w:r w:rsidRPr="00417A81">
              <w:rPr>
                <w:rFonts w:ascii="Arial" w:eastAsia="Times New Roman" w:hAnsi="Arial" w:cs="Arial"/>
                <w:lang w:eastAsia="pt-BR"/>
              </w:rPr>
              <w:t>yyyy</w:t>
            </w:r>
            <w:proofErr w:type="spellEnd"/>
          </w:p>
        </w:tc>
      </w:tr>
      <w:tr w:rsidR="00C025F2" w:rsidRPr="00417A81" w14:paraId="4302204D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329BAF39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TIME</w:t>
            </w:r>
          </w:p>
        </w:tc>
        <w:tc>
          <w:tcPr>
            <w:tcW w:w="976" w:type="pct"/>
            <w:noWrap/>
            <w:hideMark/>
          </w:tcPr>
          <w:p w14:paraId="199DF141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TIME</w:t>
            </w:r>
          </w:p>
        </w:tc>
        <w:tc>
          <w:tcPr>
            <w:tcW w:w="1254" w:type="pct"/>
            <w:noWrap/>
            <w:hideMark/>
          </w:tcPr>
          <w:p w14:paraId="5B3D1265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50F786FB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data</w:t>
            </w:r>
          </w:p>
        </w:tc>
      </w:tr>
      <w:tr w:rsidR="00C025F2" w:rsidRPr="00417A81" w14:paraId="58722C74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39E1100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VERS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1FEFD7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COMMIT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E4EE7F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424F259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 xml:space="preserve">Identificador do </w:t>
            </w:r>
            <w:r w:rsidRPr="00417A81">
              <w:rPr>
                <w:rFonts w:ascii="Arial" w:eastAsia="Times New Roman" w:hAnsi="Arial" w:cs="Arial"/>
                <w:i/>
                <w:iCs/>
                <w:lang w:eastAsia="pt-BR"/>
              </w:rPr>
              <w:t>commit</w:t>
            </w:r>
          </w:p>
        </w:tc>
      </w:tr>
      <w:tr w:rsidR="00C025F2" w:rsidRPr="00417A81" w14:paraId="01965BEB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2F203C1A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VERSION</w:t>
            </w:r>
          </w:p>
        </w:tc>
        <w:tc>
          <w:tcPr>
            <w:tcW w:w="976" w:type="pct"/>
            <w:noWrap/>
            <w:hideMark/>
          </w:tcPr>
          <w:p w14:paraId="02AE82BF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PROJECT_VERSION</w:t>
            </w:r>
          </w:p>
        </w:tc>
        <w:tc>
          <w:tcPr>
            <w:tcW w:w="1254" w:type="pct"/>
            <w:noWrap/>
            <w:hideMark/>
          </w:tcPr>
          <w:p w14:paraId="7BDA8FE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0AD0A6A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versão para o projeto</w:t>
            </w:r>
          </w:p>
        </w:tc>
      </w:tr>
      <w:tr w:rsidR="00C025F2" w:rsidRPr="00417A81" w14:paraId="3C2F8D9A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050F488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M_VERS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CC1B4B0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VERS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E3D9A83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C5D8E79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versão</w:t>
            </w:r>
          </w:p>
        </w:tc>
      </w:tr>
      <w:tr w:rsidR="00C025F2" w:rsidRPr="00417A81" w14:paraId="12C11C1B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07581807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noWrap/>
            <w:hideMark/>
          </w:tcPr>
          <w:p w14:paraId="599E782B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EFFORT</w:t>
            </w:r>
          </w:p>
        </w:tc>
        <w:tc>
          <w:tcPr>
            <w:tcW w:w="1254" w:type="pct"/>
            <w:noWrap/>
            <w:hideMark/>
          </w:tcPr>
          <w:p w14:paraId="2F74E93B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33244D95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Esforço para correção da dívida técnica em minutos</w:t>
            </w:r>
          </w:p>
        </w:tc>
      </w:tr>
      <w:tr w:rsidR="00C025F2" w:rsidRPr="00417A81" w14:paraId="056F4351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55FFC85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E674373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ACT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A93510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098EAAB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ação</w:t>
            </w:r>
          </w:p>
        </w:tc>
      </w:tr>
      <w:tr w:rsidR="00C025F2" w:rsidRPr="00417A81" w14:paraId="06C28337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18763FD0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noWrap/>
            <w:hideMark/>
          </w:tcPr>
          <w:p w14:paraId="0B7AD52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DEVELOPER</w:t>
            </w:r>
          </w:p>
        </w:tc>
        <w:tc>
          <w:tcPr>
            <w:tcW w:w="1254" w:type="pct"/>
            <w:noWrap/>
            <w:hideMark/>
          </w:tcPr>
          <w:p w14:paraId="02510C47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7A50BF2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desenvolvedor</w:t>
            </w:r>
          </w:p>
        </w:tc>
      </w:tr>
      <w:tr w:rsidR="00C025F2" w:rsidRPr="00417A81" w14:paraId="55DE3EA0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F308036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2B39067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FTECHNICALDEBT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DB791C4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65FD794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fato de dívida técnica</w:t>
            </w:r>
          </w:p>
        </w:tc>
      </w:tr>
      <w:tr w:rsidR="00C025F2" w:rsidRPr="00417A81" w14:paraId="29CC68E1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4A1575B0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noWrap/>
            <w:hideMark/>
          </w:tcPr>
          <w:p w14:paraId="3450BA8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PROJECT</w:t>
            </w:r>
          </w:p>
        </w:tc>
        <w:tc>
          <w:tcPr>
            <w:tcW w:w="1254" w:type="pct"/>
            <w:noWrap/>
            <w:hideMark/>
          </w:tcPr>
          <w:p w14:paraId="1811965B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75C1E072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projeto</w:t>
            </w:r>
          </w:p>
        </w:tc>
      </w:tr>
      <w:tr w:rsidR="00C025F2" w:rsidRPr="00417A81" w14:paraId="382149B4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1E05622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6551A63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RULE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9E21F1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2D03229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regra</w:t>
            </w:r>
          </w:p>
        </w:tc>
      </w:tr>
      <w:tr w:rsidR="00C025F2" w:rsidRPr="00417A81" w14:paraId="6CB444E7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70154D23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noWrap/>
            <w:hideMark/>
          </w:tcPr>
          <w:p w14:paraId="7C3D343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SEVERITY</w:t>
            </w:r>
          </w:p>
        </w:tc>
        <w:tc>
          <w:tcPr>
            <w:tcW w:w="1254" w:type="pct"/>
            <w:noWrap/>
            <w:hideMark/>
          </w:tcPr>
          <w:p w14:paraId="530A2A87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480E6E8F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severidade</w:t>
            </w:r>
          </w:p>
        </w:tc>
      </w:tr>
      <w:tr w:rsidR="00C025F2" w:rsidRPr="00417A81" w14:paraId="0824A555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AC453C4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8CE7E2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TDITEM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4CAE3AD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68D5C8E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tipo de dívida técnica</w:t>
            </w:r>
          </w:p>
        </w:tc>
      </w:tr>
      <w:tr w:rsidR="00C025F2" w:rsidRPr="00417A81" w14:paraId="454A1A48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00E75705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noWrap/>
            <w:hideMark/>
          </w:tcPr>
          <w:p w14:paraId="46020394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TIME</w:t>
            </w:r>
          </w:p>
        </w:tc>
        <w:tc>
          <w:tcPr>
            <w:tcW w:w="1254" w:type="pct"/>
            <w:noWrap/>
            <w:hideMark/>
          </w:tcPr>
          <w:p w14:paraId="5650176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599F09DC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data de criação da dívida técnica</w:t>
            </w:r>
          </w:p>
        </w:tc>
      </w:tr>
      <w:tr w:rsidR="00C025F2" w:rsidRPr="00417A81" w14:paraId="31FD6402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6DF226F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938D3D6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VERS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423BEF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A60E35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versão do produto que foi criado a dívida técnica</w:t>
            </w:r>
          </w:p>
        </w:tc>
      </w:tr>
      <w:tr w:rsidR="00C025F2" w:rsidRPr="00417A81" w14:paraId="31EBD143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60F26270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</w:t>
            </w:r>
          </w:p>
        </w:tc>
        <w:tc>
          <w:tcPr>
            <w:tcW w:w="976" w:type="pct"/>
            <w:noWrap/>
            <w:hideMark/>
          </w:tcPr>
          <w:p w14:paraId="4DB747FD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GNORE</w:t>
            </w:r>
          </w:p>
        </w:tc>
        <w:tc>
          <w:tcPr>
            <w:tcW w:w="1254" w:type="pct"/>
            <w:noWrap/>
            <w:hideMark/>
          </w:tcPr>
          <w:p w14:paraId="0B51A4E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56310724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se o dado deve ser ignorado nas análises, 1 -SIM , 0- NÃO</w:t>
            </w:r>
          </w:p>
        </w:tc>
      </w:tr>
      <w:tr w:rsidR="00C025F2" w:rsidRPr="00417A81" w14:paraId="5CCE1465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EC7C15F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ORGANIZAT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0521EAC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ORGANIZAT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96F7910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48426B8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organização</w:t>
            </w:r>
          </w:p>
        </w:tc>
      </w:tr>
      <w:tr w:rsidR="00C025F2" w:rsidRPr="00417A81" w14:paraId="09333FD4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68F13F54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ORGANIZATION</w:t>
            </w:r>
          </w:p>
        </w:tc>
        <w:tc>
          <w:tcPr>
            <w:tcW w:w="976" w:type="pct"/>
            <w:noWrap/>
            <w:hideMark/>
          </w:tcPr>
          <w:p w14:paraId="0A177527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ORGANIZATION_NAME</w:t>
            </w:r>
          </w:p>
        </w:tc>
        <w:tc>
          <w:tcPr>
            <w:tcW w:w="1254" w:type="pct"/>
            <w:noWrap/>
            <w:hideMark/>
          </w:tcPr>
          <w:p w14:paraId="40F60168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noWrap/>
            <w:hideMark/>
          </w:tcPr>
          <w:p w14:paraId="38A0BB03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ome da organização ou empresa</w:t>
            </w:r>
          </w:p>
        </w:tc>
      </w:tr>
      <w:tr w:rsidR="00C025F2" w:rsidRPr="00417A81" w14:paraId="6056CF79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E246469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ORGANIZATION_PROJECT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52CD30F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ORGANIZAT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3A9A1CB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DB0BD30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organização</w:t>
            </w:r>
          </w:p>
        </w:tc>
      </w:tr>
      <w:tr w:rsidR="00C025F2" w:rsidRPr="00417A81" w14:paraId="7247DDC5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7D624A84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ORGANIZATION_PROJECT</w:t>
            </w:r>
          </w:p>
        </w:tc>
        <w:tc>
          <w:tcPr>
            <w:tcW w:w="976" w:type="pct"/>
            <w:noWrap/>
            <w:hideMark/>
          </w:tcPr>
          <w:p w14:paraId="3ED1A9E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ORGANIZATION_PROJECT</w:t>
            </w:r>
          </w:p>
        </w:tc>
        <w:tc>
          <w:tcPr>
            <w:tcW w:w="1254" w:type="pct"/>
            <w:noWrap/>
            <w:hideMark/>
          </w:tcPr>
          <w:p w14:paraId="0C70F298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6417709B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projeto na organização</w:t>
            </w:r>
          </w:p>
        </w:tc>
      </w:tr>
      <w:tr w:rsidR="00C025F2" w:rsidRPr="00417A81" w14:paraId="0E4F9602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A13CB3F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lastRenderedPageBreak/>
              <w:t>ORGANIZATION_PROJECT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4691350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PROJECT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E16E5AF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F76741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projeto</w:t>
            </w:r>
          </w:p>
        </w:tc>
      </w:tr>
      <w:tr w:rsidR="00C025F2" w:rsidRPr="00417A81" w14:paraId="18FB7BBE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1E3A786F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PROJECT_VERSION</w:t>
            </w:r>
          </w:p>
        </w:tc>
        <w:tc>
          <w:tcPr>
            <w:tcW w:w="976" w:type="pct"/>
            <w:noWrap/>
            <w:hideMark/>
          </w:tcPr>
          <w:p w14:paraId="442B0C85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ATE_VERSION</w:t>
            </w:r>
          </w:p>
        </w:tc>
        <w:tc>
          <w:tcPr>
            <w:tcW w:w="1254" w:type="pct"/>
            <w:noWrap/>
            <w:hideMark/>
          </w:tcPr>
          <w:p w14:paraId="428C2E1F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ata, hora e minuto</w:t>
            </w:r>
          </w:p>
        </w:tc>
        <w:tc>
          <w:tcPr>
            <w:tcW w:w="1405" w:type="pct"/>
            <w:noWrap/>
            <w:hideMark/>
          </w:tcPr>
          <w:p w14:paraId="16D23301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ata da versão</w:t>
            </w:r>
          </w:p>
        </w:tc>
      </w:tr>
      <w:tr w:rsidR="00C025F2" w:rsidRPr="00417A81" w14:paraId="0D2ECBC3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2C6DB5A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PROJECT_VERS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1D9CF6F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ATE_VERSION_STR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BF79098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372FBB3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Data da versão em formato texto</w:t>
            </w:r>
          </w:p>
        </w:tc>
      </w:tr>
      <w:tr w:rsidR="00C025F2" w:rsidRPr="00417A81" w14:paraId="7C3658A4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574BA120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PROJECT_VERSION</w:t>
            </w:r>
          </w:p>
        </w:tc>
        <w:tc>
          <w:tcPr>
            <w:tcW w:w="976" w:type="pct"/>
            <w:noWrap/>
            <w:hideMark/>
          </w:tcPr>
          <w:p w14:paraId="0B7125B1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PROJECT</w:t>
            </w:r>
          </w:p>
        </w:tc>
        <w:tc>
          <w:tcPr>
            <w:tcW w:w="1254" w:type="pct"/>
            <w:noWrap/>
            <w:hideMark/>
          </w:tcPr>
          <w:p w14:paraId="0EBF9B58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67B7409B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projeto</w:t>
            </w:r>
          </w:p>
        </w:tc>
      </w:tr>
      <w:tr w:rsidR="00C025F2" w:rsidRPr="00417A81" w14:paraId="17D812FB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BF37FB7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PROJECT_VERS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7777E4C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PROJECT_VERSION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E351C4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68999A4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verão do projeto</w:t>
            </w:r>
          </w:p>
        </w:tc>
      </w:tr>
      <w:tr w:rsidR="00C025F2" w:rsidRPr="00417A81" w14:paraId="621E8863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575CD7F6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PROJECT_VERSION</w:t>
            </w:r>
          </w:p>
        </w:tc>
        <w:tc>
          <w:tcPr>
            <w:tcW w:w="976" w:type="pct"/>
            <w:noWrap/>
            <w:hideMark/>
          </w:tcPr>
          <w:p w14:paraId="1FD5DBB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VERSION_NAME</w:t>
            </w:r>
          </w:p>
        </w:tc>
        <w:tc>
          <w:tcPr>
            <w:tcW w:w="1254" w:type="pct"/>
            <w:noWrap/>
            <w:hideMark/>
          </w:tcPr>
          <w:p w14:paraId="6A5B1C80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texto</w:t>
            </w:r>
          </w:p>
        </w:tc>
        <w:tc>
          <w:tcPr>
            <w:tcW w:w="1405" w:type="pct"/>
            <w:noWrap/>
            <w:hideMark/>
          </w:tcPr>
          <w:p w14:paraId="4461419A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ome da versão</w:t>
            </w:r>
          </w:p>
        </w:tc>
      </w:tr>
      <w:tr w:rsidR="00C025F2" w:rsidRPr="00417A81" w14:paraId="7263B015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86316D4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C6FAD31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EFFORT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353F30B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69F8FFD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Esforço para correção da dívida técnica em minutos</w:t>
            </w:r>
          </w:p>
        </w:tc>
      </w:tr>
      <w:tr w:rsidR="00C025F2" w:rsidRPr="00417A81" w14:paraId="29FC9241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7566F7EF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noWrap/>
            <w:hideMark/>
          </w:tcPr>
          <w:p w14:paraId="0A4271A8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ACTION</w:t>
            </w:r>
          </w:p>
        </w:tc>
        <w:tc>
          <w:tcPr>
            <w:tcW w:w="1254" w:type="pct"/>
            <w:noWrap/>
            <w:hideMark/>
          </w:tcPr>
          <w:p w14:paraId="320EE7D0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00DFEFBB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ação</w:t>
            </w:r>
          </w:p>
        </w:tc>
      </w:tr>
      <w:tr w:rsidR="00C025F2" w:rsidRPr="00417A81" w14:paraId="4C32BCFC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9839FBB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29939F4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DEVELOPER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F52ADA8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1DCBC5B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desenvolvedor</w:t>
            </w:r>
          </w:p>
        </w:tc>
      </w:tr>
      <w:tr w:rsidR="00C025F2" w:rsidRPr="00417A81" w14:paraId="2EB94BD0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5188E5CA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noWrap/>
            <w:hideMark/>
          </w:tcPr>
          <w:p w14:paraId="0BE452D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FTECHNICALDEBT</w:t>
            </w:r>
          </w:p>
        </w:tc>
        <w:tc>
          <w:tcPr>
            <w:tcW w:w="1254" w:type="pct"/>
            <w:noWrap/>
            <w:hideMark/>
          </w:tcPr>
          <w:p w14:paraId="514B07DA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467918CD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fato de dívida técnica</w:t>
            </w:r>
          </w:p>
        </w:tc>
      </w:tr>
      <w:tr w:rsidR="00C025F2" w:rsidRPr="00417A81" w14:paraId="2BD5BB33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159E2E27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05D3B7F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PROJECT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3C07338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4910FD64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projeto</w:t>
            </w:r>
          </w:p>
        </w:tc>
      </w:tr>
      <w:tr w:rsidR="00C025F2" w:rsidRPr="00417A81" w14:paraId="47AFA9C6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417B4D26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noWrap/>
            <w:hideMark/>
          </w:tcPr>
          <w:p w14:paraId="324B786E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RULE</w:t>
            </w:r>
          </w:p>
        </w:tc>
        <w:tc>
          <w:tcPr>
            <w:tcW w:w="1254" w:type="pct"/>
            <w:noWrap/>
            <w:hideMark/>
          </w:tcPr>
          <w:p w14:paraId="1457F4B2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0D531740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regra</w:t>
            </w:r>
          </w:p>
        </w:tc>
      </w:tr>
      <w:tr w:rsidR="00C025F2" w:rsidRPr="00417A81" w14:paraId="5CAB1739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910DB42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6B85402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SEVERITY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787BB32E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3C95DF7A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severidade</w:t>
            </w:r>
          </w:p>
        </w:tc>
      </w:tr>
      <w:tr w:rsidR="00C025F2" w:rsidRPr="00417A81" w14:paraId="67A8DB5D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2AA6BF9F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noWrap/>
            <w:hideMark/>
          </w:tcPr>
          <w:p w14:paraId="5A120F67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TDITEM</w:t>
            </w:r>
          </w:p>
        </w:tc>
        <w:tc>
          <w:tcPr>
            <w:tcW w:w="1254" w:type="pct"/>
            <w:noWrap/>
            <w:hideMark/>
          </w:tcPr>
          <w:p w14:paraId="01E5B7B1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64C4A989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o tipo de dívida técnica</w:t>
            </w:r>
          </w:p>
        </w:tc>
      </w:tr>
      <w:tr w:rsidR="00C025F2" w:rsidRPr="00417A81" w14:paraId="2A070ECB" w14:textId="77777777" w:rsidTr="00A870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53F47386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6400B55E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TIME</w:t>
            </w:r>
          </w:p>
        </w:tc>
        <w:tc>
          <w:tcPr>
            <w:tcW w:w="1254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A3AC140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tcBorders>
              <w:top w:val="none" w:sz="0" w:space="0" w:color="auto"/>
              <w:bottom w:val="none" w:sz="0" w:space="0" w:color="auto"/>
            </w:tcBorders>
            <w:noWrap/>
            <w:hideMark/>
          </w:tcPr>
          <w:p w14:paraId="0B146F86" w14:textId="77777777" w:rsidR="00C025F2" w:rsidRPr="00417A81" w:rsidRDefault="00C025F2" w:rsidP="00A8709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data de criação da dívida técnica</w:t>
            </w:r>
          </w:p>
        </w:tc>
      </w:tr>
      <w:tr w:rsidR="00C025F2" w:rsidRPr="00417A81" w14:paraId="71285978" w14:textId="77777777" w:rsidTr="00A8709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6" w:type="pct"/>
            <w:noWrap/>
            <w:hideMark/>
          </w:tcPr>
          <w:p w14:paraId="6BCF548A" w14:textId="77777777" w:rsidR="00C025F2" w:rsidRPr="00417A81" w:rsidRDefault="00C025F2" w:rsidP="00A87091">
            <w:pPr>
              <w:spacing w:after="0" w:line="240" w:lineRule="auto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FT_TECHNICALDEBT_IGNORE_CONDITION</w:t>
            </w:r>
          </w:p>
        </w:tc>
        <w:tc>
          <w:tcPr>
            <w:tcW w:w="976" w:type="pct"/>
            <w:noWrap/>
            <w:hideMark/>
          </w:tcPr>
          <w:p w14:paraId="0BEB2753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_VERSION</w:t>
            </w:r>
          </w:p>
        </w:tc>
        <w:tc>
          <w:tcPr>
            <w:tcW w:w="1254" w:type="pct"/>
            <w:noWrap/>
            <w:hideMark/>
          </w:tcPr>
          <w:p w14:paraId="575051ED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número</w:t>
            </w:r>
          </w:p>
        </w:tc>
        <w:tc>
          <w:tcPr>
            <w:tcW w:w="1405" w:type="pct"/>
            <w:noWrap/>
            <w:hideMark/>
          </w:tcPr>
          <w:p w14:paraId="3F63C278" w14:textId="77777777" w:rsidR="00C025F2" w:rsidRPr="00417A81" w:rsidRDefault="00C025F2" w:rsidP="00A8709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pt-BR"/>
              </w:rPr>
            </w:pPr>
            <w:r w:rsidRPr="00417A81">
              <w:rPr>
                <w:rFonts w:ascii="Arial" w:eastAsia="Times New Roman" w:hAnsi="Arial" w:cs="Arial"/>
                <w:lang w:eastAsia="pt-BR"/>
              </w:rPr>
              <w:t>Identificador da versão do produto que foi criado a dívida técnica</w:t>
            </w:r>
          </w:p>
        </w:tc>
      </w:tr>
    </w:tbl>
    <w:p w14:paraId="33FD55AB" w14:textId="77777777" w:rsidR="00C025F2" w:rsidRDefault="00C025F2" w:rsidP="00C025F2">
      <w:pPr>
        <w:pStyle w:val="CorpodeTexto0"/>
        <w:ind w:firstLine="0"/>
      </w:pPr>
    </w:p>
    <w:p w14:paraId="18CC4B61" w14:textId="77777777" w:rsidR="00C025F2" w:rsidRPr="00964E22" w:rsidRDefault="00C025F2" w:rsidP="00C025F2">
      <w:pPr>
        <w:keepNext/>
        <w:spacing w:line="360" w:lineRule="auto"/>
        <w:jc w:val="center"/>
      </w:pPr>
      <w:r w:rsidRPr="00964E22">
        <w:rPr>
          <w:noProof/>
        </w:rPr>
        <w:lastRenderedPageBreak/>
        <w:drawing>
          <wp:inline distT="0" distB="0" distL="0" distR="0" wp14:anchorId="3FC38CC4" wp14:editId="77F3733F">
            <wp:extent cx="4868391" cy="3398943"/>
            <wp:effectExtent l="0" t="0" r="0" b="0"/>
            <wp:docPr id="11" name="Imagem 1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456" cy="3419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4BEA3" w14:textId="0DC7F1ED" w:rsidR="00C025F2" w:rsidRPr="00593F81" w:rsidRDefault="00C025F2" w:rsidP="003C5DE6">
      <w:pPr>
        <w:pStyle w:val="Legenda"/>
      </w:pPr>
      <w:bookmarkStart w:id="16" w:name="_Ref72579684"/>
      <w:bookmarkStart w:id="17" w:name="_Toc87208097"/>
      <w:r w:rsidRPr="00964E22">
        <w:t xml:space="preserve">Figura </w:t>
      </w:r>
      <w:r w:rsidR="00E27A75">
        <w:fldChar w:fldCharType="begin"/>
      </w:r>
      <w:r w:rsidR="00E27A75">
        <w:instrText xml:space="preserve"> STYLEREF 1 \s </w:instrText>
      </w:r>
      <w:r w:rsidR="00E27A75">
        <w:fldChar w:fldCharType="separate"/>
      </w:r>
      <w:r w:rsidR="0054293F">
        <w:rPr>
          <w:noProof/>
        </w:rPr>
        <w:t>4</w:t>
      </w:r>
      <w:r w:rsidR="00E27A75">
        <w:fldChar w:fldCharType="end"/>
      </w:r>
      <w:r w:rsidR="00E27A75">
        <w:noBreakHyphen/>
      </w:r>
      <w:r w:rsidR="00E27A75">
        <w:fldChar w:fldCharType="begin"/>
      </w:r>
      <w:r w:rsidR="00E27A75">
        <w:instrText xml:space="preserve"> SEQ Figura \* ARABIC \s 1 </w:instrText>
      </w:r>
      <w:r w:rsidR="00E27A75">
        <w:fldChar w:fldCharType="separate"/>
      </w:r>
      <w:r w:rsidR="0054293F">
        <w:rPr>
          <w:noProof/>
        </w:rPr>
        <w:t>5</w:t>
      </w:r>
      <w:r w:rsidR="00E27A75">
        <w:fldChar w:fldCharType="end"/>
      </w:r>
      <w:bookmarkEnd w:id="16"/>
      <w:r w:rsidRPr="00964E22">
        <w:t xml:space="preserve">. </w:t>
      </w:r>
      <w:r w:rsidRPr="00B07B7D">
        <w:t>Diagrama entidade relacionamento – dimensões x fato. Fonte: o Autor.</w:t>
      </w:r>
      <w:bookmarkEnd w:id="17"/>
    </w:p>
    <w:p w14:paraId="2786F603" w14:textId="0A1647EE" w:rsidR="00BC4E3D" w:rsidRPr="00964E22" w:rsidRDefault="00E56BAE" w:rsidP="00051868">
      <w:pPr>
        <w:pStyle w:val="Ttulo2"/>
      </w:pPr>
      <w:bookmarkStart w:id="18" w:name="_Toc87208005"/>
      <w:r w:rsidRPr="00964E22">
        <w:t xml:space="preserve">SUBPROCESSO </w:t>
      </w:r>
      <w:r w:rsidR="005A2E71">
        <w:t>2</w:t>
      </w:r>
      <w:r w:rsidRPr="00964E22">
        <w:t xml:space="preserve"> – ETL</w:t>
      </w:r>
      <w:bookmarkEnd w:id="18"/>
    </w:p>
    <w:p w14:paraId="1E836267" w14:textId="39436A53" w:rsidR="00BC4E3D" w:rsidRPr="00964E22" w:rsidRDefault="00BC4E3D" w:rsidP="003C5DE6">
      <w:pPr>
        <w:pStyle w:val="CorpodeTexto0"/>
        <w:rPr>
          <w:szCs w:val="24"/>
        </w:rPr>
      </w:pPr>
      <w:r w:rsidRPr="00964E22">
        <w:rPr>
          <w:szCs w:val="24"/>
        </w:rPr>
        <w:t xml:space="preserve">O </w:t>
      </w:r>
      <w:r w:rsidR="00E56BAE">
        <w:rPr>
          <w:szCs w:val="24"/>
        </w:rPr>
        <w:t>s</w:t>
      </w:r>
      <w:r w:rsidRPr="00964E22">
        <w:rPr>
          <w:szCs w:val="24"/>
        </w:rPr>
        <w:t xml:space="preserve">ubprocesso ETL tem o propósito entregar os dados necessários para </w:t>
      </w:r>
      <w:r w:rsidR="00266024">
        <w:rPr>
          <w:szCs w:val="24"/>
        </w:rPr>
        <w:t xml:space="preserve">a </w:t>
      </w:r>
      <w:r w:rsidRPr="00964E22">
        <w:rPr>
          <w:szCs w:val="24"/>
        </w:rPr>
        <w:t>mineração, conforme tarefas detalha</w:t>
      </w:r>
      <w:r w:rsidR="00E56BAE">
        <w:rPr>
          <w:szCs w:val="24"/>
        </w:rPr>
        <w:t xml:space="preserve">das </w:t>
      </w:r>
      <w:r w:rsidRPr="00964E22">
        <w:rPr>
          <w:szCs w:val="24"/>
        </w:rPr>
        <w:t xml:space="preserve">na </w:t>
      </w:r>
      <w:r w:rsidRPr="00964E22">
        <w:rPr>
          <w:szCs w:val="24"/>
        </w:rPr>
        <w:fldChar w:fldCharType="begin"/>
      </w:r>
      <w:r w:rsidRPr="00964E22">
        <w:rPr>
          <w:szCs w:val="24"/>
        </w:rPr>
        <w:instrText xml:space="preserve"> REF _Ref69730323 \h  \* MERGEFORMAT </w:instrText>
      </w:r>
      <w:r w:rsidRPr="00964E22">
        <w:rPr>
          <w:szCs w:val="24"/>
        </w:rPr>
      </w:r>
      <w:r w:rsidRPr="00964E22">
        <w:rPr>
          <w:szCs w:val="24"/>
        </w:rPr>
        <w:fldChar w:fldCharType="separate"/>
      </w:r>
      <w:r w:rsidR="009C491B" w:rsidRPr="009C491B">
        <w:rPr>
          <w:szCs w:val="24"/>
        </w:rPr>
        <w:t xml:space="preserve">Figura </w:t>
      </w:r>
      <w:r w:rsidR="009C491B" w:rsidRPr="009C491B">
        <w:rPr>
          <w:noProof/>
          <w:szCs w:val="24"/>
        </w:rPr>
        <w:t>4</w:t>
      </w:r>
      <w:r w:rsidR="009C491B" w:rsidRPr="009C491B">
        <w:rPr>
          <w:noProof/>
          <w:szCs w:val="24"/>
        </w:rPr>
        <w:noBreakHyphen/>
        <w:t>6</w:t>
      </w:r>
      <w:r w:rsidRPr="00964E22">
        <w:rPr>
          <w:szCs w:val="24"/>
        </w:rPr>
        <w:fldChar w:fldCharType="end"/>
      </w:r>
      <w:r w:rsidRPr="00964E22">
        <w:rPr>
          <w:szCs w:val="24"/>
        </w:rPr>
        <w:t>.</w:t>
      </w:r>
    </w:p>
    <w:p w14:paraId="3162D16D" w14:textId="08C28B92" w:rsidR="00BC4E3D" w:rsidRPr="00964E22" w:rsidRDefault="00417A81" w:rsidP="005D4952">
      <w:pPr>
        <w:pStyle w:val="CorpodeTexto0"/>
        <w:keepNext/>
        <w:ind w:firstLine="0"/>
        <w:jc w:val="center"/>
      </w:pPr>
      <w:r>
        <w:rPr>
          <w:noProof/>
        </w:rPr>
        <w:drawing>
          <wp:inline distT="0" distB="0" distL="0" distR="0" wp14:anchorId="245D1FF0" wp14:editId="77D02FB1">
            <wp:extent cx="5759450" cy="283400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90B6E" w14:textId="7E770D3B" w:rsidR="00BC4E3D" w:rsidRDefault="00BC4E3D" w:rsidP="00BC4E3D">
      <w:pPr>
        <w:pStyle w:val="Legenda"/>
      </w:pPr>
      <w:bookmarkStart w:id="19" w:name="_Ref69730323"/>
      <w:bookmarkStart w:id="20" w:name="_Toc87208098"/>
      <w:r w:rsidRPr="00964E22">
        <w:t xml:space="preserve">Figura </w:t>
      </w:r>
      <w:r w:rsidR="00E27A75">
        <w:fldChar w:fldCharType="begin"/>
      </w:r>
      <w:r w:rsidR="00E27A75">
        <w:instrText xml:space="preserve"> STYLEREF 1 \s </w:instrText>
      </w:r>
      <w:r w:rsidR="00E27A75">
        <w:fldChar w:fldCharType="separate"/>
      </w:r>
      <w:r w:rsidR="0054293F">
        <w:rPr>
          <w:noProof/>
        </w:rPr>
        <w:t>4</w:t>
      </w:r>
      <w:r w:rsidR="00E27A75">
        <w:fldChar w:fldCharType="end"/>
      </w:r>
      <w:r w:rsidR="00E27A75">
        <w:noBreakHyphen/>
      </w:r>
      <w:r w:rsidR="00E27A75">
        <w:fldChar w:fldCharType="begin"/>
      </w:r>
      <w:r w:rsidR="00E27A75">
        <w:instrText xml:space="preserve"> SEQ Figura \* ARABIC \s 1 </w:instrText>
      </w:r>
      <w:r w:rsidR="00E27A75">
        <w:fldChar w:fldCharType="separate"/>
      </w:r>
      <w:r w:rsidR="0054293F">
        <w:rPr>
          <w:noProof/>
        </w:rPr>
        <w:t>6</w:t>
      </w:r>
      <w:r w:rsidR="00E27A75">
        <w:fldChar w:fldCharType="end"/>
      </w:r>
      <w:bookmarkEnd w:id="19"/>
      <w:r w:rsidRPr="00964E22">
        <w:t xml:space="preserve">. </w:t>
      </w:r>
      <w:r w:rsidRPr="00B07B7D">
        <w:t>Subprocesso ETL. Fonte: o Autor.</w:t>
      </w:r>
      <w:bookmarkEnd w:id="20"/>
    </w:p>
    <w:p w14:paraId="4A005080" w14:textId="36589CF6" w:rsidR="00C025F2" w:rsidRPr="00266024" w:rsidRDefault="00C025F2" w:rsidP="00C025F2">
      <w:pPr>
        <w:pStyle w:val="Ttulo4"/>
        <w:rPr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lastRenderedPageBreak/>
        <w:t xml:space="preserve">SUBPROCESSO 2 - </w:t>
      </w:r>
      <w:r>
        <w:rPr>
          <w:b/>
          <w:bCs/>
          <w:sz w:val="24"/>
          <w:szCs w:val="24"/>
        </w:rPr>
        <w:t>ATIVIDADE</w:t>
      </w:r>
      <w:r w:rsidRPr="00266024">
        <w:rPr>
          <w:b/>
          <w:bCs/>
          <w:sz w:val="24"/>
          <w:szCs w:val="24"/>
        </w:rPr>
        <w:t xml:space="preserve"> 1 – </w:t>
      </w:r>
      <w:r w:rsidR="00A974CB">
        <w:rPr>
          <w:b/>
          <w:bCs/>
          <w:sz w:val="24"/>
          <w:szCs w:val="24"/>
        </w:rPr>
        <w:t>OBTER</w:t>
      </w:r>
      <w:r>
        <w:rPr>
          <w:b/>
          <w:bCs/>
          <w:sz w:val="24"/>
          <w:szCs w:val="24"/>
        </w:rPr>
        <w:t xml:space="preserve"> REPOSITÓRIO DE CÓDIGO-FONTE</w:t>
      </w:r>
    </w:p>
    <w:p w14:paraId="330B641F" w14:textId="77777777" w:rsidR="00C025F2" w:rsidRPr="00A672A3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672A3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570CBDBF" w14:textId="18FAC99B" w:rsidR="00C025F2" w:rsidRPr="00964E22" w:rsidRDefault="00C025F2" w:rsidP="00C025F2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Identificar</w:t>
      </w:r>
      <w:r w:rsidR="00A974CB">
        <w:rPr>
          <w:rFonts w:cs="Arial"/>
          <w:szCs w:val="24"/>
        </w:rPr>
        <w:t xml:space="preserve"> e obter</w:t>
      </w:r>
      <w:r w:rsidRPr="00964E22">
        <w:rPr>
          <w:rFonts w:cs="Arial"/>
          <w:szCs w:val="24"/>
        </w:rPr>
        <w:t xml:space="preserve"> repositório de código-fonte;</w:t>
      </w:r>
    </w:p>
    <w:p w14:paraId="1ED822FA" w14:textId="77777777" w:rsidR="00C025F2" w:rsidRPr="00964E22" w:rsidRDefault="00C025F2" w:rsidP="00C025F2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Realizar cópia do repositório por meio de GIT CLONE.</w:t>
      </w:r>
    </w:p>
    <w:p w14:paraId="64C29B72" w14:textId="77777777" w:rsidR="00C025F2" w:rsidRPr="00A672A3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672A3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18D26152" w14:textId="77777777" w:rsidR="00C025F2" w:rsidRPr="00964E22" w:rsidRDefault="00C025F2" w:rsidP="00C025F2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obter o histórico do controle de versão do produto selecionado.</w:t>
      </w:r>
    </w:p>
    <w:p w14:paraId="59EC58C2" w14:textId="77777777" w:rsidR="00C025F2" w:rsidRPr="00A672A3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672A3">
        <w:rPr>
          <w:rFonts w:ascii="Arial" w:hAnsi="Arial" w:cs="Arial"/>
          <w:b/>
          <w:bCs/>
          <w:sz w:val="24"/>
          <w:szCs w:val="24"/>
        </w:rPr>
        <w:t>Onde deve ser feito?</w:t>
      </w:r>
    </w:p>
    <w:p w14:paraId="5B15FFBD" w14:textId="020D279E" w:rsidR="00C025F2" w:rsidRPr="00964E22" w:rsidRDefault="00C025F2" w:rsidP="00C025F2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No servidor identificado no DOC1</w:t>
      </w:r>
      <w:r w:rsidR="009C491B">
        <w:rPr>
          <w:rFonts w:cs="Arial"/>
          <w:szCs w:val="24"/>
        </w:rPr>
        <w:t>.</w:t>
      </w:r>
      <w:r>
        <w:rPr>
          <w:rFonts w:cs="Arial"/>
          <w:szCs w:val="24"/>
        </w:rPr>
        <w:t xml:space="preserve"> </w:t>
      </w:r>
    </w:p>
    <w:p w14:paraId="69D7A378" w14:textId="77777777" w:rsidR="00C025F2" w:rsidRPr="00A672A3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672A3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10A714C1" w14:textId="5A394200" w:rsidR="00C025F2" w:rsidRPr="00964E22" w:rsidRDefault="007802D3" w:rsidP="00C025F2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 xml:space="preserve">PERFIL </w:t>
      </w:r>
      <w:r w:rsidR="009E614A">
        <w:rPr>
          <w:rFonts w:cs="Arial"/>
          <w:szCs w:val="24"/>
        </w:rPr>
        <w:t>INTERESSADO</w:t>
      </w:r>
      <w:r w:rsidR="00C025F2" w:rsidRPr="00964E22">
        <w:rPr>
          <w:rFonts w:cs="Arial"/>
          <w:szCs w:val="24"/>
        </w:rPr>
        <w:t>.</w:t>
      </w:r>
    </w:p>
    <w:p w14:paraId="74D3E1A3" w14:textId="77777777" w:rsidR="00C025F2" w:rsidRPr="00A672A3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A672A3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710843B7" w14:textId="75A4331E" w:rsidR="00BC4E3D" w:rsidRPr="003C5DE6" w:rsidRDefault="00C025F2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ediante o acesso ao servidor descrito no DOC1</w:t>
      </w:r>
      <w:r w:rsidR="003C5DE6">
        <w:rPr>
          <w:rFonts w:cs="Arial"/>
          <w:szCs w:val="24"/>
        </w:rPr>
        <w:t xml:space="preserve"> </w:t>
      </w:r>
      <w:r w:rsidRPr="00964E22">
        <w:rPr>
          <w:rFonts w:cs="Arial"/>
          <w:szCs w:val="24"/>
        </w:rPr>
        <w:t>deve-se criar um diretório para realizar cópia do repositório de código-fonte. Por meio da linha de comando GIT CLONE, conforme documentação disponível em https://github.com/git-guides/git-clone#:~:text=The%20git%20clone%20command%20is,your%20own%20machine%20by%20cloning.</w:t>
      </w:r>
    </w:p>
    <w:p w14:paraId="651AABA1" w14:textId="02CC360A" w:rsidR="00BC4E3D" w:rsidRPr="00266024" w:rsidRDefault="00E56BAE" w:rsidP="00BC4E3D">
      <w:pPr>
        <w:pStyle w:val="Ttulo4"/>
        <w:rPr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SUBPROCESSO </w:t>
      </w:r>
      <w:r w:rsidR="005A2E71">
        <w:rPr>
          <w:rFonts w:cs="Arial"/>
          <w:b/>
          <w:bCs/>
          <w:sz w:val="24"/>
          <w:szCs w:val="24"/>
        </w:rPr>
        <w:t>2</w:t>
      </w:r>
      <w:r>
        <w:rPr>
          <w:rFonts w:cs="Arial"/>
          <w:b/>
          <w:bCs/>
          <w:sz w:val="24"/>
          <w:szCs w:val="24"/>
        </w:rPr>
        <w:t xml:space="preserve"> - </w:t>
      </w:r>
      <w:r w:rsidR="005A2E71">
        <w:rPr>
          <w:b/>
          <w:bCs/>
          <w:sz w:val="24"/>
          <w:szCs w:val="24"/>
        </w:rPr>
        <w:t>ATIVIDADE</w:t>
      </w:r>
      <w:r w:rsidRPr="00266024">
        <w:rPr>
          <w:b/>
          <w:bCs/>
          <w:sz w:val="24"/>
          <w:szCs w:val="24"/>
        </w:rPr>
        <w:t xml:space="preserve"> </w:t>
      </w:r>
      <w:r w:rsidR="00C025F2">
        <w:rPr>
          <w:b/>
          <w:bCs/>
          <w:sz w:val="24"/>
          <w:szCs w:val="24"/>
        </w:rPr>
        <w:t>2</w:t>
      </w:r>
      <w:r w:rsidRPr="00266024">
        <w:rPr>
          <w:b/>
          <w:bCs/>
          <w:sz w:val="24"/>
          <w:szCs w:val="24"/>
        </w:rPr>
        <w:t xml:space="preserve"> – PARAMETRIZAR ARQUIVO PYTHON</w:t>
      </w:r>
    </w:p>
    <w:p w14:paraId="4B372BE9" w14:textId="04F868A3" w:rsidR="00BC4E3D" w:rsidRPr="00266024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1E9C5D1E" w14:textId="4961FAF0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Alterar o arquivo config.ini informado no DOC2</w:t>
      </w:r>
      <w:r w:rsidR="00173F8F">
        <w:rPr>
          <w:rFonts w:cs="Arial"/>
          <w:szCs w:val="24"/>
        </w:rPr>
        <w:t>,</w:t>
      </w:r>
      <w:r w:rsidR="00266024">
        <w:rPr>
          <w:rFonts w:cs="Arial"/>
          <w:szCs w:val="24"/>
        </w:rPr>
        <w:t xml:space="preserve"> </w:t>
      </w:r>
      <w:r w:rsidRPr="00964E22">
        <w:rPr>
          <w:rFonts w:cs="Arial"/>
          <w:szCs w:val="24"/>
        </w:rPr>
        <w:t>o diretório do repositório de código e endereço do banco de dados.</w:t>
      </w:r>
    </w:p>
    <w:p w14:paraId="6FAD08B5" w14:textId="77777777" w:rsidR="00BC4E3D" w:rsidRPr="00266024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5C340C87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preparar os arquivos insert.py e executer.py para execução.</w:t>
      </w:r>
    </w:p>
    <w:p w14:paraId="53D16BC9" w14:textId="0C482EC5" w:rsidR="00BC4E3D" w:rsidRPr="00173F8F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73F8F">
        <w:rPr>
          <w:rFonts w:ascii="Arial" w:hAnsi="Arial" w:cs="Arial"/>
          <w:b/>
          <w:bCs/>
          <w:sz w:val="24"/>
          <w:szCs w:val="24"/>
        </w:rPr>
        <w:t>Onde deve ser feito?</w:t>
      </w:r>
    </w:p>
    <w:p w14:paraId="2420E892" w14:textId="33D1E24D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No servidor informado no DOC1</w:t>
      </w:r>
      <w:r w:rsidR="009C491B">
        <w:rPr>
          <w:rFonts w:cs="Arial"/>
          <w:szCs w:val="24"/>
        </w:rPr>
        <w:t>.</w:t>
      </w:r>
    </w:p>
    <w:p w14:paraId="4D43301D" w14:textId="2D833639" w:rsidR="00BC4E3D" w:rsidRPr="00173F8F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73F8F">
        <w:rPr>
          <w:rFonts w:ascii="Arial" w:hAnsi="Arial" w:cs="Arial"/>
          <w:b/>
          <w:bCs/>
          <w:sz w:val="24"/>
          <w:szCs w:val="24"/>
        </w:rPr>
        <w:lastRenderedPageBreak/>
        <w:t>Quem deve fazer?</w:t>
      </w:r>
    </w:p>
    <w:p w14:paraId="2599A898" w14:textId="521C7429" w:rsidR="00BC4E3D" w:rsidRPr="00964E22" w:rsidRDefault="007802D3" w:rsidP="00BC4E3D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 xml:space="preserve">PERFIL </w:t>
      </w:r>
      <w:r w:rsidR="00A90C6B">
        <w:rPr>
          <w:rFonts w:cs="Arial"/>
          <w:szCs w:val="24"/>
        </w:rPr>
        <w:t>INTERESSADO</w:t>
      </w:r>
      <w:r w:rsidR="00BC4E3D" w:rsidRPr="00964E22">
        <w:rPr>
          <w:rFonts w:cs="Arial"/>
          <w:szCs w:val="24"/>
        </w:rPr>
        <w:t>.</w:t>
      </w:r>
    </w:p>
    <w:p w14:paraId="12E5A3D1" w14:textId="4C626617" w:rsidR="00BC4E3D" w:rsidRPr="00173F8F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73F8F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0ECA3F2D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ediante alteração de variáveis de ambiente, utilizando de editor de código-fonte/texto de preferência do executor.</w:t>
      </w:r>
    </w:p>
    <w:p w14:paraId="7FE6684D" w14:textId="18D98323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Quanto deve custar para fazer?</w:t>
      </w:r>
    </w:p>
    <w:p w14:paraId="453C52B3" w14:textId="481A7F5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A definir pelo </w:t>
      </w:r>
      <w:r w:rsidR="00A90C6B">
        <w:rPr>
          <w:rFonts w:cs="Arial"/>
          <w:szCs w:val="24"/>
        </w:rPr>
        <w:t>PERFIL INTERESSADO</w:t>
      </w:r>
      <w:r w:rsidRPr="00964E22">
        <w:rPr>
          <w:rFonts w:cs="Arial"/>
          <w:szCs w:val="24"/>
        </w:rPr>
        <w:t>.</w:t>
      </w:r>
    </w:p>
    <w:p w14:paraId="6F61F02E" w14:textId="489E8C43" w:rsidR="00BC4E3D" w:rsidRPr="00FE78F1" w:rsidRDefault="00E56BAE" w:rsidP="00BC4E3D">
      <w:pPr>
        <w:pStyle w:val="Ttulo4"/>
        <w:rPr>
          <w:b/>
          <w:bCs/>
          <w:sz w:val="24"/>
          <w:szCs w:val="24"/>
        </w:rPr>
      </w:pPr>
      <w:r w:rsidRPr="00FE78F1">
        <w:rPr>
          <w:rFonts w:cs="Arial"/>
          <w:b/>
          <w:bCs/>
          <w:sz w:val="24"/>
          <w:szCs w:val="24"/>
        </w:rPr>
        <w:t xml:space="preserve">SUBPROCESSO </w:t>
      </w:r>
      <w:r w:rsidR="005A2E71">
        <w:rPr>
          <w:rFonts w:cs="Arial"/>
          <w:b/>
          <w:bCs/>
          <w:sz w:val="24"/>
          <w:szCs w:val="24"/>
        </w:rPr>
        <w:t>2</w:t>
      </w:r>
      <w:r w:rsidRPr="00FE78F1">
        <w:rPr>
          <w:rFonts w:cs="Arial"/>
          <w:b/>
          <w:bCs/>
          <w:sz w:val="24"/>
          <w:szCs w:val="24"/>
        </w:rPr>
        <w:t xml:space="preserve"> - </w:t>
      </w:r>
      <w:r w:rsidR="005A2E71">
        <w:rPr>
          <w:b/>
          <w:bCs/>
          <w:sz w:val="24"/>
          <w:szCs w:val="24"/>
        </w:rPr>
        <w:t>ATIVIDADE</w:t>
      </w:r>
      <w:r w:rsidRPr="00FE78F1">
        <w:rPr>
          <w:b/>
          <w:bCs/>
          <w:sz w:val="24"/>
          <w:szCs w:val="24"/>
        </w:rPr>
        <w:t xml:space="preserve"> </w:t>
      </w:r>
      <w:r w:rsidR="00C025F2">
        <w:rPr>
          <w:b/>
          <w:bCs/>
          <w:sz w:val="24"/>
          <w:szCs w:val="24"/>
        </w:rPr>
        <w:t>3</w:t>
      </w:r>
      <w:r w:rsidRPr="00FE78F1">
        <w:rPr>
          <w:b/>
          <w:bCs/>
          <w:sz w:val="24"/>
          <w:szCs w:val="24"/>
        </w:rPr>
        <w:t xml:space="preserve"> – PARAMETRIZAR ARQUIVO DE ETL SQL</w:t>
      </w:r>
    </w:p>
    <w:p w14:paraId="1B4803AF" w14:textId="470C3CA9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34C20480" w14:textId="0B964978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Alterar no arquivo </w:t>
      </w:r>
      <w:proofErr w:type="spellStart"/>
      <w:r w:rsidRPr="00964E22">
        <w:rPr>
          <w:rFonts w:cs="Arial"/>
          <w:szCs w:val="24"/>
        </w:rPr>
        <w:t>ANALISYS_TEMP.sql</w:t>
      </w:r>
      <w:proofErr w:type="spellEnd"/>
      <w:r w:rsidRPr="00964E22">
        <w:rPr>
          <w:rFonts w:cs="Arial"/>
          <w:szCs w:val="24"/>
        </w:rPr>
        <w:t xml:space="preserve"> o nome dos </w:t>
      </w:r>
      <w:proofErr w:type="spellStart"/>
      <w:r w:rsidRPr="00964E22">
        <w:rPr>
          <w:rFonts w:cs="Arial"/>
          <w:i/>
          <w:iCs/>
          <w:szCs w:val="24"/>
        </w:rPr>
        <w:t>schemas</w:t>
      </w:r>
      <w:proofErr w:type="spellEnd"/>
      <w:r w:rsidRPr="00964E22">
        <w:rPr>
          <w:rFonts w:cs="Arial"/>
          <w:i/>
          <w:iCs/>
          <w:szCs w:val="24"/>
        </w:rPr>
        <w:t>,</w:t>
      </w:r>
      <w:r w:rsidRPr="00964E22">
        <w:rPr>
          <w:rFonts w:cs="Arial"/>
          <w:szCs w:val="24"/>
        </w:rPr>
        <w:t xml:space="preserve"> conforme informado no DOC2</w:t>
      </w:r>
      <w:r w:rsidR="004E54BD">
        <w:rPr>
          <w:rFonts w:cs="Arial"/>
          <w:szCs w:val="24"/>
        </w:rPr>
        <w:t>.</w:t>
      </w:r>
    </w:p>
    <w:p w14:paraId="1233779F" w14:textId="7F792F7F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5B80CF6C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realizar a transformação e carga dos dados no formato do StarSchema.</w:t>
      </w:r>
    </w:p>
    <w:p w14:paraId="593EFCE6" w14:textId="346A4F40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6078FB97" w14:textId="1FDBB394" w:rsidR="00BC4E3D" w:rsidRPr="00964E22" w:rsidRDefault="00A90C6B" w:rsidP="00BC4E3D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BC4E3D" w:rsidRPr="00964E22">
        <w:rPr>
          <w:rFonts w:cs="Arial"/>
          <w:szCs w:val="24"/>
        </w:rPr>
        <w:t>.</w:t>
      </w:r>
    </w:p>
    <w:p w14:paraId="1C58A93F" w14:textId="07DE9032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1061A41D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ediante alteração de código-fonte em linguagem SQL, utilizando de editor de código-fonte /texto de preferência do executor.</w:t>
      </w:r>
    </w:p>
    <w:p w14:paraId="0CE1B84B" w14:textId="7223CC8A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Quanto deve custar para fazer?</w:t>
      </w:r>
    </w:p>
    <w:p w14:paraId="4A67BADC" w14:textId="6BF5F458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A definir pelo </w:t>
      </w:r>
      <w:r w:rsidR="00A90C6B">
        <w:rPr>
          <w:rFonts w:cs="Arial"/>
          <w:szCs w:val="24"/>
        </w:rPr>
        <w:t>PERFIL INTERESSADO</w:t>
      </w:r>
      <w:r w:rsidRPr="00964E22">
        <w:rPr>
          <w:rFonts w:cs="Arial"/>
          <w:szCs w:val="24"/>
        </w:rPr>
        <w:t>.</w:t>
      </w:r>
    </w:p>
    <w:p w14:paraId="0EA6355C" w14:textId="602B1E54" w:rsidR="00BC4E3D" w:rsidRPr="00FE78F1" w:rsidRDefault="00FE78F1" w:rsidP="00BC4E3D">
      <w:pPr>
        <w:pStyle w:val="Ttulo4"/>
        <w:rPr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SUBPROCESSO </w:t>
      </w:r>
      <w:r w:rsidR="005A2E71">
        <w:rPr>
          <w:rFonts w:cs="Arial"/>
          <w:b/>
          <w:bCs/>
          <w:sz w:val="24"/>
          <w:szCs w:val="24"/>
        </w:rPr>
        <w:t>2</w:t>
      </w:r>
      <w:r>
        <w:rPr>
          <w:rFonts w:cs="Arial"/>
          <w:b/>
          <w:bCs/>
          <w:sz w:val="24"/>
          <w:szCs w:val="24"/>
        </w:rPr>
        <w:t xml:space="preserve"> - </w:t>
      </w:r>
      <w:r w:rsidR="005A2E71">
        <w:rPr>
          <w:b/>
          <w:bCs/>
          <w:sz w:val="24"/>
          <w:szCs w:val="24"/>
        </w:rPr>
        <w:t>ATIVIDADE</w:t>
      </w:r>
      <w:r w:rsidR="005A2E71" w:rsidRPr="00FE78F1">
        <w:rPr>
          <w:b/>
          <w:bCs/>
          <w:sz w:val="24"/>
          <w:szCs w:val="24"/>
        </w:rPr>
        <w:t xml:space="preserve"> </w:t>
      </w:r>
      <w:r w:rsidR="00C025F2">
        <w:rPr>
          <w:b/>
          <w:bCs/>
          <w:sz w:val="24"/>
          <w:szCs w:val="24"/>
        </w:rPr>
        <w:t>4</w:t>
      </w:r>
      <w:r w:rsidRPr="00FE78F1">
        <w:rPr>
          <w:b/>
          <w:bCs/>
          <w:sz w:val="24"/>
          <w:szCs w:val="24"/>
        </w:rPr>
        <w:t xml:space="preserve"> – EXECUTAR ARQUIVO PYTHON</w:t>
      </w:r>
    </w:p>
    <w:p w14:paraId="1959B9B4" w14:textId="68E9F07E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2235F979" w14:textId="4F7A86E4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Executar o arquivo insert.py, aguardar a conclusão do processamento;</w:t>
      </w:r>
    </w:p>
    <w:p w14:paraId="0BB04A96" w14:textId="2A95BCC9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Executar o arquivo executer.py, aguardar a conclusão do processamento.</w:t>
      </w:r>
    </w:p>
    <w:p w14:paraId="052A15BE" w14:textId="0481E84C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lastRenderedPageBreak/>
        <w:t>Por que deve ser feito?</w:t>
      </w:r>
    </w:p>
    <w:p w14:paraId="3A90C4CF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realizar a criação dos dados para análise.</w:t>
      </w:r>
    </w:p>
    <w:p w14:paraId="5EDB082C" w14:textId="478F0D6A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Onde deve ser feito?</w:t>
      </w:r>
    </w:p>
    <w:p w14:paraId="13D56B0F" w14:textId="3FB278FE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Os arquivos devem ser executados no servidor informado no DOC</w:t>
      </w:r>
      <w:r w:rsidR="00FE78F1">
        <w:rPr>
          <w:rFonts w:cs="Arial"/>
          <w:szCs w:val="24"/>
        </w:rPr>
        <w:t>1</w:t>
      </w:r>
      <w:r w:rsidR="004E54BD">
        <w:rPr>
          <w:rFonts w:cs="Arial"/>
          <w:szCs w:val="24"/>
        </w:rPr>
        <w:t>.</w:t>
      </w:r>
    </w:p>
    <w:p w14:paraId="4AFDE36F" w14:textId="09EC6098" w:rsidR="00BC4E3D" w:rsidRPr="00FE78F1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E78F1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090AE7B4" w14:textId="3DC0BB21" w:rsidR="00BC4E3D" w:rsidRPr="00964E22" w:rsidRDefault="00A90C6B" w:rsidP="00BC4E3D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BC4E3D" w:rsidRPr="00964E22">
        <w:rPr>
          <w:rFonts w:cs="Arial"/>
          <w:szCs w:val="24"/>
        </w:rPr>
        <w:t>.</w:t>
      </w:r>
    </w:p>
    <w:p w14:paraId="026797B8" w14:textId="2E4D8F33" w:rsidR="00BC4E3D" w:rsidRPr="008952D6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8952D6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5B343194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ediante a execução dos arquivos por linha de comando;</w:t>
      </w:r>
    </w:p>
    <w:p w14:paraId="7CB8B78C" w14:textId="0EB093A6" w:rsidR="00DE3F7C" w:rsidRPr="003C5DE6" w:rsidRDefault="00BC4E3D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ython &lt;nome_do_arquivo.py&gt;</w:t>
      </w:r>
    </w:p>
    <w:p w14:paraId="4E4C54C1" w14:textId="5F19C4E6" w:rsidR="00BC4E3D" w:rsidRPr="008952D6" w:rsidRDefault="00215437" w:rsidP="00BC4E3D">
      <w:pPr>
        <w:pStyle w:val="Ttulo4"/>
        <w:rPr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SUBPROCESSO </w:t>
      </w:r>
      <w:r w:rsidR="005A2E71">
        <w:rPr>
          <w:rFonts w:cs="Arial"/>
          <w:b/>
          <w:bCs/>
          <w:sz w:val="24"/>
          <w:szCs w:val="24"/>
        </w:rPr>
        <w:t>2</w:t>
      </w:r>
      <w:r>
        <w:rPr>
          <w:rFonts w:cs="Arial"/>
          <w:b/>
          <w:bCs/>
          <w:sz w:val="24"/>
          <w:szCs w:val="24"/>
        </w:rPr>
        <w:t xml:space="preserve"> - </w:t>
      </w:r>
      <w:r w:rsidR="005A2E71">
        <w:rPr>
          <w:b/>
          <w:bCs/>
          <w:sz w:val="24"/>
          <w:szCs w:val="24"/>
        </w:rPr>
        <w:t>ATIVIDADE</w:t>
      </w:r>
      <w:r w:rsidR="005A2E71" w:rsidRPr="008952D6">
        <w:rPr>
          <w:b/>
          <w:bCs/>
          <w:sz w:val="24"/>
          <w:szCs w:val="24"/>
        </w:rPr>
        <w:t xml:space="preserve"> </w:t>
      </w:r>
      <w:r w:rsidR="00C025F2">
        <w:rPr>
          <w:b/>
          <w:bCs/>
          <w:sz w:val="24"/>
          <w:szCs w:val="24"/>
        </w:rPr>
        <w:t>5</w:t>
      </w:r>
      <w:r w:rsidRPr="008952D6">
        <w:rPr>
          <w:b/>
          <w:bCs/>
          <w:sz w:val="24"/>
          <w:szCs w:val="24"/>
        </w:rPr>
        <w:t xml:space="preserve"> – EXECUTAR </w:t>
      </w:r>
      <w:r w:rsidRPr="008952D6">
        <w:rPr>
          <w:b/>
          <w:bCs/>
          <w:i/>
          <w:iCs/>
          <w:sz w:val="24"/>
          <w:szCs w:val="24"/>
        </w:rPr>
        <w:t>SCRIPT</w:t>
      </w:r>
      <w:r w:rsidRPr="008952D6">
        <w:rPr>
          <w:b/>
          <w:bCs/>
          <w:sz w:val="24"/>
          <w:szCs w:val="24"/>
        </w:rPr>
        <w:t xml:space="preserve"> DE BANCO DE DADOS</w:t>
      </w:r>
    </w:p>
    <w:p w14:paraId="615C6154" w14:textId="32D58D4C" w:rsidR="00BC4E3D" w:rsidRPr="008952D6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8952D6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300EBEF7" w14:textId="2623F7A3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Executar o arquivo </w:t>
      </w:r>
      <w:proofErr w:type="spellStart"/>
      <w:r w:rsidRPr="00964E22">
        <w:rPr>
          <w:rFonts w:cs="Arial"/>
          <w:szCs w:val="24"/>
        </w:rPr>
        <w:t>ANALISYS_TEMP.sql</w:t>
      </w:r>
      <w:proofErr w:type="spellEnd"/>
      <w:r w:rsidRPr="00964E22">
        <w:rPr>
          <w:rFonts w:cs="Arial"/>
          <w:szCs w:val="24"/>
        </w:rPr>
        <w:t>. A tarefa é concluída quando todos os procedimentos no arquivo foram executados com sucesso.</w:t>
      </w:r>
    </w:p>
    <w:p w14:paraId="40C0CF57" w14:textId="38B4028A" w:rsidR="00BC4E3D" w:rsidRPr="008952D6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8952D6">
        <w:rPr>
          <w:rFonts w:ascii="Arial" w:hAnsi="Arial" w:cs="Arial"/>
          <w:b/>
          <w:bCs/>
          <w:sz w:val="24"/>
          <w:szCs w:val="24"/>
        </w:rPr>
        <w:t>Por que deve ser feito</w:t>
      </w:r>
      <w:r w:rsidR="008952D6">
        <w:rPr>
          <w:rFonts w:ascii="Arial" w:hAnsi="Arial" w:cs="Arial"/>
          <w:b/>
          <w:bCs/>
          <w:sz w:val="24"/>
          <w:szCs w:val="24"/>
        </w:rPr>
        <w:t>?</w:t>
      </w:r>
    </w:p>
    <w:p w14:paraId="3FDF0CA1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realizar a transformação de dados para o modelo STARCHEMA proposto.</w:t>
      </w:r>
    </w:p>
    <w:p w14:paraId="57140B95" w14:textId="0A50008D" w:rsidR="00BC4E3D" w:rsidRPr="00BC4E3D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370D258D" w14:textId="00CADE49" w:rsidR="00BC4E3D" w:rsidRPr="00964E22" w:rsidRDefault="008952D6" w:rsidP="00BC4E3D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In</w:t>
      </w:r>
      <w:r w:rsidR="00BC4E3D" w:rsidRPr="00964E22">
        <w:rPr>
          <w:rFonts w:cs="Arial"/>
          <w:szCs w:val="24"/>
        </w:rPr>
        <w:t>teressado, desenvolvedor ou pesquisador.</w:t>
      </w:r>
    </w:p>
    <w:p w14:paraId="0E666492" w14:textId="4A0F3620" w:rsidR="00BC4E3D" w:rsidRPr="00BC4E3D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0C4509D7" w14:textId="7FC95740" w:rsidR="003C5DE6" w:rsidRPr="003C5DE6" w:rsidRDefault="00BC4E3D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ediante a execução do conteúdo do arquivo em interface para execução de comandos SQL.</w:t>
      </w:r>
    </w:p>
    <w:p w14:paraId="4E5E379E" w14:textId="0153FA83" w:rsidR="00C025F2" w:rsidRPr="008952D6" w:rsidRDefault="00C025F2" w:rsidP="00C025F2">
      <w:pPr>
        <w:pStyle w:val="Ttulo4"/>
        <w:rPr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SUBPROCESSO 2 - </w:t>
      </w:r>
      <w:r>
        <w:rPr>
          <w:b/>
          <w:bCs/>
          <w:sz w:val="24"/>
          <w:szCs w:val="24"/>
        </w:rPr>
        <w:t>ATIVIDADE</w:t>
      </w:r>
      <w:r w:rsidRPr="008952D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6</w:t>
      </w:r>
      <w:r w:rsidRPr="008952D6">
        <w:rPr>
          <w:b/>
          <w:bCs/>
          <w:sz w:val="24"/>
          <w:szCs w:val="24"/>
        </w:rPr>
        <w:t xml:space="preserve"> – </w:t>
      </w:r>
      <w:r>
        <w:rPr>
          <w:b/>
          <w:bCs/>
          <w:sz w:val="24"/>
          <w:szCs w:val="24"/>
        </w:rPr>
        <w:t>IMPORTAR DADOS</w:t>
      </w:r>
    </w:p>
    <w:p w14:paraId="20BFFB33" w14:textId="77777777" w:rsidR="00C025F2" w:rsidRPr="00BC4E3D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O que deve ser feito</w:t>
      </w:r>
      <w:r>
        <w:rPr>
          <w:rFonts w:ascii="Arial" w:hAnsi="Arial" w:cs="Arial"/>
          <w:b/>
          <w:bCs/>
          <w:sz w:val="24"/>
          <w:szCs w:val="24"/>
        </w:rPr>
        <w:t>?</w:t>
      </w:r>
    </w:p>
    <w:p w14:paraId="00148EBA" w14:textId="6D7A5F9C" w:rsidR="00C025F2" w:rsidRPr="00C7568E" w:rsidRDefault="00C025F2" w:rsidP="00C025F2">
      <w:pPr>
        <w:pStyle w:val="Itenscombullet"/>
      </w:pPr>
      <w:r>
        <w:t>Importar</w:t>
      </w:r>
      <w:r w:rsidRPr="00964E22">
        <w:t xml:space="preserve"> dados forma</w:t>
      </w:r>
      <w:r>
        <w:t>tad</w:t>
      </w:r>
      <w:r w:rsidRPr="00964E22">
        <w:t xml:space="preserve">os para </w:t>
      </w:r>
      <w:r>
        <w:t xml:space="preserve">a </w:t>
      </w:r>
      <w:r w:rsidRPr="00964E22">
        <w:t xml:space="preserve">base de dados. Dados formatados conforme demonstrado </w:t>
      </w:r>
      <w:r>
        <w:t>no</w:t>
      </w:r>
      <w:r w:rsidRPr="00964E22">
        <w:t xml:space="preserve"> </w:t>
      </w:r>
      <w:r>
        <w:fldChar w:fldCharType="begin"/>
      </w:r>
      <w:r>
        <w:instrText xml:space="preserve"> REF _Ref84492413 \h </w:instrText>
      </w:r>
      <w:r>
        <w:fldChar w:fldCharType="separate"/>
      </w:r>
      <w:r w:rsidR="004E54BD" w:rsidRPr="00964E22">
        <w:t xml:space="preserve">Quadro </w:t>
      </w:r>
      <w:r w:rsidR="004E54BD">
        <w:rPr>
          <w:noProof/>
        </w:rPr>
        <w:t>4</w:t>
      </w:r>
      <w:r w:rsidR="004E54BD">
        <w:noBreakHyphen/>
      </w:r>
      <w:r w:rsidR="004E54BD">
        <w:rPr>
          <w:noProof/>
        </w:rPr>
        <w:t>3</w:t>
      </w:r>
      <w:r>
        <w:fldChar w:fldCharType="end"/>
      </w:r>
      <w:r>
        <w:t xml:space="preserve">. Para essa tarefa não é obrigatório </w:t>
      </w:r>
      <w:r>
        <w:lastRenderedPageBreak/>
        <w:t>que os dados que serão persistidos tenham origem do SonarQube, podendo ser originados de qualquer ferramenta de análise estática, desde que sigam o modelo de dados proposto.</w:t>
      </w:r>
    </w:p>
    <w:p w14:paraId="2FB415B7" w14:textId="77777777" w:rsidR="00C025F2" w:rsidRPr="00BC4E3D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2AB1E466" w14:textId="77777777" w:rsidR="00C025F2" w:rsidRPr="00964E22" w:rsidRDefault="00C025F2" w:rsidP="00C025F2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realizar a análise dos dados.</w:t>
      </w:r>
    </w:p>
    <w:p w14:paraId="44703FBA" w14:textId="77777777" w:rsidR="00C025F2" w:rsidRPr="00BC4E3D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21498A34" w14:textId="60823234" w:rsidR="00C025F2" w:rsidRPr="00964E22" w:rsidRDefault="00A90C6B" w:rsidP="00C025F2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C025F2" w:rsidRPr="00964E22">
        <w:rPr>
          <w:rFonts w:cs="Arial"/>
          <w:szCs w:val="24"/>
        </w:rPr>
        <w:t>.</w:t>
      </w:r>
    </w:p>
    <w:p w14:paraId="1D47B93F" w14:textId="77777777" w:rsidR="00C025F2" w:rsidRPr="00BC4E3D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639A5CE2" w14:textId="77777777" w:rsidR="00C025F2" w:rsidRPr="00964E22" w:rsidRDefault="00C025F2" w:rsidP="00C025F2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Por meio de </w:t>
      </w:r>
      <w:r w:rsidRPr="00964E22">
        <w:rPr>
          <w:rFonts w:cs="Arial"/>
          <w:i/>
          <w:iCs/>
          <w:szCs w:val="24"/>
        </w:rPr>
        <w:t>script</w:t>
      </w:r>
      <w:r w:rsidRPr="00964E22">
        <w:rPr>
          <w:rFonts w:cs="Arial"/>
          <w:szCs w:val="24"/>
        </w:rPr>
        <w:t xml:space="preserve"> ou </w:t>
      </w:r>
      <w:r>
        <w:rPr>
          <w:rFonts w:cs="Arial"/>
          <w:i/>
          <w:iCs/>
          <w:szCs w:val="24"/>
        </w:rPr>
        <w:t>software</w:t>
      </w:r>
      <w:r w:rsidRPr="00964E22">
        <w:rPr>
          <w:rFonts w:cs="Arial"/>
          <w:szCs w:val="24"/>
        </w:rPr>
        <w:t xml:space="preserve"> identificados pelo interessado.</w:t>
      </w:r>
    </w:p>
    <w:p w14:paraId="33EA3061" w14:textId="77777777" w:rsidR="00C025F2" w:rsidRPr="00BC4E3D" w:rsidRDefault="00C025F2" w:rsidP="00C025F2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Quanto deve custar para fazer?</w:t>
      </w:r>
    </w:p>
    <w:p w14:paraId="035C7257" w14:textId="77536878" w:rsidR="00C025F2" w:rsidRPr="003C5DE6" w:rsidRDefault="00C025F2" w:rsidP="003C5DE6">
      <w:pPr>
        <w:pStyle w:val="Itenscombullet"/>
      </w:pPr>
      <w:r w:rsidRPr="00964E22">
        <w:rPr>
          <w:rFonts w:cs="Arial"/>
          <w:szCs w:val="24"/>
        </w:rPr>
        <w:t xml:space="preserve">A definir pelo </w:t>
      </w:r>
      <w:r w:rsidR="00A90C6B">
        <w:rPr>
          <w:rFonts w:cs="Arial"/>
          <w:szCs w:val="24"/>
        </w:rPr>
        <w:t>PERFIL INTERESSADO</w:t>
      </w:r>
      <w:r w:rsidRPr="00964E22">
        <w:rPr>
          <w:rFonts w:cs="Arial"/>
          <w:szCs w:val="24"/>
        </w:rPr>
        <w:t>.</w:t>
      </w:r>
    </w:p>
    <w:p w14:paraId="24779D2D" w14:textId="3453E82D" w:rsidR="00BC4E3D" w:rsidRPr="00BC4E3D" w:rsidRDefault="00215437" w:rsidP="00BC4E3D">
      <w:pPr>
        <w:pStyle w:val="Ttulo4"/>
        <w:rPr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SUBPROCESSO </w:t>
      </w:r>
      <w:r w:rsidR="005A2E71">
        <w:rPr>
          <w:rFonts w:cs="Arial"/>
          <w:b/>
          <w:bCs/>
          <w:sz w:val="24"/>
          <w:szCs w:val="24"/>
        </w:rPr>
        <w:t>2</w:t>
      </w:r>
      <w:r>
        <w:rPr>
          <w:rFonts w:cs="Arial"/>
          <w:b/>
          <w:bCs/>
          <w:sz w:val="24"/>
          <w:szCs w:val="24"/>
        </w:rPr>
        <w:t xml:space="preserve"> - </w:t>
      </w:r>
      <w:r w:rsidR="005A2E71">
        <w:rPr>
          <w:b/>
          <w:bCs/>
          <w:sz w:val="24"/>
          <w:szCs w:val="24"/>
        </w:rPr>
        <w:t>ATIVIDADE</w:t>
      </w:r>
      <w:r w:rsidRPr="00BC4E3D">
        <w:rPr>
          <w:b/>
          <w:bCs/>
          <w:sz w:val="24"/>
          <w:szCs w:val="24"/>
        </w:rPr>
        <w:t xml:space="preserve"> </w:t>
      </w:r>
      <w:r w:rsidR="00C025F2">
        <w:rPr>
          <w:b/>
          <w:bCs/>
          <w:sz w:val="24"/>
          <w:szCs w:val="24"/>
        </w:rPr>
        <w:t>7</w:t>
      </w:r>
      <w:r w:rsidRPr="00BC4E3D">
        <w:rPr>
          <w:b/>
          <w:bCs/>
          <w:sz w:val="24"/>
          <w:szCs w:val="24"/>
        </w:rPr>
        <w:t xml:space="preserve"> – ENTREGAR DADOS</w:t>
      </w:r>
    </w:p>
    <w:p w14:paraId="1BD5865D" w14:textId="43BE98FD" w:rsidR="00BC4E3D" w:rsidRPr="00BC4E3D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69906E68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Exportar os dados das tabelas criadas para o formato CSV ou fornecer a </w:t>
      </w:r>
      <w:r w:rsidRPr="00964E22">
        <w:rPr>
          <w:rFonts w:cs="Arial"/>
          <w:i/>
          <w:iCs/>
          <w:szCs w:val="24"/>
        </w:rPr>
        <w:t>string</w:t>
      </w:r>
      <w:r w:rsidRPr="00964E22">
        <w:rPr>
          <w:rFonts w:cs="Arial"/>
          <w:szCs w:val="24"/>
        </w:rPr>
        <w:t xml:space="preserve"> de conexão com o banco de dados.</w:t>
      </w:r>
    </w:p>
    <w:p w14:paraId="64E876B4" w14:textId="6E52E660" w:rsidR="00BC4E3D" w:rsidRPr="00BC4E3D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451EB8F3" w14:textId="77777777" w:rsidR="00BC4E3D" w:rsidRPr="00964E22" w:rsidRDefault="00BC4E3D" w:rsidP="00BC4E3D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permitir a execução da análise dos dados.</w:t>
      </w:r>
    </w:p>
    <w:p w14:paraId="772C47FC" w14:textId="05B12531" w:rsidR="00BC4E3D" w:rsidRPr="00BC4E3D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78D296EA" w14:textId="45FF0CC1" w:rsidR="00BC4E3D" w:rsidRPr="00964E22" w:rsidRDefault="00A90C6B" w:rsidP="00BC4E3D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BC4E3D" w:rsidRPr="00964E22">
        <w:rPr>
          <w:rFonts w:cs="Arial"/>
          <w:szCs w:val="24"/>
        </w:rPr>
        <w:t>.</w:t>
      </w:r>
    </w:p>
    <w:p w14:paraId="41F47F53" w14:textId="63A7CD73" w:rsidR="00BC4E3D" w:rsidRPr="00BC4E3D" w:rsidRDefault="00BC4E3D" w:rsidP="00BC4E3D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BC4E3D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732F2CBA" w14:textId="34F38376" w:rsidR="004012F3" w:rsidRPr="003C5DE6" w:rsidRDefault="00BC4E3D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Os arquivos com extensão </w:t>
      </w:r>
      <w:r w:rsidR="00041C53">
        <w:rPr>
          <w:rFonts w:cs="Arial"/>
          <w:szCs w:val="24"/>
        </w:rPr>
        <w:t>CSV</w:t>
      </w:r>
      <w:r w:rsidR="00041C53" w:rsidRPr="00964E22">
        <w:rPr>
          <w:rFonts w:cs="Arial"/>
          <w:szCs w:val="24"/>
        </w:rPr>
        <w:t xml:space="preserve"> </w:t>
      </w:r>
      <w:r w:rsidRPr="00964E22">
        <w:rPr>
          <w:rFonts w:cs="Arial"/>
          <w:szCs w:val="24"/>
        </w:rPr>
        <w:t xml:space="preserve">podem ser extraídas por tabela, conforme IDE de preferência do executor. A </w:t>
      </w:r>
      <w:r w:rsidRPr="00964E22">
        <w:rPr>
          <w:rFonts w:cs="Arial"/>
          <w:i/>
          <w:iCs/>
          <w:szCs w:val="24"/>
        </w:rPr>
        <w:t>string</w:t>
      </w:r>
      <w:r w:rsidRPr="00964E22">
        <w:rPr>
          <w:rFonts w:cs="Arial"/>
          <w:szCs w:val="24"/>
        </w:rPr>
        <w:t xml:space="preserve"> de conexão pode ser informada por </w:t>
      </w:r>
      <w:r w:rsidRPr="00964E22">
        <w:rPr>
          <w:rFonts w:cs="Arial"/>
          <w:i/>
          <w:iCs/>
          <w:szCs w:val="24"/>
        </w:rPr>
        <w:t>e-mail</w:t>
      </w:r>
      <w:r w:rsidRPr="00964E22">
        <w:rPr>
          <w:rFonts w:cs="Arial"/>
          <w:szCs w:val="24"/>
        </w:rPr>
        <w:t>, texto ou qualquer canal de comunicação de preferência do executor.</w:t>
      </w:r>
    </w:p>
    <w:p w14:paraId="10655836" w14:textId="030948E0" w:rsidR="004012F3" w:rsidRPr="00FC0C27" w:rsidRDefault="004012F3" w:rsidP="004012F3">
      <w:pPr>
        <w:pStyle w:val="Ttulo4"/>
        <w:rPr>
          <w:b/>
          <w:bCs/>
          <w:sz w:val="24"/>
          <w:szCs w:val="24"/>
        </w:rPr>
      </w:pPr>
      <w:r w:rsidRPr="00FC0C27">
        <w:rPr>
          <w:rFonts w:cs="Arial"/>
          <w:b/>
          <w:bCs/>
          <w:sz w:val="24"/>
          <w:szCs w:val="24"/>
        </w:rPr>
        <w:t xml:space="preserve">SUBPROCESSO 2 - </w:t>
      </w:r>
      <w:r w:rsidRPr="00FC0C27">
        <w:rPr>
          <w:b/>
          <w:bCs/>
          <w:sz w:val="24"/>
          <w:szCs w:val="24"/>
        </w:rPr>
        <w:t>ATIVIDADE 8 – VALIDAR ERRO</w:t>
      </w:r>
    </w:p>
    <w:p w14:paraId="1AF5D860" w14:textId="77777777" w:rsidR="004012F3" w:rsidRPr="00FC0C27" w:rsidRDefault="004012F3" w:rsidP="004012F3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C0C27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647A9CA9" w14:textId="65641D42" w:rsidR="004012F3" w:rsidRPr="00FC0C27" w:rsidRDefault="00F17F50" w:rsidP="004012F3">
      <w:pPr>
        <w:pStyle w:val="Itenscombullet"/>
        <w:rPr>
          <w:rFonts w:cs="Arial"/>
          <w:szCs w:val="24"/>
        </w:rPr>
      </w:pPr>
      <w:r w:rsidRPr="00FC0C27">
        <w:rPr>
          <w:rFonts w:cs="Arial"/>
          <w:szCs w:val="24"/>
        </w:rPr>
        <w:lastRenderedPageBreak/>
        <w:t>Analisar os erros gerados na execução dos scripts ou importação de dados.</w:t>
      </w:r>
    </w:p>
    <w:p w14:paraId="4ED8EBAA" w14:textId="77777777" w:rsidR="004012F3" w:rsidRPr="00FC0C27" w:rsidRDefault="004012F3" w:rsidP="004012F3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C0C27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72D5C4A7" w14:textId="60D15054" w:rsidR="004012F3" w:rsidRPr="00FC0C27" w:rsidRDefault="00F17F50" w:rsidP="004012F3">
      <w:pPr>
        <w:pStyle w:val="Itenscombullet"/>
        <w:rPr>
          <w:rFonts w:cs="Arial"/>
          <w:szCs w:val="24"/>
        </w:rPr>
      </w:pPr>
      <w:r w:rsidRPr="00FC0C27">
        <w:rPr>
          <w:rFonts w:cs="Arial"/>
          <w:szCs w:val="24"/>
        </w:rPr>
        <w:t>Para poder reiniciar o processo em caso de erro.</w:t>
      </w:r>
    </w:p>
    <w:p w14:paraId="04E9F54F" w14:textId="77777777" w:rsidR="004012F3" w:rsidRPr="00FC0C27" w:rsidRDefault="004012F3" w:rsidP="004012F3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C0C27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1E749CDC" w14:textId="75F241AB" w:rsidR="004012F3" w:rsidRPr="00FC0C27" w:rsidRDefault="00A90C6B" w:rsidP="004012F3">
      <w:pPr>
        <w:pStyle w:val="Itenscombullet"/>
        <w:rPr>
          <w:rFonts w:cs="Arial"/>
          <w:szCs w:val="24"/>
        </w:rPr>
      </w:pPr>
      <w:r w:rsidRPr="00FC0C27">
        <w:rPr>
          <w:rFonts w:cs="Arial"/>
          <w:szCs w:val="24"/>
        </w:rPr>
        <w:t>PERFIL INTERESSADO</w:t>
      </w:r>
      <w:r w:rsidR="004012F3" w:rsidRPr="00FC0C27">
        <w:rPr>
          <w:rFonts w:cs="Arial"/>
          <w:szCs w:val="24"/>
        </w:rPr>
        <w:t>.</w:t>
      </w:r>
    </w:p>
    <w:p w14:paraId="7AB2707F" w14:textId="77777777" w:rsidR="004012F3" w:rsidRPr="00FC0C27" w:rsidRDefault="004012F3" w:rsidP="004012F3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FC0C27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3B3D358C" w14:textId="7B209A91" w:rsidR="004012F3" w:rsidRPr="00F17F50" w:rsidRDefault="00F17F50" w:rsidP="003C5DE6">
      <w:pPr>
        <w:pStyle w:val="Itenscombullet"/>
        <w:rPr>
          <w:rFonts w:cs="Arial"/>
          <w:szCs w:val="24"/>
        </w:rPr>
      </w:pPr>
      <w:r w:rsidRPr="00F17F50">
        <w:rPr>
          <w:rFonts w:cs="Arial"/>
          <w:szCs w:val="24"/>
        </w:rPr>
        <w:t>Se</w:t>
      </w:r>
      <w:r w:rsidR="004012F3" w:rsidRPr="00F17F50">
        <w:rPr>
          <w:rFonts w:cs="Arial"/>
          <w:szCs w:val="24"/>
        </w:rPr>
        <w:t xml:space="preserve"> </w:t>
      </w:r>
      <w:r w:rsidRPr="00F17F50">
        <w:rPr>
          <w:rFonts w:cs="Arial"/>
          <w:szCs w:val="24"/>
        </w:rPr>
        <w:t>algum dos erros são referentes a infraestrutura  (</w:t>
      </w:r>
      <w:r w:rsidRPr="00F17F50">
        <w:rPr>
          <w:rFonts w:cs="Arial"/>
          <w:color w:val="000000"/>
          <w:szCs w:val="24"/>
          <w:shd w:val="clear" w:color="auto" w:fill="FFFFFF"/>
        </w:rPr>
        <w:t>DC2 - Erro de Infraestrutura ou acesso?</w:t>
      </w:r>
      <w:r w:rsidRPr="00F17F50">
        <w:rPr>
          <w:rFonts w:cs="Arial"/>
          <w:szCs w:val="24"/>
        </w:rPr>
        <w:t>)</w:t>
      </w:r>
      <w:r>
        <w:rPr>
          <w:rFonts w:cs="Arial"/>
          <w:szCs w:val="24"/>
        </w:rPr>
        <w:t xml:space="preserve"> igual a SIM. </w:t>
      </w:r>
      <w:r w:rsidR="00DB0BAE">
        <w:rPr>
          <w:rFonts w:cs="Arial"/>
          <w:szCs w:val="24"/>
        </w:rPr>
        <w:t xml:space="preserve">O Processo deve ser terminado com erro. </w:t>
      </w:r>
      <w:r>
        <w:rPr>
          <w:rFonts w:cs="Arial"/>
          <w:szCs w:val="24"/>
        </w:rPr>
        <w:t xml:space="preserve">Os problemas de infraestrutura devem ser verificados com o responsável. Senão, o processo de erro gera um evento de compensação. O evento de compensação é tratado a nível do processo principal </w:t>
      </w:r>
      <w:r w:rsidR="00DB0BAE">
        <w:rPr>
          <w:rFonts w:cs="Arial"/>
          <w:szCs w:val="24"/>
        </w:rPr>
        <w:t xml:space="preserve">TDMINING </w:t>
      </w:r>
      <w:r>
        <w:rPr>
          <w:rFonts w:cs="Arial"/>
          <w:szCs w:val="24"/>
        </w:rPr>
        <w:t>com a atividade “2 – Reverter banco de dados”</w:t>
      </w:r>
      <w:r w:rsidR="00DB0BAE">
        <w:rPr>
          <w:rFonts w:cs="Arial"/>
          <w:szCs w:val="24"/>
        </w:rPr>
        <w:t>.</w:t>
      </w:r>
    </w:p>
    <w:p w14:paraId="03680239" w14:textId="70812E35" w:rsidR="008952D6" w:rsidRPr="00964E22" w:rsidRDefault="005D5766" w:rsidP="00051868">
      <w:pPr>
        <w:pStyle w:val="Ttulo2"/>
        <w:rPr>
          <w:i/>
          <w:iCs/>
        </w:rPr>
      </w:pPr>
      <w:bookmarkStart w:id="21" w:name="_Ref85738190"/>
      <w:bookmarkStart w:id="22" w:name="_Toc87208006"/>
      <w:r w:rsidRPr="00964E22">
        <w:t xml:space="preserve">SUBPROCESSO </w:t>
      </w:r>
      <w:r w:rsidR="005A2E71">
        <w:t>3</w:t>
      </w:r>
      <w:r w:rsidRPr="00964E22">
        <w:t xml:space="preserve"> – </w:t>
      </w:r>
      <w:r w:rsidRPr="00964E22">
        <w:rPr>
          <w:i/>
          <w:iCs/>
        </w:rPr>
        <w:t>ANALYTICS</w:t>
      </w:r>
      <w:bookmarkEnd w:id="21"/>
      <w:bookmarkEnd w:id="22"/>
    </w:p>
    <w:p w14:paraId="0E5F2686" w14:textId="6E51E610" w:rsidR="008952D6" w:rsidRPr="00964E22" w:rsidRDefault="008952D6" w:rsidP="008952D6">
      <w:pPr>
        <w:pStyle w:val="CorpodeTexto0"/>
      </w:pPr>
      <w:r w:rsidRPr="00964E22">
        <w:rPr>
          <w:szCs w:val="24"/>
        </w:rPr>
        <w:t xml:space="preserve">O subprocesso </w:t>
      </w:r>
      <w:r w:rsidRPr="00964E22">
        <w:rPr>
          <w:i/>
          <w:iCs/>
          <w:szCs w:val="24"/>
        </w:rPr>
        <w:t>Analytics</w:t>
      </w:r>
      <w:r w:rsidR="005D5766">
        <w:rPr>
          <w:i/>
          <w:iCs/>
          <w:szCs w:val="24"/>
        </w:rPr>
        <w:t xml:space="preserve">, </w:t>
      </w:r>
      <w:r w:rsidR="005D5766">
        <w:rPr>
          <w:szCs w:val="24"/>
        </w:rPr>
        <w:t xml:space="preserve">ilustrado na </w:t>
      </w:r>
      <w:r w:rsidR="005D5766" w:rsidRPr="00964E22">
        <w:rPr>
          <w:szCs w:val="24"/>
        </w:rPr>
        <w:fldChar w:fldCharType="begin"/>
      </w:r>
      <w:r w:rsidR="005D5766" w:rsidRPr="00964E22">
        <w:rPr>
          <w:szCs w:val="24"/>
        </w:rPr>
        <w:instrText xml:space="preserve"> REF _Ref69730495 \h  \* MERGEFORMAT </w:instrText>
      </w:r>
      <w:r w:rsidR="005D5766" w:rsidRPr="00964E22">
        <w:rPr>
          <w:szCs w:val="24"/>
        </w:rPr>
      </w:r>
      <w:r w:rsidR="005D5766" w:rsidRPr="00964E22">
        <w:rPr>
          <w:szCs w:val="24"/>
        </w:rPr>
        <w:fldChar w:fldCharType="separate"/>
      </w:r>
      <w:r w:rsidR="0054293F" w:rsidRPr="0054293F">
        <w:rPr>
          <w:szCs w:val="24"/>
        </w:rPr>
        <w:t xml:space="preserve">Figura </w:t>
      </w:r>
      <w:r w:rsidR="0054293F" w:rsidRPr="0054293F">
        <w:rPr>
          <w:noProof/>
          <w:szCs w:val="24"/>
        </w:rPr>
        <w:t>4</w:t>
      </w:r>
      <w:r w:rsidR="0054293F" w:rsidRPr="0054293F">
        <w:rPr>
          <w:noProof/>
          <w:szCs w:val="24"/>
        </w:rPr>
        <w:noBreakHyphen/>
        <w:t>7</w:t>
      </w:r>
      <w:r w:rsidR="005D5766" w:rsidRPr="00964E22">
        <w:rPr>
          <w:szCs w:val="24"/>
        </w:rPr>
        <w:fldChar w:fldCharType="end"/>
      </w:r>
      <w:r w:rsidR="005D5766">
        <w:rPr>
          <w:szCs w:val="24"/>
        </w:rPr>
        <w:t xml:space="preserve">, </w:t>
      </w:r>
      <w:r w:rsidRPr="00964E22">
        <w:rPr>
          <w:szCs w:val="24"/>
        </w:rPr>
        <w:t>tem por objetivo entregar o resultado da mineração de dados meio de gráficos e tabelas</w:t>
      </w:r>
      <w:r w:rsidR="005D5766">
        <w:rPr>
          <w:szCs w:val="24"/>
        </w:rPr>
        <w:t>.</w:t>
      </w:r>
    </w:p>
    <w:p w14:paraId="73559CBF" w14:textId="139030A2" w:rsidR="008952D6" w:rsidRPr="00964E22" w:rsidRDefault="00982E04" w:rsidP="008952D6">
      <w:pPr>
        <w:pStyle w:val="CorpodeTexto0"/>
        <w:keepNext/>
        <w:ind w:firstLine="0"/>
      </w:pPr>
      <w:r>
        <w:rPr>
          <w:noProof/>
        </w:rPr>
        <w:drawing>
          <wp:inline distT="0" distB="0" distL="0" distR="0" wp14:anchorId="5F9C7252" wp14:editId="1C9005CC">
            <wp:extent cx="5759450" cy="20701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B42D3" w14:textId="40CB137F" w:rsidR="008952D6" w:rsidRPr="00B07B7D" w:rsidRDefault="008952D6" w:rsidP="008952D6">
      <w:pPr>
        <w:pStyle w:val="Legenda"/>
      </w:pPr>
      <w:bookmarkStart w:id="23" w:name="_Ref69730495"/>
      <w:bookmarkStart w:id="24" w:name="_Toc87208099"/>
      <w:r w:rsidRPr="00964E22">
        <w:t xml:space="preserve">Figura </w:t>
      </w:r>
      <w:r w:rsidR="00E27A75">
        <w:fldChar w:fldCharType="begin"/>
      </w:r>
      <w:r w:rsidR="00E27A75">
        <w:instrText xml:space="preserve"> STYLEREF 1 \s </w:instrText>
      </w:r>
      <w:r w:rsidR="00E27A75">
        <w:fldChar w:fldCharType="separate"/>
      </w:r>
      <w:r w:rsidR="0054293F">
        <w:rPr>
          <w:noProof/>
        </w:rPr>
        <w:t>4</w:t>
      </w:r>
      <w:r w:rsidR="00E27A75">
        <w:fldChar w:fldCharType="end"/>
      </w:r>
      <w:r w:rsidR="00E27A75">
        <w:noBreakHyphen/>
      </w:r>
      <w:r w:rsidR="00E27A75">
        <w:fldChar w:fldCharType="begin"/>
      </w:r>
      <w:r w:rsidR="00E27A75">
        <w:instrText xml:space="preserve"> SEQ Figura \* ARABIC \s 1 </w:instrText>
      </w:r>
      <w:r w:rsidR="00E27A75">
        <w:fldChar w:fldCharType="separate"/>
      </w:r>
      <w:r w:rsidR="0054293F">
        <w:rPr>
          <w:noProof/>
        </w:rPr>
        <w:t>7</w:t>
      </w:r>
      <w:r w:rsidR="00E27A75">
        <w:fldChar w:fldCharType="end"/>
      </w:r>
      <w:bookmarkEnd w:id="23"/>
      <w:r w:rsidRPr="00964E22">
        <w:t xml:space="preserve">. </w:t>
      </w:r>
      <w:r w:rsidRPr="00B07B7D">
        <w:t>Subprocesso Analytics. Fonte: o Autor.</w:t>
      </w:r>
      <w:bookmarkEnd w:id="24"/>
    </w:p>
    <w:p w14:paraId="4BEF60CF" w14:textId="77777777" w:rsidR="008952D6" w:rsidRPr="00964E22" w:rsidRDefault="008952D6" w:rsidP="008952D6">
      <w:pPr>
        <w:pStyle w:val="CorpodeTexto0"/>
      </w:pPr>
    </w:p>
    <w:p w14:paraId="3961BBF8" w14:textId="11004691" w:rsidR="008952D6" w:rsidRPr="005D5766" w:rsidRDefault="005D5766" w:rsidP="008952D6">
      <w:pPr>
        <w:pStyle w:val="Ttulo4"/>
        <w:rPr>
          <w:b/>
          <w:bCs/>
          <w:sz w:val="24"/>
          <w:szCs w:val="24"/>
        </w:rPr>
      </w:pPr>
      <w:r w:rsidRPr="005D5766">
        <w:rPr>
          <w:b/>
          <w:bCs/>
          <w:sz w:val="24"/>
          <w:szCs w:val="24"/>
        </w:rPr>
        <w:t xml:space="preserve">SUBPROCESSO </w:t>
      </w:r>
      <w:r w:rsidR="005A2E71">
        <w:rPr>
          <w:b/>
          <w:bCs/>
          <w:sz w:val="24"/>
          <w:szCs w:val="24"/>
        </w:rPr>
        <w:t>3</w:t>
      </w:r>
      <w:r w:rsidRPr="005D5766">
        <w:rPr>
          <w:b/>
          <w:bCs/>
          <w:sz w:val="24"/>
          <w:szCs w:val="24"/>
        </w:rPr>
        <w:t xml:space="preserve"> – </w:t>
      </w:r>
      <w:r w:rsidR="005A2E71">
        <w:rPr>
          <w:b/>
          <w:bCs/>
          <w:sz w:val="24"/>
          <w:szCs w:val="24"/>
        </w:rPr>
        <w:t>ATIVIDADE</w:t>
      </w:r>
      <w:r w:rsidR="005A2E71" w:rsidRPr="005D5766">
        <w:rPr>
          <w:b/>
          <w:bCs/>
          <w:sz w:val="24"/>
          <w:szCs w:val="24"/>
        </w:rPr>
        <w:t xml:space="preserve"> </w:t>
      </w:r>
      <w:r w:rsidRPr="005D5766">
        <w:rPr>
          <w:b/>
          <w:bCs/>
          <w:sz w:val="24"/>
          <w:szCs w:val="24"/>
        </w:rPr>
        <w:t>1 – PREPARAR ARQUIVOS PARA EXECUÇÃO</w:t>
      </w:r>
    </w:p>
    <w:p w14:paraId="7574D99B" w14:textId="07C0207C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1ECCF836" w14:textId="0AA0A85A" w:rsidR="008952D6" w:rsidRPr="00964E22" w:rsidRDefault="008952D6" w:rsidP="008952D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lastRenderedPageBreak/>
        <w:t>Garantir que o arquivo config.ini está com as variáveis de ambiente conforme DOC2</w:t>
      </w:r>
      <w:r w:rsidR="004E54BD">
        <w:rPr>
          <w:rFonts w:cs="Arial"/>
          <w:szCs w:val="24"/>
        </w:rPr>
        <w:t>.</w:t>
      </w:r>
      <w:r w:rsidR="00E56BAE">
        <w:rPr>
          <w:rFonts w:cs="Arial"/>
          <w:szCs w:val="24"/>
        </w:rPr>
        <w:t xml:space="preserve"> </w:t>
      </w:r>
    </w:p>
    <w:p w14:paraId="385AEE7C" w14:textId="2C767CF1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Por que deve ser feito</w:t>
      </w:r>
      <w:r w:rsidR="005D5766" w:rsidRPr="005D5766">
        <w:rPr>
          <w:rFonts w:ascii="Arial" w:hAnsi="Arial" w:cs="Arial"/>
          <w:b/>
          <w:bCs/>
          <w:sz w:val="24"/>
          <w:szCs w:val="24"/>
        </w:rPr>
        <w:t>?</w:t>
      </w:r>
    </w:p>
    <w:p w14:paraId="137BCDBC" w14:textId="77777777" w:rsidR="008952D6" w:rsidRPr="00964E22" w:rsidRDefault="008952D6" w:rsidP="008952D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Garantir que os </w:t>
      </w:r>
      <w:r w:rsidRPr="00964E22">
        <w:rPr>
          <w:rFonts w:cs="Arial"/>
          <w:i/>
          <w:iCs/>
          <w:szCs w:val="24"/>
        </w:rPr>
        <w:t>scripts</w:t>
      </w:r>
      <w:r w:rsidRPr="00964E22">
        <w:rPr>
          <w:rFonts w:cs="Arial"/>
          <w:szCs w:val="24"/>
        </w:rPr>
        <w:t xml:space="preserve"> consigam conectar ao banco de dados.</w:t>
      </w:r>
    </w:p>
    <w:p w14:paraId="3500CD11" w14:textId="0D154652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Quem deve fazer</w:t>
      </w:r>
      <w:r w:rsidR="005D5766">
        <w:rPr>
          <w:rFonts w:ascii="Arial" w:hAnsi="Arial" w:cs="Arial"/>
          <w:b/>
          <w:bCs/>
          <w:sz w:val="24"/>
          <w:szCs w:val="24"/>
        </w:rPr>
        <w:t>?</w:t>
      </w:r>
    </w:p>
    <w:p w14:paraId="7AC7E2AF" w14:textId="4D895643" w:rsidR="008952D6" w:rsidRPr="00964E22" w:rsidRDefault="00A90C6B" w:rsidP="008952D6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8952D6" w:rsidRPr="00964E22">
        <w:rPr>
          <w:rFonts w:cs="Arial"/>
          <w:szCs w:val="24"/>
        </w:rPr>
        <w:t>.</w:t>
      </w:r>
    </w:p>
    <w:p w14:paraId="615047C9" w14:textId="4F8596CD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712329C1" w14:textId="5FE19D84" w:rsidR="00DE3F7C" w:rsidRPr="003C5DE6" w:rsidRDefault="008952D6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ediante utilização de editor de texto ou código-fonte.</w:t>
      </w:r>
    </w:p>
    <w:p w14:paraId="3138AE93" w14:textId="5991388E" w:rsidR="008952D6" w:rsidRPr="005D5766" w:rsidRDefault="005D5766" w:rsidP="008952D6">
      <w:pPr>
        <w:pStyle w:val="Ttulo4"/>
        <w:rPr>
          <w:b/>
          <w:bCs/>
          <w:sz w:val="24"/>
          <w:szCs w:val="24"/>
        </w:rPr>
      </w:pPr>
      <w:r w:rsidRPr="005D5766">
        <w:rPr>
          <w:b/>
          <w:bCs/>
          <w:sz w:val="24"/>
          <w:szCs w:val="24"/>
        </w:rPr>
        <w:t xml:space="preserve">SUBPROCESSO </w:t>
      </w:r>
      <w:r w:rsidR="005A2E71">
        <w:rPr>
          <w:b/>
          <w:bCs/>
          <w:sz w:val="24"/>
          <w:szCs w:val="24"/>
        </w:rPr>
        <w:t>3</w:t>
      </w:r>
      <w:r w:rsidRPr="005D5766">
        <w:rPr>
          <w:b/>
          <w:bCs/>
          <w:sz w:val="24"/>
          <w:szCs w:val="24"/>
        </w:rPr>
        <w:t xml:space="preserve"> – </w:t>
      </w:r>
      <w:r w:rsidR="005A2E71">
        <w:rPr>
          <w:b/>
          <w:bCs/>
          <w:sz w:val="24"/>
          <w:szCs w:val="24"/>
        </w:rPr>
        <w:t>ATIVIDADE</w:t>
      </w:r>
      <w:r w:rsidR="005A2E71" w:rsidRPr="005D5766">
        <w:rPr>
          <w:b/>
          <w:bCs/>
          <w:sz w:val="24"/>
          <w:szCs w:val="24"/>
        </w:rPr>
        <w:t xml:space="preserve"> </w:t>
      </w:r>
      <w:r w:rsidRPr="005D5766">
        <w:rPr>
          <w:b/>
          <w:bCs/>
          <w:sz w:val="24"/>
          <w:szCs w:val="24"/>
        </w:rPr>
        <w:t>2 – IMPORTAR ARQUIVOS JUPYTER</w:t>
      </w:r>
    </w:p>
    <w:p w14:paraId="668E10DF" w14:textId="51E75FFC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732A222F" w14:textId="5D11B47E" w:rsidR="008952D6" w:rsidRPr="00964E22" w:rsidRDefault="008952D6" w:rsidP="008952D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Importar arquivos com a extensão </w:t>
      </w:r>
      <w:r w:rsidR="00041C53" w:rsidRPr="00964E22">
        <w:rPr>
          <w:rFonts w:cs="Arial"/>
          <w:szCs w:val="24"/>
        </w:rPr>
        <w:t xml:space="preserve">IPYNB </w:t>
      </w:r>
      <w:r w:rsidRPr="00964E22">
        <w:rPr>
          <w:rFonts w:cs="Arial"/>
          <w:szCs w:val="24"/>
        </w:rPr>
        <w:t xml:space="preserve">para a aplicação do Jupyter Notebook. </w:t>
      </w:r>
    </w:p>
    <w:p w14:paraId="326E69D9" w14:textId="281CCCA4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50DF7E93" w14:textId="77777777" w:rsidR="008952D6" w:rsidRPr="00964E22" w:rsidRDefault="008952D6" w:rsidP="008952D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poder executar os arquivos no servidor Jupyter Notebook.</w:t>
      </w:r>
    </w:p>
    <w:p w14:paraId="50B9659A" w14:textId="04C6CCA1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737B9989" w14:textId="57DA3377" w:rsidR="008952D6" w:rsidRPr="00964E22" w:rsidRDefault="00A90C6B" w:rsidP="008952D6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8952D6" w:rsidRPr="00964E22">
        <w:rPr>
          <w:rFonts w:cs="Arial"/>
          <w:szCs w:val="24"/>
        </w:rPr>
        <w:t>.</w:t>
      </w:r>
    </w:p>
    <w:p w14:paraId="67BE1FBE" w14:textId="5551707E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109580B2" w14:textId="543590D3" w:rsidR="00DE3F7C" w:rsidRPr="003C5DE6" w:rsidRDefault="008952D6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ediante a utilização da interface gráfica do Jupyter Notebook</w:t>
      </w:r>
      <w:r w:rsidR="00DE3F7C">
        <w:rPr>
          <w:rFonts w:cs="Arial"/>
          <w:szCs w:val="24"/>
        </w:rPr>
        <w:t>.</w:t>
      </w:r>
    </w:p>
    <w:p w14:paraId="66A94F0F" w14:textId="5A2D6C1A" w:rsidR="008952D6" w:rsidRPr="005D5766" w:rsidRDefault="005D5766" w:rsidP="008952D6">
      <w:pPr>
        <w:pStyle w:val="Ttulo4"/>
        <w:spacing w:line="360" w:lineRule="auto"/>
        <w:rPr>
          <w:rFonts w:cs="Arial"/>
          <w:b/>
          <w:bCs/>
          <w:sz w:val="24"/>
          <w:szCs w:val="24"/>
        </w:rPr>
      </w:pPr>
      <w:r w:rsidRPr="005D5766">
        <w:rPr>
          <w:b/>
          <w:bCs/>
          <w:sz w:val="24"/>
          <w:szCs w:val="24"/>
        </w:rPr>
        <w:t xml:space="preserve">SUBPROCESSO </w:t>
      </w:r>
      <w:r w:rsidR="00A43103">
        <w:rPr>
          <w:b/>
          <w:bCs/>
          <w:sz w:val="24"/>
          <w:szCs w:val="24"/>
        </w:rPr>
        <w:t>3</w:t>
      </w:r>
      <w:r w:rsidRPr="005D5766">
        <w:rPr>
          <w:b/>
          <w:bCs/>
          <w:sz w:val="24"/>
          <w:szCs w:val="24"/>
        </w:rPr>
        <w:t xml:space="preserve"> – </w:t>
      </w:r>
      <w:r w:rsidR="00A43103">
        <w:rPr>
          <w:rFonts w:cs="Arial"/>
          <w:b/>
          <w:bCs/>
          <w:sz w:val="24"/>
          <w:szCs w:val="24"/>
        </w:rPr>
        <w:t>ATIVIDADE</w:t>
      </w:r>
      <w:r w:rsidR="00A43103" w:rsidRPr="005D5766">
        <w:rPr>
          <w:rFonts w:cs="Arial"/>
          <w:b/>
          <w:bCs/>
          <w:sz w:val="24"/>
          <w:szCs w:val="24"/>
        </w:rPr>
        <w:t xml:space="preserve"> </w:t>
      </w:r>
      <w:r w:rsidRPr="005D5766">
        <w:rPr>
          <w:rFonts w:cs="Arial"/>
          <w:b/>
          <w:bCs/>
          <w:sz w:val="24"/>
          <w:szCs w:val="24"/>
        </w:rPr>
        <w:t xml:space="preserve">3 – EXECUTAR </w:t>
      </w:r>
      <w:r w:rsidRPr="005D5766">
        <w:rPr>
          <w:rFonts w:cs="Arial"/>
          <w:b/>
          <w:bCs/>
          <w:i/>
          <w:iCs/>
          <w:sz w:val="24"/>
          <w:szCs w:val="24"/>
        </w:rPr>
        <w:t>SCRIPTS</w:t>
      </w:r>
      <w:r w:rsidRPr="005D5766">
        <w:rPr>
          <w:rFonts w:cs="Arial"/>
          <w:b/>
          <w:bCs/>
          <w:sz w:val="24"/>
          <w:szCs w:val="24"/>
        </w:rPr>
        <w:t xml:space="preserve"> JUPYTER</w:t>
      </w:r>
    </w:p>
    <w:p w14:paraId="084AF248" w14:textId="7A4D71E5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3E0A2521" w14:textId="7504533C" w:rsidR="00030C73" w:rsidRPr="00030C73" w:rsidRDefault="008952D6" w:rsidP="00030C73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Executar </w:t>
      </w:r>
      <w:r w:rsidR="00030C73" w:rsidRPr="00964E22">
        <w:rPr>
          <w:rFonts w:cs="Arial"/>
          <w:szCs w:val="24"/>
        </w:rPr>
        <w:t xml:space="preserve">no Jupyter Notebook </w:t>
      </w:r>
      <w:r w:rsidR="00030C73">
        <w:rPr>
          <w:rFonts w:cs="Arial"/>
          <w:szCs w:val="24"/>
        </w:rPr>
        <w:t xml:space="preserve"> </w:t>
      </w:r>
      <w:r w:rsidRPr="00964E22">
        <w:rPr>
          <w:rFonts w:cs="Arial"/>
          <w:szCs w:val="24"/>
        </w:rPr>
        <w:t xml:space="preserve">os </w:t>
      </w:r>
      <w:r w:rsidRPr="00964E22">
        <w:rPr>
          <w:rFonts w:cs="Arial"/>
          <w:i/>
          <w:iCs/>
          <w:szCs w:val="24"/>
        </w:rPr>
        <w:t>scripts</w:t>
      </w:r>
      <w:r w:rsidR="00030C73">
        <w:rPr>
          <w:rFonts w:cs="Arial"/>
          <w:i/>
          <w:iCs/>
          <w:szCs w:val="24"/>
        </w:rPr>
        <w:t>:</w:t>
      </w:r>
    </w:p>
    <w:p w14:paraId="77B419A3" w14:textId="3561B779" w:rsidR="00030C73" w:rsidRPr="00030C73" w:rsidRDefault="00030C73" w:rsidP="00030C73">
      <w:pPr>
        <w:pStyle w:val="Itenscombullet"/>
        <w:numPr>
          <w:ilvl w:val="1"/>
          <w:numId w:val="3"/>
        </w:numPr>
        <w:rPr>
          <w:rFonts w:cs="Arial"/>
          <w:szCs w:val="24"/>
        </w:rPr>
      </w:pPr>
      <w:r w:rsidRPr="00030C73">
        <w:rPr>
          <w:rFonts w:cs="Arial"/>
          <w:szCs w:val="24"/>
        </w:rPr>
        <w:t>teste-normalidade.py</w:t>
      </w:r>
    </w:p>
    <w:p w14:paraId="53487D3F" w14:textId="77777777" w:rsidR="00030C73" w:rsidRPr="00030C73" w:rsidRDefault="00030C73" w:rsidP="00030C73">
      <w:pPr>
        <w:pStyle w:val="Itenscombullet"/>
        <w:numPr>
          <w:ilvl w:val="1"/>
          <w:numId w:val="3"/>
        </w:numPr>
        <w:rPr>
          <w:rFonts w:cs="Arial"/>
          <w:szCs w:val="24"/>
        </w:rPr>
      </w:pPr>
      <w:r w:rsidRPr="00030C73">
        <w:rPr>
          <w:rFonts w:cs="Arial"/>
          <w:szCs w:val="24"/>
        </w:rPr>
        <w:t>teste-hipotese.py</w:t>
      </w:r>
    </w:p>
    <w:p w14:paraId="1EF9BD9E" w14:textId="77777777" w:rsidR="00030C73" w:rsidRPr="00030C73" w:rsidRDefault="00030C73" w:rsidP="00030C73">
      <w:pPr>
        <w:pStyle w:val="Itenscombullet"/>
        <w:numPr>
          <w:ilvl w:val="1"/>
          <w:numId w:val="3"/>
        </w:numPr>
        <w:rPr>
          <w:rFonts w:cs="Arial"/>
          <w:szCs w:val="24"/>
        </w:rPr>
      </w:pPr>
      <w:r w:rsidRPr="00030C73">
        <w:rPr>
          <w:rFonts w:cs="Arial"/>
          <w:szCs w:val="24"/>
        </w:rPr>
        <w:t>question-1-</w:t>
      </w:r>
      <w:proofErr w:type="gramStart"/>
      <w:r w:rsidRPr="00030C73">
        <w:rPr>
          <w:rFonts w:cs="Arial"/>
          <w:szCs w:val="24"/>
        </w:rPr>
        <w:t>metric-1</w:t>
      </w:r>
      <w:proofErr w:type="gramEnd"/>
      <w:r w:rsidRPr="00030C73">
        <w:rPr>
          <w:rFonts w:cs="Arial"/>
          <w:szCs w:val="24"/>
        </w:rPr>
        <w:t>.ipynb</w:t>
      </w:r>
    </w:p>
    <w:p w14:paraId="6DEC272B" w14:textId="77777777" w:rsidR="00030C73" w:rsidRPr="00030C73" w:rsidRDefault="00030C73" w:rsidP="00030C73">
      <w:pPr>
        <w:pStyle w:val="Itenscombullet"/>
        <w:numPr>
          <w:ilvl w:val="1"/>
          <w:numId w:val="3"/>
        </w:numPr>
        <w:rPr>
          <w:rFonts w:cs="Arial"/>
          <w:szCs w:val="24"/>
        </w:rPr>
      </w:pPr>
      <w:r w:rsidRPr="00030C73">
        <w:rPr>
          <w:rFonts w:cs="Arial"/>
          <w:szCs w:val="24"/>
        </w:rPr>
        <w:lastRenderedPageBreak/>
        <w:t>question-1-</w:t>
      </w:r>
      <w:proofErr w:type="gramStart"/>
      <w:r w:rsidRPr="00030C73">
        <w:rPr>
          <w:rFonts w:cs="Arial"/>
          <w:szCs w:val="24"/>
        </w:rPr>
        <w:t>metric-2</w:t>
      </w:r>
      <w:proofErr w:type="gramEnd"/>
      <w:r w:rsidRPr="00030C73">
        <w:rPr>
          <w:rFonts w:cs="Arial"/>
          <w:szCs w:val="24"/>
        </w:rPr>
        <w:t>.ipynb</w:t>
      </w:r>
    </w:p>
    <w:p w14:paraId="17A7957C" w14:textId="77777777" w:rsidR="00030C73" w:rsidRPr="00030C73" w:rsidRDefault="00030C73" w:rsidP="00030C73">
      <w:pPr>
        <w:pStyle w:val="Itenscombullet"/>
        <w:numPr>
          <w:ilvl w:val="1"/>
          <w:numId w:val="3"/>
        </w:numPr>
        <w:rPr>
          <w:rFonts w:cs="Arial"/>
          <w:szCs w:val="24"/>
        </w:rPr>
      </w:pPr>
      <w:r w:rsidRPr="00030C73">
        <w:rPr>
          <w:rFonts w:cs="Arial"/>
          <w:szCs w:val="24"/>
        </w:rPr>
        <w:t>question-2-</w:t>
      </w:r>
      <w:proofErr w:type="gramStart"/>
      <w:r w:rsidRPr="00030C73">
        <w:rPr>
          <w:rFonts w:cs="Arial"/>
          <w:szCs w:val="24"/>
        </w:rPr>
        <w:t>metric-1</w:t>
      </w:r>
      <w:proofErr w:type="gramEnd"/>
      <w:r w:rsidRPr="00030C73">
        <w:rPr>
          <w:rFonts w:cs="Arial"/>
          <w:szCs w:val="24"/>
        </w:rPr>
        <w:t>.ipynb</w:t>
      </w:r>
    </w:p>
    <w:p w14:paraId="131E6913" w14:textId="77777777" w:rsidR="00030C73" w:rsidRPr="00030C73" w:rsidRDefault="00030C73" w:rsidP="00030C73">
      <w:pPr>
        <w:pStyle w:val="Itenscombullet"/>
        <w:numPr>
          <w:ilvl w:val="1"/>
          <w:numId w:val="3"/>
        </w:numPr>
        <w:rPr>
          <w:rFonts w:cs="Arial"/>
          <w:szCs w:val="24"/>
        </w:rPr>
      </w:pPr>
      <w:r w:rsidRPr="00030C73">
        <w:rPr>
          <w:rFonts w:cs="Arial"/>
          <w:szCs w:val="24"/>
        </w:rPr>
        <w:t>question-3-</w:t>
      </w:r>
      <w:proofErr w:type="gramStart"/>
      <w:r w:rsidRPr="00030C73">
        <w:rPr>
          <w:rFonts w:cs="Arial"/>
          <w:szCs w:val="24"/>
        </w:rPr>
        <w:t>metric-1</w:t>
      </w:r>
      <w:proofErr w:type="gramEnd"/>
      <w:r w:rsidRPr="00030C73">
        <w:rPr>
          <w:rFonts w:cs="Arial"/>
          <w:szCs w:val="24"/>
        </w:rPr>
        <w:t>.ipynb</w:t>
      </w:r>
    </w:p>
    <w:p w14:paraId="10B1CC21" w14:textId="77777777" w:rsidR="00030C73" w:rsidRPr="00030C73" w:rsidRDefault="00030C73" w:rsidP="00030C73">
      <w:pPr>
        <w:pStyle w:val="Itenscombullet"/>
        <w:numPr>
          <w:ilvl w:val="1"/>
          <w:numId w:val="3"/>
        </w:numPr>
        <w:rPr>
          <w:rFonts w:cs="Arial"/>
          <w:szCs w:val="24"/>
        </w:rPr>
      </w:pPr>
      <w:r w:rsidRPr="00030C73">
        <w:rPr>
          <w:rFonts w:cs="Arial"/>
          <w:szCs w:val="24"/>
        </w:rPr>
        <w:t>question-4-</w:t>
      </w:r>
      <w:proofErr w:type="gramStart"/>
      <w:r w:rsidRPr="00030C73">
        <w:rPr>
          <w:rFonts w:cs="Arial"/>
          <w:szCs w:val="24"/>
        </w:rPr>
        <w:t>metric-1</w:t>
      </w:r>
      <w:proofErr w:type="gramEnd"/>
      <w:r w:rsidRPr="00030C73">
        <w:rPr>
          <w:rFonts w:cs="Arial"/>
          <w:szCs w:val="24"/>
        </w:rPr>
        <w:t>.ipynb</w:t>
      </w:r>
    </w:p>
    <w:p w14:paraId="36846D8C" w14:textId="75616FD5" w:rsidR="00030C73" w:rsidRPr="003C5DE6" w:rsidRDefault="00030C73" w:rsidP="003C5DE6">
      <w:pPr>
        <w:pStyle w:val="Itenscombullet"/>
        <w:numPr>
          <w:ilvl w:val="1"/>
          <w:numId w:val="3"/>
        </w:numPr>
        <w:rPr>
          <w:rFonts w:cs="Arial"/>
          <w:szCs w:val="24"/>
        </w:rPr>
      </w:pPr>
      <w:r w:rsidRPr="00030C73">
        <w:rPr>
          <w:rFonts w:cs="Arial"/>
          <w:szCs w:val="24"/>
        </w:rPr>
        <w:t>question-5-</w:t>
      </w:r>
      <w:proofErr w:type="gramStart"/>
      <w:r w:rsidRPr="00030C73">
        <w:rPr>
          <w:rFonts w:cs="Arial"/>
          <w:szCs w:val="24"/>
        </w:rPr>
        <w:t>metric-1</w:t>
      </w:r>
      <w:proofErr w:type="gramEnd"/>
      <w:r w:rsidRPr="00030C73">
        <w:rPr>
          <w:rFonts w:cs="Arial"/>
          <w:szCs w:val="24"/>
        </w:rPr>
        <w:t>.ipynb</w:t>
      </w:r>
      <w:r w:rsidR="008952D6" w:rsidRPr="00964E22">
        <w:rPr>
          <w:rFonts w:cs="Arial"/>
          <w:szCs w:val="24"/>
        </w:rPr>
        <w:t xml:space="preserve">. </w:t>
      </w:r>
    </w:p>
    <w:p w14:paraId="3E3D62FD" w14:textId="44687716" w:rsidR="008952D6" w:rsidRPr="00964E22" w:rsidRDefault="002359B2" w:rsidP="00030C73">
      <w:pPr>
        <w:pStyle w:val="Itenscombullet"/>
        <w:numPr>
          <w:ilvl w:val="0"/>
          <w:numId w:val="0"/>
        </w:numPr>
        <w:ind w:firstLine="709"/>
        <w:rPr>
          <w:rFonts w:cs="Arial"/>
          <w:szCs w:val="24"/>
        </w:rPr>
      </w:pPr>
      <w:r>
        <w:rPr>
          <w:rFonts w:cs="Arial"/>
          <w:szCs w:val="24"/>
        </w:rPr>
        <w:t>Os scripts apontados</w:t>
      </w:r>
      <w:r w:rsidR="00030C73">
        <w:rPr>
          <w:rFonts w:cs="Arial"/>
          <w:szCs w:val="24"/>
        </w:rPr>
        <w:t xml:space="preserve"> </w:t>
      </w:r>
      <w:r>
        <w:rPr>
          <w:rFonts w:cs="Arial"/>
          <w:szCs w:val="24"/>
        </w:rPr>
        <w:t xml:space="preserve">estão disponibilizados na internet através do endereço </w:t>
      </w:r>
      <w:hyperlink r:id="rId19" w:history="1">
        <w:r w:rsidRPr="00964E22">
          <w:rPr>
            <w:rStyle w:val="Hyperlink"/>
            <w:color w:val="auto"/>
            <w:szCs w:val="24"/>
          </w:rPr>
          <w:t>https://github.com/manoelvsneto/tdmining</w:t>
        </w:r>
      </w:hyperlink>
      <w:r>
        <w:rPr>
          <w:szCs w:val="24"/>
        </w:rPr>
        <w:t>, para cada uma das tarefas tem relação a um script Jupyter Notebook</w:t>
      </w:r>
      <w:r w:rsidR="005A4E8C">
        <w:rPr>
          <w:szCs w:val="24"/>
        </w:rPr>
        <w:t>.</w:t>
      </w:r>
      <w:r w:rsidR="00030C73">
        <w:rPr>
          <w:szCs w:val="24"/>
        </w:rPr>
        <w:t xml:space="preserve"> A relação dos scripts em relação e seus objetivos podem ser observados no</w:t>
      </w:r>
      <w:r w:rsidR="004B1311">
        <w:rPr>
          <w:szCs w:val="24"/>
        </w:rPr>
        <w:t xml:space="preserve"> </w:t>
      </w:r>
      <w:r w:rsidR="00570B42">
        <w:rPr>
          <w:szCs w:val="24"/>
        </w:rPr>
        <w:t xml:space="preserve"> </w:t>
      </w:r>
      <w:r w:rsidR="00EE0851">
        <w:rPr>
          <w:szCs w:val="24"/>
        </w:rPr>
        <w:t>APÊNDICE H</w:t>
      </w:r>
      <w:r w:rsidR="00030C73">
        <w:rPr>
          <w:szCs w:val="24"/>
        </w:rPr>
        <w:t xml:space="preserve">, onde também é possível verificar quais os tipos de informação que a execução de cada </w:t>
      </w:r>
      <w:r w:rsidR="00030C73" w:rsidRPr="00030C73">
        <w:rPr>
          <w:i/>
          <w:iCs/>
          <w:szCs w:val="24"/>
        </w:rPr>
        <w:t>script</w:t>
      </w:r>
      <w:r w:rsidR="00030C73">
        <w:rPr>
          <w:szCs w:val="24"/>
        </w:rPr>
        <w:t xml:space="preserve"> retorna como resultado.</w:t>
      </w:r>
    </w:p>
    <w:p w14:paraId="540B4B8A" w14:textId="41BA9697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505DDFD9" w14:textId="77777777" w:rsidR="008952D6" w:rsidRPr="00964E22" w:rsidRDefault="008952D6" w:rsidP="008952D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obter o resultado da métrica de interesse.</w:t>
      </w:r>
    </w:p>
    <w:p w14:paraId="7D28CA76" w14:textId="0B81484A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20EBF9D8" w14:textId="7E88D9A6" w:rsidR="008952D6" w:rsidRPr="00964E22" w:rsidRDefault="00A90C6B" w:rsidP="008952D6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8952D6" w:rsidRPr="00964E22">
        <w:rPr>
          <w:rFonts w:cs="Arial"/>
          <w:szCs w:val="24"/>
        </w:rPr>
        <w:t>.</w:t>
      </w:r>
    </w:p>
    <w:p w14:paraId="17DC9961" w14:textId="50740CC3" w:rsidR="008952D6" w:rsidRPr="005D576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D5766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3B78CD0B" w14:textId="61B0ACE2" w:rsidR="008952D6" w:rsidRPr="00DE3F7C" w:rsidRDefault="008952D6" w:rsidP="008952D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ediante a utilização da interface gráfica do Jupyter Notebook.</w:t>
      </w:r>
    </w:p>
    <w:p w14:paraId="245EE608" w14:textId="5A25EC13" w:rsidR="008952D6" w:rsidRPr="005F59EC" w:rsidRDefault="005F59EC" w:rsidP="008952D6">
      <w:pPr>
        <w:pStyle w:val="Ttulo4"/>
        <w:rPr>
          <w:b/>
          <w:bCs/>
          <w:sz w:val="24"/>
          <w:szCs w:val="24"/>
        </w:rPr>
      </w:pPr>
      <w:r w:rsidRPr="005F59EC">
        <w:rPr>
          <w:b/>
          <w:bCs/>
          <w:sz w:val="24"/>
          <w:szCs w:val="24"/>
        </w:rPr>
        <w:t xml:space="preserve">SUBPROCESSO </w:t>
      </w:r>
      <w:r w:rsidR="00A43103">
        <w:rPr>
          <w:b/>
          <w:bCs/>
          <w:sz w:val="24"/>
          <w:szCs w:val="24"/>
        </w:rPr>
        <w:t>3</w:t>
      </w:r>
      <w:r w:rsidRPr="005F59EC">
        <w:rPr>
          <w:b/>
          <w:bCs/>
          <w:sz w:val="24"/>
          <w:szCs w:val="24"/>
        </w:rPr>
        <w:t xml:space="preserve"> – </w:t>
      </w:r>
      <w:r w:rsidR="00A43103">
        <w:rPr>
          <w:b/>
          <w:bCs/>
          <w:sz w:val="24"/>
          <w:szCs w:val="24"/>
        </w:rPr>
        <w:t>ATIVIDADE 4</w:t>
      </w:r>
      <w:r w:rsidRPr="005F59EC">
        <w:rPr>
          <w:b/>
          <w:bCs/>
          <w:sz w:val="24"/>
          <w:szCs w:val="24"/>
        </w:rPr>
        <w:t xml:space="preserve"> – DOCUMENTAR RESULTADOS</w:t>
      </w:r>
    </w:p>
    <w:p w14:paraId="67AB7BDF" w14:textId="6F196C5B" w:rsidR="008952D6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F59EC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7771EF81" w14:textId="69E88032" w:rsidR="00044784" w:rsidRPr="00964E22" w:rsidRDefault="00044784" w:rsidP="00044784">
      <w:pPr>
        <w:pStyle w:val="Itenscombullet"/>
        <w:ind w:left="709" w:firstLine="11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Capturar o resultado da execução dos </w:t>
      </w:r>
      <w:r w:rsidRPr="00964E22">
        <w:rPr>
          <w:rFonts w:cs="Arial"/>
          <w:i/>
          <w:iCs/>
          <w:szCs w:val="24"/>
        </w:rPr>
        <w:t>scripts</w:t>
      </w:r>
      <w:r w:rsidRPr="00964E22">
        <w:rPr>
          <w:rFonts w:cs="Arial"/>
          <w:szCs w:val="24"/>
        </w:rPr>
        <w:t xml:space="preserve"> da Tarefa 3 e documentar no arquivo DOC3</w:t>
      </w:r>
      <w:r w:rsidR="00B75540">
        <w:rPr>
          <w:rFonts w:cs="Arial"/>
          <w:szCs w:val="24"/>
        </w:rPr>
        <w:t>.</w:t>
      </w:r>
    </w:p>
    <w:p w14:paraId="22FEA4E3" w14:textId="24B9472F" w:rsidR="008952D6" w:rsidRPr="005F59EC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F59EC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1E0865CB" w14:textId="77777777" w:rsidR="008952D6" w:rsidRPr="00964E22" w:rsidRDefault="008952D6" w:rsidP="008952D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ara tomar decisões sobre o resultado das métricas executadas.</w:t>
      </w:r>
    </w:p>
    <w:p w14:paraId="236D69D8" w14:textId="49B22BC4" w:rsidR="008952D6" w:rsidRPr="005F59EC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F59EC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37823825" w14:textId="4D1B3404" w:rsidR="008952D6" w:rsidRPr="00964E22" w:rsidRDefault="00A90C6B" w:rsidP="008952D6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8952D6" w:rsidRPr="00964E22">
        <w:rPr>
          <w:rFonts w:cs="Arial"/>
          <w:szCs w:val="24"/>
        </w:rPr>
        <w:t>.</w:t>
      </w:r>
    </w:p>
    <w:p w14:paraId="19B0B185" w14:textId="245252A9" w:rsidR="008952D6" w:rsidRPr="005F59EC" w:rsidRDefault="008952D6" w:rsidP="008952D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F59EC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3937F7D7" w14:textId="59C671BF" w:rsidR="00DE3F7C" w:rsidRPr="003C5DE6" w:rsidRDefault="008952D6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lastRenderedPageBreak/>
        <w:t>Mediante preenchimento do documento DOC3.</w:t>
      </w:r>
    </w:p>
    <w:p w14:paraId="63CE2240" w14:textId="30599AA7" w:rsidR="009D6406" w:rsidRPr="005F59EC" w:rsidRDefault="009D6406" w:rsidP="009D6406">
      <w:pPr>
        <w:pStyle w:val="Ttulo4"/>
        <w:rPr>
          <w:b/>
          <w:bCs/>
          <w:sz w:val="24"/>
          <w:szCs w:val="24"/>
        </w:rPr>
      </w:pPr>
      <w:r w:rsidRPr="005F59EC">
        <w:rPr>
          <w:b/>
          <w:bCs/>
          <w:sz w:val="24"/>
          <w:szCs w:val="24"/>
        </w:rPr>
        <w:t xml:space="preserve">SUBPROCESSO </w:t>
      </w:r>
      <w:r>
        <w:rPr>
          <w:b/>
          <w:bCs/>
          <w:sz w:val="24"/>
          <w:szCs w:val="24"/>
        </w:rPr>
        <w:t>3</w:t>
      </w:r>
      <w:r w:rsidRPr="005F59EC">
        <w:rPr>
          <w:b/>
          <w:bCs/>
          <w:sz w:val="24"/>
          <w:szCs w:val="24"/>
        </w:rPr>
        <w:t xml:space="preserve"> – </w:t>
      </w:r>
      <w:r>
        <w:rPr>
          <w:b/>
          <w:bCs/>
          <w:sz w:val="24"/>
          <w:szCs w:val="24"/>
        </w:rPr>
        <w:t>ATIVIDADE 5</w:t>
      </w:r>
      <w:r w:rsidRPr="005F59EC">
        <w:rPr>
          <w:b/>
          <w:bCs/>
          <w:sz w:val="24"/>
          <w:szCs w:val="24"/>
        </w:rPr>
        <w:t xml:space="preserve"> – </w:t>
      </w:r>
      <w:r>
        <w:rPr>
          <w:b/>
          <w:bCs/>
          <w:sz w:val="24"/>
          <w:szCs w:val="24"/>
        </w:rPr>
        <w:t>VALIDAR INFORMAÇÕES</w:t>
      </w:r>
    </w:p>
    <w:p w14:paraId="661C4EB7" w14:textId="77777777" w:rsidR="009D6406" w:rsidRPr="00A85D8D" w:rsidRDefault="009D6406" w:rsidP="009D6406">
      <w:pPr>
        <w:pStyle w:val="CorpodeTexto0"/>
        <w:ind w:firstLine="0"/>
        <w:rPr>
          <w:b/>
          <w:bCs/>
          <w:szCs w:val="24"/>
        </w:rPr>
      </w:pPr>
      <w:r w:rsidRPr="00A85D8D">
        <w:rPr>
          <w:b/>
          <w:bCs/>
          <w:szCs w:val="24"/>
        </w:rPr>
        <w:t>O que deve ser feito?</w:t>
      </w:r>
      <w:r>
        <w:rPr>
          <w:b/>
          <w:bCs/>
          <w:szCs w:val="24"/>
        </w:rPr>
        <w:t xml:space="preserve"> </w:t>
      </w:r>
    </w:p>
    <w:p w14:paraId="6704AE9A" w14:textId="3DA3177B" w:rsidR="009D6406" w:rsidRPr="00964E22" w:rsidRDefault="008F346E" w:rsidP="009D6406">
      <w:pPr>
        <w:pStyle w:val="Itenscombullet"/>
      </w:pPr>
      <w:r>
        <w:t>Analisar os dados apresentados no DOC3.</w:t>
      </w:r>
    </w:p>
    <w:p w14:paraId="39AB27E8" w14:textId="77777777" w:rsidR="009D6406" w:rsidRPr="00A85D8D" w:rsidRDefault="009D6406" w:rsidP="009D6406">
      <w:pPr>
        <w:pStyle w:val="CorpodeTexto0"/>
        <w:ind w:firstLine="0"/>
        <w:rPr>
          <w:b/>
          <w:bCs/>
          <w:szCs w:val="24"/>
        </w:rPr>
      </w:pPr>
      <w:r w:rsidRPr="00A85D8D">
        <w:rPr>
          <w:b/>
          <w:bCs/>
          <w:szCs w:val="24"/>
        </w:rPr>
        <w:t>Por que deve ser feito?</w:t>
      </w:r>
    </w:p>
    <w:p w14:paraId="3F171AD8" w14:textId="72A0869A" w:rsidR="008F346E" w:rsidRPr="00867E29" w:rsidRDefault="009D6406" w:rsidP="008F346E">
      <w:pPr>
        <w:pStyle w:val="Itenscombullet"/>
      </w:pPr>
      <w:r w:rsidRPr="00A85D8D">
        <w:t>Para</w:t>
      </w:r>
      <w:r w:rsidR="008F346E">
        <w:t xml:space="preserve"> avaliar a existência de dados que devem ser desconsiderados. Pois em detrimento do conhecimento do </w:t>
      </w:r>
      <w:r w:rsidR="008F346E">
        <w:rPr>
          <w:rFonts w:cs="Arial"/>
          <w:szCs w:val="24"/>
        </w:rPr>
        <w:t xml:space="preserve">ESPECIALISTA, pode ocorrer que determinada regra de </w:t>
      </w:r>
      <w:r w:rsidR="008F346E" w:rsidRPr="008952A8">
        <w:rPr>
          <w:rFonts w:cs="Arial"/>
          <w:i/>
          <w:iCs/>
          <w:szCs w:val="24"/>
        </w:rPr>
        <w:t>code smell</w:t>
      </w:r>
      <w:r w:rsidR="008F346E">
        <w:rPr>
          <w:rFonts w:cs="Arial"/>
          <w:szCs w:val="24"/>
        </w:rPr>
        <w:t xml:space="preserve"> deva ser desconsiderada</w:t>
      </w:r>
      <w:r w:rsidR="00F47A7C">
        <w:rPr>
          <w:rFonts w:cs="Arial"/>
          <w:szCs w:val="24"/>
        </w:rPr>
        <w:t>.</w:t>
      </w:r>
    </w:p>
    <w:p w14:paraId="0F7F1F5F" w14:textId="77777777" w:rsidR="009D6406" w:rsidRPr="00A85D8D" w:rsidRDefault="009D6406" w:rsidP="009D6406">
      <w:pPr>
        <w:pStyle w:val="CorpodeTexto0"/>
        <w:ind w:firstLine="0"/>
        <w:rPr>
          <w:b/>
          <w:bCs/>
          <w:szCs w:val="24"/>
        </w:rPr>
      </w:pPr>
      <w:r w:rsidRPr="00A85D8D">
        <w:rPr>
          <w:b/>
          <w:bCs/>
          <w:szCs w:val="24"/>
        </w:rPr>
        <w:t>Quem deve fazer?</w:t>
      </w:r>
    </w:p>
    <w:p w14:paraId="1AE34AAB" w14:textId="219F4A6F" w:rsidR="009D6406" w:rsidRPr="00A85D8D" w:rsidRDefault="00A90C6B" w:rsidP="009D6406">
      <w:pPr>
        <w:pStyle w:val="Itenscombullet"/>
      </w:pPr>
      <w:r>
        <w:rPr>
          <w:rFonts w:cs="Arial"/>
          <w:szCs w:val="24"/>
        </w:rPr>
        <w:t>PERFIL ESPECIALISTA</w:t>
      </w:r>
      <w:r w:rsidR="009D6406" w:rsidRPr="00A85D8D">
        <w:t xml:space="preserve">. </w:t>
      </w:r>
    </w:p>
    <w:p w14:paraId="1CB43CB8" w14:textId="77777777" w:rsidR="009D6406" w:rsidRPr="00A85D8D" w:rsidRDefault="009D6406" w:rsidP="009D6406">
      <w:pPr>
        <w:pStyle w:val="CorpodeTexto0"/>
        <w:ind w:firstLine="0"/>
        <w:rPr>
          <w:b/>
          <w:bCs/>
          <w:szCs w:val="24"/>
        </w:rPr>
      </w:pPr>
      <w:r w:rsidRPr="00A85D8D">
        <w:rPr>
          <w:b/>
          <w:bCs/>
          <w:szCs w:val="24"/>
        </w:rPr>
        <w:t>Como a ação deve ser feita?</w:t>
      </w:r>
    </w:p>
    <w:p w14:paraId="426F4FB0" w14:textId="6265822A" w:rsidR="00266024" w:rsidRPr="00964E22" w:rsidRDefault="00392B78" w:rsidP="003C5DE6">
      <w:pPr>
        <w:pStyle w:val="Itenscombullet"/>
      </w:pPr>
      <w:r>
        <w:t xml:space="preserve">Leitura e interpretação dos resultados apresentados no DOC3 </w:t>
      </w:r>
      <w:r w:rsidR="009D6406" w:rsidRPr="00A85D8D">
        <w:t>.</w:t>
      </w:r>
    </w:p>
    <w:p w14:paraId="4350F77E" w14:textId="4F4F1E63" w:rsidR="00266024" w:rsidRPr="001B576A" w:rsidRDefault="001B576A" w:rsidP="00266024">
      <w:pPr>
        <w:pStyle w:val="Ttulo4"/>
        <w:rPr>
          <w:b/>
          <w:bCs/>
          <w:sz w:val="24"/>
          <w:szCs w:val="24"/>
        </w:rPr>
      </w:pPr>
      <w:r w:rsidRPr="001B576A">
        <w:rPr>
          <w:b/>
          <w:bCs/>
          <w:sz w:val="24"/>
          <w:szCs w:val="24"/>
        </w:rPr>
        <w:t xml:space="preserve">SUBPROCESSO </w:t>
      </w:r>
      <w:r w:rsidR="009D6406">
        <w:rPr>
          <w:b/>
          <w:bCs/>
          <w:sz w:val="24"/>
          <w:szCs w:val="24"/>
        </w:rPr>
        <w:t>3</w:t>
      </w:r>
      <w:r w:rsidRPr="001B576A">
        <w:rPr>
          <w:b/>
          <w:bCs/>
          <w:sz w:val="24"/>
          <w:szCs w:val="24"/>
        </w:rPr>
        <w:t xml:space="preserve"> – </w:t>
      </w:r>
      <w:r w:rsidR="00A43103">
        <w:rPr>
          <w:b/>
          <w:bCs/>
          <w:sz w:val="24"/>
          <w:szCs w:val="24"/>
        </w:rPr>
        <w:t>ATIVIDADE</w:t>
      </w:r>
      <w:r w:rsidR="00A43103" w:rsidRPr="001B576A">
        <w:rPr>
          <w:b/>
          <w:bCs/>
          <w:sz w:val="24"/>
          <w:szCs w:val="24"/>
        </w:rPr>
        <w:t xml:space="preserve"> </w:t>
      </w:r>
      <w:r w:rsidR="009D6406">
        <w:rPr>
          <w:b/>
          <w:bCs/>
          <w:sz w:val="24"/>
          <w:szCs w:val="24"/>
        </w:rPr>
        <w:t>6</w:t>
      </w:r>
      <w:r w:rsidRPr="001B576A">
        <w:rPr>
          <w:b/>
          <w:bCs/>
          <w:sz w:val="24"/>
          <w:szCs w:val="24"/>
        </w:rPr>
        <w:t xml:space="preserve"> – INFORMAR RESTRIÇÕES</w:t>
      </w:r>
    </w:p>
    <w:p w14:paraId="14336D79" w14:textId="5F28E9EA" w:rsidR="00266024" w:rsidRPr="001B576A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B576A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13FB867D" w14:textId="5C28DC15" w:rsidR="00266024" w:rsidRPr="00964E22" w:rsidRDefault="00B9554A" w:rsidP="00266024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</w:t>
      </w:r>
      <w:r w:rsidR="00266024" w:rsidRPr="00964E22">
        <w:rPr>
          <w:rFonts w:cs="Arial"/>
          <w:szCs w:val="24"/>
        </w:rPr>
        <w:t>reencher o documento DOC4 – Checklist de restrições</w:t>
      </w:r>
      <w:r w:rsidR="00B75540">
        <w:rPr>
          <w:rFonts w:cs="Arial"/>
          <w:szCs w:val="24"/>
        </w:rPr>
        <w:t xml:space="preserve"> c</w:t>
      </w:r>
      <w:r w:rsidR="00266024" w:rsidRPr="00964E22">
        <w:rPr>
          <w:rFonts w:cs="Arial"/>
          <w:szCs w:val="24"/>
        </w:rPr>
        <w:t>om as condições que devem ser ignoradas para tratamento dos dados.</w:t>
      </w:r>
    </w:p>
    <w:p w14:paraId="3363207C" w14:textId="179A1F71" w:rsidR="00266024" w:rsidRPr="001B576A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B576A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4EB2A269" w14:textId="32BDCAD7" w:rsidR="00F47A7C" w:rsidRPr="00F47A7C" w:rsidRDefault="00F47A7C" w:rsidP="00962537">
      <w:pPr>
        <w:pStyle w:val="Itenscombullet"/>
        <w:numPr>
          <w:ilvl w:val="0"/>
          <w:numId w:val="26"/>
        </w:numPr>
      </w:pPr>
      <w:r>
        <w:rPr>
          <w:rFonts w:cs="Arial"/>
          <w:szCs w:val="24"/>
        </w:rPr>
        <w:t xml:space="preserve">Por motivo de ser um </w:t>
      </w:r>
      <w:r w:rsidRPr="008952A8">
        <w:rPr>
          <w:rFonts w:cs="Arial"/>
          <w:i/>
          <w:iCs/>
          <w:szCs w:val="24"/>
        </w:rPr>
        <w:t>code smell</w:t>
      </w:r>
      <w:r>
        <w:rPr>
          <w:rFonts w:cs="Arial"/>
          <w:szCs w:val="24"/>
        </w:rPr>
        <w:t xml:space="preserve"> ser aceito no projeto, ou até mesmo ser inerente a arquitetura do sistema. Ou em condições que deva ser removida da análise um determinado desenvolvedor ou data.</w:t>
      </w:r>
    </w:p>
    <w:p w14:paraId="7CE1FBED" w14:textId="4DC1CA87" w:rsidR="00266024" w:rsidRPr="00F47A7C" w:rsidRDefault="008952A8" w:rsidP="00962537">
      <w:pPr>
        <w:pStyle w:val="Itenscombullet"/>
        <w:numPr>
          <w:ilvl w:val="1"/>
          <w:numId w:val="26"/>
        </w:numPr>
        <w:rPr>
          <w:rFonts w:cs="Arial"/>
          <w:szCs w:val="24"/>
        </w:rPr>
      </w:pPr>
      <w:r>
        <w:t xml:space="preserve">Idealmente é esperado que não haja viés do ESPECIALISTA em relação aos </w:t>
      </w:r>
      <w:r w:rsidR="00F47A7C">
        <w:t>dados.</w:t>
      </w:r>
    </w:p>
    <w:p w14:paraId="3518A208" w14:textId="146BE47E" w:rsidR="00266024" w:rsidRPr="001B576A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B576A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0D0CDCB6" w14:textId="6159882B" w:rsidR="00266024" w:rsidRPr="00964E22" w:rsidRDefault="00F47A7C" w:rsidP="00266024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ESPECIALISTA</w:t>
      </w:r>
      <w:r w:rsidRPr="00964E22">
        <w:rPr>
          <w:rFonts w:cs="Arial"/>
          <w:szCs w:val="24"/>
        </w:rPr>
        <w:t>.</w:t>
      </w:r>
    </w:p>
    <w:p w14:paraId="417BDE07" w14:textId="62E7702F" w:rsidR="00266024" w:rsidRPr="001B576A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1B576A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6148933F" w14:textId="2694AB1D" w:rsidR="00DE3F7C" w:rsidRPr="003C5DE6" w:rsidRDefault="00266024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lastRenderedPageBreak/>
        <w:t xml:space="preserve">Preenchimento de formulário. </w:t>
      </w:r>
    </w:p>
    <w:p w14:paraId="7823D316" w14:textId="1F1A214A" w:rsidR="00266024" w:rsidRPr="00E56BAE" w:rsidRDefault="00E56BAE" w:rsidP="00266024">
      <w:pPr>
        <w:pStyle w:val="Ttulo4"/>
        <w:rPr>
          <w:b/>
          <w:bCs/>
          <w:sz w:val="24"/>
          <w:szCs w:val="24"/>
        </w:rPr>
      </w:pPr>
      <w:r w:rsidRPr="001B576A">
        <w:rPr>
          <w:b/>
          <w:bCs/>
          <w:sz w:val="24"/>
          <w:szCs w:val="24"/>
        </w:rPr>
        <w:t xml:space="preserve">SUBPROCESSO </w:t>
      </w:r>
      <w:r w:rsidR="009D6406">
        <w:rPr>
          <w:b/>
          <w:bCs/>
          <w:sz w:val="24"/>
          <w:szCs w:val="24"/>
        </w:rPr>
        <w:t>3</w:t>
      </w:r>
      <w:r w:rsidRPr="001B576A">
        <w:rPr>
          <w:b/>
          <w:bCs/>
          <w:sz w:val="24"/>
          <w:szCs w:val="24"/>
        </w:rPr>
        <w:t xml:space="preserve"> – </w:t>
      </w:r>
      <w:r w:rsidR="00B9554A">
        <w:rPr>
          <w:b/>
          <w:bCs/>
          <w:sz w:val="24"/>
          <w:szCs w:val="24"/>
        </w:rPr>
        <w:t>ATIVIDADE</w:t>
      </w:r>
      <w:r w:rsidR="00B9554A" w:rsidRPr="00E56BAE">
        <w:rPr>
          <w:b/>
          <w:bCs/>
          <w:sz w:val="24"/>
          <w:szCs w:val="24"/>
        </w:rPr>
        <w:t xml:space="preserve"> </w:t>
      </w:r>
      <w:r w:rsidR="009D6406">
        <w:rPr>
          <w:b/>
          <w:bCs/>
          <w:sz w:val="24"/>
          <w:szCs w:val="24"/>
        </w:rPr>
        <w:t>7</w:t>
      </w:r>
      <w:r w:rsidRPr="00E56BAE">
        <w:rPr>
          <w:b/>
          <w:bCs/>
          <w:sz w:val="24"/>
          <w:szCs w:val="24"/>
        </w:rPr>
        <w:t xml:space="preserve"> – PREENCHER RESTRIÇÕES</w:t>
      </w:r>
    </w:p>
    <w:p w14:paraId="1165EF9A" w14:textId="30BD41C3" w:rsidR="00266024" w:rsidRPr="00E56BAE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56BAE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0EA59D1F" w14:textId="4FE4E60D" w:rsidR="00266024" w:rsidRPr="00964E22" w:rsidRDefault="00B9554A" w:rsidP="00266024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</w:t>
      </w:r>
      <w:r w:rsidR="00266024" w:rsidRPr="00964E22">
        <w:rPr>
          <w:rFonts w:cs="Arial"/>
          <w:szCs w:val="24"/>
        </w:rPr>
        <w:t xml:space="preserve">reencher </w:t>
      </w:r>
      <w:r w:rsidR="00A90C6B">
        <w:rPr>
          <w:rFonts w:cs="Arial"/>
          <w:szCs w:val="24"/>
        </w:rPr>
        <w:t xml:space="preserve">o formulário conforme o </w:t>
      </w:r>
      <w:r w:rsidR="00266024" w:rsidRPr="00964E22">
        <w:rPr>
          <w:rFonts w:cs="Arial"/>
          <w:szCs w:val="24"/>
        </w:rPr>
        <w:t>exemplo no DOC4 – CHECKLIST DE RESTRIÇÕES</w:t>
      </w:r>
      <w:r w:rsidR="00B75540">
        <w:rPr>
          <w:rFonts w:cs="Arial"/>
          <w:szCs w:val="24"/>
        </w:rPr>
        <w:t>.</w:t>
      </w:r>
    </w:p>
    <w:p w14:paraId="02896E41" w14:textId="0EB6E7F3" w:rsidR="00266024" w:rsidRPr="00E56BAE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56BAE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6D576BBB" w14:textId="77777777" w:rsidR="00266024" w:rsidRPr="00964E22" w:rsidRDefault="00266024" w:rsidP="00266024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Para ignorar dados desnecessários na análise. </w:t>
      </w:r>
    </w:p>
    <w:p w14:paraId="3031FBF3" w14:textId="526C06CB" w:rsidR="00266024" w:rsidRPr="00E56BAE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56BAE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089B70B9" w14:textId="06AF19CF" w:rsidR="00266024" w:rsidRPr="00964E22" w:rsidRDefault="00A90C6B" w:rsidP="00266024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ESPECIALISTA</w:t>
      </w:r>
      <w:r w:rsidR="00266024" w:rsidRPr="00964E22">
        <w:rPr>
          <w:rFonts w:cs="Arial"/>
          <w:szCs w:val="24"/>
        </w:rPr>
        <w:t>.</w:t>
      </w:r>
    </w:p>
    <w:p w14:paraId="4E401BB5" w14:textId="599187EA" w:rsidR="00266024" w:rsidRPr="00E56BAE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56BAE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28E72174" w14:textId="7AD732EE" w:rsidR="00DE3F7C" w:rsidRPr="003C5DE6" w:rsidRDefault="00266024" w:rsidP="003C5DE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Inserção de dados em banco de dados na tabela FT_TECHNICALDEBT_IGNORE_CONDITION.</w:t>
      </w:r>
    </w:p>
    <w:p w14:paraId="21337062" w14:textId="5025DFE3" w:rsidR="00266024" w:rsidRPr="00E56BAE" w:rsidRDefault="00E56BAE" w:rsidP="00266024">
      <w:pPr>
        <w:pStyle w:val="Ttulo4"/>
        <w:rPr>
          <w:b/>
          <w:bCs/>
          <w:sz w:val="24"/>
          <w:szCs w:val="24"/>
        </w:rPr>
      </w:pPr>
      <w:r w:rsidRPr="001B576A">
        <w:rPr>
          <w:b/>
          <w:bCs/>
          <w:sz w:val="24"/>
          <w:szCs w:val="24"/>
        </w:rPr>
        <w:t xml:space="preserve">SUBPROCESSO </w:t>
      </w:r>
      <w:r w:rsidR="009D6406">
        <w:rPr>
          <w:b/>
          <w:bCs/>
          <w:sz w:val="24"/>
          <w:szCs w:val="24"/>
        </w:rPr>
        <w:t>3</w:t>
      </w:r>
      <w:r w:rsidRPr="001B576A">
        <w:rPr>
          <w:b/>
          <w:bCs/>
          <w:sz w:val="24"/>
          <w:szCs w:val="24"/>
        </w:rPr>
        <w:t xml:space="preserve"> – </w:t>
      </w:r>
      <w:r w:rsidR="00B9554A">
        <w:rPr>
          <w:b/>
          <w:bCs/>
          <w:sz w:val="24"/>
          <w:szCs w:val="24"/>
        </w:rPr>
        <w:t>ATIVIDADE</w:t>
      </w:r>
      <w:r w:rsidR="00B9554A" w:rsidRPr="00E56BAE">
        <w:rPr>
          <w:b/>
          <w:bCs/>
          <w:sz w:val="24"/>
          <w:szCs w:val="24"/>
        </w:rPr>
        <w:t xml:space="preserve"> </w:t>
      </w:r>
      <w:r w:rsidR="009D6406">
        <w:rPr>
          <w:b/>
          <w:bCs/>
          <w:sz w:val="24"/>
          <w:szCs w:val="24"/>
        </w:rPr>
        <w:t>8</w:t>
      </w:r>
      <w:r w:rsidRPr="00E56BAE">
        <w:rPr>
          <w:b/>
          <w:bCs/>
          <w:sz w:val="24"/>
          <w:szCs w:val="24"/>
        </w:rPr>
        <w:t xml:space="preserve"> – EXECUTAR </w:t>
      </w:r>
      <w:r w:rsidRPr="00E56BAE">
        <w:rPr>
          <w:b/>
          <w:bCs/>
          <w:i/>
          <w:iCs/>
          <w:sz w:val="24"/>
          <w:szCs w:val="24"/>
        </w:rPr>
        <w:t>SCRIPT</w:t>
      </w:r>
      <w:r w:rsidRPr="00E56BAE">
        <w:rPr>
          <w:b/>
          <w:bCs/>
          <w:sz w:val="24"/>
          <w:szCs w:val="24"/>
        </w:rPr>
        <w:t xml:space="preserve"> DE RESTRIÇÕES</w:t>
      </w:r>
    </w:p>
    <w:p w14:paraId="4D6B32C5" w14:textId="5053368F" w:rsidR="00266024" w:rsidRPr="00E56BAE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56BAE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2487A13C" w14:textId="4ACDC7EB" w:rsidR="00266024" w:rsidRPr="00D32683" w:rsidRDefault="00A90C6B" w:rsidP="00266024">
      <w:pPr>
        <w:pStyle w:val="Itenscombullet"/>
        <w:rPr>
          <w:rFonts w:cs="Arial"/>
          <w:szCs w:val="24"/>
          <w:lang w:val="en-US"/>
        </w:rPr>
      </w:pPr>
      <w:r w:rsidRPr="00D32683">
        <w:rPr>
          <w:rFonts w:cs="Arial"/>
          <w:szCs w:val="24"/>
          <w:lang w:val="en-US"/>
        </w:rPr>
        <w:t>E</w:t>
      </w:r>
      <w:r w:rsidR="00266024" w:rsidRPr="00D32683">
        <w:rPr>
          <w:rFonts w:cs="Arial"/>
          <w:szCs w:val="24"/>
          <w:lang w:val="en-US"/>
        </w:rPr>
        <w:t xml:space="preserve">xecutar o </w:t>
      </w:r>
      <w:r w:rsidR="00266024" w:rsidRPr="00D32683">
        <w:rPr>
          <w:rFonts w:cs="Arial"/>
          <w:i/>
          <w:iCs/>
          <w:szCs w:val="24"/>
          <w:lang w:val="en-US"/>
        </w:rPr>
        <w:t>script</w:t>
      </w:r>
      <w:r w:rsidR="00266024" w:rsidRPr="00D32683">
        <w:rPr>
          <w:rFonts w:cs="Arial"/>
          <w:szCs w:val="24"/>
          <w:lang w:val="en-US"/>
        </w:rPr>
        <w:t xml:space="preserve"> condition-ignore.py. </w:t>
      </w:r>
    </w:p>
    <w:p w14:paraId="02414355" w14:textId="3AD50654" w:rsidR="00266024" w:rsidRPr="00E56BAE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56BAE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1CC0C0C3" w14:textId="46118790" w:rsidR="00266024" w:rsidRPr="00964E22" w:rsidRDefault="00266024" w:rsidP="00266024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Para </w:t>
      </w:r>
      <w:r w:rsidR="00A90C6B">
        <w:rPr>
          <w:rFonts w:cs="Arial"/>
          <w:szCs w:val="24"/>
        </w:rPr>
        <w:t>ignorar</w:t>
      </w:r>
      <w:r w:rsidRPr="00964E22">
        <w:rPr>
          <w:rFonts w:cs="Arial"/>
          <w:szCs w:val="24"/>
        </w:rPr>
        <w:t xml:space="preserve"> os dados </w:t>
      </w:r>
      <w:r w:rsidR="00A90C6B">
        <w:rPr>
          <w:rFonts w:cs="Arial"/>
          <w:szCs w:val="24"/>
        </w:rPr>
        <w:t>que devem ser desconsiderados das análises.</w:t>
      </w:r>
    </w:p>
    <w:p w14:paraId="3A7286E2" w14:textId="7C2CC094" w:rsidR="00266024" w:rsidRPr="00E56BAE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56BAE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56AD6890" w14:textId="0DC7F791" w:rsidR="00266024" w:rsidRPr="00964E22" w:rsidRDefault="00A90C6B" w:rsidP="00266024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266024" w:rsidRPr="00964E22">
        <w:rPr>
          <w:rFonts w:cs="Arial"/>
          <w:szCs w:val="24"/>
        </w:rPr>
        <w:t>.</w:t>
      </w:r>
    </w:p>
    <w:p w14:paraId="55913BB2" w14:textId="0A89E225" w:rsidR="00266024" w:rsidRPr="00E56BAE" w:rsidRDefault="00266024" w:rsidP="00266024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E56BAE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3FABFE45" w14:textId="77777777" w:rsidR="00266024" w:rsidRPr="00964E22" w:rsidRDefault="00266024" w:rsidP="00266024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Por meio de execução de </w:t>
      </w:r>
      <w:r w:rsidRPr="00964E22">
        <w:rPr>
          <w:rFonts w:cs="Arial"/>
          <w:i/>
          <w:iCs/>
          <w:szCs w:val="24"/>
        </w:rPr>
        <w:t xml:space="preserve">script </w:t>
      </w:r>
      <w:r w:rsidRPr="00964E22">
        <w:rPr>
          <w:rFonts w:cs="Arial"/>
          <w:szCs w:val="24"/>
        </w:rPr>
        <w:t>Python em ambiente de desenvolvimento.</w:t>
      </w:r>
    </w:p>
    <w:p w14:paraId="2FC7CE7B" w14:textId="77777777" w:rsidR="008118FD" w:rsidRPr="00964E22" w:rsidRDefault="008118FD" w:rsidP="008118FD">
      <w:pPr>
        <w:pStyle w:val="Itenscombullet"/>
        <w:numPr>
          <w:ilvl w:val="0"/>
          <w:numId w:val="0"/>
        </w:numPr>
      </w:pPr>
    </w:p>
    <w:p w14:paraId="3CD65715" w14:textId="77777777" w:rsidR="009D6406" w:rsidRPr="00964E22" w:rsidRDefault="009D6406" w:rsidP="00051868">
      <w:pPr>
        <w:pStyle w:val="Ttulo2"/>
      </w:pPr>
      <w:bookmarkStart w:id="25" w:name="_Toc87208007"/>
      <w:r>
        <w:lastRenderedPageBreak/>
        <w:t>PROCESSO PRINCIPAL - ATIVIDADE</w:t>
      </w:r>
      <w:r w:rsidRPr="00964E22">
        <w:t xml:space="preserve"> </w:t>
      </w:r>
      <w:r>
        <w:t>1</w:t>
      </w:r>
      <w:r w:rsidRPr="00964E22">
        <w:t xml:space="preserve"> – VERSIONAR E ARMAZENAR RESULTADO</w:t>
      </w:r>
      <w:bookmarkEnd w:id="25"/>
    </w:p>
    <w:p w14:paraId="05D78E1C" w14:textId="77777777" w:rsidR="009D6406" w:rsidRPr="00266024" w:rsidRDefault="009D6406" w:rsidP="009D640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200B5CE0" w14:textId="141759CA" w:rsidR="003C5DE6" w:rsidRPr="003C5DE6" w:rsidRDefault="003C5DE6" w:rsidP="003C5DE6">
      <w:pPr>
        <w:pStyle w:val="Itenscombullet"/>
      </w:pPr>
      <w:r w:rsidRPr="003C5DE6">
        <w:t>Atribuir versão ao documento DOC3</w:t>
      </w:r>
      <w:r>
        <w:t xml:space="preserve"> e a</w:t>
      </w:r>
      <w:r w:rsidRPr="003C5DE6">
        <w:t>rmazenar em sistema de controle de versão, de gestão de conteúdo ou local de conhecimento dos interessados.</w:t>
      </w:r>
    </w:p>
    <w:p w14:paraId="34C94E7D" w14:textId="77777777" w:rsidR="009D6406" w:rsidRPr="00266024" w:rsidRDefault="009D6406" w:rsidP="009D640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29D4E2C9" w14:textId="77777777" w:rsidR="009D6406" w:rsidRPr="00964E22" w:rsidRDefault="009D6406" w:rsidP="009D640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Manter histórico e fonte de referência para tomada de decisão.</w:t>
      </w:r>
    </w:p>
    <w:p w14:paraId="249C16C6" w14:textId="77777777" w:rsidR="009D6406" w:rsidRPr="00266024" w:rsidRDefault="009D6406" w:rsidP="009D640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132279CE" w14:textId="061BC1C3" w:rsidR="009D6406" w:rsidRPr="00964E22" w:rsidRDefault="00A90C6B" w:rsidP="009D6406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INTERESSADO</w:t>
      </w:r>
      <w:r w:rsidR="009D6406" w:rsidRPr="00964E22">
        <w:rPr>
          <w:rFonts w:cs="Arial"/>
          <w:szCs w:val="24"/>
        </w:rPr>
        <w:t>.</w:t>
      </w:r>
    </w:p>
    <w:p w14:paraId="2CA79F71" w14:textId="77777777" w:rsidR="009D6406" w:rsidRPr="00266024" w:rsidRDefault="009D6406" w:rsidP="009D640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359C7018" w14:textId="69A1A997" w:rsidR="009D6406" w:rsidRPr="00964E22" w:rsidRDefault="009D6406" w:rsidP="009D640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>Preenchimento do documento DOC3</w:t>
      </w:r>
      <w:r w:rsidR="00A90C6B">
        <w:rPr>
          <w:rFonts w:cs="Arial"/>
          <w:szCs w:val="24"/>
        </w:rPr>
        <w:t>.</w:t>
      </w:r>
    </w:p>
    <w:p w14:paraId="4D850B7B" w14:textId="20882B69" w:rsidR="009D6406" w:rsidRPr="00964E22" w:rsidRDefault="009D6406" w:rsidP="009D640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Armazenamento do documento DOC3 em local definido pelo </w:t>
      </w:r>
      <w:r w:rsidR="00A90C6B">
        <w:rPr>
          <w:rFonts w:cs="Arial"/>
          <w:szCs w:val="24"/>
        </w:rPr>
        <w:t>PERFIL INTERESSADO</w:t>
      </w:r>
      <w:r w:rsidRPr="00964E22">
        <w:rPr>
          <w:rFonts w:cs="Arial"/>
          <w:szCs w:val="24"/>
        </w:rPr>
        <w:t>.</w:t>
      </w:r>
    </w:p>
    <w:p w14:paraId="04164175" w14:textId="77777777" w:rsidR="009D6406" w:rsidRPr="00266024" w:rsidRDefault="009D6406" w:rsidP="009D6406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Quanto deve custar para fazer?</w:t>
      </w:r>
    </w:p>
    <w:p w14:paraId="14D321F2" w14:textId="73192385" w:rsidR="009D6406" w:rsidRPr="003C5DE6" w:rsidRDefault="009D6406" w:rsidP="009D6406">
      <w:pPr>
        <w:pStyle w:val="Itenscombullet"/>
        <w:rPr>
          <w:rFonts w:cs="Arial"/>
          <w:szCs w:val="24"/>
        </w:rPr>
      </w:pPr>
      <w:r w:rsidRPr="00964E22">
        <w:rPr>
          <w:rFonts w:cs="Arial"/>
          <w:szCs w:val="24"/>
        </w:rPr>
        <w:t xml:space="preserve">A definir pelo </w:t>
      </w:r>
      <w:r w:rsidR="00A90C6B">
        <w:rPr>
          <w:rFonts w:cs="Arial"/>
          <w:szCs w:val="24"/>
        </w:rPr>
        <w:t>PERFIL INTERESSADO</w:t>
      </w:r>
      <w:r w:rsidRPr="00964E22">
        <w:rPr>
          <w:rFonts w:cs="Arial"/>
          <w:szCs w:val="24"/>
        </w:rPr>
        <w:t>.</w:t>
      </w:r>
    </w:p>
    <w:p w14:paraId="53597EE4" w14:textId="73B5B857" w:rsidR="00652555" w:rsidRPr="003C5DE6" w:rsidRDefault="00652555" w:rsidP="00051868">
      <w:pPr>
        <w:pStyle w:val="Ttulo2"/>
      </w:pPr>
      <w:bookmarkStart w:id="26" w:name="_Toc87208008"/>
      <w:r>
        <w:t>PROCESSO PRINCIPAL - ATIVIDADE</w:t>
      </w:r>
      <w:r w:rsidRPr="00964E22">
        <w:t xml:space="preserve"> </w:t>
      </w:r>
      <w:r>
        <w:t>2</w:t>
      </w:r>
      <w:r w:rsidRPr="00964E22">
        <w:t xml:space="preserve"> – </w:t>
      </w:r>
      <w:r>
        <w:t>REVERTER BANCO DE DADOS</w:t>
      </w:r>
      <w:bookmarkEnd w:id="26"/>
    </w:p>
    <w:p w14:paraId="5DE3E823" w14:textId="77777777" w:rsidR="00652555" w:rsidRPr="00266024" w:rsidRDefault="00652555" w:rsidP="00652555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O que deve ser feito?</w:t>
      </w:r>
    </w:p>
    <w:p w14:paraId="0B4D7ADC" w14:textId="0B65BA12" w:rsidR="00652555" w:rsidRPr="00964E22" w:rsidRDefault="00A90C6B" w:rsidP="00652555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Rever banco de dados TDMINING;</w:t>
      </w:r>
    </w:p>
    <w:p w14:paraId="5BCDDA49" w14:textId="77777777" w:rsidR="00652555" w:rsidRPr="00266024" w:rsidRDefault="00652555" w:rsidP="00652555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Por que deve ser feito?</w:t>
      </w:r>
    </w:p>
    <w:p w14:paraId="033C01FB" w14:textId="6C9E9994" w:rsidR="00652555" w:rsidRPr="00964E22" w:rsidRDefault="00A90C6B" w:rsidP="00652555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ara permitir que seja possível realizar o experimento após um erro.</w:t>
      </w:r>
    </w:p>
    <w:p w14:paraId="4026BC98" w14:textId="77777777" w:rsidR="00652555" w:rsidRPr="00266024" w:rsidRDefault="00652555" w:rsidP="00652555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Quem deve fazer?</w:t>
      </w:r>
    </w:p>
    <w:p w14:paraId="291DE711" w14:textId="6C79D4DE" w:rsidR="00652555" w:rsidRPr="00964E22" w:rsidRDefault="000B26AA" w:rsidP="00652555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>PERFIL BANCO DE DADOS</w:t>
      </w:r>
      <w:r w:rsidR="00652555" w:rsidRPr="00964E22">
        <w:rPr>
          <w:rFonts w:cs="Arial"/>
          <w:szCs w:val="24"/>
        </w:rPr>
        <w:t>.</w:t>
      </w:r>
    </w:p>
    <w:p w14:paraId="7B363477" w14:textId="77777777" w:rsidR="00652555" w:rsidRPr="00266024" w:rsidRDefault="00652555" w:rsidP="00652555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266024">
        <w:rPr>
          <w:rFonts w:ascii="Arial" w:hAnsi="Arial" w:cs="Arial"/>
          <w:b/>
          <w:bCs/>
          <w:sz w:val="24"/>
          <w:szCs w:val="24"/>
        </w:rPr>
        <w:t>Como a ação deve ser feita?</w:t>
      </w:r>
    </w:p>
    <w:p w14:paraId="05F7825F" w14:textId="7D912F04" w:rsidR="00652555" w:rsidRPr="003C5DE6" w:rsidRDefault="000B26AA" w:rsidP="009D6406">
      <w:pPr>
        <w:pStyle w:val="Itenscombullet"/>
        <w:rPr>
          <w:rFonts w:cs="Arial"/>
          <w:szCs w:val="24"/>
        </w:rPr>
      </w:pPr>
      <w:r>
        <w:rPr>
          <w:rFonts w:cs="Arial"/>
          <w:szCs w:val="24"/>
        </w:rPr>
        <w:t xml:space="preserve">Execução do </w:t>
      </w:r>
      <w:r w:rsidRPr="000B26AA">
        <w:rPr>
          <w:rFonts w:cs="Arial"/>
          <w:i/>
          <w:iCs/>
          <w:szCs w:val="24"/>
        </w:rPr>
        <w:t>script</w:t>
      </w:r>
      <w:r>
        <w:rPr>
          <w:rFonts w:cs="Arial"/>
          <w:szCs w:val="24"/>
        </w:rPr>
        <w:t xml:space="preserve"> revert</w:t>
      </w:r>
      <w:r w:rsidR="00D55BA5">
        <w:rPr>
          <w:rFonts w:cs="Arial"/>
          <w:szCs w:val="24"/>
        </w:rPr>
        <w:t>-</w:t>
      </w:r>
      <w:r>
        <w:rPr>
          <w:rFonts w:cs="Arial"/>
          <w:szCs w:val="24"/>
        </w:rPr>
        <w:t>database.</w:t>
      </w:r>
      <w:r w:rsidR="00D55BA5">
        <w:rPr>
          <w:rFonts w:cs="Arial"/>
          <w:szCs w:val="24"/>
        </w:rPr>
        <w:t>py</w:t>
      </w:r>
      <w:r>
        <w:rPr>
          <w:rFonts w:cs="Arial"/>
          <w:szCs w:val="24"/>
        </w:rPr>
        <w:t>.</w:t>
      </w:r>
    </w:p>
    <w:p w14:paraId="4488623A" w14:textId="488B5E7A" w:rsidR="00440050" w:rsidRPr="004E54BD" w:rsidRDefault="00440050" w:rsidP="004E54BD">
      <w:pPr>
        <w:pStyle w:val="PargrafodaLista"/>
        <w:numPr>
          <w:ilvl w:val="0"/>
          <w:numId w:val="31"/>
        </w:numPr>
        <w:outlineLvl w:val="0"/>
      </w:pPr>
      <w:bookmarkStart w:id="27" w:name="_Ref86759330"/>
      <w:bookmarkStart w:id="28" w:name="_Toc87208075"/>
      <w:bookmarkEnd w:id="10"/>
      <w:r w:rsidRPr="004E54BD">
        <w:lastRenderedPageBreak/>
        <w:t>RELAÇÃO DOS SCRIPTS PYTHON COM AÇÕES DE BANCO DE DADOS</w:t>
      </w:r>
      <w:bookmarkEnd w:id="27"/>
      <w:bookmarkEnd w:id="2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5"/>
        <w:gridCol w:w="3542"/>
        <w:gridCol w:w="2269"/>
        <w:gridCol w:w="1694"/>
      </w:tblGrid>
      <w:tr w:rsidR="00365C35" w:rsidRPr="00FB073D" w14:paraId="576DCDB1" w14:textId="77777777" w:rsidTr="00365C35">
        <w:trPr>
          <w:trHeight w:val="238"/>
        </w:trPr>
        <w:tc>
          <w:tcPr>
            <w:tcW w:w="858" w:type="pct"/>
          </w:tcPr>
          <w:p w14:paraId="1C6DC6BF" w14:textId="60E0024A" w:rsidR="004E54BD" w:rsidRPr="00365C35" w:rsidRDefault="00365C35" w:rsidP="00365C35">
            <w:r w:rsidRPr="00365C35">
              <w:t>QUESTÃO</w:t>
            </w:r>
          </w:p>
        </w:tc>
        <w:tc>
          <w:tcPr>
            <w:tcW w:w="1955" w:type="pct"/>
            <w:vAlign w:val="bottom"/>
          </w:tcPr>
          <w:p w14:paraId="5A418731" w14:textId="67B1F297" w:rsidR="004E54BD" w:rsidRPr="00365C35" w:rsidRDefault="004E54BD" w:rsidP="00365C35">
            <w:r w:rsidRPr="00365C35">
              <w:t>OBJETIVO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32E96617" w14:textId="70FC5C4C" w:rsidR="004E54BD" w:rsidRPr="00365C35" w:rsidRDefault="004E54BD" w:rsidP="00365C35">
            <w:r w:rsidRPr="00365C35">
              <w:t>SCRIPT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3B3F2B39" w14:textId="77777777" w:rsidR="004E54BD" w:rsidRPr="00365C35" w:rsidRDefault="004E54BD" w:rsidP="00365C35">
            <w:r w:rsidRPr="00365C35">
              <w:t>APRESENTAÇÃO / ESTATISTICA</w:t>
            </w:r>
          </w:p>
        </w:tc>
      </w:tr>
      <w:tr w:rsidR="00365C35" w:rsidRPr="00FB073D" w14:paraId="16001D55" w14:textId="77777777" w:rsidTr="00365C35">
        <w:trPr>
          <w:trHeight w:val="300"/>
        </w:trPr>
        <w:tc>
          <w:tcPr>
            <w:tcW w:w="858" w:type="pct"/>
          </w:tcPr>
          <w:p w14:paraId="4B2A7C44" w14:textId="7777777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1955" w:type="pct"/>
            <w:vAlign w:val="bottom"/>
          </w:tcPr>
          <w:p w14:paraId="690D03AB" w14:textId="30B474CE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Recuperar os dados de commit de um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repositório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de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código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fonte e persistir os dados em banco de dados.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2A78D971" w14:textId="0497B5EA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insert.py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57B411EA" w14:textId="671C5543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Não se aplica</w:t>
            </w:r>
          </w:p>
        </w:tc>
      </w:tr>
      <w:tr w:rsidR="00365C35" w:rsidRPr="00FB073D" w14:paraId="74B7C488" w14:textId="77777777" w:rsidTr="00365C35">
        <w:trPr>
          <w:trHeight w:val="300"/>
        </w:trPr>
        <w:tc>
          <w:tcPr>
            <w:tcW w:w="858" w:type="pct"/>
          </w:tcPr>
          <w:p w14:paraId="77F8B28B" w14:textId="7777777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1955" w:type="pct"/>
            <w:vAlign w:val="bottom"/>
          </w:tcPr>
          <w:p w14:paraId="05A37019" w14:textId="15F1D689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Processar 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individualmente os 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commits por meio de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análise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estática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para identificar code smell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em relação ao commit anterior.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1D720233" w14:textId="45D42E15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executer.py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3FC3536C" w14:textId="5EF7107A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Não se aplica</w:t>
            </w:r>
          </w:p>
        </w:tc>
      </w:tr>
      <w:tr w:rsidR="00365C35" w:rsidRPr="004E54BD" w14:paraId="40521DF3" w14:textId="77777777" w:rsidTr="00365C35">
        <w:trPr>
          <w:trHeight w:val="300"/>
        </w:trPr>
        <w:tc>
          <w:tcPr>
            <w:tcW w:w="858" w:type="pct"/>
          </w:tcPr>
          <w:p w14:paraId="3A29582B" w14:textId="1904A4CF" w:rsidR="004E54BD" w:rsidRPr="00440050" w:rsidRDefault="00365C35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TESTE DE NORMALIDADE</w:t>
            </w:r>
          </w:p>
        </w:tc>
        <w:tc>
          <w:tcPr>
            <w:tcW w:w="1955" w:type="pct"/>
            <w:vAlign w:val="bottom"/>
          </w:tcPr>
          <w:p w14:paraId="0801FA03" w14:textId="79BFF51F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Realizar teste de normalidade com os dados de code smell.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48FB7936" w14:textId="2D192EE8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teste-normalidade.py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49F66BCC" w14:textId="77D35E14" w:rsidR="004E54BD" w:rsidRPr="00D32683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t-BR"/>
              </w:rPr>
            </w:pPr>
            <w:proofErr w:type="spellStart"/>
            <w:r w:rsidRPr="00D326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t-BR"/>
              </w:rPr>
              <w:t>Histograma</w:t>
            </w:r>
            <w:proofErr w:type="spellEnd"/>
            <w:r w:rsidRPr="00D32683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t-BR"/>
              </w:rPr>
              <w:t xml:space="preserve">, Shapiro-Wilk, Kolmogorov-Smirnov </w:t>
            </w:r>
          </w:p>
        </w:tc>
      </w:tr>
      <w:tr w:rsidR="00365C35" w:rsidRPr="00FB073D" w14:paraId="7040C9F9" w14:textId="77777777" w:rsidTr="00365C35">
        <w:trPr>
          <w:trHeight w:val="300"/>
        </w:trPr>
        <w:tc>
          <w:tcPr>
            <w:tcW w:w="858" w:type="pct"/>
          </w:tcPr>
          <w:p w14:paraId="1E37E2EF" w14:textId="2F4A2AE2" w:rsidR="004E54BD" w:rsidRPr="004E54BD" w:rsidRDefault="00365C35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pt-BR"/>
              </w:rPr>
              <w:t>TESTE DE HIPOTESE</w:t>
            </w:r>
          </w:p>
        </w:tc>
        <w:tc>
          <w:tcPr>
            <w:tcW w:w="1955" w:type="pct"/>
            <w:vAlign w:val="bottom"/>
          </w:tcPr>
          <w:p w14:paraId="2975AFC9" w14:textId="542B9EAC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Realizar teste de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hipótese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com os dados de code smell.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2953CCAB" w14:textId="3E5A0328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teste-hipotese.py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30CB4416" w14:textId="7777777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Gráfico de dispersão, </w:t>
            </w:r>
            <w:proofErr w:type="spellStart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SpearmanR</w:t>
            </w:r>
            <w:proofErr w:type="spellEnd"/>
          </w:p>
        </w:tc>
      </w:tr>
      <w:tr w:rsidR="00365C35" w:rsidRPr="00FB073D" w14:paraId="19168CEA" w14:textId="77777777" w:rsidTr="00365C35">
        <w:trPr>
          <w:trHeight w:val="300"/>
        </w:trPr>
        <w:tc>
          <w:tcPr>
            <w:tcW w:w="858" w:type="pct"/>
          </w:tcPr>
          <w:p w14:paraId="04624D02" w14:textId="1F7D2EE7" w:rsidR="004E54BD" w:rsidRPr="00440050" w:rsidRDefault="00365C35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ÃO 1 METRICA 1</w:t>
            </w:r>
          </w:p>
        </w:tc>
        <w:tc>
          <w:tcPr>
            <w:tcW w:w="1955" w:type="pct"/>
            <w:vAlign w:val="bottom"/>
          </w:tcPr>
          <w:p w14:paraId="5AAC2EAC" w14:textId="2873026E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Responder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à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questão: Qual o desenvolvedor mais cria code smells?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00915058" w14:textId="3C181ECC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ion-1-</w:t>
            </w:r>
            <w:proofErr w:type="gramStart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etric-1</w:t>
            </w:r>
            <w:proofErr w:type="gramEnd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.ipynb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3678E16A" w14:textId="7777777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Gráfico de pizza, Tabela , Sumarização</w:t>
            </w:r>
          </w:p>
        </w:tc>
      </w:tr>
      <w:tr w:rsidR="00365C35" w:rsidRPr="00FB073D" w14:paraId="1347DEF1" w14:textId="77777777" w:rsidTr="00365C35">
        <w:trPr>
          <w:trHeight w:val="300"/>
        </w:trPr>
        <w:tc>
          <w:tcPr>
            <w:tcW w:w="858" w:type="pct"/>
          </w:tcPr>
          <w:p w14:paraId="0DFA74BC" w14:textId="2F18E3EB" w:rsidR="004E54BD" w:rsidRPr="00440050" w:rsidRDefault="00365C35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ÃO 1 METRICA 2</w:t>
            </w:r>
          </w:p>
        </w:tc>
        <w:tc>
          <w:tcPr>
            <w:tcW w:w="1955" w:type="pct"/>
            <w:vAlign w:val="bottom"/>
          </w:tcPr>
          <w:p w14:paraId="553E1D5E" w14:textId="5F30F68C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Responder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à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questão: Qual o desenvolvedor mais remove code smells?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1128A834" w14:textId="51BAFFF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ion-1-</w:t>
            </w:r>
            <w:proofErr w:type="gramStart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etric-2</w:t>
            </w:r>
            <w:proofErr w:type="gramEnd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.ipynb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540EB4F8" w14:textId="7777777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Gráfico de pizza, Tabela , Sumarização</w:t>
            </w:r>
          </w:p>
        </w:tc>
      </w:tr>
      <w:tr w:rsidR="00365C35" w:rsidRPr="00FB073D" w14:paraId="7A019630" w14:textId="77777777" w:rsidTr="00365C35">
        <w:trPr>
          <w:trHeight w:val="300"/>
        </w:trPr>
        <w:tc>
          <w:tcPr>
            <w:tcW w:w="858" w:type="pct"/>
          </w:tcPr>
          <w:p w14:paraId="478D17BE" w14:textId="1A7F41C5" w:rsidR="004E54BD" w:rsidRPr="00440050" w:rsidRDefault="00365C35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ÃO 2 METRICA 1</w:t>
            </w:r>
          </w:p>
        </w:tc>
        <w:tc>
          <w:tcPr>
            <w:tcW w:w="1955" w:type="pct"/>
            <w:vAlign w:val="bottom"/>
          </w:tcPr>
          <w:p w14:paraId="5F55B712" w14:textId="746F48B9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Responder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à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questão: Qual o code smell que foi mais criado pelos desenvolvedores?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4740832A" w14:textId="17C04E6B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ion-2-</w:t>
            </w:r>
            <w:proofErr w:type="gramStart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etric-1</w:t>
            </w:r>
            <w:proofErr w:type="gramEnd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.ipynb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191A2EA9" w14:textId="7777777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Tabela, Sumarização.</w:t>
            </w:r>
          </w:p>
        </w:tc>
      </w:tr>
      <w:tr w:rsidR="00365C35" w:rsidRPr="00FB073D" w14:paraId="61E9001C" w14:textId="77777777" w:rsidTr="00365C35">
        <w:trPr>
          <w:trHeight w:val="300"/>
        </w:trPr>
        <w:tc>
          <w:tcPr>
            <w:tcW w:w="858" w:type="pct"/>
          </w:tcPr>
          <w:p w14:paraId="79BEAAEC" w14:textId="1B4795B0" w:rsidR="004E54BD" w:rsidRPr="00440050" w:rsidRDefault="00365C35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ÃO 3 METRICA 1</w:t>
            </w:r>
          </w:p>
        </w:tc>
        <w:tc>
          <w:tcPr>
            <w:tcW w:w="1955" w:type="pct"/>
            <w:vAlign w:val="bottom"/>
          </w:tcPr>
          <w:p w14:paraId="6F0CCB10" w14:textId="6C45E8AD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Responder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à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questão: Quais os code smells que ocorrem em comum pelo desenvolvedor?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29EBA155" w14:textId="2B15ADF0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ion-3-</w:t>
            </w:r>
            <w:proofErr w:type="gramStart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etric-1</w:t>
            </w:r>
            <w:proofErr w:type="gramEnd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.ipynb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39608786" w14:textId="7777777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Regra de associação (APRIORI). Itens Frequentes</w:t>
            </w:r>
          </w:p>
        </w:tc>
      </w:tr>
      <w:tr w:rsidR="00365C35" w:rsidRPr="00FB073D" w14:paraId="208AE8F4" w14:textId="77777777" w:rsidTr="00365C35">
        <w:trPr>
          <w:trHeight w:val="300"/>
        </w:trPr>
        <w:tc>
          <w:tcPr>
            <w:tcW w:w="858" w:type="pct"/>
          </w:tcPr>
          <w:p w14:paraId="53DCDB9F" w14:textId="629C20D9" w:rsidR="004E54BD" w:rsidRPr="00440050" w:rsidRDefault="00365C35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ÃO 4 METRICA 1</w:t>
            </w:r>
          </w:p>
        </w:tc>
        <w:tc>
          <w:tcPr>
            <w:tcW w:w="1955" w:type="pct"/>
            <w:vAlign w:val="bottom"/>
          </w:tcPr>
          <w:p w14:paraId="515A94B3" w14:textId="50FC1E45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Responder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à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questão: Qual a tendência de code smell criado?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42B614B4" w14:textId="4B1A87E9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ion-4-</w:t>
            </w:r>
            <w:proofErr w:type="gramStart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etric-1</w:t>
            </w:r>
            <w:proofErr w:type="gramEnd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.ipynb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1AC72D8C" w14:textId="4C6F5596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Gráfico de linha (Média Móvel (SMA) ), Tabela</w:t>
            </w:r>
          </w:p>
        </w:tc>
      </w:tr>
      <w:tr w:rsidR="00365C35" w:rsidRPr="00FB073D" w14:paraId="491DAFA9" w14:textId="77777777" w:rsidTr="00365C35">
        <w:trPr>
          <w:trHeight w:val="300"/>
        </w:trPr>
        <w:tc>
          <w:tcPr>
            <w:tcW w:w="858" w:type="pct"/>
          </w:tcPr>
          <w:p w14:paraId="6E5CE0B5" w14:textId="56BBDBE1" w:rsidR="004E54BD" w:rsidRPr="00440050" w:rsidRDefault="00365C35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ÃO 5 METRICA 1</w:t>
            </w:r>
          </w:p>
        </w:tc>
        <w:tc>
          <w:tcPr>
            <w:tcW w:w="1955" w:type="pct"/>
            <w:vAlign w:val="bottom"/>
          </w:tcPr>
          <w:p w14:paraId="0728AA55" w14:textId="73222CC8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Responder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à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questão: Qual a previsão de criação de code smell?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0C1798EF" w14:textId="6514E9DE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question-5-</w:t>
            </w:r>
            <w:proofErr w:type="gramStart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metric-1</w:t>
            </w:r>
            <w:proofErr w:type="gramEnd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.ipynb</w:t>
            </w:r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002E71BC" w14:textId="2D9ECD28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Tabela. Histograma. Teste de </w:t>
            </w:r>
            <w:r w:rsidRPr="00FB073D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estacionariedade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(ADF e KPSS). Previsão para series temporais (ARIMA)</w:t>
            </w:r>
          </w:p>
        </w:tc>
      </w:tr>
      <w:tr w:rsidR="00365C35" w:rsidRPr="00FB073D" w14:paraId="441CE16A" w14:textId="77777777" w:rsidTr="00365C35">
        <w:trPr>
          <w:trHeight w:val="300"/>
        </w:trPr>
        <w:tc>
          <w:tcPr>
            <w:tcW w:w="858" w:type="pct"/>
          </w:tcPr>
          <w:p w14:paraId="0BE22C88" w14:textId="77777777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1955" w:type="pct"/>
            <w:vAlign w:val="bottom"/>
          </w:tcPr>
          <w:p w14:paraId="363C29A7" w14:textId="011CEE32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Ignorar registros da tabela fato. Condições informadas pelo ESPECIALISTA no DOC4 - CHECKLIST DE RESTRIÇÕES </w:t>
            </w:r>
          </w:p>
        </w:tc>
        <w:tc>
          <w:tcPr>
            <w:tcW w:w="1252" w:type="pct"/>
            <w:shd w:val="clear" w:color="auto" w:fill="auto"/>
            <w:noWrap/>
            <w:vAlign w:val="bottom"/>
            <w:hideMark/>
          </w:tcPr>
          <w:p w14:paraId="12E8D439" w14:textId="78FFE431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proofErr w:type="spellStart"/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condition-ignore.ipynb</w:t>
            </w:r>
            <w:proofErr w:type="spellEnd"/>
          </w:p>
        </w:tc>
        <w:tc>
          <w:tcPr>
            <w:tcW w:w="935" w:type="pct"/>
            <w:shd w:val="clear" w:color="auto" w:fill="auto"/>
            <w:noWrap/>
            <w:vAlign w:val="bottom"/>
            <w:hideMark/>
          </w:tcPr>
          <w:p w14:paraId="0523564A" w14:textId="69418C28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Não se aplica. </w:t>
            </w:r>
          </w:p>
        </w:tc>
      </w:tr>
      <w:tr w:rsidR="00365C35" w:rsidRPr="00FB073D" w14:paraId="2BA7A798" w14:textId="77777777" w:rsidTr="00365C35">
        <w:trPr>
          <w:trHeight w:val="300"/>
        </w:trPr>
        <w:tc>
          <w:tcPr>
            <w:tcW w:w="858" w:type="pct"/>
          </w:tcPr>
          <w:p w14:paraId="2152E640" w14:textId="77777777" w:rsidR="004E54BD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</w:p>
        </w:tc>
        <w:tc>
          <w:tcPr>
            <w:tcW w:w="1955" w:type="pct"/>
            <w:vAlign w:val="bottom"/>
          </w:tcPr>
          <w:p w14:paraId="2AA4606E" w14:textId="4DEA9941" w:rsidR="004E54BD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Limpar o banco de dados para uma nova carga de dados</w:t>
            </w:r>
          </w:p>
        </w:tc>
        <w:tc>
          <w:tcPr>
            <w:tcW w:w="1252" w:type="pct"/>
            <w:shd w:val="clear" w:color="auto" w:fill="auto"/>
            <w:noWrap/>
            <w:vAlign w:val="bottom"/>
          </w:tcPr>
          <w:p w14:paraId="02C63A71" w14:textId="086EE4F9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reset-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database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.</w:t>
            </w: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py</w:t>
            </w:r>
            <w:proofErr w:type="spellEnd"/>
          </w:p>
        </w:tc>
        <w:tc>
          <w:tcPr>
            <w:tcW w:w="935" w:type="pct"/>
            <w:shd w:val="clear" w:color="auto" w:fill="auto"/>
            <w:noWrap/>
            <w:vAlign w:val="bottom"/>
          </w:tcPr>
          <w:p w14:paraId="2857E5DB" w14:textId="6EA48F25" w:rsidR="004E54BD" w:rsidRPr="00440050" w:rsidRDefault="004E54BD" w:rsidP="004E54B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</w:pPr>
            <w:r w:rsidRPr="00440050">
              <w:rPr>
                <w:rFonts w:ascii="Arial" w:eastAsia="Times New Roman" w:hAnsi="Arial" w:cs="Arial"/>
                <w:color w:val="000000"/>
                <w:sz w:val="18"/>
                <w:szCs w:val="18"/>
                <w:lang w:eastAsia="pt-BR"/>
              </w:rPr>
              <w:t>Não se aplica</w:t>
            </w:r>
          </w:p>
        </w:tc>
      </w:tr>
    </w:tbl>
    <w:p w14:paraId="66457011" w14:textId="6395CD52" w:rsidR="000B32C5" w:rsidRPr="00964E22" w:rsidRDefault="000B32C5" w:rsidP="008E52F2">
      <w:pPr>
        <w:pStyle w:val="Ttulo"/>
        <w:jc w:val="left"/>
        <w:outlineLvl w:val="0"/>
      </w:pPr>
    </w:p>
    <w:sectPr w:rsidR="000B32C5" w:rsidRPr="00964E22" w:rsidSect="00051868">
      <w:headerReference w:type="default" r:id="rId20"/>
      <w:pgSz w:w="11907" w:h="16840" w:code="9"/>
      <w:pgMar w:top="1138" w:right="1699" w:bottom="1699" w:left="1138" w:header="1138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74F80" w14:textId="77777777" w:rsidR="0083627C" w:rsidRDefault="0083627C">
      <w:r>
        <w:separator/>
      </w:r>
    </w:p>
  </w:endnote>
  <w:endnote w:type="continuationSeparator" w:id="0">
    <w:p w14:paraId="70941A1C" w14:textId="77777777" w:rsidR="0083627C" w:rsidRDefault="0083627C">
      <w:r>
        <w:continuationSeparator/>
      </w:r>
    </w:p>
  </w:endnote>
  <w:endnote w:type="continuationNotice" w:id="1">
    <w:p w14:paraId="1CBA05CC" w14:textId="77777777" w:rsidR="0083627C" w:rsidRDefault="008362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egrito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IDFont+F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-Bold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CCE47" w14:textId="77777777" w:rsidR="0083627C" w:rsidRDefault="0083627C">
      <w:r>
        <w:separator/>
      </w:r>
    </w:p>
  </w:footnote>
  <w:footnote w:type="continuationSeparator" w:id="0">
    <w:p w14:paraId="2B380666" w14:textId="77777777" w:rsidR="0083627C" w:rsidRDefault="0083627C">
      <w:r>
        <w:continuationSeparator/>
      </w:r>
    </w:p>
  </w:footnote>
  <w:footnote w:type="continuationNotice" w:id="1">
    <w:p w14:paraId="63BC36F1" w14:textId="77777777" w:rsidR="0083627C" w:rsidRDefault="0083627C"/>
  </w:footnote>
  <w:footnote w:id="2">
    <w:p w14:paraId="60F7D6F2" w14:textId="2101AEAE" w:rsidR="00BF3234" w:rsidRPr="00C27617" w:rsidRDefault="00BF3234">
      <w:pPr>
        <w:pStyle w:val="Textodenotaderodap"/>
        <w:rPr>
          <w:color w:val="000000" w:themeColor="text1"/>
        </w:rPr>
      </w:pPr>
      <w:r w:rsidRPr="00C27617">
        <w:rPr>
          <w:rStyle w:val="Refdenotaderodap"/>
          <w:color w:val="000000" w:themeColor="text1"/>
        </w:rPr>
        <w:footnoteRef/>
      </w:r>
      <w:r w:rsidRPr="00C27617">
        <w:rPr>
          <w:color w:val="000000" w:themeColor="text1"/>
        </w:rPr>
        <w:t xml:space="preserve"> Disponível em: </w:t>
      </w:r>
      <w:hyperlink r:id="rId1" w:history="1">
        <w:r w:rsidRPr="00C27617">
          <w:rPr>
            <w:rStyle w:val="Hyperlink"/>
            <w:color w:val="000000" w:themeColor="text1"/>
            <w:u w:val="none"/>
          </w:rPr>
          <w:t>https://datatracker.ietf.org/doc/html/rfc2119</w:t>
        </w:r>
      </w:hyperlink>
      <w:r w:rsidRPr="00C27617">
        <w:rPr>
          <w:color w:val="000000" w:themeColor="text1"/>
        </w:rPr>
        <w:t xml:space="preserve"> e https://www.ietf.org/rfc/rfc2119.t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69BBA" w14:textId="77777777" w:rsidR="00C11FCE" w:rsidRPr="00DE3854" w:rsidRDefault="00C11FCE">
    <w:pPr>
      <w:pStyle w:val="Cabealho"/>
      <w:framePr w:wrap="around" w:vAnchor="text" w:hAnchor="margin" w:xAlign="right" w:y="1"/>
      <w:rPr>
        <w:rStyle w:val="Nmerodepgina"/>
        <w:rFonts w:ascii="Arial" w:hAnsi="Arial" w:cs="Arial"/>
        <w:sz w:val="20"/>
        <w:szCs w:val="20"/>
      </w:rPr>
    </w:pPr>
    <w:r w:rsidRPr="00DE3854">
      <w:rPr>
        <w:rStyle w:val="Nmerodepgina"/>
        <w:rFonts w:ascii="Arial" w:hAnsi="Arial" w:cs="Arial"/>
        <w:sz w:val="20"/>
        <w:szCs w:val="20"/>
      </w:rPr>
      <w:fldChar w:fldCharType="begin"/>
    </w:r>
    <w:r w:rsidRPr="00DE3854">
      <w:rPr>
        <w:rStyle w:val="Nmerodepgina"/>
        <w:rFonts w:ascii="Arial" w:hAnsi="Arial" w:cs="Arial"/>
        <w:sz w:val="20"/>
        <w:szCs w:val="20"/>
      </w:rPr>
      <w:instrText xml:space="preserve">PAGE  </w:instrText>
    </w:r>
    <w:r w:rsidRPr="00DE3854">
      <w:rPr>
        <w:rStyle w:val="Nmerodepgina"/>
        <w:rFonts w:ascii="Arial" w:hAnsi="Arial" w:cs="Arial"/>
        <w:sz w:val="20"/>
        <w:szCs w:val="20"/>
      </w:rPr>
      <w:fldChar w:fldCharType="separate"/>
    </w:r>
    <w:r>
      <w:rPr>
        <w:rStyle w:val="Nmerodepgina"/>
        <w:rFonts w:ascii="Arial" w:hAnsi="Arial" w:cs="Arial"/>
        <w:noProof/>
        <w:sz w:val="20"/>
        <w:szCs w:val="20"/>
      </w:rPr>
      <w:t>13</w:t>
    </w:r>
    <w:r w:rsidRPr="00DE3854">
      <w:rPr>
        <w:rStyle w:val="Nmerodepgina"/>
        <w:rFonts w:ascii="Arial" w:hAnsi="Arial" w:cs="Arial"/>
        <w:sz w:val="20"/>
        <w:szCs w:val="20"/>
      </w:rPr>
      <w:fldChar w:fldCharType="end"/>
    </w:r>
  </w:p>
  <w:p w14:paraId="1F4121BD" w14:textId="77777777" w:rsidR="00C11FCE" w:rsidRPr="00DE3854" w:rsidRDefault="00C11FCE" w:rsidP="00C11FCE">
    <w:pPr>
      <w:pStyle w:val="Cabealho"/>
      <w:ind w:right="36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D65BB"/>
    <w:multiLevelType w:val="hybridMultilevel"/>
    <w:tmpl w:val="2C229F2E"/>
    <w:lvl w:ilvl="0" w:tplc="0416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23E7557"/>
    <w:multiLevelType w:val="hybridMultilevel"/>
    <w:tmpl w:val="9ED6EA6E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2656E38"/>
    <w:multiLevelType w:val="hybridMultilevel"/>
    <w:tmpl w:val="D1646026"/>
    <w:lvl w:ilvl="0" w:tplc="EA4C0E5E">
      <w:start w:val="1"/>
      <w:numFmt w:val="decimal"/>
      <w:pStyle w:val="RefernciaBibliogrfica"/>
      <w:lvlText w:val="[%1]"/>
      <w:lvlJc w:val="left"/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1" w:tplc="A590395A">
      <w:numFmt w:val="decimal"/>
      <w:lvlText w:val=""/>
      <w:lvlJc w:val="left"/>
    </w:lvl>
    <w:lvl w:ilvl="2" w:tplc="82F6B3AA">
      <w:numFmt w:val="decimal"/>
      <w:lvlText w:val=""/>
      <w:lvlJc w:val="left"/>
    </w:lvl>
    <w:lvl w:ilvl="3" w:tplc="2C18E61E">
      <w:numFmt w:val="decimal"/>
      <w:lvlText w:val=""/>
      <w:lvlJc w:val="left"/>
    </w:lvl>
    <w:lvl w:ilvl="4" w:tplc="8CE0FF66">
      <w:numFmt w:val="decimal"/>
      <w:lvlText w:val=""/>
      <w:lvlJc w:val="left"/>
    </w:lvl>
    <w:lvl w:ilvl="5" w:tplc="97CC0F0A">
      <w:numFmt w:val="decimal"/>
      <w:lvlText w:val=""/>
      <w:lvlJc w:val="left"/>
    </w:lvl>
    <w:lvl w:ilvl="6" w:tplc="3DDA5334">
      <w:numFmt w:val="decimal"/>
      <w:lvlText w:val=""/>
      <w:lvlJc w:val="left"/>
    </w:lvl>
    <w:lvl w:ilvl="7" w:tplc="8688A53A">
      <w:numFmt w:val="decimal"/>
      <w:lvlText w:val=""/>
      <w:lvlJc w:val="left"/>
    </w:lvl>
    <w:lvl w:ilvl="8" w:tplc="50400504">
      <w:numFmt w:val="decimal"/>
      <w:lvlText w:val=""/>
      <w:lvlJc w:val="left"/>
    </w:lvl>
  </w:abstractNum>
  <w:abstractNum w:abstractNumId="3" w15:restartNumberingAfterBreak="0">
    <w:nsid w:val="14680EF8"/>
    <w:multiLevelType w:val="hybridMultilevel"/>
    <w:tmpl w:val="C310AE06"/>
    <w:lvl w:ilvl="0" w:tplc="BE7AFB32">
      <w:start w:val="1"/>
      <w:numFmt w:val="bullet"/>
      <w:pStyle w:val="ConceitosdeApoio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20481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6F745BC"/>
    <w:multiLevelType w:val="hybridMultilevel"/>
    <w:tmpl w:val="4C4A09FA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DD20B8"/>
    <w:multiLevelType w:val="hybridMultilevel"/>
    <w:tmpl w:val="296EE9F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DC36E17"/>
    <w:multiLevelType w:val="hybridMultilevel"/>
    <w:tmpl w:val="1A300F9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DF453C1"/>
    <w:multiLevelType w:val="hybridMultilevel"/>
    <w:tmpl w:val="D376EDE8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A8C79AD"/>
    <w:multiLevelType w:val="hybridMultilevel"/>
    <w:tmpl w:val="6C2C333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452644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5105417"/>
    <w:multiLevelType w:val="hybridMultilevel"/>
    <w:tmpl w:val="73D67BDA"/>
    <w:lvl w:ilvl="0" w:tplc="0416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2" w15:restartNumberingAfterBreak="0">
    <w:nsid w:val="3D3F654D"/>
    <w:multiLevelType w:val="hybridMultilevel"/>
    <w:tmpl w:val="0218A5E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4A061EF"/>
    <w:multiLevelType w:val="hybridMultilevel"/>
    <w:tmpl w:val="AEEE694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A50F62"/>
    <w:multiLevelType w:val="hybridMultilevel"/>
    <w:tmpl w:val="AF447A1C"/>
    <w:lvl w:ilvl="0" w:tplc="0416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5" w15:restartNumberingAfterBreak="0">
    <w:nsid w:val="46004441"/>
    <w:multiLevelType w:val="hybridMultilevel"/>
    <w:tmpl w:val="CA223470"/>
    <w:lvl w:ilvl="0" w:tplc="3E48C6AE">
      <w:start w:val="1"/>
      <w:numFmt w:val="lowerRoman"/>
      <w:pStyle w:val="Itenscomis"/>
      <w:lvlText w:val="(%1)"/>
      <w:lvlJc w:val="left"/>
      <w:pPr>
        <w:ind w:left="1429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4F9145B4"/>
    <w:multiLevelType w:val="hybridMultilevel"/>
    <w:tmpl w:val="9B466D5A"/>
    <w:lvl w:ilvl="0" w:tplc="0416001B">
      <w:start w:val="1"/>
      <w:numFmt w:val="lowerRoman"/>
      <w:lvlText w:val="%1."/>
      <w:lvlJc w:val="right"/>
      <w:pPr>
        <w:ind w:left="1428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50E46E20"/>
    <w:multiLevelType w:val="hybridMultilevel"/>
    <w:tmpl w:val="468A904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1C419C9"/>
    <w:multiLevelType w:val="hybridMultilevel"/>
    <w:tmpl w:val="AF86509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54003FD3"/>
    <w:multiLevelType w:val="hybridMultilevel"/>
    <w:tmpl w:val="69F2E59A"/>
    <w:lvl w:ilvl="0" w:tplc="04160019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54285B57"/>
    <w:multiLevelType w:val="hybridMultilevel"/>
    <w:tmpl w:val="AA6803D2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54477114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7906A43"/>
    <w:multiLevelType w:val="hybridMultilevel"/>
    <w:tmpl w:val="83548C84"/>
    <w:lvl w:ilvl="0" w:tplc="4986EC0E">
      <w:start w:val="1"/>
      <w:numFmt w:val="bullet"/>
      <w:pStyle w:val="ListacomBullet"/>
      <w:lvlText w:val=""/>
      <w:lvlJc w:val="left"/>
      <w:pPr>
        <w:tabs>
          <w:tab w:val="num" w:pos="1432"/>
        </w:tabs>
        <w:ind w:left="143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5C40454D"/>
    <w:multiLevelType w:val="hybridMultilevel"/>
    <w:tmpl w:val="447A8474"/>
    <w:lvl w:ilvl="0" w:tplc="B2A4AAAA">
      <w:start w:val="1"/>
      <w:numFmt w:val="upperLetter"/>
      <w:pStyle w:val="APNDICE"/>
      <w:lvlText w:val="APÊNDICE %1 -"/>
      <w:lvlJc w:val="righ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4620" w:hanging="360"/>
      </w:pPr>
    </w:lvl>
    <w:lvl w:ilvl="2" w:tplc="0416001B" w:tentative="1">
      <w:start w:val="1"/>
      <w:numFmt w:val="lowerRoman"/>
      <w:lvlText w:val="%3."/>
      <w:lvlJc w:val="right"/>
      <w:pPr>
        <w:ind w:left="5340" w:hanging="180"/>
      </w:pPr>
    </w:lvl>
    <w:lvl w:ilvl="3" w:tplc="0416000F" w:tentative="1">
      <w:start w:val="1"/>
      <w:numFmt w:val="decimal"/>
      <w:lvlText w:val="%4."/>
      <w:lvlJc w:val="left"/>
      <w:pPr>
        <w:ind w:left="6060" w:hanging="360"/>
      </w:pPr>
    </w:lvl>
    <w:lvl w:ilvl="4" w:tplc="04160019" w:tentative="1">
      <w:start w:val="1"/>
      <w:numFmt w:val="lowerLetter"/>
      <w:lvlText w:val="%5."/>
      <w:lvlJc w:val="left"/>
      <w:pPr>
        <w:ind w:left="6780" w:hanging="360"/>
      </w:pPr>
    </w:lvl>
    <w:lvl w:ilvl="5" w:tplc="0416001B" w:tentative="1">
      <w:start w:val="1"/>
      <w:numFmt w:val="lowerRoman"/>
      <w:lvlText w:val="%6."/>
      <w:lvlJc w:val="right"/>
      <w:pPr>
        <w:ind w:left="7500" w:hanging="180"/>
      </w:pPr>
    </w:lvl>
    <w:lvl w:ilvl="6" w:tplc="0416000F" w:tentative="1">
      <w:start w:val="1"/>
      <w:numFmt w:val="decimal"/>
      <w:lvlText w:val="%7."/>
      <w:lvlJc w:val="left"/>
      <w:pPr>
        <w:ind w:left="8220" w:hanging="360"/>
      </w:pPr>
    </w:lvl>
    <w:lvl w:ilvl="7" w:tplc="04160019" w:tentative="1">
      <w:start w:val="1"/>
      <w:numFmt w:val="lowerLetter"/>
      <w:lvlText w:val="%8."/>
      <w:lvlJc w:val="left"/>
      <w:pPr>
        <w:ind w:left="8940" w:hanging="360"/>
      </w:pPr>
    </w:lvl>
    <w:lvl w:ilvl="8" w:tplc="0416001B" w:tentative="1">
      <w:start w:val="1"/>
      <w:numFmt w:val="lowerRoman"/>
      <w:lvlText w:val="%9."/>
      <w:lvlJc w:val="right"/>
      <w:pPr>
        <w:ind w:left="9660" w:hanging="180"/>
      </w:pPr>
    </w:lvl>
  </w:abstractNum>
  <w:abstractNum w:abstractNumId="24" w15:restartNumberingAfterBreak="0">
    <w:nsid w:val="5DF66A1A"/>
    <w:multiLevelType w:val="hybridMultilevel"/>
    <w:tmpl w:val="9054851C"/>
    <w:lvl w:ilvl="0" w:tplc="CC4ABF8A">
      <w:start w:val="1"/>
      <w:numFmt w:val="bullet"/>
      <w:pStyle w:val="PontodeAnlise-texto"/>
      <w:lvlText w:val=""/>
      <w:lvlJc w:val="left"/>
      <w:pPr>
        <w:ind w:left="298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73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80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8748" w:hanging="360"/>
      </w:pPr>
      <w:rPr>
        <w:rFonts w:ascii="Wingdings" w:hAnsi="Wingdings" w:hint="default"/>
      </w:rPr>
    </w:lvl>
  </w:abstractNum>
  <w:abstractNum w:abstractNumId="25" w15:restartNumberingAfterBreak="0">
    <w:nsid w:val="637F45EC"/>
    <w:multiLevelType w:val="multilevel"/>
    <w:tmpl w:val="6D503948"/>
    <w:lvl w:ilvl="0">
      <w:start w:val="1"/>
      <w:numFmt w:val="decimal"/>
      <w:pStyle w:val="Ttulo1"/>
      <w:lvlText w:val="CAPÍTULO %1 -"/>
      <w:lvlJc w:val="left"/>
      <w:pPr>
        <w:tabs>
          <w:tab w:val="num" w:pos="8681"/>
        </w:tabs>
        <w:ind w:left="6953" w:hanging="432"/>
      </w:pPr>
      <w:rPr>
        <w:rFonts w:ascii="Arial Negrito" w:hAnsi="Arial Negrito" w:hint="default"/>
        <w:b/>
        <w:i w:val="0"/>
        <w:sz w:val="32"/>
        <w:u w:val="none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  <w:rPr>
        <w:rFonts w:ascii="Arial Negrito" w:hAnsi="Arial Negrito" w:hint="default"/>
        <w:b/>
        <w:i w:val="0"/>
        <w:sz w:val="24"/>
        <w:u w:val="none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ascii="Arial Negrito" w:hAnsi="Arial Negrito" w:hint="default"/>
        <w:b/>
        <w:i w:val="0"/>
        <w:sz w:val="24"/>
        <w:szCs w:val="24"/>
      </w:rPr>
    </w:lvl>
    <w:lvl w:ilvl="3">
      <w:start w:val="1"/>
      <w:numFmt w:val="lowerLetter"/>
      <w:lvlText w:val="%4."/>
      <w:lvlJc w:val="left"/>
      <w:pPr>
        <w:tabs>
          <w:tab w:val="num" w:pos="864"/>
        </w:tabs>
        <w:ind w:left="864" w:hanging="864"/>
      </w:pPr>
      <w:rPr>
        <w:rFonts w:hint="default"/>
        <w:color w:val="auto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66190B2A"/>
    <w:multiLevelType w:val="hybridMultilevel"/>
    <w:tmpl w:val="A0CA0242"/>
    <w:lvl w:ilvl="0" w:tplc="4832F742">
      <w:start w:val="1"/>
      <w:numFmt w:val="bullet"/>
      <w:pStyle w:val="Itenscombullet"/>
      <w:lvlText w:val="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27" w15:restartNumberingAfterBreak="0">
    <w:nsid w:val="67E935D8"/>
    <w:multiLevelType w:val="hybridMultilevel"/>
    <w:tmpl w:val="D91493F0"/>
    <w:lvl w:ilvl="0" w:tplc="0416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18269B"/>
    <w:multiLevelType w:val="hybridMultilevel"/>
    <w:tmpl w:val="8A7A0E74"/>
    <w:lvl w:ilvl="0" w:tplc="04160019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77676ECF"/>
    <w:multiLevelType w:val="hybridMultilevel"/>
    <w:tmpl w:val="8390A9FE"/>
    <w:lvl w:ilvl="0" w:tplc="0416001B">
      <w:start w:val="1"/>
      <w:numFmt w:val="lowerRoman"/>
      <w:lvlText w:val="%1."/>
      <w:lvlJc w:val="right"/>
      <w:pPr>
        <w:ind w:left="114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0" w15:restartNumberingAfterBreak="0">
    <w:nsid w:val="7A3C2383"/>
    <w:multiLevelType w:val="hybridMultilevel"/>
    <w:tmpl w:val="406E30F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 w16cid:durableId="42682417">
    <w:abstractNumId w:val="25"/>
  </w:num>
  <w:num w:numId="2" w16cid:durableId="1173644202">
    <w:abstractNumId w:val="2"/>
  </w:num>
  <w:num w:numId="3" w16cid:durableId="196312505">
    <w:abstractNumId w:val="26"/>
  </w:num>
  <w:num w:numId="4" w16cid:durableId="729574889">
    <w:abstractNumId w:val="22"/>
  </w:num>
  <w:num w:numId="5" w16cid:durableId="670717206">
    <w:abstractNumId w:val="15"/>
  </w:num>
  <w:num w:numId="6" w16cid:durableId="321349757">
    <w:abstractNumId w:val="3"/>
  </w:num>
  <w:num w:numId="7" w16cid:durableId="1009335895">
    <w:abstractNumId w:val="24"/>
  </w:num>
  <w:num w:numId="8" w16cid:durableId="1505242698">
    <w:abstractNumId w:val="5"/>
  </w:num>
  <w:num w:numId="9" w16cid:durableId="45621737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91642846">
    <w:abstractNumId w:val="17"/>
  </w:num>
  <w:num w:numId="11" w16cid:durableId="1813792899">
    <w:abstractNumId w:val="30"/>
  </w:num>
  <w:num w:numId="12" w16cid:durableId="1697149462">
    <w:abstractNumId w:val="0"/>
  </w:num>
  <w:num w:numId="13" w16cid:durableId="614403828">
    <w:abstractNumId w:val="8"/>
  </w:num>
  <w:num w:numId="14" w16cid:durableId="550657080">
    <w:abstractNumId w:val="14"/>
  </w:num>
  <w:num w:numId="15" w16cid:durableId="1698458474">
    <w:abstractNumId w:val="7"/>
  </w:num>
  <w:num w:numId="16" w16cid:durableId="936867176">
    <w:abstractNumId w:val="29"/>
  </w:num>
  <w:num w:numId="17" w16cid:durableId="1510752284">
    <w:abstractNumId w:val="19"/>
  </w:num>
  <w:num w:numId="18" w16cid:durableId="1564220711">
    <w:abstractNumId w:val="28"/>
  </w:num>
  <w:num w:numId="19" w16cid:durableId="1037924730">
    <w:abstractNumId w:val="27"/>
  </w:num>
  <w:num w:numId="20" w16cid:durableId="910509476">
    <w:abstractNumId w:val="9"/>
  </w:num>
  <w:num w:numId="21" w16cid:durableId="1043745963">
    <w:abstractNumId w:val="11"/>
  </w:num>
  <w:num w:numId="22" w16cid:durableId="1508404523">
    <w:abstractNumId w:val="16"/>
  </w:num>
  <w:num w:numId="23" w16cid:durableId="638148515">
    <w:abstractNumId w:val="13"/>
  </w:num>
  <w:num w:numId="24" w16cid:durableId="1347831735">
    <w:abstractNumId w:val="1"/>
  </w:num>
  <w:num w:numId="25" w16cid:durableId="498497548">
    <w:abstractNumId w:val="23"/>
  </w:num>
  <w:num w:numId="26" w16cid:durableId="1439376164">
    <w:abstractNumId w:val="18"/>
  </w:num>
  <w:num w:numId="27" w16cid:durableId="1842309169">
    <w:abstractNumId w:val="12"/>
  </w:num>
  <w:num w:numId="28" w16cid:durableId="169489367">
    <w:abstractNumId w:val="20"/>
  </w:num>
  <w:num w:numId="29" w16cid:durableId="704015181">
    <w:abstractNumId w:val="6"/>
  </w:num>
  <w:num w:numId="30" w16cid:durableId="463739325">
    <w:abstractNumId w:val="4"/>
  </w:num>
  <w:num w:numId="31" w16cid:durableId="18513349">
    <w:abstractNumId w:val="21"/>
  </w:num>
  <w:num w:numId="32" w16cid:durableId="2083210138">
    <w:abstractNumId w:val="1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pt-BR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es-MX" w:vendorID="64" w:dllVersion="0" w:nlCheck="1" w:checkStyle="0"/>
  <w:activeWritingStyle w:appName="MSWord" w:lang="pt-BR" w:vendorID="1" w:dllVersion="513" w:checkStyle="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zAwMbUwNbM0MjVX0lEKTi0uzszPAymwrAUAhvr2DiwAAAA="/>
  </w:docVars>
  <w:rsids>
    <w:rsidRoot w:val="00E20442"/>
    <w:rsid w:val="0000008A"/>
    <w:rsid w:val="00000167"/>
    <w:rsid w:val="000003AB"/>
    <w:rsid w:val="00000522"/>
    <w:rsid w:val="000005B7"/>
    <w:rsid w:val="00000669"/>
    <w:rsid w:val="0000071B"/>
    <w:rsid w:val="00000842"/>
    <w:rsid w:val="00000B69"/>
    <w:rsid w:val="00000C94"/>
    <w:rsid w:val="00000D80"/>
    <w:rsid w:val="00000E40"/>
    <w:rsid w:val="00000F2F"/>
    <w:rsid w:val="00001205"/>
    <w:rsid w:val="0000120D"/>
    <w:rsid w:val="000015AA"/>
    <w:rsid w:val="000015BB"/>
    <w:rsid w:val="000017ED"/>
    <w:rsid w:val="00001AA7"/>
    <w:rsid w:val="00001B93"/>
    <w:rsid w:val="00001C50"/>
    <w:rsid w:val="000020C6"/>
    <w:rsid w:val="00002138"/>
    <w:rsid w:val="00002267"/>
    <w:rsid w:val="000023DA"/>
    <w:rsid w:val="00002814"/>
    <w:rsid w:val="000028CA"/>
    <w:rsid w:val="00002B27"/>
    <w:rsid w:val="0000343F"/>
    <w:rsid w:val="0000365E"/>
    <w:rsid w:val="000038FE"/>
    <w:rsid w:val="00003B0F"/>
    <w:rsid w:val="00003F1C"/>
    <w:rsid w:val="00003F1F"/>
    <w:rsid w:val="000040E4"/>
    <w:rsid w:val="0000437C"/>
    <w:rsid w:val="00004C40"/>
    <w:rsid w:val="00004F3D"/>
    <w:rsid w:val="00004FC1"/>
    <w:rsid w:val="00005216"/>
    <w:rsid w:val="0000536B"/>
    <w:rsid w:val="000053A8"/>
    <w:rsid w:val="0000563B"/>
    <w:rsid w:val="0000573D"/>
    <w:rsid w:val="00005831"/>
    <w:rsid w:val="00005CAE"/>
    <w:rsid w:val="00005D73"/>
    <w:rsid w:val="000065D8"/>
    <w:rsid w:val="000066D0"/>
    <w:rsid w:val="000068A1"/>
    <w:rsid w:val="000068DC"/>
    <w:rsid w:val="00006E21"/>
    <w:rsid w:val="00006E24"/>
    <w:rsid w:val="00007117"/>
    <w:rsid w:val="000071BD"/>
    <w:rsid w:val="00007242"/>
    <w:rsid w:val="000074AF"/>
    <w:rsid w:val="0000752C"/>
    <w:rsid w:val="0000754C"/>
    <w:rsid w:val="000078BE"/>
    <w:rsid w:val="00007BDB"/>
    <w:rsid w:val="00007C5E"/>
    <w:rsid w:val="00007F02"/>
    <w:rsid w:val="000106A9"/>
    <w:rsid w:val="000108BD"/>
    <w:rsid w:val="00010AFE"/>
    <w:rsid w:val="00010EFB"/>
    <w:rsid w:val="00010FBA"/>
    <w:rsid w:val="000111E7"/>
    <w:rsid w:val="00011217"/>
    <w:rsid w:val="00011796"/>
    <w:rsid w:val="00011862"/>
    <w:rsid w:val="00011FD1"/>
    <w:rsid w:val="00012371"/>
    <w:rsid w:val="00012453"/>
    <w:rsid w:val="0001258D"/>
    <w:rsid w:val="00012A36"/>
    <w:rsid w:val="000130E3"/>
    <w:rsid w:val="0001327E"/>
    <w:rsid w:val="000134A9"/>
    <w:rsid w:val="000135F4"/>
    <w:rsid w:val="00013CC1"/>
    <w:rsid w:val="00013F3A"/>
    <w:rsid w:val="00014009"/>
    <w:rsid w:val="00015296"/>
    <w:rsid w:val="000157FD"/>
    <w:rsid w:val="00015F9F"/>
    <w:rsid w:val="00016171"/>
    <w:rsid w:val="00016717"/>
    <w:rsid w:val="0001689E"/>
    <w:rsid w:val="000168FF"/>
    <w:rsid w:val="00016F0B"/>
    <w:rsid w:val="0001743A"/>
    <w:rsid w:val="0001758D"/>
    <w:rsid w:val="000175F3"/>
    <w:rsid w:val="000177DC"/>
    <w:rsid w:val="000179C8"/>
    <w:rsid w:val="00017AD2"/>
    <w:rsid w:val="00017D56"/>
    <w:rsid w:val="000206C5"/>
    <w:rsid w:val="0002094C"/>
    <w:rsid w:val="00021139"/>
    <w:rsid w:val="0002118C"/>
    <w:rsid w:val="000216F4"/>
    <w:rsid w:val="00021DB6"/>
    <w:rsid w:val="00021F52"/>
    <w:rsid w:val="00021FDF"/>
    <w:rsid w:val="000220E2"/>
    <w:rsid w:val="00022126"/>
    <w:rsid w:val="000221A5"/>
    <w:rsid w:val="000222C1"/>
    <w:rsid w:val="00022559"/>
    <w:rsid w:val="000229D3"/>
    <w:rsid w:val="00022CF5"/>
    <w:rsid w:val="00022E1E"/>
    <w:rsid w:val="00022E4E"/>
    <w:rsid w:val="00023782"/>
    <w:rsid w:val="00023CB4"/>
    <w:rsid w:val="00023D6C"/>
    <w:rsid w:val="00023D9E"/>
    <w:rsid w:val="00024368"/>
    <w:rsid w:val="00024485"/>
    <w:rsid w:val="000244A5"/>
    <w:rsid w:val="000244FA"/>
    <w:rsid w:val="000245EC"/>
    <w:rsid w:val="0002463A"/>
    <w:rsid w:val="00024663"/>
    <w:rsid w:val="0002497E"/>
    <w:rsid w:val="00024B04"/>
    <w:rsid w:val="00024C7F"/>
    <w:rsid w:val="00024C89"/>
    <w:rsid w:val="00024D66"/>
    <w:rsid w:val="00024DB1"/>
    <w:rsid w:val="00025029"/>
    <w:rsid w:val="00025359"/>
    <w:rsid w:val="00025475"/>
    <w:rsid w:val="00025AB7"/>
    <w:rsid w:val="00025DE1"/>
    <w:rsid w:val="0002609A"/>
    <w:rsid w:val="00026274"/>
    <w:rsid w:val="0002632A"/>
    <w:rsid w:val="00026526"/>
    <w:rsid w:val="0002653C"/>
    <w:rsid w:val="00026745"/>
    <w:rsid w:val="0002694A"/>
    <w:rsid w:val="00026A19"/>
    <w:rsid w:val="00026AF4"/>
    <w:rsid w:val="00026AFC"/>
    <w:rsid w:val="00026D1B"/>
    <w:rsid w:val="00026D86"/>
    <w:rsid w:val="00027212"/>
    <w:rsid w:val="0002725F"/>
    <w:rsid w:val="000272D0"/>
    <w:rsid w:val="000274C8"/>
    <w:rsid w:val="000279F2"/>
    <w:rsid w:val="00027C90"/>
    <w:rsid w:val="00027D2D"/>
    <w:rsid w:val="00027DA3"/>
    <w:rsid w:val="00027E0C"/>
    <w:rsid w:val="00027EDC"/>
    <w:rsid w:val="00030075"/>
    <w:rsid w:val="000303D8"/>
    <w:rsid w:val="0003053E"/>
    <w:rsid w:val="00030551"/>
    <w:rsid w:val="000307C1"/>
    <w:rsid w:val="000308A9"/>
    <w:rsid w:val="00030928"/>
    <w:rsid w:val="000309FA"/>
    <w:rsid w:val="00030BEE"/>
    <w:rsid w:val="00030C73"/>
    <w:rsid w:val="00030CBB"/>
    <w:rsid w:val="00030D32"/>
    <w:rsid w:val="00031122"/>
    <w:rsid w:val="000313C1"/>
    <w:rsid w:val="0003179F"/>
    <w:rsid w:val="000317EE"/>
    <w:rsid w:val="0003183B"/>
    <w:rsid w:val="00031C05"/>
    <w:rsid w:val="00031C8E"/>
    <w:rsid w:val="00031F42"/>
    <w:rsid w:val="00032058"/>
    <w:rsid w:val="000322E9"/>
    <w:rsid w:val="000322EA"/>
    <w:rsid w:val="0003245D"/>
    <w:rsid w:val="000326DF"/>
    <w:rsid w:val="00032712"/>
    <w:rsid w:val="00032A1B"/>
    <w:rsid w:val="00032A42"/>
    <w:rsid w:val="00032B0F"/>
    <w:rsid w:val="00032D0C"/>
    <w:rsid w:val="00032F4E"/>
    <w:rsid w:val="00032FF4"/>
    <w:rsid w:val="00033217"/>
    <w:rsid w:val="0003373B"/>
    <w:rsid w:val="0003380C"/>
    <w:rsid w:val="0003380D"/>
    <w:rsid w:val="000338B0"/>
    <w:rsid w:val="000338B8"/>
    <w:rsid w:val="00033D7A"/>
    <w:rsid w:val="000340D1"/>
    <w:rsid w:val="000344AE"/>
    <w:rsid w:val="0003483A"/>
    <w:rsid w:val="00034A43"/>
    <w:rsid w:val="00034E05"/>
    <w:rsid w:val="0003509F"/>
    <w:rsid w:val="000351C4"/>
    <w:rsid w:val="0003565E"/>
    <w:rsid w:val="00035792"/>
    <w:rsid w:val="0003581B"/>
    <w:rsid w:val="0003596F"/>
    <w:rsid w:val="00035B65"/>
    <w:rsid w:val="00035C8F"/>
    <w:rsid w:val="00035F13"/>
    <w:rsid w:val="00035F5C"/>
    <w:rsid w:val="00035F75"/>
    <w:rsid w:val="0003679C"/>
    <w:rsid w:val="000368BA"/>
    <w:rsid w:val="00036901"/>
    <w:rsid w:val="0003699D"/>
    <w:rsid w:val="00036E34"/>
    <w:rsid w:val="0003701E"/>
    <w:rsid w:val="00037226"/>
    <w:rsid w:val="00037835"/>
    <w:rsid w:val="00037845"/>
    <w:rsid w:val="00037909"/>
    <w:rsid w:val="00037960"/>
    <w:rsid w:val="00037A3E"/>
    <w:rsid w:val="00037B02"/>
    <w:rsid w:val="00037C1C"/>
    <w:rsid w:val="00037E4F"/>
    <w:rsid w:val="00037E6D"/>
    <w:rsid w:val="000401B9"/>
    <w:rsid w:val="00040279"/>
    <w:rsid w:val="0004053B"/>
    <w:rsid w:val="00040562"/>
    <w:rsid w:val="000405D6"/>
    <w:rsid w:val="00040854"/>
    <w:rsid w:val="0004092E"/>
    <w:rsid w:val="00040AFB"/>
    <w:rsid w:val="00040C8E"/>
    <w:rsid w:val="00040CAF"/>
    <w:rsid w:val="00040DED"/>
    <w:rsid w:val="00041224"/>
    <w:rsid w:val="00041309"/>
    <w:rsid w:val="00041392"/>
    <w:rsid w:val="0004163F"/>
    <w:rsid w:val="00041BD6"/>
    <w:rsid w:val="00041C53"/>
    <w:rsid w:val="00041EBE"/>
    <w:rsid w:val="00041FF6"/>
    <w:rsid w:val="000420FE"/>
    <w:rsid w:val="000425FE"/>
    <w:rsid w:val="000426C5"/>
    <w:rsid w:val="00042850"/>
    <w:rsid w:val="00042BCC"/>
    <w:rsid w:val="00042DAE"/>
    <w:rsid w:val="00043008"/>
    <w:rsid w:val="000435ED"/>
    <w:rsid w:val="000436E0"/>
    <w:rsid w:val="000437A0"/>
    <w:rsid w:val="000438A6"/>
    <w:rsid w:val="00043ACC"/>
    <w:rsid w:val="00043B8B"/>
    <w:rsid w:val="00043CDD"/>
    <w:rsid w:val="00043D01"/>
    <w:rsid w:val="000445F4"/>
    <w:rsid w:val="000446D5"/>
    <w:rsid w:val="00044784"/>
    <w:rsid w:val="000449AB"/>
    <w:rsid w:val="00044CF5"/>
    <w:rsid w:val="00045413"/>
    <w:rsid w:val="0004557E"/>
    <w:rsid w:val="0004562F"/>
    <w:rsid w:val="00045939"/>
    <w:rsid w:val="00045E2B"/>
    <w:rsid w:val="00045EAE"/>
    <w:rsid w:val="0004612A"/>
    <w:rsid w:val="0004629D"/>
    <w:rsid w:val="000463A5"/>
    <w:rsid w:val="000466BB"/>
    <w:rsid w:val="000466D7"/>
    <w:rsid w:val="000466E2"/>
    <w:rsid w:val="000468BD"/>
    <w:rsid w:val="00046BC7"/>
    <w:rsid w:val="00046C3E"/>
    <w:rsid w:val="00046D21"/>
    <w:rsid w:val="00046F2D"/>
    <w:rsid w:val="000471BC"/>
    <w:rsid w:val="00047466"/>
    <w:rsid w:val="00047553"/>
    <w:rsid w:val="00047928"/>
    <w:rsid w:val="00047B2F"/>
    <w:rsid w:val="00047C3F"/>
    <w:rsid w:val="00047C4F"/>
    <w:rsid w:val="00047D87"/>
    <w:rsid w:val="000502A9"/>
    <w:rsid w:val="000502E5"/>
    <w:rsid w:val="0005048A"/>
    <w:rsid w:val="00050691"/>
    <w:rsid w:val="000507E7"/>
    <w:rsid w:val="00050C30"/>
    <w:rsid w:val="00050F12"/>
    <w:rsid w:val="00050F1C"/>
    <w:rsid w:val="000512D8"/>
    <w:rsid w:val="000513D6"/>
    <w:rsid w:val="000513DC"/>
    <w:rsid w:val="00051868"/>
    <w:rsid w:val="00051984"/>
    <w:rsid w:val="00051AA0"/>
    <w:rsid w:val="00051F2C"/>
    <w:rsid w:val="00052146"/>
    <w:rsid w:val="00052328"/>
    <w:rsid w:val="000524A7"/>
    <w:rsid w:val="0005265B"/>
    <w:rsid w:val="000529A2"/>
    <w:rsid w:val="00052B8F"/>
    <w:rsid w:val="00052D4E"/>
    <w:rsid w:val="00053198"/>
    <w:rsid w:val="000533B6"/>
    <w:rsid w:val="000533E6"/>
    <w:rsid w:val="00053506"/>
    <w:rsid w:val="000537FC"/>
    <w:rsid w:val="00053A9E"/>
    <w:rsid w:val="00053AE3"/>
    <w:rsid w:val="00053C7B"/>
    <w:rsid w:val="000540F9"/>
    <w:rsid w:val="0005411E"/>
    <w:rsid w:val="000541F6"/>
    <w:rsid w:val="00054290"/>
    <w:rsid w:val="0005445C"/>
    <w:rsid w:val="00054547"/>
    <w:rsid w:val="000548AB"/>
    <w:rsid w:val="000548D1"/>
    <w:rsid w:val="0005495B"/>
    <w:rsid w:val="00054E2A"/>
    <w:rsid w:val="00054F72"/>
    <w:rsid w:val="0005504A"/>
    <w:rsid w:val="000550F7"/>
    <w:rsid w:val="0005584C"/>
    <w:rsid w:val="00055968"/>
    <w:rsid w:val="00055AC2"/>
    <w:rsid w:val="00055B71"/>
    <w:rsid w:val="00055E91"/>
    <w:rsid w:val="00055F64"/>
    <w:rsid w:val="000564DB"/>
    <w:rsid w:val="00056527"/>
    <w:rsid w:val="00056575"/>
    <w:rsid w:val="00056666"/>
    <w:rsid w:val="00056768"/>
    <w:rsid w:val="0005678C"/>
    <w:rsid w:val="000567C1"/>
    <w:rsid w:val="000569AB"/>
    <w:rsid w:val="00056B69"/>
    <w:rsid w:val="0005707F"/>
    <w:rsid w:val="000570AB"/>
    <w:rsid w:val="00057478"/>
    <w:rsid w:val="00057683"/>
    <w:rsid w:val="000577F2"/>
    <w:rsid w:val="00057CA2"/>
    <w:rsid w:val="00057CDE"/>
    <w:rsid w:val="00057D23"/>
    <w:rsid w:val="00057DF5"/>
    <w:rsid w:val="00057F94"/>
    <w:rsid w:val="000600EE"/>
    <w:rsid w:val="000601D7"/>
    <w:rsid w:val="0006043B"/>
    <w:rsid w:val="00060782"/>
    <w:rsid w:val="00060B36"/>
    <w:rsid w:val="00061244"/>
    <w:rsid w:val="00061258"/>
    <w:rsid w:val="00061353"/>
    <w:rsid w:val="0006137C"/>
    <w:rsid w:val="000613D5"/>
    <w:rsid w:val="00061800"/>
    <w:rsid w:val="00061B68"/>
    <w:rsid w:val="0006225D"/>
    <w:rsid w:val="0006264B"/>
    <w:rsid w:val="00062BC6"/>
    <w:rsid w:val="00062E19"/>
    <w:rsid w:val="0006302D"/>
    <w:rsid w:val="000630FC"/>
    <w:rsid w:val="000631AB"/>
    <w:rsid w:val="000634DF"/>
    <w:rsid w:val="00063EB9"/>
    <w:rsid w:val="00064061"/>
    <w:rsid w:val="00064387"/>
    <w:rsid w:val="00064931"/>
    <w:rsid w:val="00064AC2"/>
    <w:rsid w:val="00064C4D"/>
    <w:rsid w:val="0006506F"/>
    <w:rsid w:val="00065605"/>
    <w:rsid w:val="00065788"/>
    <w:rsid w:val="00065858"/>
    <w:rsid w:val="000658F2"/>
    <w:rsid w:val="00065BC5"/>
    <w:rsid w:val="00065CED"/>
    <w:rsid w:val="00065EFF"/>
    <w:rsid w:val="00066014"/>
    <w:rsid w:val="00066016"/>
    <w:rsid w:val="00066572"/>
    <w:rsid w:val="00066584"/>
    <w:rsid w:val="00066598"/>
    <w:rsid w:val="00066607"/>
    <w:rsid w:val="0006661F"/>
    <w:rsid w:val="00066A86"/>
    <w:rsid w:val="00066ACA"/>
    <w:rsid w:val="00066B4B"/>
    <w:rsid w:val="00066BCE"/>
    <w:rsid w:val="00066F40"/>
    <w:rsid w:val="00066F61"/>
    <w:rsid w:val="00066F9C"/>
    <w:rsid w:val="00066FA6"/>
    <w:rsid w:val="0006744F"/>
    <w:rsid w:val="000675F8"/>
    <w:rsid w:val="0006783B"/>
    <w:rsid w:val="00067BE6"/>
    <w:rsid w:val="00067CAB"/>
    <w:rsid w:val="0007009D"/>
    <w:rsid w:val="00070278"/>
    <w:rsid w:val="0007082A"/>
    <w:rsid w:val="000708F5"/>
    <w:rsid w:val="00070A85"/>
    <w:rsid w:val="00070B3D"/>
    <w:rsid w:val="00070CFD"/>
    <w:rsid w:val="00070D2D"/>
    <w:rsid w:val="00071265"/>
    <w:rsid w:val="00071454"/>
    <w:rsid w:val="00071752"/>
    <w:rsid w:val="000718BD"/>
    <w:rsid w:val="00071957"/>
    <w:rsid w:val="00071D64"/>
    <w:rsid w:val="00071ECA"/>
    <w:rsid w:val="00071ED6"/>
    <w:rsid w:val="00071FE2"/>
    <w:rsid w:val="000721E1"/>
    <w:rsid w:val="0007230E"/>
    <w:rsid w:val="00072494"/>
    <w:rsid w:val="0007257B"/>
    <w:rsid w:val="000725D5"/>
    <w:rsid w:val="00072616"/>
    <w:rsid w:val="00072A91"/>
    <w:rsid w:val="0007314D"/>
    <w:rsid w:val="00073482"/>
    <w:rsid w:val="00073487"/>
    <w:rsid w:val="000738B5"/>
    <w:rsid w:val="000739B9"/>
    <w:rsid w:val="000739ED"/>
    <w:rsid w:val="00073DDB"/>
    <w:rsid w:val="00074080"/>
    <w:rsid w:val="0007415F"/>
    <w:rsid w:val="000742BC"/>
    <w:rsid w:val="000745C3"/>
    <w:rsid w:val="0007480A"/>
    <w:rsid w:val="0007498D"/>
    <w:rsid w:val="00074A20"/>
    <w:rsid w:val="00074B72"/>
    <w:rsid w:val="00075561"/>
    <w:rsid w:val="00075798"/>
    <w:rsid w:val="0007596F"/>
    <w:rsid w:val="00075B1F"/>
    <w:rsid w:val="00075BFC"/>
    <w:rsid w:val="00075D75"/>
    <w:rsid w:val="00075DE1"/>
    <w:rsid w:val="00075E2C"/>
    <w:rsid w:val="00075F24"/>
    <w:rsid w:val="00076110"/>
    <w:rsid w:val="00076175"/>
    <w:rsid w:val="000762A3"/>
    <w:rsid w:val="0007631E"/>
    <w:rsid w:val="0007639E"/>
    <w:rsid w:val="00076528"/>
    <w:rsid w:val="000765B2"/>
    <w:rsid w:val="00076800"/>
    <w:rsid w:val="000768DF"/>
    <w:rsid w:val="00076A6A"/>
    <w:rsid w:val="00076D08"/>
    <w:rsid w:val="00076D8A"/>
    <w:rsid w:val="00077284"/>
    <w:rsid w:val="0007731B"/>
    <w:rsid w:val="00077A25"/>
    <w:rsid w:val="00077AE9"/>
    <w:rsid w:val="00077CD8"/>
    <w:rsid w:val="00077DF6"/>
    <w:rsid w:val="00077F8F"/>
    <w:rsid w:val="000802A1"/>
    <w:rsid w:val="00080B63"/>
    <w:rsid w:val="00080BA3"/>
    <w:rsid w:val="00080C1D"/>
    <w:rsid w:val="0008137A"/>
    <w:rsid w:val="00081477"/>
    <w:rsid w:val="0008160E"/>
    <w:rsid w:val="00081804"/>
    <w:rsid w:val="0008189A"/>
    <w:rsid w:val="00081901"/>
    <w:rsid w:val="00081969"/>
    <w:rsid w:val="00081997"/>
    <w:rsid w:val="00081ADC"/>
    <w:rsid w:val="00081AF0"/>
    <w:rsid w:val="00081E84"/>
    <w:rsid w:val="00081EA1"/>
    <w:rsid w:val="0008206B"/>
    <w:rsid w:val="000826B3"/>
    <w:rsid w:val="00082B96"/>
    <w:rsid w:val="00082C36"/>
    <w:rsid w:val="00082C9D"/>
    <w:rsid w:val="00082FCB"/>
    <w:rsid w:val="000830C9"/>
    <w:rsid w:val="0008318E"/>
    <w:rsid w:val="0008352D"/>
    <w:rsid w:val="00083622"/>
    <w:rsid w:val="000837FA"/>
    <w:rsid w:val="00083BB7"/>
    <w:rsid w:val="00083BF9"/>
    <w:rsid w:val="00083DF4"/>
    <w:rsid w:val="00083F31"/>
    <w:rsid w:val="00084350"/>
    <w:rsid w:val="0008462B"/>
    <w:rsid w:val="000846B3"/>
    <w:rsid w:val="00084C16"/>
    <w:rsid w:val="00084F97"/>
    <w:rsid w:val="0008509C"/>
    <w:rsid w:val="0008518C"/>
    <w:rsid w:val="000851D1"/>
    <w:rsid w:val="00085200"/>
    <w:rsid w:val="00085209"/>
    <w:rsid w:val="00085371"/>
    <w:rsid w:val="000856DE"/>
    <w:rsid w:val="00085858"/>
    <w:rsid w:val="000858E6"/>
    <w:rsid w:val="00085B90"/>
    <w:rsid w:val="00085B9F"/>
    <w:rsid w:val="00085E39"/>
    <w:rsid w:val="00085FE7"/>
    <w:rsid w:val="0008613B"/>
    <w:rsid w:val="00086951"/>
    <w:rsid w:val="00086952"/>
    <w:rsid w:val="00086C77"/>
    <w:rsid w:val="0008722E"/>
    <w:rsid w:val="00087952"/>
    <w:rsid w:val="00087C56"/>
    <w:rsid w:val="00087CFB"/>
    <w:rsid w:val="00087D00"/>
    <w:rsid w:val="00087DA8"/>
    <w:rsid w:val="00087F81"/>
    <w:rsid w:val="00087FBB"/>
    <w:rsid w:val="00087FF6"/>
    <w:rsid w:val="000901DF"/>
    <w:rsid w:val="0009066C"/>
    <w:rsid w:val="00090689"/>
    <w:rsid w:val="000908B9"/>
    <w:rsid w:val="00090B1A"/>
    <w:rsid w:val="00090E7A"/>
    <w:rsid w:val="00090FC9"/>
    <w:rsid w:val="000913B8"/>
    <w:rsid w:val="000915A0"/>
    <w:rsid w:val="00091880"/>
    <w:rsid w:val="000918C2"/>
    <w:rsid w:val="00091949"/>
    <w:rsid w:val="00091A54"/>
    <w:rsid w:val="000923A3"/>
    <w:rsid w:val="0009261F"/>
    <w:rsid w:val="00092750"/>
    <w:rsid w:val="00092A94"/>
    <w:rsid w:val="00092B58"/>
    <w:rsid w:val="00092BC4"/>
    <w:rsid w:val="000930A3"/>
    <w:rsid w:val="000932E0"/>
    <w:rsid w:val="000936B8"/>
    <w:rsid w:val="00093C26"/>
    <w:rsid w:val="00093DDB"/>
    <w:rsid w:val="00093E07"/>
    <w:rsid w:val="00093FD6"/>
    <w:rsid w:val="00094058"/>
    <w:rsid w:val="000940E7"/>
    <w:rsid w:val="0009418F"/>
    <w:rsid w:val="00094634"/>
    <w:rsid w:val="00094714"/>
    <w:rsid w:val="0009480B"/>
    <w:rsid w:val="00094865"/>
    <w:rsid w:val="00094983"/>
    <w:rsid w:val="000949BE"/>
    <w:rsid w:val="00094A1B"/>
    <w:rsid w:val="00094AE6"/>
    <w:rsid w:val="00094D9D"/>
    <w:rsid w:val="000950C7"/>
    <w:rsid w:val="00095377"/>
    <w:rsid w:val="000954B4"/>
    <w:rsid w:val="0009552C"/>
    <w:rsid w:val="000957ED"/>
    <w:rsid w:val="0009596A"/>
    <w:rsid w:val="00095AF4"/>
    <w:rsid w:val="00095B8A"/>
    <w:rsid w:val="00095CA3"/>
    <w:rsid w:val="00095EA4"/>
    <w:rsid w:val="0009600D"/>
    <w:rsid w:val="000960C2"/>
    <w:rsid w:val="00096421"/>
    <w:rsid w:val="00096484"/>
    <w:rsid w:val="00096612"/>
    <w:rsid w:val="0009695A"/>
    <w:rsid w:val="00096DDC"/>
    <w:rsid w:val="00096E8A"/>
    <w:rsid w:val="0009723C"/>
    <w:rsid w:val="00097573"/>
    <w:rsid w:val="00097AB1"/>
    <w:rsid w:val="00097BF3"/>
    <w:rsid w:val="00097E69"/>
    <w:rsid w:val="000A085C"/>
    <w:rsid w:val="000A08F8"/>
    <w:rsid w:val="000A091C"/>
    <w:rsid w:val="000A0CA7"/>
    <w:rsid w:val="000A0CCD"/>
    <w:rsid w:val="000A0EAB"/>
    <w:rsid w:val="000A0FA9"/>
    <w:rsid w:val="000A1011"/>
    <w:rsid w:val="000A1223"/>
    <w:rsid w:val="000A1314"/>
    <w:rsid w:val="000A15F1"/>
    <w:rsid w:val="000A1623"/>
    <w:rsid w:val="000A16A9"/>
    <w:rsid w:val="000A18A9"/>
    <w:rsid w:val="000A2067"/>
    <w:rsid w:val="000A24F4"/>
    <w:rsid w:val="000A29E2"/>
    <w:rsid w:val="000A3062"/>
    <w:rsid w:val="000A3136"/>
    <w:rsid w:val="000A31B2"/>
    <w:rsid w:val="000A3257"/>
    <w:rsid w:val="000A325D"/>
    <w:rsid w:val="000A3463"/>
    <w:rsid w:val="000A353A"/>
    <w:rsid w:val="000A359A"/>
    <w:rsid w:val="000A365E"/>
    <w:rsid w:val="000A37EA"/>
    <w:rsid w:val="000A3A50"/>
    <w:rsid w:val="000A3AB8"/>
    <w:rsid w:val="000A3B78"/>
    <w:rsid w:val="000A3DB4"/>
    <w:rsid w:val="000A3EAC"/>
    <w:rsid w:val="000A3F14"/>
    <w:rsid w:val="000A3F2F"/>
    <w:rsid w:val="000A4008"/>
    <w:rsid w:val="000A4466"/>
    <w:rsid w:val="000A44D6"/>
    <w:rsid w:val="000A471E"/>
    <w:rsid w:val="000A49B1"/>
    <w:rsid w:val="000A4BB3"/>
    <w:rsid w:val="000A4C3F"/>
    <w:rsid w:val="000A4CC4"/>
    <w:rsid w:val="000A4DEA"/>
    <w:rsid w:val="000A4E72"/>
    <w:rsid w:val="000A4E74"/>
    <w:rsid w:val="000A4F25"/>
    <w:rsid w:val="000A4FA4"/>
    <w:rsid w:val="000A50D1"/>
    <w:rsid w:val="000A5137"/>
    <w:rsid w:val="000A54A5"/>
    <w:rsid w:val="000A5529"/>
    <w:rsid w:val="000A55FB"/>
    <w:rsid w:val="000A589A"/>
    <w:rsid w:val="000A6187"/>
    <w:rsid w:val="000A668B"/>
    <w:rsid w:val="000A6698"/>
    <w:rsid w:val="000A6A16"/>
    <w:rsid w:val="000A6C7E"/>
    <w:rsid w:val="000A6D6B"/>
    <w:rsid w:val="000A71A6"/>
    <w:rsid w:val="000A71DC"/>
    <w:rsid w:val="000A73B7"/>
    <w:rsid w:val="000A74DC"/>
    <w:rsid w:val="000A76B6"/>
    <w:rsid w:val="000A7800"/>
    <w:rsid w:val="000A7A52"/>
    <w:rsid w:val="000A7B21"/>
    <w:rsid w:val="000A7C50"/>
    <w:rsid w:val="000A7C96"/>
    <w:rsid w:val="000A7D26"/>
    <w:rsid w:val="000A7D2B"/>
    <w:rsid w:val="000B00D6"/>
    <w:rsid w:val="000B0199"/>
    <w:rsid w:val="000B0288"/>
    <w:rsid w:val="000B0495"/>
    <w:rsid w:val="000B0681"/>
    <w:rsid w:val="000B087C"/>
    <w:rsid w:val="000B0D4D"/>
    <w:rsid w:val="000B1222"/>
    <w:rsid w:val="000B1307"/>
    <w:rsid w:val="000B1374"/>
    <w:rsid w:val="000B1548"/>
    <w:rsid w:val="000B19F7"/>
    <w:rsid w:val="000B1B4E"/>
    <w:rsid w:val="000B1DF3"/>
    <w:rsid w:val="000B1E39"/>
    <w:rsid w:val="000B1ECC"/>
    <w:rsid w:val="000B1F30"/>
    <w:rsid w:val="000B210E"/>
    <w:rsid w:val="000B260F"/>
    <w:rsid w:val="000B26AA"/>
    <w:rsid w:val="000B27F0"/>
    <w:rsid w:val="000B2845"/>
    <w:rsid w:val="000B28F7"/>
    <w:rsid w:val="000B2F1D"/>
    <w:rsid w:val="000B32C5"/>
    <w:rsid w:val="000B32FA"/>
    <w:rsid w:val="000B3330"/>
    <w:rsid w:val="000B37D5"/>
    <w:rsid w:val="000B3907"/>
    <w:rsid w:val="000B3A23"/>
    <w:rsid w:val="000B3D6C"/>
    <w:rsid w:val="000B4099"/>
    <w:rsid w:val="000B43AC"/>
    <w:rsid w:val="000B4827"/>
    <w:rsid w:val="000B4A6A"/>
    <w:rsid w:val="000B4D27"/>
    <w:rsid w:val="000B5209"/>
    <w:rsid w:val="000B5460"/>
    <w:rsid w:val="000B5544"/>
    <w:rsid w:val="000B5784"/>
    <w:rsid w:val="000B5D87"/>
    <w:rsid w:val="000B5E21"/>
    <w:rsid w:val="000B6097"/>
    <w:rsid w:val="000B650D"/>
    <w:rsid w:val="000B662A"/>
    <w:rsid w:val="000B6684"/>
    <w:rsid w:val="000B6743"/>
    <w:rsid w:val="000B6801"/>
    <w:rsid w:val="000B6847"/>
    <w:rsid w:val="000B6FAB"/>
    <w:rsid w:val="000B7141"/>
    <w:rsid w:val="000B71F4"/>
    <w:rsid w:val="000B733E"/>
    <w:rsid w:val="000B734B"/>
    <w:rsid w:val="000B738C"/>
    <w:rsid w:val="000B78E6"/>
    <w:rsid w:val="000B7955"/>
    <w:rsid w:val="000B7960"/>
    <w:rsid w:val="000B7E61"/>
    <w:rsid w:val="000C00B6"/>
    <w:rsid w:val="000C0128"/>
    <w:rsid w:val="000C0669"/>
    <w:rsid w:val="000C0E14"/>
    <w:rsid w:val="000C0EA0"/>
    <w:rsid w:val="000C108C"/>
    <w:rsid w:val="000C199D"/>
    <w:rsid w:val="000C1C72"/>
    <w:rsid w:val="000C1D35"/>
    <w:rsid w:val="000C1E4E"/>
    <w:rsid w:val="000C1F53"/>
    <w:rsid w:val="000C213C"/>
    <w:rsid w:val="000C217E"/>
    <w:rsid w:val="000C2355"/>
    <w:rsid w:val="000C23BA"/>
    <w:rsid w:val="000C240A"/>
    <w:rsid w:val="000C2428"/>
    <w:rsid w:val="000C27E3"/>
    <w:rsid w:val="000C2907"/>
    <w:rsid w:val="000C2A91"/>
    <w:rsid w:val="000C2AD8"/>
    <w:rsid w:val="000C2E44"/>
    <w:rsid w:val="000C30D6"/>
    <w:rsid w:val="000C31ED"/>
    <w:rsid w:val="000C3373"/>
    <w:rsid w:val="000C3ACF"/>
    <w:rsid w:val="000C3B24"/>
    <w:rsid w:val="000C3B5F"/>
    <w:rsid w:val="000C3DFC"/>
    <w:rsid w:val="000C3E0D"/>
    <w:rsid w:val="000C3E8B"/>
    <w:rsid w:val="000C3ED8"/>
    <w:rsid w:val="000C4024"/>
    <w:rsid w:val="000C4525"/>
    <w:rsid w:val="000C45F0"/>
    <w:rsid w:val="000C467B"/>
    <w:rsid w:val="000C46C9"/>
    <w:rsid w:val="000C47AC"/>
    <w:rsid w:val="000C4902"/>
    <w:rsid w:val="000C4959"/>
    <w:rsid w:val="000C49EA"/>
    <w:rsid w:val="000C4B4C"/>
    <w:rsid w:val="000C4C77"/>
    <w:rsid w:val="000C4CC1"/>
    <w:rsid w:val="000C4F98"/>
    <w:rsid w:val="000C501F"/>
    <w:rsid w:val="000C52AA"/>
    <w:rsid w:val="000C533A"/>
    <w:rsid w:val="000C542E"/>
    <w:rsid w:val="000C542F"/>
    <w:rsid w:val="000C5B86"/>
    <w:rsid w:val="000C5F92"/>
    <w:rsid w:val="000C600B"/>
    <w:rsid w:val="000C6204"/>
    <w:rsid w:val="000C63CF"/>
    <w:rsid w:val="000C68F9"/>
    <w:rsid w:val="000C69AE"/>
    <w:rsid w:val="000C6A67"/>
    <w:rsid w:val="000C6ACA"/>
    <w:rsid w:val="000C6E56"/>
    <w:rsid w:val="000C6EDF"/>
    <w:rsid w:val="000C7272"/>
    <w:rsid w:val="000C7337"/>
    <w:rsid w:val="000C7395"/>
    <w:rsid w:val="000C7561"/>
    <w:rsid w:val="000C75E6"/>
    <w:rsid w:val="000C7639"/>
    <w:rsid w:val="000C7D83"/>
    <w:rsid w:val="000C7E85"/>
    <w:rsid w:val="000C7F54"/>
    <w:rsid w:val="000C7F5C"/>
    <w:rsid w:val="000D03F5"/>
    <w:rsid w:val="000D0405"/>
    <w:rsid w:val="000D0511"/>
    <w:rsid w:val="000D059D"/>
    <w:rsid w:val="000D09A4"/>
    <w:rsid w:val="000D09CE"/>
    <w:rsid w:val="000D0DF1"/>
    <w:rsid w:val="000D0DFA"/>
    <w:rsid w:val="000D0F4D"/>
    <w:rsid w:val="000D0F8D"/>
    <w:rsid w:val="000D1684"/>
    <w:rsid w:val="000D1850"/>
    <w:rsid w:val="000D1CE9"/>
    <w:rsid w:val="000D1E0D"/>
    <w:rsid w:val="000D20AC"/>
    <w:rsid w:val="000D218E"/>
    <w:rsid w:val="000D22EB"/>
    <w:rsid w:val="000D22EC"/>
    <w:rsid w:val="000D2322"/>
    <w:rsid w:val="000D23CC"/>
    <w:rsid w:val="000D250A"/>
    <w:rsid w:val="000D2587"/>
    <w:rsid w:val="000D262D"/>
    <w:rsid w:val="000D2BD0"/>
    <w:rsid w:val="000D2D83"/>
    <w:rsid w:val="000D2EEC"/>
    <w:rsid w:val="000D3121"/>
    <w:rsid w:val="000D31C4"/>
    <w:rsid w:val="000D34A2"/>
    <w:rsid w:val="000D37A8"/>
    <w:rsid w:val="000D3927"/>
    <w:rsid w:val="000D3ADF"/>
    <w:rsid w:val="000D3D91"/>
    <w:rsid w:val="000D438D"/>
    <w:rsid w:val="000D4552"/>
    <w:rsid w:val="000D4569"/>
    <w:rsid w:val="000D4575"/>
    <w:rsid w:val="000D46C8"/>
    <w:rsid w:val="000D46F8"/>
    <w:rsid w:val="000D487F"/>
    <w:rsid w:val="000D48EF"/>
    <w:rsid w:val="000D4AB4"/>
    <w:rsid w:val="000D4DF5"/>
    <w:rsid w:val="000D4EDD"/>
    <w:rsid w:val="000D4F59"/>
    <w:rsid w:val="000D5113"/>
    <w:rsid w:val="000D5178"/>
    <w:rsid w:val="000D5198"/>
    <w:rsid w:val="000D53D8"/>
    <w:rsid w:val="000D552E"/>
    <w:rsid w:val="000D56C5"/>
    <w:rsid w:val="000D6319"/>
    <w:rsid w:val="000D697C"/>
    <w:rsid w:val="000D6B2F"/>
    <w:rsid w:val="000D6F5E"/>
    <w:rsid w:val="000D71C3"/>
    <w:rsid w:val="000D71CF"/>
    <w:rsid w:val="000D7255"/>
    <w:rsid w:val="000D72BD"/>
    <w:rsid w:val="000D749C"/>
    <w:rsid w:val="000D7B82"/>
    <w:rsid w:val="000D7CAB"/>
    <w:rsid w:val="000D7FC0"/>
    <w:rsid w:val="000E0132"/>
    <w:rsid w:val="000E0228"/>
    <w:rsid w:val="000E0505"/>
    <w:rsid w:val="000E054D"/>
    <w:rsid w:val="000E0646"/>
    <w:rsid w:val="000E065F"/>
    <w:rsid w:val="000E0B3A"/>
    <w:rsid w:val="000E0DAB"/>
    <w:rsid w:val="000E0E21"/>
    <w:rsid w:val="000E10D9"/>
    <w:rsid w:val="000E134A"/>
    <w:rsid w:val="000E1395"/>
    <w:rsid w:val="000E13D8"/>
    <w:rsid w:val="000E146B"/>
    <w:rsid w:val="000E1824"/>
    <w:rsid w:val="000E23E6"/>
    <w:rsid w:val="000E2642"/>
    <w:rsid w:val="000E26DE"/>
    <w:rsid w:val="000E2C65"/>
    <w:rsid w:val="000E2D50"/>
    <w:rsid w:val="000E2DCF"/>
    <w:rsid w:val="000E3024"/>
    <w:rsid w:val="000E30A5"/>
    <w:rsid w:val="000E3399"/>
    <w:rsid w:val="000E3596"/>
    <w:rsid w:val="000E3C5C"/>
    <w:rsid w:val="000E3D36"/>
    <w:rsid w:val="000E3F6D"/>
    <w:rsid w:val="000E3FF6"/>
    <w:rsid w:val="000E4114"/>
    <w:rsid w:val="000E4312"/>
    <w:rsid w:val="000E44D0"/>
    <w:rsid w:val="000E47E0"/>
    <w:rsid w:val="000E4C48"/>
    <w:rsid w:val="000E4C7F"/>
    <w:rsid w:val="000E5178"/>
    <w:rsid w:val="000E5DE1"/>
    <w:rsid w:val="000E5EE8"/>
    <w:rsid w:val="000E5EFE"/>
    <w:rsid w:val="000E673A"/>
    <w:rsid w:val="000E6768"/>
    <w:rsid w:val="000E69C4"/>
    <w:rsid w:val="000E6A65"/>
    <w:rsid w:val="000E6B99"/>
    <w:rsid w:val="000E6E9C"/>
    <w:rsid w:val="000E7A48"/>
    <w:rsid w:val="000E7A5F"/>
    <w:rsid w:val="000E7E52"/>
    <w:rsid w:val="000F0227"/>
    <w:rsid w:val="000F0267"/>
    <w:rsid w:val="000F0300"/>
    <w:rsid w:val="000F0543"/>
    <w:rsid w:val="000F0804"/>
    <w:rsid w:val="000F0AB4"/>
    <w:rsid w:val="000F0B9A"/>
    <w:rsid w:val="000F0DEA"/>
    <w:rsid w:val="000F0EAA"/>
    <w:rsid w:val="000F0F0E"/>
    <w:rsid w:val="000F119E"/>
    <w:rsid w:val="000F177D"/>
    <w:rsid w:val="000F185A"/>
    <w:rsid w:val="000F1E51"/>
    <w:rsid w:val="000F1F31"/>
    <w:rsid w:val="000F209C"/>
    <w:rsid w:val="000F2161"/>
    <w:rsid w:val="000F21C0"/>
    <w:rsid w:val="000F2351"/>
    <w:rsid w:val="000F2475"/>
    <w:rsid w:val="000F24F6"/>
    <w:rsid w:val="000F24F7"/>
    <w:rsid w:val="000F2718"/>
    <w:rsid w:val="000F273E"/>
    <w:rsid w:val="000F282D"/>
    <w:rsid w:val="000F283B"/>
    <w:rsid w:val="000F2B72"/>
    <w:rsid w:val="000F2CA7"/>
    <w:rsid w:val="000F2DB9"/>
    <w:rsid w:val="000F2FFB"/>
    <w:rsid w:val="000F3124"/>
    <w:rsid w:val="000F3579"/>
    <w:rsid w:val="000F3965"/>
    <w:rsid w:val="000F39C0"/>
    <w:rsid w:val="000F3A52"/>
    <w:rsid w:val="000F3AB6"/>
    <w:rsid w:val="000F3ABA"/>
    <w:rsid w:val="000F3BAA"/>
    <w:rsid w:val="000F4363"/>
    <w:rsid w:val="000F44A1"/>
    <w:rsid w:val="000F44B2"/>
    <w:rsid w:val="000F45DF"/>
    <w:rsid w:val="000F47A8"/>
    <w:rsid w:val="000F4806"/>
    <w:rsid w:val="000F48E0"/>
    <w:rsid w:val="000F4CCD"/>
    <w:rsid w:val="000F507F"/>
    <w:rsid w:val="000F5182"/>
    <w:rsid w:val="000F526F"/>
    <w:rsid w:val="000F5451"/>
    <w:rsid w:val="000F54D0"/>
    <w:rsid w:val="000F553D"/>
    <w:rsid w:val="000F5B53"/>
    <w:rsid w:val="000F5B82"/>
    <w:rsid w:val="000F5E07"/>
    <w:rsid w:val="000F5F7D"/>
    <w:rsid w:val="000F6492"/>
    <w:rsid w:val="000F661F"/>
    <w:rsid w:val="000F6814"/>
    <w:rsid w:val="000F6833"/>
    <w:rsid w:val="000F697F"/>
    <w:rsid w:val="000F6B63"/>
    <w:rsid w:val="000F6C23"/>
    <w:rsid w:val="000F6DC1"/>
    <w:rsid w:val="000F6ECF"/>
    <w:rsid w:val="000F76AD"/>
    <w:rsid w:val="000F778B"/>
    <w:rsid w:val="000F77CC"/>
    <w:rsid w:val="000F7B18"/>
    <w:rsid w:val="000F7CBD"/>
    <w:rsid w:val="000F7CDF"/>
    <w:rsid w:val="000F7CF8"/>
    <w:rsid w:val="000F7ECA"/>
    <w:rsid w:val="00100171"/>
    <w:rsid w:val="00100197"/>
    <w:rsid w:val="00100523"/>
    <w:rsid w:val="00100D0B"/>
    <w:rsid w:val="00100D6F"/>
    <w:rsid w:val="00101092"/>
    <w:rsid w:val="00101147"/>
    <w:rsid w:val="00101172"/>
    <w:rsid w:val="00101551"/>
    <w:rsid w:val="001019BB"/>
    <w:rsid w:val="001019D1"/>
    <w:rsid w:val="00101DC1"/>
    <w:rsid w:val="00101DF8"/>
    <w:rsid w:val="00101E93"/>
    <w:rsid w:val="0010266C"/>
    <w:rsid w:val="00102BB0"/>
    <w:rsid w:val="00102C1A"/>
    <w:rsid w:val="00102C7F"/>
    <w:rsid w:val="00102EBA"/>
    <w:rsid w:val="00102F19"/>
    <w:rsid w:val="001030BC"/>
    <w:rsid w:val="00103122"/>
    <w:rsid w:val="00103134"/>
    <w:rsid w:val="00103161"/>
    <w:rsid w:val="0010329A"/>
    <w:rsid w:val="001032FD"/>
    <w:rsid w:val="001033D6"/>
    <w:rsid w:val="001035BB"/>
    <w:rsid w:val="00103809"/>
    <w:rsid w:val="00103A19"/>
    <w:rsid w:val="00103BFA"/>
    <w:rsid w:val="00103CF6"/>
    <w:rsid w:val="00104044"/>
    <w:rsid w:val="00104364"/>
    <w:rsid w:val="001043F7"/>
    <w:rsid w:val="00104418"/>
    <w:rsid w:val="0010453A"/>
    <w:rsid w:val="00104775"/>
    <w:rsid w:val="001047F2"/>
    <w:rsid w:val="00104AEB"/>
    <w:rsid w:val="00104BB5"/>
    <w:rsid w:val="00104D34"/>
    <w:rsid w:val="00104D7B"/>
    <w:rsid w:val="00104E43"/>
    <w:rsid w:val="001050D0"/>
    <w:rsid w:val="0010597D"/>
    <w:rsid w:val="001059CB"/>
    <w:rsid w:val="00105A0F"/>
    <w:rsid w:val="00105E12"/>
    <w:rsid w:val="00106364"/>
    <w:rsid w:val="00106494"/>
    <w:rsid w:val="0010682B"/>
    <w:rsid w:val="0010692E"/>
    <w:rsid w:val="00106A61"/>
    <w:rsid w:val="00106AAA"/>
    <w:rsid w:val="00106BBB"/>
    <w:rsid w:val="00107372"/>
    <w:rsid w:val="0010759B"/>
    <w:rsid w:val="001079DF"/>
    <w:rsid w:val="00107A66"/>
    <w:rsid w:val="00107BA7"/>
    <w:rsid w:val="00107EB1"/>
    <w:rsid w:val="00107ED0"/>
    <w:rsid w:val="00107F2D"/>
    <w:rsid w:val="0011006D"/>
    <w:rsid w:val="001100DD"/>
    <w:rsid w:val="001102BA"/>
    <w:rsid w:val="0011061F"/>
    <w:rsid w:val="00110916"/>
    <w:rsid w:val="00110CF8"/>
    <w:rsid w:val="00110FFA"/>
    <w:rsid w:val="0011107F"/>
    <w:rsid w:val="001110C9"/>
    <w:rsid w:val="00111137"/>
    <w:rsid w:val="00111358"/>
    <w:rsid w:val="00111599"/>
    <w:rsid w:val="001115E7"/>
    <w:rsid w:val="00111662"/>
    <w:rsid w:val="001116C8"/>
    <w:rsid w:val="00111802"/>
    <w:rsid w:val="001118AA"/>
    <w:rsid w:val="00111BB8"/>
    <w:rsid w:val="00111BC9"/>
    <w:rsid w:val="00111C07"/>
    <w:rsid w:val="00111F1D"/>
    <w:rsid w:val="0011254A"/>
    <w:rsid w:val="001129D7"/>
    <w:rsid w:val="00112B0D"/>
    <w:rsid w:val="00112B1D"/>
    <w:rsid w:val="00112B37"/>
    <w:rsid w:val="00112C8B"/>
    <w:rsid w:val="00112F2E"/>
    <w:rsid w:val="001135C7"/>
    <w:rsid w:val="0011368C"/>
    <w:rsid w:val="0011396A"/>
    <w:rsid w:val="00113D8A"/>
    <w:rsid w:val="00113D96"/>
    <w:rsid w:val="00113DE1"/>
    <w:rsid w:val="00113DEE"/>
    <w:rsid w:val="00113EC3"/>
    <w:rsid w:val="00113FED"/>
    <w:rsid w:val="001141B1"/>
    <w:rsid w:val="00114406"/>
    <w:rsid w:val="001149BE"/>
    <w:rsid w:val="00114A26"/>
    <w:rsid w:val="00114A2F"/>
    <w:rsid w:val="00114C96"/>
    <w:rsid w:val="00114DFE"/>
    <w:rsid w:val="0011514C"/>
    <w:rsid w:val="001153C6"/>
    <w:rsid w:val="001155D4"/>
    <w:rsid w:val="001158DA"/>
    <w:rsid w:val="00115F72"/>
    <w:rsid w:val="00115FD5"/>
    <w:rsid w:val="00116168"/>
    <w:rsid w:val="00116772"/>
    <w:rsid w:val="00116954"/>
    <w:rsid w:val="00116A86"/>
    <w:rsid w:val="00116E19"/>
    <w:rsid w:val="00117083"/>
    <w:rsid w:val="001170C8"/>
    <w:rsid w:val="00117212"/>
    <w:rsid w:val="00117310"/>
    <w:rsid w:val="001173DF"/>
    <w:rsid w:val="0011765E"/>
    <w:rsid w:val="00117952"/>
    <w:rsid w:val="00117D8F"/>
    <w:rsid w:val="00120287"/>
    <w:rsid w:val="0012091D"/>
    <w:rsid w:val="001209C7"/>
    <w:rsid w:val="00120BE5"/>
    <w:rsid w:val="00120DCE"/>
    <w:rsid w:val="00121139"/>
    <w:rsid w:val="0012127A"/>
    <w:rsid w:val="001212F2"/>
    <w:rsid w:val="001213C3"/>
    <w:rsid w:val="00121435"/>
    <w:rsid w:val="00121581"/>
    <w:rsid w:val="00121616"/>
    <w:rsid w:val="001216F2"/>
    <w:rsid w:val="00121798"/>
    <w:rsid w:val="00121AD3"/>
    <w:rsid w:val="00121F30"/>
    <w:rsid w:val="001220AE"/>
    <w:rsid w:val="0012217A"/>
    <w:rsid w:val="00122731"/>
    <w:rsid w:val="00122748"/>
    <w:rsid w:val="00122780"/>
    <w:rsid w:val="0012280B"/>
    <w:rsid w:val="00122C5C"/>
    <w:rsid w:val="00122D51"/>
    <w:rsid w:val="00122E79"/>
    <w:rsid w:val="00122FB2"/>
    <w:rsid w:val="001231A9"/>
    <w:rsid w:val="0012327C"/>
    <w:rsid w:val="0012364E"/>
    <w:rsid w:val="00123721"/>
    <w:rsid w:val="001237BA"/>
    <w:rsid w:val="00123C1B"/>
    <w:rsid w:val="00123CB9"/>
    <w:rsid w:val="00123E62"/>
    <w:rsid w:val="00123F82"/>
    <w:rsid w:val="00124013"/>
    <w:rsid w:val="0012401B"/>
    <w:rsid w:val="001241F2"/>
    <w:rsid w:val="0012436F"/>
    <w:rsid w:val="001243F0"/>
    <w:rsid w:val="00124957"/>
    <w:rsid w:val="00124A51"/>
    <w:rsid w:val="00124C14"/>
    <w:rsid w:val="00124C46"/>
    <w:rsid w:val="00124E42"/>
    <w:rsid w:val="00124E8A"/>
    <w:rsid w:val="00124F99"/>
    <w:rsid w:val="001250EC"/>
    <w:rsid w:val="0012518A"/>
    <w:rsid w:val="00125637"/>
    <w:rsid w:val="001256B3"/>
    <w:rsid w:val="00125744"/>
    <w:rsid w:val="001257D1"/>
    <w:rsid w:val="00125E21"/>
    <w:rsid w:val="00125F30"/>
    <w:rsid w:val="0012603E"/>
    <w:rsid w:val="001261B5"/>
    <w:rsid w:val="001261CE"/>
    <w:rsid w:val="00126316"/>
    <w:rsid w:val="0012644A"/>
    <w:rsid w:val="001264C8"/>
    <w:rsid w:val="00126730"/>
    <w:rsid w:val="00126789"/>
    <w:rsid w:val="0012684A"/>
    <w:rsid w:val="00126B60"/>
    <w:rsid w:val="00126CDE"/>
    <w:rsid w:val="00126F79"/>
    <w:rsid w:val="0012727C"/>
    <w:rsid w:val="001272C1"/>
    <w:rsid w:val="001273AB"/>
    <w:rsid w:val="00127466"/>
    <w:rsid w:val="00127497"/>
    <w:rsid w:val="00127599"/>
    <w:rsid w:val="00127806"/>
    <w:rsid w:val="00127938"/>
    <w:rsid w:val="00127964"/>
    <w:rsid w:val="00127A92"/>
    <w:rsid w:val="00127B14"/>
    <w:rsid w:val="00127F9D"/>
    <w:rsid w:val="00130082"/>
    <w:rsid w:val="001301A4"/>
    <w:rsid w:val="00130204"/>
    <w:rsid w:val="001302DF"/>
    <w:rsid w:val="0013040A"/>
    <w:rsid w:val="0013043B"/>
    <w:rsid w:val="001305CD"/>
    <w:rsid w:val="00130825"/>
    <w:rsid w:val="00130C06"/>
    <w:rsid w:val="0013108F"/>
    <w:rsid w:val="001310C3"/>
    <w:rsid w:val="0013112D"/>
    <w:rsid w:val="0013135C"/>
    <w:rsid w:val="0013161D"/>
    <w:rsid w:val="00131660"/>
    <w:rsid w:val="00131851"/>
    <w:rsid w:val="00131878"/>
    <w:rsid w:val="00131AB8"/>
    <w:rsid w:val="00132068"/>
    <w:rsid w:val="0013210B"/>
    <w:rsid w:val="00132223"/>
    <w:rsid w:val="00132253"/>
    <w:rsid w:val="00132905"/>
    <w:rsid w:val="0013297E"/>
    <w:rsid w:val="00132F9B"/>
    <w:rsid w:val="001331F3"/>
    <w:rsid w:val="00133544"/>
    <w:rsid w:val="00133766"/>
    <w:rsid w:val="00133BCB"/>
    <w:rsid w:val="00134113"/>
    <w:rsid w:val="001341B7"/>
    <w:rsid w:val="0013438B"/>
    <w:rsid w:val="00134492"/>
    <w:rsid w:val="00135055"/>
    <w:rsid w:val="00135075"/>
    <w:rsid w:val="001357DB"/>
    <w:rsid w:val="0013593F"/>
    <w:rsid w:val="00135DBE"/>
    <w:rsid w:val="00135DE4"/>
    <w:rsid w:val="00136447"/>
    <w:rsid w:val="00136449"/>
    <w:rsid w:val="0013649D"/>
    <w:rsid w:val="00136630"/>
    <w:rsid w:val="00136822"/>
    <w:rsid w:val="0013682E"/>
    <w:rsid w:val="0013729D"/>
    <w:rsid w:val="0013746B"/>
    <w:rsid w:val="00137668"/>
    <w:rsid w:val="0013781A"/>
    <w:rsid w:val="00137B8A"/>
    <w:rsid w:val="00137DBE"/>
    <w:rsid w:val="00140405"/>
    <w:rsid w:val="00140560"/>
    <w:rsid w:val="0014072C"/>
    <w:rsid w:val="00140A3B"/>
    <w:rsid w:val="00140AA7"/>
    <w:rsid w:val="00140C57"/>
    <w:rsid w:val="00140D97"/>
    <w:rsid w:val="00141395"/>
    <w:rsid w:val="001415B9"/>
    <w:rsid w:val="00141BF9"/>
    <w:rsid w:val="00141E73"/>
    <w:rsid w:val="00141F9A"/>
    <w:rsid w:val="00142110"/>
    <w:rsid w:val="00142439"/>
    <w:rsid w:val="0014244E"/>
    <w:rsid w:val="001425BF"/>
    <w:rsid w:val="0014284F"/>
    <w:rsid w:val="00142B0E"/>
    <w:rsid w:val="00142E00"/>
    <w:rsid w:val="00143349"/>
    <w:rsid w:val="00143353"/>
    <w:rsid w:val="0014348C"/>
    <w:rsid w:val="0014359A"/>
    <w:rsid w:val="00143914"/>
    <w:rsid w:val="001439E2"/>
    <w:rsid w:val="00143D69"/>
    <w:rsid w:val="001445C1"/>
    <w:rsid w:val="00144629"/>
    <w:rsid w:val="001446AC"/>
    <w:rsid w:val="00144A80"/>
    <w:rsid w:val="00144C5B"/>
    <w:rsid w:val="00144C8A"/>
    <w:rsid w:val="00144DA1"/>
    <w:rsid w:val="00144E33"/>
    <w:rsid w:val="00145274"/>
    <w:rsid w:val="0014548F"/>
    <w:rsid w:val="00145970"/>
    <w:rsid w:val="00145B3C"/>
    <w:rsid w:val="00145DA6"/>
    <w:rsid w:val="00146272"/>
    <w:rsid w:val="0014633C"/>
    <w:rsid w:val="001466BE"/>
    <w:rsid w:val="00147109"/>
    <w:rsid w:val="00147317"/>
    <w:rsid w:val="001473D7"/>
    <w:rsid w:val="001476AE"/>
    <w:rsid w:val="001476D8"/>
    <w:rsid w:val="001479BF"/>
    <w:rsid w:val="00147AB5"/>
    <w:rsid w:val="00147C4E"/>
    <w:rsid w:val="00147FC7"/>
    <w:rsid w:val="0015004C"/>
    <w:rsid w:val="00150063"/>
    <w:rsid w:val="00150116"/>
    <w:rsid w:val="00150300"/>
    <w:rsid w:val="001504E2"/>
    <w:rsid w:val="00150512"/>
    <w:rsid w:val="00150527"/>
    <w:rsid w:val="00150569"/>
    <w:rsid w:val="0015067A"/>
    <w:rsid w:val="00150764"/>
    <w:rsid w:val="001508B6"/>
    <w:rsid w:val="001508CD"/>
    <w:rsid w:val="0015091B"/>
    <w:rsid w:val="00150BC9"/>
    <w:rsid w:val="00150BD7"/>
    <w:rsid w:val="00150C3A"/>
    <w:rsid w:val="00150D36"/>
    <w:rsid w:val="00150E5A"/>
    <w:rsid w:val="00150E76"/>
    <w:rsid w:val="00150E9E"/>
    <w:rsid w:val="00151044"/>
    <w:rsid w:val="00151151"/>
    <w:rsid w:val="001518A9"/>
    <w:rsid w:val="00151AF7"/>
    <w:rsid w:val="00151BB7"/>
    <w:rsid w:val="00151BC3"/>
    <w:rsid w:val="00151DCD"/>
    <w:rsid w:val="00151E43"/>
    <w:rsid w:val="00151EA1"/>
    <w:rsid w:val="00151EE4"/>
    <w:rsid w:val="00151F21"/>
    <w:rsid w:val="001520BA"/>
    <w:rsid w:val="001520D6"/>
    <w:rsid w:val="001522AA"/>
    <w:rsid w:val="00152567"/>
    <w:rsid w:val="00152B0F"/>
    <w:rsid w:val="00152C1A"/>
    <w:rsid w:val="00152CCD"/>
    <w:rsid w:val="001530A3"/>
    <w:rsid w:val="001530CA"/>
    <w:rsid w:val="001531B7"/>
    <w:rsid w:val="001531D3"/>
    <w:rsid w:val="001533DF"/>
    <w:rsid w:val="001535D6"/>
    <w:rsid w:val="001539C1"/>
    <w:rsid w:val="00153A04"/>
    <w:rsid w:val="00153E3F"/>
    <w:rsid w:val="001544DD"/>
    <w:rsid w:val="001545AA"/>
    <w:rsid w:val="00154608"/>
    <w:rsid w:val="001546CC"/>
    <w:rsid w:val="001547DB"/>
    <w:rsid w:val="00154C05"/>
    <w:rsid w:val="00154CA8"/>
    <w:rsid w:val="00155116"/>
    <w:rsid w:val="00155493"/>
    <w:rsid w:val="00155550"/>
    <w:rsid w:val="0015568D"/>
    <w:rsid w:val="001556FA"/>
    <w:rsid w:val="0015583B"/>
    <w:rsid w:val="00155B73"/>
    <w:rsid w:val="0015603D"/>
    <w:rsid w:val="001564A7"/>
    <w:rsid w:val="001565FF"/>
    <w:rsid w:val="00156A97"/>
    <w:rsid w:val="00156B04"/>
    <w:rsid w:val="00156F84"/>
    <w:rsid w:val="0015700B"/>
    <w:rsid w:val="0015709F"/>
    <w:rsid w:val="00157398"/>
    <w:rsid w:val="00157441"/>
    <w:rsid w:val="0015765A"/>
    <w:rsid w:val="001577CC"/>
    <w:rsid w:val="0015787E"/>
    <w:rsid w:val="001579A4"/>
    <w:rsid w:val="00157BAD"/>
    <w:rsid w:val="00157BB5"/>
    <w:rsid w:val="00157C45"/>
    <w:rsid w:val="00157C6F"/>
    <w:rsid w:val="00157CE1"/>
    <w:rsid w:val="00157FB8"/>
    <w:rsid w:val="001602AD"/>
    <w:rsid w:val="001604D8"/>
    <w:rsid w:val="00160514"/>
    <w:rsid w:val="00160917"/>
    <w:rsid w:val="00160F62"/>
    <w:rsid w:val="0016140A"/>
    <w:rsid w:val="0016187D"/>
    <w:rsid w:val="00161921"/>
    <w:rsid w:val="001619DA"/>
    <w:rsid w:val="00161C1D"/>
    <w:rsid w:val="00161C6B"/>
    <w:rsid w:val="0016226A"/>
    <w:rsid w:val="00162516"/>
    <w:rsid w:val="00162517"/>
    <w:rsid w:val="00162590"/>
    <w:rsid w:val="00162686"/>
    <w:rsid w:val="001626DA"/>
    <w:rsid w:val="0016272F"/>
    <w:rsid w:val="00162867"/>
    <w:rsid w:val="00162872"/>
    <w:rsid w:val="001629EE"/>
    <w:rsid w:val="00162A57"/>
    <w:rsid w:val="00162D01"/>
    <w:rsid w:val="00162D23"/>
    <w:rsid w:val="00162DC5"/>
    <w:rsid w:val="00162F4A"/>
    <w:rsid w:val="001633CC"/>
    <w:rsid w:val="0016358D"/>
    <w:rsid w:val="00163626"/>
    <w:rsid w:val="001636F0"/>
    <w:rsid w:val="00163733"/>
    <w:rsid w:val="00163A23"/>
    <w:rsid w:val="00163B2B"/>
    <w:rsid w:val="00163F09"/>
    <w:rsid w:val="0016403B"/>
    <w:rsid w:val="00164048"/>
    <w:rsid w:val="001640B2"/>
    <w:rsid w:val="001643F6"/>
    <w:rsid w:val="001645BB"/>
    <w:rsid w:val="0016462A"/>
    <w:rsid w:val="0016465F"/>
    <w:rsid w:val="00164704"/>
    <w:rsid w:val="00164792"/>
    <w:rsid w:val="0016491B"/>
    <w:rsid w:val="00164937"/>
    <w:rsid w:val="00164D46"/>
    <w:rsid w:val="00164EE9"/>
    <w:rsid w:val="00164F94"/>
    <w:rsid w:val="001650A0"/>
    <w:rsid w:val="0016513B"/>
    <w:rsid w:val="001652C6"/>
    <w:rsid w:val="0016548D"/>
    <w:rsid w:val="0016556D"/>
    <w:rsid w:val="00165A57"/>
    <w:rsid w:val="00165DC9"/>
    <w:rsid w:val="00165DF0"/>
    <w:rsid w:val="00165F7A"/>
    <w:rsid w:val="00166128"/>
    <w:rsid w:val="001661A8"/>
    <w:rsid w:val="00166694"/>
    <w:rsid w:val="00166D45"/>
    <w:rsid w:val="00166D7D"/>
    <w:rsid w:val="00166D96"/>
    <w:rsid w:val="00166E2A"/>
    <w:rsid w:val="00167192"/>
    <w:rsid w:val="001671E1"/>
    <w:rsid w:val="001675FE"/>
    <w:rsid w:val="001677F8"/>
    <w:rsid w:val="0016783C"/>
    <w:rsid w:val="00167B4E"/>
    <w:rsid w:val="00167D25"/>
    <w:rsid w:val="00167D33"/>
    <w:rsid w:val="0017049C"/>
    <w:rsid w:val="001704EB"/>
    <w:rsid w:val="0017069F"/>
    <w:rsid w:val="00170714"/>
    <w:rsid w:val="0017083E"/>
    <w:rsid w:val="0017090C"/>
    <w:rsid w:val="0017096F"/>
    <w:rsid w:val="0017117D"/>
    <w:rsid w:val="00171180"/>
    <w:rsid w:val="001711AC"/>
    <w:rsid w:val="0017163B"/>
    <w:rsid w:val="0017174A"/>
    <w:rsid w:val="001718DD"/>
    <w:rsid w:val="00171A86"/>
    <w:rsid w:val="00171A9C"/>
    <w:rsid w:val="00171AA6"/>
    <w:rsid w:val="00171B0A"/>
    <w:rsid w:val="00171C8D"/>
    <w:rsid w:val="00171D44"/>
    <w:rsid w:val="00171E34"/>
    <w:rsid w:val="00171EC5"/>
    <w:rsid w:val="00172078"/>
    <w:rsid w:val="001720C9"/>
    <w:rsid w:val="00172251"/>
    <w:rsid w:val="00172309"/>
    <w:rsid w:val="00172B67"/>
    <w:rsid w:val="00172BEC"/>
    <w:rsid w:val="00172C0A"/>
    <w:rsid w:val="00172D73"/>
    <w:rsid w:val="00172FA6"/>
    <w:rsid w:val="001734FE"/>
    <w:rsid w:val="0017351C"/>
    <w:rsid w:val="0017384B"/>
    <w:rsid w:val="00173962"/>
    <w:rsid w:val="00173BD8"/>
    <w:rsid w:val="00173EF4"/>
    <w:rsid w:val="00173F8F"/>
    <w:rsid w:val="00174075"/>
    <w:rsid w:val="0017456C"/>
    <w:rsid w:val="0017456F"/>
    <w:rsid w:val="00174AA9"/>
    <w:rsid w:val="00174FA3"/>
    <w:rsid w:val="00174FB7"/>
    <w:rsid w:val="00175804"/>
    <w:rsid w:val="001758D0"/>
    <w:rsid w:val="00175A29"/>
    <w:rsid w:val="00175A94"/>
    <w:rsid w:val="00175E6A"/>
    <w:rsid w:val="00175F8F"/>
    <w:rsid w:val="0017617F"/>
    <w:rsid w:val="00176439"/>
    <w:rsid w:val="001764B2"/>
    <w:rsid w:val="001764DF"/>
    <w:rsid w:val="00176606"/>
    <w:rsid w:val="001767D2"/>
    <w:rsid w:val="001769FC"/>
    <w:rsid w:val="0017706A"/>
    <w:rsid w:val="00177075"/>
    <w:rsid w:val="00177089"/>
    <w:rsid w:val="00177191"/>
    <w:rsid w:val="001771DD"/>
    <w:rsid w:val="0017752E"/>
    <w:rsid w:val="001775A9"/>
    <w:rsid w:val="001777B1"/>
    <w:rsid w:val="0017790A"/>
    <w:rsid w:val="00177B00"/>
    <w:rsid w:val="00177EBD"/>
    <w:rsid w:val="001805FE"/>
    <w:rsid w:val="00180978"/>
    <w:rsid w:val="00180AB1"/>
    <w:rsid w:val="00180B25"/>
    <w:rsid w:val="00180B4B"/>
    <w:rsid w:val="00180B77"/>
    <w:rsid w:val="00180D9C"/>
    <w:rsid w:val="00180EE9"/>
    <w:rsid w:val="0018132A"/>
    <w:rsid w:val="001813CD"/>
    <w:rsid w:val="00181576"/>
    <w:rsid w:val="00181738"/>
    <w:rsid w:val="00181964"/>
    <w:rsid w:val="00181983"/>
    <w:rsid w:val="00181A5D"/>
    <w:rsid w:val="00181E6E"/>
    <w:rsid w:val="00181FAB"/>
    <w:rsid w:val="0018209E"/>
    <w:rsid w:val="001820E4"/>
    <w:rsid w:val="00182248"/>
    <w:rsid w:val="0018251E"/>
    <w:rsid w:val="001826BF"/>
    <w:rsid w:val="00182760"/>
    <w:rsid w:val="001827A6"/>
    <w:rsid w:val="00182B33"/>
    <w:rsid w:val="00182D1B"/>
    <w:rsid w:val="00182EAB"/>
    <w:rsid w:val="00182EF4"/>
    <w:rsid w:val="001830B1"/>
    <w:rsid w:val="001832B4"/>
    <w:rsid w:val="00183446"/>
    <w:rsid w:val="001835EB"/>
    <w:rsid w:val="001835FD"/>
    <w:rsid w:val="00183A14"/>
    <w:rsid w:val="00183B0E"/>
    <w:rsid w:val="00183CBF"/>
    <w:rsid w:val="00183FB1"/>
    <w:rsid w:val="00184105"/>
    <w:rsid w:val="00184162"/>
    <w:rsid w:val="00184539"/>
    <w:rsid w:val="0018467D"/>
    <w:rsid w:val="00184839"/>
    <w:rsid w:val="00184C7E"/>
    <w:rsid w:val="00184EE8"/>
    <w:rsid w:val="00184F42"/>
    <w:rsid w:val="00185813"/>
    <w:rsid w:val="00185876"/>
    <w:rsid w:val="001859ED"/>
    <w:rsid w:val="00185A7A"/>
    <w:rsid w:val="00185AD1"/>
    <w:rsid w:val="00185C9B"/>
    <w:rsid w:val="00185E98"/>
    <w:rsid w:val="00185FF1"/>
    <w:rsid w:val="001864AA"/>
    <w:rsid w:val="00186994"/>
    <w:rsid w:val="00186D7C"/>
    <w:rsid w:val="0018714D"/>
    <w:rsid w:val="00187254"/>
    <w:rsid w:val="001872DC"/>
    <w:rsid w:val="0018742B"/>
    <w:rsid w:val="00187520"/>
    <w:rsid w:val="00187723"/>
    <w:rsid w:val="00187EFC"/>
    <w:rsid w:val="0019008F"/>
    <w:rsid w:val="001901A2"/>
    <w:rsid w:val="00190240"/>
    <w:rsid w:val="00190734"/>
    <w:rsid w:val="001909C6"/>
    <w:rsid w:val="00190DB8"/>
    <w:rsid w:val="00190E9F"/>
    <w:rsid w:val="00190EA5"/>
    <w:rsid w:val="001910FD"/>
    <w:rsid w:val="0019127B"/>
    <w:rsid w:val="00191A0E"/>
    <w:rsid w:val="00191B7F"/>
    <w:rsid w:val="00191D1C"/>
    <w:rsid w:val="00191D47"/>
    <w:rsid w:val="001920FE"/>
    <w:rsid w:val="00192764"/>
    <w:rsid w:val="00192C80"/>
    <w:rsid w:val="00192DA0"/>
    <w:rsid w:val="00192DB6"/>
    <w:rsid w:val="00193341"/>
    <w:rsid w:val="00193796"/>
    <w:rsid w:val="00193810"/>
    <w:rsid w:val="001938C7"/>
    <w:rsid w:val="0019391C"/>
    <w:rsid w:val="00193A90"/>
    <w:rsid w:val="00193F9B"/>
    <w:rsid w:val="00194361"/>
    <w:rsid w:val="001944C2"/>
    <w:rsid w:val="00194504"/>
    <w:rsid w:val="001945C4"/>
    <w:rsid w:val="00194606"/>
    <w:rsid w:val="00194845"/>
    <w:rsid w:val="0019484D"/>
    <w:rsid w:val="00194894"/>
    <w:rsid w:val="00194B06"/>
    <w:rsid w:val="00194D1B"/>
    <w:rsid w:val="00194F26"/>
    <w:rsid w:val="00195186"/>
    <w:rsid w:val="001954A8"/>
    <w:rsid w:val="00195747"/>
    <w:rsid w:val="00195BEE"/>
    <w:rsid w:val="00195E48"/>
    <w:rsid w:val="00196165"/>
    <w:rsid w:val="0019619F"/>
    <w:rsid w:val="00196613"/>
    <w:rsid w:val="00196653"/>
    <w:rsid w:val="00196FAD"/>
    <w:rsid w:val="00196FD8"/>
    <w:rsid w:val="00197288"/>
    <w:rsid w:val="0019789B"/>
    <w:rsid w:val="00197976"/>
    <w:rsid w:val="00197B64"/>
    <w:rsid w:val="00197D34"/>
    <w:rsid w:val="00197D78"/>
    <w:rsid w:val="00197E3F"/>
    <w:rsid w:val="001A04B3"/>
    <w:rsid w:val="001A04B9"/>
    <w:rsid w:val="001A076B"/>
    <w:rsid w:val="001A07B7"/>
    <w:rsid w:val="001A0BF3"/>
    <w:rsid w:val="001A0CC3"/>
    <w:rsid w:val="001A10E0"/>
    <w:rsid w:val="001A134D"/>
    <w:rsid w:val="001A1453"/>
    <w:rsid w:val="001A162B"/>
    <w:rsid w:val="001A1649"/>
    <w:rsid w:val="001A16C0"/>
    <w:rsid w:val="001A1735"/>
    <w:rsid w:val="001A19F4"/>
    <w:rsid w:val="001A1AD8"/>
    <w:rsid w:val="001A1B3B"/>
    <w:rsid w:val="001A20D2"/>
    <w:rsid w:val="001A29C2"/>
    <w:rsid w:val="001A2E3E"/>
    <w:rsid w:val="001A2FD6"/>
    <w:rsid w:val="001A2FE1"/>
    <w:rsid w:val="001A2FEB"/>
    <w:rsid w:val="001A32C5"/>
    <w:rsid w:val="001A34FE"/>
    <w:rsid w:val="001A3576"/>
    <w:rsid w:val="001A388F"/>
    <w:rsid w:val="001A3976"/>
    <w:rsid w:val="001A3CAE"/>
    <w:rsid w:val="001A3DD7"/>
    <w:rsid w:val="001A3F4D"/>
    <w:rsid w:val="001A3F79"/>
    <w:rsid w:val="001A43A1"/>
    <w:rsid w:val="001A43E8"/>
    <w:rsid w:val="001A458C"/>
    <w:rsid w:val="001A4632"/>
    <w:rsid w:val="001A4741"/>
    <w:rsid w:val="001A4A17"/>
    <w:rsid w:val="001A4A7F"/>
    <w:rsid w:val="001A4E8B"/>
    <w:rsid w:val="001A51BC"/>
    <w:rsid w:val="001A51BD"/>
    <w:rsid w:val="001A5454"/>
    <w:rsid w:val="001A54B3"/>
    <w:rsid w:val="001A5685"/>
    <w:rsid w:val="001A56DB"/>
    <w:rsid w:val="001A5A36"/>
    <w:rsid w:val="001A5B3F"/>
    <w:rsid w:val="001A5E6E"/>
    <w:rsid w:val="001A62E6"/>
    <w:rsid w:val="001A62F6"/>
    <w:rsid w:val="001A630B"/>
    <w:rsid w:val="001A6333"/>
    <w:rsid w:val="001A64F5"/>
    <w:rsid w:val="001A6817"/>
    <w:rsid w:val="001A6BF0"/>
    <w:rsid w:val="001A6CEF"/>
    <w:rsid w:val="001A6F3B"/>
    <w:rsid w:val="001A7270"/>
    <w:rsid w:val="001A75AB"/>
    <w:rsid w:val="001A7970"/>
    <w:rsid w:val="001A7B2E"/>
    <w:rsid w:val="001A7BC7"/>
    <w:rsid w:val="001A7C11"/>
    <w:rsid w:val="001A7DEB"/>
    <w:rsid w:val="001B0199"/>
    <w:rsid w:val="001B0343"/>
    <w:rsid w:val="001B03E4"/>
    <w:rsid w:val="001B053D"/>
    <w:rsid w:val="001B0A94"/>
    <w:rsid w:val="001B0BAD"/>
    <w:rsid w:val="001B0C50"/>
    <w:rsid w:val="001B0D4B"/>
    <w:rsid w:val="001B0F98"/>
    <w:rsid w:val="001B1096"/>
    <w:rsid w:val="001B10C8"/>
    <w:rsid w:val="001B11FF"/>
    <w:rsid w:val="001B128D"/>
    <w:rsid w:val="001B14C2"/>
    <w:rsid w:val="001B1717"/>
    <w:rsid w:val="001B1A0B"/>
    <w:rsid w:val="001B1A70"/>
    <w:rsid w:val="001B1D5F"/>
    <w:rsid w:val="001B1D6A"/>
    <w:rsid w:val="001B2317"/>
    <w:rsid w:val="001B23BB"/>
    <w:rsid w:val="001B24FF"/>
    <w:rsid w:val="001B2513"/>
    <w:rsid w:val="001B2657"/>
    <w:rsid w:val="001B2950"/>
    <w:rsid w:val="001B2CFF"/>
    <w:rsid w:val="001B2E56"/>
    <w:rsid w:val="001B32DE"/>
    <w:rsid w:val="001B330D"/>
    <w:rsid w:val="001B3586"/>
    <w:rsid w:val="001B3816"/>
    <w:rsid w:val="001B3BE3"/>
    <w:rsid w:val="001B40E5"/>
    <w:rsid w:val="001B426F"/>
    <w:rsid w:val="001B464C"/>
    <w:rsid w:val="001B4887"/>
    <w:rsid w:val="001B493E"/>
    <w:rsid w:val="001B4A39"/>
    <w:rsid w:val="001B4B97"/>
    <w:rsid w:val="001B4D2C"/>
    <w:rsid w:val="001B4DCF"/>
    <w:rsid w:val="001B5246"/>
    <w:rsid w:val="001B5465"/>
    <w:rsid w:val="001B576A"/>
    <w:rsid w:val="001B59B2"/>
    <w:rsid w:val="001B5C3F"/>
    <w:rsid w:val="001B5C8A"/>
    <w:rsid w:val="001B5CA4"/>
    <w:rsid w:val="001B5D26"/>
    <w:rsid w:val="001B5F13"/>
    <w:rsid w:val="001B6275"/>
    <w:rsid w:val="001B6934"/>
    <w:rsid w:val="001B6A75"/>
    <w:rsid w:val="001B6AA5"/>
    <w:rsid w:val="001B6ACA"/>
    <w:rsid w:val="001B6DBD"/>
    <w:rsid w:val="001B71E6"/>
    <w:rsid w:val="001B720C"/>
    <w:rsid w:val="001B72A8"/>
    <w:rsid w:val="001B73AC"/>
    <w:rsid w:val="001B73FC"/>
    <w:rsid w:val="001B7411"/>
    <w:rsid w:val="001B78EB"/>
    <w:rsid w:val="001B7D1D"/>
    <w:rsid w:val="001B7D7D"/>
    <w:rsid w:val="001C0018"/>
    <w:rsid w:val="001C02BF"/>
    <w:rsid w:val="001C0386"/>
    <w:rsid w:val="001C0633"/>
    <w:rsid w:val="001C099D"/>
    <w:rsid w:val="001C0B89"/>
    <w:rsid w:val="001C0E0C"/>
    <w:rsid w:val="001C0E44"/>
    <w:rsid w:val="001C0F9E"/>
    <w:rsid w:val="001C1892"/>
    <w:rsid w:val="001C199D"/>
    <w:rsid w:val="001C1A29"/>
    <w:rsid w:val="001C1BB3"/>
    <w:rsid w:val="001C1DD9"/>
    <w:rsid w:val="001C2765"/>
    <w:rsid w:val="001C2893"/>
    <w:rsid w:val="001C2924"/>
    <w:rsid w:val="001C2A6C"/>
    <w:rsid w:val="001C2C55"/>
    <w:rsid w:val="001C2EE8"/>
    <w:rsid w:val="001C31C2"/>
    <w:rsid w:val="001C363C"/>
    <w:rsid w:val="001C368F"/>
    <w:rsid w:val="001C3936"/>
    <w:rsid w:val="001C3990"/>
    <w:rsid w:val="001C3B71"/>
    <w:rsid w:val="001C3C04"/>
    <w:rsid w:val="001C3CBB"/>
    <w:rsid w:val="001C3F7F"/>
    <w:rsid w:val="001C4086"/>
    <w:rsid w:val="001C425B"/>
    <w:rsid w:val="001C460A"/>
    <w:rsid w:val="001C4633"/>
    <w:rsid w:val="001C4808"/>
    <w:rsid w:val="001C496B"/>
    <w:rsid w:val="001C4986"/>
    <w:rsid w:val="001C4A41"/>
    <w:rsid w:val="001C4E9D"/>
    <w:rsid w:val="001C4FB2"/>
    <w:rsid w:val="001C50A6"/>
    <w:rsid w:val="001C50DC"/>
    <w:rsid w:val="001C53A8"/>
    <w:rsid w:val="001C551D"/>
    <w:rsid w:val="001C57CB"/>
    <w:rsid w:val="001C5967"/>
    <w:rsid w:val="001C5B1A"/>
    <w:rsid w:val="001C5C5A"/>
    <w:rsid w:val="001C5CA7"/>
    <w:rsid w:val="001C5D36"/>
    <w:rsid w:val="001C6439"/>
    <w:rsid w:val="001C649A"/>
    <w:rsid w:val="001C65E6"/>
    <w:rsid w:val="001C670E"/>
    <w:rsid w:val="001C684B"/>
    <w:rsid w:val="001C688E"/>
    <w:rsid w:val="001C695C"/>
    <w:rsid w:val="001C7244"/>
    <w:rsid w:val="001C73E1"/>
    <w:rsid w:val="001C7444"/>
    <w:rsid w:val="001C7458"/>
    <w:rsid w:val="001C75F1"/>
    <w:rsid w:val="001C7783"/>
    <w:rsid w:val="001C7829"/>
    <w:rsid w:val="001C7889"/>
    <w:rsid w:val="001C79A1"/>
    <w:rsid w:val="001C79FD"/>
    <w:rsid w:val="001C7F4F"/>
    <w:rsid w:val="001D0245"/>
    <w:rsid w:val="001D027E"/>
    <w:rsid w:val="001D082E"/>
    <w:rsid w:val="001D08D1"/>
    <w:rsid w:val="001D090C"/>
    <w:rsid w:val="001D0CC3"/>
    <w:rsid w:val="001D0EB0"/>
    <w:rsid w:val="001D103C"/>
    <w:rsid w:val="001D10B0"/>
    <w:rsid w:val="001D1190"/>
    <w:rsid w:val="001D1236"/>
    <w:rsid w:val="001D141C"/>
    <w:rsid w:val="001D1A3F"/>
    <w:rsid w:val="001D1A94"/>
    <w:rsid w:val="001D1BD3"/>
    <w:rsid w:val="001D1CDD"/>
    <w:rsid w:val="001D1D61"/>
    <w:rsid w:val="001D2075"/>
    <w:rsid w:val="001D2577"/>
    <w:rsid w:val="001D266E"/>
    <w:rsid w:val="001D28A0"/>
    <w:rsid w:val="001D2CD6"/>
    <w:rsid w:val="001D2E38"/>
    <w:rsid w:val="001D2F87"/>
    <w:rsid w:val="001D3155"/>
    <w:rsid w:val="001D33C4"/>
    <w:rsid w:val="001D34BA"/>
    <w:rsid w:val="001D3538"/>
    <w:rsid w:val="001D381D"/>
    <w:rsid w:val="001D3C94"/>
    <w:rsid w:val="001D3D98"/>
    <w:rsid w:val="001D4374"/>
    <w:rsid w:val="001D4507"/>
    <w:rsid w:val="001D4787"/>
    <w:rsid w:val="001D5164"/>
    <w:rsid w:val="001D535F"/>
    <w:rsid w:val="001D575B"/>
    <w:rsid w:val="001D596A"/>
    <w:rsid w:val="001D5B6F"/>
    <w:rsid w:val="001D5E12"/>
    <w:rsid w:val="001D5E95"/>
    <w:rsid w:val="001D686A"/>
    <w:rsid w:val="001D6A4E"/>
    <w:rsid w:val="001D6A75"/>
    <w:rsid w:val="001D6AFF"/>
    <w:rsid w:val="001D6EBD"/>
    <w:rsid w:val="001D6FE7"/>
    <w:rsid w:val="001D70B2"/>
    <w:rsid w:val="001D73CD"/>
    <w:rsid w:val="001D763C"/>
    <w:rsid w:val="001D76D3"/>
    <w:rsid w:val="001D770B"/>
    <w:rsid w:val="001D78C8"/>
    <w:rsid w:val="001D7928"/>
    <w:rsid w:val="001D7B94"/>
    <w:rsid w:val="001D7BAB"/>
    <w:rsid w:val="001D7E50"/>
    <w:rsid w:val="001E01FC"/>
    <w:rsid w:val="001E0260"/>
    <w:rsid w:val="001E0289"/>
    <w:rsid w:val="001E029C"/>
    <w:rsid w:val="001E0E06"/>
    <w:rsid w:val="001E0E55"/>
    <w:rsid w:val="001E12DA"/>
    <w:rsid w:val="001E1568"/>
    <w:rsid w:val="001E1751"/>
    <w:rsid w:val="001E18BB"/>
    <w:rsid w:val="001E1A37"/>
    <w:rsid w:val="001E1C57"/>
    <w:rsid w:val="001E206F"/>
    <w:rsid w:val="001E2607"/>
    <w:rsid w:val="001E279C"/>
    <w:rsid w:val="001E2965"/>
    <w:rsid w:val="001E2BC0"/>
    <w:rsid w:val="001E2DCD"/>
    <w:rsid w:val="001E30FC"/>
    <w:rsid w:val="001E3186"/>
    <w:rsid w:val="001E3205"/>
    <w:rsid w:val="001E332D"/>
    <w:rsid w:val="001E34E4"/>
    <w:rsid w:val="001E3646"/>
    <w:rsid w:val="001E3662"/>
    <w:rsid w:val="001E3691"/>
    <w:rsid w:val="001E3CA9"/>
    <w:rsid w:val="001E409D"/>
    <w:rsid w:val="001E4166"/>
    <w:rsid w:val="001E4367"/>
    <w:rsid w:val="001E46F2"/>
    <w:rsid w:val="001E4957"/>
    <w:rsid w:val="001E49CF"/>
    <w:rsid w:val="001E4C32"/>
    <w:rsid w:val="001E4CC5"/>
    <w:rsid w:val="001E5251"/>
    <w:rsid w:val="001E54D4"/>
    <w:rsid w:val="001E5813"/>
    <w:rsid w:val="001E59A2"/>
    <w:rsid w:val="001E5A18"/>
    <w:rsid w:val="001E5B47"/>
    <w:rsid w:val="001E5BB6"/>
    <w:rsid w:val="001E5E03"/>
    <w:rsid w:val="001E5EFA"/>
    <w:rsid w:val="001E5FBF"/>
    <w:rsid w:val="001E62C8"/>
    <w:rsid w:val="001E632D"/>
    <w:rsid w:val="001E6788"/>
    <w:rsid w:val="001E69CF"/>
    <w:rsid w:val="001E6A9C"/>
    <w:rsid w:val="001E6D18"/>
    <w:rsid w:val="001E6ECD"/>
    <w:rsid w:val="001E6FA3"/>
    <w:rsid w:val="001E7AD2"/>
    <w:rsid w:val="001E7B1E"/>
    <w:rsid w:val="001E7B2E"/>
    <w:rsid w:val="001E7C81"/>
    <w:rsid w:val="001F05A8"/>
    <w:rsid w:val="001F07DB"/>
    <w:rsid w:val="001F095F"/>
    <w:rsid w:val="001F0A18"/>
    <w:rsid w:val="001F0FCF"/>
    <w:rsid w:val="001F10A7"/>
    <w:rsid w:val="001F10F8"/>
    <w:rsid w:val="001F1102"/>
    <w:rsid w:val="001F1629"/>
    <w:rsid w:val="001F170E"/>
    <w:rsid w:val="001F18A5"/>
    <w:rsid w:val="001F1A45"/>
    <w:rsid w:val="001F1CD0"/>
    <w:rsid w:val="001F1D76"/>
    <w:rsid w:val="001F1F67"/>
    <w:rsid w:val="001F20F1"/>
    <w:rsid w:val="001F2265"/>
    <w:rsid w:val="001F2518"/>
    <w:rsid w:val="001F2780"/>
    <w:rsid w:val="001F28AB"/>
    <w:rsid w:val="001F28D2"/>
    <w:rsid w:val="001F28EC"/>
    <w:rsid w:val="001F29FF"/>
    <w:rsid w:val="001F2A65"/>
    <w:rsid w:val="001F2CB2"/>
    <w:rsid w:val="001F2E49"/>
    <w:rsid w:val="001F3271"/>
    <w:rsid w:val="001F34D6"/>
    <w:rsid w:val="001F389B"/>
    <w:rsid w:val="001F38DB"/>
    <w:rsid w:val="001F3953"/>
    <w:rsid w:val="001F3A83"/>
    <w:rsid w:val="001F3B2D"/>
    <w:rsid w:val="001F3BEF"/>
    <w:rsid w:val="001F3CE6"/>
    <w:rsid w:val="001F3E63"/>
    <w:rsid w:val="001F3EBF"/>
    <w:rsid w:val="001F3F0F"/>
    <w:rsid w:val="001F3FE8"/>
    <w:rsid w:val="001F4233"/>
    <w:rsid w:val="001F4463"/>
    <w:rsid w:val="001F4505"/>
    <w:rsid w:val="001F4531"/>
    <w:rsid w:val="001F46E0"/>
    <w:rsid w:val="001F4940"/>
    <w:rsid w:val="001F4B26"/>
    <w:rsid w:val="001F4BEF"/>
    <w:rsid w:val="001F4D90"/>
    <w:rsid w:val="001F4E54"/>
    <w:rsid w:val="001F4EEF"/>
    <w:rsid w:val="001F4F9F"/>
    <w:rsid w:val="001F51B6"/>
    <w:rsid w:val="001F5824"/>
    <w:rsid w:val="001F596B"/>
    <w:rsid w:val="001F5970"/>
    <w:rsid w:val="001F5E67"/>
    <w:rsid w:val="001F61D8"/>
    <w:rsid w:val="001F6357"/>
    <w:rsid w:val="001F6496"/>
    <w:rsid w:val="001F6860"/>
    <w:rsid w:val="001F69B4"/>
    <w:rsid w:val="001F6ABB"/>
    <w:rsid w:val="001F6B27"/>
    <w:rsid w:val="001F6E91"/>
    <w:rsid w:val="001F7040"/>
    <w:rsid w:val="001F721F"/>
    <w:rsid w:val="001F723D"/>
    <w:rsid w:val="001F73E5"/>
    <w:rsid w:val="001F7AF2"/>
    <w:rsid w:val="001F7C5A"/>
    <w:rsid w:val="001F7D94"/>
    <w:rsid w:val="001F7DF1"/>
    <w:rsid w:val="001F7E47"/>
    <w:rsid w:val="0020001D"/>
    <w:rsid w:val="002000F8"/>
    <w:rsid w:val="0020019B"/>
    <w:rsid w:val="00200457"/>
    <w:rsid w:val="0020079C"/>
    <w:rsid w:val="00200ADB"/>
    <w:rsid w:val="00200B1E"/>
    <w:rsid w:val="0020116D"/>
    <w:rsid w:val="002011D4"/>
    <w:rsid w:val="00201390"/>
    <w:rsid w:val="002013CE"/>
    <w:rsid w:val="00201614"/>
    <w:rsid w:val="002017A2"/>
    <w:rsid w:val="00201C2E"/>
    <w:rsid w:val="00202552"/>
    <w:rsid w:val="0020289D"/>
    <w:rsid w:val="00202C2F"/>
    <w:rsid w:val="00203285"/>
    <w:rsid w:val="00203372"/>
    <w:rsid w:val="00203640"/>
    <w:rsid w:val="00203A39"/>
    <w:rsid w:val="00203C53"/>
    <w:rsid w:val="00203E05"/>
    <w:rsid w:val="00203EE6"/>
    <w:rsid w:val="00203FA5"/>
    <w:rsid w:val="002042D6"/>
    <w:rsid w:val="002044FF"/>
    <w:rsid w:val="00204503"/>
    <w:rsid w:val="00204698"/>
    <w:rsid w:val="002046F6"/>
    <w:rsid w:val="00204852"/>
    <w:rsid w:val="002048E4"/>
    <w:rsid w:val="00204951"/>
    <w:rsid w:val="00204A0C"/>
    <w:rsid w:val="00204A9D"/>
    <w:rsid w:val="00204B68"/>
    <w:rsid w:val="00204C3E"/>
    <w:rsid w:val="0020529F"/>
    <w:rsid w:val="00205465"/>
    <w:rsid w:val="002058A1"/>
    <w:rsid w:val="0020597E"/>
    <w:rsid w:val="0020605E"/>
    <w:rsid w:val="00206181"/>
    <w:rsid w:val="0020621C"/>
    <w:rsid w:val="002062F4"/>
    <w:rsid w:val="00206412"/>
    <w:rsid w:val="002066B2"/>
    <w:rsid w:val="00206768"/>
    <w:rsid w:val="0020678C"/>
    <w:rsid w:val="0020685D"/>
    <w:rsid w:val="00206AFF"/>
    <w:rsid w:val="00206C13"/>
    <w:rsid w:val="00206E7B"/>
    <w:rsid w:val="002074B5"/>
    <w:rsid w:val="002078AC"/>
    <w:rsid w:val="00207BEC"/>
    <w:rsid w:val="00207C16"/>
    <w:rsid w:val="00207E4C"/>
    <w:rsid w:val="00207E5F"/>
    <w:rsid w:val="00207ED1"/>
    <w:rsid w:val="00207F27"/>
    <w:rsid w:val="00207F4E"/>
    <w:rsid w:val="0021035A"/>
    <w:rsid w:val="0021064B"/>
    <w:rsid w:val="00210669"/>
    <w:rsid w:val="0021092D"/>
    <w:rsid w:val="00210AE3"/>
    <w:rsid w:val="00210C5E"/>
    <w:rsid w:val="00210CE0"/>
    <w:rsid w:val="00210D55"/>
    <w:rsid w:val="002111D2"/>
    <w:rsid w:val="002112A5"/>
    <w:rsid w:val="00211444"/>
    <w:rsid w:val="0021148C"/>
    <w:rsid w:val="0021149B"/>
    <w:rsid w:val="00211671"/>
    <w:rsid w:val="00211860"/>
    <w:rsid w:val="002118A4"/>
    <w:rsid w:val="00211DB8"/>
    <w:rsid w:val="00211E1D"/>
    <w:rsid w:val="00211E7F"/>
    <w:rsid w:val="00211F0A"/>
    <w:rsid w:val="0021212D"/>
    <w:rsid w:val="00212376"/>
    <w:rsid w:val="0021265A"/>
    <w:rsid w:val="00212702"/>
    <w:rsid w:val="00212871"/>
    <w:rsid w:val="00212A08"/>
    <w:rsid w:val="00213389"/>
    <w:rsid w:val="0021358C"/>
    <w:rsid w:val="0021367C"/>
    <w:rsid w:val="00213780"/>
    <w:rsid w:val="0021381F"/>
    <w:rsid w:val="00213953"/>
    <w:rsid w:val="00213AEF"/>
    <w:rsid w:val="00213B0D"/>
    <w:rsid w:val="00213B8D"/>
    <w:rsid w:val="00213B91"/>
    <w:rsid w:val="00214033"/>
    <w:rsid w:val="0021419E"/>
    <w:rsid w:val="00214256"/>
    <w:rsid w:val="00214687"/>
    <w:rsid w:val="002148D6"/>
    <w:rsid w:val="002149A2"/>
    <w:rsid w:val="002149D7"/>
    <w:rsid w:val="00214A10"/>
    <w:rsid w:val="00214AF0"/>
    <w:rsid w:val="00214CE9"/>
    <w:rsid w:val="00214F8B"/>
    <w:rsid w:val="00215437"/>
    <w:rsid w:val="00215471"/>
    <w:rsid w:val="002155D6"/>
    <w:rsid w:val="00215618"/>
    <w:rsid w:val="0021603F"/>
    <w:rsid w:val="00216287"/>
    <w:rsid w:val="002165D0"/>
    <w:rsid w:val="00216838"/>
    <w:rsid w:val="0021692D"/>
    <w:rsid w:val="0021694F"/>
    <w:rsid w:val="002169D4"/>
    <w:rsid w:val="00216AEF"/>
    <w:rsid w:val="00216B99"/>
    <w:rsid w:val="00216D45"/>
    <w:rsid w:val="002170B7"/>
    <w:rsid w:val="002173F3"/>
    <w:rsid w:val="002179BD"/>
    <w:rsid w:val="002179D7"/>
    <w:rsid w:val="00217A37"/>
    <w:rsid w:val="0022009C"/>
    <w:rsid w:val="002205E8"/>
    <w:rsid w:val="002208A8"/>
    <w:rsid w:val="00220B5D"/>
    <w:rsid w:val="00220E32"/>
    <w:rsid w:val="00220E6E"/>
    <w:rsid w:val="0022127F"/>
    <w:rsid w:val="002214D4"/>
    <w:rsid w:val="00221888"/>
    <w:rsid w:val="00221D76"/>
    <w:rsid w:val="002222D4"/>
    <w:rsid w:val="002223C9"/>
    <w:rsid w:val="002224C5"/>
    <w:rsid w:val="002228E5"/>
    <w:rsid w:val="00222CBF"/>
    <w:rsid w:val="0022307D"/>
    <w:rsid w:val="002230CF"/>
    <w:rsid w:val="00223500"/>
    <w:rsid w:val="0022355E"/>
    <w:rsid w:val="00223629"/>
    <w:rsid w:val="0022366B"/>
    <w:rsid w:val="002238AC"/>
    <w:rsid w:val="0022397A"/>
    <w:rsid w:val="00223A32"/>
    <w:rsid w:val="00223BD9"/>
    <w:rsid w:val="00223D8B"/>
    <w:rsid w:val="00223E65"/>
    <w:rsid w:val="002241A0"/>
    <w:rsid w:val="00224712"/>
    <w:rsid w:val="0022475F"/>
    <w:rsid w:val="00224824"/>
    <w:rsid w:val="00224893"/>
    <w:rsid w:val="00224937"/>
    <w:rsid w:val="00224A57"/>
    <w:rsid w:val="00224D7F"/>
    <w:rsid w:val="00224E7B"/>
    <w:rsid w:val="00224F62"/>
    <w:rsid w:val="0022509D"/>
    <w:rsid w:val="002250D2"/>
    <w:rsid w:val="002251E2"/>
    <w:rsid w:val="00225209"/>
    <w:rsid w:val="00225786"/>
    <w:rsid w:val="002257D5"/>
    <w:rsid w:val="00225996"/>
    <w:rsid w:val="00225E19"/>
    <w:rsid w:val="00225E9B"/>
    <w:rsid w:val="00225EAA"/>
    <w:rsid w:val="002261AB"/>
    <w:rsid w:val="0022622F"/>
    <w:rsid w:val="00226450"/>
    <w:rsid w:val="00226532"/>
    <w:rsid w:val="002267D6"/>
    <w:rsid w:val="00226966"/>
    <w:rsid w:val="00226970"/>
    <w:rsid w:val="00226AC8"/>
    <w:rsid w:val="00226B3A"/>
    <w:rsid w:val="00226E1C"/>
    <w:rsid w:val="00227160"/>
    <w:rsid w:val="00227180"/>
    <w:rsid w:val="002273ED"/>
    <w:rsid w:val="002273FA"/>
    <w:rsid w:val="0022775D"/>
    <w:rsid w:val="002278A2"/>
    <w:rsid w:val="0022797E"/>
    <w:rsid w:val="00227B7F"/>
    <w:rsid w:val="00227C3B"/>
    <w:rsid w:val="00227E92"/>
    <w:rsid w:val="0023008D"/>
    <w:rsid w:val="00230244"/>
    <w:rsid w:val="00230B7D"/>
    <w:rsid w:val="00231008"/>
    <w:rsid w:val="002313A6"/>
    <w:rsid w:val="00231496"/>
    <w:rsid w:val="00231520"/>
    <w:rsid w:val="002315A3"/>
    <w:rsid w:val="0023197D"/>
    <w:rsid w:val="00231BDC"/>
    <w:rsid w:val="00231D3D"/>
    <w:rsid w:val="00231FD4"/>
    <w:rsid w:val="0023208F"/>
    <w:rsid w:val="002320FD"/>
    <w:rsid w:val="002322A8"/>
    <w:rsid w:val="00232391"/>
    <w:rsid w:val="0023242F"/>
    <w:rsid w:val="002324B2"/>
    <w:rsid w:val="00232725"/>
    <w:rsid w:val="00232B16"/>
    <w:rsid w:val="00232DFB"/>
    <w:rsid w:val="00232F76"/>
    <w:rsid w:val="00233142"/>
    <w:rsid w:val="00233340"/>
    <w:rsid w:val="002333DB"/>
    <w:rsid w:val="002339BA"/>
    <w:rsid w:val="00233BFD"/>
    <w:rsid w:val="00233DED"/>
    <w:rsid w:val="00233E9C"/>
    <w:rsid w:val="00233F1D"/>
    <w:rsid w:val="00233FCE"/>
    <w:rsid w:val="002340B7"/>
    <w:rsid w:val="002343DD"/>
    <w:rsid w:val="00234D3D"/>
    <w:rsid w:val="00234F26"/>
    <w:rsid w:val="0023515A"/>
    <w:rsid w:val="0023517D"/>
    <w:rsid w:val="00235410"/>
    <w:rsid w:val="00235461"/>
    <w:rsid w:val="0023566E"/>
    <w:rsid w:val="0023573E"/>
    <w:rsid w:val="002359B2"/>
    <w:rsid w:val="00235ABA"/>
    <w:rsid w:val="00235AFD"/>
    <w:rsid w:val="00235C2F"/>
    <w:rsid w:val="00235D81"/>
    <w:rsid w:val="00235DC1"/>
    <w:rsid w:val="0023617C"/>
    <w:rsid w:val="002362CD"/>
    <w:rsid w:val="00236569"/>
    <w:rsid w:val="00236CB3"/>
    <w:rsid w:val="00236D9F"/>
    <w:rsid w:val="00236DDE"/>
    <w:rsid w:val="00236E09"/>
    <w:rsid w:val="00237004"/>
    <w:rsid w:val="00237754"/>
    <w:rsid w:val="002377C6"/>
    <w:rsid w:val="00237949"/>
    <w:rsid w:val="00237E33"/>
    <w:rsid w:val="002404E0"/>
    <w:rsid w:val="002405E3"/>
    <w:rsid w:val="00240B3F"/>
    <w:rsid w:val="0024103B"/>
    <w:rsid w:val="00241344"/>
    <w:rsid w:val="0024151D"/>
    <w:rsid w:val="002415BF"/>
    <w:rsid w:val="00241830"/>
    <w:rsid w:val="00241E63"/>
    <w:rsid w:val="00241FD4"/>
    <w:rsid w:val="00242556"/>
    <w:rsid w:val="00242BAF"/>
    <w:rsid w:val="00242E0C"/>
    <w:rsid w:val="00242E4F"/>
    <w:rsid w:val="00242E56"/>
    <w:rsid w:val="0024335D"/>
    <w:rsid w:val="002434D9"/>
    <w:rsid w:val="002435DB"/>
    <w:rsid w:val="00243A88"/>
    <w:rsid w:val="00243B0A"/>
    <w:rsid w:val="00243D16"/>
    <w:rsid w:val="00243F6F"/>
    <w:rsid w:val="00243FE6"/>
    <w:rsid w:val="00244104"/>
    <w:rsid w:val="0024417B"/>
    <w:rsid w:val="0024417D"/>
    <w:rsid w:val="00244250"/>
    <w:rsid w:val="0024432E"/>
    <w:rsid w:val="00244370"/>
    <w:rsid w:val="00244732"/>
    <w:rsid w:val="002448B3"/>
    <w:rsid w:val="00244D1D"/>
    <w:rsid w:val="00244F15"/>
    <w:rsid w:val="00245121"/>
    <w:rsid w:val="00245294"/>
    <w:rsid w:val="002453A2"/>
    <w:rsid w:val="00245796"/>
    <w:rsid w:val="00245A05"/>
    <w:rsid w:val="00245A83"/>
    <w:rsid w:val="00245BA3"/>
    <w:rsid w:val="00245D36"/>
    <w:rsid w:val="00245E6A"/>
    <w:rsid w:val="00245F74"/>
    <w:rsid w:val="00246003"/>
    <w:rsid w:val="00246380"/>
    <w:rsid w:val="0024651B"/>
    <w:rsid w:val="00246562"/>
    <w:rsid w:val="002465D7"/>
    <w:rsid w:val="0024668C"/>
    <w:rsid w:val="00246779"/>
    <w:rsid w:val="00246AD2"/>
    <w:rsid w:val="00246ADD"/>
    <w:rsid w:val="00246BC3"/>
    <w:rsid w:val="00246BD5"/>
    <w:rsid w:val="00246CD7"/>
    <w:rsid w:val="0024709E"/>
    <w:rsid w:val="002470B2"/>
    <w:rsid w:val="00247266"/>
    <w:rsid w:val="002473B7"/>
    <w:rsid w:val="0024744F"/>
    <w:rsid w:val="002474AB"/>
    <w:rsid w:val="00247F9F"/>
    <w:rsid w:val="002505F9"/>
    <w:rsid w:val="00250771"/>
    <w:rsid w:val="0025086E"/>
    <w:rsid w:val="002508E1"/>
    <w:rsid w:val="00250C20"/>
    <w:rsid w:val="00250DC9"/>
    <w:rsid w:val="00250F0B"/>
    <w:rsid w:val="002510E4"/>
    <w:rsid w:val="0025113B"/>
    <w:rsid w:val="00251471"/>
    <w:rsid w:val="00251723"/>
    <w:rsid w:val="00251994"/>
    <w:rsid w:val="00251C51"/>
    <w:rsid w:val="00251C75"/>
    <w:rsid w:val="00251FAF"/>
    <w:rsid w:val="00252083"/>
    <w:rsid w:val="00252342"/>
    <w:rsid w:val="0025238E"/>
    <w:rsid w:val="00252401"/>
    <w:rsid w:val="00252466"/>
    <w:rsid w:val="002528C7"/>
    <w:rsid w:val="00252924"/>
    <w:rsid w:val="00252A39"/>
    <w:rsid w:val="00252A47"/>
    <w:rsid w:val="00252C75"/>
    <w:rsid w:val="00252F13"/>
    <w:rsid w:val="00253097"/>
    <w:rsid w:val="002530F1"/>
    <w:rsid w:val="002531A0"/>
    <w:rsid w:val="002534A9"/>
    <w:rsid w:val="0025359E"/>
    <w:rsid w:val="00253634"/>
    <w:rsid w:val="0025374F"/>
    <w:rsid w:val="00253A28"/>
    <w:rsid w:val="00253AAE"/>
    <w:rsid w:val="00253AC8"/>
    <w:rsid w:val="00253B70"/>
    <w:rsid w:val="00253BF8"/>
    <w:rsid w:val="00253F5B"/>
    <w:rsid w:val="00254360"/>
    <w:rsid w:val="0025444F"/>
    <w:rsid w:val="002545F1"/>
    <w:rsid w:val="00254AC9"/>
    <w:rsid w:val="00254B2C"/>
    <w:rsid w:val="00254BC6"/>
    <w:rsid w:val="00254BF5"/>
    <w:rsid w:val="00254EEE"/>
    <w:rsid w:val="00255338"/>
    <w:rsid w:val="00255B1B"/>
    <w:rsid w:val="00255C68"/>
    <w:rsid w:val="00255F8B"/>
    <w:rsid w:val="00256037"/>
    <w:rsid w:val="0025617C"/>
    <w:rsid w:val="0025667F"/>
    <w:rsid w:val="00256765"/>
    <w:rsid w:val="00256813"/>
    <w:rsid w:val="0025692A"/>
    <w:rsid w:val="002569E2"/>
    <w:rsid w:val="00256A66"/>
    <w:rsid w:val="00256ADB"/>
    <w:rsid w:val="00256D45"/>
    <w:rsid w:val="00256F78"/>
    <w:rsid w:val="00256FAA"/>
    <w:rsid w:val="00257273"/>
    <w:rsid w:val="002573EA"/>
    <w:rsid w:val="00257444"/>
    <w:rsid w:val="002575B3"/>
    <w:rsid w:val="002578C3"/>
    <w:rsid w:val="002579B4"/>
    <w:rsid w:val="00257C13"/>
    <w:rsid w:val="00257CF3"/>
    <w:rsid w:val="002602DD"/>
    <w:rsid w:val="0026101F"/>
    <w:rsid w:val="002612A6"/>
    <w:rsid w:val="002613DD"/>
    <w:rsid w:val="002618AF"/>
    <w:rsid w:val="002619FA"/>
    <w:rsid w:val="00261EC9"/>
    <w:rsid w:val="00262073"/>
    <w:rsid w:val="0026233D"/>
    <w:rsid w:val="00262346"/>
    <w:rsid w:val="002623CE"/>
    <w:rsid w:val="002624C0"/>
    <w:rsid w:val="002626EA"/>
    <w:rsid w:val="00262CC8"/>
    <w:rsid w:val="00262F3A"/>
    <w:rsid w:val="00262F79"/>
    <w:rsid w:val="00262F99"/>
    <w:rsid w:val="00262FE3"/>
    <w:rsid w:val="00263369"/>
    <w:rsid w:val="00263D70"/>
    <w:rsid w:val="00263E02"/>
    <w:rsid w:val="00263F53"/>
    <w:rsid w:val="002645C3"/>
    <w:rsid w:val="0026470B"/>
    <w:rsid w:val="00264962"/>
    <w:rsid w:val="002649DB"/>
    <w:rsid w:val="00264A1D"/>
    <w:rsid w:val="00264B85"/>
    <w:rsid w:val="00264D41"/>
    <w:rsid w:val="00264FAA"/>
    <w:rsid w:val="0026534C"/>
    <w:rsid w:val="0026541F"/>
    <w:rsid w:val="002654B0"/>
    <w:rsid w:val="0026564A"/>
    <w:rsid w:val="00265911"/>
    <w:rsid w:val="00265970"/>
    <w:rsid w:val="00265C5B"/>
    <w:rsid w:val="00265D4C"/>
    <w:rsid w:val="00265FCF"/>
    <w:rsid w:val="00266024"/>
    <w:rsid w:val="002664D9"/>
    <w:rsid w:val="00266B0E"/>
    <w:rsid w:val="00266D89"/>
    <w:rsid w:val="00266DBC"/>
    <w:rsid w:val="00266EE3"/>
    <w:rsid w:val="002670A8"/>
    <w:rsid w:val="00267490"/>
    <w:rsid w:val="00267626"/>
    <w:rsid w:val="00267B57"/>
    <w:rsid w:val="00267CB3"/>
    <w:rsid w:val="00267F6E"/>
    <w:rsid w:val="0027004F"/>
    <w:rsid w:val="002700E0"/>
    <w:rsid w:val="0027030C"/>
    <w:rsid w:val="002704D3"/>
    <w:rsid w:val="00270885"/>
    <w:rsid w:val="002708F0"/>
    <w:rsid w:val="00270CAC"/>
    <w:rsid w:val="00270EC4"/>
    <w:rsid w:val="00270F6C"/>
    <w:rsid w:val="00270F7C"/>
    <w:rsid w:val="00271209"/>
    <w:rsid w:val="0027172C"/>
    <w:rsid w:val="002718B9"/>
    <w:rsid w:val="00271B1D"/>
    <w:rsid w:val="00271B83"/>
    <w:rsid w:val="00271BA5"/>
    <w:rsid w:val="00271C79"/>
    <w:rsid w:val="00271FC6"/>
    <w:rsid w:val="00272087"/>
    <w:rsid w:val="0027214A"/>
    <w:rsid w:val="002725E8"/>
    <w:rsid w:val="0027296C"/>
    <w:rsid w:val="00272A82"/>
    <w:rsid w:val="00272AF4"/>
    <w:rsid w:val="00273086"/>
    <w:rsid w:val="0027309A"/>
    <w:rsid w:val="0027318A"/>
    <w:rsid w:val="002731E1"/>
    <w:rsid w:val="00273453"/>
    <w:rsid w:val="00273475"/>
    <w:rsid w:val="00273D86"/>
    <w:rsid w:val="00273ED5"/>
    <w:rsid w:val="002741A4"/>
    <w:rsid w:val="002742E7"/>
    <w:rsid w:val="00274818"/>
    <w:rsid w:val="00274B11"/>
    <w:rsid w:val="00274C08"/>
    <w:rsid w:val="00274EAC"/>
    <w:rsid w:val="00274FE8"/>
    <w:rsid w:val="002750E0"/>
    <w:rsid w:val="002752D3"/>
    <w:rsid w:val="002752DA"/>
    <w:rsid w:val="0027531F"/>
    <w:rsid w:val="0027535B"/>
    <w:rsid w:val="002754E5"/>
    <w:rsid w:val="00275A7A"/>
    <w:rsid w:val="00275C4C"/>
    <w:rsid w:val="00275F58"/>
    <w:rsid w:val="002760BF"/>
    <w:rsid w:val="0027610E"/>
    <w:rsid w:val="0027631D"/>
    <w:rsid w:val="00276529"/>
    <w:rsid w:val="00276675"/>
    <w:rsid w:val="00276A3B"/>
    <w:rsid w:val="00276B9F"/>
    <w:rsid w:val="0027709C"/>
    <w:rsid w:val="002770C3"/>
    <w:rsid w:val="00277140"/>
    <w:rsid w:val="00277CE2"/>
    <w:rsid w:val="00277D06"/>
    <w:rsid w:val="00277DD6"/>
    <w:rsid w:val="00280151"/>
    <w:rsid w:val="002805F0"/>
    <w:rsid w:val="00280650"/>
    <w:rsid w:val="002807E8"/>
    <w:rsid w:val="00280854"/>
    <w:rsid w:val="00280A11"/>
    <w:rsid w:val="00280BFE"/>
    <w:rsid w:val="00280C02"/>
    <w:rsid w:val="00281057"/>
    <w:rsid w:val="0028110F"/>
    <w:rsid w:val="002815A2"/>
    <w:rsid w:val="002818CE"/>
    <w:rsid w:val="00281912"/>
    <w:rsid w:val="00281AF9"/>
    <w:rsid w:val="00281F41"/>
    <w:rsid w:val="002822AA"/>
    <w:rsid w:val="0028267B"/>
    <w:rsid w:val="00282736"/>
    <w:rsid w:val="00282D80"/>
    <w:rsid w:val="00282DC3"/>
    <w:rsid w:val="00282F6E"/>
    <w:rsid w:val="0028315B"/>
    <w:rsid w:val="002831A0"/>
    <w:rsid w:val="002837D2"/>
    <w:rsid w:val="0028390A"/>
    <w:rsid w:val="00283E26"/>
    <w:rsid w:val="00283E97"/>
    <w:rsid w:val="00283F50"/>
    <w:rsid w:val="0028400E"/>
    <w:rsid w:val="002843AE"/>
    <w:rsid w:val="00284733"/>
    <w:rsid w:val="002847C1"/>
    <w:rsid w:val="00284891"/>
    <w:rsid w:val="002848FC"/>
    <w:rsid w:val="002849F2"/>
    <w:rsid w:val="00284B4F"/>
    <w:rsid w:val="00284F7E"/>
    <w:rsid w:val="00285133"/>
    <w:rsid w:val="002851A8"/>
    <w:rsid w:val="00285357"/>
    <w:rsid w:val="0028540E"/>
    <w:rsid w:val="002854DC"/>
    <w:rsid w:val="002855B0"/>
    <w:rsid w:val="0028562B"/>
    <w:rsid w:val="0028574E"/>
    <w:rsid w:val="002857A8"/>
    <w:rsid w:val="002859F9"/>
    <w:rsid w:val="00285AAF"/>
    <w:rsid w:val="00285CA0"/>
    <w:rsid w:val="00285D71"/>
    <w:rsid w:val="00285DCF"/>
    <w:rsid w:val="00285F82"/>
    <w:rsid w:val="00286009"/>
    <w:rsid w:val="0028647A"/>
    <w:rsid w:val="002867C0"/>
    <w:rsid w:val="00286981"/>
    <w:rsid w:val="002869E6"/>
    <w:rsid w:val="00286C0D"/>
    <w:rsid w:val="002872BF"/>
    <w:rsid w:val="0028774F"/>
    <w:rsid w:val="00287AF0"/>
    <w:rsid w:val="00287CDB"/>
    <w:rsid w:val="002901F1"/>
    <w:rsid w:val="002906BB"/>
    <w:rsid w:val="002907C4"/>
    <w:rsid w:val="0029081F"/>
    <w:rsid w:val="00290A84"/>
    <w:rsid w:val="00290B52"/>
    <w:rsid w:val="00290E29"/>
    <w:rsid w:val="00291267"/>
    <w:rsid w:val="00291297"/>
    <w:rsid w:val="002913C3"/>
    <w:rsid w:val="00291463"/>
    <w:rsid w:val="0029148C"/>
    <w:rsid w:val="00291567"/>
    <w:rsid w:val="0029157C"/>
    <w:rsid w:val="002915A2"/>
    <w:rsid w:val="002916F0"/>
    <w:rsid w:val="0029177C"/>
    <w:rsid w:val="002917E9"/>
    <w:rsid w:val="002918A5"/>
    <w:rsid w:val="002918B8"/>
    <w:rsid w:val="0029198E"/>
    <w:rsid w:val="00291EA6"/>
    <w:rsid w:val="00291F3B"/>
    <w:rsid w:val="00292083"/>
    <w:rsid w:val="002921D9"/>
    <w:rsid w:val="00292303"/>
    <w:rsid w:val="0029239B"/>
    <w:rsid w:val="002923A3"/>
    <w:rsid w:val="00292A1E"/>
    <w:rsid w:val="00292C44"/>
    <w:rsid w:val="00293088"/>
    <w:rsid w:val="002932A6"/>
    <w:rsid w:val="00293390"/>
    <w:rsid w:val="002934CA"/>
    <w:rsid w:val="00293583"/>
    <w:rsid w:val="00293712"/>
    <w:rsid w:val="00293BFE"/>
    <w:rsid w:val="00293D0E"/>
    <w:rsid w:val="00294511"/>
    <w:rsid w:val="00294602"/>
    <w:rsid w:val="002947B4"/>
    <w:rsid w:val="00294810"/>
    <w:rsid w:val="00294D29"/>
    <w:rsid w:val="00294DE5"/>
    <w:rsid w:val="00294E57"/>
    <w:rsid w:val="00294F43"/>
    <w:rsid w:val="00295014"/>
    <w:rsid w:val="0029590F"/>
    <w:rsid w:val="002959A3"/>
    <w:rsid w:val="00295E09"/>
    <w:rsid w:val="002960AD"/>
    <w:rsid w:val="00296122"/>
    <w:rsid w:val="002961B8"/>
    <w:rsid w:val="0029625A"/>
    <w:rsid w:val="00296350"/>
    <w:rsid w:val="0029670E"/>
    <w:rsid w:val="002968F6"/>
    <w:rsid w:val="00296DAA"/>
    <w:rsid w:val="00296F21"/>
    <w:rsid w:val="002970E2"/>
    <w:rsid w:val="002970ED"/>
    <w:rsid w:val="0029735D"/>
    <w:rsid w:val="002975C3"/>
    <w:rsid w:val="0029763B"/>
    <w:rsid w:val="002977CE"/>
    <w:rsid w:val="00297891"/>
    <w:rsid w:val="00297D28"/>
    <w:rsid w:val="00297DD1"/>
    <w:rsid w:val="00297DFF"/>
    <w:rsid w:val="002A061C"/>
    <w:rsid w:val="002A0766"/>
    <w:rsid w:val="002A0819"/>
    <w:rsid w:val="002A09BB"/>
    <w:rsid w:val="002A0A9C"/>
    <w:rsid w:val="002A0D3E"/>
    <w:rsid w:val="002A129F"/>
    <w:rsid w:val="002A1320"/>
    <w:rsid w:val="002A15BE"/>
    <w:rsid w:val="002A1643"/>
    <w:rsid w:val="002A1719"/>
    <w:rsid w:val="002A1831"/>
    <w:rsid w:val="002A1921"/>
    <w:rsid w:val="002A1CEB"/>
    <w:rsid w:val="002A1E6D"/>
    <w:rsid w:val="002A1EEC"/>
    <w:rsid w:val="002A20C0"/>
    <w:rsid w:val="002A2132"/>
    <w:rsid w:val="002A226F"/>
    <w:rsid w:val="002A22B8"/>
    <w:rsid w:val="002A2407"/>
    <w:rsid w:val="002A24B5"/>
    <w:rsid w:val="002A24BB"/>
    <w:rsid w:val="002A2928"/>
    <w:rsid w:val="002A2A0A"/>
    <w:rsid w:val="002A2F11"/>
    <w:rsid w:val="002A2F8C"/>
    <w:rsid w:val="002A3123"/>
    <w:rsid w:val="002A32F3"/>
    <w:rsid w:val="002A34EF"/>
    <w:rsid w:val="002A374C"/>
    <w:rsid w:val="002A37FE"/>
    <w:rsid w:val="002A3853"/>
    <w:rsid w:val="002A3941"/>
    <w:rsid w:val="002A3A31"/>
    <w:rsid w:val="002A3D8B"/>
    <w:rsid w:val="002A3EC8"/>
    <w:rsid w:val="002A412D"/>
    <w:rsid w:val="002A4A6F"/>
    <w:rsid w:val="002A4AC2"/>
    <w:rsid w:val="002A4B5E"/>
    <w:rsid w:val="002A4C11"/>
    <w:rsid w:val="002A4F8C"/>
    <w:rsid w:val="002A500B"/>
    <w:rsid w:val="002A5293"/>
    <w:rsid w:val="002A5CC6"/>
    <w:rsid w:val="002A5FD2"/>
    <w:rsid w:val="002A60B7"/>
    <w:rsid w:val="002A61A3"/>
    <w:rsid w:val="002A6261"/>
    <w:rsid w:val="002A6330"/>
    <w:rsid w:val="002A65AE"/>
    <w:rsid w:val="002A6682"/>
    <w:rsid w:val="002A678B"/>
    <w:rsid w:val="002A67DE"/>
    <w:rsid w:val="002A67FF"/>
    <w:rsid w:val="002A6984"/>
    <w:rsid w:val="002A6BDB"/>
    <w:rsid w:val="002A7045"/>
    <w:rsid w:val="002A73CB"/>
    <w:rsid w:val="002A752E"/>
    <w:rsid w:val="002B00A7"/>
    <w:rsid w:val="002B03B7"/>
    <w:rsid w:val="002B0936"/>
    <w:rsid w:val="002B09FD"/>
    <w:rsid w:val="002B0A4D"/>
    <w:rsid w:val="002B0AF3"/>
    <w:rsid w:val="002B100A"/>
    <w:rsid w:val="002B131D"/>
    <w:rsid w:val="002B1360"/>
    <w:rsid w:val="002B1612"/>
    <w:rsid w:val="002B16FF"/>
    <w:rsid w:val="002B1715"/>
    <w:rsid w:val="002B174D"/>
    <w:rsid w:val="002B18DA"/>
    <w:rsid w:val="002B1C4C"/>
    <w:rsid w:val="002B1ED4"/>
    <w:rsid w:val="002B1F62"/>
    <w:rsid w:val="002B2035"/>
    <w:rsid w:val="002B21D4"/>
    <w:rsid w:val="002B2258"/>
    <w:rsid w:val="002B25CB"/>
    <w:rsid w:val="002B2846"/>
    <w:rsid w:val="002B2AD3"/>
    <w:rsid w:val="002B2C30"/>
    <w:rsid w:val="002B2EC1"/>
    <w:rsid w:val="002B2F60"/>
    <w:rsid w:val="002B304B"/>
    <w:rsid w:val="002B30A8"/>
    <w:rsid w:val="002B32D7"/>
    <w:rsid w:val="002B333B"/>
    <w:rsid w:val="002B3384"/>
    <w:rsid w:val="002B3466"/>
    <w:rsid w:val="002B353C"/>
    <w:rsid w:val="002B3667"/>
    <w:rsid w:val="002B39E3"/>
    <w:rsid w:val="002B3A32"/>
    <w:rsid w:val="002B3ABF"/>
    <w:rsid w:val="002B3FB0"/>
    <w:rsid w:val="002B42A5"/>
    <w:rsid w:val="002B44CD"/>
    <w:rsid w:val="002B4586"/>
    <w:rsid w:val="002B46F1"/>
    <w:rsid w:val="002B4E3C"/>
    <w:rsid w:val="002B4E74"/>
    <w:rsid w:val="002B56FF"/>
    <w:rsid w:val="002B57EE"/>
    <w:rsid w:val="002B5834"/>
    <w:rsid w:val="002B59AF"/>
    <w:rsid w:val="002B5EB2"/>
    <w:rsid w:val="002B5F5E"/>
    <w:rsid w:val="002B5FD2"/>
    <w:rsid w:val="002B63AF"/>
    <w:rsid w:val="002B6528"/>
    <w:rsid w:val="002B663A"/>
    <w:rsid w:val="002B6AB0"/>
    <w:rsid w:val="002B6F0B"/>
    <w:rsid w:val="002B7035"/>
    <w:rsid w:val="002B7052"/>
    <w:rsid w:val="002B73B0"/>
    <w:rsid w:val="002B74C5"/>
    <w:rsid w:val="002B7649"/>
    <w:rsid w:val="002B788E"/>
    <w:rsid w:val="002B792C"/>
    <w:rsid w:val="002B7DB9"/>
    <w:rsid w:val="002C0045"/>
    <w:rsid w:val="002C02BF"/>
    <w:rsid w:val="002C0592"/>
    <w:rsid w:val="002C05DC"/>
    <w:rsid w:val="002C0AAF"/>
    <w:rsid w:val="002C10F0"/>
    <w:rsid w:val="002C113A"/>
    <w:rsid w:val="002C136F"/>
    <w:rsid w:val="002C16A0"/>
    <w:rsid w:val="002C193B"/>
    <w:rsid w:val="002C1C88"/>
    <w:rsid w:val="002C1D0D"/>
    <w:rsid w:val="002C205A"/>
    <w:rsid w:val="002C214A"/>
    <w:rsid w:val="002C24CF"/>
    <w:rsid w:val="002C299B"/>
    <w:rsid w:val="002C29B1"/>
    <w:rsid w:val="002C2B9D"/>
    <w:rsid w:val="002C305F"/>
    <w:rsid w:val="002C3129"/>
    <w:rsid w:val="002C372B"/>
    <w:rsid w:val="002C379C"/>
    <w:rsid w:val="002C3828"/>
    <w:rsid w:val="002C3885"/>
    <w:rsid w:val="002C41C0"/>
    <w:rsid w:val="002C427C"/>
    <w:rsid w:val="002C453D"/>
    <w:rsid w:val="002C4723"/>
    <w:rsid w:val="002C4769"/>
    <w:rsid w:val="002C4D48"/>
    <w:rsid w:val="002C4D9A"/>
    <w:rsid w:val="002C4E0B"/>
    <w:rsid w:val="002C4E69"/>
    <w:rsid w:val="002C50CB"/>
    <w:rsid w:val="002C5364"/>
    <w:rsid w:val="002C540C"/>
    <w:rsid w:val="002C5460"/>
    <w:rsid w:val="002C5D19"/>
    <w:rsid w:val="002C5D48"/>
    <w:rsid w:val="002C5F5F"/>
    <w:rsid w:val="002C6277"/>
    <w:rsid w:val="002C6372"/>
    <w:rsid w:val="002C66DF"/>
    <w:rsid w:val="002C6792"/>
    <w:rsid w:val="002C680A"/>
    <w:rsid w:val="002C68D8"/>
    <w:rsid w:val="002C69CF"/>
    <w:rsid w:val="002C71A6"/>
    <w:rsid w:val="002C7290"/>
    <w:rsid w:val="002C7588"/>
    <w:rsid w:val="002C75B4"/>
    <w:rsid w:val="002C78D6"/>
    <w:rsid w:val="002C7AB0"/>
    <w:rsid w:val="002C7E69"/>
    <w:rsid w:val="002D02BF"/>
    <w:rsid w:val="002D038C"/>
    <w:rsid w:val="002D0681"/>
    <w:rsid w:val="002D06E2"/>
    <w:rsid w:val="002D099B"/>
    <w:rsid w:val="002D0A54"/>
    <w:rsid w:val="002D0B7A"/>
    <w:rsid w:val="002D0FA3"/>
    <w:rsid w:val="002D0FF6"/>
    <w:rsid w:val="002D136D"/>
    <w:rsid w:val="002D177E"/>
    <w:rsid w:val="002D193A"/>
    <w:rsid w:val="002D1A4A"/>
    <w:rsid w:val="002D1AEC"/>
    <w:rsid w:val="002D1B28"/>
    <w:rsid w:val="002D1E46"/>
    <w:rsid w:val="002D2093"/>
    <w:rsid w:val="002D236C"/>
    <w:rsid w:val="002D2469"/>
    <w:rsid w:val="002D26A8"/>
    <w:rsid w:val="002D2897"/>
    <w:rsid w:val="002D292E"/>
    <w:rsid w:val="002D2C65"/>
    <w:rsid w:val="002D2D1B"/>
    <w:rsid w:val="002D2D7E"/>
    <w:rsid w:val="002D2F3A"/>
    <w:rsid w:val="002D347E"/>
    <w:rsid w:val="002D3645"/>
    <w:rsid w:val="002D366B"/>
    <w:rsid w:val="002D39C4"/>
    <w:rsid w:val="002D39ED"/>
    <w:rsid w:val="002D3E1E"/>
    <w:rsid w:val="002D3E71"/>
    <w:rsid w:val="002D3E8C"/>
    <w:rsid w:val="002D4310"/>
    <w:rsid w:val="002D44EE"/>
    <w:rsid w:val="002D45DF"/>
    <w:rsid w:val="002D466E"/>
    <w:rsid w:val="002D4A37"/>
    <w:rsid w:val="002D4B13"/>
    <w:rsid w:val="002D4B81"/>
    <w:rsid w:val="002D4B84"/>
    <w:rsid w:val="002D4D2E"/>
    <w:rsid w:val="002D4D84"/>
    <w:rsid w:val="002D4F0A"/>
    <w:rsid w:val="002D564A"/>
    <w:rsid w:val="002D5B37"/>
    <w:rsid w:val="002D5C3B"/>
    <w:rsid w:val="002D5C8E"/>
    <w:rsid w:val="002D5F45"/>
    <w:rsid w:val="002D601A"/>
    <w:rsid w:val="002D64A7"/>
    <w:rsid w:val="002D6567"/>
    <w:rsid w:val="002D6700"/>
    <w:rsid w:val="002D6775"/>
    <w:rsid w:val="002D693C"/>
    <w:rsid w:val="002D69C5"/>
    <w:rsid w:val="002D6A89"/>
    <w:rsid w:val="002D6B96"/>
    <w:rsid w:val="002D6BD8"/>
    <w:rsid w:val="002D6CC4"/>
    <w:rsid w:val="002D70B1"/>
    <w:rsid w:val="002D7285"/>
    <w:rsid w:val="002D7684"/>
    <w:rsid w:val="002D78F8"/>
    <w:rsid w:val="002D79F6"/>
    <w:rsid w:val="002D7C57"/>
    <w:rsid w:val="002D7E60"/>
    <w:rsid w:val="002D7F08"/>
    <w:rsid w:val="002E039D"/>
    <w:rsid w:val="002E04D5"/>
    <w:rsid w:val="002E05DD"/>
    <w:rsid w:val="002E06FC"/>
    <w:rsid w:val="002E078D"/>
    <w:rsid w:val="002E086D"/>
    <w:rsid w:val="002E0AC7"/>
    <w:rsid w:val="002E0CD9"/>
    <w:rsid w:val="002E0D22"/>
    <w:rsid w:val="002E0E30"/>
    <w:rsid w:val="002E121D"/>
    <w:rsid w:val="002E1233"/>
    <w:rsid w:val="002E12CA"/>
    <w:rsid w:val="002E1541"/>
    <w:rsid w:val="002E1664"/>
    <w:rsid w:val="002E16B5"/>
    <w:rsid w:val="002E18D1"/>
    <w:rsid w:val="002E1EE1"/>
    <w:rsid w:val="002E1FF3"/>
    <w:rsid w:val="002E2584"/>
    <w:rsid w:val="002E25B0"/>
    <w:rsid w:val="002E26C5"/>
    <w:rsid w:val="002E26F1"/>
    <w:rsid w:val="002E289C"/>
    <w:rsid w:val="002E2DDC"/>
    <w:rsid w:val="002E303E"/>
    <w:rsid w:val="002E32F9"/>
    <w:rsid w:val="002E3544"/>
    <w:rsid w:val="002E3627"/>
    <w:rsid w:val="002E3787"/>
    <w:rsid w:val="002E3AEE"/>
    <w:rsid w:val="002E3C1F"/>
    <w:rsid w:val="002E3CFB"/>
    <w:rsid w:val="002E3ED5"/>
    <w:rsid w:val="002E4175"/>
    <w:rsid w:val="002E4196"/>
    <w:rsid w:val="002E45D2"/>
    <w:rsid w:val="002E45E7"/>
    <w:rsid w:val="002E48D5"/>
    <w:rsid w:val="002E48F5"/>
    <w:rsid w:val="002E4A57"/>
    <w:rsid w:val="002E4D07"/>
    <w:rsid w:val="002E4D53"/>
    <w:rsid w:val="002E4F98"/>
    <w:rsid w:val="002E5283"/>
    <w:rsid w:val="002E53F4"/>
    <w:rsid w:val="002E547F"/>
    <w:rsid w:val="002E58A4"/>
    <w:rsid w:val="002E5901"/>
    <w:rsid w:val="002E5AE7"/>
    <w:rsid w:val="002E5BEE"/>
    <w:rsid w:val="002E5E24"/>
    <w:rsid w:val="002E5FE8"/>
    <w:rsid w:val="002E671A"/>
    <w:rsid w:val="002E67AC"/>
    <w:rsid w:val="002E6908"/>
    <w:rsid w:val="002E691F"/>
    <w:rsid w:val="002E6D16"/>
    <w:rsid w:val="002E70B0"/>
    <w:rsid w:val="002E720C"/>
    <w:rsid w:val="002E76BD"/>
    <w:rsid w:val="002E76E4"/>
    <w:rsid w:val="002E785A"/>
    <w:rsid w:val="002E79DE"/>
    <w:rsid w:val="002E7ADF"/>
    <w:rsid w:val="002E7D63"/>
    <w:rsid w:val="002F0081"/>
    <w:rsid w:val="002F00A0"/>
    <w:rsid w:val="002F00E2"/>
    <w:rsid w:val="002F033D"/>
    <w:rsid w:val="002F03B7"/>
    <w:rsid w:val="002F05E7"/>
    <w:rsid w:val="002F089D"/>
    <w:rsid w:val="002F08A5"/>
    <w:rsid w:val="002F092E"/>
    <w:rsid w:val="002F0974"/>
    <w:rsid w:val="002F0A01"/>
    <w:rsid w:val="002F0C47"/>
    <w:rsid w:val="002F0D3E"/>
    <w:rsid w:val="002F0E3A"/>
    <w:rsid w:val="002F0F42"/>
    <w:rsid w:val="002F1391"/>
    <w:rsid w:val="002F14AE"/>
    <w:rsid w:val="002F19F2"/>
    <w:rsid w:val="002F1D63"/>
    <w:rsid w:val="002F2320"/>
    <w:rsid w:val="002F245B"/>
    <w:rsid w:val="002F2849"/>
    <w:rsid w:val="002F2C1A"/>
    <w:rsid w:val="002F2D08"/>
    <w:rsid w:val="002F2D2D"/>
    <w:rsid w:val="002F30B1"/>
    <w:rsid w:val="002F3100"/>
    <w:rsid w:val="002F343D"/>
    <w:rsid w:val="002F3572"/>
    <w:rsid w:val="002F3D80"/>
    <w:rsid w:val="002F45C6"/>
    <w:rsid w:val="002F4667"/>
    <w:rsid w:val="002F4C65"/>
    <w:rsid w:val="002F5368"/>
    <w:rsid w:val="002F55CD"/>
    <w:rsid w:val="002F55D7"/>
    <w:rsid w:val="002F5633"/>
    <w:rsid w:val="002F5639"/>
    <w:rsid w:val="002F5A7A"/>
    <w:rsid w:val="002F5A8F"/>
    <w:rsid w:val="002F5E1D"/>
    <w:rsid w:val="002F5FB3"/>
    <w:rsid w:val="002F6015"/>
    <w:rsid w:val="002F60CD"/>
    <w:rsid w:val="002F61D5"/>
    <w:rsid w:val="002F6497"/>
    <w:rsid w:val="002F6619"/>
    <w:rsid w:val="002F6627"/>
    <w:rsid w:val="002F667B"/>
    <w:rsid w:val="002F6B61"/>
    <w:rsid w:val="002F6C9A"/>
    <w:rsid w:val="002F715D"/>
    <w:rsid w:val="002F7738"/>
    <w:rsid w:val="002F79E9"/>
    <w:rsid w:val="00300032"/>
    <w:rsid w:val="00300469"/>
    <w:rsid w:val="00300579"/>
    <w:rsid w:val="0030075F"/>
    <w:rsid w:val="00300774"/>
    <w:rsid w:val="00300785"/>
    <w:rsid w:val="003009F6"/>
    <w:rsid w:val="00300A06"/>
    <w:rsid w:val="00300C4E"/>
    <w:rsid w:val="003011D5"/>
    <w:rsid w:val="003012C6"/>
    <w:rsid w:val="00301793"/>
    <w:rsid w:val="003017AE"/>
    <w:rsid w:val="0030181D"/>
    <w:rsid w:val="00301B0D"/>
    <w:rsid w:val="0030222A"/>
    <w:rsid w:val="00302318"/>
    <w:rsid w:val="00302447"/>
    <w:rsid w:val="003025E9"/>
    <w:rsid w:val="00302888"/>
    <w:rsid w:val="00302B1B"/>
    <w:rsid w:val="00302EA1"/>
    <w:rsid w:val="0030309D"/>
    <w:rsid w:val="00303137"/>
    <w:rsid w:val="00303619"/>
    <w:rsid w:val="00303956"/>
    <w:rsid w:val="00303A6D"/>
    <w:rsid w:val="00303ED0"/>
    <w:rsid w:val="00303FF5"/>
    <w:rsid w:val="00304183"/>
    <w:rsid w:val="003041AB"/>
    <w:rsid w:val="003041BF"/>
    <w:rsid w:val="003042B5"/>
    <w:rsid w:val="00304457"/>
    <w:rsid w:val="00304CBC"/>
    <w:rsid w:val="0030516D"/>
    <w:rsid w:val="003054D5"/>
    <w:rsid w:val="003056AC"/>
    <w:rsid w:val="003057C0"/>
    <w:rsid w:val="00305873"/>
    <w:rsid w:val="003058FF"/>
    <w:rsid w:val="0030597B"/>
    <w:rsid w:val="00305989"/>
    <w:rsid w:val="00305AB7"/>
    <w:rsid w:val="00306422"/>
    <w:rsid w:val="003065FC"/>
    <w:rsid w:val="00306705"/>
    <w:rsid w:val="00306D5E"/>
    <w:rsid w:val="00306DC7"/>
    <w:rsid w:val="00307060"/>
    <w:rsid w:val="003070B9"/>
    <w:rsid w:val="003071F6"/>
    <w:rsid w:val="003072A6"/>
    <w:rsid w:val="00307414"/>
    <w:rsid w:val="003076A4"/>
    <w:rsid w:val="003078EC"/>
    <w:rsid w:val="003100D9"/>
    <w:rsid w:val="00310355"/>
    <w:rsid w:val="003105D5"/>
    <w:rsid w:val="00310D9C"/>
    <w:rsid w:val="003111DD"/>
    <w:rsid w:val="00311253"/>
    <w:rsid w:val="003112A0"/>
    <w:rsid w:val="003112C0"/>
    <w:rsid w:val="00311311"/>
    <w:rsid w:val="00311898"/>
    <w:rsid w:val="00311A96"/>
    <w:rsid w:val="00311AD8"/>
    <w:rsid w:val="00311D98"/>
    <w:rsid w:val="00312007"/>
    <w:rsid w:val="003120A6"/>
    <w:rsid w:val="003120FD"/>
    <w:rsid w:val="003125FD"/>
    <w:rsid w:val="0031283D"/>
    <w:rsid w:val="003128AA"/>
    <w:rsid w:val="00312D93"/>
    <w:rsid w:val="00312DD5"/>
    <w:rsid w:val="00312DD8"/>
    <w:rsid w:val="00312E78"/>
    <w:rsid w:val="00312EE8"/>
    <w:rsid w:val="00312EFF"/>
    <w:rsid w:val="00312F11"/>
    <w:rsid w:val="00313066"/>
    <w:rsid w:val="003130F6"/>
    <w:rsid w:val="003132C2"/>
    <w:rsid w:val="003134EB"/>
    <w:rsid w:val="00313537"/>
    <w:rsid w:val="00313546"/>
    <w:rsid w:val="00313B69"/>
    <w:rsid w:val="00313C89"/>
    <w:rsid w:val="00313FB2"/>
    <w:rsid w:val="00314606"/>
    <w:rsid w:val="00314824"/>
    <w:rsid w:val="00314CB7"/>
    <w:rsid w:val="00314CE0"/>
    <w:rsid w:val="00314FC6"/>
    <w:rsid w:val="003159D3"/>
    <w:rsid w:val="00315B35"/>
    <w:rsid w:val="00315C84"/>
    <w:rsid w:val="003161F1"/>
    <w:rsid w:val="0031640F"/>
    <w:rsid w:val="003169E6"/>
    <w:rsid w:val="00316E47"/>
    <w:rsid w:val="00316F8F"/>
    <w:rsid w:val="003171FD"/>
    <w:rsid w:val="00317247"/>
    <w:rsid w:val="00317503"/>
    <w:rsid w:val="00317540"/>
    <w:rsid w:val="003175A6"/>
    <w:rsid w:val="00317802"/>
    <w:rsid w:val="00317860"/>
    <w:rsid w:val="00317964"/>
    <w:rsid w:val="00317B9D"/>
    <w:rsid w:val="00317EE5"/>
    <w:rsid w:val="003201CC"/>
    <w:rsid w:val="003205C1"/>
    <w:rsid w:val="003205FD"/>
    <w:rsid w:val="00320804"/>
    <w:rsid w:val="00320B32"/>
    <w:rsid w:val="00320CCD"/>
    <w:rsid w:val="00320D8A"/>
    <w:rsid w:val="00320EC9"/>
    <w:rsid w:val="003210C3"/>
    <w:rsid w:val="00321434"/>
    <w:rsid w:val="0032151E"/>
    <w:rsid w:val="00321763"/>
    <w:rsid w:val="00321CAE"/>
    <w:rsid w:val="00321D5E"/>
    <w:rsid w:val="003222A5"/>
    <w:rsid w:val="00322368"/>
    <w:rsid w:val="00322668"/>
    <w:rsid w:val="003227FD"/>
    <w:rsid w:val="00322B9A"/>
    <w:rsid w:val="00323343"/>
    <w:rsid w:val="00323419"/>
    <w:rsid w:val="0032359B"/>
    <w:rsid w:val="003235E5"/>
    <w:rsid w:val="00323616"/>
    <w:rsid w:val="003236D6"/>
    <w:rsid w:val="003238C4"/>
    <w:rsid w:val="0032398C"/>
    <w:rsid w:val="00323AE2"/>
    <w:rsid w:val="00323FB8"/>
    <w:rsid w:val="00324007"/>
    <w:rsid w:val="003248C0"/>
    <w:rsid w:val="003249AE"/>
    <w:rsid w:val="00324BCF"/>
    <w:rsid w:val="00324D27"/>
    <w:rsid w:val="00324E7C"/>
    <w:rsid w:val="00324EAC"/>
    <w:rsid w:val="00324F11"/>
    <w:rsid w:val="00325128"/>
    <w:rsid w:val="003251F3"/>
    <w:rsid w:val="003254CE"/>
    <w:rsid w:val="003255F8"/>
    <w:rsid w:val="00325995"/>
    <w:rsid w:val="00325BE3"/>
    <w:rsid w:val="00325C88"/>
    <w:rsid w:val="00325F5C"/>
    <w:rsid w:val="0032604C"/>
    <w:rsid w:val="0032614B"/>
    <w:rsid w:val="003263CB"/>
    <w:rsid w:val="00326654"/>
    <w:rsid w:val="00326746"/>
    <w:rsid w:val="003267CC"/>
    <w:rsid w:val="0032687E"/>
    <w:rsid w:val="003268F1"/>
    <w:rsid w:val="00326996"/>
    <w:rsid w:val="00326D09"/>
    <w:rsid w:val="00326D0C"/>
    <w:rsid w:val="00326D85"/>
    <w:rsid w:val="00326DE1"/>
    <w:rsid w:val="00326DF8"/>
    <w:rsid w:val="0032741B"/>
    <w:rsid w:val="00327501"/>
    <w:rsid w:val="00327505"/>
    <w:rsid w:val="00327515"/>
    <w:rsid w:val="003276EE"/>
    <w:rsid w:val="00327944"/>
    <w:rsid w:val="00327B50"/>
    <w:rsid w:val="00327BC6"/>
    <w:rsid w:val="00327DA5"/>
    <w:rsid w:val="003304E0"/>
    <w:rsid w:val="003306B3"/>
    <w:rsid w:val="00330DF4"/>
    <w:rsid w:val="003310ED"/>
    <w:rsid w:val="00331181"/>
    <w:rsid w:val="0033183F"/>
    <w:rsid w:val="00331D09"/>
    <w:rsid w:val="00331FE9"/>
    <w:rsid w:val="00332832"/>
    <w:rsid w:val="00332890"/>
    <w:rsid w:val="00332CC4"/>
    <w:rsid w:val="00332E1F"/>
    <w:rsid w:val="003330CA"/>
    <w:rsid w:val="003331EF"/>
    <w:rsid w:val="00333505"/>
    <w:rsid w:val="00333546"/>
    <w:rsid w:val="00333A72"/>
    <w:rsid w:val="00333CF0"/>
    <w:rsid w:val="00333F03"/>
    <w:rsid w:val="00333FE2"/>
    <w:rsid w:val="00333FF3"/>
    <w:rsid w:val="00334510"/>
    <w:rsid w:val="003345F8"/>
    <w:rsid w:val="00334696"/>
    <w:rsid w:val="003346D2"/>
    <w:rsid w:val="00334764"/>
    <w:rsid w:val="00334819"/>
    <w:rsid w:val="00334BFF"/>
    <w:rsid w:val="00334DB7"/>
    <w:rsid w:val="00334EA4"/>
    <w:rsid w:val="00334FF5"/>
    <w:rsid w:val="003352AB"/>
    <w:rsid w:val="0033587D"/>
    <w:rsid w:val="003359B1"/>
    <w:rsid w:val="00335A73"/>
    <w:rsid w:val="00335B16"/>
    <w:rsid w:val="00335E46"/>
    <w:rsid w:val="00336010"/>
    <w:rsid w:val="0033605B"/>
    <w:rsid w:val="003363EC"/>
    <w:rsid w:val="00336777"/>
    <w:rsid w:val="0033683F"/>
    <w:rsid w:val="003369FE"/>
    <w:rsid w:val="00336A09"/>
    <w:rsid w:val="00336ACA"/>
    <w:rsid w:val="00336B05"/>
    <w:rsid w:val="00336E47"/>
    <w:rsid w:val="003372CB"/>
    <w:rsid w:val="003373D0"/>
    <w:rsid w:val="003375E1"/>
    <w:rsid w:val="00337890"/>
    <w:rsid w:val="003378E7"/>
    <w:rsid w:val="00337942"/>
    <w:rsid w:val="00337A6D"/>
    <w:rsid w:val="00337AA7"/>
    <w:rsid w:val="00337E18"/>
    <w:rsid w:val="00337EF5"/>
    <w:rsid w:val="00340081"/>
    <w:rsid w:val="0034010E"/>
    <w:rsid w:val="00340215"/>
    <w:rsid w:val="003404B5"/>
    <w:rsid w:val="00340561"/>
    <w:rsid w:val="00340BDA"/>
    <w:rsid w:val="0034103D"/>
    <w:rsid w:val="00341047"/>
    <w:rsid w:val="003411FA"/>
    <w:rsid w:val="003412AF"/>
    <w:rsid w:val="003417F9"/>
    <w:rsid w:val="00341A2F"/>
    <w:rsid w:val="00341B7A"/>
    <w:rsid w:val="003422DB"/>
    <w:rsid w:val="003427FE"/>
    <w:rsid w:val="00342A7B"/>
    <w:rsid w:val="00342EAA"/>
    <w:rsid w:val="00342FC3"/>
    <w:rsid w:val="003430AB"/>
    <w:rsid w:val="00343127"/>
    <w:rsid w:val="003431A4"/>
    <w:rsid w:val="0034355E"/>
    <w:rsid w:val="003435D7"/>
    <w:rsid w:val="0034367A"/>
    <w:rsid w:val="00343740"/>
    <w:rsid w:val="0034379B"/>
    <w:rsid w:val="00343E4A"/>
    <w:rsid w:val="00343EA8"/>
    <w:rsid w:val="0034429A"/>
    <w:rsid w:val="00344582"/>
    <w:rsid w:val="00344740"/>
    <w:rsid w:val="00344822"/>
    <w:rsid w:val="003449F5"/>
    <w:rsid w:val="00344C78"/>
    <w:rsid w:val="00344D64"/>
    <w:rsid w:val="00345130"/>
    <w:rsid w:val="003452CE"/>
    <w:rsid w:val="00345303"/>
    <w:rsid w:val="0034545E"/>
    <w:rsid w:val="0034548D"/>
    <w:rsid w:val="003454B5"/>
    <w:rsid w:val="003454D1"/>
    <w:rsid w:val="00345601"/>
    <w:rsid w:val="00345804"/>
    <w:rsid w:val="003459CB"/>
    <w:rsid w:val="00345A83"/>
    <w:rsid w:val="00345B59"/>
    <w:rsid w:val="00345F7C"/>
    <w:rsid w:val="00346059"/>
    <w:rsid w:val="003461B9"/>
    <w:rsid w:val="003465AE"/>
    <w:rsid w:val="00346774"/>
    <w:rsid w:val="00346CA8"/>
    <w:rsid w:val="00346D39"/>
    <w:rsid w:val="00346D9D"/>
    <w:rsid w:val="00346E03"/>
    <w:rsid w:val="00346ECC"/>
    <w:rsid w:val="00346F9B"/>
    <w:rsid w:val="003472B0"/>
    <w:rsid w:val="003472F2"/>
    <w:rsid w:val="0034731E"/>
    <w:rsid w:val="00347436"/>
    <w:rsid w:val="003474D3"/>
    <w:rsid w:val="003475DE"/>
    <w:rsid w:val="003476FA"/>
    <w:rsid w:val="0034772B"/>
    <w:rsid w:val="00347D9D"/>
    <w:rsid w:val="003500EA"/>
    <w:rsid w:val="0035022E"/>
    <w:rsid w:val="00350374"/>
    <w:rsid w:val="00350397"/>
    <w:rsid w:val="00350425"/>
    <w:rsid w:val="00350CA5"/>
    <w:rsid w:val="00350D8C"/>
    <w:rsid w:val="00350E07"/>
    <w:rsid w:val="00350E95"/>
    <w:rsid w:val="0035130F"/>
    <w:rsid w:val="0035146A"/>
    <w:rsid w:val="0035158B"/>
    <w:rsid w:val="00351A80"/>
    <w:rsid w:val="00351D1A"/>
    <w:rsid w:val="00351D6F"/>
    <w:rsid w:val="00351FAB"/>
    <w:rsid w:val="003520DA"/>
    <w:rsid w:val="003521F5"/>
    <w:rsid w:val="003521F8"/>
    <w:rsid w:val="003527BB"/>
    <w:rsid w:val="00352920"/>
    <w:rsid w:val="00352B36"/>
    <w:rsid w:val="00352E3A"/>
    <w:rsid w:val="0035317E"/>
    <w:rsid w:val="003531E6"/>
    <w:rsid w:val="00353311"/>
    <w:rsid w:val="003533E5"/>
    <w:rsid w:val="00353686"/>
    <w:rsid w:val="003537BD"/>
    <w:rsid w:val="00353A8B"/>
    <w:rsid w:val="00353B1F"/>
    <w:rsid w:val="00353C47"/>
    <w:rsid w:val="003545EC"/>
    <w:rsid w:val="003546DC"/>
    <w:rsid w:val="003549B4"/>
    <w:rsid w:val="00354AC4"/>
    <w:rsid w:val="00354B1A"/>
    <w:rsid w:val="00354F1A"/>
    <w:rsid w:val="00354F2B"/>
    <w:rsid w:val="003550AA"/>
    <w:rsid w:val="003552D6"/>
    <w:rsid w:val="0035560C"/>
    <w:rsid w:val="003556D6"/>
    <w:rsid w:val="00355832"/>
    <w:rsid w:val="00355A64"/>
    <w:rsid w:val="00355AC4"/>
    <w:rsid w:val="00355D87"/>
    <w:rsid w:val="00355DA8"/>
    <w:rsid w:val="003564C4"/>
    <w:rsid w:val="00356EEC"/>
    <w:rsid w:val="00357198"/>
    <w:rsid w:val="003571D1"/>
    <w:rsid w:val="00357441"/>
    <w:rsid w:val="0035755A"/>
    <w:rsid w:val="00357AB6"/>
    <w:rsid w:val="00357ED0"/>
    <w:rsid w:val="003604EE"/>
    <w:rsid w:val="00360AA2"/>
    <w:rsid w:val="00360B93"/>
    <w:rsid w:val="00360D43"/>
    <w:rsid w:val="00360DE9"/>
    <w:rsid w:val="00360E83"/>
    <w:rsid w:val="003610E9"/>
    <w:rsid w:val="003612AE"/>
    <w:rsid w:val="0036135E"/>
    <w:rsid w:val="00361418"/>
    <w:rsid w:val="0036142B"/>
    <w:rsid w:val="003614B3"/>
    <w:rsid w:val="0036161E"/>
    <w:rsid w:val="003617BB"/>
    <w:rsid w:val="00361980"/>
    <w:rsid w:val="00361C00"/>
    <w:rsid w:val="00361C4F"/>
    <w:rsid w:val="00361E98"/>
    <w:rsid w:val="0036216E"/>
    <w:rsid w:val="00362176"/>
    <w:rsid w:val="003623DF"/>
    <w:rsid w:val="003625D2"/>
    <w:rsid w:val="0036289B"/>
    <w:rsid w:val="00362AB2"/>
    <w:rsid w:val="00362B0E"/>
    <w:rsid w:val="003632C1"/>
    <w:rsid w:val="003632EB"/>
    <w:rsid w:val="003632F1"/>
    <w:rsid w:val="00363430"/>
    <w:rsid w:val="00363682"/>
    <w:rsid w:val="003637ED"/>
    <w:rsid w:val="003638EF"/>
    <w:rsid w:val="003639B8"/>
    <w:rsid w:val="00363AC4"/>
    <w:rsid w:val="00363ACA"/>
    <w:rsid w:val="00363DB6"/>
    <w:rsid w:val="003641D5"/>
    <w:rsid w:val="00364287"/>
    <w:rsid w:val="003642C0"/>
    <w:rsid w:val="0036485D"/>
    <w:rsid w:val="00364C55"/>
    <w:rsid w:val="00365202"/>
    <w:rsid w:val="003652A5"/>
    <w:rsid w:val="003654C3"/>
    <w:rsid w:val="00365628"/>
    <w:rsid w:val="00365826"/>
    <w:rsid w:val="00365893"/>
    <w:rsid w:val="00365BEC"/>
    <w:rsid w:val="00365C35"/>
    <w:rsid w:val="00365D26"/>
    <w:rsid w:val="00366179"/>
    <w:rsid w:val="003662FD"/>
    <w:rsid w:val="003666EE"/>
    <w:rsid w:val="00366ACF"/>
    <w:rsid w:val="00366ADD"/>
    <w:rsid w:val="00366CA1"/>
    <w:rsid w:val="00366E7A"/>
    <w:rsid w:val="00366E8C"/>
    <w:rsid w:val="003671BB"/>
    <w:rsid w:val="00367483"/>
    <w:rsid w:val="003675C7"/>
    <w:rsid w:val="00367879"/>
    <w:rsid w:val="00367B32"/>
    <w:rsid w:val="00367DDE"/>
    <w:rsid w:val="003700E4"/>
    <w:rsid w:val="00370191"/>
    <w:rsid w:val="00370287"/>
    <w:rsid w:val="0037033E"/>
    <w:rsid w:val="003703BC"/>
    <w:rsid w:val="003704A4"/>
    <w:rsid w:val="003705C2"/>
    <w:rsid w:val="00370C50"/>
    <w:rsid w:val="00370EA8"/>
    <w:rsid w:val="00370F15"/>
    <w:rsid w:val="00370F81"/>
    <w:rsid w:val="003710AE"/>
    <w:rsid w:val="00371228"/>
    <w:rsid w:val="00371458"/>
    <w:rsid w:val="003715B8"/>
    <w:rsid w:val="003719C7"/>
    <w:rsid w:val="00371A87"/>
    <w:rsid w:val="00371B9D"/>
    <w:rsid w:val="00371BC8"/>
    <w:rsid w:val="00371C49"/>
    <w:rsid w:val="003723B8"/>
    <w:rsid w:val="003724B9"/>
    <w:rsid w:val="003724CB"/>
    <w:rsid w:val="00372A57"/>
    <w:rsid w:val="00372B61"/>
    <w:rsid w:val="0037315D"/>
    <w:rsid w:val="00373357"/>
    <w:rsid w:val="00373EBF"/>
    <w:rsid w:val="0037426B"/>
    <w:rsid w:val="0037439C"/>
    <w:rsid w:val="00374435"/>
    <w:rsid w:val="003744E8"/>
    <w:rsid w:val="003752E0"/>
    <w:rsid w:val="00375330"/>
    <w:rsid w:val="003756B3"/>
    <w:rsid w:val="003759EC"/>
    <w:rsid w:val="003760C1"/>
    <w:rsid w:val="0037627B"/>
    <w:rsid w:val="00376656"/>
    <w:rsid w:val="00376D3E"/>
    <w:rsid w:val="00376D83"/>
    <w:rsid w:val="00377337"/>
    <w:rsid w:val="00377722"/>
    <w:rsid w:val="003779AF"/>
    <w:rsid w:val="00377AE5"/>
    <w:rsid w:val="00377B66"/>
    <w:rsid w:val="00377E79"/>
    <w:rsid w:val="00377FD0"/>
    <w:rsid w:val="00380319"/>
    <w:rsid w:val="00380572"/>
    <w:rsid w:val="003805E3"/>
    <w:rsid w:val="00380615"/>
    <w:rsid w:val="00380B4D"/>
    <w:rsid w:val="00380EA2"/>
    <w:rsid w:val="00380F2A"/>
    <w:rsid w:val="00380F99"/>
    <w:rsid w:val="0038121E"/>
    <w:rsid w:val="00381481"/>
    <w:rsid w:val="003819CA"/>
    <w:rsid w:val="00381A58"/>
    <w:rsid w:val="00381B2F"/>
    <w:rsid w:val="00381C9C"/>
    <w:rsid w:val="00381CA5"/>
    <w:rsid w:val="00381CF0"/>
    <w:rsid w:val="00381E86"/>
    <w:rsid w:val="003820BA"/>
    <w:rsid w:val="00382196"/>
    <w:rsid w:val="00382309"/>
    <w:rsid w:val="00382840"/>
    <w:rsid w:val="0038285F"/>
    <w:rsid w:val="0038288A"/>
    <w:rsid w:val="00382A64"/>
    <w:rsid w:val="00382CCD"/>
    <w:rsid w:val="00382DDA"/>
    <w:rsid w:val="0038315F"/>
    <w:rsid w:val="00383197"/>
    <w:rsid w:val="003837CB"/>
    <w:rsid w:val="00383ADC"/>
    <w:rsid w:val="00383B25"/>
    <w:rsid w:val="00383B2D"/>
    <w:rsid w:val="00383B6D"/>
    <w:rsid w:val="00383C62"/>
    <w:rsid w:val="003840BA"/>
    <w:rsid w:val="003842F6"/>
    <w:rsid w:val="00384320"/>
    <w:rsid w:val="00384533"/>
    <w:rsid w:val="00384545"/>
    <w:rsid w:val="00384DC8"/>
    <w:rsid w:val="00384E62"/>
    <w:rsid w:val="00385351"/>
    <w:rsid w:val="0038547C"/>
    <w:rsid w:val="00385580"/>
    <w:rsid w:val="00385665"/>
    <w:rsid w:val="003857C3"/>
    <w:rsid w:val="00385A39"/>
    <w:rsid w:val="00385C6E"/>
    <w:rsid w:val="00385C7C"/>
    <w:rsid w:val="0038658D"/>
    <w:rsid w:val="0038670F"/>
    <w:rsid w:val="003867DF"/>
    <w:rsid w:val="003869BC"/>
    <w:rsid w:val="00387036"/>
    <w:rsid w:val="00387058"/>
    <w:rsid w:val="003872CC"/>
    <w:rsid w:val="0038749C"/>
    <w:rsid w:val="00387541"/>
    <w:rsid w:val="003876C7"/>
    <w:rsid w:val="0038787E"/>
    <w:rsid w:val="0038789C"/>
    <w:rsid w:val="00387A23"/>
    <w:rsid w:val="00387B4D"/>
    <w:rsid w:val="00387BC3"/>
    <w:rsid w:val="00387C0F"/>
    <w:rsid w:val="00387C38"/>
    <w:rsid w:val="00387D94"/>
    <w:rsid w:val="00387ECE"/>
    <w:rsid w:val="00387F6C"/>
    <w:rsid w:val="00390038"/>
    <w:rsid w:val="003900FF"/>
    <w:rsid w:val="00390108"/>
    <w:rsid w:val="00390177"/>
    <w:rsid w:val="00390464"/>
    <w:rsid w:val="003904F7"/>
    <w:rsid w:val="003907C7"/>
    <w:rsid w:val="00390830"/>
    <w:rsid w:val="00390A79"/>
    <w:rsid w:val="00390E2A"/>
    <w:rsid w:val="00390E36"/>
    <w:rsid w:val="0039112B"/>
    <w:rsid w:val="003913AA"/>
    <w:rsid w:val="00391534"/>
    <w:rsid w:val="00391662"/>
    <w:rsid w:val="00391716"/>
    <w:rsid w:val="003917EF"/>
    <w:rsid w:val="00391919"/>
    <w:rsid w:val="003919FD"/>
    <w:rsid w:val="00391F03"/>
    <w:rsid w:val="00392134"/>
    <w:rsid w:val="00392169"/>
    <w:rsid w:val="003921BF"/>
    <w:rsid w:val="003921C8"/>
    <w:rsid w:val="003923ED"/>
    <w:rsid w:val="00392490"/>
    <w:rsid w:val="003924ED"/>
    <w:rsid w:val="003928F1"/>
    <w:rsid w:val="003929AF"/>
    <w:rsid w:val="00392A19"/>
    <w:rsid w:val="00392B57"/>
    <w:rsid w:val="00392B78"/>
    <w:rsid w:val="00392CFD"/>
    <w:rsid w:val="00393201"/>
    <w:rsid w:val="003932D9"/>
    <w:rsid w:val="0039336A"/>
    <w:rsid w:val="003933A5"/>
    <w:rsid w:val="00393713"/>
    <w:rsid w:val="0039394D"/>
    <w:rsid w:val="00393AEF"/>
    <w:rsid w:val="00393CE9"/>
    <w:rsid w:val="00393DD5"/>
    <w:rsid w:val="00393F98"/>
    <w:rsid w:val="0039401C"/>
    <w:rsid w:val="00394098"/>
    <w:rsid w:val="00394159"/>
    <w:rsid w:val="003941E1"/>
    <w:rsid w:val="0039427F"/>
    <w:rsid w:val="0039431B"/>
    <w:rsid w:val="0039440F"/>
    <w:rsid w:val="003945D0"/>
    <w:rsid w:val="0039478B"/>
    <w:rsid w:val="003947EE"/>
    <w:rsid w:val="003948DD"/>
    <w:rsid w:val="00394913"/>
    <w:rsid w:val="00394E18"/>
    <w:rsid w:val="00394E7D"/>
    <w:rsid w:val="00394F11"/>
    <w:rsid w:val="003953FF"/>
    <w:rsid w:val="003955B5"/>
    <w:rsid w:val="003961D2"/>
    <w:rsid w:val="003961F2"/>
    <w:rsid w:val="0039620A"/>
    <w:rsid w:val="0039624F"/>
    <w:rsid w:val="00396257"/>
    <w:rsid w:val="00396296"/>
    <w:rsid w:val="00396473"/>
    <w:rsid w:val="003966EC"/>
    <w:rsid w:val="0039682F"/>
    <w:rsid w:val="00396898"/>
    <w:rsid w:val="00396AB1"/>
    <w:rsid w:val="00396B74"/>
    <w:rsid w:val="0039772C"/>
    <w:rsid w:val="003978AA"/>
    <w:rsid w:val="00397915"/>
    <w:rsid w:val="00397AD1"/>
    <w:rsid w:val="00397BED"/>
    <w:rsid w:val="00397C95"/>
    <w:rsid w:val="003A00CC"/>
    <w:rsid w:val="003A0104"/>
    <w:rsid w:val="003A0692"/>
    <w:rsid w:val="003A07C6"/>
    <w:rsid w:val="003A0A87"/>
    <w:rsid w:val="003A0B40"/>
    <w:rsid w:val="003A12FC"/>
    <w:rsid w:val="003A168B"/>
    <w:rsid w:val="003A16DD"/>
    <w:rsid w:val="003A170B"/>
    <w:rsid w:val="003A1752"/>
    <w:rsid w:val="003A1A54"/>
    <w:rsid w:val="003A1C7C"/>
    <w:rsid w:val="003A1F64"/>
    <w:rsid w:val="003A2310"/>
    <w:rsid w:val="003A286C"/>
    <w:rsid w:val="003A2A1D"/>
    <w:rsid w:val="003A2A60"/>
    <w:rsid w:val="003A2BDF"/>
    <w:rsid w:val="003A30D2"/>
    <w:rsid w:val="003A3145"/>
    <w:rsid w:val="003A3887"/>
    <w:rsid w:val="003A3903"/>
    <w:rsid w:val="003A3A48"/>
    <w:rsid w:val="003A3B50"/>
    <w:rsid w:val="003A3CEC"/>
    <w:rsid w:val="003A3DF2"/>
    <w:rsid w:val="003A3EC9"/>
    <w:rsid w:val="003A3EFA"/>
    <w:rsid w:val="003A3F92"/>
    <w:rsid w:val="003A3FCD"/>
    <w:rsid w:val="003A4564"/>
    <w:rsid w:val="003A46CF"/>
    <w:rsid w:val="003A48E9"/>
    <w:rsid w:val="003A4C82"/>
    <w:rsid w:val="003A4E4B"/>
    <w:rsid w:val="003A537A"/>
    <w:rsid w:val="003A53F8"/>
    <w:rsid w:val="003A554A"/>
    <w:rsid w:val="003A555B"/>
    <w:rsid w:val="003A55E0"/>
    <w:rsid w:val="003A5920"/>
    <w:rsid w:val="003A5955"/>
    <w:rsid w:val="003A5BC8"/>
    <w:rsid w:val="003A5FD4"/>
    <w:rsid w:val="003A6338"/>
    <w:rsid w:val="003A64FF"/>
    <w:rsid w:val="003A6595"/>
    <w:rsid w:val="003A65D5"/>
    <w:rsid w:val="003A6865"/>
    <w:rsid w:val="003A68F3"/>
    <w:rsid w:val="003A6B48"/>
    <w:rsid w:val="003A6BA7"/>
    <w:rsid w:val="003A6F1D"/>
    <w:rsid w:val="003A7018"/>
    <w:rsid w:val="003A74B4"/>
    <w:rsid w:val="003A7632"/>
    <w:rsid w:val="003A766A"/>
    <w:rsid w:val="003A7930"/>
    <w:rsid w:val="003A79A1"/>
    <w:rsid w:val="003A79C9"/>
    <w:rsid w:val="003A79CB"/>
    <w:rsid w:val="003A7C4B"/>
    <w:rsid w:val="003A7EAF"/>
    <w:rsid w:val="003A7F8E"/>
    <w:rsid w:val="003B03B4"/>
    <w:rsid w:val="003B042A"/>
    <w:rsid w:val="003B0901"/>
    <w:rsid w:val="003B0B25"/>
    <w:rsid w:val="003B0D98"/>
    <w:rsid w:val="003B0E7D"/>
    <w:rsid w:val="003B0F35"/>
    <w:rsid w:val="003B0FFF"/>
    <w:rsid w:val="003B11D1"/>
    <w:rsid w:val="003B133E"/>
    <w:rsid w:val="003B144F"/>
    <w:rsid w:val="003B183A"/>
    <w:rsid w:val="003B1BED"/>
    <w:rsid w:val="003B1E99"/>
    <w:rsid w:val="003B1F68"/>
    <w:rsid w:val="003B1FC7"/>
    <w:rsid w:val="003B2532"/>
    <w:rsid w:val="003B2653"/>
    <w:rsid w:val="003B2688"/>
    <w:rsid w:val="003B273A"/>
    <w:rsid w:val="003B2870"/>
    <w:rsid w:val="003B2B10"/>
    <w:rsid w:val="003B326F"/>
    <w:rsid w:val="003B3428"/>
    <w:rsid w:val="003B3459"/>
    <w:rsid w:val="003B35ED"/>
    <w:rsid w:val="003B3938"/>
    <w:rsid w:val="003B3E81"/>
    <w:rsid w:val="003B3F0B"/>
    <w:rsid w:val="003B4178"/>
    <w:rsid w:val="003B45F4"/>
    <w:rsid w:val="003B4613"/>
    <w:rsid w:val="003B4959"/>
    <w:rsid w:val="003B49C6"/>
    <w:rsid w:val="003B4D10"/>
    <w:rsid w:val="003B4DDF"/>
    <w:rsid w:val="003B4FE8"/>
    <w:rsid w:val="003B50B9"/>
    <w:rsid w:val="003B5316"/>
    <w:rsid w:val="003B5443"/>
    <w:rsid w:val="003B54F6"/>
    <w:rsid w:val="003B5686"/>
    <w:rsid w:val="003B56C1"/>
    <w:rsid w:val="003B57A8"/>
    <w:rsid w:val="003B5B35"/>
    <w:rsid w:val="003B5B7C"/>
    <w:rsid w:val="003B5E48"/>
    <w:rsid w:val="003B5E6F"/>
    <w:rsid w:val="003B5FDD"/>
    <w:rsid w:val="003B6312"/>
    <w:rsid w:val="003B65E0"/>
    <w:rsid w:val="003B6CF2"/>
    <w:rsid w:val="003B6D35"/>
    <w:rsid w:val="003B6E28"/>
    <w:rsid w:val="003B75C7"/>
    <w:rsid w:val="003B75E7"/>
    <w:rsid w:val="003B76A8"/>
    <w:rsid w:val="003B7709"/>
    <w:rsid w:val="003B7B6D"/>
    <w:rsid w:val="003C0128"/>
    <w:rsid w:val="003C0198"/>
    <w:rsid w:val="003C02F3"/>
    <w:rsid w:val="003C034F"/>
    <w:rsid w:val="003C05AA"/>
    <w:rsid w:val="003C0821"/>
    <w:rsid w:val="003C08FE"/>
    <w:rsid w:val="003C099B"/>
    <w:rsid w:val="003C1199"/>
    <w:rsid w:val="003C11C3"/>
    <w:rsid w:val="003C152A"/>
    <w:rsid w:val="003C17FA"/>
    <w:rsid w:val="003C1A6A"/>
    <w:rsid w:val="003C1E16"/>
    <w:rsid w:val="003C1EF7"/>
    <w:rsid w:val="003C1F6F"/>
    <w:rsid w:val="003C23D1"/>
    <w:rsid w:val="003C248B"/>
    <w:rsid w:val="003C266A"/>
    <w:rsid w:val="003C2B67"/>
    <w:rsid w:val="003C30F7"/>
    <w:rsid w:val="003C372E"/>
    <w:rsid w:val="003C3864"/>
    <w:rsid w:val="003C38A9"/>
    <w:rsid w:val="003C39EF"/>
    <w:rsid w:val="003C3BB9"/>
    <w:rsid w:val="003C3D59"/>
    <w:rsid w:val="003C3E6D"/>
    <w:rsid w:val="003C41BE"/>
    <w:rsid w:val="003C4549"/>
    <w:rsid w:val="003C4619"/>
    <w:rsid w:val="003C4752"/>
    <w:rsid w:val="003C4AD1"/>
    <w:rsid w:val="003C4DF9"/>
    <w:rsid w:val="003C4F89"/>
    <w:rsid w:val="003C56E2"/>
    <w:rsid w:val="003C57D0"/>
    <w:rsid w:val="003C5887"/>
    <w:rsid w:val="003C5B4B"/>
    <w:rsid w:val="003C5DE6"/>
    <w:rsid w:val="003C5E7C"/>
    <w:rsid w:val="003C61E8"/>
    <w:rsid w:val="003C64FE"/>
    <w:rsid w:val="003C6A21"/>
    <w:rsid w:val="003C6CAD"/>
    <w:rsid w:val="003C6D10"/>
    <w:rsid w:val="003C6D98"/>
    <w:rsid w:val="003C70EF"/>
    <w:rsid w:val="003C70F1"/>
    <w:rsid w:val="003C7193"/>
    <w:rsid w:val="003C764C"/>
    <w:rsid w:val="003C764D"/>
    <w:rsid w:val="003C7E6A"/>
    <w:rsid w:val="003C7F1D"/>
    <w:rsid w:val="003D00D2"/>
    <w:rsid w:val="003D0240"/>
    <w:rsid w:val="003D0440"/>
    <w:rsid w:val="003D0593"/>
    <w:rsid w:val="003D0924"/>
    <w:rsid w:val="003D09F4"/>
    <w:rsid w:val="003D0C34"/>
    <w:rsid w:val="003D0C70"/>
    <w:rsid w:val="003D0E72"/>
    <w:rsid w:val="003D14AA"/>
    <w:rsid w:val="003D1639"/>
    <w:rsid w:val="003D16D7"/>
    <w:rsid w:val="003D18CC"/>
    <w:rsid w:val="003D197D"/>
    <w:rsid w:val="003D1EA9"/>
    <w:rsid w:val="003D1F15"/>
    <w:rsid w:val="003D1F1D"/>
    <w:rsid w:val="003D1FA6"/>
    <w:rsid w:val="003D1FFF"/>
    <w:rsid w:val="003D211A"/>
    <w:rsid w:val="003D231D"/>
    <w:rsid w:val="003D25BF"/>
    <w:rsid w:val="003D25EB"/>
    <w:rsid w:val="003D261C"/>
    <w:rsid w:val="003D27ED"/>
    <w:rsid w:val="003D2942"/>
    <w:rsid w:val="003D2A83"/>
    <w:rsid w:val="003D2C62"/>
    <w:rsid w:val="003D2ECA"/>
    <w:rsid w:val="003D3301"/>
    <w:rsid w:val="003D377C"/>
    <w:rsid w:val="003D3AAA"/>
    <w:rsid w:val="003D3AD3"/>
    <w:rsid w:val="003D3D96"/>
    <w:rsid w:val="003D4176"/>
    <w:rsid w:val="003D4187"/>
    <w:rsid w:val="003D41D3"/>
    <w:rsid w:val="003D4280"/>
    <w:rsid w:val="003D45ED"/>
    <w:rsid w:val="003D489A"/>
    <w:rsid w:val="003D4AB4"/>
    <w:rsid w:val="003D5274"/>
    <w:rsid w:val="003D548E"/>
    <w:rsid w:val="003D54BE"/>
    <w:rsid w:val="003D55C9"/>
    <w:rsid w:val="003D560F"/>
    <w:rsid w:val="003D5B91"/>
    <w:rsid w:val="003D5CE3"/>
    <w:rsid w:val="003D60D1"/>
    <w:rsid w:val="003D613E"/>
    <w:rsid w:val="003D621F"/>
    <w:rsid w:val="003D655C"/>
    <w:rsid w:val="003D66B3"/>
    <w:rsid w:val="003D66BD"/>
    <w:rsid w:val="003D67BE"/>
    <w:rsid w:val="003D67EF"/>
    <w:rsid w:val="003D6852"/>
    <w:rsid w:val="003D69F8"/>
    <w:rsid w:val="003D6ADA"/>
    <w:rsid w:val="003D6B2B"/>
    <w:rsid w:val="003D7009"/>
    <w:rsid w:val="003D7052"/>
    <w:rsid w:val="003D7148"/>
    <w:rsid w:val="003D7192"/>
    <w:rsid w:val="003D71FD"/>
    <w:rsid w:val="003D7284"/>
    <w:rsid w:val="003D7403"/>
    <w:rsid w:val="003D7750"/>
    <w:rsid w:val="003D7CE5"/>
    <w:rsid w:val="003D7DD1"/>
    <w:rsid w:val="003D7E1F"/>
    <w:rsid w:val="003E0127"/>
    <w:rsid w:val="003E023D"/>
    <w:rsid w:val="003E0488"/>
    <w:rsid w:val="003E059D"/>
    <w:rsid w:val="003E098E"/>
    <w:rsid w:val="003E0DDA"/>
    <w:rsid w:val="003E0E94"/>
    <w:rsid w:val="003E1096"/>
    <w:rsid w:val="003E1393"/>
    <w:rsid w:val="003E15B3"/>
    <w:rsid w:val="003E162F"/>
    <w:rsid w:val="003E1785"/>
    <w:rsid w:val="003E180C"/>
    <w:rsid w:val="003E1A4B"/>
    <w:rsid w:val="003E1A59"/>
    <w:rsid w:val="003E1DF2"/>
    <w:rsid w:val="003E1FA6"/>
    <w:rsid w:val="003E20CD"/>
    <w:rsid w:val="003E25AC"/>
    <w:rsid w:val="003E260B"/>
    <w:rsid w:val="003E270E"/>
    <w:rsid w:val="003E2E77"/>
    <w:rsid w:val="003E30CA"/>
    <w:rsid w:val="003E318E"/>
    <w:rsid w:val="003E31DC"/>
    <w:rsid w:val="003E32C6"/>
    <w:rsid w:val="003E33AD"/>
    <w:rsid w:val="003E33AF"/>
    <w:rsid w:val="003E371E"/>
    <w:rsid w:val="003E3844"/>
    <w:rsid w:val="003E399A"/>
    <w:rsid w:val="003E3C4E"/>
    <w:rsid w:val="003E3D97"/>
    <w:rsid w:val="003E3DB3"/>
    <w:rsid w:val="003E3EC1"/>
    <w:rsid w:val="003E3EF5"/>
    <w:rsid w:val="003E402C"/>
    <w:rsid w:val="003E4062"/>
    <w:rsid w:val="003E41AF"/>
    <w:rsid w:val="003E41E0"/>
    <w:rsid w:val="003E446A"/>
    <w:rsid w:val="003E47E0"/>
    <w:rsid w:val="003E4B75"/>
    <w:rsid w:val="003E4FF7"/>
    <w:rsid w:val="003E5300"/>
    <w:rsid w:val="003E5329"/>
    <w:rsid w:val="003E54EF"/>
    <w:rsid w:val="003E56EB"/>
    <w:rsid w:val="003E573C"/>
    <w:rsid w:val="003E5E79"/>
    <w:rsid w:val="003E5FF8"/>
    <w:rsid w:val="003E62AB"/>
    <w:rsid w:val="003E62ED"/>
    <w:rsid w:val="003E632E"/>
    <w:rsid w:val="003E63B1"/>
    <w:rsid w:val="003E63F0"/>
    <w:rsid w:val="003E6894"/>
    <w:rsid w:val="003E69D9"/>
    <w:rsid w:val="003E6AA6"/>
    <w:rsid w:val="003E6E02"/>
    <w:rsid w:val="003E6EB2"/>
    <w:rsid w:val="003E7070"/>
    <w:rsid w:val="003E7082"/>
    <w:rsid w:val="003E719E"/>
    <w:rsid w:val="003E7254"/>
    <w:rsid w:val="003E7455"/>
    <w:rsid w:val="003E7803"/>
    <w:rsid w:val="003E7C03"/>
    <w:rsid w:val="003E7CE7"/>
    <w:rsid w:val="003E7D93"/>
    <w:rsid w:val="003E7E69"/>
    <w:rsid w:val="003F00A9"/>
    <w:rsid w:val="003F017B"/>
    <w:rsid w:val="003F01EC"/>
    <w:rsid w:val="003F025D"/>
    <w:rsid w:val="003F0812"/>
    <w:rsid w:val="003F0826"/>
    <w:rsid w:val="003F0B8E"/>
    <w:rsid w:val="003F0CA7"/>
    <w:rsid w:val="003F0D28"/>
    <w:rsid w:val="003F0D9B"/>
    <w:rsid w:val="003F0F3E"/>
    <w:rsid w:val="003F1334"/>
    <w:rsid w:val="003F14FC"/>
    <w:rsid w:val="003F15E7"/>
    <w:rsid w:val="003F1687"/>
    <w:rsid w:val="003F17A8"/>
    <w:rsid w:val="003F1843"/>
    <w:rsid w:val="003F195D"/>
    <w:rsid w:val="003F1ADB"/>
    <w:rsid w:val="003F1BF4"/>
    <w:rsid w:val="003F1C13"/>
    <w:rsid w:val="003F1C26"/>
    <w:rsid w:val="003F1E86"/>
    <w:rsid w:val="003F1F02"/>
    <w:rsid w:val="003F1F51"/>
    <w:rsid w:val="003F218A"/>
    <w:rsid w:val="003F2272"/>
    <w:rsid w:val="003F22EB"/>
    <w:rsid w:val="003F230D"/>
    <w:rsid w:val="003F251D"/>
    <w:rsid w:val="003F2912"/>
    <w:rsid w:val="003F2C1C"/>
    <w:rsid w:val="003F2DB4"/>
    <w:rsid w:val="003F33DE"/>
    <w:rsid w:val="003F379D"/>
    <w:rsid w:val="003F40FF"/>
    <w:rsid w:val="003F4171"/>
    <w:rsid w:val="003F41AE"/>
    <w:rsid w:val="003F4203"/>
    <w:rsid w:val="003F4655"/>
    <w:rsid w:val="003F4C8E"/>
    <w:rsid w:val="003F4CE3"/>
    <w:rsid w:val="003F4EF9"/>
    <w:rsid w:val="003F5155"/>
    <w:rsid w:val="003F51F5"/>
    <w:rsid w:val="003F5292"/>
    <w:rsid w:val="003F549E"/>
    <w:rsid w:val="003F55EF"/>
    <w:rsid w:val="003F56AA"/>
    <w:rsid w:val="003F5788"/>
    <w:rsid w:val="003F5CD4"/>
    <w:rsid w:val="003F60F9"/>
    <w:rsid w:val="003F6195"/>
    <w:rsid w:val="003F6644"/>
    <w:rsid w:val="003F6647"/>
    <w:rsid w:val="003F66B6"/>
    <w:rsid w:val="003F69F8"/>
    <w:rsid w:val="003F6B89"/>
    <w:rsid w:val="003F6BD1"/>
    <w:rsid w:val="003F6CBD"/>
    <w:rsid w:val="003F7016"/>
    <w:rsid w:val="003F70E9"/>
    <w:rsid w:val="003F718B"/>
    <w:rsid w:val="003F72E1"/>
    <w:rsid w:val="003F7419"/>
    <w:rsid w:val="003F75AB"/>
    <w:rsid w:val="003F76E3"/>
    <w:rsid w:val="003F791C"/>
    <w:rsid w:val="003F7950"/>
    <w:rsid w:val="00400234"/>
    <w:rsid w:val="00400582"/>
    <w:rsid w:val="0040077E"/>
    <w:rsid w:val="00400915"/>
    <w:rsid w:val="00400B48"/>
    <w:rsid w:val="004010B4"/>
    <w:rsid w:val="004012F3"/>
    <w:rsid w:val="00401380"/>
    <w:rsid w:val="00401D2D"/>
    <w:rsid w:val="00401DF8"/>
    <w:rsid w:val="00401E9A"/>
    <w:rsid w:val="00402104"/>
    <w:rsid w:val="0040222C"/>
    <w:rsid w:val="004023FB"/>
    <w:rsid w:val="00402427"/>
    <w:rsid w:val="00402442"/>
    <w:rsid w:val="0040258B"/>
    <w:rsid w:val="00402653"/>
    <w:rsid w:val="00402A7A"/>
    <w:rsid w:val="00402B7A"/>
    <w:rsid w:val="00402C9C"/>
    <w:rsid w:val="00403332"/>
    <w:rsid w:val="004033EA"/>
    <w:rsid w:val="0040340F"/>
    <w:rsid w:val="004034BF"/>
    <w:rsid w:val="00403AA6"/>
    <w:rsid w:val="00403B93"/>
    <w:rsid w:val="00403E23"/>
    <w:rsid w:val="00403F99"/>
    <w:rsid w:val="00404189"/>
    <w:rsid w:val="004045FD"/>
    <w:rsid w:val="004048BB"/>
    <w:rsid w:val="00405130"/>
    <w:rsid w:val="004054CD"/>
    <w:rsid w:val="0040558A"/>
    <w:rsid w:val="00405960"/>
    <w:rsid w:val="00405C2F"/>
    <w:rsid w:val="00405DEC"/>
    <w:rsid w:val="00405E9F"/>
    <w:rsid w:val="00405F20"/>
    <w:rsid w:val="004065EA"/>
    <w:rsid w:val="00406758"/>
    <w:rsid w:val="004067FD"/>
    <w:rsid w:val="00406815"/>
    <w:rsid w:val="004069C3"/>
    <w:rsid w:val="004069F2"/>
    <w:rsid w:val="004069FB"/>
    <w:rsid w:val="00406C17"/>
    <w:rsid w:val="00406C8E"/>
    <w:rsid w:val="00406E2C"/>
    <w:rsid w:val="004070D5"/>
    <w:rsid w:val="004071F3"/>
    <w:rsid w:val="0040761A"/>
    <w:rsid w:val="0040785D"/>
    <w:rsid w:val="00407CD7"/>
    <w:rsid w:val="00407D57"/>
    <w:rsid w:val="00407E5D"/>
    <w:rsid w:val="00410813"/>
    <w:rsid w:val="00410992"/>
    <w:rsid w:val="00410A02"/>
    <w:rsid w:val="00410BCF"/>
    <w:rsid w:val="00410E3A"/>
    <w:rsid w:val="0041158E"/>
    <w:rsid w:val="0041167A"/>
    <w:rsid w:val="00411858"/>
    <w:rsid w:val="004119CE"/>
    <w:rsid w:val="00411BB0"/>
    <w:rsid w:val="00411C4A"/>
    <w:rsid w:val="00411C80"/>
    <w:rsid w:val="00411C81"/>
    <w:rsid w:val="00411EBE"/>
    <w:rsid w:val="00411ED3"/>
    <w:rsid w:val="00411F54"/>
    <w:rsid w:val="00411FBE"/>
    <w:rsid w:val="00411FC5"/>
    <w:rsid w:val="00412329"/>
    <w:rsid w:val="004123F0"/>
    <w:rsid w:val="00412559"/>
    <w:rsid w:val="004125EC"/>
    <w:rsid w:val="004126B5"/>
    <w:rsid w:val="00412BE2"/>
    <w:rsid w:val="00412D5A"/>
    <w:rsid w:val="004131D5"/>
    <w:rsid w:val="0041362F"/>
    <w:rsid w:val="0041379F"/>
    <w:rsid w:val="00413A16"/>
    <w:rsid w:val="00413C8D"/>
    <w:rsid w:val="00413EB8"/>
    <w:rsid w:val="00414039"/>
    <w:rsid w:val="004140AD"/>
    <w:rsid w:val="00414255"/>
    <w:rsid w:val="004143C6"/>
    <w:rsid w:val="004145A6"/>
    <w:rsid w:val="004147C3"/>
    <w:rsid w:val="0041491D"/>
    <w:rsid w:val="0041495A"/>
    <w:rsid w:val="00414A90"/>
    <w:rsid w:val="00414ACD"/>
    <w:rsid w:val="00414BB0"/>
    <w:rsid w:val="00414C7E"/>
    <w:rsid w:val="00414D2A"/>
    <w:rsid w:val="00414EBD"/>
    <w:rsid w:val="00414F12"/>
    <w:rsid w:val="004154C6"/>
    <w:rsid w:val="004154E0"/>
    <w:rsid w:val="00415741"/>
    <w:rsid w:val="00415750"/>
    <w:rsid w:val="0041580A"/>
    <w:rsid w:val="00415E4E"/>
    <w:rsid w:val="0041609C"/>
    <w:rsid w:val="00416191"/>
    <w:rsid w:val="004161FA"/>
    <w:rsid w:val="0041622D"/>
    <w:rsid w:val="00416433"/>
    <w:rsid w:val="004164EC"/>
    <w:rsid w:val="0041663B"/>
    <w:rsid w:val="004166FF"/>
    <w:rsid w:val="004169AC"/>
    <w:rsid w:val="00416B6C"/>
    <w:rsid w:val="00416F17"/>
    <w:rsid w:val="0041700E"/>
    <w:rsid w:val="00417052"/>
    <w:rsid w:val="0041742A"/>
    <w:rsid w:val="004174D3"/>
    <w:rsid w:val="004177F3"/>
    <w:rsid w:val="00417886"/>
    <w:rsid w:val="00417A81"/>
    <w:rsid w:val="00417B03"/>
    <w:rsid w:val="00417C18"/>
    <w:rsid w:val="00420169"/>
    <w:rsid w:val="004204CD"/>
    <w:rsid w:val="0042067E"/>
    <w:rsid w:val="00420716"/>
    <w:rsid w:val="0042077C"/>
    <w:rsid w:val="004207B2"/>
    <w:rsid w:val="004207FD"/>
    <w:rsid w:val="0042090A"/>
    <w:rsid w:val="004209AB"/>
    <w:rsid w:val="00420AA3"/>
    <w:rsid w:val="00420B4E"/>
    <w:rsid w:val="00420C72"/>
    <w:rsid w:val="0042102D"/>
    <w:rsid w:val="00421457"/>
    <w:rsid w:val="004215C8"/>
    <w:rsid w:val="00421E03"/>
    <w:rsid w:val="00421E79"/>
    <w:rsid w:val="0042216B"/>
    <w:rsid w:val="00422221"/>
    <w:rsid w:val="00422986"/>
    <w:rsid w:val="00422A20"/>
    <w:rsid w:val="00422CC4"/>
    <w:rsid w:val="00422FFD"/>
    <w:rsid w:val="004230D2"/>
    <w:rsid w:val="004231B5"/>
    <w:rsid w:val="004232A6"/>
    <w:rsid w:val="004234A2"/>
    <w:rsid w:val="004236A2"/>
    <w:rsid w:val="0042374A"/>
    <w:rsid w:val="004237D9"/>
    <w:rsid w:val="00423ABB"/>
    <w:rsid w:val="00423B6A"/>
    <w:rsid w:val="00423BD9"/>
    <w:rsid w:val="00423EAE"/>
    <w:rsid w:val="00423F8F"/>
    <w:rsid w:val="00424207"/>
    <w:rsid w:val="00424677"/>
    <w:rsid w:val="0042475D"/>
    <w:rsid w:val="0042494E"/>
    <w:rsid w:val="004257CB"/>
    <w:rsid w:val="00425963"/>
    <w:rsid w:val="00425DCE"/>
    <w:rsid w:val="004261CA"/>
    <w:rsid w:val="004263BA"/>
    <w:rsid w:val="004264F6"/>
    <w:rsid w:val="00426500"/>
    <w:rsid w:val="00426729"/>
    <w:rsid w:val="00426C6E"/>
    <w:rsid w:val="00426FB7"/>
    <w:rsid w:val="00427045"/>
    <w:rsid w:val="004271A8"/>
    <w:rsid w:val="00427680"/>
    <w:rsid w:val="00427B09"/>
    <w:rsid w:val="00427C7F"/>
    <w:rsid w:val="00427DDA"/>
    <w:rsid w:val="004307F1"/>
    <w:rsid w:val="00430981"/>
    <w:rsid w:val="004309B9"/>
    <w:rsid w:val="00430BD0"/>
    <w:rsid w:val="00430F12"/>
    <w:rsid w:val="00430F9F"/>
    <w:rsid w:val="00431030"/>
    <w:rsid w:val="004311C4"/>
    <w:rsid w:val="0043138E"/>
    <w:rsid w:val="004313DE"/>
    <w:rsid w:val="00431564"/>
    <w:rsid w:val="004317AD"/>
    <w:rsid w:val="00431C35"/>
    <w:rsid w:val="00432146"/>
    <w:rsid w:val="00432266"/>
    <w:rsid w:val="004327F6"/>
    <w:rsid w:val="0043284B"/>
    <w:rsid w:val="00432911"/>
    <w:rsid w:val="0043295A"/>
    <w:rsid w:val="00432A81"/>
    <w:rsid w:val="00432D22"/>
    <w:rsid w:val="00432DC3"/>
    <w:rsid w:val="00432F42"/>
    <w:rsid w:val="00432FA9"/>
    <w:rsid w:val="004331F4"/>
    <w:rsid w:val="004332F0"/>
    <w:rsid w:val="00433B53"/>
    <w:rsid w:val="00433D8B"/>
    <w:rsid w:val="00433E0B"/>
    <w:rsid w:val="0043405D"/>
    <w:rsid w:val="00434106"/>
    <w:rsid w:val="004341D5"/>
    <w:rsid w:val="004342BA"/>
    <w:rsid w:val="004344AE"/>
    <w:rsid w:val="00434574"/>
    <w:rsid w:val="00434B5C"/>
    <w:rsid w:val="00434B5E"/>
    <w:rsid w:val="004353BF"/>
    <w:rsid w:val="004354B9"/>
    <w:rsid w:val="00435549"/>
    <w:rsid w:val="004356C6"/>
    <w:rsid w:val="004356C8"/>
    <w:rsid w:val="004357E2"/>
    <w:rsid w:val="00435A9C"/>
    <w:rsid w:val="00435F65"/>
    <w:rsid w:val="0043600B"/>
    <w:rsid w:val="004361F6"/>
    <w:rsid w:val="00436807"/>
    <w:rsid w:val="00436A5F"/>
    <w:rsid w:val="00437227"/>
    <w:rsid w:val="00437479"/>
    <w:rsid w:val="0043772D"/>
    <w:rsid w:val="0043774D"/>
    <w:rsid w:val="00437773"/>
    <w:rsid w:val="00437785"/>
    <w:rsid w:val="00437A39"/>
    <w:rsid w:val="00437B7E"/>
    <w:rsid w:val="00437BE0"/>
    <w:rsid w:val="00437CE0"/>
    <w:rsid w:val="00437D00"/>
    <w:rsid w:val="00437E22"/>
    <w:rsid w:val="00437E30"/>
    <w:rsid w:val="00437F40"/>
    <w:rsid w:val="00440050"/>
    <w:rsid w:val="00440250"/>
    <w:rsid w:val="00440345"/>
    <w:rsid w:val="00440965"/>
    <w:rsid w:val="00440E97"/>
    <w:rsid w:val="00440F3F"/>
    <w:rsid w:val="004416DE"/>
    <w:rsid w:val="00441B55"/>
    <w:rsid w:val="0044201D"/>
    <w:rsid w:val="00442186"/>
    <w:rsid w:val="004422B1"/>
    <w:rsid w:val="004423FA"/>
    <w:rsid w:val="004426ED"/>
    <w:rsid w:val="0044285A"/>
    <w:rsid w:val="00442A7E"/>
    <w:rsid w:val="00442BC6"/>
    <w:rsid w:val="00442CF9"/>
    <w:rsid w:val="00442FA3"/>
    <w:rsid w:val="0044307D"/>
    <w:rsid w:val="0044314B"/>
    <w:rsid w:val="004432ED"/>
    <w:rsid w:val="004435AD"/>
    <w:rsid w:val="004435BD"/>
    <w:rsid w:val="004437EE"/>
    <w:rsid w:val="00443909"/>
    <w:rsid w:val="00443D25"/>
    <w:rsid w:val="0044426B"/>
    <w:rsid w:val="00444310"/>
    <w:rsid w:val="0044455F"/>
    <w:rsid w:val="004445BB"/>
    <w:rsid w:val="00444AC2"/>
    <w:rsid w:val="00444DDB"/>
    <w:rsid w:val="0044512C"/>
    <w:rsid w:val="004451F7"/>
    <w:rsid w:val="004452AD"/>
    <w:rsid w:val="00445313"/>
    <w:rsid w:val="00445392"/>
    <w:rsid w:val="004458B3"/>
    <w:rsid w:val="00445FB7"/>
    <w:rsid w:val="00446283"/>
    <w:rsid w:val="00446440"/>
    <w:rsid w:val="004466DC"/>
    <w:rsid w:val="00446895"/>
    <w:rsid w:val="004468B3"/>
    <w:rsid w:val="004468BA"/>
    <w:rsid w:val="00446909"/>
    <w:rsid w:val="00446961"/>
    <w:rsid w:val="004469D8"/>
    <w:rsid w:val="00446A0C"/>
    <w:rsid w:val="00446BBE"/>
    <w:rsid w:val="00446EA0"/>
    <w:rsid w:val="00447B18"/>
    <w:rsid w:val="00447CDA"/>
    <w:rsid w:val="00447CDE"/>
    <w:rsid w:val="00447D0A"/>
    <w:rsid w:val="00447D9E"/>
    <w:rsid w:val="00447DDF"/>
    <w:rsid w:val="004501C3"/>
    <w:rsid w:val="0045024C"/>
    <w:rsid w:val="0045045C"/>
    <w:rsid w:val="00450519"/>
    <w:rsid w:val="0045078C"/>
    <w:rsid w:val="004507DB"/>
    <w:rsid w:val="0045097A"/>
    <w:rsid w:val="00450D40"/>
    <w:rsid w:val="00451024"/>
    <w:rsid w:val="004510CD"/>
    <w:rsid w:val="004513C7"/>
    <w:rsid w:val="00451402"/>
    <w:rsid w:val="0045140B"/>
    <w:rsid w:val="00451549"/>
    <w:rsid w:val="004516B8"/>
    <w:rsid w:val="00451A82"/>
    <w:rsid w:val="00451C91"/>
    <w:rsid w:val="00451DB2"/>
    <w:rsid w:val="00451E1D"/>
    <w:rsid w:val="00451E85"/>
    <w:rsid w:val="00452353"/>
    <w:rsid w:val="00452590"/>
    <w:rsid w:val="00452A92"/>
    <w:rsid w:val="00452AF0"/>
    <w:rsid w:val="00452B21"/>
    <w:rsid w:val="0045306E"/>
    <w:rsid w:val="00453BC6"/>
    <w:rsid w:val="00453CDE"/>
    <w:rsid w:val="00453D6D"/>
    <w:rsid w:val="00453E51"/>
    <w:rsid w:val="0045402D"/>
    <w:rsid w:val="00454321"/>
    <w:rsid w:val="004544FF"/>
    <w:rsid w:val="0045452E"/>
    <w:rsid w:val="0045456F"/>
    <w:rsid w:val="00454698"/>
    <w:rsid w:val="0045475C"/>
    <w:rsid w:val="004547E5"/>
    <w:rsid w:val="00454A2B"/>
    <w:rsid w:val="00454B71"/>
    <w:rsid w:val="00454C72"/>
    <w:rsid w:val="00454F10"/>
    <w:rsid w:val="00454F68"/>
    <w:rsid w:val="00455336"/>
    <w:rsid w:val="00455A35"/>
    <w:rsid w:val="00455EB0"/>
    <w:rsid w:val="00455F72"/>
    <w:rsid w:val="00455F9F"/>
    <w:rsid w:val="0045604A"/>
    <w:rsid w:val="004561EC"/>
    <w:rsid w:val="00456260"/>
    <w:rsid w:val="0045642D"/>
    <w:rsid w:val="00456AD8"/>
    <w:rsid w:val="00456B2F"/>
    <w:rsid w:val="00456B42"/>
    <w:rsid w:val="00456B5A"/>
    <w:rsid w:val="00456B6F"/>
    <w:rsid w:val="00456C2D"/>
    <w:rsid w:val="00456D4E"/>
    <w:rsid w:val="00456D51"/>
    <w:rsid w:val="00456EDE"/>
    <w:rsid w:val="00457164"/>
    <w:rsid w:val="0045719F"/>
    <w:rsid w:val="00457335"/>
    <w:rsid w:val="004573D4"/>
    <w:rsid w:val="004574A2"/>
    <w:rsid w:val="004574FB"/>
    <w:rsid w:val="00457699"/>
    <w:rsid w:val="00457703"/>
    <w:rsid w:val="00457CBE"/>
    <w:rsid w:val="00457D64"/>
    <w:rsid w:val="00457D74"/>
    <w:rsid w:val="00457E03"/>
    <w:rsid w:val="00460125"/>
    <w:rsid w:val="00460307"/>
    <w:rsid w:val="0046031A"/>
    <w:rsid w:val="0046043D"/>
    <w:rsid w:val="00460BE9"/>
    <w:rsid w:val="00460EB6"/>
    <w:rsid w:val="0046128C"/>
    <w:rsid w:val="0046134C"/>
    <w:rsid w:val="004614B3"/>
    <w:rsid w:val="00461524"/>
    <w:rsid w:val="004618CA"/>
    <w:rsid w:val="00461C88"/>
    <w:rsid w:val="00461D9A"/>
    <w:rsid w:val="00461F17"/>
    <w:rsid w:val="00461FD5"/>
    <w:rsid w:val="0046263F"/>
    <w:rsid w:val="004627D6"/>
    <w:rsid w:val="0046282F"/>
    <w:rsid w:val="00462A2B"/>
    <w:rsid w:val="00462A77"/>
    <w:rsid w:val="00462C35"/>
    <w:rsid w:val="00462CA8"/>
    <w:rsid w:val="004630FE"/>
    <w:rsid w:val="00463340"/>
    <w:rsid w:val="00463571"/>
    <w:rsid w:val="00463AAC"/>
    <w:rsid w:val="00463B7C"/>
    <w:rsid w:val="00463EFE"/>
    <w:rsid w:val="00463F7F"/>
    <w:rsid w:val="00463FF0"/>
    <w:rsid w:val="00464096"/>
    <w:rsid w:val="00464138"/>
    <w:rsid w:val="004642CD"/>
    <w:rsid w:val="004642F9"/>
    <w:rsid w:val="0046434E"/>
    <w:rsid w:val="00464355"/>
    <w:rsid w:val="004649B8"/>
    <w:rsid w:val="00464E74"/>
    <w:rsid w:val="00464FA5"/>
    <w:rsid w:val="0046511F"/>
    <w:rsid w:val="00465253"/>
    <w:rsid w:val="004653C2"/>
    <w:rsid w:val="004653F9"/>
    <w:rsid w:val="004654CC"/>
    <w:rsid w:val="00465954"/>
    <w:rsid w:val="00465A6B"/>
    <w:rsid w:val="00465AB7"/>
    <w:rsid w:val="00465CEF"/>
    <w:rsid w:val="00465EB8"/>
    <w:rsid w:val="00466124"/>
    <w:rsid w:val="004661B4"/>
    <w:rsid w:val="004663B7"/>
    <w:rsid w:val="00466422"/>
    <w:rsid w:val="004667AE"/>
    <w:rsid w:val="00466874"/>
    <w:rsid w:val="00466888"/>
    <w:rsid w:val="004669CF"/>
    <w:rsid w:val="00467036"/>
    <w:rsid w:val="0046707C"/>
    <w:rsid w:val="0046737E"/>
    <w:rsid w:val="00467446"/>
    <w:rsid w:val="004677A4"/>
    <w:rsid w:val="00467B1F"/>
    <w:rsid w:val="004701AD"/>
    <w:rsid w:val="0047021F"/>
    <w:rsid w:val="004703EB"/>
    <w:rsid w:val="0047058A"/>
    <w:rsid w:val="004707B5"/>
    <w:rsid w:val="004707D2"/>
    <w:rsid w:val="0047091A"/>
    <w:rsid w:val="00470C50"/>
    <w:rsid w:val="00470D71"/>
    <w:rsid w:val="00470DCE"/>
    <w:rsid w:val="00470E5C"/>
    <w:rsid w:val="00470FE7"/>
    <w:rsid w:val="004710FB"/>
    <w:rsid w:val="0047116B"/>
    <w:rsid w:val="00471242"/>
    <w:rsid w:val="00471467"/>
    <w:rsid w:val="004715CA"/>
    <w:rsid w:val="00471709"/>
    <w:rsid w:val="00471880"/>
    <w:rsid w:val="004719C4"/>
    <w:rsid w:val="00471AAC"/>
    <w:rsid w:val="00471E9D"/>
    <w:rsid w:val="0047204C"/>
    <w:rsid w:val="00472170"/>
    <w:rsid w:val="004721D8"/>
    <w:rsid w:val="00472489"/>
    <w:rsid w:val="0047279E"/>
    <w:rsid w:val="004727CD"/>
    <w:rsid w:val="004728BF"/>
    <w:rsid w:val="00472A06"/>
    <w:rsid w:val="00472A11"/>
    <w:rsid w:val="00472D0C"/>
    <w:rsid w:val="004730B6"/>
    <w:rsid w:val="0047342B"/>
    <w:rsid w:val="00473857"/>
    <w:rsid w:val="00473B41"/>
    <w:rsid w:val="00473D00"/>
    <w:rsid w:val="00473DAF"/>
    <w:rsid w:val="00473DFE"/>
    <w:rsid w:val="00473E45"/>
    <w:rsid w:val="004740CB"/>
    <w:rsid w:val="0047419A"/>
    <w:rsid w:val="004742C8"/>
    <w:rsid w:val="004742E7"/>
    <w:rsid w:val="00474335"/>
    <w:rsid w:val="00474576"/>
    <w:rsid w:val="0047462A"/>
    <w:rsid w:val="00474958"/>
    <w:rsid w:val="00474C78"/>
    <w:rsid w:val="00474FA7"/>
    <w:rsid w:val="00475107"/>
    <w:rsid w:val="004751CB"/>
    <w:rsid w:val="004751D2"/>
    <w:rsid w:val="00475B70"/>
    <w:rsid w:val="00475C3B"/>
    <w:rsid w:val="00475D20"/>
    <w:rsid w:val="00475D39"/>
    <w:rsid w:val="004760A8"/>
    <w:rsid w:val="00476197"/>
    <w:rsid w:val="0047633B"/>
    <w:rsid w:val="004764AB"/>
    <w:rsid w:val="004767E1"/>
    <w:rsid w:val="004768CA"/>
    <w:rsid w:val="00476A26"/>
    <w:rsid w:val="00476ABA"/>
    <w:rsid w:val="00476BEF"/>
    <w:rsid w:val="00476C40"/>
    <w:rsid w:val="004771F1"/>
    <w:rsid w:val="004773DC"/>
    <w:rsid w:val="0047748F"/>
    <w:rsid w:val="00477930"/>
    <w:rsid w:val="00477A33"/>
    <w:rsid w:val="00477A4F"/>
    <w:rsid w:val="00477C73"/>
    <w:rsid w:val="00480119"/>
    <w:rsid w:val="004803A5"/>
    <w:rsid w:val="0048060B"/>
    <w:rsid w:val="004806F8"/>
    <w:rsid w:val="00481075"/>
    <w:rsid w:val="00481260"/>
    <w:rsid w:val="00481319"/>
    <w:rsid w:val="00481322"/>
    <w:rsid w:val="0048143D"/>
    <w:rsid w:val="00481722"/>
    <w:rsid w:val="00481C37"/>
    <w:rsid w:val="00481D9C"/>
    <w:rsid w:val="00481F28"/>
    <w:rsid w:val="004820B6"/>
    <w:rsid w:val="004822D9"/>
    <w:rsid w:val="00482315"/>
    <w:rsid w:val="00482523"/>
    <w:rsid w:val="004829E4"/>
    <w:rsid w:val="00482ADE"/>
    <w:rsid w:val="00482EDB"/>
    <w:rsid w:val="00482F8E"/>
    <w:rsid w:val="0048301E"/>
    <w:rsid w:val="004831D3"/>
    <w:rsid w:val="004832C4"/>
    <w:rsid w:val="004833E0"/>
    <w:rsid w:val="004833E4"/>
    <w:rsid w:val="00483566"/>
    <w:rsid w:val="004835B8"/>
    <w:rsid w:val="00483720"/>
    <w:rsid w:val="00483979"/>
    <w:rsid w:val="00483BB5"/>
    <w:rsid w:val="00483E28"/>
    <w:rsid w:val="00484400"/>
    <w:rsid w:val="0048469C"/>
    <w:rsid w:val="00484916"/>
    <w:rsid w:val="00484A3F"/>
    <w:rsid w:val="00484DB3"/>
    <w:rsid w:val="00485036"/>
    <w:rsid w:val="00485463"/>
    <w:rsid w:val="00485494"/>
    <w:rsid w:val="00485649"/>
    <w:rsid w:val="00485798"/>
    <w:rsid w:val="004857C4"/>
    <w:rsid w:val="0048597E"/>
    <w:rsid w:val="00485AC7"/>
    <w:rsid w:val="00485C3C"/>
    <w:rsid w:val="00485DFE"/>
    <w:rsid w:val="004860B4"/>
    <w:rsid w:val="00486187"/>
    <w:rsid w:val="0048626D"/>
    <w:rsid w:val="00486754"/>
    <w:rsid w:val="00486D11"/>
    <w:rsid w:val="00486D24"/>
    <w:rsid w:val="00486ED7"/>
    <w:rsid w:val="00487125"/>
    <w:rsid w:val="004874E2"/>
    <w:rsid w:val="004878E0"/>
    <w:rsid w:val="00487AE5"/>
    <w:rsid w:val="00487CCE"/>
    <w:rsid w:val="00487D75"/>
    <w:rsid w:val="00490033"/>
    <w:rsid w:val="0049013D"/>
    <w:rsid w:val="0049050F"/>
    <w:rsid w:val="0049063F"/>
    <w:rsid w:val="00490761"/>
    <w:rsid w:val="004907CE"/>
    <w:rsid w:val="00490890"/>
    <w:rsid w:val="00490D6F"/>
    <w:rsid w:val="00490ECC"/>
    <w:rsid w:val="0049113C"/>
    <w:rsid w:val="00491141"/>
    <w:rsid w:val="00491776"/>
    <w:rsid w:val="00491C1E"/>
    <w:rsid w:val="0049201B"/>
    <w:rsid w:val="00492025"/>
    <w:rsid w:val="0049238C"/>
    <w:rsid w:val="00492853"/>
    <w:rsid w:val="00492930"/>
    <w:rsid w:val="00492943"/>
    <w:rsid w:val="00492AD3"/>
    <w:rsid w:val="00492DDE"/>
    <w:rsid w:val="0049312C"/>
    <w:rsid w:val="00493147"/>
    <w:rsid w:val="0049323A"/>
    <w:rsid w:val="004933D2"/>
    <w:rsid w:val="0049375A"/>
    <w:rsid w:val="00493C40"/>
    <w:rsid w:val="00493D1B"/>
    <w:rsid w:val="00493F18"/>
    <w:rsid w:val="00493FAA"/>
    <w:rsid w:val="00493FE6"/>
    <w:rsid w:val="004941F4"/>
    <w:rsid w:val="004943AF"/>
    <w:rsid w:val="004943F1"/>
    <w:rsid w:val="00494407"/>
    <w:rsid w:val="004945E0"/>
    <w:rsid w:val="004945F1"/>
    <w:rsid w:val="0049463C"/>
    <w:rsid w:val="00494AA3"/>
    <w:rsid w:val="00494BF8"/>
    <w:rsid w:val="00494C8D"/>
    <w:rsid w:val="00494C96"/>
    <w:rsid w:val="0049527A"/>
    <w:rsid w:val="0049552D"/>
    <w:rsid w:val="00495948"/>
    <w:rsid w:val="00496041"/>
    <w:rsid w:val="004961A4"/>
    <w:rsid w:val="0049687E"/>
    <w:rsid w:val="00496D23"/>
    <w:rsid w:val="00497813"/>
    <w:rsid w:val="004978F1"/>
    <w:rsid w:val="00497A0B"/>
    <w:rsid w:val="00497C06"/>
    <w:rsid w:val="00497E43"/>
    <w:rsid w:val="004A00A5"/>
    <w:rsid w:val="004A01EF"/>
    <w:rsid w:val="004A0695"/>
    <w:rsid w:val="004A07F2"/>
    <w:rsid w:val="004A0BC8"/>
    <w:rsid w:val="004A0E80"/>
    <w:rsid w:val="004A121C"/>
    <w:rsid w:val="004A1569"/>
    <w:rsid w:val="004A15D5"/>
    <w:rsid w:val="004A1BE9"/>
    <w:rsid w:val="004A1C2B"/>
    <w:rsid w:val="004A1C91"/>
    <w:rsid w:val="004A1D60"/>
    <w:rsid w:val="004A2221"/>
    <w:rsid w:val="004A230A"/>
    <w:rsid w:val="004A23F0"/>
    <w:rsid w:val="004A2723"/>
    <w:rsid w:val="004A2757"/>
    <w:rsid w:val="004A2A02"/>
    <w:rsid w:val="004A2AD1"/>
    <w:rsid w:val="004A2BC3"/>
    <w:rsid w:val="004A2D1B"/>
    <w:rsid w:val="004A2D66"/>
    <w:rsid w:val="004A2FA7"/>
    <w:rsid w:val="004A305F"/>
    <w:rsid w:val="004A362D"/>
    <w:rsid w:val="004A38DF"/>
    <w:rsid w:val="004A39F2"/>
    <w:rsid w:val="004A3C01"/>
    <w:rsid w:val="004A454C"/>
    <w:rsid w:val="004A45B1"/>
    <w:rsid w:val="004A45F8"/>
    <w:rsid w:val="004A4671"/>
    <w:rsid w:val="004A4716"/>
    <w:rsid w:val="004A4890"/>
    <w:rsid w:val="004A4B39"/>
    <w:rsid w:val="004A4B51"/>
    <w:rsid w:val="004A4CE5"/>
    <w:rsid w:val="004A4CEC"/>
    <w:rsid w:val="004A4D18"/>
    <w:rsid w:val="004A4D45"/>
    <w:rsid w:val="004A4FEA"/>
    <w:rsid w:val="004A55BA"/>
    <w:rsid w:val="004A55C0"/>
    <w:rsid w:val="004A55CB"/>
    <w:rsid w:val="004A55E9"/>
    <w:rsid w:val="004A56C3"/>
    <w:rsid w:val="004A579C"/>
    <w:rsid w:val="004A57CA"/>
    <w:rsid w:val="004A5AD9"/>
    <w:rsid w:val="004A5F39"/>
    <w:rsid w:val="004A5F9E"/>
    <w:rsid w:val="004A62EC"/>
    <w:rsid w:val="004A66EB"/>
    <w:rsid w:val="004A66FF"/>
    <w:rsid w:val="004A6B6F"/>
    <w:rsid w:val="004A6EC4"/>
    <w:rsid w:val="004A7019"/>
    <w:rsid w:val="004A7490"/>
    <w:rsid w:val="004A777D"/>
    <w:rsid w:val="004A77FA"/>
    <w:rsid w:val="004A7B7D"/>
    <w:rsid w:val="004A7DF0"/>
    <w:rsid w:val="004B008D"/>
    <w:rsid w:val="004B0144"/>
    <w:rsid w:val="004B0190"/>
    <w:rsid w:val="004B01A4"/>
    <w:rsid w:val="004B070D"/>
    <w:rsid w:val="004B08B8"/>
    <w:rsid w:val="004B0968"/>
    <w:rsid w:val="004B0A8B"/>
    <w:rsid w:val="004B10CB"/>
    <w:rsid w:val="004B110A"/>
    <w:rsid w:val="004B1197"/>
    <w:rsid w:val="004B1311"/>
    <w:rsid w:val="004B1323"/>
    <w:rsid w:val="004B187F"/>
    <w:rsid w:val="004B1892"/>
    <w:rsid w:val="004B1A95"/>
    <w:rsid w:val="004B1AA5"/>
    <w:rsid w:val="004B1B4C"/>
    <w:rsid w:val="004B1BE9"/>
    <w:rsid w:val="004B1D32"/>
    <w:rsid w:val="004B1E44"/>
    <w:rsid w:val="004B1FC9"/>
    <w:rsid w:val="004B21B0"/>
    <w:rsid w:val="004B2296"/>
    <w:rsid w:val="004B2451"/>
    <w:rsid w:val="004B26EC"/>
    <w:rsid w:val="004B27D1"/>
    <w:rsid w:val="004B291C"/>
    <w:rsid w:val="004B2B1C"/>
    <w:rsid w:val="004B2B4B"/>
    <w:rsid w:val="004B2C1A"/>
    <w:rsid w:val="004B2D4B"/>
    <w:rsid w:val="004B2F64"/>
    <w:rsid w:val="004B3125"/>
    <w:rsid w:val="004B32AE"/>
    <w:rsid w:val="004B3327"/>
    <w:rsid w:val="004B3428"/>
    <w:rsid w:val="004B3467"/>
    <w:rsid w:val="004B36BC"/>
    <w:rsid w:val="004B3745"/>
    <w:rsid w:val="004B391F"/>
    <w:rsid w:val="004B3ACF"/>
    <w:rsid w:val="004B3EB8"/>
    <w:rsid w:val="004B3ED7"/>
    <w:rsid w:val="004B3FD4"/>
    <w:rsid w:val="004B41FF"/>
    <w:rsid w:val="004B4231"/>
    <w:rsid w:val="004B45F0"/>
    <w:rsid w:val="004B4797"/>
    <w:rsid w:val="004B488D"/>
    <w:rsid w:val="004B509D"/>
    <w:rsid w:val="004B52F5"/>
    <w:rsid w:val="004B5369"/>
    <w:rsid w:val="004B570C"/>
    <w:rsid w:val="004B573C"/>
    <w:rsid w:val="004B596E"/>
    <w:rsid w:val="004B5AA0"/>
    <w:rsid w:val="004B5AB4"/>
    <w:rsid w:val="004B5EC6"/>
    <w:rsid w:val="004B6154"/>
    <w:rsid w:val="004B62C5"/>
    <w:rsid w:val="004B66B9"/>
    <w:rsid w:val="004B6947"/>
    <w:rsid w:val="004B6AC4"/>
    <w:rsid w:val="004B6BD2"/>
    <w:rsid w:val="004B7257"/>
    <w:rsid w:val="004B7352"/>
    <w:rsid w:val="004B747E"/>
    <w:rsid w:val="004B7665"/>
    <w:rsid w:val="004B77EA"/>
    <w:rsid w:val="004B796E"/>
    <w:rsid w:val="004B7A9C"/>
    <w:rsid w:val="004B7B70"/>
    <w:rsid w:val="004B7DE7"/>
    <w:rsid w:val="004B7E42"/>
    <w:rsid w:val="004B7F4B"/>
    <w:rsid w:val="004C02C5"/>
    <w:rsid w:val="004C041E"/>
    <w:rsid w:val="004C04EC"/>
    <w:rsid w:val="004C0646"/>
    <w:rsid w:val="004C070B"/>
    <w:rsid w:val="004C0733"/>
    <w:rsid w:val="004C08DB"/>
    <w:rsid w:val="004C0DC5"/>
    <w:rsid w:val="004C1114"/>
    <w:rsid w:val="004C1376"/>
    <w:rsid w:val="004C1501"/>
    <w:rsid w:val="004C15A6"/>
    <w:rsid w:val="004C15BA"/>
    <w:rsid w:val="004C1832"/>
    <w:rsid w:val="004C1B5B"/>
    <w:rsid w:val="004C1CA2"/>
    <w:rsid w:val="004C1D4B"/>
    <w:rsid w:val="004C1DE5"/>
    <w:rsid w:val="004C1E4D"/>
    <w:rsid w:val="004C20EF"/>
    <w:rsid w:val="004C2386"/>
    <w:rsid w:val="004C2546"/>
    <w:rsid w:val="004C285A"/>
    <w:rsid w:val="004C2C29"/>
    <w:rsid w:val="004C2F83"/>
    <w:rsid w:val="004C3152"/>
    <w:rsid w:val="004C316C"/>
    <w:rsid w:val="004C3447"/>
    <w:rsid w:val="004C365E"/>
    <w:rsid w:val="004C376A"/>
    <w:rsid w:val="004C379C"/>
    <w:rsid w:val="004C3BF8"/>
    <w:rsid w:val="004C3F69"/>
    <w:rsid w:val="004C3F85"/>
    <w:rsid w:val="004C408F"/>
    <w:rsid w:val="004C416D"/>
    <w:rsid w:val="004C424D"/>
    <w:rsid w:val="004C471E"/>
    <w:rsid w:val="004C4809"/>
    <w:rsid w:val="004C485C"/>
    <w:rsid w:val="004C4A77"/>
    <w:rsid w:val="004C4AAB"/>
    <w:rsid w:val="004C4BC6"/>
    <w:rsid w:val="004C4CCA"/>
    <w:rsid w:val="004C4D6C"/>
    <w:rsid w:val="004C4ED4"/>
    <w:rsid w:val="004C5832"/>
    <w:rsid w:val="004C591E"/>
    <w:rsid w:val="004C5942"/>
    <w:rsid w:val="004C6241"/>
    <w:rsid w:val="004C66C6"/>
    <w:rsid w:val="004C6B0C"/>
    <w:rsid w:val="004C6EBD"/>
    <w:rsid w:val="004C6F86"/>
    <w:rsid w:val="004C7049"/>
    <w:rsid w:val="004C7156"/>
    <w:rsid w:val="004C7177"/>
    <w:rsid w:val="004C71C6"/>
    <w:rsid w:val="004C75A2"/>
    <w:rsid w:val="004C79A4"/>
    <w:rsid w:val="004C7ABF"/>
    <w:rsid w:val="004C7C5B"/>
    <w:rsid w:val="004C7CAC"/>
    <w:rsid w:val="004C7D50"/>
    <w:rsid w:val="004C7D63"/>
    <w:rsid w:val="004C7E39"/>
    <w:rsid w:val="004D0147"/>
    <w:rsid w:val="004D01F7"/>
    <w:rsid w:val="004D02D4"/>
    <w:rsid w:val="004D0660"/>
    <w:rsid w:val="004D0D20"/>
    <w:rsid w:val="004D0E39"/>
    <w:rsid w:val="004D11AA"/>
    <w:rsid w:val="004D1297"/>
    <w:rsid w:val="004D175B"/>
    <w:rsid w:val="004D1785"/>
    <w:rsid w:val="004D1793"/>
    <w:rsid w:val="004D1794"/>
    <w:rsid w:val="004D1CEF"/>
    <w:rsid w:val="004D238D"/>
    <w:rsid w:val="004D23A7"/>
    <w:rsid w:val="004D246B"/>
    <w:rsid w:val="004D2755"/>
    <w:rsid w:val="004D2AE5"/>
    <w:rsid w:val="004D2D16"/>
    <w:rsid w:val="004D2EFF"/>
    <w:rsid w:val="004D3159"/>
    <w:rsid w:val="004D315F"/>
    <w:rsid w:val="004D34CC"/>
    <w:rsid w:val="004D355E"/>
    <w:rsid w:val="004D3569"/>
    <w:rsid w:val="004D3814"/>
    <w:rsid w:val="004D39F8"/>
    <w:rsid w:val="004D3C08"/>
    <w:rsid w:val="004D3D26"/>
    <w:rsid w:val="004D3E2B"/>
    <w:rsid w:val="004D4311"/>
    <w:rsid w:val="004D4606"/>
    <w:rsid w:val="004D4A2D"/>
    <w:rsid w:val="004D4EC5"/>
    <w:rsid w:val="004D4FB0"/>
    <w:rsid w:val="004D5084"/>
    <w:rsid w:val="004D514E"/>
    <w:rsid w:val="004D515B"/>
    <w:rsid w:val="004D5924"/>
    <w:rsid w:val="004D59E7"/>
    <w:rsid w:val="004D5A8E"/>
    <w:rsid w:val="004D6057"/>
    <w:rsid w:val="004D60F1"/>
    <w:rsid w:val="004D6175"/>
    <w:rsid w:val="004D6464"/>
    <w:rsid w:val="004D647C"/>
    <w:rsid w:val="004D668C"/>
    <w:rsid w:val="004D6866"/>
    <w:rsid w:val="004D699F"/>
    <w:rsid w:val="004D6D1E"/>
    <w:rsid w:val="004D6DCA"/>
    <w:rsid w:val="004D6E00"/>
    <w:rsid w:val="004D6EFB"/>
    <w:rsid w:val="004D6FF3"/>
    <w:rsid w:val="004D72AE"/>
    <w:rsid w:val="004D742F"/>
    <w:rsid w:val="004D7467"/>
    <w:rsid w:val="004D78EC"/>
    <w:rsid w:val="004D7A2A"/>
    <w:rsid w:val="004D7A2C"/>
    <w:rsid w:val="004D7DAC"/>
    <w:rsid w:val="004D7DB1"/>
    <w:rsid w:val="004D7E44"/>
    <w:rsid w:val="004D7F74"/>
    <w:rsid w:val="004E0447"/>
    <w:rsid w:val="004E04F5"/>
    <w:rsid w:val="004E09E5"/>
    <w:rsid w:val="004E0C12"/>
    <w:rsid w:val="004E146E"/>
    <w:rsid w:val="004E1A73"/>
    <w:rsid w:val="004E1E4D"/>
    <w:rsid w:val="004E1F9E"/>
    <w:rsid w:val="004E22FA"/>
    <w:rsid w:val="004E2410"/>
    <w:rsid w:val="004E299B"/>
    <w:rsid w:val="004E2D28"/>
    <w:rsid w:val="004E2DD4"/>
    <w:rsid w:val="004E2E88"/>
    <w:rsid w:val="004E2F54"/>
    <w:rsid w:val="004E33B0"/>
    <w:rsid w:val="004E33F2"/>
    <w:rsid w:val="004E38F0"/>
    <w:rsid w:val="004E395F"/>
    <w:rsid w:val="004E3B4F"/>
    <w:rsid w:val="004E3C24"/>
    <w:rsid w:val="004E3E2B"/>
    <w:rsid w:val="004E3E61"/>
    <w:rsid w:val="004E430F"/>
    <w:rsid w:val="004E44B5"/>
    <w:rsid w:val="004E4BB0"/>
    <w:rsid w:val="004E4F9B"/>
    <w:rsid w:val="004E516F"/>
    <w:rsid w:val="004E520E"/>
    <w:rsid w:val="004E54BD"/>
    <w:rsid w:val="004E556C"/>
    <w:rsid w:val="004E559D"/>
    <w:rsid w:val="004E5666"/>
    <w:rsid w:val="004E56A9"/>
    <w:rsid w:val="004E580C"/>
    <w:rsid w:val="004E5BA4"/>
    <w:rsid w:val="004E5ED6"/>
    <w:rsid w:val="004E5F9C"/>
    <w:rsid w:val="004E5FB8"/>
    <w:rsid w:val="004E6326"/>
    <w:rsid w:val="004E63B1"/>
    <w:rsid w:val="004E64F5"/>
    <w:rsid w:val="004E6581"/>
    <w:rsid w:val="004E659B"/>
    <w:rsid w:val="004E65B7"/>
    <w:rsid w:val="004E65BA"/>
    <w:rsid w:val="004E6992"/>
    <w:rsid w:val="004E6CB2"/>
    <w:rsid w:val="004E6EEC"/>
    <w:rsid w:val="004E6F36"/>
    <w:rsid w:val="004E7206"/>
    <w:rsid w:val="004E7341"/>
    <w:rsid w:val="004E7537"/>
    <w:rsid w:val="004E7B50"/>
    <w:rsid w:val="004E7C08"/>
    <w:rsid w:val="004E7E1F"/>
    <w:rsid w:val="004F0235"/>
    <w:rsid w:val="004F05F4"/>
    <w:rsid w:val="004F0645"/>
    <w:rsid w:val="004F06AD"/>
    <w:rsid w:val="004F06E5"/>
    <w:rsid w:val="004F095C"/>
    <w:rsid w:val="004F0975"/>
    <w:rsid w:val="004F09FA"/>
    <w:rsid w:val="004F0D7F"/>
    <w:rsid w:val="004F0DBD"/>
    <w:rsid w:val="004F123A"/>
    <w:rsid w:val="004F1240"/>
    <w:rsid w:val="004F1392"/>
    <w:rsid w:val="004F14C1"/>
    <w:rsid w:val="004F1670"/>
    <w:rsid w:val="004F1966"/>
    <w:rsid w:val="004F1E35"/>
    <w:rsid w:val="004F1E5F"/>
    <w:rsid w:val="004F2191"/>
    <w:rsid w:val="004F247E"/>
    <w:rsid w:val="004F2512"/>
    <w:rsid w:val="004F261C"/>
    <w:rsid w:val="004F2A7A"/>
    <w:rsid w:val="004F2B21"/>
    <w:rsid w:val="004F2B7B"/>
    <w:rsid w:val="004F2B7E"/>
    <w:rsid w:val="004F2E16"/>
    <w:rsid w:val="004F2E41"/>
    <w:rsid w:val="004F2E46"/>
    <w:rsid w:val="004F2E75"/>
    <w:rsid w:val="004F3776"/>
    <w:rsid w:val="004F37F6"/>
    <w:rsid w:val="004F39FC"/>
    <w:rsid w:val="004F39FD"/>
    <w:rsid w:val="004F3A3D"/>
    <w:rsid w:val="004F3A50"/>
    <w:rsid w:val="004F3B57"/>
    <w:rsid w:val="004F408E"/>
    <w:rsid w:val="004F436A"/>
    <w:rsid w:val="004F460D"/>
    <w:rsid w:val="004F4663"/>
    <w:rsid w:val="004F496A"/>
    <w:rsid w:val="004F49A0"/>
    <w:rsid w:val="004F4A60"/>
    <w:rsid w:val="004F4F1A"/>
    <w:rsid w:val="004F4F29"/>
    <w:rsid w:val="004F508E"/>
    <w:rsid w:val="004F5096"/>
    <w:rsid w:val="004F50F6"/>
    <w:rsid w:val="004F5141"/>
    <w:rsid w:val="004F52ED"/>
    <w:rsid w:val="004F59AE"/>
    <w:rsid w:val="004F5EF0"/>
    <w:rsid w:val="004F5F9A"/>
    <w:rsid w:val="004F612A"/>
    <w:rsid w:val="004F61E8"/>
    <w:rsid w:val="004F623D"/>
    <w:rsid w:val="004F67D1"/>
    <w:rsid w:val="004F6BAB"/>
    <w:rsid w:val="004F70B1"/>
    <w:rsid w:val="004F724D"/>
    <w:rsid w:val="004F749C"/>
    <w:rsid w:val="004F75BE"/>
    <w:rsid w:val="004F7683"/>
    <w:rsid w:val="004F7825"/>
    <w:rsid w:val="004F7872"/>
    <w:rsid w:val="004F7934"/>
    <w:rsid w:val="00500278"/>
    <w:rsid w:val="00500376"/>
    <w:rsid w:val="00500493"/>
    <w:rsid w:val="005004D6"/>
    <w:rsid w:val="0050052B"/>
    <w:rsid w:val="005008E9"/>
    <w:rsid w:val="00500992"/>
    <w:rsid w:val="00500B74"/>
    <w:rsid w:val="00500C92"/>
    <w:rsid w:val="0050123E"/>
    <w:rsid w:val="005017D4"/>
    <w:rsid w:val="005018FA"/>
    <w:rsid w:val="005019DF"/>
    <w:rsid w:val="00501A34"/>
    <w:rsid w:val="00501B89"/>
    <w:rsid w:val="00501E55"/>
    <w:rsid w:val="00501E7F"/>
    <w:rsid w:val="0050235B"/>
    <w:rsid w:val="00502759"/>
    <w:rsid w:val="00502B97"/>
    <w:rsid w:val="00502BAD"/>
    <w:rsid w:val="00502D16"/>
    <w:rsid w:val="0050305A"/>
    <w:rsid w:val="0050323F"/>
    <w:rsid w:val="0050358F"/>
    <w:rsid w:val="0050363D"/>
    <w:rsid w:val="005039C4"/>
    <w:rsid w:val="00503D2B"/>
    <w:rsid w:val="0050405D"/>
    <w:rsid w:val="00504153"/>
    <w:rsid w:val="0050465F"/>
    <w:rsid w:val="005047FD"/>
    <w:rsid w:val="00504809"/>
    <w:rsid w:val="00504B59"/>
    <w:rsid w:val="00504B7D"/>
    <w:rsid w:val="0050509E"/>
    <w:rsid w:val="005051B2"/>
    <w:rsid w:val="005052D5"/>
    <w:rsid w:val="00505431"/>
    <w:rsid w:val="00505B54"/>
    <w:rsid w:val="00505E9E"/>
    <w:rsid w:val="00505EC8"/>
    <w:rsid w:val="00505F13"/>
    <w:rsid w:val="0050601D"/>
    <w:rsid w:val="00506261"/>
    <w:rsid w:val="00506358"/>
    <w:rsid w:val="00506808"/>
    <w:rsid w:val="00506812"/>
    <w:rsid w:val="00506928"/>
    <w:rsid w:val="00506987"/>
    <w:rsid w:val="00506C66"/>
    <w:rsid w:val="00506E11"/>
    <w:rsid w:val="00507044"/>
    <w:rsid w:val="005070FE"/>
    <w:rsid w:val="00507442"/>
    <w:rsid w:val="0050744E"/>
    <w:rsid w:val="005075CB"/>
    <w:rsid w:val="00507698"/>
    <w:rsid w:val="00507718"/>
    <w:rsid w:val="0050783C"/>
    <w:rsid w:val="00507884"/>
    <w:rsid w:val="00507D54"/>
    <w:rsid w:val="00507E0C"/>
    <w:rsid w:val="00510264"/>
    <w:rsid w:val="00510749"/>
    <w:rsid w:val="0051078D"/>
    <w:rsid w:val="005107E3"/>
    <w:rsid w:val="00510961"/>
    <w:rsid w:val="0051098A"/>
    <w:rsid w:val="00510A34"/>
    <w:rsid w:val="00510BA5"/>
    <w:rsid w:val="00510D3E"/>
    <w:rsid w:val="00511012"/>
    <w:rsid w:val="00511027"/>
    <w:rsid w:val="0051107B"/>
    <w:rsid w:val="00511338"/>
    <w:rsid w:val="005115CF"/>
    <w:rsid w:val="00511696"/>
    <w:rsid w:val="0051171F"/>
    <w:rsid w:val="0051235C"/>
    <w:rsid w:val="005129DE"/>
    <w:rsid w:val="00512BB2"/>
    <w:rsid w:val="005130BC"/>
    <w:rsid w:val="005131C5"/>
    <w:rsid w:val="00513302"/>
    <w:rsid w:val="0051384A"/>
    <w:rsid w:val="00513D40"/>
    <w:rsid w:val="00514102"/>
    <w:rsid w:val="0051432E"/>
    <w:rsid w:val="005144BF"/>
    <w:rsid w:val="005145F0"/>
    <w:rsid w:val="005146DF"/>
    <w:rsid w:val="00514922"/>
    <w:rsid w:val="00514ABC"/>
    <w:rsid w:val="00514B09"/>
    <w:rsid w:val="00514B5C"/>
    <w:rsid w:val="00514CA6"/>
    <w:rsid w:val="00514CA7"/>
    <w:rsid w:val="00514D3A"/>
    <w:rsid w:val="005150A1"/>
    <w:rsid w:val="00515186"/>
    <w:rsid w:val="0051522F"/>
    <w:rsid w:val="005152A9"/>
    <w:rsid w:val="0051530A"/>
    <w:rsid w:val="005153E9"/>
    <w:rsid w:val="00515642"/>
    <w:rsid w:val="00515748"/>
    <w:rsid w:val="00515B43"/>
    <w:rsid w:val="005161A3"/>
    <w:rsid w:val="005162C1"/>
    <w:rsid w:val="005162E4"/>
    <w:rsid w:val="00516414"/>
    <w:rsid w:val="00516890"/>
    <w:rsid w:val="00517125"/>
    <w:rsid w:val="0051721D"/>
    <w:rsid w:val="00517336"/>
    <w:rsid w:val="005173FC"/>
    <w:rsid w:val="005176C4"/>
    <w:rsid w:val="00517869"/>
    <w:rsid w:val="00517A73"/>
    <w:rsid w:val="00517EAE"/>
    <w:rsid w:val="00517FAE"/>
    <w:rsid w:val="00520026"/>
    <w:rsid w:val="0052026C"/>
    <w:rsid w:val="005202EB"/>
    <w:rsid w:val="00520B3F"/>
    <w:rsid w:val="00520BE4"/>
    <w:rsid w:val="00521019"/>
    <w:rsid w:val="0052141B"/>
    <w:rsid w:val="00521505"/>
    <w:rsid w:val="005216BB"/>
    <w:rsid w:val="00521A87"/>
    <w:rsid w:val="00521DC7"/>
    <w:rsid w:val="00521E2B"/>
    <w:rsid w:val="005224C8"/>
    <w:rsid w:val="00522597"/>
    <w:rsid w:val="00522629"/>
    <w:rsid w:val="005227C1"/>
    <w:rsid w:val="00522D41"/>
    <w:rsid w:val="00522E2F"/>
    <w:rsid w:val="005230D3"/>
    <w:rsid w:val="00523274"/>
    <w:rsid w:val="005232E7"/>
    <w:rsid w:val="005233FA"/>
    <w:rsid w:val="00523493"/>
    <w:rsid w:val="0052352B"/>
    <w:rsid w:val="00523548"/>
    <w:rsid w:val="005236AA"/>
    <w:rsid w:val="00523902"/>
    <w:rsid w:val="00523BFF"/>
    <w:rsid w:val="00523C07"/>
    <w:rsid w:val="00523C28"/>
    <w:rsid w:val="00523D18"/>
    <w:rsid w:val="00523FBA"/>
    <w:rsid w:val="00524677"/>
    <w:rsid w:val="0052475F"/>
    <w:rsid w:val="00524A73"/>
    <w:rsid w:val="00524CAE"/>
    <w:rsid w:val="00524D20"/>
    <w:rsid w:val="00524D9F"/>
    <w:rsid w:val="00524EBA"/>
    <w:rsid w:val="00524ECB"/>
    <w:rsid w:val="00525155"/>
    <w:rsid w:val="0052521D"/>
    <w:rsid w:val="0052555B"/>
    <w:rsid w:val="005256B3"/>
    <w:rsid w:val="00525B3E"/>
    <w:rsid w:val="00525F0A"/>
    <w:rsid w:val="0052605A"/>
    <w:rsid w:val="005260A5"/>
    <w:rsid w:val="005263CD"/>
    <w:rsid w:val="005263E0"/>
    <w:rsid w:val="00526C30"/>
    <w:rsid w:val="00526C3D"/>
    <w:rsid w:val="0052708A"/>
    <w:rsid w:val="00527099"/>
    <w:rsid w:val="00527268"/>
    <w:rsid w:val="005272FE"/>
    <w:rsid w:val="0052754A"/>
    <w:rsid w:val="005278A7"/>
    <w:rsid w:val="00527A51"/>
    <w:rsid w:val="00527B42"/>
    <w:rsid w:val="00527CCA"/>
    <w:rsid w:val="00527DA3"/>
    <w:rsid w:val="00527EBD"/>
    <w:rsid w:val="00527FD8"/>
    <w:rsid w:val="005303B7"/>
    <w:rsid w:val="005304FF"/>
    <w:rsid w:val="00530528"/>
    <w:rsid w:val="00530686"/>
    <w:rsid w:val="005307BE"/>
    <w:rsid w:val="005307BF"/>
    <w:rsid w:val="00530A60"/>
    <w:rsid w:val="00530D9F"/>
    <w:rsid w:val="00531045"/>
    <w:rsid w:val="00531085"/>
    <w:rsid w:val="005312F6"/>
    <w:rsid w:val="00531424"/>
    <w:rsid w:val="005314F7"/>
    <w:rsid w:val="005315B8"/>
    <w:rsid w:val="00531693"/>
    <w:rsid w:val="0053187B"/>
    <w:rsid w:val="00531A07"/>
    <w:rsid w:val="00531AF8"/>
    <w:rsid w:val="00531B0A"/>
    <w:rsid w:val="00532027"/>
    <w:rsid w:val="0053221F"/>
    <w:rsid w:val="00532278"/>
    <w:rsid w:val="005325C5"/>
    <w:rsid w:val="005325E3"/>
    <w:rsid w:val="00532B3D"/>
    <w:rsid w:val="00532BF7"/>
    <w:rsid w:val="00532D98"/>
    <w:rsid w:val="00532DCC"/>
    <w:rsid w:val="00533595"/>
    <w:rsid w:val="00533818"/>
    <w:rsid w:val="00533922"/>
    <w:rsid w:val="00533977"/>
    <w:rsid w:val="00533C6F"/>
    <w:rsid w:val="00533CBA"/>
    <w:rsid w:val="00533ECC"/>
    <w:rsid w:val="00533ED7"/>
    <w:rsid w:val="00533EE2"/>
    <w:rsid w:val="00533FA2"/>
    <w:rsid w:val="005346A2"/>
    <w:rsid w:val="00534812"/>
    <w:rsid w:val="00534975"/>
    <w:rsid w:val="00534B63"/>
    <w:rsid w:val="00534E31"/>
    <w:rsid w:val="00534E3D"/>
    <w:rsid w:val="00534E45"/>
    <w:rsid w:val="00534F45"/>
    <w:rsid w:val="00535270"/>
    <w:rsid w:val="005353F7"/>
    <w:rsid w:val="00535874"/>
    <w:rsid w:val="005358D7"/>
    <w:rsid w:val="00535A23"/>
    <w:rsid w:val="005364FA"/>
    <w:rsid w:val="005366FC"/>
    <w:rsid w:val="005368F3"/>
    <w:rsid w:val="00536EBB"/>
    <w:rsid w:val="00536EDD"/>
    <w:rsid w:val="0053731D"/>
    <w:rsid w:val="0053741C"/>
    <w:rsid w:val="005374F0"/>
    <w:rsid w:val="00537741"/>
    <w:rsid w:val="00537751"/>
    <w:rsid w:val="005378B6"/>
    <w:rsid w:val="005378F2"/>
    <w:rsid w:val="005379CC"/>
    <w:rsid w:val="00537A0A"/>
    <w:rsid w:val="00537A78"/>
    <w:rsid w:val="00537AEE"/>
    <w:rsid w:val="00537B2E"/>
    <w:rsid w:val="00540696"/>
    <w:rsid w:val="005409E0"/>
    <w:rsid w:val="00540B93"/>
    <w:rsid w:val="00540D24"/>
    <w:rsid w:val="005415BE"/>
    <w:rsid w:val="0054182B"/>
    <w:rsid w:val="005418E0"/>
    <w:rsid w:val="00541BBE"/>
    <w:rsid w:val="00541C66"/>
    <w:rsid w:val="00541E4E"/>
    <w:rsid w:val="00541F73"/>
    <w:rsid w:val="0054207B"/>
    <w:rsid w:val="0054209B"/>
    <w:rsid w:val="005420F1"/>
    <w:rsid w:val="00542385"/>
    <w:rsid w:val="005426CC"/>
    <w:rsid w:val="005426D9"/>
    <w:rsid w:val="005427F9"/>
    <w:rsid w:val="00542890"/>
    <w:rsid w:val="0054293F"/>
    <w:rsid w:val="00542B54"/>
    <w:rsid w:val="00542B59"/>
    <w:rsid w:val="005430D6"/>
    <w:rsid w:val="005431AE"/>
    <w:rsid w:val="00543639"/>
    <w:rsid w:val="005436BE"/>
    <w:rsid w:val="00543FA6"/>
    <w:rsid w:val="0054404B"/>
    <w:rsid w:val="005441C2"/>
    <w:rsid w:val="005443EF"/>
    <w:rsid w:val="005445FA"/>
    <w:rsid w:val="00544A1B"/>
    <w:rsid w:val="00544B04"/>
    <w:rsid w:val="00544BA8"/>
    <w:rsid w:val="00544C72"/>
    <w:rsid w:val="005450E6"/>
    <w:rsid w:val="005452E4"/>
    <w:rsid w:val="0054559A"/>
    <w:rsid w:val="005456D3"/>
    <w:rsid w:val="00545862"/>
    <w:rsid w:val="00545DF5"/>
    <w:rsid w:val="00545E34"/>
    <w:rsid w:val="00545EA8"/>
    <w:rsid w:val="00545EBF"/>
    <w:rsid w:val="00545EF1"/>
    <w:rsid w:val="005460CD"/>
    <w:rsid w:val="005464B4"/>
    <w:rsid w:val="00546CE7"/>
    <w:rsid w:val="005477A6"/>
    <w:rsid w:val="005478AD"/>
    <w:rsid w:val="0054795C"/>
    <w:rsid w:val="00547C01"/>
    <w:rsid w:val="00547D3A"/>
    <w:rsid w:val="00547D53"/>
    <w:rsid w:val="00550083"/>
    <w:rsid w:val="00550102"/>
    <w:rsid w:val="0055037F"/>
    <w:rsid w:val="005505A0"/>
    <w:rsid w:val="005507E5"/>
    <w:rsid w:val="00550A80"/>
    <w:rsid w:val="00550D9E"/>
    <w:rsid w:val="00550E47"/>
    <w:rsid w:val="00551016"/>
    <w:rsid w:val="005511ED"/>
    <w:rsid w:val="005514C9"/>
    <w:rsid w:val="005515D6"/>
    <w:rsid w:val="0055169E"/>
    <w:rsid w:val="00551743"/>
    <w:rsid w:val="005517B6"/>
    <w:rsid w:val="00551B10"/>
    <w:rsid w:val="00551CDB"/>
    <w:rsid w:val="00551E34"/>
    <w:rsid w:val="00551E8C"/>
    <w:rsid w:val="00551EDF"/>
    <w:rsid w:val="0055281A"/>
    <w:rsid w:val="005528D9"/>
    <w:rsid w:val="00552AB8"/>
    <w:rsid w:val="00552ACC"/>
    <w:rsid w:val="00552BF7"/>
    <w:rsid w:val="00552C61"/>
    <w:rsid w:val="00552C81"/>
    <w:rsid w:val="00552D72"/>
    <w:rsid w:val="00552F11"/>
    <w:rsid w:val="00552F72"/>
    <w:rsid w:val="00553078"/>
    <w:rsid w:val="00553693"/>
    <w:rsid w:val="005536E6"/>
    <w:rsid w:val="00553764"/>
    <w:rsid w:val="0055381E"/>
    <w:rsid w:val="00553B4B"/>
    <w:rsid w:val="00553DB1"/>
    <w:rsid w:val="00553F44"/>
    <w:rsid w:val="00554205"/>
    <w:rsid w:val="00554430"/>
    <w:rsid w:val="00554571"/>
    <w:rsid w:val="00554670"/>
    <w:rsid w:val="005546A4"/>
    <w:rsid w:val="00554CEB"/>
    <w:rsid w:val="00554DCB"/>
    <w:rsid w:val="00554DE6"/>
    <w:rsid w:val="00554E01"/>
    <w:rsid w:val="00554E51"/>
    <w:rsid w:val="00554E64"/>
    <w:rsid w:val="00554FC8"/>
    <w:rsid w:val="00555307"/>
    <w:rsid w:val="00555654"/>
    <w:rsid w:val="00555935"/>
    <w:rsid w:val="00555AB3"/>
    <w:rsid w:val="00555BAF"/>
    <w:rsid w:val="00556128"/>
    <w:rsid w:val="005561DE"/>
    <w:rsid w:val="00556258"/>
    <w:rsid w:val="005567A1"/>
    <w:rsid w:val="0055681D"/>
    <w:rsid w:val="00556A0F"/>
    <w:rsid w:val="00557109"/>
    <w:rsid w:val="005574B9"/>
    <w:rsid w:val="005577F8"/>
    <w:rsid w:val="0055780C"/>
    <w:rsid w:val="00557A91"/>
    <w:rsid w:val="00557CD1"/>
    <w:rsid w:val="00557D58"/>
    <w:rsid w:val="00557E48"/>
    <w:rsid w:val="00557ED8"/>
    <w:rsid w:val="00557F0A"/>
    <w:rsid w:val="0056031F"/>
    <w:rsid w:val="005607DD"/>
    <w:rsid w:val="005608E9"/>
    <w:rsid w:val="00560905"/>
    <w:rsid w:val="0056091A"/>
    <w:rsid w:val="00560D0A"/>
    <w:rsid w:val="00560D8B"/>
    <w:rsid w:val="00560FF6"/>
    <w:rsid w:val="005611A3"/>
    <w:rsid w:val="00561286"/>
    <w:rsid w:val="005613BF"/>
    <w:rsid w:val="005614F3"/>
    <w:rsid w:val="00561789"/>
    <w:rsid w:val="00561B83"/>
    <w:rsid w:val="00561D16"/>
    <w:rsid w:val="00561DB0"/>
    <w:rsid w:val="00561DC9"/>
    <w:rsid w:val="00561E07"/>
    <w:rsid w:val="00561E7D"/>
    <w:rsid w:val="00562041"/>
    <w:rsid w:val="00562393"/>
    <w:rsid w:val="0056241A"/>
    <w:rsid w:val="005627CA"/>
    <w:rsid w:val="0056283A"/>
    <w:rsid w:val="00562B1E"/>
    <w:rsid w:val="00562B92"/>
    <w:rsid w:val="00562DDF"/>
    <w:rsid w:val="00562DEB"/>
    <w:rsid w:val="00562FAE"/>
    <w:rsid w:val="00563220"/>
    <w:rsid w:val="0056328C"/>
    <w:rsid w:val="0056345A"/>
    <w:rsid w:val="00563576"/>
    <w:rsid w:val="005635FB"/>
    <w:rsid w:val="00563A4A"/>
    <w:rsid w:val="00563AB4"/>
    <w:rsid w:val="00564356"/>
    <w:rsid w:val="0056435A"/>
    <w:rsid w:val="005643C2"/>
    <w:rsid w:val="005643F9"/>
    <w:rsid w:val="00564535"/>
    <w:rsid w:val="0056453B"/>
    <w:rsid w:val="005646AC"/>
    <w:rsid w:val="00564764"/>
    <w:rsid w:val="0056486F"/>
    <w:rsid w:val="005648AD"/>
    <w:rsid w:val="005649D7"/>
    <w:rsid w:val="00564ADE"/>
    <w:rsid w:val="00564FCF"/>
    <w:rsid w:val="00565059"/>
    <w:rsid w:val="0056514A"/>
    <w:rsid w:val="005651E3"/>
    <w:rsid w:val="0056558E"/>
    <w:rsid w:val="00565597"/>
    <w:rsid w:val="005657A5"/>
    <w:rsid w:val="00565E29"/>
    <w:rsid w:val="00565FD2"/>
    <w:rsid w:val="00565FE7"/>
    <w:rsid w:val="00566335"/>
    <w:rsid w:val="005667CD"/>
    <w:rsid w:val="005668B7"/>
    <w:rsid w:val="00566989"/>
    <w:rsid w:val="00566AC7"/>
    <w:rsid w:val="00566DD6"/>
    <w:rsid w:val="00566FD6"/>
    <w:rsid w:val="0056720B"/>
    <w:rsid w:val="00567248"/>
    <w:rsid w:val="00567B4D"/>
    <w:rsid w:val="00567BAF"/>
    <w:rsid w:val="00567D99"/>
    <w:rsid w:val="00567F6E"/>
    <w:rsid w:val="00567FFC"/>
    <w:rsid w:val="00570036"/>
    <w:rsid w:val="00570289"/>
    <w:rsid w:val="0057042D"/>
    <w:rsid w:val="00570776"/>
    <w:rsid w:val="00570934"/>
    <w:rsid w:val="00570ADF"/>
    <w:rsid w:val="00570AF6"/>
    <w:rsid w:val="00570B42"/>
    <w:rsid w:val="00570BB8"/>
    <w:rsid w:val="00570C36"/>
    <w:rsid w:val="00570CAA"/>
    <w:rsid w:val="00570E25"/>
    <w:rsid w:val="005711F0"/>
    <w:rsid w:val="005713B8"/>
    <w:rsid w:val="005714D0"/>
    <w:rsid w:val="00571B13"/>
    <w:rsid w:val="00571C36"/>
    <w:rsid w:val="00571D61"/>
    <w:rsid w:val="00572075"/>
    <w:rsid w:val="005724C7"/>
    <w:rsid w:val="0057287A"/>
    <w:rsid w:val="005728B8"/>
    <w:rsid w:val="005728D8"/>
    <w:rsid w:val="00572CB2"/>
    <w:rsid w:val="00572EA2"/>
    <w:rsid w:val="00572F08"/>
    <w:rsid w:val="0057317F"/>
    <w:rsid w:val="00573743"/>
    <w:rsid w:val="0057378C"/>
    <w:rsid w:val="00573868"/>
    <w:rsid w:val="005739A2"/>
    <w:rsid w:val="00573C6D"/>
    <w:rsid w:val="00574052"/>
    <w:rsid w:val="005740E9"/>
    <w:rsid w:val="00574178"/>
    <w:rsid w:val="00574265"/>
    <w:rsid w:val="005742A6"/>
    <w:rsid w:val="005742E5"/>
    <w:rsid w:val="0057433A"/>
    <w:rsid w:val="005745BF"/>
    <w:rsid w:val="0057464E"/>
    <w:rsid w:val="00574874"/>
    <w:rsid w:val="0057496D"/>
    <w:rsid w:val="00574C46"/>
    <w:rsid w:val="00574D91"/>
    <w:rsid w:val="00575005"/>
    <w:rsid w:val="00575126"/>
    <w:rsid w:val="0057513C"/>
    <w:rsid w:val="00575200"/>
    <w:rsid w:val="0057534F"/>
    <w:rsid w:val="005754AE"/>
    <w:rsid w:val="00575675"/>
    <w:rsid w:val="005757BD"/>
    <w:rsid w:val="00575865"/>
    <w:rsid w:val="0057597A"/>
    <w:rsid w:val="00575EEF"/>
    <w:rsid w:val="00576096"/>
    <w:rsid w:val="00576278"/>
    <w:rsid w:val="0057637F"/>
    <w:rsid w:val="005763C6"/>
    <w:rsid w:val="005765C1"/>
    <w:rsid w:val="00576737"/>
    <w:rsid w:val="005769C0"/>
    <w:rsid w:val="00576A27"/>
    <w:rsid w:val="00576ABF"/>
    <w:rsid w:val="00576EB1"/>
    <w:rsid w:val="00576EBB"/>
    <w:rsid w:val="00576F50"/>
    <w:rsid w:val="00576F97"/>
    <w:rsid w:val="00576FC6"/>
    <w:rsid w:val="0057702D"/>
    <w:rsid w:val="00577171"/>
    <w:rsid w:val="0057776B"/>
    <w:rsid w:val="00577991"/>
    <w:rsid w:val="00577DDF"/>
    <w:rsid w:val="00577E23"/>
    <w:rsid w:val="00580008"/>
    <w:rsid w:val="005801EB"/>
    <w:rsid w:val="00580307"/>
    <w:rsid w:val="00580423"/>
    <w:rsid w:val="00580A6C"/>
    <w:rsid w:val="00580A73"/>
    <w:rsid w:val="00580D47"/>
    <w:rsid w:val="00580EA0"/>
    <w:rsid w:val="00580F96"/>
    <w:rsid w:val="0058132D"/>
    <w:rsid w:val="00581475"/>
    <w:rsid w:val="005816E0"/>
    <w:rsid w:val="00581758"/>
    <w:rsid w:val="0058239B"/>
    <w:rsid w:val="00582809"/>
    <w:rsid w:val="00582B74"/>
    <w:rsid w:val="00582E39"/>
    <w:rsid w:val="00582E5D"/>
    <w:rsid w:val="005831DC"/>
    <w:rsid w:val="00583250"/>
    <w:rsid w:val="005833D7"/>
    <w:rsid w:val="005833E0"/>
    <w:rsid w:val="00583724"/>
    <w:rsid w:val="0058373F"/>
    <w:rsid w:val="005837C2"/>
    <w:rsid w:val="0058383F"/>
    <w:rsid w:val="005840EF"/>
    <w:rsid w:val="005842DE"/>
    <w:rsid w:val="005846A3"/>
    <w:rsid w:val="005846D5"/>
    <w:rsid w:val="00584733"/>
    <w:rsid w:val="00584A67"/>
    <w:rsid w:val="00584CEA"/>
    <w:rsid w:val="00584D97"/>
    <w:rsid w:val="00584EEE"/>
    <w:rsid w:val="005851C8"/>
    <w:rsid w:val="00585828"/>
    <w:rsid w:val="00585B24"/>
    <w:rsid w:val="00585CE5"/>
    <w:rsid w:val="00585DDD"/>
    <w:rsid w:val="00585E4F"/>
    <w:rsid w:val="005860AC"/>
    <w:rsid w:val="00586236"/>
    <w:rsid w:val="005862DA"/>
    <w:rsid w:val="005862E0"/>
    <w:rsid w:val="005863E1"/>
    <w:rsid w:val="005864E0"/>
    <w:rsid w:val="005868C0"/>
    <w:rsid w:val="00586B33"/>
    <w:rsid w:val="00586BA9"/>
    <w:rsid w:val="00586C22"/>
    <w:rsid w:val="00586CA9"/>
    <w:rsid w:val="00586DDF"/>
    <w:rsid w:val="00586E75"/>
    <w:rsid w:val="0058740F"/>
    <w:rsid w:val="005874AA"/>
    <w:rsid w:val="0058790C"/>
    <w:rsid w:val="005879C8"/>
    <w:rsid w:val="00587D50"/>
    <w:rsid w:val="00590083"/>
    <w:rsid w:val="00590392"/>
    <w:rsid w:val="005904F1"/>
    <w:rsid w:val="005908C6"/>
    <w:rsid w:val="00590C25"/>
    <w:rsid w:val="00590CDE"/>
    <w:rsid w:val="00590EDA"/>
    <w:rsid w:val="00591047"/>
    <w:rsid w:val="005910F4"/>
    <w:rsid w:val="005910FF"/>
    <w:rsid w:val="005911ED"/>
    <w:rsid w:val="0059121A"/>
    <w:rsid w:val="005913BC"/>
    <w:rsid w:val="005915F7"/>
    <w:rsid w:val="00591802"/>
    <w:rsid w:val="00591D67"/>
    <w:rsid w:val="0059230B"/>
    <w:rsid w:val="00592344"/>
    <w:rsid w:val="00592394"/>
    <w:rsid w:val="0059248A"/>
    <w:rsid w:val="0059291E"/>
    <w:rsid w:val="00592B41"/>
    <w:rsid w:val="00592B86"/>
    <w:rsid w:val="00592EF2"/>
    <w:rsid w:val="0059301D"/>
    <w:rsid w:val="005931CF"/>
    <w:rsid w:val="0059364D"/>
    <w:rsid w:val="005939A4"/>
    <w:rsid w:val="00593ACF"/>
    <w:rsid w:val="00593C2E"/>
    <w:rsid w:val="00593D20"/>
    <w:rsid w:val="00593D5B"/>
    <w:rsid w:val="00593F81"/>
    <w:rsid w:val="00593FDC"/>
    <w:rsid w:val="005941A4"/>
    <w:rsid w:val="00594203"/>
    <w:rsid w:val="005943E4"/>
    <w:rsid w:val="0059463A"/>
    <w:rsid w:val="005947F9"/>
    <w:rsid w:val="00594925"/>
    <w:rsid w:val="00594B2D"/>
    <w:rsid w:val="00594C14"/>
    <w:rsid w:val="00594C6B"/>
    <w:rsid w:val="00594E42"/>
    <w:rsid w:val="00594E70"/>
    <w:rsid w:val="00595184"/>
    <w:rsid w:val="0059542C"/>
    <w:rsid w:val="005955D9"/>
    <w:rsid w:val="00595841"/>
    <w:rsid w:val="00595971"/>
    <w:rsid w:val="00595A61"/>
    <w:rsid w:val="00595C2D"/>
    <w:rsid w:val="00595F6D"/>
    <w:rsid w:val="00596C55"/>
    <w:rsid w:val="00596E47"/>
    <w:rsid w:val="00596F1A"/>
    <w:rsid w:val="00597198"/>
    <w:rsid w:val="00597213"/>
    <w:rsid w:val="005972B9"/>
    <w:rsid w:val="0059747B"/>
    <w:rsid w:val="005975F2"/>
    <w:rsid w:val="00597699"/>
    <w:rsid w:val="005979AE"/>
    <w:rsid w:val="00597C26"/>
    <w:rsid w:val="00597C62"/>
    <w:rsid w:val="00597D0F"/>
    <w:rsid w:val="005A0412"/>
    <w:rsid w:val="005A0430"/>
    <w:rsid w:val="005A0A0A"/>
    <w:rsid w:val="005A0B9D"/>
    <w:rsid w:val="005A0D8F"/>
    <w:rsid w:val="005A0DBB"/>
    <w:rsid w:val="005A0FF5"/>
    <w:rsid w:val="005A1131"/>
    <w:rsid w:val="005A15BA"/>
    <w:rsid w:val="005A16F2"/>
    <w:rsid w:val="005A182E"/>
    <w:rsid w:val="005A1869"/>
    <w:rsid w:val="005A1BD2"/>
    <w:rsid w:val="005A2080"/>
    <w:rsid w:val="005A23C0"/>
    <w:rsid w:val="005A24BC"/>
    <w:rsid w:val="005A24C3"/>
    <w:rsid w:val="005A24C7"/>
    <w:rsid w:val="005A24FB"/>
    <w:rsid w:val="005A2596"/>
    <w:rsid w:val="005A2652"/>
    <w:rsid w:val="005A2683"/>
    <w:rsid w:val="005A280B"/>
    <w:rsid w:val="005A295E"/>
    <w:rsid w:val="005A2D6B"/>
    <w:rsid w:val="005A2E71"/>
    <w:rsid w:val="005A2E9E"/>
    <w:rsid w:val="005A302F"/>
    <w:rsid w:val="005A317E"/>
    <w:rsid w:val="005A3409"/>
    <w:rsid w:val="005A352C"/>
    <w:rsid w:val="005A3715"/>
    <w:rsid w:val="005A38FC"/>
    <w:rsid w:val="005A3929"/>
    <w:rsid w:val="005A39EB"/>
    <w:rsid w:val="005A3A01"/>
    <w:rsid w:val="005A3FA4"/>
    <w:rsid w:val="005A40C0"/>
    <w:rsid w:val="005A4395"/>
    <w:rsid w:val="005A47DC"/>
    <w:rsid w:val="005A4943"/>
    <w:rsid w:val="005A4B24"/>
    <w:rsid w:val="005A4E8C"/>
    <w:rsid w:val="005A4EDE"/>
    <w:rsid w:val="005A500C"/>
    <w:rsid w:val="005A50FC"/>
    <w:rsid w:val="005A53DC"/>
    <w:rsid w:val="005A5983"/>
    <w:rsid w:val="005A5C0C"/>
    <w:rsid w:val="005A5C51"/>
    <w:rsid w:val="005A5C80"/>
    <w:rsid w:val="005A5D7F"/>
    <w:rsid w:val="005A5E21"/>
    <w:rsid w:val="005A5E25"/>
    <w:rsid w:val="005A6078"/>
    <w:rsid w:val="005A6352"/>
    <w:rsid w:val="005A63B6"/>
    <w:rsid w:val="005A68DE"/>
    <w:rsid w:val="005A6C4B"/>
    <w:rsid w:val="005A6CB3"/>
    <w:rsid w:val="005A6D36"/>
    <w:rsid w:val="005A6E6C"/>
    <w:rsid w:val="005A72C5"/>
    <w:rsid w:val="005A75A1"/>
    <w:rsid w:val="005A76DD"/>
    <w:rsid w:val="005A77E4"/>
    <w:rsid w:val="005A7BF5"/>
    <w:rsid w:val="005A7CD3"/>
    <w:rsid w:val="005A7D39"/>
    <w:rsid w:val="005A7D46"/>
    <w:rsid w:val="005A7F63"/>
    <w:rsid w:val="005B03B7"/>
    <w:rsid w:val="005B0443"/>
    <w:rsid w:val="005B0481"/>
    <w:rsid w:val="005B055E"/>
    <w:rsid w:val="005B0575"/>
    <w:rsid w:val="005B084F"/>
    <w:rsid w:val="005B0B05"/>
    <w:rsid w:val="005B0EB1"/>
    <w:rsid w:val="005B0F18"/>
    <w:rsid w:val="005B12BD"/>
    <w:rsid w:val="005B1398"/>
    <w:rsid w:val="005B13DC"/>
    <w:rsid w:val="005B15D8"/>
    <w:rsid w:val="005B163E"/>
    <w:rsid w:val="005B16EA"/>
    <w:rsid w:val="005B179C"/>
    <w:rsid w:val="005B17F4"/>
    <w:rsid w:val="005B1903"/>
    <w:rsid w:val="005B19B9"/>
    <w:rsid w:val="005B19D6"/>
    <w:rsid w:val="005B1B3F"/>
    <w:rsid w:val="005B1E1D"/>
    <w:rsid w:val="005B1E41"/>
    <w:rsid w:val="005B1E92"/>
    <w:rsid w:val="005B21BC"/>
    <w:rsid w:val="005B2493"/>
    <w:rsid w:val="005B24EE"/>
    <w:rsid w:val="005B2AC8"/>
    <w:rsid w:val="005B2B2B"/>
    <w:rsid w:val="005B2C58"/>
    <w:rsid w:val="005B32DF"/>
    <w:rsid w:val="005B361B"/>
    <w:rsid w:val="005B36C4"/>
    <w:rsid w:val="005B3A98"/>
    <w:rsid w:val="005B3ABC"/>
    <w:rsid w:val="005B3B93"/>
    <w:rsid w:val="005B3F40"/>
    <w:rsid w:val="005B404A"/>
    <w:rsid w:val="005B454F"/>
    <w:rsid w:val="005B457C"/>
    <w:rsid w:val="005B45F6"/>
    <w:rsid w:val="005B4A08"/>
    <w:rsid w:val="005B4A92"/>
    <w:rsid w:val="005B4A9F"/>
    <w:rsid w:val="005B5106"/>
    <w:rsid w:val="005B547D"/>
    <w:rsid w:val="005B56B1"/>
    <w:rsid w:val="005B5760"/>
    <w:rsid w:val="005B590D"/>
    <w:rsid w:val="005B593C"/>
    <w:rsid w:val="005B5BDA"/>
    <w:rsid w:val="005B5CC6"/>
    <w:rsid w:val="005B5DF2"/>
    <w:rsid w:val="005B5FFD"/>
    <w:rsid w:val="005B6101"/>
    <w:rsid w:val="005B625C"/>
    <w:rsid w:val="005B637B"/>
    <w:rsid w:val="005B63A3"/>
    <w:rsid w:val="005B65D0"/>
    <w:rsid w:val="005B662F"/>
    <w:rsid w:val="005B6A2D"/>
    <w:rsid w:val="005B6C10"/>
    <w:rsid w:val="005B6E68"/>
    <w:rsid w:val="005B6FAA"/>
    <w:rsid w:val="005B6FEC"/>
    <w:rsid w:val="005B707E"/>
    <w:rsid w:val="005B72C6"/>
    <w:rsid w:val="005B7428"/>
    <w:rsid w:val="005B75B0"/>
    <w:rsid w:val="005B76BB"/>
    <w:rsid w:val="005B7868"/>
    <w:rsid w:val="005B7A12"/>
    <w:rsid w:val="005B7B95"/>
    <w:rsid w:val="005B7CBC"/>
    <w:rsid w:val="005B7EEA"/>
    <w:rsid w:val="005C02CC"/>
    <w:rsid w:val="005C0700"/>
    <w:rsid w:val="005C092D"/>
    <w:rsid w:val="005C0A7F"/>
    <w:rsid w:val="005C0DB2"/>
    <w:rsid w:val="005C0F82"/>
    <w:rsid w:val="005C0FB7"/>
    <w:rsid w:val="005C0FDA"/>
    <w:rsid w:val="005C10CF"/>
    <w:rsid w:val="005C1248"/>
    <w:rsid w:val="005C1401"/>
    <w:rsid w:val="005C1662"/>
    <w:rsid w:val="005C1D0E"/>
    <w:rsid w:val="005C1E14"/>
    <w:rsid w:val="005C1E5D"/>
    <w:rsid w:val="005C1FE7"/>
    <w:rsid w:val="005C2043"/>
    <w:rsid w:val="005C20F5"/>
    <w:rsid w:val="005C2136"/>
    <w:rsid w:val="005C213A"/>
    <w:rsid w:val="005C2257"/>
    <w:rsid w:val="005C22EB"/>
    <w:rsid w:val="005C2356"/>
    <w:rsid w:val="005C2408"/>
    <w:rsid w:val="005C246B"/>
    <w:rsid w:val="005C2790"/>
    <w:rsid w:val="005C28B7"/>
    <w:rsid w:val="005C2955"/>
    <w:rsid w:val="005C2A2D"/>
    <w:rsid w:val="005C2A68"/>
    <w:rsid w:val="005C2C71"/>
    <w:rsid w:val="005C2DA8"/>
    <w:rsid w:val="005C321D"/>
    <w:rsid w:val="005C327E"/>
    <w:rsid w:val="005C3521"/>
    <w:rsid w:val="005C36C3"/>
    <w:rsid w:val="005C38FB"/>
    <w:rsid w:val="005C3B99"/>
    <w:rsid w:val="005C3F88"/>
    <w:rsid w:val="005C42A6"/>
    <w:rsid w:val="005C4361"/>
    <w:rsid w:val="005C47AA"/>
    <w:rsid w:val="005C4883"/>
    <w:rsid w:val="005C498C"/>
    <w:rsid w:val="005C4C89"/>
    <w:rsid w:val="005C4DA1"/>
    <w:rsid w:val="005C4E37"/>
    <w:rsid w:val="005C4E96"/>
    <w:rsid w:val="005C4F06"/>
    <w:rsid w:val="005C4FB6"/>
    <w:rsid w:val="005C5309"/>
    <w:rsid w:val="005C5387"/>
    <w:rsid w:val="005C53E0"/>
    <w:rsid w:val="005C562D"/>
    <w:rsid w:val="005C56DA"/>
    <w:rsid w:val="005C5B99"/>
    <w:rsid w:val="005C5DD5"/>
    <w:rsid w:val="005C5F94"/>
    <w:rsid w:val="005C601B"/>
    <w:rsid w:val="005C6215"/>
    <w:rsid w:val="005C62DA"/>
    <w:rsid w:val="005C671C"/>
    <w:rsid w:val="005C6879"/>
    <w:rsid w:val="005C6909"/>
    <w:rsid w:val="005C69D9"/>
    <w:rsid w:val="005C6AFE"/>
    <w:rsid w:val="005C6C8B"/>
    <w:rsid w:val="005C6D13"/>
    <w:rsid w:val="005C6D6F"/>
    <w:rsid w:val="005C6D7B"/>
    <w:rsid w:val="005C6E85"/>
    <w:rsid w:val="005C7001"/>
    <w:rsid w:val="005C704F"/>
    <w:rsid w:val="005C731A"/>
    <w:rsid w:val="005C7558"/>
    <w:rsid w:val="005C7661"/>
    <w:rsid w:val="005C7A0C"/>
    <w:rsid w:val="005C7FF0"/>
    <w:rsid w:val="005D014C"/>
    <w:rsid w:val="005D0334"/>
    <w:rsid w:val="005D06EC"/>
    <w:rsid w:val="005D0932"/>
    <w:rsid w:val="005D0BB6"/>
    <w:rsid w:val="005D11DA"/>
    <w:rsid w:val="005D14B2"/>
    <w:rsid w:val="005D151B"/>
    <w:rsid w:val="005D18A2"/>
    <w:rsid w:val="005D19E3"/>
    <w:rsid w:val="005D1AAD"/>
    <w:rsid w:val="005D1C10"/>
    <w:rsid w:val="005D1D2A"/>
    <w:rsid w:val="005D2263"/>
    <w:rsid w:val="005D23CA"/>
    <w:rsid w:val="005D246E"/>
    <w:rsid w:val="005D2590"/>
    <w:rsid w:val="005D2810"/>
    <w:rsid w:val="005D28E8"/>
    <w:rsid w:val="005D2A01"/>
    <w:rsid w:val="005D2D1E"/>
    <w:rsid w:val="005D2E21"/>
    <w:rsid w:val="005D3182"/>
    <w:rsid w:val="005D323B"/>
    <w:rsid w:val="005D32C4"/>
    <w:rsid w:val="005D341D"/>
    <w:rsid w:val="005D35A3"/>
    <w:rsid w:val="005D3670"/>
    <w:rsid w:val="005D3991"/>
    <w:rsid w:val="005D3DFE"/>
    <w:rsid w:val="005D3E29"/>
    <w:rsid w:val="005D4709"/>
    <w:rsid w:val="005D4772"/>
    <w:rsid w:val="005D482F"/>
    <w:rsid w:val="005D4836"/>
    <w:rsid w:val="005D4952"/>
    <w:rsid w:val="005D4958"/>
    <w:rsid w:val="005D4A27"/>
    <w:rsid w:val="005D4BC5"/>
    <w:rsid w:val="005D4D0D"/>
    <w:rsid w:val="005D4E36"/>
    <w:rsid w:val="005D4F0B"/>
    <w:rsid w:val="005D5069"/>
    <w:rsid w:val="005D50B3"/>
    <w:rsid w:val="005D5582"/>
    <w:rsid w:val="005D5586"/>
    <w:rsid w:val="005D5766"/>
    <w:rsid w:val="005D5C3D"/>
    <w:rsid w:val="005D5CD0"/>
    <w:rsid w:val="005D5F1E"/>
    <w:rsid w:val="005D5F38"/>
    <w:rsid w:val="005D6054"/>
    <w:rsid w:val="005D60FB"/>
    <w:rsid w:val="005D6116"/>
    <w:rsid w:val="005D6205"/>
    <w:rsid w:val="005D6672"/>
    <w:rsid w:val="005D6768"/>
    <w:rsid w:val="005D682E"/>
    <w:rsid w:val="005D68AB"/>
    <w:rsid w:val="005D68DA"/>
    <w:rsid w:val="005D6A96"/>
    <w:rsid w:val="005D6C5E"/>
    <w:rsid w:val="005D797C"/>
    <w:rsid w:val="005D7A4F"/>
    <w:rsid w:val="005D7BF1"/>
    <w:rsid w:val="005D7C89"/>
    <w:rsid w:val="005E0037"/>
    <w:rsid w:val="005E024B"/>
    <w:rsid w:val="005E06F9"/>
    <w:rsid w:val="005E078A"/>
    <w:rsid w:val="005E0AC5"/>
    <w:rsid w:val="005E0D3E"/>
    <w:rsid w:val="005E0E2A"/>
    <w:rsid w:val="005E0E37"/>
    <w:rsid w:val="005E0E4F"/>
    <w:rsid w:val="005E0EB8"/>
    <w:rsid w:val="005E0F9E"/>
    <w:rsid w:val="005E128B"/>
    <w:rsid w:val="005E1753"/>
    <w:rsid w:val="005E1838"/>
    <w:rsid w:val="005E19B8"/>
    <w:rsid w:val="005E1A52"/>
    <w:rsid w:val="005E1AEE"/>
    <w:rsid w:val="005E1CF6"/>
    <w:rsid w:val="005E1DFD"/>
    <w:rsid w:val="005E1FA1"/>
    <w:rsid w:val="005E229F"/>
    <w:rsid w:val="005E2468"/>
    <w:rsid w:val="005E25DC"/>
    <w:rsid w:val="005E26C5"/>
    <w:rsid w:val="005E2853"/>
    <w:rsid w:val="005E2F0A"/>
    <w:rsid w:val="005E2FCD"/>
    <w:rsid w:val="005E30BA"/>
    <w:rsid w:val="005E35AB"/>
    <w:rsid w:val="005E3B51"/>
    <w:rsid w:val="005E3BF8"/>
    <w:rsid w:val="005E3D8B"/>
    <w:rsid w:val="005E3DD2"/>
    <w:rsid w:val="005E4010"/>
    <w:rsid w:val="005E4334"/>
    <w:rsid w:val="005E4377"/>
    <w:rsid w:val="005E4459"/>
    <w:rsid w:val="005E45DB"/>
    <w:rsid w:val="005E4BA9"/>
    <w:rsid w:val="005E4E52"/>
    <w:rsid w:val="005E505A"/>
    <w:rsid w:val="005E505C"/>
    <w:rsid w:val="005E51E5"/>
    <w:rsid w:val="005E5531"/>
    <w:rsid w:val="005E5551"/>
    <w:rsid w:val="005E55D0"/>
    <w:rsid w:val="005E562A"/>
    <w:rsid w:val="005E58FA"/>
    <w:rsid w:val="005E5B6A"/>
    <w:rsid w:val="005E603C"/>
    <w:rsid w:val="005E6050"/>
    <w:rsid w:val="005E6064"/>
    <w:rsid w:val="005E60A2"/>
    <w:rsid w:val="005E637B"/>
    <w:rsid w:val="005E6397"/>
    <w:rsid w:val="005E67B5"/>
    <w:rsid w:val="005E6A43"/>
    <w:rsid w:val="005E6F78"/>
    <w:rsid w:val="005E7042"/>
    <w:rsid w:val="005E733C"/>
    <w:rsid w:val="005E7537"/>
    <w:rsid w:val="005E77F3"/>
    <w:rsid w:val="005E792A"/>
    <w:rsid w:val="005E79AD"/>
    <w:rsid w:val="005E7A31"/>
    <w:rsid w:val="005E7BDC"/>
    <w:rsid w:val="005F0042"/>
    <w:rsid w:val="005F01EB"/>
    <w:rsid w:val="005F02EA"/>
    <w:rsid w:val="005F0534"/>
    <w:rsid w:val="005F05B0"/>
    <w:rsid w:val="005F05DD"/>
    <w:rsid w:val="005F0612"/>
    <w:rsid w:val="005F0741"/>
    <w:rsid w:val="005F0944"/>
    <w:rsid w:val="005F0967"/>
    <w:rsid w:val="005F097B"/>
    <w:rsid w:val="005F0AB3"/>
    <w:rsid w:val="005F0AEB"/>
    <w:rsid w:val="005F0B12"/>
    <w:rsid w:val="005F0BD7"/>
    <w:rsid w:val="005F0D14"/>
    <w:rsid w:val="005F0E4D"/>
    <w:rsid w:val="005F0EA1"/>
    <w:rsid w:val="005F0F29"/>
    <w:rsid w:val="005F11B1"/>
    <w:rsid w:val="005F14A1"/>
    <w:rsid w:val="005F16C5"/>
    <w:rsid w:val="005F19B0"/>
    <w:rsid w:val="005F1A87"/>
    <w:rsid w:val="005F2283"/>
    <w:rsid w:val="005F244C"/>
    <w:rsid w:val="005F2726"/>
    <w:rsid w:val="005F29B9"/>
    <w:rsid w:val="005F2BB2"/>
    <w:rsid w:val="005F2C4F"/>
    <w:rsid w:val="005F3593"/>
    <w:rsid w:val="005F35C4"/>
    <w:rsid w:val="005F3754"/>
    <w:rsid w:val="005F37DB"/>
    <w:rsid w:val="005F38BE"/>
    <w:rsid w:val="005F39ED"/>
    <w:rsid w:val="005F409B"/>
    <w:rsid w:val="005F419E"/>
    <w:rsid w:val="005F4215"/>
    <w:rsid w:val="005F457A"/>
    <w:rsid w:val="005F460C"/>
    <w:rsid w:val="005F46EB"/>
    <w:rsid w:val="005F4C37"/>
    <w:rsid w:val="005F4D1A"/>
    <w:rsid w:val="005F4DDD"/>
    <w:rsid w:val="005F4F14"/>
    <w:rsid w:val="005F50CC"/>
    <w:rsid w:val="005F50CE"/>
    <w:rsid w:val="005F54C0"/>
    <w:rsid w:val="005F5556"/>
    <w:rsid w:val="005F58DA"/>
    <w:rsid w:val="005F592B"/>
    <w:rsid w:val="005F59EC"/>
    <w:rsid w:val="005F5ACC"/>
    <w:rsid w:val="005F5C67"/>
    <w:rsid w:val="005F5CB4"/>
    <w:rsid w:val="005F5CD2"/>
    <w:rsid w:val="005F5DF4"/>
    <w:rsid w:val="005F5F06"/>
    <w:rsid w:val="005F5F1C"/>
    <w:rsid w:val="005F612D"/>
    <w:rsid w:val="005F6262"/>
    <w:rsid w:val="005F6447"/>
    <w:rsid w:val="005F6A43"/>
    <w:rsid w:val="005F705F"/>
    <w:rsid w:val="005F72E5"/>
    <w:rsid w:val="005F7402"/>
    <w:rsid w:val="005F74F9"/>
    <w:rsid w:val="005F7647"/>
    <w:rsid w:val="005F77D1"/>
    <w:rsid w:val="005F7C4D"/>
    <w:rsid w:val="005F7C74"/>
    <w:rsid w:val="005F7D8C"/>
    <w:rsid w:val="006001D7"/>
    <w:rsid w:val="00600232"/>
    <w:rsid w:val="006003E7"/>
    <w:rsid w:val="006006BE"/>
    <w:rsid w:val="006008B7"/>
    <w:rsid w:val="006009A2"/>
    <w:rsid w:val="00600A1B"/>
    <w:rsid w:val="00600C55"/>
    <w:rsid w:val="00600D22"/>
    <w:rsid w:val="00600F22"/>
    <w:rsid w:val="00601394"/>
    <w:rsid w:val="0060154A"/>
    <w:rsid w:val="006015F3"/>
    <w:rsid w:val="00601E2C"/>
    <w:rsid w:val="00601F5C"/>
    <w:rsid w:val="00602015"/>
    <w:rsid w:val="00602034"/>
    <w:rsid w:val="0060205B"/>
    <w:rsid w:val="0060205C"/>
    <w:rsid w:val="00602085"/>
    <w:rsid w:val="006020DD"/>
    <w:rsid w:val="00602132"/>
    <w:rsid w:val="006022AC"/>
    <w:rsid w:val="00602347"/>
    <w:rsid w:val="006023B4"/>
    <w:rsid w:val="006023D9"/>
    <w:rsid w:val="00602449"/>
    <w:rsid w:val="00602876"/>
    <w:rsid w:val="00602C06"/>
    <w:rsid w:val="00602D98"/>
    <w:rsid w:val="00602FC5"/>
    <w:rsid w:val="006030EF"/>
    <w:rsid w:val="006031E3"/>
    <w:rsid w:val="006033B3"/>
    <w:rsid w:val="00603480"/>
    <w:rsid w:val="006034AA"/>
    <w:rsid w:val="006037AD"/>
    <w:rsid w:val="006037FE"/>
    <w:rsid w:val="006039CE"/>
    <w:rsid w:val="00603A8B"/>
    <w:rsid w:val="00603CCE"/>
    <w:rsid w:val="00603D28"/>
    <w:rsid w:val="006040D4"/>
    <w:rsid w:val="0060460E"/>
    <w:rsid w:val="00604D5F"/>
    <w:rsid w:val="00604DC2"/>
    <w:rsid w:val="00604EFF"/>
    <w:rsid w:val="00605225"/>
    <w:rsid w:val="00605316"/>
    <w:rsid w:val="0060547D"/>
    <w:rsid w:val="006054DA"/>
    <w:rsid w:val="00605641"/>
    <w:rsid w:val="0060594D"/>
    <w:rsid w:val="00605D63"/>
    <w:rsid w:val="0060638D"/>
    <w:rsid w:val="00606537"/>
    <w:rsid w:val="00606611"/>
    <w:rsid w:val="0060699D"/>
    <w:rsid w:val="00606A75"/>
    <w:rsid w:val="00606A81"/>
    <w:rsid w:val="00606AF1"/>
    <w:rsid w:val="00606BD2"/>
    <w:rsid w:val="00607247"/>
    <w:rsid w:val="00607411"/>
    <w:rsid w:val="0060755F"/>
    <w:rsid w:val="0060781E"/>
    <w:rsid w:val="00607835"/>
    <w:rsid w:val="0060794C"/>
    <w:rsid w:val="00607DA0"/>
    <w:rsid w:val="006102AA"/>
    <w:rsid w:val="006102AD"/>
    <w:rsid w:val="00610382"/>
    <w:rsid w:val="006109A3"/>
    <w:rsid w:val="00610D0C"/>
    <w:rsid w:val="00610D61"/>
    <w:rsid w:val="00610F24"/>
    <w:rsid w:val="00611066"/>
    <w:rsid w:val="00611152"/>
    <w:rsid w:val="006111D0"/>
    <w:rsid w:val="006113DD"/>
    <w:rsid w:val="006118B5"/>
    <w:rsid w:val="00611949"/>
    <w:rsid w:val="00611F72"/>
    <w:rsid w:val="00612006"/>
    <w:rsid w:val="00612015"/>
    <w:rsid w:val="00612377"/>
    <w:rsid w:val="006125A3"/>
    <w:rsid w:val="00612650"/>
    <w:rsid w:val="00612692"/>
    <w:rsid w:val="0061273B"/>
    <w:rsid w:val="006127D6"/>
    <w:rsid w:val="00612E39"/>
    <w:rsid w:val="00612E4A"/>
    <w:rsid w:val="00613017"/>
    <w:rsid w:val="006133F4"/>
    <w:rsid w:val="006135E5"/>
    <w:rsid w:val="00613679"/>
    <w:rsid w:val="0061396A"/>
    <w:rsid w:val="00613B32"/>
    <w:rsid w:val="00613B80"/>
    <w:rsid w:val="00613E6F"/>
    <w:rsid w:val="006142C9"/>
    <w:rsid w:val="0061439C"/>
    <w:rsid w:val="0061440B"/>
    <w:rsid w:val="006144B5"/>
    <w:rsid w:val="00614616"/>
    <w:rsid w:val="00614D43"/>
    <w:rsid w:val="00614D5F"/>
    <w:rsid w:val="00614ED9"/>
    <w:rsid w:val="00615107"/>
    <w:rsid w:val="0061534E"/>
    <w:rsid w:val="006153AE"/>
    <w:rsid w:val="006153E3"/>
    <w:rsid w:val="0061558F"/>
    <w:rsid w:val="006156F5"/>
    <w:rsid w:val="0061597E"/>
    <w:rsid w:val="00615A74"/>
    <w:rsid w:val="00615F35"/>
    <w:rsid w:val="00616176"/>
    <w:rsid w:val="0061644D"/>
    <w:rsid w:val="0061667D"/>
    <w:rsid w:val="00616A9F"/>
    <w:rsid w:val="00616AFD"/>
    <w:rsid w:val="00616B35"/>
    <w:rsid w:val="00616BBD"/>
    <w:rsid w:val="00616BD1"/>
    <w:rsid w:val="00616CF5"/>
    <w:rsid w:val="00616E53"/>
    <w:rsid w:val="006170BF"/>
    <w:rsid w:val="00617199"/>
    <w:rsid w:val="00617C70"/>
    <w:rsid w:val="00617EAB"/>
    <w:rsid w:val="006203F6"/>
    <w:rsid w:val="0062059E"/>
    <w:rsid w:val="0062076D"/>
    <w:rsid w:val="006207DA"/>
    <w:rsid w:val="00621049"/>
    <w:rsid w:val="0062122F"/>
    <w:rsid w:val="00621BE8"/>
    <w:rsid w:val="0062205C"/>
    <w:rsid w:val="006220CB"/>
    <w:rsid w:val="00622153"/>
    <w:rsid w:val="00622193"/>
    <w:rsid w:val="00622282"/>
    <w:rsid w:val="006222E9"/>
    <w:rsid w:val="0062239D"/>
    <w:rsid w:val="006224C9"/>
    <w:rsid w:val="0062251E"/>
    <w:rsid w:val="00622B54"/>
    <w:rsid w:val="00622B58"/>
    <w:rsid w:val="00622C49"/>
    <w:rsid w:val="00623070"/>
    <w:rsid w:val="006230B8"/>
    <w:rsid w:val="00623590"/>
    <w:rsid w:val="00623803"/>
    <w:rsid w:val="006238A1"/>
    <w:rsid w:val="006241B1"/>
    <w:rsid w:val="0062464E"/>
    <w:rsid w:val="00624708"/>
    <w:rsid w:val="006247E4"/>
    <w:rsid w:val="00624A72"/>
    <w:rsid w:val="00624AAD"/>
    <w:rsid w:val="00624DFC"/>
    <w:rsid w:val="00624F13"/>
    <w:rsid w:val="00625081"/>
    <w:rsid w:val="006252CE"/>
    <w:rsid w:val="006254EE"/>
    <w:rsid w:val="006255C7"/>
    <w:rsid w:val="00625688"/>
    <w:rsid w:val="00625AC5"/>
    <w:rsid w:val="00625CA9"/>
    <w:rsid w:val="00625DA3"/>
    <w:rsid w:val="00626063"/>
    <w:rsid w:val="0062613F"/>
    <w:rsid w:val="0062672C"/>
    <w:rsid w:val="006268C4"/>
    <w:rsid w:val="00626B4F"/>
    <w:rsid w:val="00626C17"/>
    <w:rsid w:val="00626CA6"/>
    <w:rsid w:val="00626F54"/>
    <w:rsid w:val="00626FC3"/>
    <w:rsid w:val="006271C1"/>
    <w:rsid w:val="0062721B"/>
    <w:rsid w:val="006275E7"/>
    <w:rsid w:val="0062762A"/>
    <w:rsid w:val="006276CF"/>
    <w:rsid w:val="00627734"/>
    <w:rsid w:val="006279CD"/>
    <w:rsid w:val="00627B35"/>
    <w:rsid w:val="00627F26"/>
    <w:rsid w:val="00627F8A"/>
    <w:rsid w:val="0063067D"/>
    <w:rsid w:val="006307D2"/>
    <w:rsid w:val="006308CC"/>
    <w:rsid w:val="00630981"/>
    <w:rsid w:val="00630BA0"/>
    <w:rsid w:val="00630BE9"/>
    <w:rsid w:val="00630C1D"/>
    <w:rsid w:val="006310BF"/>
    <w:rsid w:val="006313B4"/>
    <w:rsid w:val="00631449"/>
    <w:rsid w:val="006315E1"/>
    <w:rsid w:val="0063179E"/>
    <w:rsid w:val="006319CD"/>
    <w:rsid w:val="00631A35"/>
    <w:rsid w:val="00631BBF"/>
    <w:rsid w:val="00631CC0"/>
    <w:rsid w:val="00631CD2"/>
    <w:rsid w:val="0063206A"/>
    <w:rsid w:val="00632117"/>
    <w:rsid w:val="00632147"/>
    <w:rsid w:val="00632877"/>
    <w:rsid w:val="00632BD3"/>
    <w:rsid w:val="00633825"/>
    <w:rsid w:val="00633C61"/>
    <w:rsid w:val="00633CA3"/>
    <w:rsid w:val="006340AD"/>
    <w:rsid w:val="006343E4"/>
    <w:rsid w:val="00634894"/>
    <w:rsid w:val="006349F1"/>
    <w:rsid w:val="00634C02"/>
    <w:rsid w:val="00634F2E"/>
    <w:rsid w:val="006351B0"/>
    <w:rsid w:val="006353E2"/>
    <w:rsid w:val="006358F9"/>
    <w:rsid w:val="00635D88"/>
    <w:rsid w:val="00635E30"/>
    <w:rsid w:val="00635F1C"/>
    <w:rsid w:val="0063602D"/>
    <w:rsid w:val="00636096"/>
    <w:rsid w:val="006361B7"/>
    <w:rsid w:val="0063635B"/>
    <w:rsid w:val="006366E4"/>
    <w:rsid w:val="00636CAF"/>
    <w:rsid w:val="00636E78"/>
    <w:rsid w:val="00636E7F"/>
    <w:rsid w:val="00637042"/>
    <w:rsid w:val="0063713E"/>
    <w:rsid w:val="0063714D"/>
    <w:rsid w:val="00637431"/>
    <w:rsid w:val="006377AB"/>
    <w:rsid w:val="00637857"/>
    <w:rsid w:val="0063797A"/>
    <w:rsid w:val="00637FFB"/>
    <w:rsid w:val="006400EB"/>
    <w:rsid w:val="0064042C"/>
    <w:rsid w:val="00640656"/>
    <w:rsid w:val="006406BA"/>
    <w:rsid w:val="00640720"/>
    <w:rsid w:val="006408B2"/>
    <w:rsid w:val="00640987"/>
    <w:rsid w:val="00640999"/>
    <w:rsid w:val="00640A06"/>
    <w:rsid w:val="00640A3D"/>
    <w:rsid w:val="00640E6D"/>
    <w:rsid w:val="00640EB6"/>
    <w:rsid w:val="00640EB9"/>
    <w:rsid w:val="006412FF"/>
    <w:rsid w:val="006415D8"/>
    <w:rsid w:val="006419BC"/>
    <w:rsid w:val="00641AF7"/>
    <w:rsid w:val="00641C29"/>
    <w:rsid w:val="00641DC9"/>
    <w:rsid w:val="00641E86"/>
    <w:rsid w:val="0064222F"/>
    <w:rsid w:val="00642774"/>
    <w:rsid w:val="00642D74"/>
    <w:rsid w:val="00642DCA"/>
    <w:rsid w:val="00642E78"/>
    <w:rsid w:val="00642EAA"/>
    <w:rsid w:val="00643596"/>
    <w:rsid w:val="006435EC"/>
    <w:rsid w:val="00643ABC"/>
    <w:rsid w:val="00643B3A"/>
    <w:rsid w:val="00643D61"/>
    <w:rsid w:val="00643D9C"/>
    <w:rsid w:val="006441AC"/>
    <w:rsid w:val="0064452C"/>
    <w:rsid w:val="0064456B"/>
    <w:rsid w:val="00644818"/>
    <w:rsid w:val="00645B39"/>
    <w:rsid w:val="00645DB0"/>
    <w:rsid w:val="006466BA"/>
    <w:rsid w:val="006467E9"/>
    <w:rsid w:val="006468D8"/>
    <w:rsid w:val="00646B19"/>
    <w:rsid w:val="00646BA2"/>
    <w:rsid w:val="00646FBE"/>
    <w:rsid w:val="00647082"/>
    <w:rsid w:val="00647285"/>
    <w:rsid w:val="0064728E"/>
    <w:rsid w:val="006472E5"/>
    <w:rsid w:val="00647722"/>
    <w:rsid w:val="00647CA3"/>
    <w:rsid w:val="00647CA8"/>
    <w:rsid w:val="00647DBB"/>
    <w:rsid w:val="00647F91"/>
    <w:rsid w:val="00650086"/>
    <w:rsid w:val="0065034F"/>
    <w:rsid w:val="00650631"/>
    <w:rsid w:val="00650658"/>
    <w:rsid w:val="0065076B"/>
    <w:rsid w:val="0065138F"/>
    <w:rsid w:val="00651660"/>
    <w:rsid w:val="0065193B"/>
    <w:rsid w:val="00651BB3"/>
    <w:rsid w:val="00651C9C"/>
    <w:rsid w:val="00651DB7"/>
    <w:rsid w:val="00651ECB"/>
    <w:rsid w:val="0065202D"/>
    <w:rsid w:val="006523AB"/>
    <w:rsid w:val="006523BF"/>
    <w:rsid w:val="00652404"/>
    <w:rsid w:val="00652555"/>
    <w:rsid w:val="006526D7"/>
    <w:rsid w:val="006527E3"/>
    <w:rsid w:val="006528F8"/>
    <w:rsid w:val="00652AD8"/>
    <w:rsid w:val="00652EA8"/>
    <w:rsid w:val="00652EED"/>
    <w:rsid w:val="006531B6"/>
    <w:rsid w:val="006534C9"/>
    <w:rsid w:val="006534D4"/>
    <w:rsid w:val="006539E7"/>
    <w:rsid w:val="00653CF8"/>
    <w:rsid w:val="00653F49"/>
    <w:rsid w:val="006540A7"/>
    <w:rsid w:val="0065498B"/>
    <w:rsid w:val="00654BF9"/>
    <w:rsid w:val="00655675"/>
    <w:rsid w:val="00655729"/>
    <w:rsid w:val="0065584D"/>
    <w:rsid w:val="00655A67"/>
    <w:rsid w:val="00655B55"/>
    <w:rsid w:val="00655BAF"/>
    <w:rsid w:val="00656138"/>
    <w:rsid w:val="00656258"/>
    <w:rsid w:val="00656BB5"/>
    <w:rsid w:val="00656C2F"/>
    <w:rsid w:val="00656E27"/>
    <w:rsid w:val="00657168"/>
    <w:rsid w:val="006571F1"/>
    <w:rsid w:val="00657997"/>
    <w:rsid w:val="0066005E"/>
    <w:rsid w:val="006601B6"/>
    <w:rsid w:val="006602D2"/>
    <w:rsid w:val="00660949"/>
    <w:rsid w:val="00660A2A"/>
    <w:rsid w:val="00660A96"/>
    <w:rsid w:val="00660B8F"/>
    <w:rsid w:val="00660CC7"/>
    <w:rsid w:val="00660CF5"/>
    <w:rsid w:val="00660F12"/>
    <w:rsid w:val="006610F2"/>
    <w:rsid w:val="006612D0"/>
    <w:rsid w:val="006613EB"/>
    <w:rsid w:val="006614DA"/>
    <w:rsid w:val="006614FF"/>
    <w:rsid w:val="00661C15"/>
    <w:rsid w:val="00661C99"/>
    <w:rsid w:val="00661DF1"/>
    <w:rsid w:val="006622D6"/>
    <w:rsid w:val="0066230C"/>
    <w:rsid w:val="00662590"/>
    <w:rsid w:val="006625F1"/>
    <w:rsid w:val="00662A2A"/>
    <w:rsid w:val="00662AC8"/>
    <w:rsid w:val="00662CE8"/>
    <w:rsid w:val="00662DD1"/>
    <w:rsid w:val="00662DE6"/>
    <w:rsid w:val="00662E34"/>
    <w:rsid w:val="00662F1C"/>
    <w:rsid w:val="0066304E"/>
    <w:rsid w:val="00663230"/>
    <w:rsid w:val="006635C0"/>
    <w:rsid w:val="006635F1"/>
    <w:rsid w:val="006639E4"/>
    <w:rsid w:val="00663A4D"/>
    <w:rsid w:val="00663C82"/>
    <w:rsid w:val="00663F8F"/>
    <w:rsid w:val="0066424E"/>
    <w:rsid w:val="006642B5"/>
    <w:rsid w:val="00664591"/>
    <w:rsid w:val="00664801"/>
    <w:rsid w:val="00664923"/>
    <w:rsid w:val="00664A8E"/>
    <w:rsid w:val="00664C32"/>
    <w:rsid w:val="00665016"/>
    <w:rsid w:val="0066525B"/>
    <w:rsid w:val="00665A00"/>
    <w:rsid w:val="00665B39"/>
    <w:rsid w:val="00665C54"/>
    <w:rsid w:val="00665E11"/>
    <w:rsid w:val="00665E32"/>
    <w:rsid w:val="00665FE0"/>
    <w:rsid w:val="00666274"/>
    <w:rsid w:val="006663D2"/>
    <w:rsid w:val="006665F0"/>
    <w:rsid w:val="006666D2"/>
    <w:rsid w:val="00666846"/>
    <w:rsid w:val="006668AD"/>
    <w:rsid w:val="00666C52"/>
    <w:rsid w:val="00666DBF"/>
    <w:rsid w:val="00667169"/>
    <w:rsid w:val="006673CA"/>
    <w:rsid w:val="006676B9"/>
    <w:rsid w:val="006678B0"/>
    <w:rsid w:val="0066795F"/>
    <w:rsid w:val="00667B4A"/>
    <w:rsid w:val="00667E9F"/>
    <w:rsid w:val="00667EE5"/>
    <w:rsid w:val="00670353"/>
    <w:rsid w:val="006704FA"/>
    <w:rsid w:val="0067054C"/>
    <w:rsid w:val="006709BE"/>
    <w:rsid w:val="00670A6F"/>
    <w:rsid w:val="00670D7B"/>
    <w:rsid w:val="00670EBE"/>
    <w:rsid w:val="00671483"/>
    <w:rsid w:val="00671513"/>
    <w:rsid w:val="0067181D"/>
    <w:rsid w:val="0067189B"/>
    <w:rsid w:val="006719AC"/>
    <w:rsid w:val="00671C31"/>
    <w:rsid w:val="00671C45"/>
    <w:rsid w:val="00671D92"/>
    <w:rsid w:val="00671E33"/>
    <w:rsid w:val="0067202F"/>
    <w:rsid w:val="006721CB"/>
    <w:rsid w:val="006721E2"/>
    <w:rsid w:val="00672856"/>
    <w:rsid w:val="006728A6"/>
    <w:rsid w:val="00672BBC"/>
    <w:rsid w:val="006731E4"/>
    <w:rsid w:val="00673218"/>
    <w:rsid w:val="00673688"/>
    <w:rsid w:val="00673802"/>
    <w:rsid w:val="006738AB"/>
    <w:rsid w:val="00673A75"/>
    <w:rsid w:val="00673B8D"/>
    <w:rsid w:val="006746D0"/>
    <w:rsid w:val="006746D6"/>
    <w:rsid w:val="00674D4D"/>
    <w:rsid w:val="00674F0F"/>
    <w:rsid w:val="00674F80"/>
    <w:rsid w:val="00675024"/>
    <w:rsid w:val="006755B2"/>
    <w:rsid w:val="00675637"/>
    <w:rsid w:val="0067574E"/>
    <w:rsid w:val="00675785"/>
    <w:rsid w:val="00675B5E"/>
    <w:rsid w:val="00675D20"/>
    <w:rsid w:val="00675F77"/>
    <w:rsid w:val="006760E6"/>
    <w:rsid w:val="00676424"/>
    <w:rsid w:val="006765E2"/>
    <w:rsid w:val="006765FC"/>
    <w:rsid w:val="006767CA"/>
    <w:rsid w:val="0067685D"/>
    <w:rsid w:val="006768D6"/>
    <w:rsid w:val="0067691E"/>
    <w:rsid w:val="006769CD"/>
    <w:rsid w:val="00676C90"/>
    <w:rsid w:val="0067716D"/>
    <w:rsid w:val="0067717F"/>
    <w:rsid w:val="006771F3"/>
    <w:rsid w:val="00677399"/>
    <w:rsid w:val="00677460"/>
    <w:rsid w:val="0067752F"/>
    <w:rsid w:val="0067760B"/>
    <w:rsid w:val="00677B4A"/>
    <w:rsid w:val="00677D93"/>
    <w:rsid w:val="00680159"/>
    <w:rsid w:val="0068024D"/>
    <w:rsid w:val="0068025A"/>
    <w:rsid w:val="006804EF"/>
    <w:rsid w:val="006805D2"/>
    <w:rsid w:val="00680866"/>
    <w:rsid w:val="00680904"/>
    <w:rsid w:val="00680C39"/>
    <w:rsid w:val="00680D5F"/>
    <w:rsid w:val="00680E34"/>
    <w:rsid w:val="00680E84"/>
    <w:rsid w:val="00681084"/>
    <w:rsid w:val="0068108E"/>
    <w:rsid w:val="0068109D"/>
    <w:rsid w:val="00681368"/>
    <w:rsid w:val="006813AD"/>
    <w:rsid w:val="0068141E"/>
    <w:rsid w:val="0068142B"/>
    <w:rsid w:val="0068169B"/>
    <w:rsid w:val="0068192E"/>
    <w:rsid w:val="00681AEF"/>
    <w:rsid w:val="00681B49"/>
    <w:rsid w:val="00681B6D"/>
    <w:rsid w:val="00681C70"/>
    <w:rsid w:val="00681CEC"/>
    <w:rsid w:val="00681F67"/>
    <w:rsid w:val="00681F72"/>
    <w:rsid w:val="00681FC1"/>
    <w:rsid w:val="0068230F"/>
    <w:rsid w:val="00682312"/>
    <w:rsid w:val="00682399"/>
    <w:rsid w:val="00682536"/>
    <w:rsid w:val="006825A0"/>
    <w:rsid w:val="0068266F"/>
    <w:rsid w:val="006828AC"/>
    <w:rsid w:val="00682BE9"/>
    <w:rsid w:val="006832A6"/>
    <w:rsid w:val="006833EC"/>
    <w:rsid w:val="00683540"/>
    <w:rsid w:val="006835EB"/>
    <w:rsid w:val="006838BB"/>
    <w:rsid w:val="00683A4A"/>
    <w:rsid w:val="00683A8F"/>
    <w:rsid w:val="00683BD9"/>
    <w:rsid w:val="00683E20"/>
    <w:rsid w:val="00683ED3"/>
    <w:rsid w:val="0068421D"/>
    <w:rsid w:val="0068458D"/>
    <w:rsid w:val="0068490D"/>
    <w:rsid w:val="00684AB1"/>
    <w:rsid w:val="00684B9D"/>
    <w:rsid w:val="00684ED4"/>
    <w:rsid w:val="00684F02"/>
    <w:rsid w:val="0068500D"/>
    <w:rsid w:val="006852B0"/>
    <w:rsid w:val="00685467"/>
    <w:rsid w:val="00685626"/>
    <w:rsid w:val="00685683"/>
    <w:rsid w:val="0068597E"/>
    <w:rsid w:val="006861F4"/>
    <w:rsid w:val="00686316"/>
    <w:rsid w:val="006863C0"/>
    <w:rsid w:val="00686445"/>
    <w:rsid w:val="00686603"/>
    <w:rsid w:val="0068668D"/>
    <w:rsid w:val="00686D0E"/>
    <w:rsid w:val="006870C2"/>
    <w:rsid w:val="006870FC"/>
    <w:rsid w:val="00687355"/>
    <w:rsid w:val="006877DB"/>
    <w:rsid w:val="00687A05"/>
    <w:rsid w:val="00690004"/>
    <w:rsid w:val="0069005E"/>
    <w:rsid w:val="006902AD"/>
    <w:rsid w:val="00690680"/>
    <w:rsid w:val="006908D0"/>
    <w:rsid w:val="00690B73"/>
    <w:rsid w:val="00690BF0"/>
    <w:rsid w:val="00690E01"/>
    <w:rsid w:val="00690FCE"/>
    <w:rsid w:val="006912F0"/>
    <w:rsid w:val="0069163C"/>
    <w:rsid w:val="006917A9"/>
    <w:rsid w:val="006919BA"/>
    <w:rsid w:val="006919BE"/>
    <w:rsid w:val="006919DB"/>
    <w:rsid w:val="00691B18"/>
    <w:rsid w:val="00691FA0"/>
    <w:rsid w:val="00692039"/>
    <w:rsid w:val="006925AB"/>
    <w:rsid w:val="006925D1"/>
    <w:rsid w:val="00692A7F"/>
    <w:rsid w:val="00692A8E"/>
    <w:rsid w:val="00692B64"/>
    <w:rsid w:val="00692C5E"/>
    <w:rsid w:val="00692D09"/>
    <w:rsid w:val="00692D30"/>
    <w:rsid w:val="00693524"/>
    <w:rsid w:val="00693537"/>
    <w:rsid w:val="006936F7"/>
    <w:rsid w:val="00693ACA"/>
    <w:rsid w:val="00693B1E"/>
    <w:rsid w:val="00694053"/>
    <w:rsid w:val="006940EE"/>
    <w:rsid w:val="0069411D"/>
    <w:rsid w:val="0069417B"/>
    <w:rsid w:val="006944E3"/>
    <w:rsid w:val="006946E7"/>
    <w:rsid w:val="006948CF"/>
    <w:rsid w:val="00694A2E"/>
    <w:rsid w:val="00694CD3"/>
    <w:rsid w:val="00694E6A"/>
    <w:rsid w:val="00694EEB"/>
    <w:rsid w:val="00694F72"/>
    <w:rsid w:val="006951C4"/>
    <w:rsid w:val="006953D5"/>
    <w:rsid w:val="00695456"/>
    <w:rsid w:val="00695747"/>
    <w:rsid w:val="00695879"/>
    <w:rsid w:val="00695886"/>
    <w:rsid w:val="00695A9A"/>
    <w:rsid w:val="00695AB4"/>
    <w:rsid w:val="00695B00"/>
    <w:rsid w:val="00695C3C"/>
    <w:rsid w:val="00695C75"/>
    <w:rsid w:val="00695CFB"/>
    <w:rsid w:val="00695D32"/>
    <w:rsid w:val="006960C0"/>
    <w:rsid w:val="006960E6"/>
    <w:rsid w:val="0069610C"/>
    <w:rsid w:val="00696957"/>
    <w:rsid w:val="00696A0D"/>
    <w:rsid w:val="00696A39"/>
    <w:rsid w:val="00696DF7"/>
    <w:rsid w:val="006970CA"/>
    <w:rsid w:val="0069722B"/>
    <w:rsid w:val="006972D1"/>
    <w:rsid w:val="006972DF"/>
    <w:rsid w:val="0069738E"/>
    <w:rsid w:val="006979EC"/>
    <w:rsid w:val="00697A66"/>
    <w:rsid w:val="00697D49"/>
    <w:rsid w:val="00697F1A"/>
    <w:rsid w:val="00697F98"/>
    <w:rsid w:val="006A01FA"/>
    <w:rsid w:val="006A02A2"/>
    <w:rsid w:val="006A033C"/>
    <w:rsid w:val="006A0371"/>
    <w:rsid w:val="006A0402"/>
    <w:rsid w:val="006A04C2"/>
    <w:rsid w:val="006A0628"/>
    <w:rsid w:val="006A0A7E"/>
    <w:rsid w:val="006A0BD8"/>
    <w:rsid w:val="006A0C5E"/>
    <w:rsid w:val="006A0D69"/>
    <w:rsid w:val="006A0DE7"/>
    <w:rsid w:val="006A0E64"/>
    <w:rsid w:val="006A1132"/>
    <w:rsid w:val="006A135B"/>
    <w:rsid w:val="006A1821"/>
    <w:rsid w:val="006A1BDC"/>
    <w:rsid w:val="006A1E00"/>
    <w:rsid w:val="006A21D0"/>
    <w:rsid w:val="006A261B"/>
    <w:rsid w:val="006A29D7"/>
    <w:rsid w:val="006A2C16"/>
    <w:rsid w:val="006A2FAF"/>
    <w:rsid w:val="006A34E3"/>
    <w:rsid w:val="006A363F"/>
    <w:rsid w:val="006A373B"/>
    <w:rsid w:val="006A3809"/>
    <w:rsid w:val="006A3891"/>
    <w:rsid w:val="006A38C3"/>
    <w:rsid w:val="006A3C19"/>
    <w:rsid w:val="006A3F76"/>
    <w:rsid w:val="006A41DA"/>
    <w:rsid w:val="006A44C1"/>
    <w:rsid w:val="006A44FC"/>
    <w:rsid w:val="006A457B"/>
    <w:rsid w:val="006A4702"/>
    <w:rsid w:val="006A4832"/>
    <w:rsid w:val="006A4D37"/>
    <w:rsid w:val="006A5107"/>
    <w:rsid w:val="006A53AD"/>
    <w:rsid w:val="006A54DB"/>
    <w:rsid w:val="006A555B"/>
    <w:rsid w:val="006A5625"/>
    <w:rsid w:val="006A5660"/>
    <w:rsid w:val="006A56A8"/>
    <w:rsid w:val="006A5801"/>
    <w:rsid w:val="006A5B8F"/>
    <w:rsid w:val="006A5D08"/>
    <w:rsid w:val="006A5D87"/>
    <w:rsid w:val="006A5DD5"/>
    <w:rsid w:val="006A5DF3"/>
    <w:rsid w:val="006A5E78"/>
    <w:rsid w:val="006A5EBC"/>
    <w:rsid w:val="006A5F3C"/>
    <w:rsid w:val="006A62B8"/>
    <w:rsid w:val="006A6314"/>
    <w:rsid w:val="006A632A"/>
    <w:rsid w:val="006A66B5"/>
    <w:rsid w:val="006A68D7"/>
    <w:rsid w:val="006A6B8D"/>
    <w:rsid w:val="006A6D0C"/>
    <w:rsid w:val="006A6DFA"/>
    <w:rsid w:val="006A6F52"/>
    <w:rsid w:val="006A7020"/>
    <w:rsid w:val="006A7246"/>
    <w:rsid w:val="006A73F4"/>
    <w:rsid w:val="006A77D2"/>
    <w:rsid w:val="006A7C78"/>
    <w:rsid w:val="006A7D84"/>
    <w:rsid w:val="006B03F8"/>
    <w:rsid w:val="006B093C"/>
    <w:rsid w:val="006B0B8C"/>
    <w:rsid w:val="006B0BDD"/>
    <w:rsid w:val="006B0C46"/>
    <w:rsid w:val="006B0CA8"/>
    <w:rsid w:val="006B0D99"/>
    <w:rsid w:val="006B102C"/>
    <w:rsid w:val="006B12D1"/>
    <w:rsid w:val="006B1590"/>
    <w:rsid w:val="006B19FD"/>
    <w:rsid w:val="006B1B38"/>
    <w:rsid w:val="006B1C4A"/>
    <w:rsid w:val="006B2022"/>
    <w:rsid w:val="006B20CD"/>
    <w:rsid w:val="006B21AE"/>
    <w:rsid w:val="006B2583"/>
    <w:rsid w:val="006B275A"/>
    <w:rsid w:val="006B2775"/>
    <w:rsid w:val="006B2B01"/>
    <w:rsid w:val="006B2E95"/>
    <w:rsid w:val="006B3137"/>
    <w:rsid w:val="006B32BD"/>
    <w:rsid w:val="006B3479"/>
    <w:rsid w:val="006B353F"/>
    <w:rsid w:val="006B36B1"/>
    <w:rsid w:val="006B36B3"/>
    <w:rsid w:val="006B38AA"/>
    <w:rsid w:val="006B38EE"/>
    <w:rsid w:val="006B3925"/>
    <w:rsid w:val="006B39F9"/>
    <w:rsid w:val="006B3A7E"/>
    <w:rsid w:val="006B3AD9"/>
    <w:rsid w:val="006B3BAA"/>
    <w:rsid w:val="006B4022"/>
    <w:rsid w:val="006B4287"/>
    <w:rsid w:val="006B45F8"/>
    <w:rsid w:val="006B4686"/>
    <w:rsid w:val="006B46E2"/>
    <w:rsid w:val="006B4892"/>
    <w:rsid w:val="006B4D3F"/>
    <w:rsid w:val="006B4E6B"/>
    <w:rsid w:val="006B5311"/>
    <w:rsid w:val="006B55BA"/>
    <w:rsid w:val="006B63D3"/>
    <w:rsid w:val="006B641E"/>
    <w:rsid w:val="006B64AA"/>
    <w:rsid w:val="006B64AD"/>
    <w:rsid w:val="006B64F6"/>
    <w:rsid w:val="006B677F"/>
    <w:rsid w:val="006B6A01"/>
    <w:rsid w:val="006B6D18"/>
    <w:rsid w:val="006B6D7C"/>
    <w:rsid w:val="006B6E17"/>
    <w:rsid w:val="006B6E63"/>
    <w:rsid w:val="006B714E"/>
    <w:rsid w:val="006B7571"/>
    <w:rsid w:val="006B7AAB"/>
    <w:rsid w:val="006B7B8A"/>
    <w:rsid w:val="006B7C1E"/>
    <w:rsid w:val="006B7ED1"/>
    <w:rsid w:val="006C01C9"/>
    <w:rsid w:val="006C032F"/>
    <w:rsid w:val="006C05D5"/>
    <w:rsid w:val="006C0778"/>
    <w:rsid w:val="006C09CD"/>
    <w:rsid w:val="006C0AE7"/>
    <w:rsid w:val="006C0D11"/>
    <w:rsid w:val="006C0D12"/>
    <w:rsid w:val="006C1157"/>
    <w:rsid w:val="006C11E5"/>
    <w:rsid w:val="006C12C1"/>
    <w:rsid w:val="006C1C5B"/>
    <w:rsid w:val="006C1E78"/>
    <w:rsid w:val="006C1EC4"/>
    <w:rsid w:val="006C1FD8"/>
    <w:rsid w:val="006C238B"/>
    <w:rsid w:val="006C2395"/>
    <w:rsid w:val="006C280B"/>
    <w:rsid w:val="006C2B89"/>
    <w:rsid w:val="006C2EDB"/>
    <w:rsid w:val="006C3288"/>
    <w:rsid w:val="006C3543"/>
    <w:rsid w:val="006C371D"/>
    <w:rsid w:val="006C3881"/>
    <w:rsid w:val="006C38AA"/>
    <w:rsid w:val="006C3AE4"/>
    <w:rsid w:val="006C3DFA"/>
    <w:rsid w:val="006C3EF0"/>
    <w:rsid w:val="006C3FE7"/>
    <w:rsid w:val="006C426F"/>
    <w:rsid w:val="006C42AA"/>
    <w:rsid w:val="006C4335"/>
    <w:rsid w:val="006C4569"/>
    <w:rsid w:val="006C4C4D"/>
    <w:rsid w:val="006C4D60"/>
    <w:rsid w:val="006C5199"/>
    <w:rsid w:val="006C5237"/>
    <w:rsid w:val="006C5442"/>
    <w:rsid w:val="006C54D7"/>
    <w:rsid w:val="006C5676"/>
    <w:rsid w:val="006C5719"/>
    <w:rsid w:val="006C5BA8"/>
    <w:rsid w:val="006C5D88"/>
    <w:rsid w:val="006C5DCE"/>
    <w:rsid w:val="006C5EE9"/>
    <w:rsid w:val="006C5F0B"/>
    <w:rsid w:val="006C5F15"/>
    <w:rsid w:val="006C65E9"/>
    <w:rsid w:val="006C68B9"/>
    <w:rsid w:val="006C68BA"/>
    <w:rsid w:val="006C69B0"/>
    <w:rsid w:val="006C6A28"/>
    <w:rsid w:val="006C6D18"/>
    <w:rsid w:val="006C722C"/>
    <w:rsid w:val="006C7374"/>
    <w:rsid w:val="006C7598"/>
    <w:rsid w:val="006C7724"/>
    <w:rsid w:val="006C7B0B"/>
    <w:rsid w:val="006C7CF0"/>
    <w:rsid w:val="006C7D34"/>
    <w:rsid w:val="006D082E"/>
    <w:rsid w:val="006D0C6E"/>
    <w:rsid w:val="006D0C9B"/>
    <w:rsid w:val="006D0C9D"/>
    <w:rsid w:val="006D0D58"/>
    <w:rsid w:val="006D10DD"/>
    <w:rsid w:val="006D10E2"/>
    <w:rsid w:val="006D1145"/>
    <w:rsid w:val="006D1512"/>
    <w:rsid w:val="006D1D08"/>
    <w:rsid w:val="006D1F4C"/>
    <w:rsid w:val="006D1FB0"/>
    <w:rsid w:val="006D217E"/>
    <w:rsid w:val="006D2216"/>
    <w:rsid w:val="006D2319"/>
    <w:rsid w:val="006D2359"/>
    <w:rsid w:val="006D24C3"/>
    <w:rsid w:val="006D25E2"/>
    <w:rsid w:val="006D2A45"/>
    <w:rsid w:val="006D2AA2"/>
    <w:rsid w:val="006D2EF5"/>
    <w:rsid w:val="006D2FDE"/>
    <w:rsid w:val="006D30BC"/>
    <w:rsid w:val="006D3AFD"/>
    <w:rsid w:val="006D3D37"/>
    <w:rsid w:val="006D3D65"/>
    <w:rsid w:val="006D3DEB"/>
    <w:rsid w:val="006D4010"/>
    <w:rsid w:val="006D4152"/>
    <w:rsid w:val="006D42EA"/>
    <w:rsid w:val="006D432E"/>
    <w:rsid w:val="006D450D"/>
    <w:rsid w:val="006D4753"/>
    <w:rsid w:val="006D47D6"/>
    <w:rsid w:val="006D4878"/>
    <w:rsid w:val="006D4988"/>
    <w:rsid w:val="006D4AFF"/>
    <w:rsid w:val="006D4DDD"/>
    <w:rsid w:val="006D4E1D"/>
    <w:rsid w:val="006D503A"/>
    <w:rsid w:val="006D51BC"/>
    <w:rsid w:val="006D53E9"/>
    <w:rsid w:val="006D549D"/>
    <w:rsid w:val="006D5570"/>
    <w:rsid w:val="006D560A"/>
    <w:rsid w:val="006D58AA"/>
    <w:rsid w:val="006D5B98"/>
    <w:rsid w:val="006D5DF3"/>
    <w:rsid w:val="006D64E8"/>
    <w:rsid w:val="006D655B"/>
    <w:rsid w:val="006D66FE"/>
    <w:rsid w:val="006D69AD"/>
    <w:rsid w:val="006D69C8"/>
    <w:rsid w:val="006D6A31"/>
    <w:rsid w:val="006D72DD"/>
    <w:rsid w:val="006D733A"/>
    <w:rsid w:val="006D7450"/>
    <w:rsid w:val="006D7860"/>
    <w:rsid w:val="006D79CE"/>
    <w:rsid w:val="006D7BFA"/>
    <w:rsid w:val="006E01D3"/>
    <w:rsid w:val="006E04F5"/>
    <w:rsid w:val="006E0534"/>
    <w:rsid w:val="006E0723"/>
    <w:rsid w:val="006E0901"/>
    <w:rsid w:val="006E0B22"/>
    <w:rsid w:val="006E0DCA"/>
    <w:rsid w:val="006E0ED2"/>
    <w:rsid w:val="006E0FE3"/>
    <w:rsid w:val="006E140A"/>
    <w:rsid w:val="006E148F"/>
    <w:rsid w:val="006E1A35"/>
    <w:rsid w:val="006E202A"/>
    <w:rsid w:val="006E2451"/>
    <w:rsid w:val="006E261C"/>
    <w:rsid w:val="006E2631"/>
    <w:rsid w:val="006E283F"/>
    <w:rsid w:val="006E28D2"/>
    <w:rsid w:val="006E291B"/>
    <w:rsid w:val="006E29A0"/>
    <w:rsid w:val="006E2BEB"/>
    <w:rsid w:val="006E2C57"/>
    <w:rsid w:val="006E2DB7"/>
    <w:rsid w:val="006E308D"/>
    <w:rsid w:val="006E32B0"/>
    <w:rsid w:val="006E3447"/>
    <w:rsid w:val="006E35F6"/>
    <w:rsid w:val="006E3739"/>
    <w:rsid w:val="006E3B0E"/>
    <w:rsid w:val="006E3B20"/>
    <w:rsid w:val="006E3B37"/>
    <w:rsid w:val="006E3B44"/>
    <w:rsid w:val="006E406D"/>
    <w:rsid w:val="006E4797"/>
    <w:rsid w:val="006E5508"/>
    <w:rsid w:val="006E5685"/>
    <w:rsid w:val="006E56BE"/>
    <w:rsid w:val="006E56F1"/>
    <w:rsid w:val="006E5A3C"/>
    <w:rsid w:val="006E5D11"/>
    <w:rsid w:val="006E5D85"/>
    <w:rsid w:val="006E625B"/>
    <w:rsid w:val="006E66FD"/>
    <w:rsid w:val="006E6905"/>
    <w:rsid w:val="006E6936"/>
    <w:rsid w:val="006E6AC8"/>
    <w:rsid w:val="006E6B15"/>
    <w:rsid w:val="006E6E57"/>
    <w:rsid w:val="006E6EEB"/>
    <w:rsid w:val="006E724B"/>
    <w:rsid w:val="006E73FC"/>
    <w:rsid w:val="006E743D"/>
    <w:rsid w:val="006E7812"/>
    <w:rsid w:val="006E7892"/>
    <w:rsid w:val="006E78F0"/>
    <w:rsid w:val="006E7D07"/>
    <w:rsid w:val="006E7E35"/>
    <w:rsid w:val="006E7FFE"/>
    <w:rsid w:val="006F00CC"/>
    <w:rsid w:val="006F02B9"/>
    <w:rsid w:val="006F044C"/>
    <w:rsid w:val="006F0455"/>
    <w:rsid w:val="006F063C"/>
    <w:rsid w:val="006F0809"/>
    <w:rsid w:val="006F081C"/>
    <w:rsid w:val="006F0854"/>
    <w:rsid w:val="006F09A0"/>
    <w:rsid w:val="006F09DF"/>
    <w:rsid w:val="006F0AEF"/>
    <w:rsid w:val="006F0DD2"/>
    <w:rsid w:val="006F12E6"/>
    <w:rsid w:val="006F1449"/>
    <w:rsid w:val="006F14AB"/>
    <w:rsid w:val="006F15FF"/>
    <w:rsid w:val="006F166D"/>
    <w:rsid w:val="006F18A4"/>
    <w:rsid w:val="006F1B18"/>
    <w:rsid w:val="006F1BC9"/>
    <w:rsid w:val="006F1C4E"/>
    <w:rsid w:val="006F1DD3"/>
    <w:rsid w:val="006F1DE9"/>
    <w:rsid w:val="006F2383"/>
    <w:rsid w:val="006F2CFA"/>
    <w:rsid w:val="006F2D42"/>
    <w:rsid w:val="006F2DDA"/>
    <w:rsid w:val="006F3311"/>
    <w:rsid w:val="006F336E"/>
    <w:rsid w:val="006F3381"/>
    <w:rsid w:val="006F3447"/>
    <w:rsid w:val="006F3582"/>
    <w:rsid w:val="006F365C"/>
    <w:rsid w:val="006F3B43"/>
    <w:rsid w:val="006F3EEA"/>
    <w:rsid w:val="006F4063"/>
    <w:rsid w:val="006F44F5"/>
    <w:rsid w:val="006F4716"/>
    <w:rsid w:val="006F4B44"/>
    <w:rsid w:val="006F4C85"/>
    <w:rsid w:val="006F4D05"/>
    <w:rsid w:val="006F4DCE"/>
    <w:rsid w:val="006F50B0"/>
    <w:rsid w:val="006F514B"/>
    <w:rsid w:val="006F5181"/>
    <w:rsid w:val="006F52EA"/>
    <w:rsid w:val="006F5460"/>
    <w:rsid w:val="006F54A3"/>
    <w:rsid w:val="006F552B"/>
    <w:rsid w:val="006F5540"/>
    <w:rsid w:val="006F59B9"/>
    <w:rsid w:val="006F5B89"/>
    <w:rsid w:val="006F6050"/>
    <w:rsid w:val="006F6E26"/>
    <w:rsid w:val="006F6FBA"/>
    <w:rsid w:val="006F71C3"/>
    <w:rsid w:val="006F7848"/>
    <w:rsid w:val="006F7FE7"/>
    <w:rsid w:val="0070029B"/>
    <w:rsid w:val="007002A3"/>
    <w:rsid w:val="007007C2"/>
    <w:rsid w:val="00700E92"/>
    <w:rsid w:val="00700EF2"/>
    <w:rsid w:val="00700FD7"/>
    <w:rsid w:val="0070105A"/>
    <w:rsid w:val="00701161"/>
    <w:rsid w:val="00701350"/>
    <w:rsid w:val="00701663"/>
    <w:rsid w:val="0070170A"/>
    <w:rsid w:val="00701BB6"/>
    <w:rsid w:val="007021D7"/>
    <w:rsid w:val="007023A6"/>
    <w:rsid w:val="0070266F"/>
    <w:rsid w:val="0070284E"/>
    <w:rsid w:val="00702CF1"/>
    <w:rsid w:val="00702EAA"/>
    <w:rsid w:val="00702EFE"/>
    <w:rsid w:val="007031B4"/>
    <w:rsid w:val="00703467"/>
    <w:rsid w:val="007034BE"/>
    <w:rsid w:val="007035D1"/>
    <w:rsid w:val="00703734"/>
    <w:rsid w:val="007037F0"/>
    <w:rsid w:val="0070393A"/>
    <w:rsid w:val="007039CD"/>
    <w:rsid w:val="00703A8C"/>
    <w:rsid w:val="00703AD9"/>
    <w:rsid w:val="00703CEA"/>
    <w:rsid w:val="00703D5E"/>
    <w:rsid w:val="00703DB2"/>
    <w:rsid w:val="00703E7F"/>
    <w:rsid w:val="00703FD9"/>
    <w:rsid w:val="00703FF8"/>
    <w:rsid w:val="00704093"/>
    <w:rsid w:val="0070416B"/>
    <w:rsid w:val="00704529"/>
    <w:rsid w:val="0070561E"/>
    <w:rsid w:val="007057F4"/>
    <w:rsid w:val="00705872"/>
    <w:rsid w:val="00705BCE"/>
    <w:rsid w:val="00705E5A"/>
    <w:rsid w:val="00706395"/>
    <w:rsid w:val="00706A2C"/>
    <w:rsid w:val="00706C5D"/>
    <w:rsid w:val="00706C65"/>
    <w:rsid w:val="007070D6"/>
    <w:rsid w:val="00707113"/>
    <w:rsid w:val="0070723B"/>
    <w:rsid w:val="00707365"/>
    <w:rsid w:val="007074BC"/>
    <w:rsid w:val="007074CD"/>
    <w:rsid w:val="00707690"/>
    <w:rsid w:val="00707859"/>
    <w:rsid w:val="007079CD"/>
    <w:rsid w:val="00707A34"/>
    <w:rsid w:val="00707A4B"/>
    <w:rsid w:val="00707B39"/>
    <w:rsid w:val="00707D78"/>
    <w:rsid w:val="00710255"/>
    <w:rsid w:val="007103F9"/>
    <w:rsid w:val="00710506"/>
    <w:rsid w:val="007107F9"/>
    <w:rsid w:val="007107FF"/>
    <w:rsid w:val="00710A34"/>
    <w:rsid w:val="00710C70"/>
    <w:rsid w:val="00710EEA"/>
    <w:rsid w:val="00710F46"/>
    <w:rsid w:val="00710F4B"/>
    <w:rsid w:val="0071101A"/>
    <w:rsid w:val="00711134"/>
    <w:rsid w:val="0071142B"/>
    <w:rsid w:val="007118F4"/>
    <w:rsid w:val="00711B52"/>
    <w:rsid w:val="00711C01"/>
    <w:rsid w:val="00711FA1"/>
    <w:rsid w:val="007122D9"/>
    <w:rsid w:val="007122E9"/>
    <w:rsid w:val="00712411"/>
    <w:rsid w:val="00712644"/>
    <w:rsid w:val="007127B2"/>
    <w:rsid w:val="007129A9"/>
    <w:rsid w:val="00712DD1"/>
    <w:rsid w:val="00712E5D"/>
    <w:rsid w:val="00712E67"/>
    <w:rsid w:val="00712F1E"/>
    <w:rsid w:val="00712F39"/>
    <w:rsid w:val="00713017"/>
    <w:rsid w:val="00713041"/>
    <w:rsid w:val="00713046"/>
    <w:rsid w:val="007133D0"/>
    <w:rsid w:val="007137B9"/>
    <w:rsid w:val="00713855"/>
    <w:rsid w:val="00713941"/>
    <w:rsid w:val="00713B1D"/>
    <w:rsid w:val="00714053"/>
    <w:rsid w:val="007141C3"/>
    <w:rsid w:val="007141D3"/>
    <w:rsid w:val="00714ABD"/>
    <w:rsid w:val="00714BD2"/>
    <w:rsid w:val="00714E5E"/>
    <w:rsid w:val="00714E6A"/>
    <w:rsid w:val="00714E78"/>
    <w:rsid w:val="00714FBB"/>
    <w:rsid w:val="00715046"/>
    <w:rsid w:val="0071507F"/>
    <w:rsid w:val="007150A1"/>
    <w:rsid w:val="007153B0"/>
    <w:rsid w:val="0071575B"/>
    <w:rsid w:val="0071581D"/>
    <w:rsid w:val="00715954"/>
    <w:rsid w:val="00715C28"/>
    <w:rsid w:val="00715C4E"/>
    <w:rsid w:val="00715D8B"/>
    <w:rsid w:val="00715E00"/>
    <w:rsid w:val="0071636E"/>
    <w:rsid w:val="0071672B"/>
    <w:rsid w:val="00716DD6"/>
    <w:rsid w:val="007171A9"/>
    <w:rsid w:val="007171DB"/>
    <w:rsid w:val="00717698"/>
    <w:rsid w:val="007177D1"/>
    <w:rsid w:val="0071790B"/>
    <w:rsid w:val="00717A96"/>
    <w:rsid w:val="00717DD2"/>
    <w:rsid w:val="007200AD"/>
    <w:rsid w:val="00720136"/>
    <w:rsid w:val="00720139"/>
    <w:rsid w:val="00720142"/>
    <w:rsid w:val="00720425"/>
    <w:rsid w:val="007205C2"/>
    <w:rsid w:val="00720691"/>
    <w:rsid w:val="00720E59"/>
    <w:rsid w:val="007214FC"/>
    <w:rsid w:val="007218CE"/>
    <w:rsid w:val="00721A9A"/>
    <w:rsid w:val="00721BD3"/>
    <w:rsid w:val="00721C82"/>
    <w:rsid w:val="00721DD8"/>
    <w:rsid w:val="00722188"/>
    <w:rsid w:val="007223CC"/>
    <w:rsid w:val="00722CAF"/>
    <w:rsid w:val="00722DF7"/>
    <w:rsid w:val="00722DFA"/>
    <w:rsid w:val="007232F4"/>
    <w:rsid w:val="00723418"/>
    <w:rsid w:val="007236A0"/>
    <w:rsid w:val="00723747"/>
    <w:rsid w:val="0072391C"/>
    <w:rsid w:val="00723951"/>
    <w:rsid w:val="00723BEF"/>
    <w:rsid w:val="00723E97"/>
    <w:rsid w:val="0072410A"/>
    <w:rsid w:val="0072466B"/>
    <w:rsid w:val="0072470B"/>
    <w:rsid w:val="00724759"/>
    <w:rsid w:val="0072475A"/>
    <w:rsid w:val="00724B03"/>
    <w:rsid w:val="00724EEC"/>
    <w:rsid w:val="00725147"/>
    <w:rsid w:val="00725344"/>
    <w:rsid w:val="007254B0"/>
    <w:rsid w:val="00725588"/>
    <w:rsid w:val="007255BD"/>
    <w:rsid w:val="007256AC"/>
    <w:rsid w:val="007259C3"/>
    <w:rsid w:val="00725A50"/>
    <w:rsid w:val="00725B91"/>
    <w:rsid w:val="00725E9C"/>
    <w:rsid w:val="00726051"/>
    <w:rsid w:val="00726260"/>
    <w:rsid w:val="00726299"/>
    <w:rsid w:val="0072643D"/>
    <w:rsid w:val="00726570"/>
    <w:rsid w:val="00726A66"/>
    <w:rsid w:val="00726D1C"/>
    <w:rsid w:val="00726D97"/>
    <w:rsid w:val="00726D9B"/>
    <w:rsid w:val="00726E3D"/>
    <w:rsid w:val="0072716C"/>
    <w:rsid w:val="007276F6"/>
    <w:rsid w:val="007277C9"/>
    <w:rsid w:val="00727838"/>
    <w:rsid w:val="00727E71"/>
    <w:rsid w:val="0073023A"/>
    <w:rsid w:val="00730310"/>
    <w:rsid w:val="007307F8"/>
    <w:rsid w:val="00730B3C"/>
    <w:rsid w:val="00730BE3"/>
    <w:rsid w:val="00730DB8"/>
    <w:rsid w:val="00730E58"/>
    <w:rsid w:val="00730F5D"/>
    <w:rsid w:val="007311A1"/>
    <w:rsid w:val="0073131C"/>
    <w:rsid w:val="0073158B"/>
    <w:rsid w:val="007316E0"/>
    <w:rsid w:val="007317C6"/>
    <w:rsid w:val="007318B8"/>
    <w:rsid w:val="00731A83"/>
    <w:rsid w:val="00731AB2"/>
    <w:rsid w:val="00731BBD"/>
    <w:rsid w:val="00731C21"/>
    <w:rsid w:val="00732140"/>
    <w:rsid w:val="00732279"/>
    <w:rsid w:val="007323DE"/>
    <w:rsid w:val="007324C8"/>
    <w:rsid w:val="007325E9"/>
    <w:rsid w:val="00732619"/>
    <w:rsid w:val="00732630"/>
    <w:rsid w:val="00732736"/>
    <w:rsid w:val="0073278A"/>
    <w:rsid w:val="00732AFC"/>
    <w:rsid w:val="00732D45"/>
    <w:rsid w:val="00732F25"/>
    <w:rsid w:val="00733094"/>
    <w:rsid w:val="007331BC"/>
    <w:rsid w:val="007332D0"/>
    <w:rsid w:val="007332E5"/>
    <w:rsid w:val="0073330F"/>
    <w:rsid w:val="007333BC"/>
    <w:rsid w:val="007333FD"/>
    <w:rsid w:val="007334C9"/>
    <w:rsid w:val="007334FF"/>
    <w:rsid w:val="00733994"/>
    <w:rsid w:val="00733EF1"/>
    <w:rsid w:val="00733EFA"/>
    <w:rsid w:val="00733F8F"/>
    <w:rsid w:val="007340CB"/>
    <w:rsid w:val="00734532"/>
    <w:rsid w:val="00734632"/>
    <w:rsid w:val="007347E3"/>
    <w:rsid w:val="00734D48"/>
    <w:rsid w:val="00734D7D"/>
    <w:rsid w:val="00735125"/>
    <w:rsid w:val="007354C2"/>
    <w:rsid w:val="00735638"/>
    <w:rsid w:val="0073575A"/>
    <w:rsid w:val="007358FB"/>
    <w:rsid w:val="00735A50"/>
    <w:rsid w:val="00735E3D"/>
    <w:rsid w:val="00735FBF"/>
    <w:rsid w:val="00736484"/>
    <w:rsid w:val="00736B61"/>
    <w:rsid w:val="00736C04"/>
    <w:rsid w:val="00736D89"/>
    <w:rsid w:val="00736DAC"/>
    <w:rsid w:val="00736F62"/>
    <w:rsid w:val="007376EA"/>
    <w:rsid w:val="00737715"/>
    <w:rsid w:val="00737890"/>
    <w:rsid w:val="00737965"/>
    <w:rsid w:val="007379EE"/>
    <w:rsid w:val="00737ACC"/>
    <w:rsid w:val="00737D92"/>
    <w:rsid w:val="00737D9C"/>
    <w:rsid w:val="007400E0"/>
    <w:rsid w:val="00740140"/>
    <w:rsid w:val="007401D9"/>
    <w:rsid w:val="007406F5"/>
    <w:rsid w:val="0074072A"/>
    <w:rsid w:val="00740A41"/>
    <w:rsid w:val="00740B40"/>
    <w:rsid w:val="00740DD1"/>
    <w:rsid w:val="0074107A"/>
    <w:rsid w:val="00741211"/>
    <w:rsid w:val="0074124E"/>
    <w:rsid w:val="00741478"/>
    <w:rsid w:val="007414D0"/>
    <w:rsid w:val="007418E9"/>
    <w:rsid w:val="00741B68"/>
    <w:rsid w:val="00741F40"/>
    <w:rsid w:val="007420FA"/>
    <w:rsid w:val="0074216C"/>
    <w:rsid w:val="007425FA"/>
    <w:rsid w:val="007427B2"/>
    <w:rsid w:val="00742804"/>
    <w:rsid w:val="0074286A"/>
    <w:rsid w:val="00742896"/>
    <w:rsid w:val="007428B6"/>
    <w:rsid w:val="00742BD3"/>
    <w:rsid w:val="00742DD6"/>
    <w:rsid w:val="007430F8"/>
    <w:rsid w:val="0074330D"/>
    <w:rsid w:val="0074344B"/>
    <w:rsid w:val="00743450"/>
    <w:rsid w:val="007439DA"/>
    <w:rsid w:val="00743A58"/>
    <w:rsid w:val="00743BF4"/>
    <w:rsid w:val="00743E0D"/>
    <w:rsid w:val="00744015"/>
    <w:rsid w:val="007441F5"/>
    <w:rsid w:val="00744428"/>
    <w:rsid w:val="0074445C"/>
    <w:rsid w:val="007445F3"/>
    <w:rsid w:val="0074465C"/>
    <w:rsid w:val="00744AD7"/>
    <w:rsid w:val="00744E04"/>
    <w:rsid w:val="00744E05"/>
    <w:rsid w:val="007451F7"/>
    <w:rsid w:val="007451FF"/>
    <w:rsid w:val="007453FF"/>
    <w:rsid w:val="00745422"/>
    <w:rsid w:val="00745508"/>
    <w:rsid w:val="0074563C"/>
    <w:rsid w:val="007456CF"/>
    <w:rsid w:val="00745A61"/>
    <w:rsid w:val="00745BEB"/>
    <w:rsid w:val="007466F0"/>
    <w:rsid w:val="007467E8"/>
    <w:rsid w:val="007469A1"/>
    <w:rsid w:val="00746CE5"/>
    <w:rsid w:val="00746E66"/>
    <w:rsid w:val="00746E82"/>
    <w:rsid w:val="00747048"/>
    <w:rsid w:val="007475D9"/>
    <w:rsid w:val="007479C9"/>
    <w:rsid w:val="00747ED6"/>
    <w:rsid w:val="00747F76"/>
    <w:rsid w:val="00747F89"/>
    <w:rsid w:val="007500F8"/>
    <w:rsid w:val="00750441"/>
    <w:rsid w:val="00750897"/>
    <w:rsid w:val="00750B10"/>
    <w:rsid w:val="00750C0A"/>
    <w:rsid w:val="00750E17"/>
    <w:rsid w:val="007512EC"/>
    <w:rsid w:val="0075179E"/>
    <w:rsid w:val="00751AA2"/>
    <w:rsid w:val="00751B38"/>
    <w:rsid w:val="00751E9B"/>
    <w:rsid w:val="0075251F"/>
    <w:rsid w:val="00752545"/>
    <w:rsid w:val="00752776"/>
    <w:rsid w:val="007528B5"/>
    <w:rsid w:val="00752986"/>
    <w:rsid w:val="00752AF8"/>
    <w:rsid w:val="00752E49"/>
    <w:rsid w:val="00752FFB"/>
    <w:rsid w:val="00753627"/>
    <w:rsid w:val="00753A90"/>
    <w:rsid w:val="00753BCD"/>
    <w:rsid w:val="00753DEC"/>
    <w:rsid w:val="00753E40"/>
    <w:rsid w:val="0075404F"/>
    <w:rsid w:val="00754670"/>
    <w:rsid w:val="007546F5"/>
    <w:rsid w:val="007547A7"/>
    <w:rsid w:val="0075489C"/>
    <w:rsid w:val="00754906"/>
    <w:rsid w:val="007549B1"/>
    <w:rsid w:val="00754B53"/>
    <w:rsid w:val="00755109"/>
    <w:rsid w:val="007551C3"/>
    <w:rsid w:val="00755397"/>
    <w:rsid w:val="00755927"/>
    <w:rsid w:val="00755A2E"/>
    <w:rsid w:val="00755B4E"/>
    <w:rsid w:val="0075607C"/>
    <w:rsid w:val="007561C8"/>
    <w:rsid w:val="007567AC"/>
    <w:rsid w:val="007568B3"/>
    <w:rsid w:val="007568B8"/>
    <w:rsid w:val="007568C8"/>
    <w:rsid w:val="00756994"/>
    <w:rsid w:val="00756D12"/>
    <w:rsid w:val="00756D16"/>
    <w:rsid w:val="00756D70"/>
    <w:rsid w:val="00756F37"/>
    <w:rsid w:val="007570D8"/>
    <w:rsid w:val="00757121"/>
    <w:rsid w:val="007573AB"/>
    <w:rsid w:val="007573F8"/>
    <w:rsid w:val="007574DC"/>
    <w:rsid w:val="007575D6"/>
    <w:rsid w:val="00757971"/>
    <w:rsid w:val="00757B47"/>
    <w:rsid w:val="00757C0C"/>
    <w:rsid w:val="00757D3D"/>
    <w:rsid w:val="00757DA9"/>
    <w:rsid w:val="0076005C"/>
    <w:rsid w:val="007602F8"/>
    <w:rsid w:val="007602F9"/>
    <w:rsid w:val="0076031C"/>
    <w:rsid w:val="00760341"/>
    <w:rsid w:val="007604B5"/>
    <w:rsid w:val="007606A6"/>
    <w:rsid w:val="007606C3"/>
    <w:rsid w:val="00760751"/>
    <w:rsid w:val="00760834"/>
    <w:rsid w:val="00760849"/>
    <w:rsid w:val="00760C67"/>
    <w:rsid w:val="00760F00"/>
    <w:rsid w:val="00761573"/>
    <w:rsid w:val="00761723"/>
    <w:rsid w:val="00761801"/>
    <w:rsid w:val="00761B22"/>
    <w:rsid w:val="00761B24"/>
    <w:rsid w:val="00761F00"/>
    <w:rsid w:val="0076211A"/>
    <w:rsid w:val="0076213B"/>
    <w:rsid w:val="00762281"/>
    <w:rsid w:val="00762746"/>
    <w:rsid w:val="00762980"/>
    <w:rsid w:val="00762B32"/>
    <w:rsid w:val="00762BC6"/>
    <w:rsid w:val="00762FD0"/>
    <w:rsid w:val="00763319"/>
    <w:rsid w:val="007633E2"/>
    <w:rsid w:val="00763423"/>
    <w:rsid w:val="00763633"/>
    <w:rsid w:val="00763669"/>
    <w:rsid w:val="00763ED3"/>
    <w:rsid w:val="00763F5C"/>
    <w:rsid w:val="007642A9"/>
    <w:rsid w:val="00764335"/>
    <w:rsid w:val="0076449D"/>
    <w:rsid w:val="007644D1"/>
    <w:rsid w:val="007646C0"/>
    <w:rsid w:val="0076484D"/>
    <w:rsid w:val="0076487A"/>
    <w:rsid w:val="00764893"/>
    <w:rsid w:val="00764AEE"/>
    <w:rsid w:val="00765018"/>
    <w:rsid w:val="0076502D"/>
    <w:rsid w:val="00765045"/>
    <w:rsid w:val="00765401"/>
    <w:rsid w:val="00765494"/>
    <w:rsid w:val="007656A8"/>
    <w:rsid w:val="007657E8"/>
    <w:rsid w:val="007658D4"/>
    <w:rsid w:val="00765BFF"/>
    <w:rsid w:val="00765CB6"/>
    <w:rsid w:val="00765CE6"/>
    <w:rsid w:val="00765CFD"/>
    <w:rsid w:val="00765FAD"/>
    <w:rsid w:val="007667E3"/>
    <w:rsid w:val="00766BF3"/>
    <w:rsid w:val="00766CED"/>
    <w:rsid w:val="00766ECF"/>
    <w:rsid w:val="0076731A"/>
    <w:rsid w:val="00767529"/>
    <w:rsid w:val="007678D6"/>
    <w:rsid w:val="00767B15"/>
    <w:rsid w:val="00767B79"/>
    <w:rsid w:val="00767C0D"/>
    <w:rsid w:val="00767FB6"/>
    <w:rsid w:val="007702EC"/>
    <w:rsid w:val="007705BC"/>
    <w:rsid w:val="0077081F"/>
    <w:rsid w:val="00770C2F"/>
    <w:rsid w:val="00770CF0"/>
    <w:rsid w:val="00770E74"/>
    <w:rsid w:val="00771273"/>
    <w:rsid w:val="0077139F"/>
    <w:rsid w:val="0077143D"/>
    <w:rsid w:val="00771501"/>
    <w:rsid w:val="007716FE"/>
    <w:rsid w:val="00771A21"/>
    <w:rsid w:val="00771B08"/>
    <w:rsid w:val="007720DE"/>
    <w:rsid w:val="0077232C"/>
    <w:rsid w:val="00772567"/>
    <w:rsid w:val="007725B5"/>
    <w:rsid w:val="007728DB"/>
    <w:rsid w:val="007728F4"/>
    <w:rsid w:val="007729D0"/>
    <w:rsid w:val="00772C01"/>
    <w:rsid w:val="0077304A"/>
    <w:rsid w:val="0077306D"/>
    <w:rsid w:val="007733C4"/>
    <w:rsid w:val="007735AD"/>
    <w:rsid w:val="007735EB"/>
    <w:rsid w:val="0077381D"/>
    <w:rsid w:val="00773DAA"/>
    <w:rsid w:val="00773ECC"/>
    <w:rsid w:val="00773F89"/>
    <w:rsid w:val="00773F9C"/>
    <w:rsid w:val="007740BD"/>
    <w:rsid w:val="0077446A"/>
    <w:rsid w:val="007744C0"/>
    <w:rsid w:val="00774D93"/>
    <w:rsid w:val="00774F74"/>
    <w:rsid w:val="00775035"/>
    <w:rsid w:val="007754A2"/>
    <w:rsid w:val="00775527"/>
    <w:rsid w:val="0077554C"/>
    <w:rsid w:val="00775645"/>
    <w:rsid w:val="00775701"/>
    <w:rsid w:val="007759E1"/>
    <w:rsid w:val="00775EA9"/>
    <w:rsid w:val="00776007"/>
    <w:rsid w:val="007764E8"/>
    <w:rsid w:val="007767E4"/>
    <w:rsid w:val="0077715F"/>
    <w:rsid w:val="007777EA"/>
    <w:rsid w:val="00777897"/>
    <w:rsid w:val="007779B1"/>
    <w:rsid w:val="00777EA8"/>
    <w:rsid w:val="00777EFA"/>
    <w:rsid w:val="00777F5B"/>
    <w:rsid w:val="0078020D"/>
    <w:rsid w:val="0078026E"/>
    <w:rsid w:val="007802D3"/>
    <w:rsid w:val="0078036A"/>
    <w:rsid w:val="007804BF"/>
    <w:rsid w:val="0078056E"/>
    <w:rsid w:val="00780596"/>
    <w:rsid w:val="00780624"/>
    <w:rsid w:val="007809B7"/>
    <w:rsid w:val="00781234"/>
    <w:rsid w:val="0078136C"/>
    <w:rsid w:val="007815F3"/>
    <w:rsid w:val="00781679"/>
    <w:rsid w:val="00781858"/>
    <w:rsid w:val="0078195E"/>
    <w:rsid w:val="007819B7"/>
    <w:rsid w:val="00781D1B"/>
    <w:rsid w:val="00781F56"/>
    <w:rsid w:val="00782440"/>
    <w:rsid w:val="00782570"/>
    <w:rsid w:val="00782AE5"/>
    <w:rsid w:val="00782D0A"/>
    <w:rsid w:val="00782D36"/>
    <w:rsid w:val="00782D7A"/>
    <w:rsid w:val="00782FF3"/>
    <w:rsid w:val="0078338A"/>
    <w:rsid w:val="007838BF"/>
    <w:rsid w:val="007838E5"/>
    <w:rsid w:val="00783B0D"/>
    <w:rsid w:val="00783CC3"/>
    <w:rsid w:val="00784126"/>
    <w:rsid w:val="0078435E"/>
    <w:rsid w:val="00784E08"/>
    <w:rsid w:val="00784E82"/>
    <w:rsid w:val="00784EC9"/>
    <w:rsid w:val="007850EF"/>
    <w:rsid w:val="0078512C"/>
    <w:rsid w:val="00785149"/>
    <w:rsid w:val="007852CF"/>
    <w:rsid w:val="007855DB"/>
    <w:rsid w:val="0078586C"/>
    <w:rsid w:val="00785911"/>
    <w:rsid w:val="007859E8"/>
    <w:rsid w:val="00785E3A"/>
    <w:rsid w:val="00785E45"/>
    <w:rsid w:val="00786024"/>
    <w:rsid w:val="007861B6"/>
    <w:rsid w:val="007862E6"/>
    <w:rsid w:val="007863F8"/>
    <w:rsid w:val="00786AF6"/>
    <w:rsid w:val="00786B00"/>
    <w:rsid w:val="00786C3E"/>
    <w:rsid w:val="00786C44"/>
    <w:rsid w:val="00786D54"/>
    <w:rsid w:val="00786DEF"/>
    <w:rsid w:val="00786E97"/>
    <w:rsid w:val="00786F03"/>
    <w:rsid w:val="00787288"/>
    <w:rsid w:val="007874D5"/>
    <w:rsid w:val="00787BE3"/>
    <w:rsid w:val="00787BEE"/>
    <w:rsid w:val="00787C97"/>
    <w:rsid w:val="00790072"/>
    <w:rsid w:val="007901CA"/>
    <w:rsid w:val="0079021F"/>
    <w:rsid w:val="00790274"/>
    <w:rsid w:val="007904FC"/>
    <w:rsid w:val="007905F5"/>
    <w:rsid w:val="00790696"/>
    <w:rsid w:val="00790862"/>
    <w:rsid w:val="00790A5A"/>
    <w:rsid w:val="00790C84"/>
    <w:rsid w:val="00790C94"/>
    <w:rsid w:val="00790CD6"/>
    <w:rsid w:val="00790E91"/>
    <w:rsid w:val="00790FB2"/>
    <w:rsid w:val="007910CF"/>
    <w:rsid w:val="00791136"/>
    <w:rsid w:val="007911E2"/>
    <w:rsid w:val="007911FE"/>
    <w:rsid w:val="0079147B"/>
    <w:rsid w:val="007918ED"/>
    <w:rsid w:val="00791900"/>
    <w:rsid w:val="00791B4F"/>
    <w:rsid w:val="00791FBE"/>
    <w:rsid w:val="00792143"/>
    <w:rsid w:val="0079234E"/>
    <w:rsid w:val="00792435"/>
    <w:rsid w:val="00792582"/>
    <w:rsid w:val="007928B4"/>
    <w:rsid w:val="007928F9"/>
    <w:rsid w:val="00792B1B"/>
    <w:rsid w:val="00792B45"/>
    <w:rsid w:val="0079310B"/>
    <w:rsid w:val="00793134"/>
    <w:rsid w:val="00793154"/>
    <w:rsid w:val="007937D6"/>
    <w:rsid w:val="00793805"/>
    <w:rsid w:val="007938EF"/>
    <w:rsid w:val="00793A05"/>
    <w:rsid w:val="00793BA4"/>
    <w:rsid w:val="00793C20"/>
    <w:rsid w:val="00793D80"/>
    <w:rsid w:val="00793F29"/>
    <w:rsid w:val="007948F9"/>
    <w:rsid w:val="0079493E"/>
    <w:rsid w:val="00794C30"/>
    <w:rsid w:val="00794CCE"/>
    <w:rsid w:val="00795308"/>
    <w:rsid w:val="0079532B"/>
    <w:rsid w:val="00795437"/>
    <w:rsid w:val="00795948"/>
    <w:rsid w:val="007959A7"/>
    <w:rsid w:val="00795C35"/>
    <w:rsid w:val="00795E82"/>
    <w:rsid w:val="00795ECA"/>
    <w:rsid w:val="00795FAA"/>
    <w:rsid w:val="00795FCF"/>
    <w:rsid w:val="007962E2"/>
    <w:rsid w:val="00796479"/>
    <w:rsid w:val="00796580"/>
    <w:rsid w:val="007967D2"/>
    <w:rsid w:val="007968B5"/>
    <w:rsid w:val="00796AFD"/>
    <w:rsid w:val="00796D2D"/>
    <w:rsid w:val="00797127"/>
    <w:rsid w:val="00797481"/>
    <w:rsid w:val="00797490"/>
    <w:rsid w:val="00797844"/>
    <w:rsid w:val="00797874"/>
    <w:rsid w:val="0079788F"/>
    <w:rsid w:val="00797915"/>
    <w:rsid w:val="00797C64"/>
    <w:rsid w:val="007A07D0"/>
    <w:rsid w:val="007A08BA"/>
    <w:rsid w:val="007A097F"/>
    <w:rsid w:val="007A0B25"/>
    <w:rsid w:val="007A0B2B"/>
    <w:rsid w:val="007A0C46"/>
    <w:rsid w:val="007A0DCE"/>
    <w:rsid w:val="007A110C"/>
    <w:rsid w:val="007A1163"/>
    <w:rsid w:val="007A1168"/>
    <w:rsid w:val="007A122A"/>
    <w:rsid w:val="007A17DC"/>
    <w:rsid w:val="007A237D"/>
    <w:rsid w:val="007A24C9"/>
    <w:rsid w:val="007A26FA"/>
    <w:rsid w:val="007A2722"/>
    <w:rsid w:val="007A282C"/>
    <w:rsid w:val="007A2E1F"/>
    <w:rsid w:val="007A2F80"/>
    <w:rsid w:val="007A2FA5"/>
    <w:rsid w:val="007A2FD0"/>
    <w:rsid w:val="007A31D9"/>
    <w:rsid w:val="007A3598"/>
    <w:rsid w:val="007A36E2"/>
    <w:rsid w:val="007A3ABB"/>
    <w:rsid w:val="007A3AFA"/>
    <w:rsid w:val="007A3FB4"/>
    <w:rsid w:val="007A40FA"/>
    <w:rsid w:val="007A43CE"/>
    <w:rsid w:val="007A44DA"/>
    <w:rsid w:val="007A4508"/>
    <w:rsid w:val="007A45CE"/>
    <w:rsid w:val="007A46A8"/>
    <w:rsid w:val="007A4728"/>
    <w:rsid w:val="007A47FE"/>
    <w:rsid w:val="007A4976"/>
    <w:rsid w:val="007A4B6E"/>
    <w:rsid w:val="007A4D32"/>
    <w:rsid w:val="007A4F82"/>
    <w:rsid w:val="007A536C"/>
    <w:rsid w:val="007A5865"/>
    <w:rsid w:val="007A593C"/>
    <w:rsid w:val="007A5A74"/>
    <w:rsid w:val="007A5AC0"/>
    <w:rsid w:val="007A66AA"/>
    <w:rsid w:val="007A6717"/>
    <w:rsid w:val="007A677F"/>
    <w:rsid w:val="007A696C"/>
    <w:rsid w:val="007A6A9B"/>
    <w:rsid w:val="007A6BCB"/>
    <w:rsid w:val="007A6C6C"/>
    <w:rsid w:val="007A6D01"/>
    <w:rsid w:val="007A6D72"/>
    <w:rsid w:val="007A6DBB"/>
    <w:rsid w:val="007A6EB2"/>
    <w:rsid w:val="007A70FA"/>
    <w:rsid w:val="007A7240"/>
    <w:rsid w:val="007A7538"/>
    <w:rsid w:val="007A770B"/>
    <w:rsid w:val="007A78A1"/>
    <w:rsid w:val="007A7A26"/>
    <w:rsid w:val="007A7E1C"/>
    <w:rsid w:val="007B0256"/>
    <w:rsid w:val="007B02BD"/>
    <w:rsid w:val="007B03B2"/>
    <w:rsid w:val="007B0571"/>
    <w:rsid w:val="007B059B"/>
    <w:rsid w:val="007B0E65"/>
    <w:rsid w:val="007B0F4D"/>
    <w:rsid w:val="007B1207"/>
    <w:rsid w:val="007B1510"/>
    <w:rsid w:val="007B17B2"/>
    <w:rsid w:val="007B181B"/>
    <w:rsid w:val="007B202B"/>
    <w:rsid w:val="007B20AA"/>
    <w:rsid w:val="007B2156"/>
    <w:rsid w:val="007B22C4"/>
    <w:rsid w:val="007B24A9"/>
    <w:rsid w:val="007B255C"/>
    <w:rsid w:val="007B257C"/>
    <w:rsid w:val="007B2623"/>
    <w:rsid w:val="007B2715"/>
    <w:rsid w:val="007B280D"/>
    <w:rsid w:val="007B29F2"/>
    <w:rsid w:val="007B2A10"/>
    <w:rsid w:val="007B2E2A"/>
    <w:rsid w:val="007B2EC7"/>
    <w:rsid w:val="007B3145"/>
    <w:rsid w:val="007B338F"/>
    <w:rsid w:val="007B3497"/>
    <w:rsid w:val="007B35BF"/>
    <w:rsid w:val="007B35CF"/>
    <w:rsid w:val="007B3697"/>
    <w:rsid w:val="007B37F9"/>
    <w:rsid w:val="007B3AD3"/>
    <w:rsid w:val="007B3CE7"/>
    <w:rsid w:val="007B3D99"/>
    <w:rsid w:val="007B3E8E"/>
    <w:rsid w:val="007B455B"/>
    <w:rsid w:val="007B4950"/>
    <w:rsid w:val="007B4A08"/>
    <w:rsid w:val="007B4B49"/>
    <w:rsid w:val="007B4E6C"/>
    <w:rsid w:val="007B522D"/>
    <w:rsid w:val="007B5339"/>
    <w:rsid w:val="007B5429"/>
    <w:rsid w:val="007B553B"/>
    <w:rsid w:val="007B5737"/>
    <w:rsid w:val="007B5AE8"/>
    <w:rsid w:val="007B5DFA"/>
    <w:rsid w:val="007B5F7D"/>
    <w:rsid w:val="007B5F81"/>
    <w:rsid w:val="007B5FFB"/>
    <w:rsid w:val="007B6233"/>
    <w:rsid w:val="007B6341"/>
    <w:rsid w:val="007B6755"/>
    <w:rsid w:val="007B68E6"/>
    <w:rsid w:val="007B6A6C"/>
    <w:rsid w:val="007B6D37"/>
    <w:rsid w:val="007B7192"/>
    <w:rsid w:val="007B73A4"/>
    <w:rsid w:val="007B7414"/>
    <w:rsid w:val="007B77FC"/>
    <w:rsid w:val="007B78F5"/>
    <w:rsid w:val="007B7989"/>
    <w:rsid w:val="007B7C60"/>
    <w:rsid w:val="007B7D14"/>
    <w:rsid w:val="007B7EA6"/>
    <w:rsid w:val="007B7EB8"/>
    <w:rsid w:val="007C0073"/>
    <w:rsid w:val="007C00A1"/>
    <w:rsid w:val="007C00D4"/>
    <w:rsid w:val="007C0247"/>
    <w:rsid w:val="007C029E"/>
    <w:rsid w:val="007C076C"/>
    <w:rsid w:val="007C0A7E"/>
    <w:rsid w:val="007C0ABC"/>
    <w:rsid w:val="007C0AE4"/>
    <w:rsid w:val="007C0EAA"/>
    <w:rsid w:val="007C1468"/>
    <w:rsid w:val="007C1609"/>
    <w:rsid w:val="007C1836"/>
    <w:rsid w:val="007C1D38"/>
    <w:rsid w:val="007C1FD9"/>
    <w:rsid w:val="007C2772"/>
    <w:rsid w:val="007C29E3"/>
    <w:rsid w:val="007C2D2D"/>
    <w:rsid w:val="007C3003"/>
    <w:rsid w:val="007C3020"/>
    <w:rsid w:val="007C307B"/>
    <w:rsid w:val="007C3119"/>
    <w:rsid w:val="007C3153"/>
    <w:rsid w:val="007C31F5"/>
    <w:rsid w:val="007C32AE"/>
    <w:rsid w:val="007C33B7"/>
    <w:rsid w:val="007C35DB"/>
    <w:rsid w:val="007C3A13"/>
    <w:rsid w:val="007C3A38"/>
    <w:rsid w:val="007C3C10"/>
    <w:rsid w:val="007C3CDD"/>
    <w:rsid w:val="007C4041"/>
    <w:rsid w:val="007C404D"/>
    <w:rsid w:val="007C42F9"/>
    <w:rsid w:val="007C48C6"/>
    <w:rsid w:val="007C4B14"/>
    <w:rsid w:val="007C4D17"/>
    <w:rsid w:val="007C4D8B"/>
    <w:rsid w:val="007C4E39"/>
    <w:rsid w:val="007C4ED8"/>
    <w:rsid w:val="007C5216"/>
    <w:rsid w:val="007C5217"/>
    <w:rsid w:val="007C5376"/>
    <w:rsid w:val="007C53D1"/>
    <w:rsid w:val="007C574D"/>
    <w:rsid w:val="007C5770"/>
    <w:rsid w:val="007C5A43"/>
    <w:rsid w:val="007C5C77"/>
    <w:rsid w:val="007C5FC0"/>
    <w:rsid w:val="007C6190"/>
    <w:rsid w:val="007C62B9"/>
    <w:rsid w:val="007C656F"/>
    <w:rsid w:val="007C6645"/>
    <w:rsid w:val="007C6AB3"/>
    <w:rsid w:val="007C6B30"/>
    <w:rsid w:val="007C6C86"/>
    <w:rsid w:val="007C6CBE"/>
    <w:rsid w:val="007C70C9"/>
    <w:rsid w:val="007C71F1"/>
    <w:rsid w:val="007C7657"/>
    <w:rsid w:val="007C768F"/>
    <w:rsid w:val="007C7747"/>
    <w:rsid w:val="007C7807"/>
    <w:rsid w:val="007C79BC"/>
    <w:rsid w:val="007C7AFB"/>
    <w:rsid w:val="007C7B40"/>
    <w:rsid w:val="007C7BE1"/>
    <w:rsid w:val="007C7CA9"/>
    <w:rsid w:val="007C7CCA"/>
    <w:rsid w:val="007C7E5F"/>
    <w:rsid w:val="007D07ED"/>
    <w:rsid w:val="007D084E"/>
    <w:rsid w:val="007D0899"/>
    <w:rsid w:val="007D0BD1"/>
    <w:rsid w:val="007D0DC0"/>
    <w:rsid w:val="007D1019"/>
    <w:rsid w:val="007D130E"/>
    <w:rsid w:val="007D165D"/>
    <w:rsid w:val="007D181D"/>
    <w:rsid w:val="007D186F"/>
    <w:rsid w:val="007D19CE"/>
    <w:rsid w:val="007D1A8B"/>
    <w:rsid w:val="007D1B3F"/>
    <w:rsid w:val="007D1BFC"/>
    <w:rsid w:val="007D1E38"/>
    <w:rsid w:val="007D1E49"/>
    <w:rsid w:val="007D208B"/>
    <w:rsid w:val="007D20D9"/>
    <w:rsid w:val="007D22E6"/>
    <w:rsid w:val="007D23E3"/>
    <w:rsid w:val="007D2444"/>
    <w:rsid w:val="007D25E2"/>
    <w:rsid w:val="007D2641"/>
    <w:rsid w:val="007D2724"/>
    <w:rsid w:val="007D2CE7"/>
    <w:rsid w:val="007D315D"/>
    <w:rsid w:val="007D3191"/>
    <w:rsid w:val="007D32EE"/>
    <w:rsid w:val="007D33B2"/>
    <w:rsid w:val="007D3761"/>
    <w:rsid w:val="007D37D1"/>
    <w:rsid w:val="007D3A04"/>
    <w:rsid w:val="007D3C4A"/>
    <w:rsid w:val="007D3CB8"/>
    <w:rsid w:val="007D4128"/>
    <w:rsid w:val="007D4207"/>
    <w:rsid w:val="007D4270"/>
    <w:rsid w:val="007D475E"/>
    <w:rsid w:val="007D47C1"/>
    <w:rsid w:val="007D4922"/>
    <w:rsid w:val="007D4926"/>
    <w:rsid w:val="007D4C80"/>
    <w:rsid w:val="007D4D9E"/>
    <w:rsid w:val="007D4F03"/>
    <w:rsid w:val="007D4F64"/>
    <w:rsid w:val="007D5581"/>
    <w:rsid w:val="007D56C5"/>
    <w:rsid w:val="007D5BF0"/>
    <w:rsid w:val="007D6439"/>
    <w:rsid w:val="007D654E"/>
    <w:rsid w:val="007D6693"/>
    <w:rsid w:val="007D6759"/>
    <w:rsid w:val="007D71F1"/>
    <w:rsid w:val="007D7307"/>
    <w:rsid w:val="007D74C6"/>
    <w:rsid w:val="007D7685"/>
    <w:rsid w:val="007D76C5"/>
    <w:rsid w:val="007D7864"/>
    <w:rsid w:val="007D7925"/>
    <w:rsid w:val="007D7C95"/>
    <w:rsid w:val="007D7D25"/>
    <w:rsid w:val="007D7E4C"/>
    <w:rsid w:val="007E066C"/>
    <w:rsid w:val="007E06A7"/>
    <w:rsid w:val="007E0A10"/>
    <w:rsid w:val="007E0A6E"/>
    <w:rsid w:val="007E0E89"/>
    <w:rsid w:val="007E100F"/>
    <w:rsid w:val="007E1262"/>
    <w:rsid w:val="007E15DF"/>
    <w:rsid w:val="007E17E8"/>
    <w:rsid w:val="007E1806"/>
    <w:rsid w:val="007E1AAC"/>
    <w:rsid w:val="007E1DBB"/>
    <w:rsid w:val="007E24AE"/>
    <w:rsid w:val="007E256C"/>
    <w:rsid w:val="007E25C7"/>
    <w:rsid w:val="007E29FE"/>
    <w:rsid w:val="007E2D01"/>
    <w:rsid w:val="007E2FF5"/>
    <w:rsid w:val="007E30C2"/>
    <w:rsid w:val="007E30C9"/>
    <w:rsid w:val="007E310B"/>
    <w:rsid w:val="007E3234"/>
    <w:rsid w:val="007E35B7"/>
    <w:rsid w:val="007E374F"/>
    <w:rsid w:val="007E389F"/>
    <w:rsid w:val="007E39D1"/>
    <w:rsid w:val="007E39FE"/>
    <w:rsid w:val="007E3BFF"/>
    <w:rsid w:val="007E3D21"/>
    <w:rsid w:val="007E43E4"/>
    <w:rsid w:val="007E43EA"/>
    <w:rsid w:val="007E4747"/>
    <w:rsid w:val="007E4859"/>
    <w:rsid w:val="007E52C4"/>
    <w:rsid w:val="007E536D"/>
    <w:rsid w:val="007E5C68"/>
    <w:rsid w:val="007E5D14"/>
    <w:rsid w:val="007E5F6A"/>
    <w:rsid w:val="007E5FA8"/>
    <w:rsid w:val="007E5FEF"/>
    <w:rsid w:val="007E63D6"/>
    <w:rsid w:val="007E6494"/>
    <w:rsid w:val="007E6516"/>
    <w:rsid w:val="007E6AB6"/>
    <w:rsid w:val="007E6BB3"/>
    <w:rsid w:val="007E6D23"/>
    <w:rsid w:val="007E6FB3"/>
    <w:rsid w:val="007E72D9"/>
    <w:rsid w:val="007E73AA"/>
    <w:rsid w:val="007E7455"/>
    <w:rsid w:val="007E7485"/>
    <w:rsid w:val="007E7525"/>
    <w:rsid w:val="007E76B1"/>
    <w:rsid w:val="007E7749"/>
    <w:rsid w:val="007E79E3"/>
    <w:rsid w:val="007E7AD8"/>
    <w:rsid w:val="007E7C83"/>
    <w:rsid w:val="007E7D8D"/>
    <w:rsid w:val="007F0405"/>
    <w:rsid w:val="007F0610"/>
    <w:rsid w:val="007F0692"/>
    <w:rsid w:val="007F0FCD"/>
    <w:rsid w:val="007F1319"/>
    <w:rsid w:val="007F1561"/>
    <w:rsid w:val="007F1728"/>
    <w:rsid w:val="007F19EA"/>
    <w:rsid w:val="007F1A34"/>
    <w:rsid w:val="007F1E6A"/>
    <w:rsid w:val="007F2202"/>
    <w:rsid w:val="007F2327"/>
    <w:rsid w:val="007F239F"/>
    <w:rsid w:val="007F26F1"/>
    <w:rsid w:val="007F2A3A"/>
    <w:rsid w:val="007F2C6D"/>
    <w:rsid w:val="007F2E7E"/>
    <w:rsid w:val="007F2FA3"/>
    <w:rsid w:val="007F304F"/>
    <w:rsid w:val="007F3610"/>
    <w:rsid w:val="007F376F"/>
    <w:rsid w:val="007F3C83"/>
    <w:rsid w:val="007F3EBE"/>
    <w:rsid w:val="007F4016"/>
    <w:rsid w:val="007F4405"/>
    <w:rsid w:val="007F45D6"/>
    <w:rsid w:val="007F492E"/>
    <w:rsid w:val="007F49C0"/>
    <w:rsid w:val="007F4A97"/>
    <w:rsid w:val="007F4AB6"/>
    <w:rsid w:val="007F4C0B"/>
    <w:rsid w:val="007F4C2C"/>
    <w:rsid w:val="007F4F57"/>
    <w:rsid w:val="007F4FE7"/>
    <w:rsid w:val="007F5394"/>
    <w:rsid w:val="007F57AF"/>
    <w:rsid w:val="007F58E6"/>
    <w:rsid w:val="007F5C32"/>
    <w:rsid w:val="007F65CF"/>
    <w:rsid w:val="007F66DF"/>
    <w:rsid w:val="007F6749"/>
    <w:rsid w:val="007F6995"/>
    <w:rsid w:val="007F699F"/>
    <w:rsid w:val="007F69C6"/>
    <w:rsid w:val="007F6C0A"/>
    <w:rsid w:val="007F7140"/>
    <w:rsid w:val="007F7227"/>
    <w:rsid w:val="007F73E9"/>
    <w:rsid w:val="007F75A0"/>
    <w:rsid w:val="007F7A25"/>
    <w:rsid w:val="007F7A49"/>
    <w:rsid w:val="007F7BC9"/>
    <w:rsid w:val="00800102"/>
    <w:rsid w:val="00800245"/>
    <w:rsid w:val="008004DE"/>
    <w:rsid w:val="00800B24"/>
    <w:rsid w:val="00800B7D"/>
    <w:rsid w:val="008011E2"/>
    <w:rsid w:val="00801682"/>
    <w:rsid w:val="0080168E"/>
    <w:rsid w:val="00801ADF"/>
    <w:rsid w:val="00801DF1"/>
    <w:rsid w:val="00801E5C"/>
    <w:rsid w:val="00801FF2"/>
    <w:rsid w:val="0080216A"/>
    <w:rsid w:val="00802312"/>
    <w:rsid w:val="00802485"/>
    <w:rsid w:val="00802751"/>
    <w:rsid w:val="00802E44"/>
    <w:rsid w:val="008036D9"/>
    <w:rsid w:val="008039E8"/>
    <w:rsid w:val="00803A54"/>
    <w:rsid w:val="0080410A"/>
    <w:rsid w:val="00804258"/>
    <w:rsid w:val="00804272"/>
    <w:rsid w:val="00804580"/>
    <w:rsid w:val="00804703"/>
    <w:rsid w:val="0080495A"/>
    <w:rsid w:val="00804C19"/>
    <w:rsid w:val="008051D7"/>
    <w:rsid w:val="008054A1"/>
    <w:rsid w:val="00805573"/>
    <w:rsid w:val="008057C0"/>
    <w:rsid w:val="008058B4"/>
    <w:rsid w:val="00805BC0"/>
    <w:rsid w:val="00805CBD"/>
    <w:rsid w:val="0080642A"/>
    <w:rsid w:val="0080646E"/>
    <w:rsid w:val="00806523"/>
    <w:rsid w:val="00806C8D"/>
    <w:rsid w:val="008074A4"/>
    <w:rsid w:val="008076F1"/>
    <w:rsid w:val="00807869"/>
    <w:rsid w:val="008078D5"/>
    <w:rsid w:val="00807973"/>
    <w:rsid w:val="008079A5"/>
    <w:rsid w:val="008079BA"/>
    <w:rsid w:val="00810044"/>
    <w:rsid w:val="00810269"/>
    <w:rsid w:val="0081043D"/>
    <w:rsid w:val="00811139"/>
    <w:rsid w:val="0081123D"/>
    <w:rsid w:val="008112CE"/>
    <w:rsid w:val="008114D2"/>
    <w:rsid w:val="00811651"/>
    <w:rsid w:val="008117BC"/>
    <w:rsid w:val="008118FD"/>
    <w:rsid w:val="008119F1"/>
    <w:rsid w:val="00811E48"/>
    <w:rsid w:val="00811E9A"/>
    <w:rsid w:val="0081223F"/>
    <w:rsid w:val="00812979"/>
    <w:rsid w:val="00812A3F"/>
    <w:rsid w:val="00812A56"/>
    <w:rsid w:val="00812B4D"/>
    <w:rsid w:val="00812C53"/>
    <w:rsid w:val="00812CFD"/>
    <w:rsid w:val="00812D7F"/>
    <w:rsid w:val="0081308A"/>
    <w:rsid w:val="0081310C"/>
    <w:rsid w:val="00813271"/>
    <w:rsid w:val="008133B5"/>
    <w:rsid w:val="008135E4"/>
    <w:rsid w:val="008136B0"/>
    <w:rsid w:val="00813716"/>
    <w:rsid w:val="0081388D"/>
    <w:rsid w:val="00813DEE"/>
    <w:rsid w:val="00813DF0"/>
    <w:rsid w:val="00813E23"/>
    <w:rsid w:val="00814101"/>
    <w:rsid w:val="008143E2"/>
    <w:rsid w:val="00814E00"/>
    <w:rsid w:val="00815064"/>
    <w:rsid w:val="008151B9"/>
    <w:rsid w:val="00815248"/>
    <w:rsid w:val="0081568C"/>
    <w:rsid w:val="008156E0"/>
    <w:rsid w:val="00815722"/>
    <w:rsid w:val="00815827"/>
    <w:rsid w:val="00815AAD"/>
    <w:rsid w:val="00815D21"/>
    <w:rsid w:val="00815D84"/>
    <w:rsid w:val="00815FF2"/>
    <w:rsid w:val="00815FFD"/>
    <w:rsid w:val="00816123"/>
    <w:rsid w:val="0081617D"/>
    <w:rsid w:val="0081622F"/>
    <w:rsid w:val="00816285"/>
    <w:rsid w:val="008163B4"/>
    <w:rsid w:val="00816446"/>
    <w:rsid w:val="008164B9"/>
    <w:rsid w:val="00816512"/>
    <w:rsid w:val="008165AF"/>
    <w:rsid w:val="00816AA3"/>
    <w:rsid w:val="00816AC2"/>
    <w:rsid w:val="00816BAA"/>
    <w:rsid w:val="00816E61"/>
    <w:rsid w:val="00816EEE"/>
    <w:rsid w:val="00816EFD"/>
    <w:rsid w:val="00817247"/>
    <w:rsid w:val="00817296"/>
    <w:rsid w:val="008172A5"/>
    <w:rsid w:val="00817A30"/>
    <w:rsid w:val="00817A5B"/>
    <w:rsid w:val="00817C51"/>
    <w:rsid w:val="008201A9"/>
    <w:rsid w:val="008201C4"/>
    <w:rsid w:val="008202CF"/>
    <w:rsid w:val="008203CB"/>
    <w:rsid w:val="008203EA"/>
    <w:rsid w:val="008206C3"/>
    <w:rsid w:val="00820812"/>
    <w:rsid w:val="0082088E"/>
    <w:rsid w:val="008208A5"/>
    <w:rsid w:val="008209BA"/>
    <w:rsid w:val="00820AB0"/>
    <w:rsid w:val="00820EAD"/>
    <w:rsid w:val="008211C3"/>
    <w:rsid w:val="00821252"/>
    <w:rsid w:val="00821253"/>
    <w:rsid w:val="0082176F"/>
    <w:rsid w:val="0082185A"/>
    <w:rsid w:val="008219B9"/>
    <w:rsid w:val="00821B69"/>
    <w:rsid w:val="00821D29"/>
    <w:rsid w:val="00821DCD"/>
    <w:rsid w:val="00821EF6"/>
    <w:rsid w:val="0082236D"/>
    <w:rsid w:val="0082251F"/>
    <w:rsid w:val="0082262B"/>
    <w:rsid w:val="0082269C"/>
    <w:rsid w:val="00822913"/>
    <w:rsid w:val="00822B03"/>
    <w:rsid w:val="00822C5D"/>
    <w:rsid w:val="008230E2"/>
    <w:rsid w:val="00823146"/>
    <w:rsid w:val="008234A4"/>
    <w:rsid w:val="0082389E"/>
    <w:rsid w:val="00823982"/>
    <w:rsid w:val="00823A14"/>
    <w:rsid w:val="00823A19"/>
    <w:rsid w:val="00823A20"/>
    <w:rsid w:val="00823B22"/>
    <w:rsid w:val="00823C3D"/>
    <w:rsid w:val="00823CCC"/>
    <w:rsid w:val="00823CDE"/>
    <w:rsid w:val="008240FD"/>
    <w:rsid w:val="00824117"/>
    <w:rsid w:val="0082424D"/>
    <w:rsid w:val="008243A9"/>
    <w:rsid w:val="0082446D"/>
    <w:rsid w:val="00824566"/>
    <w:rsid w:val="00824629"/>
    <w:rsid w:val="00824663"/>
    <w:rsid w:val="008246CF"/>
    <w:rsid w:val="00824873"/>
    <w:rsid w:val="00824C26"/>
    <w:rsid w:val="00824EE3"/>
    <w:rsid w:val="008251BF"/>
    <w:rsid w:val="00825369"/>
    <w:rsid w:val="008254D3"/>
    <w:rsid w:val="00825915"/>
    <w:rsid w:val="00825A14"/>
    <w:rsid w:val="00825A87"/>
    <w:rsid w:val="00825D0A"/>
    <w:rsid w:val="00825EB3"/>
    <w:rsid w:val="0082601C"/>
    <w:rsid w:val="008261BA"/>
    <w:rsid w:val="00826233"/>
    <w:rsid w:val="00826277"/>
    <w:rsid w:val="008262C2"/>
    <w:rsid w:val="008264A4"/>
    <w:rsid w:val="00826689"/>
    <w:rsid w:val="00826DCB"/>
    <w:rsid w:val="00826DE5"/>
    <w:rsid w:val="00826F4A"/>
    <w:rsid w:val="00827065"/>
    <w:rsid w:val="0082707B"/>
    <w:rsid w:val="00827207"/>
    <w:rsid w:val="0082742F"/>
    <w:rsid w:val="0082756D"/>
    <w:rsid w:val="008275B6"/>
    <w:rsid w:val="0082777A"/>
    <w:rsid w:val="00827965"/>
    <w:rsid w:val="008279EE"/>
    <w:rsid w:val="00827ACC"/>
    <w:rsid w:val="00827DFE"/>
    <w:rsid w:val="00827EA2"/>
    <w:rsid w:val="0083022D"/>
    <w:rsid w:val="008304CD"/>
    <w:rsid w:val="00830739"/>
    <w:rsid w:val="00830CBD"/>
    <w:rsid w:val="0083103B"/>
    <w:rsid w:val="008311CC"/>
    <w:rsid w:val="008313DF"/>
    <w:rsid w:val="00831421"/>
    <w:rsid w:val="00831675"/>
    <w:rsid w:val="00831951"/>
    <w:rsid w:val="00831969"/>
    <w:rsid w:val="008319DF"/>
    <w:rsid w:val="00831A44"/>
    <w:rsid w:val="00831C45"/>
    <w:rsid w:val="00831D10"/>
    <w:rsid w:val="00831D8D"/>
    <w:rsid w:val="00831E33"/>
    <w:rsid w:val="008322C2"/>
    <w:rsid w:val="008322EE"/>
    <w:rsid w:val="008325FE"/>
    <w:rsid w:val="008327AB"/>
    <w:rsid w:val="00832C13"/>
    <w:rsid w:val="00832C2E"/>
    <w:rsid w:val="00832E4F"/>
    <w:rsid w:val="00832F31"/>
    <w:rsid w:val="00832FE8"/>
    <w:rsid w:val="00833027"/>
    <w:rsid w:val="00833275"/>
    <w:rsid w:val="0083392F"/>
    <w:rsid w:val="00833BB3"/>
    <w:rsid w:val="00833CF2"/>
    <w:rsid w:val="00833D4C"/>
    <w:rsid w:val="0083406C"/>
    <w:rsid w:val="0083418C"/>
    <w:rsid w:val="0083419A"/>
    <w:rsid w:val="0083424D"/>
    <w:rsid w:val="0083432B"/>
    <w:rsid w:val="008343CB"/>
    <w:rsid w:val="008343CE"/>
    <w:rsid w:val="00834404"/>
    <w:rsid w:val="00834434"/>
    <w:rsid w:val="00834442"/>
    <w:rsid w:val="008344B1"/>
    <w:rsid w:val="0083478D"/>
    <w:rsid w:val="008348C1"/>
    <w:rsid w:val="00834A08"/>
    <w:rsid w:val="00834E18"/>
    <w:rsid w:val="00835698"/>
    <w:rsid w:val="008358C1"/>
    <w:rsid w:val="00835C32"/>
    <w:rsid w:val="00835C37"/>
    <w:rsid w:val="00835C56"/>
    <w:rsid w:val="00836090"/>
    <w:rsid w:val="0083627C"/>
    <w:rsid w:val="008363C6"/>
    <w:rsid w:val="00836638"/>
    <w:rsid w:val="0083664F"/>
    <w:rsid w:val="00836DDE"/>
    <w:rsid w:val="00837135"/>
    <w:rsid w:val="008379B9"/>
    <w:rsid w:val="00837A2B"/>
    <w:rsid w:val="00837C36"/>
    <w:rsid w:val="00837C71"/>
    <w:rsid w:val="00837C84"/>
    <w:rsid w:val="008401FE"/>
    <w:rsid w:val="00840269"/>
    <w:rsid w:val="008403DB"/>
    <w:rsid w:val="008406B2"/>
    <w:rsid w:val="008406B8"/>
    <w:rsid w:val="008406DC"/>
    <w:rsid w:val="008406E3"/>
    <w:rsid w:val="0084081B"/>
    <w:rsid w:val="008408D0"/>
    <w:rsid w:val="0084093A"/>
    <w:rsid w:val="00840A3B"/>
    <w:rsid w:val="00840EE4"/>
    <w:rsid w:val="00840F91"/>
    <w:rsid w:val="00840FD2"/>
    <w:rsid w:val="008415E3"/>
    <w:rsid w:val="00841973"/>
    <w:rsid w:val="008419DE"/>
    <w:rsid w:val="00841BBA"/>
    <w:rsid w:val="00841CD2"/>
    <w:rsid w:val="00841F45"/>
    <w:rsid w:val="0084209A"/>
    <w:rsid w:val="00842103"/>
    <w:rsid w:val="0084243A"/>
    <w:rsid w:val="00842517"/>
    <w:rsid w:val="008425BF"/>
    <w:rsid w:val="00842C05"/>
    <w:rsid w:val="00843056"/>
    <w:rsid w:val="008431B7"/>
    <w:rsid w:val="00843248"/>
    <w:rsid w:val="00843286"/>
    <w:rsid w:val="00843C54"/>
    <w:rsid w:val="00843FF2"/>
    <w:rsid w:val="008440BD"/>
    <w:rsid w:val="00844177"/>
    <w:rsid w:val="00844461"/>
    <w:rsid w:val="0084465D"/>
    <w:rsid w:val="008449F2"/>
    <w:rsid w:val="00844C7A"/>
    <w:rsid w:val="00844D53"/>
    <w:rsid w:val="00844D56"/>
    <w:rsid w:val="00845279"/>
    <w:rsid w:val="0084536F"/>
    <w:rsid w:val="0084557B"/>
    <w:rsid w:val="00845A29"/>
    <w:rsid w:val="00845C87"/>
    <w:rsid w:val="00846474"/>
    <w:rsid w:val="008464F9"/>
    <w:rsid w:val="0084668C"/>
    <w:rsid w:val="00846A7F"/>
    <w:rsid w:val="00846A80"/>
    <w:rsid w:val="00846BFD"/>
    <w:rsid w:val="00846D50"/>
    <w:rsid w:val="00846F76"/>
    <w:rsid w:val="00847040"/>
    <w:rsid w:val="0084756B"/>
    <w:rsid w:val="00847921"/>
    <w:rsid w:val="00847B94"/>
    <w:rsid w:val="0085008B"/>
    <w:rsid w:val="008505EA"/>
    <w:rsid w:val="008505F5"/>
    <w:rsid w:val="008507EE"/>
    <w:rsid w:val="008508AA"/>
    <w:rsid w:val="00850B3D"/>
    <w:rsid w:val="00850BD0"/>
    <w:rsid w:val="00850D05"/>
    <w:rsid w:val="00850D86"/>
    <w:rsid w:val="00850E76"/>
    <w:rsid w:val="0085158B"/>
    <w:rsid w:val="008517A6"/>
    <w:rsid w:val="00851837"/>
    <w:rsid w:val="008518A4"/>
    <w:rsid w:val="008518E1"/>
    <w:rsid w:val="00851C8E"/>
    <w:rsid w:val="00851C94"/>
    <w:rsid w:val="00851CF4"/>
    <w:rsid w:val="00851E9A"/>
    <w:rsid w:val="00852177"/>
    <w:rsid w:val="0085264D"/>
    <w:rsid w:val="00852721"/>
    <w:rsid w:val="0085344A"/>
    <w:rsid w:val="00853A26"/>
    <w:rsid w:val="00853AA7"/>
    <w:rsid w:val="00853E20"/>
    <w:rsid w:val="00854071"/>
    <w:rsid w:val="00854163"/>
    <w:rsid w:val="00854228"/>
    <w:rsid w:val="008542A4"/>
    <w:rsid w:val="008545CE"/>
    <w:rsid w:val="008545F7"/>
    <w:rsid w:val="00855052"/>
    <w:rsid w:val="008552F5"/>
    <w:rsid w:val="008554C0"/>
    <w:rsid w:val="00855668"/>
    <w:rsid w:val="008558BB"/>
    <w:rsid w:val="00855A08"/>
    <w:rsid w:val="00855B42"/>
    <w:rsid w:val="00855DE0"/>
    <w:rsid w:val="00856078"/>
    <w:rsid w:val="008561A6"/>
    <w:rsid w:val="00856252"/>
    <w:rsid w:val="0085634F"/>
    <w:rsid w:val="008564A0"/>
    <w:rsid w:val="0085698D"/>
    <w:rsid w:val="00856BA4"/>
    <w:rsid w:val="00856CFB"/>
    <w:rsid w:val="00856D21"/>
    <w:rsid w:val="00856D6E"/>
    <w:rsid w:val="00856DF1"/>
    <w:rsid w:val="00856E0C"/>
    <w:rsid w:val="00856F0F"/>
    <w:rsid w:val="0085736C"/>
    <w:rsid w:val="0085738D"/>
    <w:rsid w:val="008579E1"/>
    <w:rsid w:val="00857EB3"/>
    <w:rsid w:val="00857FA9"/>
    <w:rsid w:val="008600F7"/>
    <w:rsid w:val="008601F9"/>
    <w:rsid w:val="00860343"/>
    <w:rsid w:val="00860548"/>
    <w:rsid w:val="008605DA"/>
    <w:rsid w:val="0086065B"/>
    <w:rsid w:val="008607A5"/>
    <w:rsid w:val="0086087D"/>
    <w:rsid w:val="00860D06"/>
    <w:rsid w:val="00860D75"/>
    <w:rsid w:val="0086103F"/>
    <w:rsid w:val="008612A8"/>
    <w:rsid w:val="00861427"/>
    <w:rsid w:val="008614FC"/>
    <w:rsid w:val="00861547"/>
    <w:rsid w:val="008618B4"/>
    <w:rsid w:val="008618E4"/>
    <w:rsid w:val="008619A9"/>
    <w:rsid w:val="00861D41"/>
    <w:rsid w:val="008620A9"/>
    <w:rsid w:val="0086244B"/>
    <w:rsid w:val="008627A0"/>
    <w:rsid w:val="00862A5F"/>
    <w:rsid w:val="00862A74"/>
    <w:rsid w:val="00862B14"/>
    <w:rsid w:val="00862C58"/>
    <w:rsid w:val="00862FA1"/>
    <w:rsid w:val="008630EC"/>
    <w:rsid w:val="008630F8"/>
    <w:rsid w:val="00863122"/>
    <w:rsid w:val="008631EE"/>
    <w:rsid w:val="0086344C"/>
    <w:rsid w:val="0086389F"/>
    <w:rsid w:val="00863EB7"/>
    <w:rsid w:val="00864157"/>
    <w:rsid w:val="008642DD"/>
    <w:rsid w:val="008643C0"/>
    <w:rsid w:val="00864613"/>
    <w:rsid w:val="0086466D"/>
    <w:rsid w:val="0086473C"/>
    <w:rsid w:val="008648CE"/>
    <w:rsid w:val="008657B1"/>
    <w:rsid w:val="008659E1"/>
    <w:rsid w:val="00865A39"/>
    <w:rsid w:val="00865BD2"/>
    <w:rsid w:val="00865CBA"/>
    <w:rsid w:val="00865FB4"/>
    <w:rsid w:val="00866239"/>
    <w:rsid w:val="008664F2"/>
    <w:rsid w:val="00866605"/>
    <w:rsid w:val="008666F8"/>
    <w:rsid w:val="00866A23"/>
    <w:rsid w:val="00867293"/>
    <w:rsid w:val="008673D9"/>
    <w:rsid w:val="008676DB"/>
    <w:rsid w:val="0086781A"/>
    <w:rsid w:val="008678E3"/>
    <w:rsid w:val="00867A68"/>
    <w:rsid w:val="00867B0B"/>
    <w:rsid w:val="00867B0C"/>
    <w:rsid w:val="00867E29"/>
    <w:rsid w:val="008701A6"/>
    <w:rsid w:val="00870229"/>
    <w:rsid w:val="008702A5"/>
    <w:rsid w:val="008704D2"/>
    <w:rsid w:val="00870521"/>
    <w:rsid w:val="00870936"/>
    <w:rsid w:val="00870B75"/>
    <w:rsid w:val="00870BB7"/>
    <w:rsid w:val="008715D2"/>
    <w:rsid w:val="0087194C"/>
    <w:rsid w:val="00872264"/>
    <w:rsid w:val="0087234D"/>
    <w:rsid w:val="00872C4F"/>
    <w:rsid w:val="00873033"/>
    <w:rsid w:val="00873092"/>
    <w:rsid w:val="008730AE"/>
    <w:rsid w:val="008732AC"/>
    <w:rsid w:val="00873441"/>
    <w:rsid w:val="008736D1"/>
    <w:rsid w:val="008737AC"/>
    <w:rsid w:val="008737AF"/>
    <w:rsid w:val="0087380C"/>
    <w:rsid w:val="00873844"/>
    <w:rsid w:val="00873A89"/>
    <w:rsid w:val="00873AC5"/>
    <w:rsid w:val="00873C89"/>
    <w:rsid w:val="00874042"/>
    <w:rsid w:val="008742E6"/>
    <w:rsid w:val="00874634"/>
    <w:rsid w:val="00874918"/>
    <w:rsid w:val="008749C5"/>
    <w:rsid w:val="00874AE0"/>
    <w:rsid w:val="00874C31"/>
    <w:rsid w:val="00874C61"/>
    <w:rsid w:val="00874D22"/>
    <w:rsid w:val="00874DB2"/>
    <w:rsid w:val="00874F9F"/>
    <w:rsid w:val="00875011"/>
    <w:rsid w:val="0087501B"/>
    <w:rsid w:val="00875182"/>
    <w:rsid w:val="0087521E"/>
    <w:rsid w:val="00875A93"/>
    <w:rsid w:val="00875B6B"/>
    <w:rsid w:val="00875CE5"/>
    <w:rsid w:val="00875DAC"/>
    <w:rsid w:val="00875FB3"/>
    <w:rsid w:val="008764AA"/>
    <w:rsid w:val="008764C5"/>
    <w:rsid w:val="008765A7"/>
    <w:rsid w:val="00876784"/>
    <w:rsid w:val="00876960"/>
    <w:rsid w:val="00876A73"/>
    <w:rsid w:val="00876D0F"/>
    <w:rsid w:val="00876D48"/>
    <w:rsid w:val="008770A8"/>
    <w:rsid w:val="008775CB"/>
    <w:rsid w:val="00877759"/>
    <w:rsid w:val="00877927"/>
    <w:rsid w:val="00877AE3"/>
    <w:rsid w:val="00877B6D"/>
    <w:rsid w:val="00877CBD"/>
    <w:rsid w:val="00877ED2"/>
    <w:rsid w:val="00880018"/>
    <w:rsid w:val="00880046"/>
    <w:rsid w:val="00880754"/>
    <w:rsid w:val="00880811"/>
    <w:rsid w:val="0088093D"/>
    <w:rsid w:val="008809A7"/>
    <w:rsid w:val="008809CE"/>
    <w:rsid w:val="00880A68"/>
    <w:rsid w:val="00880D1B"/>
    <w:rsid w:val="00880EC3"/>
    <w:rsid w:val="0088112A"/>
    <w:rsid w:val="00881887"/>
    <w:rsid w:val="008818D6"/>
    <w:rsid w:val="00881AFE"/>
    <w:rsid w:val="00881B67"/>
    <w:rsid w:val="00881D45"/>
    <w:rsid w:val="008820E9"/>
    <w:rsid w:val="008826D1"/>
    <w:rsid w:val="00882BC2"/>
    <w:rsid w:val="00882CA7"/>
    <w:rsid w:val="008836B3"/>
    <w:rsid w:val="008838DE"/>
    <w:rsid w:val="008839AD"/>
    <w:rsid w:val="00884122"/>
    <w:rsid w:val="00884184"/>
    <w:rsid w:val="00884245"/>
    <w:rsid w:val="00884267"/>
    <w:rsid w:val="00884F82"/>
    <w:rsid w:val="00885244"/>
    <w:rsid w:val="008852AE"/>
    <w:rsid w:val="00885BE6"/>
    <w:rsid w:val="00885C02"/>
    <w:rsid w:val="00885D59"/>
    <w:rsid w:val="00885E37"/>
    <w:rsid w:val="0088633D"/>
    <w:rsid w:val="008867A9"/>
    <w:rsid w:val="00886A05"/>
    <w:rsid w:val="00886A13"/>
    <w:rsid w:val="00886CC1"/>
    <w:rsid w:val="00887228"/>
    <w:rsid w:val="008874A2"/>
    <w:rsid w:val="008874AB"/>
    <w:rsid w:val="0088780F"/>
    <w:rsid w:val="00887956"/>
    <w:rsid w:val="008879AB"/>
    <w:rsid w:val="00887B1D"/>
    <w:rsid w:val="00887CA7"/>
    <w:rsid w:val="0089077F"/>
    <w:rsid w:val="00890892"/>
    <w:rsid w:val="00890CEE"/>
    <w:rsid w:val="00890E01"/>
    <w:rsid w:val="0089107E"/>
    <w:rsid w:val="0089155A"/>
    <w:rsid w:val="008915E0"/>
    <w:rsid w:val="008916BE"/>
    <w:rsid w:val="0089179A"/>
    <w:rsid w:val="0089193C"/>
    <w:rsid w:val="00891DF9"/>
    <w:rsid w:val="0089221A"/>
    <w:rsid w:val="008925C4"/>
    <w:rsid w:val="00892610"/>
    <w:rsid w:val="0089277B"/>
    <w:rsid w:val="008928B9"/>
    <w:rsid w:val="00892AD0"/>
    <w:rsid w:val="00892C16"/>
    <w:rsid w:val="00892EF6"/>
    <w:rsid w:val="00893052"/>
    <w:rsid w:val="008930A8"/>
    <w:rsid w:val="008931A1"/>
    <w:rsid w:val="008932F9"/>
    <w:rsid w:val="00893321"/>
    <w:rsid w:val="0089349B"/>
    <w:rsid w:val="00893E58"/>
    <w:rsid w:val="00893F27"/>
    <w:rsid w:val="00893F46"/>
    <w:rsid w:val="00893FDF"/>
    <w:rsid w:val="00894488"/>
    <w:rsid w:val="00894648"/>
    <w:rsid w:val="008946CD"/>
    <w:rsid w:val="00894DA9"/>
    <w:rsid w:val="00894F62"/>
    <w:rsid w:val="00895123"/>
    <w:rsid w:val="008951FE"/>
    <w:rsid w:val="008952A8"/>
    <w:rsid w:val="008952D6"/>
    <w:rsid w:val="008953A8"/>
    <w:rsid w:val="008953EA"/>
    <w:rsid w:val="00895672"/>
    <w:rsid w:val="0089576B"/>
    <w:rsid w:val="00895A70"/>
    <w:rsid w:val="00895E30"/>
    <w:rsid w:val="00895E66"/>
    <w:rsid w:val="008961E0"/>
    <w:rsid w:val="00896353"/>
    <w:rsid w:val="0089639D"/>
    <w:rsid w:val="008963B7"/>
    <w:rsid w:val="008964B1"/>
    <w:rsid w:val="00896660"/>
    <w:rsid w:val="008966E5"/>
    <w:rsid w:val="008969CF"/>
    <w:rsid w:val="008969F7"/>
    <w:rsid w:val="00896B62"/>
    <w:rsid w:val="00896D2B"/>
    <w:rsid w:val="00896DFC"/>
    <w:rsid w:val="00896E49"/>
    <w:rsid w:val="008974F6"/>
    <w:rsid w:val="0089778B"/>
    <w:rsid w:val="008977FA"/>
    <w:rsid w:val="00897AE0"/>
    <w:rsid w:val="00897BC8"/>
    <w:rsid w:val="00897E8B"/>
    <w:rsid w:val="008A0022"/>
    <w:rsid w:val="008A0072"/>
    <w:rsid w:val="008A052F"/>
    <w:rsid w:val="008A05A5"/>
    <w:rsid w:val="008A088E"/>
    <w:rsid w:val="008A0912"/>
    <w:rsid w:val="008A0980"/>
    <w:rsid w:val="008A0C09"/>
    <w:rsid w:val="008A0E4A"/>
    <w:rsid w:val="008A1339"/>
    <w:rsid w:val="008A138F"/>
    <w:rsid w:val="008A14C1"/>
    <w:rsid w:val="008A1847"/>
    <w:rsid w:val="008A1A3A"/>
    <w:rsid w:val="008A1CD7"/>
    <w:rsid w:val="008A1DDF"/>
    <w:rsid w:val="008A1E7B"/>
    <w:rsid w:val="008A23F9"/>
    <w:rsid w:val="008A26D7"/>
    <w:rsid w:val="008A2C39"/>
    <w:rsid w:val="008A2DE7"/>
    <w:rsid w:val="008A2E28"/>
    <w:rsid w:val="008A2E5E"/>
    <w:rsid w:val="008A32E9"/>
    <w:rsid w:val="008A3346"/>
    <w:rsid w:val="008A34EF"/>
    <w:rsid w:val="008A36F2"/>
    <w:rsid w:val="008A3BC3"/>
    <w:rsid w:val="008A3C02"/>
    <w:rsid w:val="008A3F15"/>
    <w:rsid w:val="008A4105"/>
    <w:rsid w:val="008A41BA"/>
    <w:rsid w:val="008A4279"/>
    <w:rsid w:val="008A4400"/>
    <w:rsid w:val="008A48CA"/>
    <w:rsid w:val="008A4BDC"/>
    <w:rsid w:val="008A4CF0"/>
    <w:rsid w:val="008A4D66"/>
    <w:rsid w:val="008A4DE6"/>
    <w:rsid w:val="008A4E73"/>
    <w:rsid w:val="008A5150"/>
    <w:rsid w:val="008A51A8"/>
    <w:rsid w:val="008A51C3"/>
    <w:rsid w:val="008A51F7"/>
    <w:rsid w:val="008A59A2"/>
    <w:rsid w:val="008A5B26"/>
    <w:rsid w:val="008A5B56"/>
    <w:rsid w:val="008A5DDD"/>
    <w:rsid w:val="008A5DF5"/>
    <w:rsid w:val="008A6029"/>
    <w:rsid w:val="008A60AC"/>
    <w:rsid w:val="008A615E"/>
    <w:rsid w:val="008A6318"/>
    <w:rsid w:val="008A6341"/>
    <w:rsid w:val="008A6689"/>
    <w:rsid w:val="008A671E"/>
    <w:rsid w:val="008A6E22"/>
    <w:rsid w:val="008A6EE0"/>
    <w:rsid w:val="008A6F13"/>
    <w:rsid w:val="008A7087"/>
    <w:rsid w:val="008A7179"/>
    <w:rsid w:val="008A779C"/>
    <w:rsid w:val="008A78C4"/>
    <w:rsid w:val="008A78DF"/>
    <w:rsid w:val="008A7A8E"/>
    <w:rsid w:val="008A7BB1"/>
    <w:rsid w:val="008A7C49"/>
    <w:rsid w:val="008B05A2"/>
    <w:rsid w:val="008B0A37"/>
    <w:rsid w:val="008B0EE2"/>
    <w:rsid w:val="008B1028"/>
    <w:rsid w:val="008B140F"/>
    <w:rsid w:val="008B1432"/>
    <w:rsid w:val="008B14F7"/>
    <w:rsid w:val="008B15C9"/>
    <w:rsid w:val="008B160E"/>
    <w:rsid w:val="008B16A0"/>
    <w:rsid w:val="008B198A"/>
    <w:rsid w:val="008B1CD8"/>
    <w:rsid w:val="008B1D70"/>
    <w:rsid w:val="008B1DB4"/>
    <w:rsid w:val="008B1EED"/>
    <w:rsid w:val="008B2019"/>
    <w:rsid w:val="008B229B"/>
    <w:rsid w:val="008B22CD"/>
    <w:rsid w:val="008B24FD"/>
    <w:rsid w:val="008B255F"/>
    <w:rsid w:val="008B25B5"/>
    <w:rsid w:val="008B2780"/>
    <w:rsid w:val="008B2BCF"/>
    <w:rsid w:val="008B2FA1"/>
    <w:rsid w:val="008B3125"/>
    <w:rsid w:val="008B321C"/>
    <w:rsid w:val="008B3251"/>
    <w:rsid w:val="008B328A"/>
    <w:rsid w:val="008B362F"/>
    <w:rsid w:val="008B3668"/>
    <w:rsid w:val="008B3674"/>
    <w:rsid w:val="008B3790"/>
    <w:rsid w:val="008B3826"/>
    <w:rsid w:val="008B387B"/>
    <w:rsid w:val="008B3A1E"/>
    <w:rsid w:val="008B3B44"/>
    <w:rsid w:val="008B4147"/>
    <w:rsid w:val="008B479B"/>
    <w:rsid w:val="008B4939"/>
    <w:rsid w:val="008B4A19"/>
    <w:rsid w:val="008B4A79"/>
    <w:rsid w:val="008B4F34"/>
    <w:rsid w:val="008B547B"/>
    <w:rsid w:val="008B54DD"/>
    <w:rsid w:val="008B54FC"/>
    <w:rsid w:val="008B5505"/>
    <w:rsid w:val="008B579F"/>
    <w:rsid w:val="008B5849"/>
    <w:rsid w:val="008B59A2"/>
    <w:rsid w:val="008B5ACA"/>
    <w:rsid w:val="008B5ACB"/>
    <w:rsid w:val="008B5C05"/>
    <w:rsid w:val="008B5E75"/>
    <w:rsid w:val="008B6140"/>
    <w:rsid w:val="008B63DA"/>
    <w:rsid w:val="008B65CB"/>
    <w:rsid w:val="008B6723"/>
    <w:rsid w:val="008B6A58"/>
    <w:rsid w:val="008B6AFE"/>
    <w:rsid w:val="008B6C1E"/>
    <w:rsid w:val="008B715B"/>
    <w:rsid w:val="008B7325"/>
    <w:rsid w:val="008B75F1"/>
    <w:rsid w:val="008B75F8"/>
    <w:rsid w:val="008B7621"/>
    <w:rsid w:val="008B7658"/>
    <w:rsid w:val="008B7AA4"/>
    <w:rsid w:val="008C0346"/>
    <w:rsid w:val="008C0644"/>
    <w:rsid w:val="008C071F"/>
    <w:rsid w:val="008C0883"/>
    <w:rsid w:val="008C08AD"/>
    <w:rsid w:val="008C08E8"/>
    <w:rsid w:val="008C0B26"/>
    <w:rsid w:val="008C1192"/>
    <w:rsid w:val="008C16F6"/>
    <w:rsid w:val="008C1763"/>
    <w:rsid w:val="008C1A16"/>
    <w:rsid w:val="008C1E88"/>
    <w:rsid w:val="008C2098"/>
    <w:rsid w:val="008C233D"/>
    <w:rsid w:val="008C23D1"/>
    <w:rsid w:val="008C26A6"/>
    <w:rsid w:val="008C270A"/>
    <w:rsid w:val="008C297F"/>
    <w:rsid w:val="008C29C8"/>
    <w:rsid w:val="008C2A3E"/>
    <w:rsid w:val="008C2AD9"/>
    <w:rsid w:val="008C2B0E"/>
    <w:rsid w:val="008C2D62"/>
    <w:rsid w:val="008C2E15"/>
    <w:rsid w:val="008C312B"/>
    <w:rsid w:val="008C31E6"/>
    <w:rsid w:val="008C323E"/>
    <w:rsid w:val="008C3383"/>
    <w:rsid w:val="008C3591"/>
    <w:rsid w:val="008C364D"/>
    <w:rsid w:val="008C3731"/>
    <w:rsid w:val="008C3968"/>
    <w:rsid w:val="008C3B24"/>
    <w:rsid w:val="008C3D8F"/>
    <w:rsid w:val="008C4260"/>
    <w:rsid w:val="008C4797"/>
    <w:rsid w:val="008C4834"/>
    <w:rsid w:val="008C4FBF"/>
    <w:rsid w:val="008C527A"/>
    <w:rsid w:val="008C5340"/>
    <w:rsid w:val="008C539A"/>
    <w:rsid w:val="008C54B1"/>
    <w:rsid w:val="008C554E"/>
    <w:rsid w:val="008C555B"/>
    <w:rsid w:val="008C57E5"/>
    <w:rsid w:val="008C5B98"/>
    <w:rsid w:val="008C617D"/>
    <w:rsid w:val="008C62B8"/>
    <w:rsid w:val="008C68FA"/>
    <w:rsid w:val="008C6A50"/>
    <w:rsid w:val="008C6AA8"/>
    <w:rsid w:val="008C6CA0"/>
    <w:rsid w:val="008C6D29"/>
    <w:rsid w:val="008C6DA6"/>
    <w:rsid w:val="008C7158"/>
    <w:rsid w:val="008C74F4"/>
    <w:rsid w:val="008C7669"/>
    <w:rsid w:val="008C773A"/>
    <w:rsid w:val="008C7A89"/>
    <w:rsid w:val="008C7A9E"/>
    <w:rsid w:val="008D0019"/>
    <w:rsid w:val="008D0122"/>
    <w:rsid w:val="008D03E0"/>
    <w:rsid w:val="008D0475"/>
    <w:rsid w:val="008D06AA"/>
    <w:rsid w:val="008D08E4"/>
    <w:rsid w:val="008D0DBF"/>
    <w:rsid w:val="008D0DF7"/>
    <w:rsid w:val="008D0EF6"/>
    <w:rsid w:val="008D0F96"/>
    <w:rsid w:val="008D1020"/>
    <w:rsid w:val="008D1103"/>
    <w:rsid w:val="008D1224"/>
    <w:rsid w:val="008D1441"/>
    <w:rsid w:val="008D14C8"/>
    <w:rsid w:val="008D17D4"/>
    <w:rsid w:val="008D1A94"/>
    <w:rsid w:val="008D1B72"/>
    <w:rsid w:val="008D1D44"/>
    <w:rsid w:val="008D21AD"/>
    <w:rsid w:val="008D22B9"/>
    <w:rsid w:val="008D2637"/>
    <w:rsid w:val="008D2B00"/>
    <w:rsid w:val="008D2C28"/>
    <w:rsid w:val="008D2DDE"/>
    <w:rsid w:val="008D2E1F"/>
    <w:rsid w:val="008D2FA9"/>
    <w:rsid w:val="008D30D6"/>
    <w:rsid w:val="008D33DE"/>
    <w:rsid w:val="008D34C0"/>
    <w:rsid w:val="008D3609"/>
    <w:rsid w:val="008D364D"/>
    <w:rsid w:val="008D36D5"/>
    <w:rsid w:val="008D39CF"/>
    <w:rsid w:val="008D3D4F"/>
    <w:rsid w:val="008D3FEC"/>
    <w:rsid w:val="008D40CD"/>
    <w:rsid w:val="008D4274"/>
    <w:rsid w:val="008D4448"/>
    <w:rsid w:val="008D44CB"/>
    <w:rsid w:val="008D46C7"/>
    <w:rsid w:val="008D5528"/>
    <w:rsid w:val="008D5580"/>
    <w:rsid w:val="008D5873"/>
    <w:rsid w:val="008D5A37"/>
    <w:rsid w:val="008D5EF1"/>
    <w:rsid w:val="008D5F85"/>
    <w:rsid w:val="008D61B4"/>
    <w:rsid w:val="008D6398"/>
    <w:rsid w:val="008D6616"/>
    <w:rsid w:val="008D66F3"/>
    <w:rsid w:val="008D69D2"/>
    <w:rsid w:val="008D6DBB"/>
    <w:rsid w:val="008D7045"/>
    <w:rsid w:val="008D72C8"/>
    <w:rsid w:val="008D7587"/>
    <w:rsid w:val="008D758B"/>
    <w:rsid w:val="008D793A"/>
    <w:rsid w:val="008D7AFC"/>
    <w:rsid w:val="008D7BB3"/>
    <w:rsid w:val="008E00F3"/>
    <w:rsid w:val="008E0527"/>
    <w:rsid w:val="008E05D5"/>
    <w:rsid w:val="008E0AF3"/>
    <w:rsid w:val="008E0CDA"/>
    <w:rsid w:val="008E0DF2"/>
    <w:rsid w:val="008E0F4E"/>
    <w:rsid w:val="008E1023"/>
    <w:rsid w:val="008E12CE"/>
    <w:rsid w:val="008E15FD"/>
    <w:rsid w:val="008E187C"/>
    <w:rsid w:val="008E188A"/>
    <w:rsid w:val="008E1AE0"/>
    <w:rsid w:val="008E1D08"/>
    <w:rsid w:val="008E2003"/>
    <w:rsid w:val="008E213A"/>
    <w:rsid w:val="008E2226"/>
    <w:rsid w:val="008E230C"/>
    <w:rsid w:val="008E23C3"/>
    <w:rsid w:val="008E23EF"/>
    <w:rsid w:val="008E2BDB"/>
    <w:rsid w:val="008E2D17"/>
    <w:rsid w:val="008E2D9F"/>
    <w:rsid w:val="008E2DA2"/>
    <w:rsid w:val="008E2DAA"/>
    <w:rsid w:val="008E321A"/>
    <w:rsid w:val="008E3681"/>
    <w:rsid w:val="008E376D"/>
    <w:rsid w:val="008E395D"/>
    <w:rsid w:val="008E3EE8"/>
    <w:rsid w:val="008E413C"/>
    <w:rsid w:val="008E41DA"/>
    <w:rsid w:val="008E47AD"/>
    <w:rsid w:val="008E498C"/>
    <w:rsid w:val="008E4A75"/>
    <w:rsid w:val="008E4E92"/>
    <w:rsid w:val="008E52F2"/>
    <w:rsid w:val="008E5571"/>
    <w:rsid w:val="008E561A"/>
    <w:rsid w:val="008E5630"/>
    <w:rsid w:val="008E5B47"/>
    <w:rsid w:val="008E5DE9"/>
    <w:rsid w:val="008E5F58"/>
    <w:rsid w:val="008E62C0"/>
    <w:rsid w:val="008E6467"/>
    <w:rsid w:val="008E6665"/>
    <w:rsid w:val="008E69F8"/>
    <w:rsid w:val="008E6B05"/>
    <w:rsid w:val="008E6B12"/>
    <w:rsid w:val="008E6D31"/>
    <w:rsid w:val="008E703D"/>
    <w:rsid w:val="008E7079"/>
    <w:rsid w:val="008E70A4"/>
    <w:rsid w:val="008E74F8"/>
    <w:rsid w:val="008E79F3"/>
    <w:rsid w:val="008F0021"/>
    <w:rsid w:val="008F0048"/>
    <w:rsid w:val="008F0491"/>
    <w:rsid w:val="008F06C2"/>
    <w:rsid w:val="008F08F3"/>
    <w:rsid w:val="008F0943"/>
    <w:rsid w:val="008F09FA"/>
    <w:rsid w:val="008F0BA5"/>
    <w:rsid w:val="008F0C16"/>
    <w:rsid w:val="008F0D1F"/>
    <w:rsid w:val="008F0E3F"/>
    <w:rsid w:val="008F0FFA"/>
    <w:rsid w:val="008F10ED"/>
    <w:rsid w:val="008F1254"/>
    <w:rsid w:val="008F12AC"/>
    <w:rsid w:val="008F1748"/>
    <w:rsid w:val="008F17D0"/>
    <w:rsid w:val="008F180F"/>
    <w:rsid w:val="008F1820"/>
    <w:rsid w:val="008F184A"/>
    <w:rsid w:val="008F1939"/>
    <w:rsid w:val="008F1ABC"/>
    <w:rsid w:val="008F1D0C"/>
    <w:rsid w:val="008F1FCB"/>
    <w:rsid w:val="008F207A"/>
    <w:rsid w:val="008F23FF"/>
    <w:rsid w:val="008F25C1"/>
    <w:rsid w:val="008F273C"/>
    <w:rsid w:val="008F2763"/>
    <w:rsid w:val="008F2AFC"/>
    <w:rsid w:val="008F342D"/>
    <w:rsid w:val="008F346E"/>
    <w:rsid w:val="008F378A"/>
    <w:rsid w:val="008F3823"/>
    <w:rsid w:val="008F3847"/>
    <w:rsid w:val="008F3A1B"/>
    <w:rsid w:val="008F3A34"/>
    <w:rsid w:val="008F3AE2"/>
    <w:rsid w:val="008F3BDF"/>
    <w:rsid w:val="008F3C23"/>
    <w:rsid w:val="008F3DF1"/>
    <w:rsid w:val="008F40AE"/>
    <w:rsid w:val="008F460C"/>
    <w:rsid w:val="008F4665"/>
    <w:rsid w:val="008F4714"/>
    <w:rsid w:val="008F517F"/>
    <w:rsid w:val="008F5601"/>
    <w:rsid w:val="008F56A6"/>
    <w:rsid w:val="008F5813"/>
    <w:rsid w:val="008F59E5"/>
    <w:rsid w:val="008F59F7"/>
    <w:rsid w:val="008F5A6D"/>
    <w:rsid w:val="008F5B81"/>
    <w:rsid w:val="008F5E2C"/>
    <w:rsid w:val="008F630F"/>
    <w:rsid w:val="008F6465"/>
    <w:rsid w:val="008F66F9"/>
    <w:rsid w:val="008F6731"/>
    <w:rsid w:val="008F6C6F"/>
    <w:rsid w:val="008F6E88"/>
    <w:rsid w:val="008F6EDE"/>
    <w:rsid w:val="008F6F50"/>
    <w:rsid w:val="008F6F7B"/>
    <w:rsid w:val="008F6FE9"/>
    <w:rsid w:val="008F70F5"/>
    <w:rsid w:val="008F75AB"/>
    <w:rsid w:val="008F773B"/>
    <w:rsid w:val="008F77C6"/>
    <w:rsid w:val="008F7908"/>
    <w:rsid w:val="008F7CC4"/>
    <w:rsid w:val="00900030"/>
    <w:rsid w:val="009002D4"/>
    <w:rsid w:val="00900591"/>
    <w:rsid w:val="009006B4"/>
    <w:rsid w:val="00900776"/>
    <w:rsid w:val="009007F5"/>
    <w:rsid w:val="009009F1"/>
    <w:rsid w:val="00900B0A"/>
    <w:rsid w:val="00900C75"/>
    <w:rsid w:val="00901159"/>
    <w:rsid w:val="009011BE"/>
    <w:rsid w:val="00901265"/>
    <w:rsid w:val="0090138D"/>
    <w:rsid w:val="009014DD"/>
    <w:rsid w:val="009019A2"/>
    <w:rsid w:val="00901C2A"/>
    <w:rsid w:val="00901D3D"/>
    <w:rsid w:val="00901E43"/>
    <w:rsid w:val="009025AD"/>
    <w:rsid w:val="009026E7"/>
    <w:rsid w:val="009027C5"/>
    <w:rsid w:val="00902B99"/>
    <w:rsid w:val="00902BCF"/>
    <w:rsid w:val="00902D67"/>
    <w:rsid w:val="00902E39"/>
    <w:rsid w:val="00902FE0"/>
    <w:rsid w:val="0090332D"/>
    <w:rsid w:val="009033C1"/>
    <w:rsid w:val="0090358A"/>
    <w:rsid w:val="0090373F"/>
    <w:rsid w:val="00903A8F"/>
    <w:rsid w:val="00903C44"/>
    <w:rsid w:val="00903DAD"/>
    <w:rsid w:val="00903DDC"/>
    <w:rsid w:val="00903DE3"/>
    <w:rsid w:val="00903EB1"/>
    <w:rsid w:val="00903F50"/>
    <w:rsid w:val="00903F6D"/>
    <w:rsid w:val="00904055"/>
    <w:rsid w:val="0090439D"/>
    <w:rsid w:val="0090455E"/>
    <w:rsid w:val="00904886"/>
    <w:rsid w:val="00904893"/>
    <w:rsid w:val="009049E6"/>
    <w:rsid w:val="00904A48"/>
    <w:rsid w:val="00904A99"/>
    <w:rsid w:val="00904D6F"/>
    <w:rsid w:val="00904FD2"/>
    <w:rsid w:val="00905478"/>
    <w:rsid w:val="009054CD"/>
    <w:rsid w:val="00905567"/>
    <w:rsid w:val="009055F6"/>
    <w:rsid w:val="009057D7"/>
    <w:rsid w:val="00905C2E"/>
    <w:rsid w:val="00905DC8"/>
    <w:rsid w:val="009060EA"/>
    <w:rsid w:val="009061D7"/>
    <w:rsid w:val="009064CC"/>
    <w:rsid w:val="00906563"/>
    <w:rsid w:val="00906980"/>
    <w:rsid w:val="00906CD2"/>
    <w:rsid w:val="00906F24"/>
    <w:rsid w:val="009070CC"/>
    <w:rsid w:val="0090718E"/>
    <w:rsid w:val="00907404"/>
    <w:rsid w:val="00907B17"/>
    <w:rsid w:val="00907CC9"/>
    <w:rsid w:val="00907E5E"/>
    <w:rsid w:val="00910054"/>
    <w:rsid w:val="009103F7"/>
    <w:rsid w:val="009104AF"/>
    <w:rsid w:val="00910791"/>
    <w:rsid w:val="009110BE"/>
    <w:rsid w:val="00911118"/>
    <w:rsid w:val="00911288"/>
    <w:rsid w:val="00911294"/>
    <w:rsid w:val="0091163F"/>
    <w:rsid w:val="0091167E"/>
    <w:rsid w:val="00911AB5"/>
    <w:rsid w:val="00911E3D"/>
    <w:rsid w:val="00911EAC"/>
    <w:rsid w:val="009121BB"/>
    <w:rsid w:val="009123FC"/>
    <w:rsid w:val="00912511"/>
    <w:rsid w:val="009126BD"/>
    <w:rsid w:val="009126C8"/>
    <w:rsid w:val="0091289E"/>
    <w:rsid w:val="00912953"/>
    <w:rsid w:val="00912B9B"/>
    <w:rsid w:val="00912BDC"/>
    <w:rsid w:val="00912C19"/>
    <w:rsid w:val="00912CB6"/>
    <w:rsid w:val="00912CEA"/>
    <w:rsid w:val="00912E6B"/>
    <w:rsid w:val="00913067"/>
    <w:rsid w:val="00913325"/>
    <w:rsid w:val="00913377"/>
    <w:rsid w:val="009134BE"/>
    <w:rsid w:val="00913B62"/>
    <w:rsid w:val="00913C46"/>
    <w:rsid w:val="00913DA6"/>
    <w:rsid w:val="009144D5"/>
    <w:rsid w:val="0091470E"/>
    <w:rsid w:val="00914788"/>
    <w:rsid w:val="009147AE"/>
    <w:rsid w:val="00914A61"/>
    <w:rsid w:val="00914D9E"/>
    <w:rsid w:val="00914DF8"/>
    <w:rsid w:val="00914FF8"/>
    <w:rsid w:val="00915703"/>
    <w:rsid w:val="00915960"/>
    <w:rsid w:val="00915AF8"/>
    <w:rsid w:val="00915B7B"/>
    <w:rsid w:val="00915CDC"/>
    <w:rsid w:val="00915FF2"/>
    <w:rsid w:val="00916089"/>
    <w:rsid w:val="0091624B"/>
    <w:rsid w:val="009163C0"/>
    <w:rsid w:val="009167AE"/>
    <w:rsid w:val="00916A3D"/>
    <w:rsid w:val="00916A95"/>
    <w:rsid w:val="00916B35"/>
    <w:rsid w:val="00916BF5"/>
    <w:rsid w:val="00916CD9"/>
    <w:rsid w:val="00916F3A"/>
    <w:rsid w:val="00917239"/>
    <w:rsid w:val="0091772B"/>
    <w:rsid w:val="009178F4"/>
    <w:rsid w:val="00917A9A"/>
    <w:rsid w:val="00917BF4"/>
    <w:rsid w:val="00917C86"/>
    <w:rsid w:val="00920093"/>
    <w:rsid w:val="0092042C"/>
    <w:rsid w:val="00920436"/>
    <w:rsid w:val="009204D9"/>
    <w:rsid w:val="009205BD"/>
    <w:rsid w:val="00920671"/>
    <w:rsid w:val="009207A3"/>
    <w:rsid w:val="009208E7"/>
    <w:rsid w:val="00920C6F"/>
    <w:rsid w:val="00920F88"/>
    <w:rsid w:val="00921054"/>
    <w:rsid w:val="009213EB"/>
    <w:rsid w:val="00921787"/>
    <w:rsid w:val="009218C7"/>
    <w:rsid w:val="00921ADE"/>
    <w:rsid w:val="00921E66"/>
    <w:rsid w:val="00921E69"/>
    <w:rsid w:val="009221A5"/>
    <w:rsid w:val="009224A2"/>
    <w:rsid w:val="00922701"/>
    <w:rsid w:val="009227C0"/>
    <w:rsid w:val="009229AB"/>
    <w:rsid w:val="00922B81"/>
    <w:rsid w:val="00922BC9"/>
    <w:rsid w:val="00922CAB"/>
    <w:rsid w:val="00922CB5"/>
    <w:rsid w:val="00922DB2"/>
    <w:rsid w:val="00922E5B"/>
    <w:rsid w:val="0092308E"/>
    <w:rsid w:val="00923396"/>
    <w:rsid w:val="009235A5"/>
    <w:rsid w:val="00923A7A"/>
    <w:rsid w:val="00923BF3"/>
    <w:rsid w:val="00923C24"/>
    <w:rsid w:val="00923E9E"/>
    <w:rsid w:val="00923EC1"/>
    <w:rsid w:val="00923FCD"/>
    <w:rsid w:val="0092404B"/>
    <w:rsid w:val="00924BF1"/>
    <w:rsid w:val="00924E17"/>
    <w:rsid w:val="00924F11"/>
    <w:rsid w:val="00924F20"/>
    <w:rsid w:val="009251E5"/>
    <w:rsid w:val="00925203"/>
    <w:rsid w:val="0092565D"/>
    <w:rsid w:val="00925AA2"/>
    <w:rsid w:val="00925BAA"/>
    <w:rsid w:val="00925C7D"/>
    <w:rsid w:val="00926285"/>
    <w:rsid w:val="009263EC"/>
    <w:rsid w:val="009266F1"/>
    <w:rsid w:val="009267AD"/>
    <w:rsid w:val="009267FE"/>
    <w:rsid w:val="009268FF"/>
    <w:rsid w:val="00926E13"/>
    <w:rsid w:val="00926EAF"/>
    <w:rsid w:val="009270AD"/>
    <w:rsid w:val="009270D5"/>
    <w:rsid w:val="00927117"/>
    <w:rsid w:val="009271CE"/>
    <w:rsid w:val="0092737D"/>
    <w:rsid w:val="009278C1"/>
    <w:rsid w:val="00927B38"/>
    <w:rsid w:val="00930492"/>
    <w:rsid w:val="009304BA"/>
    <w:rsid w:val="009304BF"/>
    <w:rsid w:val="00930535"/>
    <w:rsid w:val="009305BC"/>
    <w:rsid w:val="00930A3D"/>
    <w:rsid w:val="00930BA3"/>
    <w:rsid w:val="00930FFB"/>
    <w:rsid w:val="009310BE"/>
    <w:rsid w:val="00931142"/>
    <w:rsid w:val="009313B3"/>
    <w:rsid w:val="00931B6A"/>
    <w:rsid w:val="00931C63"/>
    <w:rsid w:val="00931E7D"/>
    <w:rsid w:val="00932036"/>
    <w:rsid w:val="009327D9"/>
    <w:rsid w:val="009327EA"/>
    <w:rsid w:val="009327F6"/>
    <w:rsid w:val="0093289F"/>
    <w:rsid w:val="009332E0"/>
    <w:rsid w:val="00933369"/>
    <w:rsid w:val="0093343F"/>
    <w:rsid w:val="009336BB"/>
    <w:rsid w:val="0093386C"/>
    <w:rsid w:val="009339DC"/>
    <w:rsid w:val="00933C93"/>
    <w:rsid w:val="00934224"/>
    <w:rsid w:val="009342DD"/>
    <w:rsid w:val="00934355"/>
    <w:rsid w:val="00934798"/>
    <w:rsid w:val="00934801"/>
    <w:rsid w:val="00934852"/>
    <w:rsid w:val="00934A95"/>
    <w:rsid w:val="00934BEE"/>
    <w:rsid w:val="00934D0D"/>
    <w:rsid w:val="00934EBA"/>
    <w:rsid w:val="0093501D"/>
    <w:rsid w:val="0093503F"/>
    <w:rsid w:val="00935359"/>
    <w:rsid w:val="00935488"/>
    <w:rsid w:val="00935517"/>
    <w:rsid w:val="009357D5"/>
    <w:rsid w:val="00935A88"/>
    <w:rsid w:val="00935D9C"/>
    <w:rsid w:val="009360D4"/>
    <w:rsid w:val="00936131"/>
    <w:rsid w:val="00936399"/>
    <w:rsid w:val="009363C1"/>
    <w:rsid w:val="009363D5"/>
    <w:rsid w:val="0093640B"/>
    <w:rsid w:val="00936692"/>
    <w:rsid w:val="0093679C"/>
    <w:rsid w:val="00936E48"/>
    <w:rsid w:val="00937210"/>
    <w:rsid w:val="009373E2"/>
    <w:rsid w:val="00937EF4"/>
    <w:rsid w:val="009407BC"/>
    <w:rsid w:val="0094098A"/>
    <w:rsid w:val="009409D1"/>
    <w:rsid w:val="00940A5D"/>
    <w:rsid w:val="00940DC8"/>
    <w:rsid w:val="0094131D"/>
    <w:rsid w:val="009416A7"/>
    <w:rsid w:val="009416C8"/>
    <w:rsid w:val="0094172F"/>
    <w:rsid w:val="00941CDF"/>
    <w:rsid w:val="00941D63"/>
    <w:rsid w:val="00941EA6"/>
    <w:rsid w:val="00942561"/>
    <w:rsid w:val="009427C3"/>
    <w:rsid w:val="009428A8"/>
    <w:rsid w:val="00942A15"/>
    <w:rsid w:val="00942B1A"/>
    <w:rsid w:val="00942D70"/>
    <w:rsid w:val="0094306A"/>
    <w:rsid w:val="00943136"/>
    <w:rsid w:val="00943314"/>
    <w:rsid w:val="009435FA"/>
    <w:rsid w:val="00943786"/>
    <w:rsid w:val="00943BBB"/>
    <w:rsid w:val="00943FB3"/>
    <w:rsid w:val="00944082"/>
    <w:rsid w:val="0094422A"/>
    <w:rsid w:val="00944499"/>
    <w:rsid w:val="009444C4"/>
    <w:rsid w:val="0094455A"/>
    <w:rsid w:val="0094459F"/>
    <w:rsid w:val="00944700"/>
    <w:rsid w:val="00944953"/>
    <w:rsid w:val="009449BD"/>
    <w:rsid w:val="00944AF4"/>
    <w:rsid w:val="00944EE5"/>
    <w:rsid w:val="009452F4"/>
    <w:rsid w:val="00945363"/>
    <w:rsid w:val="009455EE"/>
    <w:rsid w:val="00945680"/>
    <w:rsid w:val="009456B5"/>
    <w:rsid w:val="0094570A"/>
    <w:rsid w:val="00945740"/>
    <w:rsid w:val="009457EC"/>
    <w:rsid w:val="00945A4E"/>
    <w:rsid w:val="00945C03"/>
    <w:rsid w:val="00945E95"/>
    <w:rsid w:val="00945FF8"/>
    <w:rsid w:val="00946090"/>
    <w:rsid w:val="0094628C"/>
    <w:rsid w:val="0094677D"/>
    <w:rsid w:val="00946A05"/>
    <w:rsid w:val="00946B5F"/>
    <w:rsid w:val="00946DAA"/>
    <w:rsid w:val="00947413"/>
    <w:rsid w:val="0094768C"/>
    <w:rsid w:val="009476F5"/>
    <w:rsid w:val="00947BAE"/>
    <w:rsid w:val="009506C1"/>
    <w:rsid w:val="009506FB"/>
    <w:rsid w:val="00950878"/>
    <w:rsid w:val="0095088F"/>
    <w:rsid w:val="0095096B"/>
    <w:rsid w:val="00950AF4"/>
    <w:rsid w:val="00950EF0"/>
    <w:rsid w:val="00950F51"/>
    <w:rsid w:val="00951187"/>
    <w:rsid w:val="009511D5"/>
    <w:rsid w:val="009511EF"/>
    <w:rsid w:val="00951346"/>
    <w:rsid w:val="00951397"/>
    <w:rsid w:val="009513C0"/>
    <w:rsid w:val="0095183E"/>
    <w:rsid w:val="009518DE"/>
    <w:rsid w:val="00951ABD"/>
    <w:rsid w:val="00951B75"/>
    <w:rsid w:val="0095205F"/>
    <w:rsid w:val="0095206D"/>
    <w:rsid w:val="00952126"/>
    <w:rsid w:val="0095221E"/>
    <w:rsid w:val="009529AE"/>
    <w:rsid w:val="009529F5"/>
    <w:rsid w:val="00952BA7"/>
    <w:rsid w:val="00952E26"/>
    <w:rsid w:val="00953037"/>
    <w:rsid w:val="0095310E"/>
    <w:rsid w:val="00953445"/>
    <w:rsid w:val="009534F9"/>
    <w:rsid w:val="0095383B"/>
    <w:rsid w:val="00953848"/>
    <w:rsid w:val="009538D0"/>
    <w:rsid w:val="009541EA"/>
    <w:rsid w:val="009543BD"/>
    <w:rsid w:val="00954681"/>
    <w:rsid w:val="00954845"/>
    <w:rsid w:val="00954ABE"/>
    <w:rsid w:val="009552A0"/>
    <w:rsid w:val="0095559E"/>
    <w:rsid w:val="0095573F"/>
    <w:rsid w:val="00955D66"/>
    <w:rsid w:val="009561A1"/>
    <w:rsid w:val="0095628B"/>
    <w:rsid w:val="00956336"/>
    <w:rsid w:val="00956437"/>
    <w:rsid w:val="0095644C"/>
    <w:rsid w:val="009568BE"/>
    <w:rsid w:val="00956A27"/>
    <w:rsid w:val="00956AC9"/>
    <w:rsid w:val="00956BEB"/>
    <w:rsid w:val="00956C79"/>
    <w:rsid w:val="00956CAD"/>
    <w:rsid w:val="00956D96"/>
    <w:rsid w:val="009573CD"/>
    <w:rsid w:val="0095747E"/>
    <w:rsid w:val="009577FD"/>
    <w:rsid w:val="00957ADA"/>
    <w:rsid w:val="00957B7A"/>
    <w:rsid w:val="00957BF4"/>
    <w:rsid w:val="00957D84"/>
    <w:rsid w:val="00957DCB"/>
    <w:rsid w:val="0096054A"/>
    <w:rsid w:val="009605DB"/>
    <w:rsid w:val="00960B34"/>
    <w:rsid w:val="00960BA8"/>
    <w:rsid w:val="00960C4C"/>
    <w:rsid w:val="00960DA2"/>
    <w:rsid w:val="00960DFF"/>
    <w:rsid w:val="00960E00"/>
    <w:rsid w:val="00960F82"/>
    <w:rsid w:val="0096108E"/>
    <w:rsid w:val="0096113B"/>
    <w:rsid w:val="00961288"/>
    <w:rsid w:val="00961995"/>
    <w:rsid w:val="009619FA"/>
    <w:rsid w:val="00961B6A"/>
    <w:rsid w:val="00961D4F"/>
    <w:rsid w:val="00961D5A"/>
    <w:rsid w:val="00961DCE"/>
    <w:rsid w:val="00961EEB"/>
    <w:rsid w:val="00961FA2"/>
    <w:rsid w:val="00962100"/>
    <w:rsid w:val="0096212A"/>
    <w:rsid w:val="00962305"/>
    <w:rsid w:val="0096247E"/>
    <w:rsid w:val="00962537"/>
    <w:rsid w:val="009626FC"/>
    <w:rsid w:val="00962C75"/>
    <w:rsid w:val="009630B2"/>
    <w:rsid w:val="009631B2"/>
    <w:rsid w:val="009631E7"/>
    <w:rsid w:val="00963253"/>
    <w:rsid w:val="009632AF"/>
    <w:rsid w:val="00963338"/>
    <w:rsid w:val="0096357A"/>
    <w:rsid w:val="009635F7"/>
    <w:rsid w:val="00963D26"/>
    <w:rsid w:val="00963DD1"/>
    <w:rsid w:val="009642B4"/>
    <w:rsid w:val="009642E0"/>
    <w:rsid w:val="00964352"/>
    <w:rsid w:val="00964534"/>
    <w:rsid w:val="00964D6B"/>
    <w:rsid w:val="00964E22"/>
    <w:rsid w:val="00964E36"/>
    <w:rsid w:val="00964EDB"/>
    <w:rsid w:val="00964EE9"/>
    <w:rsid w:val="0096505E"/>
    <w:rsid w:val="00965164"/>
    <w:rsid w:val="00965512"/>
    <w:rsid w:val="009655F3"/>
    <w:rsid w:val="009656E6"/>
    <w:rsid w:val="009656FA"/>
    <w:rsid w:val="009658E8"/>
    <w:rsid w:val="00965D0A"/>
    <w:rsid w:val="00965DFF"/>
    <w:rsid w:val="00965E46"/>
    <w:rsid w:val="00965E4F"/>
    <w:rsid w:val="00965E7A"/>
    <w:rsid w:val="0096629D"/>
    <w:rsid w:val="00966428"/>
    <w:rsid w:val="00966717"/>
    <w:rsid w:val="00966B05"/>
    <w:rsid w:val="00966D9E"/>
    <w:rsid w:val="00967018"/>
    <w:rsid w:val="00967085"/>
    <w:rsid w:val="009670EF"/>
    <w:rsid w:val="00967133"/>
    <w:rsid w:val="00967282"/>
    <w:rsid w:val="00967366"/>
    <w:rsid w:val="009677F3"/>
    <w:rsid w:val="009679A7"/>
    <w:rsid w:val="00967D7B"/>
    <w:rsid w:val="00967E9A"/>
    <w:rsid w:val="0097005A"/>
    <w:rsid w:val="009700AB"/>
    <w:rsid w:val="00970193"/>
    <w:rsid w:val="009701A0"/>
    <w:rsid w:val="00970335"/>
    <w:rsid w:val="00970492"/>
    <w:rsid w:val="0097050C"/>
    <w:rsid w:val="00970634"/>
    <w:rsid w:val="009708E9"/>
    <w:rsid w:val="009709ED"/>
    <w:rsid w:val="00970A8F"/>
    <w:rsid w:val="00970C6B"/>
    <w:rsid w:val="00970CD4"/>
    <w:rsid w:val="00970ED1"/>
    <w:rsid w:val="00970F44"/>
    <w:rsid w:val="00971136"/>
    <w:rsid w:val="009713A6"/>
    <w:rsid w:val="009713FB"/>
    <w:rsid w:val="009716C4"/>
    <w:rsid w:val="009719E5"/>
    <w:rsid w:val="00971A53"/>
    <w:rsid w:val="00971C74"/>
    <w:rsid w:val="00971CD7"/>
    <w:rsid w:val="00971D38"/>
    <w:rsid w:val="00971DA9"/>
    <w:rsid w:val="00972126"/>
    <w:rsid w:val="00972336"/>
    <w:rsid w:val="009723A5"/>
    <w:rsid w:val="009723EE"/>
    <w:rsid w:val="00972409"/>
    <w:rsid w:val="009729F2"/>
    <w:rsid w:val="00972B1F"/>
    <w:rsid w:val="00972D51"/>
    <w:rsid w:val="00972F6E"/>
    <w:rsid w:val="009731CD"/>
    <w:rsid w:val="00973396"/>
    <w:rsid w:val="0097346B"/>
    <w:rsid w:val="009735CB"/>
    <w:rsid w:val="00973802"/>
    <w:rsid w:val="0097380F"/>
    <w:rsid w:val="0097383A"/>
    <w:rsid w:val="009738D1"/>
    <w:rsid w:val="00973A93"/>
    <w:rsid w:val="0097400C"/>
    <w:rsid w:val="0097408B"/>
    <w:rsid w:val="009740C6"/>
    <w:rsid w:val="0097412A"/>
    <w:rsid w:val="0097415A"/>
    <w:rsid w:val="00974169"/>
    <w:rsid w:val="009741D4"/>
    <w:rsid w:val="00974436"/>
    <w:rsid w:val="0097489F"/>
    <w:rsid w:val="00974E77"/>
    <w:rsid w:val="00974F57"/>
    <w:rsid w:val="00974F9B"/>
    <w:rsid w:val="009750E2"/>
    <w:rsid w:val="009753C1"/>
    <w:rsid w:val="009756FE"/>
    <w:rsid w:val="00975880"/>
    <w:rsid w:val="00975AAE"/>
    <w:rsid w:val="00975C53"/>
    <w:rsid w:val="00975EB3"/>
    <w:rsid w:val="00975EBB"/>
    <w:rsid w:val="00975FBD"/>
    <w:rsid w:val="009760BB"/>
    <w:rsid w:val="0097612E"/>
    <w:rsid w:val="009762D4"/>
    <w:rsid w:val="00976475"/>
    <w:rsid w:val="00976523"/>
    <w:rsid w:val="00976579"/>
    <w:rsid w:val="009768B7"/>
    <w:rsid w:val="00976A9A"/>
    <w:rsid w:val="00976BDF"/>
    <w:rsid w:val="00976D9A"/>
    <w:rsid w:val="0097768E"/>
    <w:rsid w:val="0097797C"/>
    <w:rsid w:val="00977A5F"/>
    <w:rsid w:val="00977C8D"/>
    <w:rsid w:val="00977FDB"/>
    <w:rsid w:val="00977FE3"/>
    <w:rsid w:val="009800DA"/>
    <w:rsid w:val="00980256"/>
    <w:rsid w:val="00980783"/>
    <w:rsid w:val="009807B1"/>
    <w:rsid w:val="00980D52"/>
    <w:rsid w:val="00980E35"/>
    <w:rsid w:val="00980FC2"/>
    <w:rsid w:val="009816EB"/>
    <w:rsid w:val="0098173F"/>
    <w:rsid w:val="009818E9"/>
    <w:rsid w:val="009819D3"/>
    <w:rsid w:val="00981CA1"/>
    <w:rsid w:val="00982255"/>
    <w:rsid w:val="0098226E"/>
    <w:rsid w:val="009822C2"/>
    <w:rsid w:val="00982385"/>
    <w:rsid w:val="00982393"/>
    <w:rsid w:val="0098257B"/>
    <w:rsid w:val="009827F1"/>
    <w:rsid w:val="009828A1"/>
    <w:rsid w:val="009828E6"/>
    <w:rsid w:val="00982B84"/>
    <w:rsid w:val="00982C50"/>
    <w:rsid w:val="00982E04"/>
    <w:rsid w:val="00983076"/>
    <w:rsid w:val="00983190"/>
    <w:rsid w:val="0098344D"/>
    <w:rsid w:val="009835B5"/>
    <w:rsid w:val="009835DF"/>
    <w:rsid w:val="00983854"/>
    <w:rsid w:val="00983979"/>
    <w:rsid w:val="009839D4"/>
    <w:rsid w:val="00983B22"/>
    <w:rsid w:val="00983C0E"/>
    <w:rsid w:val="00983D54"/>
    <w:rsid w:val="00984375"/>
    <w:rsid w:val="009843C6"/>
    <w:rsid w:val="0098449B"/>
    <w:rsid w:val="009844C2"/>
    <w:rsid w:val="00984848"/>
    <w:rsid w:val="0098497C"/>
    <w:rsid w:val="009849A9"/>
    <w:rsid w:val="00984AA0"/>
    <w:rsid w:val="00984ADA"/>
    <w:rsid w:val="00984E82"/>
    <w:rsid w:val="009850B6"/>
    <w:rsid w:val="00985337"/>
    <w:rsid w:val="009853D4"/>
    <w:rsid w:val="009855B4"/>
    <w:rsid w:val="0098567F"/>
    <w:rsid w:val="00985772"/>
    <w:rsid w:val="009857A3"/>
    <w:rsid w:val="00985CB7"/>
    <w:rsid w:val="009864BB"/>
    <w:rsid w:val="009865B4"/>
    <w:rsid w:val="00986920"/>
    <w:rsid w:val="0098698D"/>
    <w:rsid w:val="009869FA"/>
    <w:rsid w:val="00986A11"/>
    <w:rsid w:val="00986AA4"/>
    <w:rsid w:val="00986E7B"/>
    <w:rsid w:val="00986F8C"/>
    <w:rsid w:val="00986FC0"/>
    <w:rsid w:val="00987294"/>
    <w:rsid w:val="00987370"/>
    <w:rsid w:val="00987706"/>
    <w:rsid w:val="00987961"/>
    <w:rsid w:val="00987F5C"/>
    <w:rsid w:val="0099005F"/>
    <w:rsid w:val="0099009A"/>
    <w:rsid w:val="0099044B"/>
    <w:rsid w:val="009904A9"/>
    <w:rsid w:val="009905A1"/>
    <w:rsid w:val="00990648"/>
    <w:rsid w:val="0099080B"/>
    <w:rsid w:val="00990AAF"/>
    <w:rsid w:val="00990C21"/>
    <w:rsid w:val="00990CA6"/>
    <w:rsid w:val="00990DC8"/>
    <w:rsid w:val="00990E70"/>
    <w:rsid w:val="00991235"/>
    <w:rsid w:val="009912E8"/>
    <w:rsid w:val="0099134A"/>
    <w:rsid w:val="009914F8"/>
    <w:rsid w:val="009915C0"/>
    <w:rsid w:val="009915CD"/>
    <w:rsid w:val="0099177A"/>
    <w:rsid w:val="00991B2F"/>
    <w:rsid w:val="00991B49"/>
    <w:rsid w:val="00991D41"/>
    <w:rsid w:val="00991DD4"/>
    <w:rsid w:val="0099255A"/>
    <w:rsid w:val="00992802"/>
    <w:rsid w:val="00992868"/>
    <w:rsid w:val="009928BD"/>
    <w:rsid w:val="00992E9C"/>
    <w:rsid w:val="0099301D"/>
    <w:rsid w:val="0099377F"/>
    <w:rsid w:val="009938DE"/>
    <w:rsid w:val="00993989"/>
    <w:rsid w:val="00993A1D"/>
    <w:rsid w:val="00993B14"/>
    <w:rsid w:val="00993B4E"/>
    <w:rsid w:val="009941D2"/>
    <w:rsid w:val="009942B6"/>
    <w:rsid w:val="009945F9"/>
    <w:rsid w:val="00994797"/>
    <w:rsid w:val="00994893"/>
    <w:rsid w:val="00994A1D"/>
    <w:rsid w:val="00994B19"/>
    <w:rsid w:val="00994C6F"/>
    <w:rsid w:val="00994DED"/>
    <w:rsid w:val="00995238"/>
    <w:rsid w:val="00995833"/>
    <w:rsid w:val="009959F6"/>
    <w:rsid w:val="00995A88"/>
    <w:rsid w:val="00995C91"/>
    <w:rsid w:val="009962E4"/>
    <w:rsid w:val="0099652B"/>
    <w:rsid w:val="00996683"/>
    <w:rsid w:val="009966C0"/>
    <w:rsid w:val="009968FF"/>
    <w:rsid w:val="00996CB9"/>
    <w:rsid w:val="00996D9D"/>
    <w:rsid w:val="00997821"/>
    <w:rsid w:val="00997877"/>
    <w:rsid w:val="00997A16"/>
    <w:rsid w:val="009A014F"/>
    <w:rsid w:val="009A0326"/>
    <w:rsid w:val="009A050D"/>
    <w:rsid w:val="009A0530"/>
    <w:rsid w:val="009A09A8"/>
    <w:rsid w:val="009A09AE"/>
    <w:rsid w:val="009A09CB"/>
    <w:rsid w:val="009A0A37"/>
    <w:rsid w:val="009A0C14"/>
    <w:rsid w:val="009A0D31"/>
    <w:rsid w:val="009A0DA2"/>
    <w:rsid w:val="009A0DDF"/>
    <w:rsid w:val="009A0DE1"/>
    <w:rsid w:val="009A0F8B"/>
    <w:rsid w:val="009A1212"/>
    <w:rsid w:val="009A12B5"/>
    <w:rsid w:val="009A1487"/>
    <w:rsid w:val="009A166A"/>
    <w:rsid w:val="009A1798"/>
    <w:rsid w:val="009A1AE9"/>
    <w:rsid w:val="009A1E2B"/>
    <w:rsid w:val="009A1F8F"/>
    <w:rsid w:val="009A2115"/>
    <w:rsid w:val="009A21DB"/>
    <w:rsid w:val="009A2278"/>
    <w:rsid w:val="009A24C2"/>
    <w:rsid w:val="009A253D"/>
    <w:rsid w:val="009A26EE"/>
    <w:rsid w:val="009A27B7"/>
    <w:rsid w:val="009A28E1"/>
    <w:rsid w:val="009A2938"/>
    <w:rsid w:val="009A2993"/>
    <w:rsid w:val="009A2ABF"/>
    <w:rsid w:val="009A2B99"/>
    <w:rsid w:val="009A2CED"/>
    <w:rsid w:val="009A311C"/>
    <w:rsid w:val="009A33AF"/>
    <w:rsid w:val="009A35F5"/>
    <w:rsid w:val="009A36AC"/>
    <w:rsid w:val="009A36DD"/>
    <w:rsid w:val="009A37BE"/>
    <w:rsid w:val="009A39E8"/>
    <w:rsid w:val="009A3ECB"/>
    <w:rsid w:val="009A40AB"/>
    <w:rsid w:val="009A41CB"/>
    <w:rsid w:val="009A42CB"/>
    <w:rsid w:val="009A433D"/>
    <w:rsid w:val="009A43C0"/>
    <w:rsid w:val="009A4565"/>
    <w:rsid w:val="009A488B"/>
    <w:rsid w:val="009A4999"/>
    <w:rsid w:val="009A4BC1"/>
    <w:rsid w:val="009A4F01"/>
    <w:rsid w:val="009A51E2"/>
    <w:rsid w:val="009A537B"/>
    <w:rsid w:val="009A544E"/>
    <w:rsid w:val="009A569F"/>
    <w:rsid w:val="009A60AF"/>
    <w:rsid w:val="009A62C1"/>
    <w:rsid w:val="009A6305"/>
    <w:rsid w:val="009A63C3"/>
    <w:rsid w:val="009A647B"/>
    <w:rsid w:val="009A6755"/>
    <w:rsid w:val="009A69F1"/>
    <w:rsid w:val="009A6AD6"/>
    <w:rsid w:val="009A6E29"/>
    <w:rsid w:val="009A741D"/>
    <w:rsid w:val="009A7755"/>
    <w:rsid w:val="009A7793"/>
    <w:rsid w:val="009A77C5"/>
    <w:rsid w:val="009A7810"/>
    <w:rsid w:val="009A7AB3"/>
    <w:rsid w:val="009A7CCD"/>
    <w:rsid w:val="009A7CFD"/>
    <w:rsid w:val="009B02FA"/>
    <w:rsid w:val="009B04F0"/>
    <w:rsid w:val="009B0856"/>
    <w:rsid w:val="009B09D2"/>
    <w:rsid w:val="009B0D2C"/>
    <w:rsid w:val="009B0D71"/>
    <w:rsid w:val="009B120C"/>
    <w:rsid w:val="009B1553"/>
    <w:rsid w:val="009B1664"/>
    <w:rsid w:val="009B1745"/>
    <w:rsid w:val="009B19B5"/>
    <w:rsid w:val="009B1A03"/>
    <w:rsid w:val="009B1C3A"/>
    <w:rsid w:val="009B1D0D"/>
    <w:rsid w:val="009B20A6"/>
    <w:rsid w:val="009B20B9"/>
    <w:rsid w:val="009B2841"/>
    <w:rsid w:val="009B2AE7"/>
    <w:rsid w:val="009B2C49"/>
    <w:rsid w:val="009B2C78"/>
    <w:rsid w:val="009B2EE2"/>
    <w:rsid w:val="009B33B7"/>
    <w:rsid w:val="009B33BA"/>
    <w:rsid w:val="009B3785"/>
    <w:rsid w:val="009B37A6"/>
    <w:rsid w:val="009B3CF7"/>
    <w:rsid w:val="009B3F89"/>
    <w:rsid w:val="009B408F"/>
    <w:rsid w:val="009B40D8"/>
    <w:rsid w:val="009B4198"/>
    <w:rsid w:val="009B43DF"/>
    <w:rsid w:val="009B4CE4"/>
    <w:rsid w:val="009B4D7A"/>
    <w:rsid w:val="009B4FB3"/>
    <w:rsid w:val="009B5121"/>
    <w:rsid w:val="009B577A"/>
    <w:rsid w:val="009B57E8"/>
    <w:rsid w:val="009B5881"/>
    <w:rsid w:val="009B5FED"/>
    <w:rsid w:val="009B61A1"/>
    <w:rsid w:val="009B6693"/>
    <w:rsid w:val="009B67AF"/>
    <w:rsid w:val="009B69D2"/>
    <w:rsid w:val="009B6AC0"/>
    <w:rsid w:val="009B6B53"/>
    <w:rsid w:val="009B6E62"/>
    <w:rsid w:val="009B6F73"/>
    <w:rsid w:val="009B708E"/>
    <w:rsid w:val="009B76C5"/>
    <w:rsid w:val="009B77D3"/>
    <w:rsid w:val="009B7A8C"/>
    <w:rsid w:val="009B7AE3"/>
    <w:rsid w:val="009B7C2B"/>
    <w:rsid w:val="009B7DBB"/>
    <w:rsid w:val="009B7DD5"/>
    <w:rsid w:val="009C0167"/>
    <w:rsid w:val="009C01E8"/>
    <w:rsid w:val="009C067D"/>
    <w:rsid w:val="009C08BE"/>
    <w:rsid w:val="009C0C46"/>
    <w:rsid w:val="009C139D"/>
    <w:rsid w:val="009C13A7"/>
    <w:rsid w:val="009C14A9"/>
    <w:rsid w:val="009C15A6"/>
    <w:rsid w:val="009C16C8"/>
    <w:rsid w:val="009C1AE8"/>
    <w:rsid w:val="009C1DAD"/>
    <w:rsid w:val="009C1DFF"/>
    <w:rsid w:val="009C1EF8"/>
    <w:rsid w:val="009C2109"/>
    <w:rsid w:val="009C26D1"/>
    <w:rsid w:val="009C2CFD"/>
    <w:rsid w:val="009C2EEE"/>
    <w:rsid w:val="009C2EF6"/>
    <w:rsid w:val="009C2F07"/>
    <w:rsid w:val="009C3264"/>
    <w:rsid w:val="009C33E5"/>
    <w:rsid w:val="009C3698"/>
    <w:rsid w:val="009C3D5C"/>
    <w:rsid w:val="009C402B"/>
    <w:rsid w:val="009C40B5"/>
    <w:rsid w:val="009C4240"/>
    <w:rsid w:val="009C4320"/>
    <w:rsid w:val="009C44A1"/>
    <w:rsid w:val="009C44B7"/>
    <w:rsid w:val="009C48BB"/>
    <w:rsid w:val="009C491B"/>
    <w:rsid w:val="009C4A24"/>
    <w:rsid w:val="009C4C8D"/>
    <w:rsid w:val="009C5010"/>
    <w:rsid w:val="009C51BF"/>
    <w:rsid w:val="009C5209"/>
    <w:rsid w:val="009C52FE"/>
    <w:rsid w:val="009C5335"/>
    <w:rsid w:val="009C53F3"/>
    <w:rsid w:val="009C571E"/>
    <w:rsid w:val="009C576A"/>
    <w:rsid w:val="009C580D"/>
    <w:rsid w:val="009C5DDA"/>
    <w:rsid w:val="009C60BC"/>
    <w:rsid w:val="009C61AB"/>
    <w:rsid w:val="009C6C80"/>
    <w:rsid w:val="009C6D10"/>
    <w:rsid w:val="009C71E6"/>
    <w:rsid w:val="009C75D6"/>
    <w:rsid w:val="009C77C2"/>
    <w:rsid w:val="009C7857"/>
    <w:rsid w:val="009C7AE9"/>
    <w:rsid w:val="009C7BC4"/>
    <w:rsid w:val="009C7F2F"/>
    <w:rsid w:val="009C7F9C"/>
    <w:rsid w:val="009D00F5"/>
    <w:rsid w:val="009D03A7"/>
    <w:rsid w:val="009D0624"/>
    <w:rsid w:val="009D0651"/>
    <w:rsid w:val="009D074F"/>
    <w:rsid w:val="009D0F80"/>
    <w:rsid w:val="009D0F9F"/>
    <w:rsid w:val="009D0FC0"/>
    <w:rsid w:val="009D0FC8"/>
    <w:rsid w:val="009D1271"/>
    <w:rsid w:val="009D148F"/>
    <w:rsid w:val="009D155E"/>
    <w:rsid w:val="009D1769"/>
    <w:rsid w:val="009D196F"/>
    <w:rsid w:val="009D1AA0"/>
    <w:rsid w:val="009D225C"/>
    <w:rsid w:val="009D25BE"/>
    <w:rsid w:val="009D261E"/>
    <w:rsid w:val="009D2906"/>
    <w:rsid w:val="009D2978"/>
    <w:rsid w:val="009D2A49"/>
    <w:rsid w:val="009D2EDD"/>
    <w:rsid w:val="009D30A3"/>
    <w:rsid w:val="009D3687"/>
    <w:rsid w:val="009D392C"/>
    <w:rsid w:val="009D3CAC"/>
    <w:rsid w:val="009D409E"/>
    <w:rsid w:val="009D4262"/>
    <w:rsid w:val="009D4591"/>
    <w:rsid w:val="009D4676"/>
    <w:rsid w:val="009D48B9"/>
    <w:rsid w:val="009D494B"/>
    <w:rsid w:val="009D4A21"/>
    <w:rsid w:val="009D4A7F"/>
    <w:rsid w:val="009D4AFD"/>
    <w:rsid w:val="009D5056"/>
    <w:rsid w:val="009D52ED"/>
    <w:rsid w:val="009D5327"/>
    <w:rsid w:val="009D55DD"/>
    <w:rsid w:val="009D597C"/>
    <w:rsid w:val="009D5B58"/>
    <w:rsid w:val="009D5CDA"/>
    <w:rsid w:val="009D5DF5"/>
    <w:rsid w:val="009D6054"/>
    <w:rsid w:val="009D6153"/>
    <w:rsid w:val="009D61EF"/>
    <w:rsid w:val="009D6406"/>
    <w:rsid w:val="009D6587"/>
    <w:rsid w:val="009D65EF"/>
    <w:rsid w:val="009D6863"/>
    <w:rsid w:val="009D6901"/>
    <w:rsid w:val="009D6AC7"/>
    <w:rsid w:val="009D6CAB"/>
    <w:rsid w:val="009D6E1F"/>
    <w:rsid w:val="009D71FF"/>
    <w:rsid w:val="009D7231"/>
    <w:rsid w:val="009D75A2"/>
    <w:rsid w:val="009D78D0"/>
    <w:rsid w:val="009D7B04"/>
    <w:rsid w:val="009D7B68"/>
    <w:rsid w:val="009D7C46"/>
    <w:rsid w:val="009D7C93"/>
    <w:rsid w:val="009D7DBA"/>
    <w:rsid w:val="009D7DC4"/>
    <w:rsid w:val="009D7DF4"/>
    <w:rsid w:val="009D7E7C"/>
    <w:rsid w:val="009D7FF6"/>
    <w:rsid w:val="009E00A4"/>
    <w:rsid w:val="009E020C"/>
    <w:rsid w:val="009E0642"/>
    <w:rsid w:val="009E0905"/>
    <w:rsid w:val="009E0BB4"/>
    <w:rsid w:val="009E1376"/>
    <w:rsid w:val="009E16FF"/>
    <w:rsid w:val="009E188B"/>
    <w:rsid w:val="009E1954"/>
    <w:rsid w:val="009E1A18"/>
    <w:rsid w:val="009E1A88"/>
    <w:rsid w:val="009E1B71"/>
    <w:rsid w:val="009E1D28"/>
    <w:rsid w:val="009E27F5"/>
    <w:rsid w:val="009E2A85"/>
    <w:rsid w:val="009E2DCB"/>
    <w:rsid w:val="009E2EF4"/>
    <w:rsid w:val="009E3016"/>
    <w:rsid w:val="009E32CB"/>
    <w:rsid w:val="009E34D6"/>
    <w:rsid w:val="009E37CC"/>
    <w:rsid w:val="009E387D"/>
    <w:rsid w:val="009E394D"/>
    <w:rsid w:val="009E3B1E"/>
    <w:rsid w:val="009E4297"/>
    <w:rsid w:val="009E4433"/>
    <w:rsid w:val="009E44E3"/>
    <w:rsid w:val="009E4830"/>
    <w:rsid w:val="009E4937"/>
    <w:rsid w:val="009E49C2"/>
    <w:rsid w:val="009E4A68"/>
    <w:rsid w:val="009E4A9B"/>
    <w:rsid w:val="009E4FD0"/>
    <w:rsid w:val="009E5068"/>
    <w:rsid w:val="009E5101"/>
    <w:rsid w:val="009E5443"/>
    <w:rsid w:val="009E5622"/>
    <w:rsid w:val="009E5705"/>
    <w:rsid w:val="009E5D9B"/>
    <w:rsid w:val="009E5DD9"/>
    <w:rsid w:val="009E5FF9"/>
    <w:rsid w:val="009E614A"/>
    <w:rsid w:val="009E61B4"/>
    <w:rsid w:val="009E642B"/>
    <w:rsid w:val="009E6501"/>
    <w:rsid w:val="009E667B"/>
    <w:rsid w:val="009E685D"/>
    <w:rsid w:val="009E694E"/>
    <w:rsid w:val="009E69EE"/>
    <w:rsid w:val="009E6E48"/>
    <w:rsid w:val="009E6F99"/>
    <w:rsid w:val="009E70EE"/>
    <w:rsid w:val="009E717A"/>
    <w:rsid w:val="009E728C"/>
    <w:rsid w:val="009E7365"/>
    <w:rsid w:val="009E7378"/>
    <w:rsid w:val="009E7445"/>
    <w:rsid w:val="009E77D6"/>
    <w:rsid w:val="009E78E9"/>
    <w:rsid w:val="009E7F18"/>
    <w:rsid w:val="009F0A8D"/>
    <w:rsid w:val="009F0D79"/>
    <w:rsid w:val="009F0DFD"/>
    <w:rsid w:val="009F0ECD"/>
    <w:rsid w:val="009F0F1D"/>
    <w:rsid w:val="009F0F95"/>
    <w:rsid w:val="009F0FF2"/>
    <w:rsid w:val="009F102C"/>
    <w:rsid w:val="009F1389"/>
    <w:rsid w:val="009F14A1"/>
    <w:rsid w:val="009F1A00"/>
    <w:rsid w:val="009F1B54"/>
    <w:rsid w:val="009F1C60"/>
    <w:rsid w:val="009F1D75"/>
    <w:rsid w:val="009F1FC0"/>
    <w:rsid w:val="009F2073"/>
    <w:rsid w:val="009F20C3"/>
    <w:rsid w:val="009F21A1"/>
    <w:rsid w:val="009F21DA"/>
    <w:rsid w:val="009F23AA"/>
    <w:rsid w:val="009F250E"/>
    <w:rsid w:val="009F2810"/>
    <w:rsid w:val="009F2871"/>
    <w:rsid w:val="009F2D5B"/>
    <w:rsid w:val="009F2E10"/>
    <w:rsid w:val="009F2FE1"/>
    <w:rsid w:val="009F300E"/>
    <w:rsid w:val="009F3207"/>
    <w:rsid w:val="009F358E"/>
    <w:rsid w:val="009F35F9"/>
    <w:rsid w:val="009F37A3"/>
    <w:rsid w:val="009F401B"/>
    <w:rsid w:val="009F40CF"/>
    <w:rsid w:val="009F4148"/>
    <w:rsid w:val="009F460A"/>
    <w:rsid w:val="009F4655"/>
    <w:rsid w:val="009F47DA"/>
    <w:rsid w:val="009F4D56"/>
    <w:rsid w:val="009F525A"/>
    <w:rsid w:val="009F54F6"/>
    <w:rsid w:val="009F556A"/>
    <w:rsid w:val="009F564A"/>
    <w:rsid w:val="009F5A08"/>
    <w:rsid w:val="009F5A84"/>
    <w:rsid w:val="009F5BFD"/>
    <w:rsid w:val="009F617C"/>
    <w:rsid w:val="009F65FC"/>
    <w:rsid w:val="009F6B9C"/>
    <w:rsid w:val="009F6C8D"/>
    <w:rsid w:val="009F6CD6"/>
    <w:rsid w:val="009F6D2A"/>
    <w:rsid w:val="009F7144"/>
    <w:rsid w:val="009F71F1"/>
    <w:rsid w:val="009F7980"/>
    <w:rsid w:val="009F79FA"/>
    <w:rsid w:val="009F7B45"/>
    <w:rsid w:val="009F7CBD"/>
    <w:rsid w:val="009F7D81"/>
    <w:rsid w:val="00A007D3"/>
    <w:rsid w:val="00A00923"/>
    <w:rsid w:val="00A00BE9"/>
    <w:rsid w:val="00A00F6C"/>
    <w:rsid w:val="00A00FE1"/>
    <w:rsid w:val="00A0103E"/>
    <w:rsid w:val="00A01138"/>
    <w:rsid w:val="00A0113E"/>
    <w:rsid w:val="00A013B5"/>
    <w:rsid w:val="00A0171C"/>
    <w:rsid w:val="00A017F0"/>
    <w:rsid w:val="00A01966"/>
    <w:rsid w:val="00A01B33"/>
    <w:rsid w:val="00A01EC9"/>
    <w:rsid w:val="00A01F6B"/>
    <w:rsid w:val="00A01FF3"/>
    <w:rsid w:val="00A025C2"/>
    <w:rsid w:val="00A02736"/>
    <w:rsid w:val="00A02F9C"/>
    <w:rsid w:val="00A03215"/>
    <w:rsid w:val="00A03341"/>
    <w:rsid w:val="00A0371F"/>
    <w:rsid w:val="00A03740"/>
    <w:rsid w:val="00A0383D"/>
    <w:rsid w:val="00A03A7D"/>
    <w:rsid w:val="00A03D13"/>
    <w:rsid w:val="00A03D81"/>
    <w:rsid w:val="00A03FA0"/>
    <w:rsid w:val="00A04362"/>
    <w:rsid w:val="00A044C2"/>
    <w:rsid w:val="00A04868"/>
    <w:rsid w:val="00A04AD5"/>
    <w:rsid w:val="00A04BA6"/>
    <w:rsid w:val="00A04D63"/>
    <w:rsid w:val="00A04EB3"/>
    <w:rsid w:val="00A04F43"/>
    <w:rsid w:val="00A05020"/>
    <w:rsid w:val="00A05257"/>
    <w:rsid w:val="00A05832"/>
    <w:rsid w:val="00A05A3F"/>
    <w:rsid w:val="00A05D25"/>
    <w:rsid w:val="00A05E83"/>
    <w:rsid w:val="00A060CD"/>
    <w:rsid w:val="00A065B7"/>
    <w:rsid w:val="00A065BD"/>
    <w:rsid w:val="00A06829"/>
    <w:rsid w:val="00A06ADD"/>
    <w:rsid w:val="00A06EEC"/>
    <w:rsid w:val="00A06FFF"/>
    <w:rsid w:val="00A07106"/>
    <w:rsid w:val="00A07272"/>
    <w:rsid w:val="00A077B6"/>
    <w:rsid w:val="00A077D9"/>
    <w:rsid w:val="00A07998"/>
    <w:rsid w:val="00A07CDF"/>
    <w:rsid w:val="00A100EE"/>
    <w:rsid w:val="00A10120"/>
    <w:rsid w:val="00A10244"/>
    <w:rsid w:val="00A1041F"/>
    <w:rsid w:val="00A106F5"/>
    <w:rsid w:val="00A1131C"/>
    <w:rsid w:val="00A11323"/>
    <w:rsid w:val="00A117A4"/>
    <w:rsid w:val="00A11A33"/>
    <w:rsid w:val="00A11A35"/>
    <w:rsid w:val="00A11A6C"/>
    <w:rsid w:val="00A11E4F"/>
    <w:rsid w:val="00A11F90"/>
    <w:rsid w:val="00A1202E"/>
    <w:rsid w:val="00A122BD"/>
    <w:rsid w:val="00A12726"/>
    <w:rsid w:val="00A1283B"/>
    <w:rsid w:val="00A12D35"/>
    <w:rsid w:val="00A13056"/>
    <w:rsid w:val="00A130D1"/>
    <w:rsid w:val="00A13106"/>
    <w:rsid w:val="00A1311B"/>
    <w:rsid w:val="00A131CE"/>
    <w:rsid w:val="00A13B19"/>
    <w:rsid w:val="00A13CA9"/>
    <w:rsid w:val="00A13DBD"/>
    <w:rsid w:val="00A14298"/>
    <w:rsid w:val="00A142BF"/>
    <w:rsid w:val="00A1444D"/>
    <w:rsid w:val="00A1463F"/>
    <w:rsid w:val="00A1469B"/>
    <w:rsid w:val="00A14C82"/>
    <w:rsid w:val="00A1501E"/>
    <w:rsid w:val="00A15066"/>
    <w:rsid w:val="00A1527B"/>
    <w:rsid w:val="00A15508"/>
    <w:rsid w:val="00A15660"/>
    <w:rsid w:val="00A15A92"/>
    <w:rsid w:val="00A15B3D"/>
    <w:rsid w:val="00A15CB3"/>
    <w:rsid w:val="00A15DD8"/>
    <w:rsid w:val="00A15DE4"/>
    <w:rsid w:val="00A161DB"/>
    <w:rsid w:val="00A16380"/>
    <w:rsid w:val="00A16942"/>
    <w:rsid w:val="00A169DE"/>
    <w:rsid w:val="00A16ABB"/>
    <w:rsid w:val="00A16C58"/>
    <w:rsid w:val="00A16D68"/>
    <w:rsid w:val="00A16FB4"/>
    <w:rsid w:val="00A17335"/>
    <w:rsid w:val="00A17398"/>
    <w:rsid w:val="00A17445"/>
    <w:rsid w:val="00A17CE7"/>
    <w:rsid w:val="00A17EF6"/>
    <w:rsid w:val="00A20306"/>
    <w:rsid w:val="00A2040F"/>
    <w:rsid w:val="00A2048F"/>
    <w:rsid w:val="00A2076A"/>
    <w:rsid w:val="00A2087E"/>
    <w:rsid w:val="00A209D3"/>
    <w:rsid w:val="00A20D46"/>
    <w:rsid w:val="00A20E23"/>
    <w:rsid w:val="00A2145C"/>
    <w:rsid w:val="00A2151E"/>
    <w:rsid w:val="00A21605"/>
    <w:rsid w:val="00A218B4"/>
    <w:rsid w:val="00A21B87"/>
    <w:rsid w:val="00A21E59"/>
    <w:rsid w:val="00A22003"/>
    <w:rsid w:val="00A22156"/>
    <w:rsid w:val="00A22237"/>
    <w:rsid w:val="00A22455"/>
    <w:rsid w:val="00A227DF"/>
    <w:rsid w:val="00A22822"/>
    <w:rsid w:val="00A22929"/>
    <w:rsid w:val="00A22C06"/>
    <w:rsid w:val="00A22E75"/>
    <w:rsid w:val="00A22F3A"/>
    <w:rsid w:val="00A236ED"/>
    <w:rsid w:val="00A23762"/>
    <w:rsid w:val="00A238CB"/>
    <w:rsid w:val="00A23A95"/>
    <w:rsid w:val="00A24043"/>
    <w:rsid w:val="00A24237"/>
    <w:rsid w:val="00A24721"/>
    <w:rsid w:val="00A24795"/>
    <w:rsid w:val="00A24947"/>
    <w:rsid w:val="00A24C1A"/>
    <w:rsid w:val="00A24DFC"/>
    <w:rsid w:val="00A25037"/>
    <w:rsid w:val="00A2514E"/>
    <w:rsid w:val="00A254A3"/>
    <w:rsid w:val="00A25707"/>
    <w:rsid w:val="00A25CE8"/>
    <w:rsid w:val="00A25EC3"/>
    <w:rsid w:val="00A26017"/>
    <w:rsid w:val="00A26162"/>
    <w:rsid w:val="00A26A4F"/>
    <w:rsid w:val="00A26D5A"/>
    <w:rsid w:val="00A271BC"/>
    <w:rsid w:val="00A27A59"/>
    <w:rsid w:val="00A30066"/>
    <w:rsid w:val="00A300BB"/>
    <w:rsid w:val="00A30564"/>
    <w:rsid w:val="00A3088A"/>
    <w:rsid w:val="00A3089D"/>
    <w:rsid w:val="00A30926"/>
    <w:rsid w:val="00A30A19"/>
    <w:rsid w:val="00A30A74"/>
    <w:rsid w:val="00A30C1F"/>
    <w:rsid w:val="00A30DAB"/>
    <w:rsid w:val="00A30DF5"/>
    <w:rsid w:val="00A30E5C"/>
    <w:rsid w:val="00A30EC3"/>
    <w:rsid w:val="00A30F0B"/>
    <w:rsid w:val="00A31386"/>
    <w:rsid w:val="00A318B0"/>
    <w:rsid w:val="00A31964"/>
    <w:rsid w:val="00A319CC"/>
    <w:rsid w:val="00A31F10"/>
    <w:rsid w:val="00A31FBF"/>
    <w:rsid w:val="00A32057"/>
    <w:rsid w:val="00A325CD"/>
    <w:rsid w:val="00A32799"/>
    <w:rsid w:val="00A32B28"/>
    <w:rsid w:val="00A32D9F"/>
    <w:rsid w:val="00A331EA"/>
    <w:rsid w:val="00A33649"/>
    <w:rsid w:val="00A33766"/>
    <w:rsid w:val="00A339D9"/>
    <w:rsid w:val="00A33B21"/>
    <w:rsid w:val="00A33B4D"/>
    <w:rsid w:val="00A34249"/>
    <w:rsid w:val="00A34371"/>
    <w:rsid w:val="00A343F9"/>
    <w:rsid w:val="00A34632"/>
    <w:rsid w:val="00A34BD0"/>
    <w:rsid w:val="00A35170"/>
    <w:rsid w:val="00A351DE"/>
    <w:rsid w:val="00A354F6"/>
    <w:rsid w:val="00A356F8"/>
    <w:rsid w:val="00A35868"/>
    <w:rsid w:val="00A35959"/>
    <w:rsid w:val="00A35982"/>
    <w:rsid w:val="00A35CE7"/>
    <w:rsid w:val="00A35D7B"/>
    <w:rsid w:val="00A35DB5"/>
    <w:rsid w:val="00A35E18"/>
    <w:rsid w:val="00A3602D"/>
    <w:rsid w:val="00A360CD"/>
    <w:rsid w:val="00A360F0"/>
    <w:rsid w:val="00A3624D"/>
    <w:rsid w:val="00A363DB"/>
    <w:rsid w:val="00A365E4"/>
    <w:rsid w:val="00A36676"/>
    <w:rsid w:val="00A36DE3"/>
    <w:rsid w:val="00A36F53"/>
    <w:rsid w:val="00A376D6"/>
    <w:rsid w:val="00A3772C"/>
    <w:rsid w:val="00A377D7"/>
    <w:rsid w:val="00A378E5"/>
    <w:rsid w:val="00A3790B"/>
    <w:rsid w:val="00A3799B"/>
    <w:rsid w:val="00A37CCB"/>
    <w:rsid w:val="00A400CA"/>
    <w:rsid w:val="00A40146"/>
    <w:rsid w:val="00A402DF"/>
    <w:rsid w:val="00A404CF"/>
    <w:rsid w:val="00A40632"/>
    <w:rsid w:val="00A4077F"/>
    <w:rsid w:val="00A40862"/>
    <w:rsid w:val="00A4087B"/>
    <w:rsid w:val="00A408AE"/>
    <w:rsid w:val="00A40926"/>
    <w:rsid w:val="00A40A4C"/>
    <w:rsid w:val="00A40AF6"/>
    <w:rsid w:val="00A40D19"/>
    <w:rsid w:val="00A40E34"/>
    <w:rsid w:val="00A40EEC"/>
    <w:rsid w:val="00A411A7"/>
    <w:rsid w:val="00A41232"/>
    <w:rsid w:val="00A412DA"/>
    <w:rsid w:val="00A41416"/>
    <w:rsid w:val="00A41892"/>
    <w:rsid w:val="00A41A6C"/>
    <w:rsid w:val="00A41AB8"/>
    <w:rsid w:val="00A41D76"/>
    <w:rsid w:val="00A41D9F"/>
    <w:rsid w:val="00A41E77"/>
    <w:rsid w:val="00A41F18"/>
    <w:rsid w:val="00A420F4"/>
    <w:rsid w:val="00A42418"/>
    <w:rsid w:val="00A42733"/>
    <w:rsid w:val="00A42B92"/>
    <w:rsid w:val="00A42F3E"/>
    <w:rsid w:val="00A43103"/>
    <w:rsid w:val="00A432A7"/>
    <w:rsid w:val="00A43345"/>
    <w:rsid w:val="00A43B5B"/>
    <w:rsid w:val="00A440DA"/>
    <w:rsid w:val="00A44132"/>
    <w:rsid w:val="00A441C3"/>
    <w:rsid w:val="00A44476"/>
    <w:rsid w:val="00A44484"/>
    <w:rsid w:val="00A44B80"/>
    <w:rsid w:val="00A45070"/>
    <w:rsid w:val="00A450A8"/>
    <w:rsid w:val="00A4538B"/>
    <w:rsid w:val="00A457E7"/>
    <w:rsid w:val="00A458F0"/>
    <w:rsid w:val="00A459E7"/>
    <w:rsid w:val="00A45BD5"/>
    <w:rsid w:val="00A45DD8"/>
    <w:rsid w:val="00A45ECE"/>
    <w:rsid w:val="00A46037"/>
    <w:rsid w:val="00A46503"/>
    <w:rsid w:val="00A467B8"/>
    <w:rsid w:val="00A46C05"/>
    <w:rsid w:val="00A46CC3"/>
    <w:rsid w:val="00A46D3C"/>
    <w:rsid w:val="00A46EEA"/>
    <w:rsid w:val="00A4708D"/>
    <w:rsid w:val="00A4716B"/>
    <w:rsid w:val="00A47485"/>
    <w:rsid w:val="00A4752A"/>
    <w:rsid w:val="00A4752F"/>
    <w:rsid w:val="00A47697"/>
    <w:rsid w:val="00A47792"/>
    <w:rsid w:val="00A47BF5"/>
    <w:rsid w:val="00A47C93"/>
    <w:rsid w:val="00A47D3A"/>
    <w:rsid w:val="00A47E79"/>
    <w:rsid w:val="00A5027D"/>
    <w:rsid w:val="00A5029B"/>
    <w:rsid w:val="00A502DF"/>
    <w:rsid w:val="00A50733"/>
    <w:rsid w:val="00A5083C"/>
    <w:rsid w:val="00A508D8"/>
    <w:rsid w:val="00A509F9"/>
    <w:rsid w:val="00A50BC6"/>
    <w:rsid w:val="00A50FF7"/>
    <w:rsid w:val="00A510D1"/>
    <w:rsid w:val="00A513B4"/>
    <w:rsid w:val="00A516BE"/>
    <w:rsid w:val="00A5170E"/>
    <w:rsid w:val="00A51806"/>
    <w:rsid w:val="00A5194B"/>
    <w:rsid w:val="00A51B22"/>
    <w:rsid w:val="00A51E65"/>
    <w:rsid w:val="00A51E76"/>
    <w:rsid w:val="00A51E90"/>
    <w:rsid w:val="00A51F6F"/>
    <w:rsid w:val="00A5244B"/>
    <w:rsid w:val="00A526B9"/>
    <w:rsid w:val="00A52700"/>
    <w:rsid w:val="00A52E42"/>
    <w:rsid w:val="00A53049"/>
    <w:rsid w:val="00A530A6"/>
    <w:rsid w:val="00A5315C"/>
    <w:rsid w:val="00A5318B"/>
    <w:rsid w:val="00A5319F"/>
    <w:rsid w:val="00A531A1"/>
    <w:rsid w:val="00A53212"/>
    <w:rsid w:val="00A5325A"/>
    <w:rsid w:val="00A535E8"/>
    <w:rsid w:val="00A535FB"/>
    <w:rsid w:val="00A538E8"/>
    <w:rsid w:val="00A53A2C"/>
    <w:rsid w:val="00A53ED0"/>
    <w:rsid w:val="00A53F40"/>
    <w:rsid w:val="00A53FF6"/>
    <w:rsid w:val="00A542ED"/>
    <w:rsid w:val="00A5445B"/>
    <w:rsid w:val="00A54625"/>
    <w:rsid w:val="00A5472A"/>
    <w:rsid w:val="00A54983"/>
    <w:rsid w:val="00A54CFF"/>
    <w:rsid w:val="00A54F38"/>
    <w:rsid w:val="00A55049"/>
    <w:rsid w:val="00A5505F"/>
    <w:rsid w:val="00A550BB"/>
    <w:rsid w:val="00A55156"/>
    <w:rsid w:val="00A5546A"/>
    <w:rsid w:val="00A5563F"/>
    <w:rsid w:val="00A55704"/>
    <w:rsid w:val="00A55929"/>
    <w:rsid w:val="00A55BE9"/>
    <w:rsid w:val="00A560A9"/>
    <w:rsid w:val="00A56676"/>
    <w:rsid w:val="00A567FD"/>
    <w:rsid w:val="00A569F4"/>
    <w:rsid w:val="00A56A3D"/>
    <w:rsid w:val="00A56B0F"/>
    <w:rsid w:val="00A56DCD"/>
    <w:rsid w:val="00A56E03"/>
    <w:rsid w:val="00A56EA1"/>
    <w:rsid w:val="00A56FE2"/>
    <w:rsid w:val="00A5706B"/>
    <w:rsid w:val="00A57106"/>
    <w:rsid w:val="00A574B9"/>
    <w:rsid w:val="00A57531"/>
    <w:rsid w:val="00A57850"/>
    <w:rsid w:val="00A57895"/>
    <w:rsid w:val="00A57996"/>
    <w:rsid w:val="00A57DAF"/>
    <w:rsid w:val="00A601AE"/>
    <w:rsid w:val="00A601BA"/>
    <w:rsid w:val="00A60245"/>
    <w:rsid w:val="00A60585"/>
    <w:rsid w:val="00A60760"/>
    <w:rsid w:val="00A608A1"/>
    <w:rsid w:val="00A60B5A"/>
    <w:rsid w:val="00A60F25"/>
    <w:rsid w:val="00A61902"/>
    <w:rsid w:val="00A61AA8"/>
    <w:rsid w:val="00A61B2F"/>
    <w:rsid w:val="00A61BDA"/>
    <w:rsid w:val="00A61E40"/>
    <w:rsid w:val="00A61FAC"/>
    <w:rsid w:val="00A62024"/>
    <w:rsid w:val="00A620A8"/>
    <w:rsid w:val="00A62129"/>
    <w:rsid w:val="00A6217E"/>
    <w:rsid w:val="00A627E1"/>
    <w:rsid w:val="00A62DC9"/>
    <w:rsid w:val="00A63370"/>
    <w:rsid w:val="00A63518"/>
    <w:rsid w:val="00A63532"/>
    <w:rsid w:val="00A63569"/>
    <w:rsid w:val="00A6370E"/>
    <w:rsid w:val="00A637FB"/>
    <w:rsid w:val="00A6381A"/>
    <w:rsid w:val="00A6381F"/>
    <w:rsid w:val="00A639EA"/>
    <w:rsid w:val="00A63A30"/>
    <w:rsid w:val="00A63D41"/>
    <w:rsid w:val="00A63F53"/>
    <w:rsid w:val="00A64072"/>
    <w:rsid w:val="00A640A4"/>
    <w:rsid w:val="00A641FF"/>
    <w:rsid w:val="00A64502"/>
    <w:rsid w:val="00A64577"/>
    <w:rsid w:val="00A64602"/>
    <w:rsid w:val="00A64716"/>
    <w:rsid w:val="00A6481C"/>
    <w:rsid w:val="00A649F1"/>
    <w:rsid w:val="00A64A48"/>
    <w:rsid w:val="00A64E27"/>
    <w:rsid w:val="00A64EC5"/>
    <w:rsid w:val="00A6507A"/>
    <w:rsid w:val="00A65201"/>
    <w:rsid w:val="00A65270"/>
    <w:rsid w:val="00A652E4"/>
    <w:rsid w:val="00A65325"/>
    <w:rsid w:val="00A65395"/>
    <w:rsid w:val="00A654D9"/>
    <w:rsid w:val="00A654E1"/>
    <w:rsid w:val="00A654EB"/>
    <w:rsid w:val="00A65506"/>
    <w:rsid w:val="00A6562E"/>
    <w:rsid w:val="00A65C0B"/>
    <w:rsid w:val="00A65D7F"/>
    <w:rsid w:val="00A65E03"/>
    <w:rsid w:val="00A66062"/>
    <w:rsid w:val="00A6614E"/>
    <w:rsid w:val="00A661B2"/>
    <w:rsid w:val="00A663D8"/>
    <w:rsid w:val="00A666B7"/>
    <w:rsid w:val="00A668B0"/>
    <w:rsid w:val="00A669E0"/>
    <w:rsid w:val="00A66AC9"/>
    <w:rsid w:val="00A67015"/>
    <w:rsid w:val="00A67025"/>
    <w:rsid w:val="00A672A3"/>
    <w:rsid w:val="00A673B8"/>
    <w:rsid w:val="00A6756B"/>
    <w:rsid w:val="00A677B4"/>
    <w:rsid w:val="00A67B0E"/>
    <w:rsid w:val="00A67E57"/>
    <w:rsid w:val="00A700D1"/>
    <w:rsid w:val="00A70128"/>
    <w:rsid w:val="00A70916"/>
    <w:rsid w:val="00A70A8C"/>
    <w:rsid w:val="00A70B89"/>
    <w:rsid w:val="00A70C4B"/>
    <w:rsid w:val="00A70E04"/>
    <w:rsid w:val="00A70FD0"/>
    <w:rsid w:val="00A71143"/>
    <w:rsid w:val="00A71154"/>
    <w:rsid w:val="00A711B2"/>
    <w:rsid w:val="00A715D5"/>
    <w:rsid w:val="00A718CE"/>
    <w:rsid w:val="00A71BE8"/>
    <w:rsid w:val="00A71CE4"/>
    <w:rsid w:val="00A7218D"/>
    <w:rsid w:val="00A7270F"/>
    <w:rsid w:val="00A727A8"/>
    <w:rsid w:val="00A72864"/>
    <w:rsid w:val="00A7295E"/>
    <w:rsid w:val="00A72A77"/>
    <w:rsid w:val="00A72C50"/>
    <w:rsid w:val="00A72FD1"/>
    <w:rsid w:val="00A7330C"/>
    <w:rsid w:val="00A73D4D"/>
    <w:rsid w:val="00A73EA6"/>
    <w:rsid w:val="00A744F6"/>
    <w:rsid w:val="00A745B8"/>
    <w:rsid w:val="00A74614"/>
    <w:rsid w:val="00A746B4"/>
    <w:rsid w:val="00A74998"/>
    <w:rsid w:val="00A74AE3"/>
    <w:rsid w:val="00A74CE4"/>
    <w:rsid w:val="00A750C2"/>
    <w:rsid w:val="00A751BB"/>
    <w:rsid w:val="00A75724"/>
    <w:rsid w:val="00A75775"/>
    <w:rsid w:val="00A75D65"/>
    <w:rsid w:val="00A75DFC"/>
    <w:rsid w:val="00A75E98"/>
    <w:rsid w:val="00A761E3"/>
    <w:rsid w:val="00A765D2"/>
    <w:rsid w:val="00A76754"/>
    <w:rsid w:val="00A767FE"/>
    <w:rsid w:val="00A7685B"/>
    <w:rsid w:val="00A7698E"/>
    <w:rsid w:val="00A769E6"/>
    <w:rsid w:val="00A76BA6"/>
    <w:rsid w:val="00A76C6C"/>
    <w:rsid w:val="00A76DF0"/>
    <w:rsid w:val="00A76E39"/>
    <w:rsid w:val="00A775EF"/>
    <w:rsid w:val="00A7774A"/>
    <w:rsid w:val="00A77837"/>
    <w:rsid w:val="00A77B10"/>
    <w:rsid w:val="00A77BCE"/>
    <w:rsid w:val="00A77BD5"/>
    <w:rsid w:val="00A801AB"/>
    <w:rsid w:val="00A80431"/>
    <w:rsid w:val="00A804B9"/>
    <w:rsid w:val="00A8063C"/>
    <w:rsid w:val="00A80736"/>
    <w:rsid w:val="00A80874"/>
    <w:rsid w:val="00A8092F"/>
    <w:rsid w:val="00A809F5"/>
    <w:rsid w:val="00A80C59"/>
    <w:rsid w:val="00A80F24"/>
    <w:rsid w:val="00A80F46"/>
    <w:rsid w:val="00A81020"/>
    <w:rsid w:val="00A811AD"/>
    <w:rsid w:val="00A8121F"/>
    <w:rsid w:val="00A81307"/>
    <w:rsid w:val="00A81441"/>
    <w:rsid w:val="00A81636"/>
    <w:rsid w:val="00A81705"/>
    <w:rsid w:val="00A81880"/>
    <w:rsid w:val="00A81D01"/>
    <w:rsid w:val="00A81D45"/>
    <w:rsid w:val="00A81D81"/>
    <w:rsid w:val="00A81F25"/>
    <w:rsid w:val="00A8200F"/>
    <w:rsid w:val="00A82578"/>
    <w:rsid w:val="00A825B6"/>
    <w:rsid w:val="00A8296E"/>
    <w:rsid w:val="00A82CE6"/>
    <w:rsid w:val="00A82F5E"/>
    <w:rsid w:val="00A83378"/>
    <w:rsid w:val="00A8349E"/>
    <w:rsid w:val="00A8355E"/>
    <w:rsid w:val="00A837ED"/>
    <w:rsid w:val="00A83931"/>
    <w:rsid w:val="00A83C29"/>
    <w:rsid w:val="00A83CDD"/>
    <w:rsid w:val="00A83E89"/>
    <w:rsid w:val="00A84077"/>
    <w:rsid w:val="00A843BB"/>
    <w:rsid w:val="00A844FE"/>
    <w:rsid w:val="00A84750"/>
    <w:rsid w:val="00A84813"/>
    <w:rsid w:val="00A84965"/>
    <w:rsid w:val="00A849D7"/>
    <w:rsid w:val="00A849F1"/>
    <w:rsid w:val="00A84AA8"/>
    <w:rsid w:val="00A84AC6"/>
    <w:rsid w:val="00A84C6E"/>
    <w:rsid w:val="00A84E96"/>
    <w:rsid w:val="00A84F63"/>
    <w:rsid w:val="00A85250"/>
    <w:rsid w:val="00A85295"/>
    <w:rsid w:val="00A852E7"/>
    <w:rsid w:val="00A853E9"/>
    <w:rsid w:val="00A8564F"/>
    <w:rsid w:val="00A857D5"/>
    <w:rsid w:val="00A858FA"/>
    <w:rsid w:val="00A85939"/>
    <w:rsid w:val="00A85A7D"/>
    <w:rsid w:val="00A85CF6"/>
    <w:rsid w:val="00A85D8D"/>
    <w:rsid w:val="00A85E67"/>
    <w:rsid w:val="00A864EE"/>
    <w:rsid w:val="00A86513"/>
    <w:rsid w:val="00A866BD"/>
    <w:rsid w:val="00A86899"/>
    <w:rsid w:val="00A8689C"/>
    <w:rsid w:val="00A86A2B"/>
    <w:rsid w:val="00A86D4F"/>
    <w:rsid w:val="00A87149"/>
    <w:rsid w:val="00A87250"/>
    <w:rsid w:val="00A872C9"/>
    <w:rsid w:val="00A87507"/>
    <w:rsid w:val="00A875CA"/>
    <w:rsid w:val="00A87A4E"/>
    <w:rsid w:val="00A87A76"/>
    <w:rsid w:val="00A87D84"/>
    <w:rsid w:val="00A87EF3"/>
    <w:rsid w:val="00A9011F"/>
    <w:rsid w:val="00A90222"/>
    <w:rsid w:val="00A9029E"/>
    <w:rsid w:val="00A9049C"/>
    <w:rsid w:val="00A90701"/>
    <w:rsid w:val="00A907A1"/>
    <w:rsid w:val="00A907D8"/>
    <w:rsid w:val="00A909B1"/>
    <w:rsid w:val="00A90C6B"/>
    <w:rsid w:val="00A90C82"/>
    <w:rsid w:val="00A9108C"/>
    <w:rsid w:val="00A914EC"/>
    <w:rsid w:val="00A915D7"/>
    <w:rsid w:val="00A9190C"/>
    <w:rsid w:val="00A919D6"/>
    <w:rsid w:val="00A919E1"/>
    <w:rsid w:val="00A91BF9"/>
    <w:rsid w:val="00A91D04"/>
    <w:rsid w:val="00A91D42"/>
    <w:rsid w:val="00A922FC"/>
    <w:rsid w:val="00A92D50"/>
    <w:rsid w:val="00A9311E"/>
    <w:rsid w:val="00A9321E"/>
    <w:rsid w:val="00A93470"/>
    <w:rsid w:val="00A934B4"/>
    <w:rsid w:val="00A93584"/>
    <w:rsid w:val="00A93636"/>
    <w:rsid w:val="00A93A79"/>
    <w:rsid w:val="00A93F32"/>
    <w:rsid w:val="00A93F7F"/>
    <w:rsid w:val="00A9410A"/>
    <w:rsid w:val="00A94295"/>
    <w:rsid w:val="00A943DD"/>
    <w:rsid w:val="00A9484C"/>
    <w:rsid w:val="00A94934"/>
    <w:rsid w:val="00A94F0D"/>
    <w:rsid w:val="00A950BC"/>
    <w:rsid w:val="00A95325"/>
    <w:rsid w:val="00A95471"/>
    <w:rsid w:val="00A955A6"/>
    <w:rsid w:val="00A95605"/>
    <w:rsid w:val="00A957F1"/>
    <w:rsid w:val="00A95844"/>
    <w:rsid w:val="00A95C78"/>
    <w:rsid w:val="00A95D34"/>
    <w:rsid w:val="00A95D5B"/>
    <w:rsid w:val="00A960F0"/>
    <w:rsid w:val="00A96AEB"/>
    <w:rsid w:val="00A96B22"/>
    <w:rsid w:val="00A96CEE"/>
    <w:rsid w:val="00A97025"/>
    <w:rsid w:val="00A973F1"/>
    <w:rsid w:val="00A974CB"/>
    <w:rsid w:val="00A97A26"/>
    <w:rsid w:val="00A97C3A"/>
    <w:rsid w:val="00AA021C"/>
    <w:rsid w:val="00AA06BF"/>
    <w:rsid w:val="00AA0A3C"/>
    <w:rsid w:val="00AA0CC4"/>
    <w:rsid w:val="00AA0EBC"/>
    <w:rsid w:val="00AA0F1A"/>
    <w:rsid w:val="00AA0F2E"/>
    <w:rsid w:val="00AA1192"/>
    <w:rsid w:val="00AA1558"/>
    <w:rsid w:val="00AA1A9D"/>
    <w:rsid w:val="00AA1B5E"/>
    <w:rsid w:val="00AA1CBD"/>
    <w:rsid w:val="00AA1D54"/>
    <w:rsid w:val="00AA25EE"/>
    <w:rsid w:val="00AA27D1"/>
    <w:rsid w:val="00AA2A30"/>
    <w:rsid w:val="00AA2B44"/>
    <w:rsid w:val="00AA2DB3"/>
    <w:rsid w:val="00AA2E9A"/>
    <w:rsid w:val="00AA3078"/>
    <w:rsid w:val="00AA314E"/>
    <w:rsid w:val="00AA3188"/>
    <w:rsid w:val="00AA31A5"/>
    <w:rsid w:val="00AA3471"/>
    <w:rsid w:val="00AA3607"/>
    <w:rsid w:val="00AA3753"/>
    <w:rsid w:val="00AA395B"/>
    <w:rsid w:val="00AA3AF0"/>
    <w:rsid w:val="00AA3BEC"/>
    <w:rsid w:val="00AA4480"/>
    <w:rsid w:val="00AA45CB"/>
    <w:rsid w:val="00AA4726"/>
    <w:rsid w:val="00AA4C40"/>
    <w:rsid w:val="00AA4CBC"/>
    <w:rsid w:val="00AA4E2D"/>
    <w:rsid w:val="00AA538B"/>
    <w:rsid w:val="00AA54A4"/>
    <w:rsid w:val="00AA54D3"/>
    <w:rsid w:val="00AA5537"/>
    <w:rsid w:val="00AA5867"/>
    <w:rsid w:val="00AA59AA"/>
    <w:rsid w:val="00AA5BF6"/>
    <w:rsid w:val="00AA61FA"/>
    <w:rsid w:val="00AA6434"/>
    <w:rsid w:val="00AA6516"/>
    <w:rsid w:val="00AA6529"/>
    <w:rsid w:val="00AA65B4"/>
    <w:rsid w:val="00AA6CD8"/>
    <w:rsid w:val="00AA6D29"/>
    <w:rsid w:val="00AA72A7"/>
    <w:rsid w:val="00AA769A"/>
    <w:rsid w:val="00AA77E0"/>
    <w:rsid w:val="00AA78A0"/>
    <w:rsid w:val="00AA795A"/>
    <w:rsid w:val="00AA79E7"/>
    <w:rsid w:val="00AA7BC6"/>
    <w:rsid w:val="00AA7E4A"/>
    <w:rsid w:val="00AA7F67"/>
    <w:rsid w:val="00AB02C0"/>
    <w:rsid w:val="00AB0382"/>
    <w:rsid w:val="00AB03CC"/>
    <w:rsid w:val="00AB0784"/>
    <w:rsid w:val="00AB0EAD"/>
    <w:rsid w:val="00AB1438"/>
    <w:rsid w:val="00AB1913"/>
    <w:rsid w:val="00AB19D9"/>
    <w:rsid w:val="00AB1B36"/>
    <w:rsid w:val="00AB1B72"/>
    <w:rsid w:val="00AB1E9D"/>
    <w:rsid w:val="00AB2056"/>
    <w:rsid w:val="00AB2157"/>
    <w:rsid w:val="00AB222F"/>
    <w:rsid w:val="00AB23B0"/>
    <w:rsid w:val="00AB23F0"/>
    <w:rsid w:val="00AB260F"/>
    <w:rsid w:val="00AB269C"/>
    <w:rsid w:val="00AB26CA"/>
    <w:rsid w:val="00AB289D"/>
    <w:rsid w:val="00AB294A"/>
    <w:rsid w:val="00AB2B46"/>
    <w:rsid w:val="00AB2B47"/>
    <w:rsid w:val="00AB2E3C"/>
    <w:rsid w:val="00AB3039"/>
    <w:rsid w:val="00AB3485"/>
    <w:rsid w:val="00AB36C2"/>
    <w:rsid w:val="00AB3903"/>
    <w:rsid w:val="00AB3ABA"/>
    <w:rsid w:val="00AB3ACB"/>
    <w:rsid w:val="00AB3CA8"/>
    <w:rsid w:val="00AB3D08"/>
    <w:rsid w:val="00AB3E89"/>
    <w:rsid w:val="00AB457D"/>
    <w:rsid w:val="00AB4847"/>
    <w:rsid w:val="00AB4888"/>
    <w:rsid w:val="00AB4B28"/>
    <w:rsid w:val="00AB4E5F"/>
    <w:rsid w:val="00AB51A7"/>
    <w:rsid w:val="00AB5DDE"/>
    <w:rsid w:val="00AB6051"/>
    <w:rsid w:val="00AB6126"/>
    <w:rsid w:val="00AB6561"/>
    <w:rsid w:val="00AB67D1"/>
    <w:rsid w:val="00AB6CFC"/>
    <w:rsid w:val="00AB6E5F"/>
    <w:rsid w:val="00AB6F87"/>
    <w:rsid w:val="00AB702B"/>
    <w:rsid w:val="00AB7056"/>
    <w:rsid w:val="00AB705B"/>
    <w:rsid w:val="00AB7122"/>
    <w:rsid w:val="00AB7285"/>
    <w:rsid w:val="00AB7479"/>
    <w:rsid w:val="00AB7552"/>
    <w:rsid w:val="00AB7760"/>
    <w:rsid w:val="00AB77CA"/>
    <w:rsid w:val="00AB77DA"/>
    <w:rsid w:val="00AB78ED"/>
    <w:rsid w:val="00AB79DF"/>
    <w:rsid w:val="00AB7A08"/>
    <w:rsid w:val="00AB7B88"/>
    <w:rsid w:val="00AC0108"/>
    <w:rsid w:val="00AC0181"/>
    <w:rsid w:val="00AC0310"/>
    <w:rsid w:val="00AC03F1"/>
    <w:rsid w:val="00AC04B6"/>
    <w:rsid w:val="00AC0780"/>
    <w:rsid w:val="00AC0BEF"/>
    <w:rsid w:val="00AC0CA4"/>
    <w:rsid w:val="00AC0F48"/>
    <w:rsid w:val="00AC12DB"/>
    <w:rsid w:val="00AC1705"/>
    <w:rsid w:val="00AC1918"/>
    <w:rsid w:val="00AC1D85"/>
    <w:rsid w:val="00AC1E34"/>
    <w:rsid w:val="00AC206B"/>
    <w:rsid w:val="00AC213E"/>
    <w:rsid w:val="00AC21A9"/>
    <w:rsid w:val="00AC221B"/>
    <w:rsid w:val="00AC260F"/>
    <w:rsid w:val="00AC268E"/>
    <w:rsid w:val="00AC2823"/>
    <w:rsid w:val="00AC2A2C"/>
    <w:rsid w:val="00AC33D4"/>
    <w:rsid w:val="00AC33E9"/>
    <w:rsid w:val="00AC3428"/>
    <w:rsid w:val="00AC351F"/>
    <w:rsid w:val="00AC398B"/>
    <w:rsid w:val="00AC3C7E"/>
    <w:rsid w:val="00AC3F70"/>
    <w:rsid w:val="00AC41A6"/>
    <w:rsid w:val="00AC4256"/>
    <w:rsid w:val="00AC447E"/>
    <w:rsid w:val="00AC467A"/>
    <w:rsid w:val="00AC4E64"/>
    <w:rsid w:val="00AC514F"/>
    <w:rsid w:val="00AC51CB"/>
    <w:rsid w:val="00AC5258"/>
    <w:rsid w:val="00AC5593"/>
    <w:rsid w:val="00AC5823"/>
    <w:rsid w:val="00AC59A8"/>
    <w:rsid w:val="00AC5C69"/>
    <w:rsid w:val="00AC5F73"/>
    <w:rsid w:val="00AC6270"/>
    <w:rsid w:val="00AC6513"/>
    <w:rsid w:val="00AC6618"/>
    <w:rsid w:val="00AC69B2"/>
    <w:rsid w:val="00AC69E2"/>
    <w:rsid w:val="00AC6F3D"/>
    <w:rsid w:val="00AC7405"/>
    <w:rsid w:val="00AC7795"/>
    <w:rsid w:val="00AC7856"/>
    <w:rsid w:val="00AC7A03"/>
    <w:rsid w:val="00AC7F46"/>
    <w:rsid w:val="00AD02AC"/>
    <w:rsid w:val="00AD05C3"/>
    <w:rsid w:val="00AD071D"/>
    <w:rsid w:val="00AD09E2"/>
    <w:rsid w:val="00AD0A4C"/>
    <w:rsid w:val="00AD0BB6"/>
    <w:rsid w:val="00AD0BBA"/>
    <w:rsid w:val="00AD0C04"/>
    <w:rsid w:val="00AD0C43"/>
    <w:rsid w:val="00AD0DD0"/>
    <w:rsid w:val="00AD0F4D"/>
    <w:rsid w:val="00AD112B"/>
    <w:rsid w:val="00AD1214"/>
    <w:rsid w:val="00AD131A"/>
    <w:rsid w:val="00AD1462"/>
    <w:rsid w:val="00AD1AA9"/>
    <w:rsid w:val="00AD1D3B"/>
    <w:rsid w:val="00AD1F12"/>
    <w:rsid w:val="00AD21CC"/>
    <w:rsid w:val="00AD245E"/>
    <w:rsid w:val="00AD2FAD"/>
    <w:rsid w:val="00AD3038"/>
    <w:rsid w:val="00AD314B"/>
    <w:rsid w:val="00AD3801"/>
    <w:rsid w:val="00AD39F7"/>
    <w:rsid w:val="00AD3A64"/>
    <w:rsid w:val="00AD3D27"/>
    <w:rsid w:val="00AD3DF7"/>
    <w:rsid w:val="00AD3FD3"/>
    <w:rsid w:val="00AD4032"/>
    <w:rsid w:val="00AD4637"/>
    <w:rsid w:val="00AD46E0"/>
    <w:rsid w:val="00AD4A19"/>
    <w:rsid w:val="00AD4B75"/>
    <w:rsid w:val="00AD4CD7"/>
    <w:rsid w:val="00AD4DEB"/>
    <w:rsid w:val="00AD4FE2"/>
    <w:rsid w:val="00AD5342"/>
    <w:rsid w:val="00AD563C"/>
    <w:rsid w:val="00AD576C"/>
    <w:rsid w:val="00AD59FD"/>
    <w:rsid w:val="00AD5B7E"/>
    <w:rsid w:val="00AD5D31"/>
    <w:rsid w:val="00AD5FB6"/>
    <w:rsid w:val="00AD645A"/>
    <w:rsid w:val="00AD6499"/>
    <w:rsid w:val="00AD651C"/>
    <w:rsid w:val="00AD6808"/>
    <w:rsid w:val="00AD6B67"/>
    <w:rsid w:val="00AD6C36"/>
    <w:rsid w:val="00AD6D8E"/>
    <w:rsid w:val="00AD74E9"/>
    <w:rsid w:val="00AD75D1"/>
    <w:rsid w:val="00AD7648"/>
    <w:rsid w:val="00AD76FC"/>
    <w:rsid w:val="00AD77E8"/>
    <w:rsid w:val="00AD7958"/>
    <w:rsid w:val="00AD7A6B"/>
    <w:rsid w:val="00AD7B7D"/>
    <w:rsid w:val="00AD7E41"/>
    <w:rsid w:val="00AE002B"/>
    <w:rsid w:val="00AE04BB"/>
    <w:rsid w:val="00AE0612"/>
    <w:rsid w:val="00AE065A"/>
    <w:rsid w:val="00AE0746"/>
    <w:rsid w:val="00AE0762"/>
    <w:rsid w:val="00AE0A2A"/>
    <w:rsid w:val="00AE0AFA"/>
    <w:rsid w:val="00AE10C2"/>
    <w:rsid w:val="00AE111E"/>
    <w:rsid w:val="00AE11B3"/>
    <w:rsid w:val="00AE12D7"/>
    <w:rsid w:val="00AE13F8"/>
    <w:rsid w:val="00AE1463"/>
    <w:rsid w:val="00AE1657"/>
    <w:rsid w:val="00AE16B1"/>
    <w:rsid w:val="00AE1819"/>
    <w:rsid w:val="00AE1C1F"/>
    <w:rsid w:val="00AE1F18"/>
    <w:rsid w:val="00AE21D9"/>
    <w:rsid w:val="00AE22D5"/>
    <w:rsid w:val="00AE22E2"/>
    <w:rsid w:val="00AE2528"/>
    <w:rsid w:val="00AE26C3"/>
    <w:rsid w:val="00AE2AF7"/>
    <w:rsid w:val="00AE2B65"/>
    <w:rsid w:val="00AE2C0E"/>
    <w:rsid w:val="00AE2C69"/>
    <w:rsid w:val="00AE2CA6"/>
    <w:rsid w:val="00AE2EEF"/>
    <w:rsid w:val="00AE3061"/>
    <w:rsid w:val="00AE37F6"/>
    <w:rsid w:val="00AE39A9"/>
    <w:rsid w:val="00AE3B8F"/>
    <w:rsid w:val="00AE3BB9"/>
    <w:rsid w:val="00AE3D00"/>
    <w:rsid w:val="00AE402B"/>
    <w:rsid w:val="00AE403A"/>
    <w:rsid w:val="00AE4327"/>
    <w:rsid w:val="00AE4A55"/>
    <w:rsid w:val="00AE4ADC"/>
    <w:rsid w:val="00AE4B08"/>
    <w:rsid w:val="00AE4E46"/>
    <w:rsid w:val="00AE5061"/>
    <w:rsid w:val="00AE53B7"/>
    <w:rsid w:val="00AE576A"/>
    <w:rsid w:val="00AE57FC"/>
    <w:rsid w:val="00AE5B61"/>
    <w:rsid w:val="00AE66C3"/>
    <w:rsid w:val="00AE6776"/>
    <w:rsid w:val="00AE687B"/>
    <w:rsid w:val="00AE6D26"/>
    <w:rsid w:val="00AE6DBA"/>
    <w:rsid w:val="00AE6ECD"/>
    <w:rsid w:val="00AE7108"/>
    <w:rsid w:val="00AE7351"/>
    <w:rsid w:val="00AE764C"/>
    <w:rsid w:val="00AE767A"/>
    <w:rsid w:val="00AE7862"/>
    <w:rsid w:val="00AE7E5B"/>
    <w:rsid w:val="00AF0241"/>
    <w:rsid w:val="00AF0634"/>
    <w:rsid w:val="00AF0B4B"/>
    <w:rsid w:val="00AF0BE6"/>
    <w:rsid w:val="00AF10DD"/>
    <w:rsid w:val="00AF117D"/>
    <w:rsid w:val="00AF1455"/>
    <w:rsid w:val="00AF16A1"/>
    <w:rsid w:val="00AF16BE"/>
    <w:rsid w:val="00AF1EAE"/>
    <w:rsid w:val="00AF1FFB"/>
    <w:rsid w:val="00AF20CF"/>
    <w:rsid w:val="00AF228D"/>
    <w:rsid w:val="00AF2398"/>
    <w:rsid w:val="00AF23EA"/>
    <w:rsid w:val="00AF2E2D"/>
    <w:rsid w:val="00AF2FC2"/>
    <w:rsid w:val="00AF3003"/>
    <w:rsid w:val="00AF31E6"/>
    <w:rsid w:val="00AF3530"/>
    <w:rsid w:val="00AF395D"/>
    <w:rsid w:val="00AF3DD8"/>
    <w:rsid w:val="00AF3FCB"/>
    <w:rsid w:val="00AF400B"/>
    <w:rsid w:val="00AF4816"/>
    <w:rsid w:val="00AF4AEC"/>
    <w:rsid w:val="00AF4B2A"/>
    <w:rsid w:val="00AF4D59"/>
    <w:rsid w:val="00AF556F"/>
    <w:rsid w:val="00AF5572"/>
    <w:rsid w:val="00AF5D6F"/>
    <w:rsid w:val="00AF5FFF"/>
    <w:rsid w:val="00AF624A"/>
    <w:rsid w:val="00AF64E9"/>
    <w:rsid w:val="00AF6981"/>
    <w:rsid w:val="00AF69CC"/>
    <w:rsid w:val="00AF6BC7"/>
    <w:rsid w:val="00AF6BD1"/>
    <w:rsid w:val="00AF6C0A"/>
    <w:rsid w:val="00AF7097"/>
    <w:rsid w:val="00AF70FB"/>
    <w:rsid w:val="00AF7151"/>
    <w:rsid w:val="00AF72B4"/>
    <w:rsid w:val="00AF7445"/>
    <w:rsid w:val="00AF7552"/>
    <w:rsid w:val="00AF7736"/>
    <w:rsid w:val="00AF776B"/>
    <w:rsid w:val="00AF7C15"/>
    <w:rsid w:val="00AF7E27"/>
    <w:rsid w:val="00B00055"/>
    <w:rsid w:val="00B00415"/>
    <w:rsid w:val="00B00521"/>
    <w:rsid w:val="00B00A06"/>
    <w:rsid w:val="00B00C4C"/>
    <w:rsid w:val="00B00CA3"/>
    <w:rsid w:val="00B00CA5"/>
    <w:rsid w:val="00B00D07"/>
    <w:rsid w:val="00B00D51"/>
    <w:rsid w:val="00B00D55"/>
    <w:rsid w:val="00B00E5D"/>
    <w:rsid w:val="00B00E85"/>
    <w:rsid w:val="00B010CA"/>
    <w:rsid w:val="00B01223"/>
    <w:rsid w:val="00B012D8"/>
    <w:rsid w:val="00B0169B"/>
    <w:rsid w:val="00B01A54"/>
    <w:rsid w:val="00B01CDE"/>
    <w:rsid w:val="00B01E98"/>
    <w:rsid w:val="00B021B4"/>
    <w:rsid w:val="00B022C2"/>
    <w:rsid w:val="00B02345"/>
    <w:rsid w:val="00B02690"/>
    <w:rsid w:val="00B026B7"/>
    <w:rsid w:val="00B027D4"/>
    <w:rsid w:val="00B02B9D"/>
    <w:rsid w:val="00B02BFF"/>
    <w:rsid w:val="00B02FBD"/>
    <w:rsid w:val="00B03060"/>
    <w:rsid w:val="00B0318B"/>
    <w:rsid w:val="00B0333F"/>
    <w:rsid w:val="00B0353B"/>
    <w:rsid w:val="00B0383D"/>
    <w:rsid w:val="00B03883"/>
    <w:rsid w:val="00B0388C"/>
    <w:rsid w:val="00B03C85"/>
    <w:rsid w:val="00B03D30"/>
    <w:rsid w:val="00B03DAE"/>
    <w:rsid w:val="00B03EE0"/>
    <w:rsid w:val="00B03F14"/>
    <w:rsid w:val="00B043EE"/>
    <w:rsid w:val="00B045A5"/>
    <w:rsid w:val="00B04B8F"/>
    <w:rsid w:val="00B04F66"/>
    <w:rsid w:val="00B04F82"/>
    <w:rsid w:val="00B04FF6"/>
    <w:rsid w:val="00B051B7"/>
    <w:rsid w:val="00B051DF"/>
    <w:rsid w:val="00B052DE"/>
    <w:rsid w:val="00B05595"/>
    <w:rsid w:val="00B059E5"/>
    <w:rsid w:val="00B05AB8"/>
    <w:rsid w:val="00B05C5C"/>
    <w:rsid w:val="00B05D1B"/>
    <w:rsid w:val="00B05E66"/>
    <w:rsid w:val="00B05FDE"/>
    <w:rsid w:val="00B06091"/>
    <w:rsid w:val="00B065CB"/>
    <w:rsid w:val="00B0687C"/>
    <w:rsid w:val="00B0689D"/>
    <w:rsid w:val="00B06BD8"/>
    <w:rsid w:val="00B07085"/>
    <w:rsid w:val="00B07258"/>
    <w:rsid w:val="00B0743E"/>
    <w:rsid w:val="00B078F0"/>
    <w:rsid w:val="00B07A13"/>
    <w:rsid w:val="00B07AC3"/>
    <w:rsid w:val="00B07B7D"/>
    <w:rsid w:val="00B07BE6"/>
    <w:rsid w:val="00B07E3A"/>
    <w:rsid w:val="00B07EEC"/>
    <w:rsid w:val="00B07F87"/>
    <w:rsid w:val="00B10253"/>
    <w:rsid w:val="00B1028D"/>
    <w:rsid w:val="00B1039A"/>
    <w:rsid w:val="00B10581"/>
    <w:rsid w:val="00B109FA"/>
    <w:rsid w:val="00B10B5D"/>
    <w:rsid w:val="00B10BFF"/>
    <w:rsid w:val="00B111E2"/>
    <w:rsid w:val="00B1137A"/>
    <w:rsid w:val="00B1159B"/>
    <w:rsid w:val="00B11EE5"/>
    <w:rsid w:val="00B1240F"/>
    <w:rsid w:val="00B124C2"/>
    <w:rsid w:val="00B129A2"/>
    <w:rsid w:val="00B12B7A"/>
    <w:rsid w:val="00B12F49"/>
    <w:rsid w:val="00B12FDC"/>
    <w:rsid w:val="00B13398"/>
    <w:rsid w:val="00B134A1"/>
    <w:rsid w:val="00B1354B"/>
    <w:rsid w:val="00B13861"/>
    <w:rsid w:val="00B13C77"/>
    <w:rsid w:val="00B13D87"/>
    <w:rsid w:val="00B13EC1"/>
    <w:rsid w:val="00B146AF"/>
    <w:rsid w:val="00B14CE1"/>
    <w:rsid w:val="00B14D8C"/>
    <w:rsid w:val="00B14E4C"/>
    <w:rsid w:val="00B1500E"/>
    <w:rsid w:val="00B1508A"/>
    <w:rsid w:val="00B15294"/>
    <w:rsid w:val="00B15495"/>
    <w:rsid w:val="00B1557C"/>
    <w:rsid w:val="00B15DC4"/>
    <w:rsid w:val="00B15F5A"/>
    <w:rsid w:val="00B15FB3"/>
    <w:rsid w:val="00B161A2"/>
    <w:rsid w:val="00B16757"/>
    <w:rsid w:val="00B1686C"/>
    <w:rsid w:val="00B168B7"/>
    <w:rsid w:val="00B169F7"/>
    <w:rsid w:val="00B16B14"/>
    <w:rsid w:val="00B16BB2"/>
    <w:rsid w:val="00B16BF0"/>
    <w:rsid w:val="00B16D56"/>
    <w:rsid w:val="00B16EBF"/>
    <w:rsid w:val="00B170A6"/>
    <w:rsid w:val="00B170D9"/>
    <w:rsid w:val="00B1739B"/>
    <w:rsid w:val="00B1746E"/>
    <w:rsid w:val="00B17575"/>
    <w:rsid w:val="00B176D5"/>
    <w:rsid w:val="00B17AC3"/>
    <w:rsid w:val="00B20163"/>
    <w:rsid w:val="00B207EA"/>
    <w:rsid w:val="00B2092D"/>
    <w:rsid w:val="00B20945"/>
    <w:rsid w:val="00B21095"/>
    <w:rsid w:val="00B211D1"/>
    <w:rsid w:val="00B2147B"/>
    <w:rsid w:val="00B21762"/>
    <w:rsid w:val="00B21815"/>
    <w:rsid w:val="00B219EE"/>
    <w:rsid w:val="00B21C71"/>
    <w:rsid w:val="00B22089"/>
    <w:rsid w:val="00B2224A"/>
    <w:rsid w:val="00B22295"/>
    <w:rsid w:val="00B222F5"/>
    <w:rsid w:val="00B2244A"/>
    <w:rsid w:val="00B225F9"/>
    <w:rsid w:val="00B22778"/>
    <w:rsid w:val="00B22AF8"/>
    <w:rsid w:val="00B22BDE"/>
    <w:rsid w:val="00B22C3B"/>
    <w:rsid w:val="00B22C5D"/>
    <w:rsid w:val="00B23198"/>
    <w:rsid w:val="00B233E8"/>
    <w:rsid w:val="00B235C3"/>
    <w:rsid w:val="00B2408C"/>
    <w:rsid w:val="00B241E7"/>
    <w:rsid w:val="00B24283"/>
    <w:rsid w:val="00B2429D"/>
    <w:rsid w:val="00B24398"/>
    <w:rsid w:val="00B24433"/>
    <w:rsid w:val="00B246C2"/>
    <w:rsid w:val="00B24718"/>
    <w:rsid w:val="00B248EC"/>
    <w:rsid w:val="00B2493F"/>
    <w:rsid w:val="00B24A56"/>
    <w:rsid w:val="00B24B2E"/>
    <w:rsid w:val="00B24CB6"/>
    <w:rsid w:val="00B24D19"/>
    <w:rsid w:val="00B24D27"/>
    <w:rsid w:val="00B24D58"/>
    <w:rsid w:val="00B24E06"/>
    <w:rsid w:val="00B24E80"/>
    <w:rsid w:val="00B24E98"/>
    <w:rsid w:val="00B2568E"/>
    <w:rsid w:val="00B25B37"/>
    <w:rsid w:val="00B25C94"/>
    <w:rsid w:val="00B25DF8"/>
    <w:rsid w:val="00B26001"/>
    <w:rsid w:val="00B261AB"/>
    <w:rsid w:val="00B26334"/>
    <w:rsid w:val="00B2652E"/>
    <w:rsid w:val="00B269CD"/>
    <w:rsid w:val="00B27184"/>
    <w:rsid w:val="00B2718E"/>
    <w:rsid w:val="00B271A9"/>
    <w:rsid w:val="00B27431"/>
    <w:rsid w:val="00B277E7"/>
    <w:rsid w:val="00B279E3"/>
    <w:rsid w:val="00B3007A"/>
    <w:rsid w:val="00B30179"/>
    <w:rsid w:val="00B303B5"/>
    <w:rsid w:val="00B3051B"/>
    <w:rsid w:val="00B305B4"/>
    <w:rsid w:val="00B30878"/>
    <w:rsid w:val="00B30982"/>
    <w:rsid w:val="00B30BC2"/>
    <w:rsid w:val="00B30CC1"/>
    <w:rsid w:val="00B30DC0"/>
    <w:rsid w:val="00B30E88"/>
    <w:rsid w:val="00B30E99"/>
    <w:rsid w:val="00B30F06"/>
    <w:rsid w:val="00B311E7"/>
    <w:rsid w:val="00B3143E"/>
    <w:rsid w:val="00B315CA"/>
    <w:rsid w:val="00B315D2"/>
    <w:rsid w:val="00B31609"/>
    <w:rsid w:val="00B31627"/>
    <w:rsid w:val="00B317E5"/>
    <w:rsid w:val="00B31998"/>
    <w:rsid w:val="00B3199B"/>
    <w:rsid w:val="00B31A00"/>
    <w:rsid w:val="00B31A78"/>
    <w:rsid w:val="00B31BDF"/>
    <w:rsid w:val="00B31CD4"/>
    <w:rsid w:val="00B31D26"/>
    <w:rsid w:val="00B31D67"/>
    <w:rsid w:val="00B31E5A"/>
    <w:rsid w:val="00B3223D"/>
    <w:rsid w:val="00B322DA"/>
    <w:rsid w:val="00B324A5"/>
    <w:rsid w:val="00B32527"/>
    <w:rsid w:val="00B3265D"/>
    <w:rsid w:val="00B32A5C"/>
    <w:rsid w:val="00B32AC6"/>
    <w:rsid w:val="00B32DC3"/>
    <w:rsid w:val="00B3336F"/>
    <w:rsid w:val="00B33B94"/>
    <w:rsid w:val="00B33B9C"/>
    <w:rsid w:val="00B33D0F"/>
    <w:rsid w:val="00B3412B"/>
    <w:rsid w:val="00B34730"/>
    <w:rsid w:val="00B347D4"/>
    <w:rsid w:val="00B34906"/>
    <w:rsid w:val="00B34BD4"/>
    <w:rsid w:val="00B34C45"/>
    <w:rsid w:val="00B34C7A"/>
    <w:rsid w:val="00B34DAF"/>
    <w:rsid w:val="00B34E60"/>
    <w:rsid w:val="00B34F06"/>
    <w:rsid w:val="00B350C1"/>
    <w:rsid w:val="00B350E2"/>
    <w:rsid w:val="00B35148"/>
    <w:rsid w:val="00B35259"/>
    <w:rsid w:val="00B354B9"/>
    <w:rsid w:val="00B355A1"/>
    <w:rsid w:val="00B35769"/>
    <w:rsid w:val="00B3578D"/>
    <w:rsid w:val="00B362FC"/>
    <w:rsid w:val="00B364A2"/>
    <w:rsid w:val="00B3669C"/>
    <w:rsid w:val="00B366EA"/>
    <w:rsid w:val="00B36BEA"/>
    <w:rsid w:val="00B36CD6"/>
    <w:rsid w:val="00B36CFB"/>
    <w:rsid w:val="00B370EE"/>
    <w:rsid w:val="00B37111"/>
    <w:rsid w:val="00B372B8"/>
    <w:rsid w:val="00B376F3"/>
    <w:rsid w:val="00B37888"/>
    <w:rsid w:val="00B37AD1"/>
    <w:rsid w:val="00B37AE7"/>
    <w:rsid w:val="00B37B13"/>
    <w:rsid w:val="00B37BB9"/>
    <w:rsid w:val="00B37D68"/>
    <w:rsid w:val="00B37ED2"/>
    <w:rsid w:val="00B37F8A"/>
    <w:rsid w:val="00B40609"/>
    <w:rsid w:val="00B40B10"/>
    <w:rsid w:val="00B40DB6"/>
    <w:rsid w:val="00B41075"/>
    <w:rsid w:val="00B4115D"/>
    <w:rsid w:val="00B412FA"/>
    <w:rsid w:val="00B41519"/>
    <w:rsid w:val="00B419CA"/>
    <w:rsid w:val="00B41BA7"/>
    <w:rsid w:val="00B41BDB"/>
    <w:rsid w:val="00B41D1F"/>
    <w:rsid w:val="00B41ED7"/>
    <w:rsid w:val="00B4205D"/>
    <w:rsid w:val="00B42180"/>
    <w:rsid w:val="00B4222B"/>
    <w:rsid w:val="00B4228C"/>
    <w:rsid w:val="00B426B3"/>
    <w:rsid w:val="00B42BB3"/>
    <w:rsid w:val="00B4352E"/>
    <w:rsid w:val="00B43830"/>
    <w:rsid w:val="00B4384C"/>
    <w:rsid w:val="00B43AAC"/>
    <w:rsid w:val="00B43BE1"/>
    <w:rsid w:val="00B43C10"/>
    <w:rsid w:val="00B43FB1"/>
    <w:rsid w:val="00B44699"/>
    <w:rsid w:val="00B44BB8"/>
    <w:rsid w:val="00B44C41"/>
    <w:rsid w:val="00B44F00"/>
    <w:rsid w:val="00B44FE6"/>
    <w:rsid w:val="00B45463"/>
    <w:rsid w:val="00B454C9"/>
    <w:rsid w:val="00B45635"/>
    <w:rsid w:val="00B45B3C"/>
    <w:rsid w:val="00B45B54"/>
    <w:rsid w:val="00B45FF1"/>
    <w:rsid w:val="00B4649B"/>
    <w:rsid w:val="00B46568"/>
    <w:rsid w:val="00B4667B"/>
    <w:rsid w:val="00B467D6"/>
    <w:rsid w:val="00B4688F"/>
    <w:rsid w:val="00B46CF8"/>
    <w:rsid w:val="00B46EB9"/>
    <w:rsid w:val="00B477A4"/>
    <w:rsid w:val="00B478DF"/>
    <w:rsid w:val="00B479A7"/>
    <w:rsid w:val="00B47A72"/>
    <w:rsid w:val="00B47C5C"/>
    <w:rsid w:val="00B50220"/>
    <w:rsid w:val="00B50729"/>
    <w:rsid w:val="00B507CE"/>
    <w:rsid w:val="00B5082F"/>
    <w:rsid w:val="00B50913"/>
    <w:rsid w:val="00B50C1A"/>
    <w:rsid w:val="00B50F97"/>
    <w:rsid w:val="00B50FCB"/>
    <w:rsid w:val="00B5101D"/>
    <w:rsid w:val="00B510B1"/>
    <w:rsid w:val="00B5119A"/>
    <w:rsid w:val="00B513B9"/>
    <w:rsid w:val="00B51540"/>
    <w:rsid w:val="00B51562"/>
    <w:rsid w:val="00B5156A"/>
    <w:rsid w:val="00B515DB"/>
    <w:rsid w:val="00B516EF"/>
    <w:rsid w:val="00B51883"/>
    <w:rsid w:val="00B51914"/>
    <w:rsid w:val="00B51A27"/>
    <w:rsid w:val="00B51B01"/>
    <w:rsid w:val="00B51E3F"/>
    <w:rsid w:val="00B51EAE"/>
    <w:rsid w:val="00B5243C"/>
    <w:rsid w:val="00B52742"/>
    <w:rsid w:val="00B52BC1"/>
    <w:rsid w:val="00B52BC6"/>
    <w:rsid w:val="00B52C05"/>
    <w:rsid w:val="00B52D4A"/>
    <w:rsid w:val="00B53054"/>
    <w:rsid w:val="00B5317F"/>
    <w:rsid w:val="00B531BB"/>
    <w:rsid w:val="00B5320B"/>
    <w:rsid w:val="00B536AC"/>
    <w:rsid w:val="00B537FA"/>
    <w:rsid w:val="00B53B82"/>
    <w:rsid w:val="00B53DBA"/>
    <w:rsid w:val="00B5446B"/>
    <w:rsid w:val="00B5480E"/>
    <w:rsid w:val="00B54B8D"/>
    <w:rsid w:val="00B54BA7"/>
    <w:rsid w:val="00B54FCC"/>
    <w:rsid w:val="00B55175"/>
    <w:rsid w:val="00B5599B"/>
    <w:rsid w:val="00B55AA5"/>
    <w:rsid w:val="00B55E64"/>
    <w:rsid w:val="00B55F8D"/>
    <w:rsid w:val="00B55FAC"/>
    <w:rsid w:val="00B564CA"/>
    <w:rsid w:val="00B56C59"/>
    <w:rsid w:val="00B57246"/>
    <w:rsid w:val="00B572B4"/>
    <w:rsid w:val="00B573BA"/>
    <w:rsid w:val="00B5766A"/>
    <w:rsid w:val="00B5768C"/>
    <w:rsid w:val="00B579FD"/>
    <w:rsid w:val="00B57C88"/>
    <w:rsid w:val="00B57D53"/>
    <w:rsid w:val="00B57E71"/>
    <w:rsid w:val="00B605C0"/>
    <w:rsid w:val="00B60965"/>
    <w:rsid w:val="00B60C9D"/>
    <w:rsid w:val="00B60CCA"/>
    <w:rsid w:val="00B61246"/>
    <w:rsid w:val="00B619FA"/>
    <w:rsid w:val="00B62533"/>
    <w:rsid w:val="00B627F0"/>
    <w:rsid w:val="00B62801"/>
    <w:rsid w:val="00B62BE0"/>
    <w:rsid w:val="00B62D3E"/>
    <w:rsid w:val="00B62DBF"/>
    <w:rsid w:val="00B632E4"/>
    <w:rsid w:val="00B63327"/>
    <w:rsid w:val="00B63338"/>
    <w:rsid w:val="00B633C7"/>
    <w:rsid w:val="00B6342B"/>
    <w:rsid w:val="00B635D1"/>
    <w:rsid w:val="00B6382E"/>
    <w:rsid w:val="00B63865"/>
    <w:rsid w:val="00B63937"/>
    <w:rsid w:val="00B63AD2"/>
    <w:rsid w:val="00B63C16"/>
    <w:rsid w:val="00B63CBE"/>
    <w:rsid w:val="00B63CF7"/>
    <w:rsid w:val="00B63DB8"/>
    <w:rsid w:val="00B63F8E"/>
    <w:rsid w:val="00B6423A"/>
    <w:rsid w:val="00B643B7"/>
    <w:rsid w:val="00B64646"/>
    <w:rsid w:val="00B6464E"/>
    <w:rsid w:val="00B6468B"/>
    <w:rsid w:val="00B64812"/>
    <w:rsid w:val="00B64893"/>
    <w:rsid w:val="00B649A1"/>
    <w:rsid w:val="00B64BFC"/>
    <w:rsid w:val="00B64CEE"/>
    <w:rsid w:val="00B64E8C"/>
    <w:rsid w:val="00B64F53"/>
    <w:rsid w:val="00B64F70"/>
    <w:rsid w:val="00B65166"/>
    <w:rsid w:val="00B65173"/>
    <w:rsid w:val="00B65231"/>
    <w:rsid w:val="00B652D2"/>
    <w:rsid w:val="00B653D3"/>
    <w:rsid w:val="00B6545C"/>
    <w:rsid w:val="00B655CA"/>
    <w:rsid w:val="00B655F7"/>
    <w:rsid w:val="00B65632"/>
    <w:rsid w:val="00B65868"/>
    <w:rsid w:val="00B65A04"/>
    <w:rsid w:val="00B65B38"/>
    <w:rsid w:val="00B66110"/>
    <w:rsid w:val="00B66115"/>
    <w:rsid w:val="00B66256"/>
    <w:rsid w:val="00B663B4"/>
    <w:rsid w:val="00B66436"/>
    <w:rsid w:val="00B665E1"/>
    <w:rsid w:val="00B6661F"/>
    <w:rsid w:val="00B66621"/>
    <w:rsid w:val="00B666BB"/>
    <w:rsid w:val="00B66BD3"/>
    <w:rsid w:val="00B66DA8"/>
    <w:rsid w:val="00B66E13"/>
    <w:rsid w:val="00B66E5C"/>
    <w:rsid w:val="00B66EAD"/>
    <w:rsid w:val="00B66F1B"/>
    <w:rsid w:val="00B670BF"/>
    <w:rsid w:val="00B6711A"/>
    <w:rsid w:val="00B67186"/>
    <w:rsid w:val="00B67506"/>
    <w:rsid w:val="00B6752E"/>
    <w:rsid w:val="00B677A7"/>
    <w:rsid w:val="00B677D5"/>
    <w:rsid w:val="00B67807"/>
    <w:rsid w:val="00B67E12"/>
    <w:rsid w:val="00B67FE8"/>
    <w:rsid w:val="00B70074"/>
    <w:rsid w:val="00B700D5"/>
    <w:rsid w:val="00B7022F"/>
    <w:rsid w:val="00B702CD"/>
    <w:rsid w:val="00B702F0"/>
    <w:rsid w:val="00B704F2"/>
    <w:rsid w:val="00B70665"/>
    <w:rsid w:val="00B7076B"/>
    <w:rsid w:val="00B708F8"/>
    <w:rsid w:val="00B70911"/>
    <w:rsid w:val="00B70AC3"/>
    <w:rsid w:val="00B70BC1"/>
    <w:rsid w:val="00B70C4A"/>
    <w:rsid w:val="00B70D5A"/>
    <w:rsid w:val="00B7133B"/>
    <w:rsid w:val="00B715C8"/>
    <w:rsid w:val="00B7194D"/>
    <w:rsid w:val="00B719D6"/>
    <w:rsid w:val="00B71B96"/>
    <w:rsid w:val="00B71CC5"/>
    <w:rsid w:val="00B72160"/>
    <w:rsid w:val="00B721FB"/>
    <w:rsid w:val="00B722E2"/>
    <w:rsid w:val="00B724B2"/>
    <w:rsid w:val="00B724D1"/>
    <w:rsid w:val="00B724EC"/>
    <w:rsid w:val="00B727D8"/>
    <w:rsid w:val="00B727ED"/>
    <w:rsid w:val="00B729A9"/>
    <w:rsid w:val="00B72BAF"/>
    <w:rsid w:val="00B72E30"/>
    <w:rsid w:val="00B73142"/>
    <w:rsid w:val="00B73227"/>
    <w:rsid w:val="00B7345F"/>
    <w:rsid w:val="00B737EE"/>
    <w:rsid w:val="00B737F1"/>
    <w:rsid w:val="00B7390F"/>
    <w:rsid w:val="00B73AFB"/>
    <w:rsid w:val="00B73BBB"/>
    <w:rsid w:val="00B73CA6"/>
    <w:rsid w:val="00B73D70"/>
    <w:rsid w:val="00B73E0F"/>
    <w:rsid w:val="00B74395"/>
    <w:rsid w:val="00B743A8"/>
    <w:rsid w:val="00B74778"/>
    <w:rsid w:val="00B74787"/>
    <w:rsid w:val="00B74DB9"/>
    <w:rsid w:val="00B74F93"/>
    <w:rsid w:val="00B75540"/>
    <w:rsid w:val="00B75981"/>
    <w:rsid w:val="00B759E8"/>
    <w:rsid w:val="00B75AC5"/>
    <w:rsid w:val="00B75C9D"/>
    <w:rsid w:val="00B7607C"/>
    <w:rsid w:val="00B76104"/>
    <w:rsid w:val="00B76206"/>
    <w:rsid w:val="00B76399"/>
    <w:rsid w:val="00B76458"/>
    <w:rsid w:val="00B765D9"/>
    <w:rsid w:val="00B766DE"/>
    <w:rsid w:val="00B769C1"/>
    <w:rsid w:val="00B769F4"/>
    <w:rsid w:val="00B76DDC"/>
    <w:rsid w:val="00B76F16"/>
    <w:rsid w:val="00B76F40"/>
    <w:rsid w:val="00B770EE"/>
    <w:rsid w:val="00B773CA"/>
    <w:rsid w:val="00B774F3"/>
    <w:rsid w:val="00B778DF"/>
    <w:rsid w:val="00B779EA"/>
    <w:rsid w:val="00B77BC8"/>
    <w:rsid w:val="00B77EC1"/>
    <w:rsid w:val="00B77FA1"/>
    <w:rsid w:val="00B801BB"/>
    <w:rsid w:val="00B801D5"/>
    <w:rsid w:val="00B802D2"/>
    <w:rsid w:val="00B804CB"/>
    <w:rsid w:val="00B80505"/>
    <w:rsid w:val="00B8050A"/>
    <w:rsid w:val="00B8050F"/>
    <w:rsid w:val="00B80538"/>
    <w:rsid w:val="00B8058C"/>
    <w:rsid w:val="00B80725"/>
    <w:rsid w:val="00B80A09"/>
    <w:rsid w:val="00B80E9F"/>
    <w:rsid w:val="00B81086"/>
    <w:rsid w:val="00B81601"/>
    <w:rsid w:val="00B8175F"/>
    <w:rsid w:val="00B817E2"/>
    <w:rsid w:val="00B81843"/>
    <w:rsid w:val="00B818D6"/>
    <w:rsid w:val="00B81D3D"/>
    <w:rsid w:val="00B81DFB"/>
    <w:rsid w:val="00B81E94"/>
    <w:rsid w:val="00B825B5"/>
    <w:rsid w:val="00B825BF"/>
    <w:rsid w:val="00B8275F"/>
    <w:rsid w:val="00B82F68"/>
    <w:rsid w:val="00B83052"/>
    <w:rsid w:val="00B830B9"/>
    <w:rsid w:val="00B83188"/>
    <w:rsid w:val="00B831B0"/>
    <w:rsid w:val="00B831B1"/>
    <w:rsid w:val="00B83300"/>
    <w:rsid w:val="00B836B1"/>
    <w:rsid w:val="00B837DE"/>
    <w:rsid w:val="00B839CB"/>
    <w:rsid w:val="00B83D35"/>
    <w:rsid w:val="00B83DA9"/>
    <w:rsid w:val="00B84066"/>
    <w:rsid w:val="00B8418A"/>
    <w:rsid w:val="00B842E9"/>
    <w:rsid w:val="00B84661"/>
    <w:rsid w:val="00B84A6B"/>
    <w:rsid w:val="00B84DA6"/>
    <w:rsid w:val="00B84FD2"/>
    <w:rsid w:val="00B85100"/>
    <w:rsid w:val="00B85325"/>
    <w:rsid w:val="00B85700"/>
    <w:rsid w:val="00B85BD6"/>
    <w:rsid w:val="00B85F0F"/>
    <w:rsid w:val="00B85F45"/>
    <w:rsid w:val="00B85FF0"/>
    <w:rsid w:val="00B860FB"/>
    <w:rsid w:val="00B862F5"/>
    <w:rsid w:val="00B8637D"/>
    <w:rsid w:val="00B863EA"/>
    <w:rsid w:val="00B864DB"/>
    <w:rsid w:val="00B865C9"/>
    <w:rsid w:val="00B8664D"/>
    <w:rsid w:val="00B86AAE"/>
    <w:rsid w:val="00B86AFD"/>
    <w:rsid w:val="00B86D8E"/>
    <w:rsid w:val="00B86E72"/>
    <w:rsid w:val="00B86F01"/>
    <w:rsid w:val="00B86FCF"/>
    <w:rsid w:val="00B87012"/>
    <w:rsid w:val="00B876F4"/>
    <w:rsid w:val="00B8791D"/>
    <w:rsid w:val="00B87BD0"/>
    <w:rsid w:val="00B87F29"/>
    <w:rsid w:val="00B9063B"/>
    <w:rsid w:val="00B906BF"/>
    <w:rsid w:val="00B90B66"/>
    <w:rsid w:val="00B90B85"/>
    <w:rsid w:val="00B90C04"/>
    <w:rsid w:val="00B90CD1"/>
    <w:rsid w:val="00B90D8B"/>
    <w:rsid w:val="00B90DEB"/>
    <w:rsid w:val="00B90E24"/>
    <w:rsid w:val="00B90E37"/>
    <w:rsid w:val="00B90EA8"/>
    <w:rsid w:val="00B91258"/>
    <w:rsid w:val="00B91475"/>
    <w:rsid w:val="00B91589"/>
    <w:rsid w:val="00B915D4"/>
    <w:rsid w:val="00B916E5"/>
    <w:rsid w:val="00B91790"/>
    <w:rsid w:val="00B91A47"/>
    <w:rsid w:val="00B91B91"/>
    <w:rsid w:val="00B91CF6"/>
    <w:rsid w:val="00B91DFF"/>
    <w:rsid w:val="00B91F42"/>
    <w:rsid w:val="00B92344"/>
    <w:rsid w:val="00B9245D"/>
    <w:rsid w:val="00B9260F"/>
    <w:rsid w:val="00B92D68"/>
    <w:rsid w:val="00B92ED1"/>
    <w:rsid w:val="00B92EDE"/>
    <w:rsid w:val="00B92FDB"/>
    <w:rsid w:val="00B93092"/>
    <w:rsid w:val="00B93159"/>
    <w:rsid w:val="00B93673"/>
    <w:rsid w:val="00B936A7"/>
    <w:rsid w:val="00B9375E"/>
    <w:rsid w:val="00B938D5"/>
    <w:rsid w:val="00B94183"/>
    <w:rsid w:val="00B94191"/>
    <w:rsid w:val="00B94260"/>
    <w:rsid w:val="00B942FB"/>
    <w:rsid w:val="00B94471"/>
    <w:rsid w:val="00B94717"/>
    <w:rsid w:val="00B948B6"/>
    <w:rsid w:val="00B94909"/>
    <w:rsid w:val="00B9499A"/>
    <w:rsid w:val="00B949D0"/>
    <w:rsid w:val="00B94B78"/>
    <w:rsid w:val="00B94CB2"/>
    <w:rsid w:val="00B94DCF"/>
    <w:rsid w:val="00B950EB"/>
    <w:rsid w:val="00B95489"/>
    <w:rsid w:val="00B9554A"/>
    <w:rsid w:val="00B955C3"/>
    <w:rsid w:val="00B95AE2"/>
    <w:rsid w:val="00B95BBC"/>
    <w:rsid w:val="00B95D09"/>
    <w:rsid w:val="00B95DDF"/>
    <w:rsid w:val="00B95FBF"/>
    <w:rsid w:val="00B96072"/>
    <w:rsid w:val="00B962DE"/>
    <w:rsid w:val="00B964CB"/>
    <w:rsid w:val="00B966B7"/>
    <w:rsid w:val="00B966F9"/>
    <w:rsid w:val="00B96A9A"/>
    <w:rsid w:val="00B96C68"/>
    <w:rsid w:val="00B96C78"/>
    <w:rsid w:val="00B96F29"/>
    <w:rsid w:val="00B9765E"/>
    <w:rsid w:val="00B97845"/>
    <w:rsid w:val="00B9796A"/>
    <w:rsid w:val="00B97A79"/>
    <w:rsid w:val="00B97E43"/>
    <w:rsid w:val="00B97EA2"/>
    <w:rsid w:val="00B97FA2"/>
    <w:rsid w:val="00BA0075"/>
    <w:rsid w:val="00BA01CE"/>
    <w:rsid w:val="00BA0271"/>
    <w:rsid w:val="00BA12AF"/>
    <w:rsid w:val="00BA131A"/>
    <w:rsid w:val="00BA154C"/>
    <w:rsid w:val="00BA1624"/>
    <w:rsid w:val="00BA167B"/>
    <w:rsid w:val="00BA16DB"/>
    <w:rsid w:val="00BA1802"/>
    <w:rsid w:val="00BA19D8"/>
    <w:rsid w:val="00BA1B77"/>
    <w:rsid w:val="00BA1B78"/>
    <w:rsid w:val="00BA2428"/>
    <w:rsid w:val="00BA24E9"/>
    <w:rsid w:val="00BA25FA"/>
    <w:rsid w:val="00BA2A53"/>
    <w:rsid w:val="00BA2F3D"/>
    <w:rsid w:val="00BA2FED"/>
    <w:rsid w:val="00BA301A"/>
    <w:rsid w:val="00BA3020"/>
    <w:rsid w:val="00BA32AC"/>
    <w:rsid w:val="00BA341B"/>
    <w:rsid w:val="00BA369C"/>
    <w:rsid w:val="00BA3AB1"/>
    <w:rsid w:val="00BA3FC4"/>
    <w:rsid w:val="00BA4019"/>
    <w:rsid w:val="00BA4624"/>
    <w:rsid w:val="00BA491A"/>
    <w:rsid w:val="00BA4F56"/>
    <w:rsid w:val="00BA5029"/>
    <w:rsid w:val="00BA54B0"/>
    <w:rsid w:val="00BA5574"/>
    <w:rsid w:val="00BA5F4C"/>
    <w:rsid w:val="00BA63A7"/>
    <w:rsid w:val="00BA660F"/>
    <w:rsid w:val="00BA6953"/>
    <w:rsid w:val="00BA6BAA"/>
    <w:rsid w:val="00BA6D6E"/>
    <w:rsid w:val="00BA6E5A"/>
    <w:rsid w:val="00BA6FFC"/>
    <w:rsid w:val="00BA70A4"/>
    <w:rsid w:val="00BA7254"/>
    <w:rsid w:val="00BA735C"/>
    <w:rsid w:val="00BA73F4"/>
    <w:rsid w:val="00BA7794"/>
    <w:rsid w:val="00BA78B5"/>
    <w:rsid w:val="00BA79A7"/>
    <w:rsid w:val="00BA7DC4"/>
    <w:rsid w:val="00BA7E33"/>
    <w:rsid w:val="00BA7EA7"/>
    <w:rsid w:val="00BB011A"/>
    <w:rsid w:val="00BB02FB"/>
    <w:rsid w:val="00BB034E"/>
    <w:rsid w:val="00BB052B"/>
    <w:rsid w:val="00BB0CD2"/>
    <w:rsid w:val="00BB0F67"/>
    <w:rsid w:val="00BB1017"/>
    <w:rsid w:val="00BB10E8"/>
    <w:rsid w:val="00BB11B8"/>
    <w:rsid w:val="00BB1770"/>
    <w:rsid w:val="00BB17F1"/>
    <w:rsid w:val="00BB1DEF"/>
    <w:rsid w:val="00BB1FDD"/>
    <w:rsid w:val="00BB24AC"/>
    <w:rsid w:val="00BB286B"/>
    <w:rsid w:val="00BB33F3"/>
    <w:rsid w:val="00BB3520"/>
    <w:rsid w:val="00BB354C"/>
    <w:rsid w:val="00BB3635"/>
    <w:rsid w:val="00BB36D0"/>
    <w:rsid w:val="00BB3AE5"/>
    <w:rsid w:val="00BB3BC5"/>
    <w:rsid w:val="00BB3D16"/>
    <w:rsid w:val="00BB3D27"/>
    <w:rsid w:val="00BB3DB4"/>
    <w:rsid w:val="00BB3E99"/>
    <w:rsid w:val="00BB4076"/>
    <w:rsid w:val="00BB4180"/>
    <w:rsid w:val="00BB41CC"/>
    <w:rsid w:val="00BB4371"/>
    <w:rsid w:val="00BB43FA"/>
    <w:rsid w:val="00BB4449"/>
    <w:rsid w:val="00BB451F"/>
    <w:rsid w:val="00BB4628"/>
    <w:rsid w:val="00BB467E"/>
    <w:rsid w:val="00BB48DD"/>
    <w:rsid w:val="00BB4A39"/>
    <w:rsid w:val="00BB4A5B"/>
    <w:rsid w:val="00BB4B78"/>
    <w:rsid w:val="00BB4FEF"/>
    <w:rsid w:val="00BB5659"/>
    <w:rsid w:val="00BB59D2"/>
    <w:rsid w:val="00BB5A3B"/>
    <w:rsid w:val="00BB5A85"/>
    <w:rsid w:val="00BB5CC7"/>
    <w:rsid w:val="00BB6038"/>
    <w:rsid w:val="00BB6291"/>
    <w:rsid w:val="00BB6382"/>
    <w:rsid w:val="00BB644A"/>
    <w:rsid w:val="00BB65DD"/>
    <w:rsid w:val="00BB6A22"/>
    <w:rsid w:val="00BB6CED"/>
    <w:rsid w:val="00BB6D9F"/>
    <w:rsid w:val="00BB6F4B"/>
    <w:rsid w:val="00BB73E7"/>
    <w:rsid w:val="00BB779D"/>
    <w:rsid w:val="00BB782C"/>
    <w:rsid w:val="00BB788B"/>
    <w:rsid w:val="00BB78FD"/>
    <w:rsid w:val="00BB7CCF"/>
    <w:rsid w:val="00BC00B1"/>
    <w:rsid w:val="00BC00F2"/>
    <w:rsid w:val="00BC012A"/>
    <w:rsid w:val="00BC0241"/>
    <w:rsid w:val="00BC03CF"/>
    <w:rsid w:val="00BC09D3"/>
    <w:rsid w:val="00BC0B7D"/>
    <w:rsid w:val="00BC0E0B"/>
    <w:rsid w:val="00BC108C"/>
    <w:rsid w:val="00BC15B1"/>
    <w:rsid w:val="00BC19E6"/>
    <w:rsid w:val="00BC1BB9"/>
    <w:rsid w:val="00BC1C05"/>
    <w:rsid w:val="00BC1DFF"/>
    <w:rsid w:val="00BC2419"/>
    <w:rsid w:val="00BC26C3"/>
    <w:rsid w:val="00BC2748"/>
    <w:rsid w:val="00BC2915"/>
    <w:rsid w:val="00BC2CAC"/>
    <w:rsid w:val="00BC2D3C"/>
    <w:rsid w:val="00BC2E2B"/>
    <w:rsid w:val="00BC2E55"/>
    <w:rsid w:val="00BC2F34"/>
    <w:rsid w:val="00BC344C"/>
    <w:rsid w:val="00BC3758"/>
    <w:rsid w:val="00BC3843"/>
    <w:rsid w:val="00BC38D7"/>
    <w:rsid w:val="00BC3919"/>
    <w:rsid w:val="00BC394A"/>
    <w:rsid w:val="00BC39CC"/>
    <w:rsid w:val="00BC3B1D"/>
    <w:rsid w:val="00BC3D0D"/>
    <w:rsid w:val="00BC414F"/>
    <w:rsid w:val="00BC4238"/>
    <w:rsid w:val="00BC42EC"/>
    <w:rsid w:val="00BC449F"/>
    <w:rsid w:val="00BC44A5"/>
    <w:rsid w:val="00BC4701"/>
    <w:rsid w:val="00BC48EA"/>
    <w:rsid w:val="00BC4A62"/>
    <w:rsid w:val="00BC4ACA"/>
    <w:rsid w:val="00BC4AF6"/>
    <w:rsid w:val="00BC4BE8"/>
    <w:rsid w:val="00BC4C08"/>
    <w:rsid w:val="00BC4CB7"/>
    <w:rsid w:val="00BC4CEE"/>
    <w:rsid w:val="00BC4E02"/>
    <w:rsid w:val="00BC4E3D"/>
    <w:rsid w:val="00BC4FDD"/>
    <w:rsid w:val="00BC504F"/>
    <w:rsid w:val="00BC542B"/>
    <w:rsid w:val="00BC5533"/>
    <w:rsid w:val="00BC568D"/>
    <w:rsid w:val="00BC5826"/>
    <w:rsid w:val="00BC5901"/>
    <w:rsid w:val="00BC5A21"/>
    <w:rsid w:val="00BC5B47"/>
    <w:rsid w:val="00BC5C99"/>
    <w:rsid w:val="00BC5CE9"/>
    <w:rsid w:val="00BC5E0C"/>
    <w:rsid w:val="00BC5E86"/>
    <w:rsid w:val="00BC5E87"/>
    <w:rsid w:val="00BC6229"/>
    <w:rsid w:val="00BC63AB"/>
    <w:rsid w:val="00BC67E0"/>
    <w:rsid w:val="00BC68A7"/>
    <w:rsid w:val="00BC696A"/>
    <w:rsid w:val="00BC69BD"/>
    <w:rsid w:val="00BC6A0D"/>
    <w:rsid w:val="00BC6DF9"/>
    <w:rsid w:val="00BC6DFD"/>
    <w:rsid w:val="00BC702D"/>
    <w:rsid w:val="00BC7120"/>
    <w:rsid w:val="00BC72CF"/>
    <w:rsid w:val="00BC73D0"/>
    <w:rsid w:val="00BC7480"/>
    <w:rsid w:val="00BC7724"/>
    <w:rsid w:val="00BC7735"/>
    <w:rsid w:val="00BC78E3"/>
    <w:rsid w:val="00BC7AAE"/>
    <w:rsid w:val="00BC7AC0"/>
    <w:rsid w:val="00BC7BD2"/>
    <w:rsid w:val="00BC7DCB"/>
    <w:rsid w:val="00BC7E17"/>
    <w:rsid w:val="00BD00DA"/>
    <w:rsid w:val="00BD0161"/>
    <w:rsid w:val="00BD0250"/>
    <w:rsid w:val="00BD02DA"/>
    <w:rsid w:val="00BD0A2E"/>
    <w:rsid w:val="00BD0ABA"/>
    <w:rsid w:val="00BD0F22"/>
    <w:rsid w:val="00BD1045"/>
    <w:rsid w:val="00BD12DC"/>
    <w:rsid w:val="00BD15FC"/>
    <w:rsid w:val="00BD185A"/>
    <w:rsid w:val="00BD1BB5"/>
    <w:rsid w:val="00BD1C8A"/>
    <w:rsid w:val="00BD1EEE"/>
    <w:rsid w:val="00BD24BD"/>
    <w:rsid w:val="00BD26A0"/>
    <w:rsid w:val="00BD293A"/>
    <w:rsid w:val="00BD2A31"/>
    <w:rsid w:val="00BD2A63"/>
    <w:rsid w:val="00BD2DAE"/>
    <w:rsid w:val="00BD2E0E"/>
    <w:rsid w:val="00BD2EF9"/>
    <w:rsid w:val="00BD3004"/>
    <w:rsid w:val="00BD306B"/>
    <w:rsid w:val="00BD3A20"/>
    <w:rsid w:val="00BD3B3A"/>
    <w:rsid w:val="00BD41BA"/>
    <w:rsid w:val="00BD4675"/>
    <w:rsid w:val="00BD489E"/>
    <w:rsid w:val="00BD496C"/>
    <w:rsid w:val="00BD4A4A"/>
    <w:rsid w:val="00BD4F7D"/>
    <w:rsid w:val="00BD4FE7"/>
    <w:rsid w:val="00BD5195"/>
    <w:rsid w:val="00BD526B"/>
    <w:rsid w:val="00BD572B"/>
    <w:rsid w:val="00BD5772"/>
    <w:rsid w:val="00BD5871"/>
    <w:rsid w:val="00BD58ED"/>
    <w:rsid w:val="00BD5936"/>
    <w:rsid w:val="00BD59A2"/>
    <w:rsid w:val="00BD59D8"/>
    <w:rsid w:val="00BD5B3B"/>
    <w:rsid w:val="00BD5DFC"/>
    <w:rsid w:val="00BD5ED5"/>
    <w:rsid w:val="00BD5F03"/>
    <w:rsid w:val="00BD61E9"/>
    <w:rsid w:val="00BD6328"/>
    <w:rsid w:val="00BD6585"/>
    <w:rsid w:val="00BD686E"/>
    <w:rsid w:val="00BD69D1"/>
    <w:rsid w:val="00BD6EFD"/>
    <w:rsid w:val="00BD719A"/>
    <w:rsid w:val="00BD729E"/>
    <w:rsid w:val="00BD7482"/>
    <w:rsid w:val="00BD772A"/>
    <w:rsid w:val="00BD7BD1"/>
    <w:rsid w:val="00BD7D74"/>
    <w:rsid w:val="00BE00D1"/>
    <w:rsid w:val="00BE00EC"/>
    <w:rsid w:val="00BE0257"/>
    <w:rsid w:val="00BE070C"/>
    <w:rsid w:val="00BE0726"/>
    <w:rsid w:val="00BE0C98"/>
    <w:rsid w:val="00BE0D22"/>
    <w:rsid w:val="00BE14F9"/>
    <w:rsid w:val="00BE1663"/>
    <w:rsid w:val="00BE179B"/>
    <w:rsid w:val="00BE1831"/>
    <w:rsid w:val="00BE192E"/>
    <w:rsid w:val="00BE1C43"/>
    <w:rsid w:val="00BE1F42"/>
    <w:rsid w:val="00BE2106"/>
    <w:rsid w:val="00BE2799"/>
    <w:rsid w:val="00BE29D0"/>
    <w:rsid w:val="00BE2BCE"/>
    <w:rsid w:val="00BE2BE9"/>
    <w:rsid w:val="00BE323F"/>
    <w:rsid w:val="00BE364A"/>
    <w:rsid w:val="00BE3895"/>
    <w:rsid w:val="00BE3A02"/>
    <w:rsid w:val="00BE3A46"/>
    <w:rsid w:val="00BE3B7E"/>
    <w:rsid w:val="00BE3EA2"/>
    <w:rsid w:val="00BE4298"/>
    <w:rsid w:val="00BE4433"/>
    <w:rsid w:val="00BE4671"/>
    <w:rsid w:val="00BE4C29"/>
    <w:rsid w:val="00BE4F45"/>
    <w:rsid w:val="00BE5075"/>
    <w:rsid w:val="00BE5372"/>
    <w:rsid w:val="00BE53CE"/>
    <w:rsid w:val="00BE5445"/>
    <w:rsid w:val="00BE561E"/>
    <w:rsid w:val="00BE5697"/>
    <w:rsid w:val="00BE5774"/>
    <w:rsid w:val="00BE596A"/>
    <w:rsid w:val="00BE5DED"/>
    <w:rsid w:val="00BE5EEC"/>
    <w:rsid w:val="00BE5F7D"/>
    <w:rsid w:val="00BE6132"/>
    <w:rsid w:val="00BE637A"/>
    <w:rsid w:val="00BE654B"/>
    <w:rsid w:val="00BE67F9"/>
    <w:rsid w:val="00BE6E70"/>
    <w:rsid w:val="00BE7208"/>
    <w:rsid w:val="00BE730D"/>
    <w:rsid w:val="00BE7358"/>
    <w:rsid w:val="00BE7364"/>
    <w:rsid w:val="00BE746D"/>
    <w:rsid w:val="00BE7485"/>
    <w:rsid w:val="00BE756C"/>
    <w:rsid w:val="00BE757C"/>
    <w:rsid w:val="00BE76A8"/>
    <w:rsid w:val="00BE79C2"/>
    <w:rsid w:val="00BE7BDE"/>
    <w:rsid w:val="00BE7EF6"/>
    <w:rsid w:val="00BF00A8"/>
    <w:rsid w:val="00BF01CE"/>
    <w:rsid w:val="00BF03E2"/>
    <w:rsid w:val="00BF098E"/>
    <w:rsid w:val="00BF0D2A"/>
    <w:rsid w:val="00BF0DD0"/>
    <w:rsid w:val="00BF1163"/>
    <w:rsid w:val="00BF136C"/>
    <w:rsid w:val="00BF1423"/>
    <w:rsid w:val="00BF150F"/>
    <w:rsid w:val="00BF1AA0"/>
    <w:rsid w:val="00BF1F2B"/>
    <w:rsid w:val="00BF1F2E"/>
    <w:rsid w:val="00BF201B"/>
    <w:rsid w:val="00BF2585"/>
    <w:rsid w:val="00BF264B"/>
    <w:rsid w:val="00BF2676"/>
    <w:rsid w:val="00BF26AD"/>
    <w:rsid w:val="00BF288C"/>
    <w:rsid w:val="00BF2D2D"/>
    <w:rsid w:val="00BF2D8A"/>
    <w:rsid w:val="00BF2F9B"/>
    <w:rsid w:val="00BF3199"/>
    <w:rsid w:val="00BF3234"/>
    <w:rsid w:val="00BF32EF"/>
    <w:rsid w:val="00BF34B4"/>
    <w:rsid w:val="00BF3666"/>
    <w:rsid w:val="00BF38AB"/>
    <w:rsid w:val="00BF3A32"/>
    <w:rsid w:val="00BF3DA9"/>
    <w:rsid w:val="00BF3F69"/>
    <w:rsid w:val="00BF3F9F"/>
    <w:rsid w:val="00BF4185"/>
    <w:rsid w:val="00BF430F"/>
    <w:rsid w:val="00BF4589"/>
    <w:rsid w:val="00BF47A3"/>
    <w:rsid w:val="00BF48EC"/>
    <w:rsid w:val="00BF49DC"/>
    <w:rsid w:val="00BF4DF8"/>
    <w:rsid w:val="00BF4E3B"/>
    <w:rsid w:val="00BF4FC9"/>
    <w:rsid w:val="00BF51D4"/>
    <w:rsid w:val="00BF5395"/>
    <w:rsid w:val="00BF5412"/>
    <w:rsid w:val="00BF5472"/>
    <w:rsid w:val="00BF56B0"/>
    <w:rsid w:val="00BF56C2"/>
    <w:rsid w:val="00BF5792"/>
    <w:rsid w:val="00BF580C"/>
    <w:rsid w:val="00BF583B"/>
    <w:rsid w:val="00BF58DB"/>
    <w:rsid w:val="00BF5A51"/>
    <w:rsid w:val="00BF5B42"/>
    <w:rsid w:val="00BF5D77"/>
    <w:rsid w:val="00BF61EC"/>
    <w:rsid w:val="00BF66E5"/>
    <w:rsid w:val="00BF67A9"/>
    <w:rsid w:val="00BF67F4"/>
    <w:rsid w:val="00BF681C"/>
    <w:rsid w:val="00BF68F0"/>
    <w:rsid w:val="00BF6B4E"/>
    <w:rsid w:val="00BF6BDA"/>
    <w:rsid w:val="00BF6C41"/>
    <w:rsid w:val="00BF7007"/>
    <w:rsid w:val="00BF70D8"/>
    <w:rsid w:val="00BF7301"/>
    <w:rsid w:val="00BF7658"/>
    <w:rsid w:val="00BF79CF"/>
    <w:rsid w:val="00BF7ACE"/>
    <w:rsid w:val="00BF7D1E"/>
    <w:rsid w:val="00BF7F86"/>
    <w:rsid w:val="00C00344"/>
    <w:rsid w:val="00C00977"/>
    <w:rsid w:val="00C00982"/>
    <w:rsid w:val="00C00E57"/>
    <w:rsid w:val="00C011ED"/>
    <w:rsid w:val="00C0185F"/>
    <w:rsid w:val="00C01AC4"/>
    <w:rsid w:val="00C01C17"/>
    <w:rsid w:val="00C01D7C"/>
    <w:rsid w:val="00C01EC5"/>
    <w:rsid w:val="00C01F1A"/>
    <w:rsid w:val="00C020B5"/>
    <w:rsid w:val="00C024B2"/>
    <w:rsid w:val="00C02554"/>
    <w:rsid w:val="00C025F2"/>
    <w:rsid w:val="00C02EF4"/>
    <w:rsid w:val="00C02F7E"/>
    <w:rsid w:val="00C02FD0"/>
    <w:rsid w:val="00C030AA"/>
    <w:rsid w:val="00C0315B"/>
    <w:rsid w:val="00C033E3"/>
    <w:rsid w:val="00C03422"/>
    <w:rsid w:val="00C0347C"/>
    <w:rsid w:val="00C03684"/>
    <w:rsid w:val="00C0375B"/>
    <w:rsid w:val="00C039B7"/>
    <w:rsid w:val="00C03C92"/>
    <w:rsid w:val="00C03DC3"/>
    <w:rsid w:val="00C0408F"/>
    <w:rsid w:val="00C04130"/>
    <w:rsid w:val="00C04135"/>
    <w:rsid w:val="00C04675"/>
    <w:rsid w:val="00C04C08"/>
    <w:rsid w:val="00C04F38"/>
    <w:rsid w:val="00C0537B"/>
    <w:rsid w:val="00C053C7"/>
    <w:rsid w:val="00C05895"/>
    <w:rsid w:val="00C0598F"/>
    <w:rsid w:val="00C05AE0"/>
    <w:rsid w:val="00C05BBF"/>
    <w:rsid w:val="00C05BD6"/>
    <w:rsid w:val="00C05DD4"/>
    <w:rsid w:val="00C05FB1"/>
    <w:rsid w:val="00C0605C"/>
    <w:rsid w:val="00C060B2"/>
    <w:rsid w:val="00C0629C"/>
    <w:rsid w:val="00C06723"/>
    <w:rsid w:val="00C068F6"/>
    <w:rsid w:val="00C06B6F"/>
    <w:rsid w:val="00C06BF3"/>
    <w:rsid w:val="00C06D90"/>
    <w:rsid w:val="00C06F55"/>
    <w:rsid w:val="00C0731B"/>
    <w:rsid w:val="00C07492"/>
    <w:rsid w:val="00C0749F"/>
    <w:rsid w:val="00C07561"/>
    <w:rsid w:val="00C0760C"/>
    <w:rsid w:val="00C079A0"/>
    <w:rsid w:val="00C07DF6"/>
    <w:rsid w:val="00C07F6B"/>
    <w:rsid w:val="00C07F8B"/>
    <w:rsid w:val="00C10214"/>
    <w:rsid w:val="00C1040A"/>
    <w:rsid w:val="00C10536"/>
    <w:rsid w:val="00C10586"/>
    <w:rsid w:val="00C1093F"/>
    <w:rsid w:val="00C109A4"/>
    <w:rsid w:val="00C10C45"/>
    <w:rsid w:val="00C10CE1"/>
    <w:rsid w:val="00C10E17"/>
    <w:rsid w:val="00C10EA5"/>
    <w:rsid w:val="00C10F9C"/>
    <w:rsid w:val="00C113DD"/>
    <w:rsid w:val="00C11AB2"/>
    <w:rsid w:val="00C11AC7"/>
    <w:rsid w:val="00C11B94"/>
    <w:rsid w:val="00C11C99"/>
    <w:rsid w:val="00C11DE0"/>
    <w:rsid w:val="00C11DE9"/>
    <w:rsid w:val="00C11E7E"/>
    <w:rsid w:val="00C11FCE"/>
    <w:rsid w:val="00C12031"/>
    <w:rsid w:val="00C12034"/>
    <w:rsid w:val="00C1220B"/>
    <w:rsid w:val="00C123B3"/>
    <w:rsid w:val="00C125F4"/>
    <w:rsid w:val="00C126FB"/>
    <w:rsid w:val="00C12732"/>
    <w:rsid w:val="00C12B0F"/>
    <w:rsid w:val="00C12C14"/>
    <w:rsid w:val="00C12D28"/>
    <w:rsid w:val="00C12EC9"/>
    <w:rsid w:val="00C13084"/>
    <w:rsid w:val="00C131D1"/>
    <w:rsid w:val="00C13404"/>
    <w:rsid w:val="00C13563"/>
    <w:rsid w:val="00C1372F"/>
    <w:rsid w:val="00C13C85"/>
    <w:rsid w:val="00C13E0B"/>
    <w:rsid w:val="00C13E88"/>
    <w:rsid w:val="00C13EE5"/>
    <w:rsid w:val="00C13F41"/>
    <w:rsid w:val="00C1400D"/>
    <w:rsid w:val="00C14155"/>
    <w:rsid w:val="00C14374"/>
    <w:rsid w:val="00C143A3"/>
    <w:rsid w:val="00C1487C"/>
    <w:rsid w:val="00C14A0C"/>
    <w:rsid w:val="00C14A14"/>
    <w:rsid w:val="00C154D2"/>
    <w:rsid w:val="00C1574A"/>
    <w:rsid w:val="00C1592F"/>
    <w:rsid w:val="00C15C17"/>
    <w:rsid w:val="00C15D3E"/>
    <w:rsid w:val="00C16044"/>
    <w:rsid w:val="00C16216"/>
    <w:rsid w:val="00C16428"/>
    <w:rsid w:val="00C16551"/>
    <w:rsid w:val="00C16633"/>
    <w:rsid w:val="00C16A66"/>
    <w:rsid w:val="00C16AB2"/>
    <w:rsid w:val="00C16C66"/>
    <w:rsid w:val="00C16F6B"/>
    <w:rsid w:val="00C1721B"/>
    <w:rsid w:val="00C173A0"/>
    <w:rsid w:val="00C179FD"/>
    <w:rsid w:val="00C17DFE"/>
    <w:rsid w:val="00C17E2F"/>
    <w:rsid w:val="00C20174"/>
    <w:rsid w:val="00C201C6"/>
    <w:rsid w:val="00C2041C"/>
    <w:rsid w:val="00C20452"/>
    <w:rsid w:val="00C204D8"/>
    <w:rsid w:val="00C20909"/>
    <w:rsid w:val="00C20D47"/>
    <w:rsid w:val="00C20E3D"/>
    <w:rsid w:val="00C20EC1"/>
    <w:rsid w:val="00C20F42"/>
    <w:rsid w:val="00C20F56"/>
    <w:rsid w:val="00C2103B"/>
    <w:rsid w:val="00C21317"/>
    <w:rsid w:val="00C2136D"/>
    <w:rsid w:val="00C213F4"/>
    <w:rsid w:val="00C217EC"/>
    <w:rsid w:val="00C21990"/>
    <w:rsid w:val="00C21A90"/>
    <w:rsid w:val="00C21DCD"/>
    <w:rsid w:val="00C21DF4"/>
    <w:rsid w:val="00C21E04"/>
    <w:rsid w:val="00C222B6"/>
    <w:rsid w:val="00C22559"/>
    <w:rsid w:val="00C22656"/>
    <w:rsid w:val="00C2287F"/>
    <w:rsid w:val="00C22B55"/>
    <w:rsid w:val="00C22E1F"/>
    <w:rsid w:val="00C236A7"/>
    <w:rsid w:val="00C238CB"/>
    <w:rsid w:val="00C23C71"/>
    <w:rsid w:val="00C23CF6"/>
    <w:rsid w:val="00C2461F"/>
    <w:rsid w:val="00C24974"/>
    <w:rsid w:val="00C24C2B"/>
    <w:rsid w:val="00C24CC3"/>
    <w:rsid w:val="00C24E28"/>
    <w:rsid w:val="00C25342"/>
    <w:rsid w:val="00C2536B"/>
    <w:rsid w:val="00C256C7"/>
    <w:rsid w:val="00C25832"/>
    <w:rsid w:val="00C25847"/>
    <w:rsid w:val="00C25860"/>
    <w:rsid w:val="00C25881"/>
    <w:rsid w:val="00C2594B"/>
    <w:rsid w:val="00C25AD5"/>
    <w:rsid w:val="00C25D41"/>
    <w:rsid w:val="00C26013"/>
    <w:rsid w:val="00C2636E"/>
    <w:rsid w:val="00C263CE"/>
    <w:rsid w:val="00C26748"/>
    <w:rsid w:val="00C268B2"/>
    <w:rsid w:val="00C26C0E"/>
    <w:rsid w:val="00C26EA4"/>
    <w:rsid w:val="00C2702E"/>
    <w:rsid w:val="00C27036"/>
    <w:rsid w:val="00C27617"/>
    <w:rsid w:val="00C27930"/>
    <w:rsid w:val="00C27ACC"/>
    <w:rsid w:val="00C27ED1"/>
    <w:rsid w:val="00C303F4"/>
    <w:rsid w:val="00C3056A"/>
    <w:rsid w:val="00C305D7"/>
    <w:rsid w:val="00C30B7F"/>
    <w:rsid w:val="00C30E20"/>
    <w:rsid w:val="00C3140C"/>
    <w:rsid w:val="00C3148F"/>
    <w:rsid w:val="00C31754"/>
    <w:rsid w:val="00C31C4C"/>
    <w:rsid w:val="00C31D72"/>
    <w:rsid w:val="00C31E8A"/>
    <w:rsid w:val="00C31F1D"/>
    <w:rsid w:val="00C31F88"/>
    <w:rsid w:val="00C321C2"/>
    <w:rsid w:val="00C3251F"/>
    <w:rsid w:val="00C328EA"/>
    <w:rsid w:val="00C32C88"/>
    <w:rsid w:val="00C32DE0"/>
    <w:rsid w:val="00C330BC"/>
    <w:rsid w:val="00C3312A"/>
    <w:rsid w:val="00C334F8"/>
    <w:rsid w:val="00C33517"/>
    <w:rsid w:val="00C336E9"/>
    <w:rsid w:val="00C338C4"/>
    <w:rsid w:val="00C33A9F"/>
    <w:rsid w:val="00C33B93"/>
    <w:rsid w:val="00C33D8B"/>
    <w:rsid w:val="00C33DCA"/>
    <w:rsid w:val="00C33DFC"/>
    <w:rsid w:val="00C33F79"/>
    <w:rsid w:val="00C340DE"/>
    <w:rsid w:val="00C341A3"/>
    <w:rsid w:val="00C341A9"/>
    <w:rsid w:val="00C348CF"/>
    <w:rsid w:val="00C350D2"/>
    <w:rsid w:val="00C352AE"/>
    <w:rsid w:val="00C35373"/>
    <w:rsid w:val="00C356C4"/>
    <w:rsid w:val="00C35757"/>
    <w:rsid w:val="00C35A99"/>
    <w:rsid w:val="00C35C23"/>
    <w:rsid w:val="00C35C49"/>
    <w:rsid w:val="00C35D40"/>
    <w:rsid w:val="00C36152"/>
    <w:rsid w:val="00C3648C"/>
    <w:rsid w:val="00C368A7"/>
    <w:rsid w:val="00C36EDF"/>
    <w:rsid w:val="00C37352"/>
    <w:rsid w:val="00C373B8"/>
    <w:rsid w:val="00C373F0"/>
    <w:rsid w:val="00C37470"/>
    <w:rsid w:val="00C374A2"/>
    <w:rsid w:val="00C375E8"/>
    <w:rsid w:val="00C377EC"/>
    <w:rsid w:val="00C378FB"/>
    <w:rsid w:val="00C37931"/>
    <w:rsid w:val="00C37ACF"/>
    <w:rsid w:val="00C37D6C"/>
    <w:rsid w:val="00C4041F"/>
    <w:rsid w:val="00C4055A"/>
    <w:rsid w:val="00C4068B"/>
    <w:rsid w:val="00C4089C"/>
    <w:rsid w:val="00C40EF6"/>
    <w:rsid w:val="00C40F15"/>
    <w:rsid w:val="00C40F45"/>
    <w:rsid w:val="00C410C3"/>
    <w:rsid w:val="00C41364"/>
    <w:rsid w:val="00C4186B"/>
    <w:rsid w:val="00C418AF"/>
    <w:rsid w:val="00C41A1A"/>
    <w:rsid w:val="00C420C1"/>
    <w:rsid w:val="00C42118"/>
    <w:rsid w:val="00C42140"/>
    <w:rsid w:val="00C421E3"/>
    <w:rsid w:val="00C422FA"/>
    <w:rsid w:val="00C428D5"/>
    <w:rsid w:val="00C42962"/>
    <w:rsid w:val="00C4299C"/>
    <w:rsid w:val="00C42AA9"/>
    <w:rsid w:val="00C42BC2"/>
    <w:rsid w:val="00C42D7E"/>
    <w:rsid w:val="00C42F9A"/>
    <w:rsid w:val="00C430E3"/>
    <w:rsid w:val="00C43712"/>
    <w:rsid w:val="00C43727"/>
    <w:rsid w:val="00C43A78"/>
    <w:rsid w:val="00C44599"/>
    <w:rsid w:val="00C445A5"/>
    <w:rsid w:val="00C44788"/>
    <w:rsid w:val="00C44A19"/>
    <w:rsid w:val="00C44CB7"/>
    <w:rsid w:val="00C44DCB"/>
    <w:rsid w:val="00C453BE"/>
    <w:rsid w:val="00C45675"/>
    <w:rsid w:val="00C45950"/>
    <w:rsid w:val="00C4597D"/>
    <w:rsid w:val="00C45BF9"/>
    <w:rsid w:val="00C45F6D"/>
    <w:rsid w:val="00C46070"/>
    <w:rsid w:val="00C46167"/>
    <w:rsid w:val="00C46308"/>
    <w:rsid w:val="00C46338"/>
    <w:rsid w:val="00C4639E"/>
    <w:rsid w:val="00C46408"/>
    <w:rsid w:val="00C466CC"/>
    <w:rsid w:val="00C46E7D"/>
    <w:rsid w:val="00C470D3"/>
    <w:rsid w:val="00C474A0"/>
    <w:rsid w:val="00C475DD"/>
    <w:rsid w:val="00C47752"/>
    <w:rsid w:val="00C4775D"/>
    <w:rsid w:val="00C47785"/>
    <w:rsid w:val="00C47931"/>
    <w:rsid w:val="00C47B7A"/>
    <w:rsid w:val="00C47D3F"/>
    <w:rsid w:val="00C47E30"/>
    <w:rsid w:val="00C47E79"/>
    <w:rsid w:val="00C5011A"/>
    <w:rsid w:val="00C5020D"/>
    <w:rsid w:val="00C502BD"/>
    <w:rsid w:val="00C50A07"/>
    <w:rsid w:val="00C50A82"/>
    <w:rsid w:val="00C50E85"/>
    <w:rsid w:val="00C50F62"/>
    <w:rsid w:val="00C5138A"/>
    <w:rsid w:val="00C516E6"/>
    <w:rsid w:val="00C5194A"/>
    <w:rsid w:val="00C51C5E"/>
    <w:rsid w:val="00C51CFE"/>
    <w:rsid w:val="00C51D11"/>
    <w:rsid w:val="00C51F7F"/>
    <w:rsid w:val="00C52410"/>
    <w:rsid w:val="00C5248A"/>
    <w:rsid w:val="00C52498"/>
    <w:rsid w:val="00C525FC"/>
    <w:rsid w:val="00C52BE3"/>
    <w:rsid w:val="00C52D76"/>
    <w:rsid w:val="00C52F5E"/>
    <w:rsid w:val="00C531A7"/>
    <w:rsid w:val="00C534BA"/>
    <w:rsid w:val="00C53740"/>
    <w:rsid w:val="00C53BFE"/>
    <w:rsid w:val="00C54319"/>
    <w:rsid w:val="00C54464"/>
    <w:rsid w:val="00C545B5"/>
    <w:rsid w:val="00C54749"/>
    <w:rsid w:val="00C548AE"/>
    <w:rsid w:val="00C549DF"/>
    <w:rsid w:val="00C54B04"/>
    <w:rsid w:val="00C54F10"/>
    <w:rsid w:val="00C5551E"/>
    <w:rsid w:val="00C55578"/>
    <w:rsid w:val="00C5580F"/>
    <w:rsid w:val="00C55831"/>
    <w:rsid w:val="00C559DA"/>
    <w:rsid w:val="00C564A8"/>
    <w:rsid w:val="00C56903"/>
    <w:rsid w:val="00C5693A"/>
    <w:rsid w:val="00C56B94"/>
    <w:rsid w:val="00C56BA0"/>
    <w:rsid w:val="00C56C73"/>
    <w:rsid w:val="00C56C8E"/>
    <w:rsid w:val="00C56F2B"/>
    <w:rsid w:val="00C57A60"/>
    <w:rsid w:val="00C57CF1"/>
    <w:rsid w:val="00C57E3A"/>
    <w:rsid w:val="00C57E69"/>
    <w:rsid w:val="00C604A2"/>
    <w:rsid w:val="00C605ED"/>
    <w:rsid w:val="00C606E7"/>
    <w:rsid w:val="00C60746"/>
    <w:rsid w:val="00C6082E"/>
    <w:rsid w:val="00C60986"/>
    <w:rsid w:val="00C60E91"/>
    <w:rsid w:val="00C60F44"/>
    <w:rsid w:val="00C610B4"/>
    <w:rsid w:val="00C61138"/>
    <w:rsid w:val="00C61262"/>
    <w:rsid w:val="00C61524"/>
    <w:rsid w:val="00C61DB5"/>
    <w:rsid w:val="00C62004"/>
    <w:rsid w:val="00C620F8"/>
    <w:rsid w:val="00C622D4"/>
    <w:rsid w:val="00C624DF"/>
    <w:rsid w:val="00C62644"/>
    <w:rsid w:val="00C6289F"/>
    <w:rsid w:val="00C628F1"/>
    <w:rsid w:val="00C62A68"/>
    <w:rsid w:val="00C62A8F"/>
    <w:rsid w:val="00C62AFD"/>
    <w:rsid w:val="00C62B8C"/>
    <w:rsid w:val="00C62E47"/>
    <w:rsid w:val="00C63074"/>
    <w:rsid w:val="00C6348F"/>
    <w:rsid w:val="00C634FD"/>
    <w:rsid w:val="00C63643"/>
    <w:rsid w:val="00C638D4"/>
    <w:rsid w:val="00C6391F"/>
    <w:rsid w:val="00C63F60"/>
    <w:rsid w:val="00C64119"/>
    <w:rsid w:val="00C64136"/>
    <w:rsid w:val="00C64140"/>
    <w:rsid w:val="00C6459D"/>
    <w:rsid w:val="00C6473F"/>
    <w:rsid w:val="00C6488D"/>
    <w:rsid w:val="00C64A2F"/>
    <w:rsid w:val="00C64C97"/>
    <w:rsid w:val="00C65074"/>
    <w:rsid w:val="00C652A8"/>
    <w:rsid w:val="00C652EB"/>
    <w:rsid w:val="00C6533F"/>
    <w:rsid w:val="00C65358"/>
    <w:rsid w:val="00C653FF"/>
    <w:rsid w:val="00C6572D"/>
    <w:rsid w:val="00C657D0"/>
    <w:rsid w:val="00C657F6"/>
    <w:rsid w:val="00C65887"/>
    <w:rsid w:val="00C65AB5"/>
    <w:rsid w:val="00C65B3D"/>
    <w:rsid w:val="00C65BE4"/>
    <w:rsid w:val="00C65F04"/>
    <w:rsid w:val="00C661AE"/>
    <w:rsid w:val="00C661F2"/>
    <w:rsid w:val="00C6639B"/>
    <w:rsid w:val="00C663DC"/>
    <w:rsid w:val="00C66711"/>
    <w:rsid w:val="00C66AF5"/>
    <w:rsid w:val="00C66CA5"/>
    <w:rsid w:val="00C66E1E"/>
    <w:rsid w:val="00C66ED3"/>
    <w:rsid w:val="00C66F82"/>
    <w:rsid w:val="00C671A9"/>
    <w:rsid w:val="00C6738A"/>
    <w:rsid w:val="00C675BB"/>
    <w:rsid w:val="00C6772D"/>
    <w:rsid w:val="00C679A1"/>
    <w:rsid w:val="00C67A49"/>
    <w:rsid w:val="00C67EEC"/>
    <w:rsid w:val="00C67F27"/>
    <w:rsid w:val="00C7055C"/>
    <w:rsid w:val="00C70596"/>
    <w:rsid w:val="00C707DC"/>
    <w:rsid w:val="00C70E75"/>
    <w:rsid w:val="00C7121C"/>
    <w:rsid w:val="00C71461"/>
    <w:rsid w:val="00C714C7"/>
    <w:rsid w:val="00C717FC"/>
    <w:rsid w:val="00C718E4"/>
    <w:rsid w:val="00C719B7"/>
    <w:rsid w:val="00C71A4C"/>
    <w:rsid w:val="00C71B04"/>
    <w:rsid w:val="00C71B0F"/>
    <w:rsid w:val="00C71BBD"/>
    <w:rsid w:val="00C7200D"/>
    <w:rsid w:val="00C7240E"/>
    <w:rsid w:val="00C726DA"/>
    <w:rsid w:val="00C7288C"/>
    <w:rsid w:val="00C728E2"/>
    <w:rsid w:val="00C72B21"/>
    <w:rsid w:val="00C72C2D"/>
    <w:rsid w:val="00C72CBE"/>
    <w:rsid w:val="00C72D22"/>
    <w:rsid w:val="00C72F53"/>
    <w:rsid w:val="00C72FF8"/>
    <w:rsid w:val="00C7322B"/>
    <w:rsid w:val="00C732B9"/>
    <w:rsid w:val="00C7346C"/>
    <w:rsid w:val="00C734A5"/>
    <w:rsid w:val="00C7365C"/>
    <w:rsid w:val="00C737F1"/>
    <w:rsid w:val="00C738BF"/>
    <w:rsid w:val="00C73A1D"/>
    <w:rsid w:val="00C73A62"/>
    <w:rsid w:val="00C73B41"/>
    <w:rsid w:val="00C741C5"/>
    <w:rsid w:val="00C743E0"/>
    <w:rsid w:val="00C7442E"/>
    <w:rsid w:val="00C74520"/>
    <w:rsid w:val="00C7460D"/>
    <w:rsid w:val="00C7468E"/>
    <w:rsid w:val="00C74823"/>
    <w:rsid w:val="00C74950"/>
    <w:rsid w:val="00C749DF"/>
    <w:rsid w:val="00C74DF0"/>
    <w:rsid w:val="00C74E26"/>
    <w:rsid w:val="00C74F9F"/>
    <w:rsid w:val="00C751A1"/>
    <w:rsid w:val="00C7568E"/>
    <w:rsid w:val="00C759F3"/>
    <w:rsid w:val="00C75BAD"/>
    <w:rsid w:val="00C75BCA"/>
    <w:rsid w:val="00C75D54"/>
    <w:rsid w:val="00C76018"/>
    <w:rsid w:val="00C7620E"/>
    <w:rsid w:val="00C764E5"/>
    <w:rsid w:val="00C76703"/>
    <w:rsid w:val="00C76764"/>
    <w:rsid w:val="00C7687F"/>
    <w:rsid w:val="00C768B6"/>
    <w:rsid w:val="00C77404"/>
    <w:rsid w:val="00C7741A"/>
    <w:rsid w:val="00C774CB"/>
    <w:rsid w:val="00C77725"/>
    <w:rsid w:val="00C77A33"/>
    <w:rsid w:val="00C80325"/>
    <w:rsid w:val="00C80662"/>
    <w:rsid w:val="00C80835"/>
    <w:rsid w:val="00C80DC7"/>
    <w:rsid w:val="00C810BD"/>
    <w:rsid w:val="00C81133"/>
    <w:rsid w:val="00C811DA"/>
    <w:rsid w:val="00C813D0"/>
    <w:rsid w:val="00C813FE"/>
    <w:rsid w:val="00C814CC"/>
    <w:rsid w:val="00C81583"/>
    <w:rsid w:val="00C8160A"/>
    <w:rsid w:val="00C81723"/>
    <w:rsid w:val="00C81787"/>
    <w:rsid w:val="00C818A0"/>
    <w:rsid w:val="00C81C06"/>
    <w:rsid w:val="00C81C1B"/>
    <w:rsid w:val="00C81CDC"/>
    <w:rsid w:val="00C81CFA"/>
    <w:rsid w:val="00C81F80"/>
    <w:rsid w:val="00C8202F"/>
    <w:rsid w:val="00C821A8"/>
    <w:rsid w:val="00C82267"/>
    <w:rsid w:val="00C823D6"/>
    <w:rsid w:val="00C82706"/>
    <w:rsid w:val="00C82881"/>
    <w:rsid w:val="00C82AC0"/>
    <w:rsid w:val="00C83071"/>
    <w:rsid w:val="00C8372B"/>
    <w:rsid w:val="00C84173"/>
    <w:rsid w:val="00C8427D"/>
    <w:rsid w:val="00C845C0"/>
    <w:rsid w:val="00C848A2"/>
    <w:rsid w:val="00C84A88"/>
    <w:rsid w:val="00C84B62"/>
    <w:rsid w:val="00C84BEB"/>
    <w:rsid w:val="00C84CAB"/>
    <w:rsid w:val="00C84D84"/>
    <w:rsid w:val="00C84F23"/>
    <w:rsid w:val="00C84F42"/>
    <w:rsid w:val="00C84FA6"/>
    <w:rsid w:val="00C85062"/>
    <w:rsid w:val="00C851A5"/>
    <w:rsid w:val="00C85627"/>
    <w:rsid w:val="00C8572A"/>
    <w:rsid w:val="00C85886"/>
    <w:rsid w:val="00C85BEE"/>
    <w:rsid w:val="00C86023"/>
    <w:rsid w:val="00C86498"/>
    <w:rsid w:val="00C8654A"/>
    <w:rsid w:val="00C8678D"/>
    <w:rsid w:val="00C868B2"/>
    <w:rsid w:val="00C8693A"/>
    <w:rsid w:val="00C86D5E"/>
    <w:rsid w:val="00C8704E"/>
    <w:rsid w:val="00C8716C"/>
    <w:rsid w:val="00C873A0"/>
    <w:rsid w:val="00C8749B"/>
    <w:rsid w:val="00C87C9F"/>
    <w:rsid w:val="00C87CB0"/>
    <w:rsid w:val="00C87D73"/>
    <w:rsid w:val="00C87F84"/>
    <w:rsid w:val="00C87FE3"/>
    <w:rsid w:val="00C90039"/>
    <w:rsid w:val="00C9004A"/>
    <w:rsid w:val="00C902FE"/>
    <w:rsid w:val="00C905B5"/>
    <w:rsid w:val="00C907BE"/>
    <w:rsid w:val="00C907DA"/>
    <w:rsid w:val="00C90901"/>
    <w:rsid w:val="00C90A5F"/>
    <w:rsid w:val="00C90BBE"/>
    <w:rsid w:val="00C90F68"/>
    <w:rsid w:val="00C90F7D"/>
    <w:rsid w:val="00C90FF3"/>
    <w:rsid w:val="00C910E8"/>
    <w:rsid w:val="00C911EF"/>
    <w:rsid w:val="00C9138D"/>
    <w:rsid w:val="00C915EA"/>
    <w:rsid w:val="00C9160B"/>
    <w:rsid w:val="00C916C4"/>
    <w:rsid w:val="00C91862"/>
    <w:rsid w:val="00C919F2"/>
    <w:rsid w:val="00C91C10"/>
    <w:rsid w:val="00C9208F"/>
    <w:rsid w:val="00C92240"/>
    <w:rsid w:val="00C925ED"/>
    <w:rsid w:val="00C929A6"/>
    <w:rsid w:val="00C92AC2"/>
    <w:rsid w:val="00C92ADE"/>
    <w:rsid w:val="00C92BD9"/>
    <w:rsid w:val="00C93282"/>
    <w:rsid w:val="00C935B6"/>
    <w:rsid w:val="00C93639"/>
    <w:rsid w:val="00C93715"/>
    <w:rsid w:val="00C93760"/>
    <w:rsid w:val="00C93922"/>
    <w:rsid w:val="00C939F3"/>
    <w:rsid w:val="00C93B82"/>
    <w:rsid w:val="00C94001"/>
    <w:rsid w:val="00C94343"/>
    <w:rsid w:val="00C943E3"/>
    <w:rsid w:val="00C9449A"/>
    <w:rsid w:val="00C944A2"/>
    <w:rsid w:val="00C9459A"/>
    <w:rsid w:val="00C94B62"/>
    <w:rsid w:val="00C94D4E"/>
    <w:rsid w:val="00C94ED9"/>
    <w:rsid w:val="00C95399"/>
    <w:rsid w:val="00C956F0"/>
    <w:rsid w:val="00C957C8"/>
    <w:rsid w:val="00C958F5"/>
    <w:rsid w:val="00C95974"/>
    <w:rsid w:val="00C95A78"/>
    <w:rsid w:val="00C95B44"/>
    <w:rsid w:val="00C95B79"/>
    <w:rsid w:val="00C95BA5"/>
    <w:rsid w:val="00C95BF2"/>
    <w:rsid w:val="00C95C38"/>
    <w:rsid w:val="00C9621D"/>
    <w:rsid w:val="00C962E1"/>
    <w:rsid w:val="00C96343"/>
    <w:rsid w:val="00C963F6"/>
    <w:rsid w:val="00C9673A"/>
    <w:rsid w:val="00C96DE7"/>
    <w:rsid w:val="00C96EAC"/>
    <w:rsid w:val="00C97543"/>
    <w:rsid w:val="00C9768E"/>
    <w:rsid w:val="00C9792F"/>
    <w:rsid w:val="00C97A0F"/>
    <w:rsid w:val="00C97A1B"/>
    <w:rsid w:val="00C97B0E"/>
    <w:rsid w:val="00C97C0A"/>
    <w:rsid w:val="00C97C12"/>
    <w:rsid w:val="00C97D27"/>
    <w:rsid w:val="00C97E7B"/>
    <w:rsid w:val="00CA040A"/>
    <w:rsid w:val="00CA042F"/>
    <w:rsid w:val="00CA0721"/>
    <w:rsid w:val="00CA0730"/>
    <w:rsid w:val="00CA086A"/>
    <w:rsid w:val="00CA0ADD"/>
    <w:rsid w:val="00CA0B13"/>
    <w:rsid w:val="00CA0E07"/>
    <w:rsid w:val="00CA0F61"/>
    <w:rsid w:val="00CA1464"/>
    <w:rsid w:val="00CA1871"/>
    <w:rsid w:val="00CA1C06"/>
    <w:rsid w:val="00CA1FCE"/>
    <w:rsid w:val="00CA2071"/>
    <w:rsid w:val="00CA2320"/>
    <w:rsid w:val="00CA243F"/>
    <w:rsid w:val="00CA312D"/>
    <w:rsid w:val="00CA32BB"/>
    <w:rsid w:val="00CA368D"/>
    <w:rsid w:val="00CA3871"/>
    <w:rsid w:val="00CA40A1"/>
    <w:rsid w:val="00CA418D"/>
    <w:rsid w:val="00CA4389"/>
    <w:rsid w:val="00CA47A1"/>
    <w:rsid w:val="00CA4A63"/>
    <w:rsid w:val="00CA4B14"/>
    <w:rsid w:val="00CA4E1C"/>
    <w:rsid w:val="00CA4E99"/>
    <w:rsid w:val="00CA4EEC"/>
    <w:rsid w:val="00CA51C2"/>
    <w:rsid w:val="00CA5365"/>
    <w:rsid w:val="00CA53FF"/>
    <w:rsid w:val="00CA575C"/>
    <w:rsid w:val="00CA5869"/>
    <w:rsid w:val="00CA596F"/>
    <w:rsid w:val="00CA5A63"/>
    <w:rsid w:val="00CA5D22"/>
    <w:rsid w:val="00CA5DEF"/>
    <w:rsid w:val="00CA5EDE"/>
    <w:rsid w:val="00CA6816"/>
    <w:rsid w:val="00CA6E9E"/>
    <w:rsid w:val="00CA70FC"/>
    <w:rsid w:val="00CA7162"/>
    <w:rsid w:val="00CA76A7"/>
    <w:rsid w:val="00CA7800"/>
    <w:rsid w:val="00CA78B6"/>
    <w:rsid w:val="00CA7AF3"/>
    <w:rsid w:val="00CB0114"/>
    <w:rsid w:val="00CB01E6"/>
    <w:rsid w:val="00CB01EA"/>
    <w:rsid w:val="00CB02DD"/>
    <w:rsid w:val="00CB0696"/>
    <w:rsid w:val="00CB0706"/>
    <w:rsid w:val="00CB0AB2"/>
    <w:rsid w:val="00CB0AC2"/>
    <w:rsid w:val="00CB0F8A"/>
    <w:rsid w:val="00CB1157"/>
    <w:rsid w:val="00CB145E"/>
    <w:rsid w:val="00CB1471"/>
    <w:rsid w:val="00CB16BA"/>
    <w:rsid w:val="00CB1941"/>
    <w:rsid w:val="00CB1F76"/>
    <w:rsid w:val="00CB20BD"/>
    <w:rsid w:val="00CB2109"/>
    <w:rsid w:val="00CB212A"/>
    <w:rsid w:val="00CB2300"/>
    <w:rsid w:val="00CB2433"/>
    <w:rsid w:val="00CB26F3"/>
    <w:rsid w:val="00CB2BA4"/>
    <w:rsid w:val="00CB2DA8"/>
    <w:rsid w:val="00CB2E6C"/>
    <w:rsid w:val="00CB2EC5"/>
    <w:rsid w:val="00CB30ED"/>
    <w:rsid w:val="00CB3317"/>
    <w:rsid w:val="00CB3580"/>
    <w:rsid w:val="00CB36A1"/>
    <w:rsid w:val="00CB36B7"/>
    <w:rsid w:val="00CB388F"/>
    <w:rsid w:val="00CB3A03"/>
    <w:rsid w:val="00CB3BB1"/>
    <w:rsid w:val="00CB3F36"/>
    <w:rsid w:val="00CB4593"/>
    <w:rsid w:val="00CB46C8"/>
    <w:rsid w:val="00CB4996"/>
    <w:rsid w:val="00CB4A80"/>
    <w:rsid w:val="00CB4CFB"/>
    <w:rsid w:val="00CB4EB6"/>
    <w:rsid w:val="00CB4F19"/>
    <w:rsid w:val="00CB4F2B"/>
    <w:rsid w:val="00CB5176"/>
    <w:rsid w:val="00CB56B0"/>
    <w:rsid w:val="00CB5708"/>
    <w:rsid w:val="00CB5CDF"/>
    <w:rsid w:val="00CB6291"/>
    <w:rsid w:val="00CB62FA"/>
    <w:rsid w:val="00CB636F"/>
    <w:rsid w:val="00CB63EE"/>
    <w:rsid w:val="00CB6468"/>
    <w:rsid w:val="00CB64EA"/>
    <w:rsid w:val="00CB69E7"/>
    <w:rsid w:val="00CB6B6B"/>
    <w:rsid w:val="00CB6CAA"/>
    <w:rsid w:val="00CB6CAE"/>
    <w:rsid w:val="00CB721F"/>
    <w:rsid w:val="00CB74F9"/>
    <w:rsid w:val="00CB7572"/>
    <w:rsid w:val="00CB7770"/>
    <w:rsid w:val="00CB7986"/>
    <w:rsid w:val="00CB7C76"/>
    <w:rsid w:val="00CB7FC3"/>
    <w:rsid w:val="00CC005D"/>
    <w:rsid w:val="00CC0636"/>
    <w:rsid w:val="00CC0795"/>
    <w:rsid w:val="00CC1238"/>
    <w:rsid w:val="00CC12F6"/>
    <w:rsid w:val="00CC1766"/>
    <w:rsid w:val="00CC1F75"/>
    <w:rsid w:val="00CC1FFA"/>
    <w:rsid w:val="00CC233D"/>
    <w:rsid w:val="00CC24F4"/>
    <w:rsid w:val="00CC2AF2"/>
    <w:rsid w:val="00CC2C60"/>
    <w:rsid w:val="00CC2DAF"/>
    <w:rsid w:val="00CC2F78"/>
    <w:rsid w:val="00CC318E"/>
    <w:rsid w:val="00CC32E8"/>
    <w:rsid w:val="00CC3340"/>
    <w:rsid w:val="00CC35CE"/>
    <w:rsid w:val="00CC370D"/>
    <w:rsid w:val="00CC3890"/>
    <w:rsid w:val="00CC3DC0"/>
    <w:rsid w:val="00CC3EA8"/>
    <w:rsid w:val="00CC4214"/>
    <w:rsid w:val="00CC4359"/>
    <w:rsid w:val="00CC43C9"/>
    <w:rsid w:val="00CC4BE5"/>
    <w:rsid w:val="00CC4C6C"/>
    <w:rsid w:val="00CC50CF"/>
    <w:rsid w:val="00CC5326"/>
    <w:rsid w:val="00CC5511"/>
    <w:rsid w:val="00CC554E"/>
    <w:rsid w:val="00CC585D"/>
    <w:rsid w:val="00CC5A5F"/>
    <w:rsid w:val="00CC61D3"/>
    <w:rsid w:val="00CC6405"/>
    <w:rsid w:val="00CC66F1"/>
    <w:rsid w:val="00CC68CC"/>
    <w:rsid w:val="00CC6D44"/>
    <w:rsid w:val="00CC701B"/>
    <w:rsid w:val="00CC7074"/>
    <w:rsid w:val="00CC72F8"/>
    <w:rsid w:val="00CC7479"/>
    <w:rsid w:val="00CC786C"/>
    <w:rsid w:val="00CC7C16"/>
    <w:rsid w:val="00CC7F1D"/>
    <w:rsid w:val="00CD00AB"/>
    <w:rsid w:val="00CD0A0A"/>
    <w:rsid w:val="00CD0BE5"/>
    <w:rsid w:val="00CD0F46"/>
    <w:rsid w:val="00CD1412"/>
    <w:rsid w:val="00CD1513"/>
    <w:rsid w:val="00CD154D"/>
    <w:rsid w:val="00CD17E8"/>
    <w:rsid w:val="00CD180C"/>
    <w:rsid w:val="00CD1DC1"/>
    <w:rsid w:val="00CD1E85"/>
    <w:rsid w:val="00CD21DB"/>
    <w:rsid w:val="00CD235C"/>
    <w:rsid w:val="00CD2427"/>
    <w:rsid w:val="00CD2465"/>
    <w:rsid w:val="00CD2550"/>
    <w:rsid w:val="00CD26EC"/>
    <w:rsid w:val="00CD27D6"/>
    <w:rsid w:val="00CD2A2B"/>
    <w:rsid w:val="00CD2AA1"/>
    <w:rsid w:val="00CD2C12"/>
    <w:rsid w:val="00CD2C53"/>
    <w:rsid w:val="00CD2C5D"/>
    <w:rsid w:val="00CD2E34"/>
    <w:rsid w:val="00CD2E60"/>
    <w:rsid w:val="00CD2E6B"/>
    <w:rsid w:val="00CD2FF8"/>
    <w:rsid w:val="00CD3529"/>
    <w:rsid w:val="00CD3B1F"/>
    <w:rsid w:val="00CD3D3A"/>
    <w:rsid w:val="00CD3F8C"/>
    <w:rsid w:val="00CD3FD2"/>
    <w:rsid w:val="00CD4071"/>
    <w:rsid w:val="00CD4079"/>
    <w:rsid w:val="00CD4210"/>
    <w:rsid w:val="00CD4323"/>
    <w:rsid w:val="00CD44DA"/>
    <w:rsid w:val="00CD4587"/>
    <w:rsid w:val="00CD4B56"/>
    <w:rsid w:val="00CD4BB2"/>
    <w:rsid w:val="00CD4EAE"/>
    <w:rsid w:val="00CD5003"/>
    <w:rsid w:val="00CD50CC"/>
    <w:rsid w:val="00CD50DA"/>
    <w:rsid w:val="00CD5347"/>
    <w:rsid w:val="00CD54FB"/>
    <w:rsid w:val="00CD5790"/>
    <w:rsid w:val="00CD579C"/>
    <w:rsid w:val="00CD5802"/>
    <w:rsid w:val="00CD5A8F"/>
    <w:rsid w:val="00CD5AA7"/>
    <w:rsid w:val="00CD5B02"/>
    <w:rsid w:val="00CD5B55"/>
    <w:rsid w:val="00CD5BC8"/>
    <w:rsid w:val="00CD5E85"/>
    <w:rsid w:val="00CD5EB7"/>
    <w:rsid w:val="00CD6056"/>
    <w:rsid w:val="00CD60AE"/>
    <w:rsid w:val="00CD63C1"/>
    <w:rsid w:val="00CD63FA"/>
    <w:rsid w:val="00CD6663"/>
    <w:rsid w:val="00CD6697"/>
    <w:rsid w:val="00CD6715"/>
    <w:rsid w:val="00CD6805"/>
    <w:rsid w:val="00CD6888"/>
    <w:rsid w:val="00CD6B46"/>
    <w:rsid w:val="00CD6B70"/>
    <w:rsid w:val="00CD6BD3"/>
    <w:rsid w:val="00CD6D86"/>
    <w:rsid w:val="00CD6F40"/>
    <w:rsid w:val="00CD6F5F"/>
    <w:rsid w:val="00CD70DF"/>
    <w:rsid w:val="00CD7298"/>
    <w:rsid w:val="00CD77CB"/>
    <w:rsid w:val="00CD7915"/>
    <w:rsid w:val="00CD7961"/>
    <w:rsid w:val="00CD7B10"/>
    <w:rsid w:val="00CE0180"/>
    <w:rsid w:val="00CE01A2"/>
    <w:rsid w:val="00CE05A1"/>
    <w:rsid w:val="00CE08BF"/>
    <w:rsid w:val="00CE0929"/>
    <w:rsid w:val="00CE0B43"/>
    <w:rsid w:val="00CE0D8C"/>
    <w:rsid w:val="00CE0E87"/>
    <w:rsid w:val="00CE0F5C"/>
    <w:rsid w:val="00CE0FF3"/>
    <w:rsid w:val="00CE130D"/>
    <w:rsid w:val="00CE159C"/>
    <w:rsid w:val="00CE1A6D"/>
    <w:rsid w:val="00CE1C5D"/>
    <w:rsid w:val="00CE1C88"/>
    <w:rsid w:val="00CE1E2B"/>
    <w:rsid w:val="00CE1F2A"/>
    <w:rsid w:val="00CE201F"/>
    <w:rsid w:val="00CE22B9"/>
    <w:rsid w:val="00CE22D5"/>
    <w:rsid w:val="00CE2326"/>
    <w:rsid w:val="00CE2354"/>
    <w:rsid w:val="00CE2911"/>
    <w:rsid w:val="00CE2A3E"/>
    <w:rsid w:val="00CE2AFA"/>
    <w:rsid w:val="00CE2C98"/>
    <w:rsid w:val="00CE2D25"/>
    <w:rsid w:val="00CE2E74"/>
    <w:rsid w:val="00CE2E77"/>
    <w:rsid w:val="00CE3182"/>
    <w:rsid w:val="00CE384F"/>
    <w:rsid w:val="00CE3928"/>
    <w:rsid w:val="00CE39F1"/>
    <w:rsid w:val="00CE3CBB"/>
    <w:rsid w:val="00CE4097"/>
    <w:rsid w:val="00CE40A0"/>
    <w:rsid w:val="00CE418D"/>
    <w:rsid w:val="00CE41DD"/>
    <w:rsid w:val="00CE4448"/>
    <w:rsid w:val="00CE466C"/>
    <w:rsid w:val="00CE4671"/>
    <w:rsid w:val="00CE49CE"/>
    <w:rsid w:val="00CE4A85"/>
    <w:rsid w:val="00CE542E"/>
    <w:rsid w:val="00CE5A00"/>
    <w:rsid w:val="00CE5C4D"/>
    <w:rsid w:val="00CE61CF"/>
    <w:rsid w:val="00CE62EB"/>
    <w:rsid w:val="00CE6596"/>
    <w:rsid w:val="00CE663B"/>
    <w:rsid w:val="00CE6826"/>
    <w:rsid w:val="00CE6BE2"/>
    <w:rsid w:val="00CE6D63"/>
    <w:rsid w:val="00CE6E4F"/>
    <w:rsid w:val="00CE6ED1"/>
    <w:rsid w:val="00CE707A"/>
    <w:rsid w:val="00CE7219"/>
    <w:rsid w:val="00CE75D1"/>
    <w:rsid w:val="00CE77B8"/>
    <w:rsid w:val="00CE782E"/>
    <w:rsid w:val="00CE783A"/>
    <w:rsid w:val="00CE7B02"/>
    <w:rsid w:val="00CF0131"/>
    <w:rsid w:val="00CF024B"/>
    <w:rsid w:val="00CF084A"/>
    <w:rsid w:val="00CF08A6"/>
    <w:rsid w:val="00CF0AAD"/>
    <w:rsid w:val="00CF0F16"/>
    <w:rsid w:val="00CF1143"/>
    <w:rsid w:val="00CF11C3"/>
    <w:rsid w:val="00CF145E"/>
    <w:rsid w:val="00CF1490"/>
    <w:rsid w:val="00CF15BA"/>
    <w:rsid w:val="00CF15BE"/>
    <w:rsid w:val="00CF16D1"/>
    <w:rsid w:val="00CF1772"/>
    <w:rsid w:val="00CF195C"/>
    <w:rsid w:val="00CF1977"/>
    <w:rsid w:val="00CF1A1A"/>
    <w:rsid w:val="00CF1C2D"/>
    <w:rsid w:val="00CF1F32"/>
    <w:rsid w:val="00CF1FE4"/>
    <w:rsid w:val="00CF20FB"/>
    <w:rsid w:val="00CF25D5"/>
    <w:rsid w:val="00CF25FA"/>
    <w:rsid w:val="00CF2620"/>
    <w:rsid w:val="00CF279E"/>
    <w:rsid w:val="00CF2A4D"/>
    <w:rsid w:val="00CF2AB0"/>
    <w:rsid w:val="00CF2AC3"/>
    <w:rsid w:val="00CF2E3D"/>
    <w:rsid w:val="00CF2EA4"/>
    <w:rsid w:val="00CF2FCB"/>
    <w:rsid w:val="00CF301A"/>
    <w:rsid w:val="00CF349D"/>
    <w:rsid w:val="00CF369E"/>
    <w:rsid w:val="00CF398C"/>
    <w:rsid w:val="00CF3BD2"/>
    <w:rsid w:val="00CF4098"/>
    <w:rsid w:val="00CF42F2"/>
    <w:rsid w:val="00CF48B6"/>
    <w:rsid w:val="00CF492F"/>
    <w:rsid w:val="00CF4ACA"/>
    <w:rsid w:val="00CF4F44"/>
    <w:rsid w:val="00CF514E"/>
    <w:rsid w:val="00CF5288"/>
    <w:rsid w:val="00CF5356"/>
    <w:rsid w:val="00CF561C"/>
    <w:rsid w:val="00CF57CB"/>
    <w:rsid w:val="00CF5848"/>
    <w:rsid w:val="00CF58CE"/>
    <w:rsid w:val="00CF5B04"/>
    <w:rsid w:val="00CF62A7"/>
    <w:rsid w:val="00CF6311"/>
    <w:rsid w:val="00CF66FD"/>
    <w:rsid w:val="00CF687E"/>
    <w:rsid w:val="00CF70DF"/>
    <w:rsid w:val="00CF7263"/>
    <w:rsid w:val="00CF72F1"/>
    <w:rsid w:val="00CF73C2"/>
    <w:rsid w:val="00CF75A8"/>
    <w:rsid w:val="00CF78B9"/>
    <w:rsid w:val="00CF7B61"/>
    <w:rsid w:val="00CF7C46"/>
    <w:rsid w:val="00CF7DC2"/>
    <w:rsid w:val="00CF7DF8"/>
    <w:rsid w:val="00CF7F1F"/>
    <w:rsid w:val="00CF7FF5"/>
    <w:rsid w:val="00D0015E"/>
    <w:rsid w:val="00D001CE"/>
    <w:rsid w:val="00D001F3"/>
    <w:rsid w:val="00D0027E"/>
    <w:rsid w:val="00D0050D"/>
    <w:rsid w:val="00D00602"/>
    <w:rsid w:val="00D00616"/>
    <w:rsid w:val="00D00E1C"/>
    <w:rsid w:val="00D00ED7"/>
    <w:rsid w:val="00D01295"/>
    <w:rsid w:val="00D012C8"/>
    <w:rsid w:val="00D01613"/>
    <w:rsid w:val="00D0169F"/>
    <w:rsid w:val="00D01D42"/>
    <w:rsid w:val="00D01E87"/>
    <w:rsid w:val="00D024C5"/>
    <w:rsid w:val="00D0271E"/>
    <w:rsid w:val="00D02A6D"/>
    <w:rsid w:val="00D02CEF"/>
    <w:rsid w:val="00D02F6F"/>
    <w:rsid w:val="00D0344C"/>
    <w:rsid w:val="00D0358F"/>
    <w:rsid w:val="00D03810"/>
    <w:rsid w:val="00D03A65"/>
    <w:rsid w:val="00D03AAD"/>
    <w:rsid w:val="00D04169"/>
    <w:rsid w:val="00D043F7"/>
    <w:rsid w:val="00D04443"/>
    <w:rsid w:val="00D04577"/>
    <w:rsid w:val="00D04581"/>
    <w:rsid w:val="00D04607"/>
    <w:rsid w:val="00D0464E"/>
    <w:rsid w:val="00D0486B"/>
    <w:rsid w:val="00D04ACA"/>
    <w:rsid w:val="00D04CD0"/>
    <w:rsid w:val="00D0500B"/>
    <w:rsid w:val="00D0597B"/>
    <w:rsid w:val="00D05A8D"/>
    <w:rsid w:val="00D05AE3"/>
    <w:rsid w:val="00D05B0D"/>
    <w:rsid w:val="00D05CEB"/>
    <w:rsid w:val="00D05E3F"/>
    <w:rsid w:val="00D0601D"/>
    <w:rsid w:val="00D0602A"/>
    <w:rsid w:val="00D0611B"/>
    <w:rsid w:val="00D0626C"/>
    <w:rsid w:val="00D06337"/>
    <w:rsid w:val="00D065E2"/>
    <w:rsid w:val="00D065ED"/>
    <w:rsid w:val="00D06664"/>
    <w:rsid w:val="00D06798"/>
    <w:rsid w:val="00D067DE"/>
    <w:rsid w:val="00D069C4"/>
    <w:rsid w:val="00D06D53"/>
    <w:rsid w:val="00D06D5D"/>
    <w:rsid w:val="00D07160"/>
    <w:rsid w:val="00D0740D"/>
    <w:rsid w:val="00D0785C"/>
    <w:rsid w:val="00D07A01"/>
    <w:rsid w:val="00D07B9B"/>
    <w:rsid w:val="00D07CC2"/>
    <w:rsid w:val="00D07F2A"/>
    <w:rsid w:val="00D102F4"/>
    <w:rsid w:val="00D10331"/>
    <w:rsid w:val="00D10461"/>
    <w:rsid w:val="00D10A12"/>
    <w:rsid w:val="00D10DC0"/>
    <w:rsid w:val="00D11090"/>
    <w:rsid w:val="00D116B7"/>
    <w:rsid w:val="00D118EB"/>
    <w:rsid w:val="00D11CBC"/>
    <w:rsid w:val="00D11E2A"/>
    <w:rsid w:val="00D1215A"/>
    <w:rsid w:val="00D12534"/>
    <w:rsid w:val="00D12787"/>
    <w:rsid w:val="00D12DE8"/>
    <w:rsid w:val="00D1341B"/>
    <w:rsid w:val="00D13786"/>
    <w:rsid w:val="00D13C20"/>
    <w:rsid w:val="00D13C54"/>
    <w:rsid w:val="00D13EF7"/>
    <w:rsid w:val="00D13F5E"/>
    <w:rsid w:val="00D141F3"/>
    <w:rsid w:val="00D144F4"/>
    <w:rsid w:val="00D14589"/>
    <w:rsid w:val="00D146EE"/>
    <w:rsid w:val="00D14857"/>
    <w:rsid w:val="00D148B8"/>
    <w:rsid w:val="00D149F5"/>
    <w:rsid w:val="00D14BB8"/>
    <w:rsid w:val="00D14D2B"/>
    <w:rsid w:val="00D14D45"/>
    <w:rsid w:val="00D15161"/>
    <w:rsid w:val="00D151EB"/>
    <w:rsid w:val="00D15361"/>
    <w:rsid w:val="00D15402"/>
    <w:rsid w:val="00D155A5"/>
    <w:rsid w:val="00D157FE"/>
    <w:rsid w:val="00D15811"/>
    <w:rsid w:val="00D15B73"/>
    <w:rsid w:val="00D15F3D"/>
    <w:rsid w:val="00D164EF"/>
    <w:rsid w:val="00D16759"/>
    <w:rsid w:val="00D16AF4"/>
    <w:rsid w:val="00D16C4B"/>
    <w:rsid w:val="00D16C75"/>
    <w:rsid w:val="00D1709D"/>
    <w:rsid w:val="00D17323"/>
    <w:rsid w:val="00D173B4"/>
    <w:rsid w:val="00D17407"/>
    <w:rsid w:val="00D17957"/>
    <w:rsid w:val="00D17C8F"/>
    <w:rsid w:val="00D17E4B"/>
    <w:rsid w:val="00D17EF7"/>
    <w:rsid w:val="00D17FCF"/>
    <w:rsid w:val="00D200A7"/>
    <w:rsid w:val="00D20317"/>
    <w:rsid w:val="00D204E4"/>
    <w:rsid w:val="00D205AA"/>
    <w:rsid w:val="00D2077B"/>
    <w:rsid w:val="00D20961"/>
    <w:rsid w:val="00D20995"/>
    <w:rsid w:val="00D209B4"/>
    <w:rsid w:val="00D209D4"/>
    <w:rsid w:val="00D20A5D"/>
    <w:rsid w:val="00D20B1E"/>
    <w:rsid w:val="00D20C23"/>
    <w:rsid w:val="00D20CC4"/>
    <w:rsid w:val="00D20D5A"/>
    <w:rsid w:val="00D2129A"/>
    <w:rsid w:val="00D2143B"/>
    <w:rsid w:val="00D2173C"/>
    <w:rsid w:val="00D21BE0"/>
    <w:rsid w:val="00D21CBB"/>
    <w:rsid w:val="00D21E7B"/>
    <w:rsid w:val="00D21FB1"/>
    <w:rsid w:val="00D22131"/>
    <w:rsid w:val="00D222F0"/>
    <w:rsid w:val="00D223D5"/>
    <w:rsid w:val="00D22490"/>
    <w:rsid w:val="00D22613"/>
    <w:rsid w:val="00D22770"/>
    <w:rsid w:val="00D2278A"/>
    <w:rsid w:val="00D2293D"/>
    <w:rsid w:val="00D22C31"/>
    <w:rsid w:val="00D22D48"/>
    <w:rsid w:val="00D23423"/>
    <w:rsid w:val="00D23526"/>
    <w:rsid w:val="00D235AA"/>
    <w:rsid w:val="00D237BB"/>
    <w:rsid w:val="00D239C2"/>
    <w:rsid w:val="00D23B88"/>
    <w:rsid w:val="00D24125"/>
    <w:rsid w:val="00D243AE"/>
    <w:rsid w:val="00D244EF"/>
    <w:rsid w:val="00D246DD"/>
    <w:rsid w:val="00D248AE"/>
    <w:rsid w:val="00D24A0D"/>
    <w:rsid w:val="00D24B2E"/>
    <w:rsid w:val="00D24CC5"/>
    <w:rsid w:val="00D24EAE"/>
    <w:rsid w:val="00D24F07"/>
    <w:rsid w:val="00D25394"/>
    <w:rsid w:val="00D25738"/>
    <w:rsid w:val="00D25BEA"/>
    <w:rsid w:val="00D25F06"/>
    <w:rsid w:val="00D2607B"/>
    <w:rsid w:val="00D2641F"/>
    <w:rsid w:val="00D2678A"/>
    <w:rsid w:val="00D267CD"/>
    <w:rsid w:val="00D26D5B"/>
    <w:rsid w:val="00D26FB3"/>
    <w:rsid w:val="00D27293"/>
    <w:rsid w:val="00D274BC"/>
    <w:rsid w:val="00D274BF"/>
    <w:rsid w:val="00D27DB6"/>
    <w:rsid w:val="00D27E85"/>
    <w:rsid w:val="00D27EBA"/>
    <w:rsid w:val="00D27FC8"/>
    <w:rsid w:val="00D303DB"/>
    <w:rsid w:val="00D304CC"/>
    <w:rsid w:val="00D306A7"/>
    <w:rsid w:val="00D3073B"/>
    <w:rsid w:val="00D30752"/>
    <w:rsid w:val="00D30A2F"/>
    <w:rsid w:val="00D30CD0"/>
    <w:rsid w:val="00D30E9F"/>
    <w:rsid w:val="00D30F39"/>
    <w:rsid w:val="00D310D4"/>
    <w:rsid w:val="00D314F8"/>
    <w:rsid w:val="00D3162B"/>
    <w:rsid w:val="00D3181E"/>
    <w:rsid w:val="00D318BA"/>
    <w:rsid w:val="00D31917"/>
    <w:rsid w:val="00D31929"/>
    <w:rsid w:val="00D31A1A"/>
    <w:rsid w:val="00D31EEC"/>
    <w:rsid w:val="00D3203B"/>
    <w:rsid w:val="00D32333"/>
    <w:rsid w:val="00D325DD"/>
    <w:rsid w:val="00D3264C"/>
    <w:rsid w:val="00D32683"/>
    <w:rsid w:val="00D3270A"/>
    <w:rsid w:val="00D32763"/>
    <w:rsid w:val="00D3296F"/>
    <w:rsid w:val="00D3297B"/>
    <w:rsid w:val="00D32B7A"/>
    <w:rsid w:val="00D32BCC"/>
    <w:rsid w:val="00D32CAA"/>
    <w:rsid w:val="00D32D45"/>
    <w:rsid w:val="00D33351"/>
    <w:rsid w:val="00D3382B"/>
    <w:rsid w:val="00D33911"/>
    <w:rsid w:val="00D33ADA"/>
    <w:rsid w:val="00D3417C"/>
    <w:rsid w:val="00D3496F"/>
    <w:rsid w:val="00D34BAF"/>
    <w:rsid w:val="00D34DC1"/>
    <w:rsid w:val="00D3506F"/>
    <w:rsid w:val="00D3514C"/>
    <w:rsid w:val="00D353CF"/>
    <w:rsid w:val="00D35430"/>
    <w:rsid w:val="00D35437"/>
    <w:rsid w:val="00D354BC"/>
    <w:rsid w:val="00D35835"/>
    <w:rsid w:val="00D358EB"/>
    <w:rsid w:val="00D359B2"/>
    <w:rsid w:val="00D35B69"/>
    <w:rsid w:val="00D3604C"/>
    <w:rsid w:val="00D3621F"/>
    <w:rsid w:val="00D36239"/>
    <w:rsid w:val="00D364BA"/>
    <w:rsid w:val="00D364CA"/>
    <w:rsid w:val="00D364E5"/>
    <w:rsid w:val="00D365CF"/>
    <w:rsid w:val="00D368BC"/>
    <w:rsid w:val="00D36C40"/>
    <w:rsid w:val="00D36EA9"/>
    <w:rsid w:val="00D37421"/>
    <w:rsid w:val="00D3744B"/>
    <w:rsid w:val="00D376D2"/>
    <w:rsid w:val="00D377DB"/>
    <w:rsid w:val="00D37949"/>
    <w:rsid w:val="00D37C9A"/>
    <w:rsid w:val="00D37FF3"/>
    <w:rsid w:val="00D40111"/>
    <w:rsid w:val="00D40258"/>
    <w:rsid w:val="00D40453"/>
    <w:rsid w:val="00D4049E"/>
    <w:rsid w:val="00D40927"/>
    <w:rsid w:val="00D409A9"/>
    <w:rsid w:val="00D40C80"/>
    <w:rsid w:val="00D40DAC"/>
    <w:rsid w:val="00D40F91"/>
    <w:rsid w:val="00D41462"/>
    <w:rsid w:val="00D4147B"/>
    <w:rsid w:val="00D41576"/>
    <w:rsid w:val="00D41699"/>
    <w:rsid w:val="00D4186A"/>
    <w:rsid w:val="00D41894"/>
    <w:rsid w:val="00D41C90"/>
    <w:rsid w:val="00D41DFC"/>
    <w:rsid w:val="00D4200F"/>
    <w:rsid w:val="00D4205D"/>
    <w:rsid w:val="00D42C56"/>
    <w:rsid w:val="00D42D4D"/>
    <w:rsid w:val="00D42F6D"/>
    <w:rsid w:val="00D430BA"/>
    <w:rsid w:val="00D431CB"/>
    <w:rsid w:val="00D43245"/>
    <w:rsid w:val="00D432A4"/>
    <w:rsid w:val="00D433D4"/>
    <w:rsid w:val="00D435ED"/>
    <w:rsid w:val="00D43791"/>
    <w:rsid w:val="00D4381E"/>
    <w:rsid w:val="00D43858"/>
    <w:rsid w:val="00D438D1"/>
    <w:rsid w:val="00D43A51"/>
    <w:rsid w:val="00D43D07"/>
    <w:rsid w:val="00D440A2"/>
    <w:rsid w:val="00D440FC"/>
    <w:rsid w:val="00D4416D"/>
    <w:rsid w:val="00D44827"/>
    <w:rsid w:val="00D44A04"/>
    <w:rsid w:val="00D44A8D"/>
    <w:rsid w:val="00D44CEA"/>
    <w:rsid w:val="00D44D2E"/>
    <w:rsid w:val="00D44FFC"/>
    <w:rsid w:val="00D4524B"/>
    <w:rsid w:val="00D45288"/>
    <w:rsid w:val="00D45336"/>
    <w:rsid w:val="00D45848"/>
    <w:rsid w:val="00D45A34"/>
    <w:rsid w:val="00D45D5E"/>
    <w:rsid w:val="00D45F39"/>
    <w:rsid w:val="00D46137"/>
    <w:rsid w:val="00D46303"/>
    <w:rsid w:val="00D463A2"/>
    <w:rsid w:val="00D4689B"/>
    <w:rsid w:val="00D468B9"/>
    <w:rsid w:val="00D46BD6"/>
    <w:rsid w:val="00D46C28"/>
    <w:rsid w:val="00D46C66"/>
    <w:rsid w:val="00D46DCE"/>
    <w:rsid w:val="00D47260"/>
    <w:rsid w:val="00D47582"/>
    <w:rsid w:val="00D47589"/>
    <w:rsid w:val="00D4762F"/>
    <w:rsid w:val="00D4784A"/>
    <w:rsid w:val="00D478B4"/>
    <w:rsid w:val="00D47A42"/>
    <w:rsid w:val="00D47A4A"/>
    <w:rsid w:val="00D47A81"/>
    <w:rsid w:val="00D47AAD"/>
    <w:rsid w:val="00D47E19"/>
    <w:rsid w:val="00D47FD0"/>
    <w:rsid w:val="00D47FD2"/>
    <w:rsid w:val="00D50038"/>
    <w:rsid w:val="00D5014B"/>
    <w:rsid w:val="00D501EB"/>
    <w:rsid w:val="00D502F3"/>
    <w:rsid w:val="00D50390"/>
    <w:rsid w:val="00D50580"/>
    <w:rsid w:val="00D50711"/>
    <w:rsid w:val="00D50BEF"/>
    <w:rsid w:val="00D50DC1"/>
    <w:rsid w:val="00D51007"/>
    <w:rsid w:val="00D510FB"/>
    <w:rsid w:val="00D5120B"/>
    <w:rsid w:val="00D513E2"/>
    <w:rsid w:val="00D514C6"/>
    <w:rsid w:val="00D5155D"/>
    <w:rsid w:val="00D5158B"/>
    <w:rsid w:val="00D51A11"/>
    <w:rsid w:val="00D51A27"/>
    <w:rsid w:val="00D51AF9"/>
    <w:rsid w:val="00D51B54"/>
    <w:rsid w:val="00D51BD9"/>
    <w:rsid w:val="00D51C31"/>
    <w:rsid w:val="00D51CD8"/>
    <w:rsid w:val="00D51DC2"/>
    <w:rsid w:val="00D51DDB"/>
    <w:rsid w:val="00D51E51"/>
    <w:rsid w:val="00D5205D"/>
    <w:rsid w:val="00D52643"/>
    <w:rsid w:val="00D528C2"/>
    <w:rsid w:val="00D52CA0"/>
    <w:rsid w:val="00D533D0"/>
    <w:rsid w:val="00D53439"/>
    <w:rsid w:val="00D5354D"/>
    <w:rsid w:val="00D53688"/>
    <w:rsid w:val="00D5381C"/>
    <w:rsid w:val="00D538F8"/>
    <w:rsid w:val="00D53B46"/>
    <w:rsid w:val="00D53EB7"/>
    <w:rsid w:val="00D542DC"/>
    <w:rsid w:val="00D542EA"/>
    <w:rsid w:val="00D545AB"/>
    <w:rsid w:val="00D548F9"/>
    <w:rsid w:val="00D549FA"/>
    <w:rsid w:val="00D54A76"/>
    <w:rsid w:val="00D54AA4"/>
    <w:rsid w:val="00D54B25"/>
    <w:rsid w:val="00D54ECF"/>
    <w:rsid w:val="00D54ED0"/>
    <w:rsid w:val="00D5587C"/>
    <w:rsid w:val="00D55A32"/>
    <w:rsid w:val="00D55BA5"/>
    <w:rsid w:val="00D55BEE"/>
    <w:rsid w:val="00D55C38"/>
    <w:rsid w:val="00D55D14"/>
    <w:rsid w:val="00D55DD8"/>
    <w:rsid w:val="00D5626D"/>
    <w:rsid w:val="00D56468"/>
    <w:rsid w:val="00D5655D"/>
    <w:rsid w:val="00D5663A"/>
    <w:rsid w:val="00D566C1"/>
    <w:rsid w:val="00D566D9"/>
    <w:rsid w:val="00D5682D"/>
    <w:rsid w:val="00D56903"/>
    <w:rsid w:val="00D56BFF"/>
    <w:rsid w:val="00D56C56"/>
    <w:rsid w:val="00D57153"/>
    <w:rsid w:val="00D5727A"/>
    <w:rsid w:val="00D5782B"/>
    <w:rsid w:val="00D579F6"/>
    <w:rsid w:val="00D57BBB"/>
    <w:rsid w:val="00D60179"/>
    <w:rsid w:val="00D60290"/>
    <w:rsid w:val="00D60582"/>
    <w:rsid w:val="00D605DD"/>
    <w:rsid w:val="00D608A8"/>
    <w:rsid w:val="00D60CC7"/>
    <w:rsid w:val="00D60D44"/>
    <w:rsid w:val="00D60EAF"/>
    <w:rsid w:val="00D61173"/>
    <w:rsid w:val="00D6175E"/>
    <w:rsid w:val="00D61942"/>
    <w:rsid w:val="00D6195A"/>
    <w:rsid w:val="00D61A40"/>
    <w:rsid w:val="00D61BDE"/>
    <w:rsid w:val="00D61CDA"/>
    <w:rsid w:val="00D61D22"/>
    <w:rsid w:val="00D61D98"/>
    <w:rsid w:val="00D624D7"/>
    <w:rsid w:val="00D62511"/>
    <w:rsid w:val="00D6269C"/>
    <w:rsid w:val="00D62713"/>
    <w:rsid w:val="00D627D0"/>
    <w:rsid w:val="00D6290F"/>
    <w:rsid w:val="00D62A94"/>
    <w:rsid w:val="00D62BCD"/>
    <w:rsid w:val="00D62BFF"/>
    <w:rsid w:val="00D62F81"/>
    <w:rsid w:val="00D63627"/>
    <w:rsid w:val="00D63876"/>
    <w:rsid w:val="00D638A2"/>
    <w:rsid w:val="00D63976"/>
    <w:rsid w:val="00D63E9F"/>
    <w:rsid w:val="00D63ECD"/>
    <w:rsid w:val="00D644F9"/>
    <w:rsid w:val="00D64552"/>
    <w:rsid w:val="00D646AF"/>
    <w:rsid w:val="00D6491E"/>
    <w:rsid w:val="00D6492D"/>
    <w:rsid w:val="00D64AEF"/>
    <w:rsid w:val="00D64DC7"/>
    <w:rsid w:val="00D64E2F"/>
    <w:rsid w:val="00D65186"/>
    <w:rsid w:val="00D65382"/>
    <w:rsid w:val="00D657CC"/>
    <w:rsid w:val="00D6586C"/>
    <w:rsid w:val="00D659A2"/>
    <w:rsid w:val="00D65C32"/>
    <w:rsid w:val="00D65C61"/>
    <w:rsid w:val="00D65D8F"/>
    <w:rsid w:val="00D65F4D"/>
    <w:rsid w:val="00D65F58"/>
    <w:rsid w:val="00D6626E"/>
    <w:rsid w:val="00D66542"/>
    <w:rsid w:val="00D66B84"/>
    <w:rsid w:val="00D66CBE"/>
    <w:rsid w:val="00D66D76"/>
    <w:rsid w:val="00D670F5"/>
    <w:rsid w:val="00D67127"/>
    <w:rsid w:val="00D67308"/>
    <w:rsid w:val="00D6781F"/>
    <w:rsid w:val="00D67886"/>
    <w:rsid w:val="00D67ABD"/>
    <w:rsid w:val="00D67E59"/>
    <w:rsid w:val="00D67ED2"/>
    <w:rsid w:val="00D7012B"/>
    <w:rsid w:val="00D7026B"/>
    <w:rsid w:val="00D705AC"/>
    <w:rsid w:val="00D70E07"/>
    <w:rsid w:val="00D70E0C"/>
    <w:rsid w:val="00D71171"/>
    <w:rsid w:val="00D7123B"/>
    <w:rsid w:val="00D71545"/>
    <w:rsid w:val="00D71628"/>
    <w:rsid w:val="00D718D1"/>
    <w:rsid w:val="00D71902"/>
    <w:rsid w:val="00D7196F"/>
    <w:rsid w:val="00D71A47"/>
    <w:rsid w:val="00D71C8F"/>
    <w:rsid w:val="00D71E4B"/>
    <w:rsid w:val="00D7219E"/>
    <w:rsid w:val="00D7220B"/>
    <w:rsid w:val="00D72240"/>
    <w:rsid w:val="00D7254E"/>
    <w:rsid w:val="00D7265D"/>
    <w:rsid w:val="00D726E2"/>
    <w:rsid w:val="00D72D35"/>
    <w:rsid w:val="00D72D36"/>
    <w:rsid w:val="00D72F1D"/>
    <w:rsid w:val="00D7319A"/>
    <w:rsid w:val="00D735E9"/>
    <w:rsid w:val="00D736E7"/>
    <w:rsid w:val="00D73DF2"/>
    <w:rsid w:val="00D73F56"/>
    <w:rsid w:val="00D74014"/>
    <w:rsid w:val="00D74162"/>
    <w:rsid w:val="00D74291"/>
    <w:rsid w:val="00D7438C"/>
    <w:rsid w:val="00D743C8"/>
    <w:rsid w:val="00D747AD"/>
    <w:rsid w:val="00D74C17"/>
    <w:rsid w:val="00D74F54"/>
    <w:rsid w:val="00D75024"/>
    <w:rsid w:val="00D75344"/>
    <w:rsid w:val="00D753BD"/>
    <w:rsid w:val="00D755E1"/>
    <w:rsid w:val="00D756D0"/>
    <w:rsid w:val="00D7575E"/>
    <w:rsid w:val="00D7588F"/>
    <w:rsid w:val="00D75C6A"/>
    <w:rsid w:val="00D75CB1"/>
    <w:rsid w:val="00D75DD5"/>
    <w:rsid w:val="00D75EAF"/>
    <w:rsid w:val="00D76039"/>
    <w:rsid w:val="00D76477"/>
    <w:rsid w:val="00D76663"/>
    <w:rsid w:val="00D767F2"/>
    <w:rsid w:val="00D76843"/>
    <w:rsid w:val="00D7685F"/>
    <w:rsid w:val="00D76C48"/>
    <w:rsid w:val="00D76D23"/>
    <w:rsid w:val="00D76F0B"/>
    <w:rsid w:val="00D7701C"/>
    <w:rsid w:val="00D77109"/>
    <w:rsid w:val="00D7710D"/>
    <w:rsid w:val="00D80289"/>
    <w:rsid w:val="00D806A0"/>
    <w:rsid w:val="00D80741"/>
    <w:rsid w:val="00D809E0"/>
    <w:rsid w:val="00D80BE5"/>
    <w:rsid w:val="00D80BFD"/>
    <w:rsid w:val="00D818E9"/>
    <w:rsid w:val="00D81B87"/>
    <w:rsid w:val="00D81C17"/>
    <w:rsid w:val="00D81EA2"/>
    <w:rsid w:val="00D81F80"/>
    <w:rsid w:val="00D81F99"/>
    <w:rsid w:val="00D8200C"/>
    <w:rsid w:val="00D821C6"/>
    <w:rsid w:val="00D82307"/>
    <w:rsid w:val="00D826EC"/>
    <w:rsid w:val="00D82A31"/>
    <w:rsid w:val="00D82ACD"/>
    <w:rsid w:val="00D82B1E"/>
    <w:rsid w:val="00D82E64"/>
    <w:rsid w:val="00D82E86"/>
    <w:rsid w:val="00D830B2"/>
    <w:rsid w:val="00D8317C"/>
    <w:rsid w:val="00D834E5"/>
    <w:rsid w:val="00D834FC"/>
    <w:rsid w:val="00D83513"/>
    <w:rsid w:val="00D83704"/>
    <w:rsid w:val="00D8371D"/>
    <w:rsid w:val="00D837ED"/>
    <w:rsid w:val="00D83B8D"/>
    <w:rsid w:val="00D83BAD"/>
    <w:rsid w:val="00D83DC5"/>
    <w:rsid w:val="00D83E7B"/>
    <w:rsid w:val="00D83EBB"/>
    <w:rsid w:val="00D83F61"/>
    <w:rsid w:val="00D8410A"/>
    <w:rsid w:val="00D843B4"/>
    <w:rsid w:val="00D84483"/>
    <w:rsid w:val="00D847F1"/>
    <w:rsid w:val="00D848B0"/>
    <w:rsid w:val="00D84BA6"/>
    <w:rsid w:val="00D84D79"/>
    <w:rsid w:val="00D8517D"/>
    <w:rsid w:val="00D85679"/>
    <w:rsid w:val="00D856EF"/>
    <w:rsid w:val="00D8576E"/>
    <w:rsid w:val="00D8594A"/>
    <w:rsid w:val="00D860E4"/>
    <w:rsid w:val="00D86373"/>
    <w:rsid w:val="00D86655"/>
    <w:rsid w:val="00D8686F"/>
    <w:rsid w:val="00D86CA1"/>
    <w:rsid w:val="00D8714B"/>
    <w:rsid w:val="00D8747A"/>
    <w:rsid w:val="00D87599"/>
    <w:rsid w:val="00D875BE"/>
    <w:rsid w:val="00D87ACC"/>
    <w:rsid w:val="00D87D2F"/>
    <w:rsid w:val="00D87F8F"/>
    <w:rsid w:val="00D90008"/>
    <w:rsid w:val="00D90146"/>
    <w:rsid w:val="00D9050B"/>
    <w:rsid w:val="00D9052A"/>
    <w:rsid w:val="00D90637"/>
    <w:rsid w:val="00D90767"/>
    <w:rsid w:val="00D90985"/>
    <w:rsid w:val="00D90D45"/>
    <w:rsid w:val="00D90F62"/>
    <w:rsid w:val="00D91038"/>
    <w:rsid w:val="00D9113F"/>
    <w:rsid w:val="00D912FD"/>
    <w:rsid w:val="00D91353"/>
    <w:rsid w:val="00D918F7"/>
    <w:rsid w:val="00D919E5"/>
    <w:rsid w:val="00D91A75"/>
    <w:rsid w:val="00D91B9B"/>
    <w:rsid w:val="00D91E62"/>
    <w:rsid w:val="00D91F41"/>
    <w:rsid w:val="00D921F7"/>
    <w:rsid w:val="00D92214"/>
    <w:rsid w:val="00D9238B"/>
    <w:rsid w:val="00D9265D"/>
    <w:rsid w:val="00D92906"/>
    <w:rsid w:val="00D92968"/>
    <w:rsid w:val="00D92A2F"/>
    <w:rsid w:val="00D92B06"/>
    <w:rsid w:val="00D92C48"/>
    <w:rsid w:val="00D92F8E"/>
    <w:rsid w:val="00D93009"/>
    <w:rsid w:val="00D9301D"/>
    <w:rsid w:val="00D93113"/>
    <w:rsid w:val="00D933FD"/>
    <w:rsid w:val="00D9361E"/>
    <w:rsid w:val="00D9362B"/>
    <w:rsid w:val="00D93980"/>
    <w:rsid w:val="00D93B08"/>
    <w:rsid w:val="00D93BC4"/>
    <w:rsid w:val="00D93E6E"/>
    <w:rsid w:val="00D93F11"/>
    <w:rsid w:val="00D93F8B"/>
    <w:rsid w:val="00D940E6"/>
    <w:rsid w:val="00D94112"/>
    <w:rsid w:val="00D94155"/>
    <w:rsid w:val="00D9426C"/>
    <w:rsid w:val="00D942FF"/>
    <w:rsid w:val="00D94440"/>
    <w:rsid w:val="00D944F7"/>
    <w:rsid w:val="00D94648"/>
    <w:rsid w:val="00D946D1"/>
    <w:rsid w:val="00D94983"/>
    <w:rsid w:val="00D94ABC"/>
    <w:rsid w:val="00D94BA2"/>
    <w:rsid w:val="00D94C2D"/>
    <w:rsid w:val="00D95197"/>
    <w:rsid w:val="00D95279"/>
    <w:rsid w:val="00D9546B"/>
    <w:rsid w:val="00D956EA"/>
    <w:rsid w:val="00D958BE"/>
    <w:rsid w:val="00D95A26"/>
    <w:rsid w:val="00D95B77"/>
    <w:rsid w:val="00D95C5B"/>
    <w:rsid w:val="00D96A4B"/>
    <w:rsid w:val="00D96B22"/>
    <w:rsid w:val="00D96D4D"/>
    <w:rsid w:val="00D97106"/>
    <w:rsid w:val="00D97140"/>
    <w:rsid w:val="00D9735C"/>
    <w:rsid w:val="00D97362"/>
    <w:rsid w:val="00D97409"/>
    <w:rsid w:val="00D97FE3"/>
    <w:rsid w:val="00DA02A6"/>
    <w:rsid w:val="00DA03F9"/>
    <w:rsid w:val="00DA0502"/>
    <w:rsid w:val="00DA0912"/>
    <w:rsid w:val="00DA0933"/>
    <w:rsid w:val="00DA09F7"/>
    <w:rsid w:val="00DA0ADE"/>
    <w:rsid w:val="00DA1081"/>
    <w:rsid w:val="00DA113F"/>
    <w:rsid w:val="00DA1196"/>
    <w:rsid w:val="00DA128E"/>
    <w:rsid w:val="00DA1412"/>
    <w:rsid w:val="00DA1517"/>
    <w:rsid w:val="00DA17A0"/>
    <w:rsid w:val="00DA18B7"/>
    <w:rsid w:val="00DA20F0"/>
    <w:rsid w:val="00DA2294"/>
    <w:rsid w:val="00DA23BD"/>
    <w:rsid w:val="00DA24A0"/>
    <w:rsid w:val="00DA263B"/>
    <w:rsid w:val="00DA2A9F"/>
    <w:rsid w:val="00DA2B76"/>
    <w:rsid w:val="00DA2C95"/>
    <w:rsid w:val="00DA2DC0"/>
    <w:rsid w:val="00DA31F4"/>
    <w:rsid w:val="00DA324D"/>
    <w:rsid w:val="00DA350D"/>
    <w:rsid w:val="00DA36D2"/>
    <w:rsid w:val="00DA3720"/>
    <w:rsid w:val="00DA3741"/>
    <w:rsid w:val="00DA3C5E"/>
    <w:rsid w:val="00DA3D1D"/>
    <w:rsid w:val="00DA4132"/>
    <w:rsid w:val="00DA4210"/>
    <w:rsid w:val="00DA4322"/>
    <w:rsid w:val="00DA44CE"/>
    <w:rsid w:val="00DA45C0"/>
    <w:rsid w:val="00DA461F"/>
    <w:rsid w:val="00DA4AA3"/>
    <w:rsid w:val="00DA4BEA"/>
    <w:rsid w:val="00DA4DBB"/>
    <w:rsid w:val="00DA4F20"/>
    <w:rsid w:val="00DA52E3"/>
    <w:rsid w:val="00DA53E0"/>
    <w:rsid w:val="00DA548C"/>
    <w:rsid w:val="00DA55CF"/>
    <w:rsid w:val="00DA5625"/>
    <w:rsid w:val="00DA5B10"/>
    <w:rsid w:val="00DA5BE0"/>
    <w:rsid w:val="00DA5C69"/>
    <w:rsid w:val="00DA5F45"/>
    <w:rsid w:val="00DA6377"/>
    <w:rsid w:val="00DA63C2"/>
    <w:rsid w:val="00DA6618"/>
    <w:rsid w:val="00DA6C39"/>
    <w:rsid w:val="00DA6D16"/>
    <w:rsid w:val="00DA7707"/>
    <w:rsid w:val="00DA7771"/>
    <w:rsid w:val="00DA7AAD"/>
    <w:rsid w:val="00DA7B36"/>
    <w:rsid w:val="00DA7F6F"/>
    <w:rsid w:val="00DB0357"/>
    <w:rsid w:val="00DB084D"/>
    <w:rsid w:val="00DB0AEE"/>
    <w:rsid w:val="00DB0BAE"/>
    <w:rsid w:val="00DB0CDC"/>
    <w:rsid w:val="00DB0FBF"/>
    <w:rsid w:val="00DB11F8"/>
    <w:rsid w:val="00DB1203"/>
    <w:rsid w:val="00DB1335"/>
    <w:rsid w:val="00DB14DB"/>
    <w:rsid w:val="00DB18CA"/>
    <w:rsid w:val="00DB1C1D"/>
    <w:rsid w:val="00DB1E82"/>
    <w:rsid w:val="00DB1EF3"/>
    <w:rsid w:val="00DB21DB"/>
    <w:rsid w:val="00DB228E"/>
    <w:rsid w:val="00DB26D2"/>
    <w:rsid w:val="00DB2763"/>
    <w:rsid w:val="00DB2B45"/>
    <w:rsid w:val="00DB2BB7"/>
    <w:rsid w:val="00DB3049"/>
    <w:rsid w:val="00DB3078"/>
    <w:rsid w:val="00DB3114"/>
    <w:rsid w:val="00DB3147"/>
    <w:rsid w:val="00DB316A"/>
    <w:rsid w:val="00DB354D"/>
    <w:rsid w:val="00DB35FD"/>
    <w:rsid w:val="00DB3601"/>
    <w:rsid w:val="00DB3813"/>
    <w:rsid w:val="00DB3AB4"/>
    <w:rsid w:val="00DB3C9B"/>
    <w:rsid w:val="00DB3CD1"/>
    <w:rsid w:val="00DB4045"/>
    <w:rsid w:val="00DB40B1"/>
    <w:rsid w:val="00DB4397"/>
    <w:rsid w:val="00DB439C"/>
    <w:rsid w:val="00DB45DF"/>
    <w:rsid w:val="00DB4B17"/>
    <w:rsid w:val="00DB4E8B"/>
    <w:rsid w:val="00DB4FE4"/>
    <w:rsid w:val="00DB5012"/>
    <w:rsid w:val="00DB52AC"/>
    <w:rsid w:val="00DB5353"/>
    <w:rsid w:val="00DB53AE"/>
    <w:rsid w:val="00DB55BD"/>
    <w:rsid w:val="00DB57F9"/>
    <w:rsid w:val="00DB59C4"/>
    <w:rsid w:val="00DB5ADA"/>
    <w:rsid w:val="00DB5B27"/>
    <w:rsid w:val="00DB5D42"/>
    <w:rsid w:val="00DB5FD8"/>
    <w:rsid w:val="00DB5FDB"/>
    <w:rsid w:val="00DB5FE8"/>
    <w:rsid w:val="00DB60BA"/>
    <w:rsid w:val="00DB627D"/>
    <w:rsid w:val="00DB6496"/>
    <w:rsid w:val="00DB66D7"/>
    <w:rsid w:val="00DB6ACC"/>
    <w:rsid w:val="00DB6D3D"/>
    <w:rsid w:val="00DB6D74"/>
    <w:rsid w:val="00DB6E1D"/>
    <w:rsid w:val="00DB6E9C"/>
    <w:rsid w:val="00DB6FBD"/>
    <w:rsid w:val="00DB7118"/>
    <w:rsid w:val="00DB7163"/>
    <w:rsid w:val="00DB7248"/>
    <w:rsid w:val="00DB74CA"/>
    <w:rsid w:val="00DB7510"/>
    <w:rsid w:val="00DB757C"/>
    <w:rsid w:val="00DB760D"/>
    <w:rsid w:val="00DB76E0"/>
    <w:rsid w:val="00DB7761"/>
    <w:rsid w:val="00DB7831"/>
    <w:rsid w:val="00DB79B1"/>
    <w:rsid w:val="00DB7AB0"/>
    <w:rsid w:val="00DB7BAE"/>
    <w:rsid w:val="00DB7EA4"/>
    <w:rsid w:val="00DB7ED9"/>
    <w:rsid w:val="00DC0097"/>
    <w:rsid w:val="00DC01CD"/>
    <w:rsid w:val="00DC0209"/>
    <w:rsid w:val="00DC0483"/>
    <w:rsid w:val="00DC0C70"/>
    <w:rsid w:val="00DC0E0E"/>
    <w:rsid w:val="00DC0E3D"/>
    <w:rsid w:val="00DC0E8C"/>
    <w:rsid w:val="00DC0EC3"/>
    <w:rsid w:val="00DC16CB"/>
    <w:rsid w:val="00DC17FE"/>
    <w:rsid w:val="00DC18D7"/>
    <w:rsid w:val="00DC1C7C"/>
    <w:rsid w:val="00DC1DAC"/>
    <w:rsid w:val="00DC215A"/>
    <w:rsid w:val="00DC2173"/>
    <w:rsid w:val="00DC21D0"/>
    <w:rsid w:val="00DC2274"/>
    <w:rsid w:val="00DC22F3"/>
    <w:rsid w:val="00DC2327"/>
    <w:rsid w:val="00DC28D4"/>
    <w:rsid w:val="00DC2AA7"/>
    <w:rsid w:val="00DC2C41"/>
    <w:rsid w:val="00DC2C9A"/>
    <w:rsid w:val="00DC2DAB"/>
    <w:rsid w:val="00DC2E93"/>
    <w:rsid w:val="00DC31A5"/>
    <w:rsid w:val="00DC359B"/>
    <w:rsid w:val="00DC3A86"/>
    <w:rsid w:val="00DC3C35"/>
    <w:rsid w:val="00DC3E0C"/>
    <w:rsid w:val="00DC3FB2"/>
    <w:rsid w:val="00DC4011"/>
    <w:rsid w:val="00DC4208"/>
    <w:rsid w:val="00DC4324"/>
    <w:rsid w:val="00DC43E2"/>
    <w:rsid w:val="00DC450D"/>
    <w:rsid w:val="00DC4751"/>
    <w:rsid w:val="00DC4908"/>
    <w:rsid w:val="00DC494F"/>
    <w:rsid w:val="00DC4B9D"/>
    <w:rsid w:val="00DC4BE8"/>
    <w:rsid w:val="00DC4E3C"/>
    <w:rsid w:val="00DC4E9D"/>
    <w:rsid w:val="00DC5267"/>
    <w:rsid w:val="00DC52AB"/>
    <w:rsid w:val="00DC5369"/>
    <w:rsid w:val="00DC57CA"/>
    <w:rsid w:val="00DC5BA1"/>
    <w:rsid w:val="00DC5C56"/>
    <w:rsid w:val="00DC5C71"/>
    <w:rsid w:val="00DC5CFB"/>
    <w:rsid w:val="00DC5E5B"/>
    <w:rsid w:val="00DC5E93"/>
    <w:rsid w:val="00DC604C"/>
    <w:rsid w:val="00DC6419"/>
    <w:rsid w:val="00DC6704"/>
    <w:rsid w:val="00DC69E4"/>
    <w:rsid w:val="00DC6D71"/>
    <w:rsid w:val="00DC6E5D"/>
    <w:rsid w:val="00DC7162"/>
    <w:rsid w:val="00DC73E9"/>
    <w:rsid w:val="00DC7429"/>
    <w:rsid w:val="00DC74B6"/>
    <w:rsid w:val="00DC75FC"/>
    <w:rsid w:val="00DC7770"/>
    <w:rsid w:val="00DC7D72"/>
    <w:rsid w:val="00DD0069"/>
    <w:rsid w:val="00DD027A"/>
    <w:rsid w:val="00DD0516"/>
    <w:rsid w:val="00DD0E87"/>
    <w:rsid w:val="00DD0ECD"/>
    <w:rsid w:val="00DD0F7D"/>
    <w:rsid w:val="00DD10F9"/>
    <w:rsid w:val="00DD13AB"/>
    <w:rsid w:val="00DD1518"/>
    <w:rsid w:val="00DD18A1"/>
    <w:rsid w:val="00DD18BE"/>
    <w:rsid w:val="00DD1EEB"/>
    <w:rsid w:val="00DD22B4"/>
    <w:rsid w:val="00DD2365"/>
    <w:rsid w:val="00DD2376"/>
    <w:rsid w:val="00DD27CB"/>
    <w:rsid w:val="00DD2C84"/>
    <w:rsid w:val="00DD2DC3"/>
    <w:rsid w:val="00DD3116"/>
    <w:rsid w:val="00DD320E"/>
    <w:rsid w:val="00DD3860"/>
    <w:rsid w:val="00DD3A3D"/>
    <w:rsid w:val="00DD3B81"/>
    <w:rsid w:val="00DD3F80"/>
    <w:rsid w:val="00DD42B8"/>
    <w:rsid w:val="00DD4589"/>
    <w:rsid w:val="00DD4779"/>
    <w:rsid w:val="00DD4A12"/>
    <w:rsid w:val="00DD4BEF"/>
    <w:rsid w:val="00DD4DDC"/>
    <w:rsid w:val="00DD5F2D"/>
    <w:rsid w:val="00DD61D6"/>
    <w:rsid w:val="00DD6348"/>
    <w:rsid w:val="00DD656B"/>
    <w:rsid w:val="00DD6719"/>
    <w:rsid w:val="00DD6C19"/>
    <w:rsid w:val="00DD6CEA"/>
    <w:rsid w:val="00DD7040"/>
    <w:rsid w:val="00DD72BC"/>
    <w:rsid w:val="00DD75D7"/>
    <w:rsid w:val="00DD779D"/>
    <w:rsid w:val="00DD783B"/>
    <w:rsid w:val="00DD7A3F"/>
    <w:rsid w:val="00DD7A53"/>
    <w:rsid w:val="00DD7FC6"/>
    <w:rsid w:val="00DD7FDF"/>
    <w:rsid w:val="00DE007B"/>
    <w:rsid w:val="00DE034D"/>
    <w:rsid w:val="00DE066E"/>
    <w:rsid w:val="00DE07CF"/>
    <w:rsid w:val="00DE083A"/>
    <w:rsid w:val="00DE0900"/>
    <w:rsid w:val="00DE0921"/>
    <w:rsid w:val="00DE0C61"/>
    <w:rsid w:val="00DE0E04"/>
    <w:rsid w:val="00DE0E9A"/>
    <w:rsid w:val="00DE1043"/>
    <w:rsid w:val="00DE10DB"/>
    <w:rsid w:val="00DE11C3"/>
    <w:rsid w:val="00DE1250"/>
    <w:rsid w:val="00DE1284"/>
    <w:rsid w:val="00DE14FF"/>
    <w:rsid w:val="00DE1846"/>
    <w:rsid w:val="00DE1C6B"/>
    <w:rsid w:val="00DE1E0F"/>
    <w:rsid w:val="00DE219E"/>
    <w:rsid w:val="00DE220F"/>
    <w:rsid w:val="00DE262A"/>
    <w:rsid w:val="00DE2669"/>
    <w:rsid w:val="00DE26A5"/>
    <w:rsid w:val="00DE27B3"/>
    <w:rsid w:val="00DE2826"/>
    <w:rsid w:val="00DE2B06"/>
    <w:rsid w:val="00DE2FDF"/>
    <w:rsid w:val="00DE32AB"/>
    <w:rsid w:val="00DE3359"/>
    <w:rsid w:val="00DE35C9"/>
    <w:rsid w:val="00DE3790"/>
    <w:rsid w:val="00DE3854"/>
    <w:rsid w:val="00DE397A"/>
    <w:rsid w:val="00DE39DE"/>
    <w:rsid w:val="00DE3B21"/>
    <w:rsid w:val="00DE3BDC"/>
    <w:rsid w:val="00DE3F29"/>
    <w:rsid w:val="00DE3F7C"/>
    <w:rsid w:val="00DE4025"/>
    <w:rsid w:val="00DE40AF"/>
    <w:rsid w:val="00DE415B"/>
    <w:rsid w:val="00DE463A"/>
    <w:rsid w:val="00DE4840"/>
    <w:rsid w:val="00DE4C26"/>
    <w:rsid w:val="00DE4CE5"/>
    <w:rsid w:val="00DE4DA1"/>
    <w:rsid w:val="00DE50FC"/>
    <w:rsid w:val="00DE561D"/>
    <w:rsid w:val="00DE5795"/>
    <w:rsid w:val="00DE5870"/>
    <w:rsid w:val="00DE596C"/>
    <w:rsid w:val="00DE5CD1"/>
    <w:rsid w:val="00DE5D79"/>
    <w:rsid w:val="00DE5E3C"/>
    <w:rsid w:val="00DE5F8E"/>
    <w:rsid w:val="00DE60E5"/>
    <w:rsid w:val="00DE62D8"/>
    <w:rsid w:val="00DE688F"/>
    <w:rsid w:val="00DE6AC4"/>
    <w:rsid w:val="00DE6B11"/>
    <w:rsid w:val="00DE7085"/>
    <w:rsid w:val="00DE7216"/>
    <w:rsid w:val="00DE738C"/>
    <w:rsid w:val="00DE73D8"/>
    <w:rsid w:val="00DE74CA"/>
    <w:rsid w:val="00DE7507"/>
    <w:rsid w:val="00DE75B0"/>
    <w:rsid w:val="00DE766D"/>
    <w:rsid w:val="00DE770A"/>
    <w:rsid w:val="00DE7990"/>
    <w:rsid w:val="00DE79E5"/>
    <w:rsid w:val="00DE7B8D"/>
    <w:rsid w:val="00DE7E39"/>
    <w:rsid w:val="00DE7F7A"/>
    <w:rsid w:val="00DF0002"/>
    <w:rsid w:val="00DF0113"/>
    <w:rsid w:val="00DF0294"/>
    <w:rsid w:val="00DF039E"/>
    <w:rsid w:val="00DF03A9"/>
    <w:rsid w:val="00DF0661"/>
    <w:rsid w:val="00DF06FF"/>
    <w:rsid w:val="00DF07F5"/>
    <w:rsid w:val="00DF0A1D"/>
    <w:rsid w:val="00DF0B20"/>
    <w:rsid w:val="00DF0E59"/>
    <w:rsid w:val="00DF0E75"/>
    <w:rsid w:val="00DF0F54"/>
    <w:rsid w:val="00DF10D9"/>
    <w:rsid w:val="00DF114E"/>
    <w:rsid w:val="00DF1657"/>
    <w:rsid w:val="00DF17A0"/>
    <w:rsid w:val="00DF1AFC"/>
    <w:rsid w:val="00DF20A0"/>
    <w:rsid w:val="00DF20F1"/>
    <w:rsid w:val="00DF2305"/>
    <w:rsid w:val="00DF2445"/>
    <w:rsid w:val="00DF2462"/>
    <w:rsid w:val="00DF249E"/>
    <w:rsid w:val="00DF26EA"/>
    <w:rsid w:val="00DF293F"/>
    <w:rsid w:val="00DF2CE7"/>
    <w:rsid w:val="00DF322D"/>
    <w:rsid w:val="00DF34D6"/>
    <w:rsid w:val="00DF34E7"/>
    <w:rsid w:val="00DF362A"/>
    <w:rsid w:val="00DF36A1"/>
    <w:rsid w:val="00DF396E"/>
    <w:rsid w:val="00DF3A68"/>
    <w:rsid w:val="00DF3C3F"/>
    <w:rsid w:val="00DF3D30"/>
    <w:rsid w:val="00DF3EE0"/>
    <w:rsid w:val="00DF42BB"/>
    <w:rsid w:val="00DF447F"/>
    <w:rsid w:val="00DF45A6"/>
    <w:rsid w:val="00DF45DB"/>
    <w:rsid w:val="00DF475B"/>
    <w:rsid w:val="00DF4949"/>
    <w:rsid w:val="00DF4992"/>
    <w:rsid w:val="00DF4C27"/>
    <w:rsid w:val="00DF4C2C"/>
    <w:rsid w:val="00DF4C50"/>
    <w:rsid w:val="00DF4CCC"/>
    <w:rsid w:val="00DF50AE"/>
    <w:rsid w:val="00DF51AE"/>
    <w:rsid w:val="00DF57E6"/>
    <w:rsid w:val="00DF5803"/>
    <w:rsid w:val="00DF58B6"/>
    <w:rsid w:val="00DF590B"/>
    <w:rsid w:val="00DF5C00"/>
    <w:rsid w:val="00DF6043"/>
    <w:rsid w:val="00DF6059"/>
    <w:rsid w:val="00DF60CA"/>
    <w:rsid w:val="00DF60CE"/>
    <w:rsid w:val="00DF646C"/>
    <w:rsid w:val="00DF67B9"/>
    <w:rsid w:val="00DF69B2"/>
    <w:rsid w:val="00DF70A4"/>
    <w:rsid w:val="00DF71B6"/>
    <w:rsid w:val="00DF785D"/>
    <w:rsid w:val="00DF78C9"/>
    <w:rsid w:val="00DF7A78"/>
    <w:rsid w:val="00DF7DF0"/>
    <w:rsid w:val="00E000E3"/>
    <w:rsid w:val="00E00108"/>
    <w:rsid w:val="00E0010C"/>
    <w:rsid w:val="00E00283"/>
    <w:rsid w:val="00E006CE"/>
    <w:rsid w:val="00E00784"/>
    <w:rsid w:val="00E00A59"/>
    <w:rsid w:val="00E00A92"/>
    <w:rsid w:val="00E00DAC"/>
    <w:rsid w:val="00E00F02"/>
    <w:rsid w:val="00E00F6C"/>
    <w:rsid w:val="00E00FCB"/>
    <w:rsid w:val="00E01382"/>
    <w:rsid w:val="00E0154A"/>
    <w:rsid w:val="00E01763"/>
    <w:rsid w:val="00E01A41"/>
    <w:rsid w:val="00E01C87"/>
    <w:rsid w:val="00E01F99"/>
    <w:rsid w:val="00E01FFE"/>
    <w:rsid w:val="00E0214E"/>
    <w:rsid w:val="00E0226D"/>
    <w:rsid w:val="00E024F1"/>
    <w:rsid w:val="00E02509"/>
    <w:rsid w:val="00E02A28"/>
    <w:rsid w:val="00E02E80"/>
    <w:rsid w:val="00E031B5"/>
    <w:rsid w:val="00E03549"/>
    <w:rsid w:val="00E03604"/>
    <w:rsid w:val="00E03827"/>
    <w:rsid w:val="00E03CBC"/>
    <w:rsid w:val="00E03D03"/>
    <w:rsid w:val="00E03E50"/>
    <w:rsid w:val="00E03E5D"/>
    <w:rsid w:val="00E0423C"/>
    <w:rsid w:val="00E044ED"/>
    <w:rsid w:val="00E0473D"/>
    <w:rsid w:val="00E04821"/>
    <w:rsid w:val="00E04F81"/>
    <w:rsid w:val="00E05379"/>
    <w:rsid w:val="00E05452"/>
    <w:rsid w:val="00E059F9"/>
    <w:rsid w:val="00E05A98"/>
    <w:rsid w:val="00E05C6C"/>
    <w:rsid w:val="00E05D61"/>
    <w:rsid w:val="00E05DBA"/>
    <w:rsid w:val="00E05DD8"/>
    <w:rsid w:val="00E05EDB"/>
    <w:rsid w:val="00E06263"/>
    <w:rsid w:val="00E063DD"/>
    <w:rsid w:val="00E0644A"/>
    <w:rsid w:val="00E06710"/>
    <w:rsid w:val="00E06B55"/>
    <w:rsid w:val="00E06DEE"/>
    <w:rsid w:val="00E07127"/>
    <w:rsid w:val="00E07208"/>
    <w:rsid w:val="00E0729A"/>
    <w:rsid w:val="00E07353"/>
    <w:rsid w:val="00E073C7"/>
    <w:rsid w:val="00E076A1"/>
    <w:rsid w:val="00E076E1"/>
    <w:rsid w:val="00E07748"/>
    <w:rsid w:val="00E07A1F"/>
    <w:rsid w:val="00E07A39"/>
    <w:rsid w:val="00E07AF0"/>
    <w:rsid w:val="00E07B35"/>
    <w:rsid w:val="00E07B7D"/>
    <w:rsid w:val="00E07C3D"/>
    <w:rsid w:val="00E07D09"/>
    <w:rsid w:val="00E07F81"/>
    <w:rsid w:val="00E07FF8"/>
    <w:rsid w:val="00E10019"/>
    <w:rsid w:val="00E10733"/>
    <w:rsid w:val="00E10893"/>
    <w:rsid w:val="00E109E1"/>
    <w:rsid w:val="00E10AA4"/>
    <w:rsid w:val="00E10C7A"/>
    <w:rsid w:val="00E110EB"/>
    <w:rsid w:val="00E1118D"/>
    <w:rsid w:val="00E1169C"/>
    <w:rsid w:val="00E117D9"/>
    <w:rsid w:val="00E119E0"/>
    <w:rsid w:val="00E11C31"/>
    <w:rsid w:val="00E11D86"/>
    <w:rsid w:val="00E11DAB"/>
    <w:rsid w:val="00E11F52"/>
    <w:rsid w:val="00E128C5"/>
    <w:rsid w:val="00E12A78"/>
    <w:rsid w:val="00E12B9C"/>
    <w:rsid w:val="00E12BFE"/>
    <w:rsid w:val="00E1302C"/>
    <w:rsid w:val="00E132B3"/>
    <w:rsid w:val="00E132D5"/>
    <w:rsid w:val="00E137FC"/>
    <w:rsid w:val="00E13908"/>
    <w:rsid w:val="00E13965"/>
    <w:rsid w:val="00E13983"/>
    <w:rsid w:val="00E13AC2"/>
    <w:rsid w:val="00E13AC7"/>
    <w:rsid w:val="00E1494C"/>
    <w:rsid w:val="00E14B86"/>
    <w:rsid w:val="00E14C19"/>
    <w:rsid w:val="00E14C4A"/>
    <w:rsid w:val="00E14C4C"/>
    <w:rsid w:val="00E151AF"/>
    <w:rsid w:val="00E153B0"/>
    <w:rsid w:val="00E15626"/>
    <w:rsid w:val="00E157CB"/>
    <w:rsid w:val="00E159F3"/>
    <w:rsid w:val="00E15A57"/>
    <w:rsid w:val="00E15FAC"/>
    <w:rsid w:val="00E160FF"/>
    <w:rsid w:val="00E1624C"/>
    <w:rsid w:val="00E1626C"/>
    <w:rsid w:val="00E16467"/>
    <w:rsid w:val="00E166C1"/>
    <w:rsid w:val="00E16763"/>
    <w:rsid w:val="00E16810"/>
    <w:rsid w:val="00E17096"/>
    <w:rsid w:val="00E170FF"/>
    <w:rsid w:val="00E17124"/>
    <w:rsid w:val="00E172AC"/>
    <w:rsid w:val="00E1756D"/>
    <w:rsid w:val="00E1759B"/>
    <w:rsid w:val="00E176BB"/>
    <w:rsid w:val="00E178ED"/>
    <w:rsid w:val="00E17924"/>
    <w:rsid w:val="00E17CDD"/>
    <w:rsid w:val="00E17E02"/>
    <w:rsid w:val="00E17F9B"/>
    <w:rsid w:val="00E20115"/>
    <w:rsid w:val="00E20155"/>
    <w:rsid w:val="00E20191"/>
    <w:rsid w:val="00E202FF"/>
    <w:rsid w:val="00E20442"/>
    <w:rsid w:val="00E204D3"/>
    <w:rsid w:val="00E206F8"/>
    <w:rsid w:val="00E20866"/>
    <w:rsid w:val="00E20986"/>
    <w:rsid w:val="00E20BB3"/>
    <w:rsid w:val="00E20CA2"/>
    <w:rsid w:val="00E20E5A"/>
    <w:rsid w:val="00E21038"/>
    <w:rsid w:val="00E2122C"/>
    <w:rsid w:val="00E2170A"/>
    <w:rsid w:val="00E21E50"/>
    <w:rsid w:val="00E21EE8"/>
    <w:rsid w:val="00E22013"/>
    <w:rsid w:val="00E22085"/>
    <w:rsid w:val="00E221FE"/>
    <w:rsid w:val="00E2265B"/>
    <w:rsid w:val="00E2267C"/>
    <w:rsid w:val="00E22E7E"/>
    <w:rsid w:val="00E23685"/>
    <w:rsid w:val="00E237CC"/>
    <w:rsid w:val="00E23AB8"/>
    <w:rsid w:val="00E23D94"/>
    <w:rsid w:val="00E23D9D"/>
    <w:rsid w:val="00E24034"/>
    <w:rsid w:val="00E2403C"/>
    <w:rsid w:val="00E240F8"/>
    <w:rsid w:val="00E243A9"/>
    <w:rsid w:val="00E243C1"/>
    <w:rsid w:val="00E243CF"/>
    <w:rsid w:val="00E24495"/>
    <w:rsid w:val="00E2460C"/>
    <w:rsid w:val="00E248AE"/>
    <w:rsid w:val="00E24999"/>
    <w:rsid w:val="00E24D59"/>
    <w:rsid w:val="00E24E20"/>
    <w:rsid w:val="00E24F7D"/>
    <w:rsid w:val="00E252F1"/>
    <w:rsid w:val="00E2531C"/>
    <w:rsid w:val="00E25475"/>
    <w:rsid w:val="00E257CF"/>
    <w:rsid w:val="00E25807"/>
    <w:rsid w:val="00E25977"/>
    <w:rsid w:val="00E25A42"/>
    <w:rsid w:val="00E25BED"/>
    <w:rsid w:val="00E25E83"/>
    <w:rsid w:val="00E25F4F"/>
    <w:rsid w:val="00E25FA3"/>
    <w:rsid w:val="00E26268"/>
    <w:rsid w:val="00E263A9"/>
    <w:rsid w:val="00E2642F"/>
    <w:rsid w:val="00E265F5"/>
    <w:rsid w:val="00E26600"/>
    <w:rsid w:val="00E268AD"/>
    <w:rsid w:val="00E26C58"/>
    <w:rsid w:val="00E26ECA"/>
    <w:rsid w:val="00E26F7B"/>
    <w:rsid w:val="00E275E6"/>
    <w:rsid w:val="00E2766A"/>
    <w:rsid w:val="00E276CD"/>
    <w:rsid w:val="00E27A75"/>
    <w:rsid w:val="00E27CD8"/>
    <w:rsid w:val="00E27ED1"/>
    <w:rsid w:val="00E3008F"/>
    <w:rsid w:val="00E3012F"/>
    <w:rsid w:val="00E301E4"/>
    <w:rsid w:val="00E303B1"/>
    <w:rsid w:val="00E30C5F"/>
    <w:rsid w:val="00E30FDB"/>
    <w:rsid w:val="00E310CA"/>
    <w:rsid w:val="00E3130A"/>
    <w:rsid w:val="00E31361"/>
    <w:rsid w:val="00E31B19"/>
    <w:rsid w:val="00E31C6A"/>
    <w:rsid w:val="00E31C7C"/>
    <w:rsid w:val="00E31D8E"/>
    <w:rsid w:val="00E31E6C"/>
    <w:rsid w:val="00E32476"/>
    <w:rsid w:val="00E3264D"/>
    <w:rsid w:val="00E3298B"/>
    <w:rsid w:val="00E32AA7"/>
    <w:rsid w:val="00E32CE6"/>
    <w:rsid w:val="00E32D56"/>
    <w:rsid w:val="00E330B6"/>
    <w:rsid w:val="00E33104"/>
    <w:rsid w:val="00E33186"/>
    <w:rsid w:val="00E3329E"/>
    <w:rsid w:val="00E333CB"/>
    <w:rsid w:val="00E33845"/>
    <w:rsid w:val="00E33BA6"/>
    <w:rsid w:val="00E33C56"/>
    <w:rsid w:val="00E33C9D"/>
    <w:rsid w:val="00E3411C"/>
    <w:rsid w:val="00E3412C"/>
    <w:rsid w:val="00E342FD"/>
    <w:rsid w:val="00E3459A"/>
    <w:rsid w:val="00E3494E"/>
    <w:rsid w:val="00E34BE5"/>
    <w:rsid w:val="00E3521D"/>
    <w:rsid w:val="00E35304"/>
    <w:rsid w:val="00E353A5"/>
    <w:rsid w:val="00E354E7"/>
    <w:rsid w:val="00E35684"/>
    <w:rsid w:val="00E3586B"/>
    <w:rsid w:val="00E35938"/>
    <w:rsid w:val="00E35A7F"/>
    <w:rsid w:val="00E35D0A"/>
    <w:rsid w:val="00E35EFE"/>
    <w:rsid w:val="00E36000"/>
    <w:rsid w:val="00E360C0"/>
    <w:rsid w:val="00E36233"/>
    <w:rsid w:val="00E362D4"/>
    <w:rsid w:val="00E366AA"/>
    <w:rsid w:val="00E3677B"/>
    <w:rsid w:val="00E36A2D"/>
    <w:rsid w:val="00E36C00"/>
    <w:rsid w:val="00E36D17"/>
    <w:rsid w:val="00E36F69"/>
    <w:rsid w:val="00E37103"/>
    <w:rsid w:val="00E371D5"/>
    <w:rsid w:val="00E371DF"/>
    <w:rsid w:val="00E37524"/>
    <w:rsid w:val="00E37732"/>
    <w:rsid w:val="00E378C6"/>
    <w:rsid w:val="00E378D7"/>
    <w:rsid w:val="00E37A64"/>
    <w:rsid w:val="00E37AE2"/>
    <w:rsid w:val="00E37C5F"/>
    <w:rsid w:val="00E37C6B"/>
    <w:rsid w:val="00E37CC6"/>
    <w:rsid w:val="00E37D80"/>
    <w:rsid w:val="00E37F00"/>
    <w:rsid w:val="00E37FDA"/>
    <w:rsid w:val="00E37FF1"/>
    <w:rsid w:val="00E400C1"/>
    <w:rsid w:val="00E4019E"/>
    <w:rsid w:val="00E4068D"/>
    <w:rsid w:val="00E40DFD"/>
    <w:rsid w:val="00E4114B"/>
    <w:rsid w:val="00E41467"/>
    <w:rsid w:val="00E4158D"/>
    <w:rsid w:val="00E41787"/>
    <w:rsid w:val="00E419F9"/>
    <w:rsid w:val="00E41EB3"/>
    <w:rsid w:val="00E41EDD"/>
    <w:rsid w:val="00E41F58"/>
    <w:rsid w:val="00E41F5B"/>
    <w:rsid w:val="00E420DD"/>
    <w:rsid w:val="00E421C9"/>
    <w:rsid w:val="00E422A9"/>
    <w:rsid w:val="00E425BE"/>
    <w:rsid w:val="00E425FF"/>
    <w:rsid w:val="00E429B1"/>
    <w:rsid w:val="00E42A2F"/>
    <w:rsid w:val="00E42A41"/>
    <w:rsid w:val="00E42A87"/>
    <w:rsid w:val="00E42C2B"/>
    <w:rsid w:val="00E42C2F"/>
    <w:rsid w:val="00E42C5F"/>
    <w:rsid w:val="00E430A3"/>
    <w:rsid w:val="00E4317B"/>
    <w:rsid w:val="00E43264"/>
    <w:rsid w:val="00E4373E"/>
    <w:rsid w:val="00E4380F"/>
    <w:rsid w:val="00E43810"/>
    <w:rsid w:val="00E4392B"/>
    <w:rsid w:val="00E439D5"/>
    <w:rsid w:val="00E43F25"/>
    <w:rsid w:val="00E4402F"/>
    <w:rsid w:val="00E440CF"/>
    <w:rsid w:val="00E44220"/>
    <w:rsid w:val="00E4426B"/>
    <w:rsid w:val="00E442EA"/>
    <w:rsid w:val="00E4482F"/>
    <w:rsid w:val="00E449A4"/>
    <w:rsid w:val="00E449CC"/>
    <w:rsid w:val="00E44DA7"/>
    <w:rsid w:val="00E451B5"/>
    <w:rsid w:val="00E4536E"/>
    <w:rsid w:val="00E454F8"/>
    <w:rsid w:val="00E4565A"/>
    <w:rsid w:val="00E45763"/>
    <w:rsid w:val="00E458A0"/>
    <w:rsid w:val="00E4596E"/>
    <w:rsid w:val="00E459A1"/>
    <w:rsid w:val="00E45ACD"/>
    <w:rsid w:val="00E45B9B"/>
    <w:rsid w:val="00E45CC3"/>
    <w:rsid w:val="00E45DB8"/>
    <w:rsid w:val="00E45FF8"/>
    <w:rsid w:val="00E461C1"/>
    <w:rsid w:val="00E4626C"/>
    <w:rsid w:val="00E46448"/>
    <w:rsid w:val="00E4674A"/>
    <w:rsid w:val="00E469BC"/>
    <w:rsid w:val="00E46E81"/>
    <w:rsid w:val="00E46ED9"/>
    <w:rsid w:val="00E4701E"/>
    <w:rsid w:val="00E471EF"/>
    <w:rsid w:val="00E474F7"/>
    <w:rsid w:val="00E47545"/>
    <w:rsid w:val="00E47646"/>
    <w:rsid w:val="00E47708"/>
    <w:rsid w:val="00E479C3"/>
    <w:rsid w:val="00E47D31"/>
    <w:rsid w:val="00E47D4F"/>
    <w:rsid w:val="00E47E51"/>
    <w:rsid w:val="00E50051"/>
    <w:rsid w:val="00E502EB"/>
    <w:rsid w:val="00E50598"/>
    <w:rsid w:val="00E505A0"/>
    <w:rsid w:val="00E508AC"/>
    <w:rsid w:val="00E50939"/>
    <w:rsid w:val="00E50946"/>
    <w:rsid w:val="00E50B29"/>
    <w:rsid w:val="00E50B7F"/>
    <w:rsid w:val="00E50B9B"/>
    <w:rsid w:val="00E51582"/>
    <w:rsid w:val="00E5163E"/>
    <w:rsid w:val="00E516A1"/>
    <w:rsid w:val="00E51785"/>
    <w:rsid w:val="00E518CF"/>
    <w:rsid w:val="00E519F2"/>
    <w:rsid w:val="00E51B64"/>
    <w:rsid w:val="00E51C67"/>
    <w:rsid w:val="00E51D61"/>
    <w:rsid w:val="00E51E20"/>
    <w:rsid w:val="00E5200E"/>
    <w:rsid w:val="00E524FE"/>
    <w:rsid w:val="00E5251A"/>
    <w:rsid w:val="00E52AFD"/>
    <w:rsid w:val="00E52C75"/>
    <w:rsid w:val="00E52CCD"/>
    <w:rsid w:val="00E53803"/>
    <w:rsid w:val="00E53B13"/>
    <w:rsid w:val="00E53B5F"/>
    <w:rsid w:val="00E53E9F"/>
    <w:rsid w:val="00E53F3F"/>
    <w:rsid w:val="00E53F53"/>
    <w:rsid w:val="00E540DB"/>
    <w:rsid w:val="00E54512"/>
    <w:rsid w:val="00E54766"/>
    <w:rsid w:val="00E549E8"/>
    <w:rsid w:val="00E54A16"/>
    <w:rsid w:val="00E54CE7"/>
    <w:rsid w:val="00E55001"/>
    <w:rsid w:val="00E5533C"/>
    <w:rsid w:val="00E553CF"/>
    <w:rsid w:val="00E554B1"/>
    <w:rsid w:val="00E55739"/>
    <w:rsid w:val="00E5582D"/>
    <w:rsid w:val="00E55A19"/>
    <w:rsid w:val="00E55BA2"/>
    <w:rsid w:val="00E55E4F"/>
    <w:rsid w:val="00E55E6A"/>
    <w:rsid w:val="00E56214"/>
    <w:rsid w:val="00E564E8"/>
    <w:rsid w:val="00E5650E"/>
    <w:rsid w:val="00E5684B"/>
    <w:rsid w:val="00E56BAE"/>
    <w:rsid w:val="00E56C21"/>
    <w:rsid w:val="00E56CA6"/>
    <w:rsid w:val="00E56DF3"/>
    <w:rsid w:val="00E5747C"/>
    <w:rsid w:val="00E574D9"/>
    <w:rsid w:val="00E5759A"/>
    <w:rsid w:val="00E576F1"/>
    <w:rsid w:val="00E57904"/>
    <w:rsid w:val="00E5792F"/>
    <w:rsid w:val="00E57C0E"/>
    <w:rsid w:val="00E57D00"/>
    <w:rsid w:val="00E57E14"/>
    <w:rsid w:val="00E57F36"/>
    <w:rsid w:val="00E602F2"/>
    <w:rsid w:val="00E60426"/>
    <w:rsid w:val="00E6042F"/>
    <w:rsid w:val="00E604B8"/>
    <w:rsid w:val="00E60759"/>
    <w:rsid w:val="00E609C2"/>
    <w:rsid w:val="00E60C55"/>
    <w:rsid w:val="00E60D37"/>
    <w:rsid w:val="00E612A6"/>
    <w:rsid w:val="00E6133F"/>
    <w:rsid w:val="00E61403"/>
    <w:rsid w:val="00E61512"/>
    <w:rsid w:val="00E616FD"/>
    <w:rsid w:val="00E617CD"/>
    <w:rsid w:val="00E61D18"/>
    <w:rsid w:val="00E61D7F"/>
    <w:rsid w:val="00E61DCD"/>
    <w:rsid w:val="00E62052"/>
    <w:rsid w:val="00E621B5"/>
    <w:rsid w:val="00E62688"/>
    <w:rsid w:val="00E626C5"/>
    <w:rsid w:val="00E62954"/>
    <w:rsid w:val="00E62962"/>
    <w:rsid w:val="00E62C99"/>
    <w:rsid w:val="00E62D86"/>
    <w:rsid w:val="00E62DE0"/>
    <w:rsid w:val="00E62F23"/>
    <w:rsid w:val="00E62F77"/>
    <w:rsid w:val="00E6360E"/>
    <w:rsid w:val="00E63805"/>
    <w:rsid w:val="00E63848"/>
    <w:rsid w:val="00E6386D"/>
    <w:rsid w:val="00E63951"/>
    <w:rsid w:val="00E63AA1"/>
    <w:rsid w:val="00E63AB1"/>
    <w:rsid w:val="00E63C9A"/>
    <w:rsid w:val="00E63D1F"/>
    <w:rsid w:val="00E63D2D"/>
    <w:rsid w:val="00E6426E"/>
    <w:rsid w:val="00E646B2"/>
    <w:rsid w:val="00E64728"/>
    <w:rsid w:val="00E649C0"/>
    <w:rsid w:val="00E64C29"/>
    <w:rsid w:val="00E64DBE"/>
    <w:rsid w:val="00E64E4B"/>
    <w:rsid w:val="00E6518C"/>
    <w:rsid w:val="00E652AF"/>
    <w:rsid w:val="00E65307"/>
    <w:rsid w:val="00E65890"/>
    <w:rsid w:val="00E65C65"/>
    <w:rsid w:val="00E65D50"/>
    <w:rsid w:val="00E6612F"/>
    <w:rsid w:val="00E6642C"/>
    <w:rsid w:val="00E6662F"/>
    <w:rsid w:val="00E66789"/>
    <w:rsid w:val="00E66896"/>
    <w:rsid w:val="00E66FB5"/>
    <w:rsid w:val="00E67085"/>
    <w:rsid w:val="00E67119"/>
    <w:rsid w:val="00E674A5"/>
    <w:rsid w:val="00E67546"/>
    <w:rsid w:val="00E67706"/>
    <w:rsid w:val="00E67795"/>
    <w:rsid w:val="00E6785A"/>
    <w:rsid w:val="00E678CA"/>
    <w:rsid w:val="00E67CFA"/>
    <w:rsid w:val="00E67D91"/>
    <w:rsid w:val="00E67DC5"/>
    <w:rsid w:val="00E67EDB"/>
    <w:rsid w:val="00E67F2C"/>
    <w:rsid w:val="00E67FE7"/>
    <w:rsid w:val="00E70211"/>
    <w:rsid w:val="00E703D4"/>
    <w:rsid w:val="00E7050A"/>
    <w:rsid w:val="00E707CB"/>
    <w:rsid w:val="00E70F46"/>
    <w:rsid w:val="00E710B9"/>
    <w:rsid w:val="00E710FD"/>
    <w:rsid w:val="00E712DA"/>
    <w:rsid w:val="00E71471"/>
    <w:rsid w:val="00E716A6"/>
    <w:rsid w:val="00E716C7"/>
    <w:rsid w:val="00E71D6B"/>
    <w:rsid w:val="00E71E97"/>
    <w:rsid w:val="00E71EBB"/>
    <w:rsid w:val="00E71F6A"/>
    <w:rsid w:val="00E71F75"/>
    <w:rsid w:val="00E7204B"/>
    <w:rsid w:val="00E721FB"/>
    <w:rsid w:val="00E72788"/>
    <w:rsid w:val="00E72F6E"/>
    <w:rsid w:val="00E7330F"/>
    <w:rsid w:val="00E733B9"/>
    <w:rsid w:val="00E7346E"/>
    <w:rsid w:val="00E7371F"/>
    <w:rsid w:val="00E73796"/>
    <w:rsid w:val="00E737FF"/>
    <w:rsid w:val="00E73977"/>
    <w:rsid w:val="00E73B86"/>
    <w:rsid w:val="00E73C9E"/>
    <w:rsid w:val="00E73CDE"/>
    <w:rsid w:val="00E73D78"/>
    <w:rsid w:val="00E73DDA"/>
    <w:rsid w:val="00E73FF0"/>
    <w:rsid w:val="00E74355"/>
    <w:rsid w:val="00E743D5"/>
    <w:rsid w:val="00E74430"/>
    <w:rsid w:val="00E74BE3"/>
    <w:rsid w:val="00E74D91"/>
    <w:rsid w:val="00E75040"/>
    <w:rsid w:val="00E753AC"/>
    <w:rsid w:val="00E75498"/>
    <w:rsid w:val="00E75620"/>
    <w:rsid w:val="00E75675"/>
    <w:rsid w:val="00E7573E"/>
    <w:rsid w:val="00E759CA"/>
    <w:rsid w:val="00E75ABF"/>
    <w:rsid w:val="00E75ADB"/>
    <w:rsid w:val="00E75E2B"/>
    <w:rsid w:val="00E75F1F"/>
    <w:rsid w:val="00E75FF4"/>
    <w:rsid w:val="00E76295"/>
    <w:rsid w:val="00E76612"/>
    <w:rsid w:val="00E76687"/>
    <w:rsid w:val="00E768E5"/>
    <w:rsid w:val="00E76EA7"/>
    <w:rsid w:val="00E7726B"/>
    <w:rsid w:val="00E7751F"/>
    <w:rsid w:val="00E77533"/>
    <w:rsid w:val="00E7777C"/>
    <w:rsid w:val="00E77B38"/>
    <w:rsid w:val="00E77B6E"/>
    <w:rsid w:val="00E77BB1"/>
    <w:rsid w:val="00E77C7A"/>
    <w:rsid w:val="00E77CCF"/>
    <w:rsid w:val="00E77E7F"/>
    <w:rsid w:val="00E8017B"/>
    <w:rsid w:val="00E801C2"/>
    <w:rsid w:val="00E8023C"/>
    <w:rsid w:val="00E80241"/>
    <w:rsid w:val="00E80A1B"/>
    <w:rsid w:val="00E80AAA"/>
    <w:rsid w:val="00E80ACC"/>
    <w:rsid w:val="00E80C49"/>
    <w:rsid w:val="00E80C84"/>
    <w:rsid w:val="00E8130D"/>
    <w:rsid w:val="00E813F4"/>
    <w:rsid w:val="00E81410"/>
    <w:rsid w:val="00E8145B"/>
    <w:rsid w:val="00E814A6"/>
    <w:rsid w:val="00E817C7"/>
    <w:rsid w:val="00E818F1"/>
    <w:rsid w:val="00E81A57"/>
    <w:rsid w:val="00E81AB0"/>
    <w:rsid w:val="00E81DAA"/>
    <w:rsid w:val="00E81EBF"/>
    <w:rsid w:val="00E81F08"/>
    <w:rsid w:val="00E8200A"/>
    <w:rsid w:val="00E824FC"/>
    <w:rsid w:val="00E82546"/>
    <w:rsid w:val="00E8255C"/>
    <w:rsid w:val="00E82AAB"/>
    <w:rsid w:val="00E82D60"/>
    <w:rsid w:val="00E82E59"/>
    <w:rsid w:val="00E82F2F"/>
    <w:rsid w:val="00E82F3F"/>
    <w:rsid w:val="00E8313A"/>
    <w:rsid w:val="00E832A1"/>
    <w:rsid w:val="00E833B8"/>
    <w:rsid w:val="00E833E3"/>
    <w:rsid w:val="00E8394C"/>
    <w:rsid w:val="00E83ED3"/>
    <w:rsid w:val="00E843CB"/>
    <w:rsid w:val="00E84B15"/>
    <w:rsid w:val="00E84B75"/>
    <w:rsid w:val="00E84C23"/>
    <w:rsid w:val="00E85129"/>
    <w:rsid w:val="00E85450"/>
    <w:rsid w:val="00E8559E"/>
    <w:rsid w:val="00E85649"/>
    <w:rsid w:val="00E85778"/>
    <w:rsid w:val="00E85D5B"/>
    <w:rsid w:val="00E860CB"/>
    <w:rsid w:val="00E8626D"/>
    <w:rsid w:val="00E864EE"/>
    <w:rsid w:val="00E866EA"/>
    <w:rsid w:val="00E86741"/>
    <w:rsid w:val="00E867AA"/>
    <w:rsid w:val="00E86894"/>
    <w:rsid w:val="00E869A9"/>
    <w:rsid w:val="00E86ABA"/>
    <w:rsid w:val="00E86D92"/>
    <w:rsid w:val="00E86DAA"/>
    <w:rsid w:val="00E86E6B"/>
    <w:rsid w:val="00E873C4"/>
    <w:rsid w:val="00E874BB"/>
    <w:rsid w:val="00E87826"/>
    <w:rsid w:val="00E87B95"/>
    <w:rsid w:val="00E87CEB"/>
    <w:rsid w:val="00E87E74"/>
    <w:rsid w:val="00E87E94"/>
    <w:rsid w:val="00E87EC5"/>
    <w:rsid w:val="00E87FAA"/>
    <w:rsid w:val="00E87FFB"/>
    <w:rsid w:val="00E90358"/>
    <w:rsid w:val="00E906F9"/>
    <w:rsid w:val="00E90A3F"/>
    <w:rsid w:val="00E914D7"/>
    <w:rsid w:val="00E91876"/>
    <w:rsid w:val="00E91A52"/>
    <w:rsid w:val="00E91A86"/>
    <w:rsid w:val="00E91BDA"/>
    <w:rsid w:val="00E91D54"/>
    <w:rsid w:val="00E91E77"/>
    <w:rsid w:val="00E92029"/>
    <w:rsid w:val="00E92093"/>
    <w:rsid w:val="00E924B8"/>
    <w:rsid w:val="00E92575"/>
    <w:rsid w:val="00E925F6"/>
    <w:rsid w:val="00E927E0"/>
    <w:rsid w:val="00E929C4"/>
    <w:rsid w:val="00E92C5B"/>
    <w:rsid w:val="00E92CFE"/>
    <w:rsid w:val="00E92D59"/>
    <w:rsid w:val="00E92E68"/>
    <w:rsid w:val="00E92E6A"/>
    <w:rsid w:val="00E92EB6"/>
    <w:rsid w:val="00E93040"/>
    <w:rsid w:val="00E930C8"/>
    <w:rsid w:val="00E930D6"/>
    <w:rsid w:val="00E93209"/>
    <w:rsid w:val="00E93238"/>
    <w:rsid w:val="00E9326C"/>
    <w:rsid w:val="00E933B2"/>
    <w:rsid w:val="00E933C8"/>
    <w:rsid w:val="00E933CC"/>
    <w:rsid w:val="00E934C8"/>
    <w:rsid w:val="00E93544"/>
    <w:rsid w:val="00E9357B"/>
    <w:rsid w:val="00E93899"/>
    <w:rsid w:val="00E93D93"/>
    <w:rsid w:val="00E93E39"/>
    <w:rsid w:val="00E93F56"/>
    <w:rsid w:val="00E94021"/>
    <w:rsid w:val="00E941DA"/>
    <w:rsid w:val="00E94360"/>
    <w:rsid w:val="00E9468F"/>
    <w:rsid w:val="00E94875"/>
    <w:rsid w:val="00E94D1A"/>
    <w:rsid w:val="00E95788"/>
    <w:rsid w:val="00E958A1"/>
    <w:rsid w:val="00E95967"/>
    <w:rsid w:val="00E959B6"/>
    <w:rsid w:val="00E95B06"/>
    <w:rsid w:val="00E95B3F"/>
    <w:rsid w:val="00E95D81"/>
    <w:rsid w:val="00E95DDA"/>
    <w:rsid w:val="00E9602B"/>
    <w:rsid w:val="00E961B6"/>
    <w:rsid w:val="00E96333"/>
    <w:rsid w:val="00E963F4"/>
    <w:rsid w:val="00E9644D"/>
    <w:rsid w:val="00E96734"/>
    <w:rsid w:val="00E96943"/>
    <w:rsid w:val="00E96C3B"/>
    <w:rsid w:val="00E96FC0"/>
    <w:rsid w:val="00E974C2"/>
    <w:rsid w:val="00E975FA"/>
    <w:rsid w:val="00E9762A"/>
    <w:rsid w:val="00E97767"/>
    <w:rsid w:val="00E9785E"/>
    <w:rsid w:val="00E97897"/>
    <w:rsid w:val="00E978CF"/>
    <w:rsid w:val="00E97924"/>
    <w:rsid w:val="00E97946"/>
    <w:rsid w:val="00E97A51"/>
    <w:rsid w:val="00E97C81"/>
    <w:rsid w:val="00EA038A"/>
    <w:rsid w:val="00EA071E"/>
    <w:rsid w:val="00EA0880"/>
    <w:rsid w:val="00EA09C5"/>
    <w:rsid w:val="00EA0F78"/>
    <w:rsid w:val="00EA1083"/>
    <w:rsid w:val="00EA1144"/>
    <w:rsid w:val="00EA185A"/>
    <w:rsid w:val="00EA197B"/>
    <w:rsid w:val="00EA1EB9"/>
    <w:rsid w:val="00EA24A2"/>
    <w:rsid w:val="00EA256B"/>
    <w:rsid w:val="00EA267E"/>
    <w:rsid w:val="00EA2ACF"/>
    <w:rsid w:val="00EA2B46"/>
    <w:rsid w:val="00EA30D8"/>
    <w:rsid w:val="00EA30F3"/>
    <w:rsid w:val="00EA31F2"/>
    <w:rsid w:val="00EA3364"/>
    <w:rsid w:val="00EA3466"/>
    <w:rsid w:val="00EA351D"/>
    <w:rsid w:val="00EA3705"/>
    <w:rsid w:val="00EA3E28"/>
    <w:rsid w:val="00EA4021"/>
    <w:rsid w:val="00EA40C4"/>
    <w:rsid w:val="00EA43B9"/>
    <w:rsid w:val="00EA459B"/>
    <w:rsid w:val="00EA4996"/>
    <w:rsid w:val="00EA4A7D"/>
    <w:rsid w:val="00EA4C3D"/>
    <w:rsid w:val="00EA4D04"/>
    <w:rsid w:val="00EA5117"/>
    <w:rsid w:val="00EA5198"/>
    <w:rsid w:val="00EA52B4"/>
    <w:rsid w:val="00EA5559"/>
    <w:rsid w:val="00EA5A21"/>
    <w:rsid w:val="00EA6009"/>
    <w:rsid w:val="00EA6020"/>
    <w:rsid w:val="00EA6064"/>
    <w:rsid w:val="00EA6AA1"/>
    <w:rsid w:val="00EA6AE4"/>
    <w:rsid w:val="00EA7249"/>
    <w:rsid w:val="00EA7267"/>
    <w:rsid w:val="00EA7348"/>
    <w:rsid w:val="00EA7396"/>
    <w:rsid w:val="00EA73AB"/>
    <w:rsid w:val="00EA7642"/>
    <w:rsid w:val="00EA76B5"/>
    <w:rsid w:val="00EA7A02"/>
    <w:rsid w:val="00EA7AE3"/>
    <w:rsid w:val="00EA7C91"/>
    <w:rsid w:val="00EA7E09"/>
    <w:rsid w:val="00EB0264"/>
    <w:rsid w:val="00EB0529"/>
    <w:rsid w:val="00EB0721"/>
    <w:rsid w:val="00EB0738"/>
    <w:rsid w:val="00EB09BF"/>
    <w:rsid w:val="00EB0AF2"/>
    <w:rsid w:val="00EB0B7B"/>
    <w:rsid w:val="00EB0C03"/>
    <w:rsid w:val="00EB0CDF"/>
    <w:rsid w:val="00EB0FD2"/>
    <w:rsid w:val="00EB1442"/>
    <w:rsid w:val="00EB14CB"/>
    <w:rsid w:val="00EB15EE"/>
    <w:rsid w:val="00EB165C"/>
    <w:rsid w:val="00EB1707"/>
    <w:rsid w:val="00EB1785"/>
    <w:rsid w:val="00EB17B9"/>
    <w:rsid w:val="00EB189A"/>
    <w:rsid w:val="00EB1912"/>
    <w:rsid w:val="00EB1934"/>
    <w:rsid w:val="00EB1E73"/>
    <w:rsid w:val="00EB1F11"/>
    <w:rsid w:val="00EB2353"/>
    <w:rsid w:val="00EB2394"/>
    <w:rsid w:val="00EB2715"/>
    <w:rsid w:val="00EB274D"/>
    <w:rsid w:val="00EB27B1"/>
    <w:rsid w:val="00EB2960"/>
    <w:rsid w:val="00EB2AAD"/>
    <w:rsid w:val="00EB2B42"/>
    <w:rsid w:val="00EB2B6C"/>
    <w:rsid w:val="00EB2BF9"/>
    <w:rsid w:val="00EB2C59"/>
    <w:rsid w:val="00EB2D79"/>
    <w:rsid w:val="00EB2E10"/>
    <w:rsid w:val="00EB2E17"/>
    <w:rsid w:val="00EB2E9A"/>
    <w:rsid w:val="00EB307A"/>
    <w:rsid w:val="00EB3430"/>
    <w:rsid w:val="00EB3965"/>
    <w:rsid w:val="00EB3CD3"/>
    <w:rsid w:val="00EB3D4D"/>
    <w:rsid w:val="00EB3EB2"/>
    <w:rsid w:val="00EB42F6"/>
    <w:rsid w:val="00EB43BF"/>
    <w:rsid w:val="00EB4436"/>
    <w:rsid w:val="00EB45F6"/>
    <w:rsid w:val="00EB4669"/>
    <w:rsid w:val="00EB4737"/>
    <w:rsid w:val="00EB4764"/>
    <w:rsid w:val="00EB4789"/>
    <w:rsid w:val="00EB4DFA"/>
    <w:rsid w:val="00EB51A2"/>
    <w:rsid w:val="00EB533A"/>
    <w:rsid w:val="00EB5828"/>
    <w:rsid w:val="00EB58D3"/>
    <w:rsid w:val="00EB5C16"/>
    <w:rsid w:val="00EB5C92"/>
    <w:rsid w:val="00EB5DE6"/>
    <w:rsid w:val="00EB5F30"/>
    <w:rsid w:val="00EB60A3"/>
    <w:rsid w:val="00EB6369"/>
    <w:rsid w:val="00EB6708"/>
    <w:rsid w:val="00EB6963"/>
    <w:rsid w:val="00EB699F"/>
    <w:rsid w:val="00EB6AF2"/>
    <w:rsid w:val="00EB6C1B"/>
    <w:rsid w:val="00EB717B"/>
    <w:rsid w:val="00EB7237"/>
    <w:rsid w:val="00EB7437"/>
    <w:rsid w:val="00EB763F"/>
    <w:rsid w:val="00EC02E3"/>
    <w:rsid w:val="00EC0508"/>
    <w:rsid w:val="00EC0608"/>
    <w:rsid w:val="00EC0944"/>
    <w:rsid w:val="00EC0A04"/>
    <w:rsid w:val="00EC0A32"/>
    <w:rsid w:val="00EC0A46"/>
    <w:rsid w:val="00EC0C4A"/>
    <w:rsid w:val="00EC0D2E"/>
    <w:rsid w:val="00EC0FD3"/>
    <w:rsid w:val="00EC0FD8"/>
    <w:rsid w:val="00EC115F"/>
    <w:rsid w:val="00EC1166"/>
    <w:rsid w:val="00EC12AC"/>
    <w:rsid w:val="00EC1324"/>
    <w:rsid w:val="00EC1B15"/>
    <w:rsid w:val="00EC1F75"/>
    <w:rsid w:val="00EC2301"/>
    <w:rsid w:val="00EC23E3"/>
    <w:rsid w:val="00EC2549"/>
    <w:rsid w:val="00EC2626"/>
    <w:rsid w:val="00EC286B"/>
    <w:rsid w:val="00EC287D"/>
    <w:rsid w:val="00EC2F7C"/>
    <w:rsid w:val="00EC3219"/>
    <w:rsid w:val="00EC33BF"/>
    <w:rsid w:val="00EC39AB"/>
    <w:rsid w:val="00EC3A15"/>
    <w:rsid w:val="00EC3A9E"/>
    <w:rsid w:val="00EC3DE6"/>
    <w:rsid w:val="00EC40C0"/>
    <w:rsid w:val="00EC4327"/>
    <w:rsid w:val="00EC457A"/>
    <w:rsid w:val="00EC4799"/>
    <w:rsid w:val="00EC486E"/>
    <w:rsid w:val="00EC5009"/>
    <w:rsid w:val="00EC50DD"/>
    <w:rsid w:val="00EC52DD"/>
    <w:rsid w:val="00EC55B7"/>
    <w:rsid w:val="00EC55FC"/>
    <w:rsid w:val="00EC58D4"/>
    <w:rsid w:val="00EC5952"/>
    <w:rsid w:val="00EC59CF"/>
    <w:rsid w:val="00EC5DCC"/>
    <w:rsid w:val="00EC5ECB"/>
    <w:rsid w:val="00EC5FD4"/>
    <w:rsid w:val="00EC5FD9"/>
    <w:rsid w:val="00EC624D"/>
    <w:rsid w:val="00EC6303"/>
    <w:rsid w:val="00EC6329"/>
    <w:rsid w:val="00EC6392"/>
    <w:rsid w:val="00EC6649"/>
    <w:rsid w:val="00EC6920"/>
    <w:rsid w:val="00EC698B"/>
    <w:rsid w:val="00EC69E8"/>
    <w:rsid w:val="00EC6B55"/>
    <w:rsid w:val="00EC7250"/>
    <w:rsid w:val="00EC7543"/>
    <w:rsid w:val="00EC762B"/>
    <w:rsid w:val="00EC7644"/>
    <w:rsid w:val="00EC7783"/>
    <w:rsid w:val="00EC7EDD"/>
    <w:rsid w:val="00ED01C5"/>
    <w:rsid w:val="00ED0223"/>
    <w:rsid w:val="00ED03BA"/>
    <w:rsid w:val="00ED03E1"/>
    <w:rsid w:val="00ED051C"/>
    <w:rsid w:val="00ED0851"/>
    <w:rsid w:val="00ED0BD7"/>
    <w:rsid w:val="00ED0FC1"/>
    <w:rsid w:val="00ED11AA"/>
    <w:rsid w:val="00ED1332"/>
    <w:rsid w:val="00ED1461"/>
    <w:rsid w:val="00ED1498"/>
    <w:rsid w:val="00ED14A4"/>
    <w:rsid w:val="00ED15AC"/>
    <w:rsid w:val="00ED16A1"/>
    <w:rsid w:val="00ED1ED9"/>
    <w:rsid w:val="00ED2121"/>
    <w:rsid w:val="00ED21E1"/>
    <w:rsid w:val="00ED2316"/>
    <w:rsid w:val="00ED233F"/>
    <w:rsid w:val="00ED287D"/>
    <w:rsid w:val="00ED2A19"/>
    <w:rsid w:val="00ED2B8A"/>
    <w:rsid w:val="00ED2CC9"/>
    <w:rsid w:val="00ED2E69"/>
    <w:rsid w:val="00ED2F75"/>
    <w:rsid w:val="00ED2FCD"/>
    <w:rsid w:val="00ED302B"/>
    <w:rsid w:val="00ED338D"/>
    <w:rsid w:val="00ED3658"/>
    <w:rsid w:val="00ED3686"/>
    <w:rsid w:val="00ED370C"/>
    <w:rsid w:val="00ED3AD6"/>
    <w:rsid w:val="00ED3AE8"/>
    <w:rsid w:val="00ED3CC4"/>
    <w:rsid w:val="00ED3D54"/>
    <w:rsid w:val="00ED3DF5"/>
    <w:rsid w:val="00ED3E95"/>
    <w:rsid w:val="00ED3F12"/>
    <w:rsid w:val="00ED434C"/>
    <w:rsid w:val="00ED4467"/>
    <w:rsid w:val="00ED46ED"/>
    <w:rsid w:val="00ED47A4"/>
    <w:rsid w:val="00ED4C07"/>
    <w:rsid w:val="00ED4E48"/>
    <w:rsid w:val="00ED4E89"/>
    <w:rsid w:val="00ED52BE"/>
    <w:rsid w:val="00ED5701"/>
    <w:rsid w:val="00ED571C"/>
    <w:rsid w:val="00ED576B"/>
    <w:rsid w:val="00ED580F"/>
    <w:rsid w:val="00ED591A"/>
    <w:rsid w:val="00ED593D"/>
    <w:rsid w:val="00ED5959"/>
    <w:rsid w:val="00ED5B05"/>
    <w:rsid w:val="00ED5B71"/>
    <w:rsid w:val="00ED5E0B"/>
    <w:rsid w:val="00ED640A"/>
    <w:rsid w:val="00ED6705"/>
    <w:rsid w:val="00ED69AD"/>
    <w:rsid w:val="00ED6A98"/>
    <w:rsid w:val="00ED6AE2"/>
    <w:rsid w:val="00ED6C37"/>
    <w:rsid w:val="00ED6EBB"/>
    <w:rsid w:val="00ED6EE5"/>
    <w:rsid w:val="00ED7016"/>
    <w:rsid w:val="00ED725C"/>
    <w:rsid w:val="00ED72B2"/>
    <w:rsid w:val="00ED73B8"/>
    <w:rsid w:val="00ED752C"/>
    <w:rsid w:val="00ED7755"/>
    <w:rsid w:val="00ED7B71"/>
    <w:rsid w:val="00EE005E"/>
    <w:rsid w:val="00EE02DB"/>
    <w:rsid w:val="00EE032F"/>
    <w:rsid w:val="00EE043E"/>
    <w:rsid w:val="00EE06DC"/>
    <w:rsid w:val="00EE073C"/>
    <w:rsid w:val="00EE0778"/>
    <w:rsid w:val="00EE077F"/>
    <w:rsid w:val="00EE0851"/>
    <w:rsid w:val="00EE08CF"/>
    <w:rsid w:val="00EE0AC1"/>
    <w:rsid w:val="00EE127D"/>
    <w:rsid w:val="00EE13FC"/>
    <w:rsid w:val="00EE1468"/>
    <w:rsid w:val="00EE177E"/>
    <w:rsid w:val="00EE18F3"/>
    <w:rsid w:val="00EE1DA8"/>
    <w:rsid w:val="00EE1DE5"/>
    <w:rsid w:val="00EE1EE4"/>
    <w:rsid w:val="00EE1EF8"/>
    <w:rsid w:val="00EE261B"/>
    <w:rsid w:val="00EE2644"/>
    <w:rsid w:val="00EE2741"/>
    <w:rsid w:val="00EE27C4"/>
    <w:rsid w:val="00EE2846"/>
    <w:rsid w:val="00EE2AC8"/>
    <w:rsid w:val="00EE2ADD"/>
    <w:rsid w:val="00EE335C"/>
    <w:rsid w:val="00EE34CF"/>
    <w:rsid w:val="00EE3521"/>
    <w:rsid w:val="00EE35FA"/>
    <w:rsid w:val="00EE3872"/>
    <w:rsid w:val="00EE3BC3"/>
    <w:rsid w:val="00EE3C5B"/>
    <w:rsid w:val="00EE3E60"/>
    <w:rsid w:val="00EE4211"/>
    <w:rsid w:val="00EE4306"/>
    <w:rsid w:val="00EE480D"/>
    <w:rsid w:val="00EE4F20"/>
    <w:rsid w:val="00EE4FD1"/>
    <w:rsid w:val="00EE5480"/>
    <w:rsid w:val="00EE5497"/>
    <w:rsid w:val="00EE5779"/>
    <w:rsid w:val="00EE596E"/>
    <w:rsid w:val="00EE5FBF"/>
    <w:rsid w:val="00EE66D7"/>
    <w:rsid w:val="00EE66E9"/>
    <w:rsid w:val="00EE6729"/>
    <w:rsid w:val="00EE6C6A"/>
    <w:rsid w:val="00EE72BA"/>
    <w:rsid w:val="00EE748F"/>
    <w:rsid w:val="00EE7961"/>
    <w:rsid w:val="00EE7EA3"/>
    <w:rsid w:val="00EF0386"/>
    <w:rsid w:val="00EF0398"/>
    <w:rsid w:val="00EF0539"/>
    <w:rsid w:val="00EF0651"/>
    <w:rsid w:val="00EF0767"/>
    <w:rsid w:val="00EF07E6"/>
    <w:rsid w:val="00EF08B2"/>
    <w:rsid w:val="00EF0A75"/>
    <w:rsid w:val="00EF0ABC"/>
    <w:rsid w:val="00EF0E3C"/>
    <w:rsid w:val="00EF0FE9"/>
    <w:rsid w:val="00EF11D1"/>
    <w:rsid w:val="00EF11EA"/>
    <w:rsid w:val="00EF1249"/>
    <w:rsid w:val="00EF1648"/>
    <w:rsid w:val="00EF18BA"/>
    <w:rsid w:val="00EF1A27"/>
    <w:rsid w:val="00EF1AA0"/>
    <w:rsid w:val="00EF1E87"/>
    <w:rsid w:val="00EF21BB"/>
    <w:rsid w:val="00EF2285"/>
    <w:rsid w:val="00EF2A26"/>
    <w:rsid w:val="00EF3143"/>
    <w:rsid w:val="00EF346A"/>
    <w:rsid w:val="00EF348B"/>
    <w:rsid w:val="00EF37DD"/>
    <w:rsid w:val="00EF3987"/>
    <w:rsid w:val="00EF39A9"/>
    <w:rsid w:val="00EF3CC3"/>
    <w:rsid w:val="00EF40FB"/>
    <w:rsid w:val="00EF44B8"/>
    <w:rsid w:val="00EF4919"/>
    <w:rsid w:val="00EF4A9E"/>
    <w:rsid w:val="00EF4B70"/>
    <w:rsid w:val="00EF5048"/>
    <w:rsid w:val="00EF53D2"/>
    <w:rsid w:val="00EF54E0"/>
    <w:rsid w:val="00EF5670"/>
    <w:rsid w:val="00EF5A5B"/>
    <w:rsid w:val="00EF5CB6"/>
    <w:rsid w:val="00EF5E55"/>
    <w:rsid w:val="00EF6336"/>
    <w:rsid w:val="00EF668B"/>
    <w:rsid w:val="00EF6713"/>
    <w:rsid w:val="00EF6817"/>
    <w:rsid w:val="00EF6A93"/>
    <w:rsid w:val="00EF6ACC"/>
    <w:rsid w:val="00EF6FD9"/>
    <w:rsid w:val="00EF77E0"/>
    <w:rsid w:val="00EF7850"/>
    <w:rsid w:val="00EF7977"/>
    <w:rsid w:val="00EF7E6A"/>
    <w:rsid w:val="00EF7F1D"/>
    <w:rsid w:val="00EF7F2E"/>
    <w:rsid w:val="00F00298"/>
    <w:rsid w:val="00F0059E"/>
    <w:rsid w:val="00F005FD"/>
    <w:rsid w:val="00F00715"/>
    <w:rsid w:val="00F007C7"/>
    <w:rsid w:val="00F00819"/>
    <w:rsid w:val="00F0084F"/>
    <w:rsid w:val="00F008A1"/>
    <w:rsid w:val="00F00A5E"/>
    <w:rsid w:val="00F00B33"/>
    <w:rsid w:val="00F00D69"/>
    <w:rsid w:val="00F00D75"/>
    <w:rsid w:val="00F00DB4"/>
    <w:rsid w:val="00F015EC"/>
    <w:rsid w:val="00F01981"/>
    <w:rsid w:val="00F01C25"/>
    <w:rsid w:val="00F01C77"/>
    <w:rsid w:val="00F01CE9"/>
    <w:rsid w:val="00F01FBE"/>
    <w:rsid w:val="00F02354"/>
    <w:rsid w:val="00F02394"/>
    <w:rsid w:val="00F02404"/>
    <w:rsid w:val="00F026A4"/>
    <w:rsid w:val="00F026EF"/>
    <w:rsid w:val="00F027F8"/>
    <w:rsid w:val="00F02A63"/>
    <w:rsid w:val="00F02BDC"/>
    <w:rsid w:val="00F02EB9"/>
    <w:rsid w:val="00F02FB5"/>
    <w:rsid w:val="00F02FF3"/>
    <w:rsid w:val="00F033C7"/>
    <w:rsid w:val="00F03A42"/>
    <w:rsid w:val="00F03DA3"/>
    <w:rsid w:val="00F03E47"/>
    <w:rsid w:val="00F041BC"/>
    <w:rsid w:val="00F043FC"/>
    <w:rsid w:val="00F044D3"/>
    <w:rsid w:val="00F04768"/>
    <w:rsid w:val="00F0482C"/>
    <w:rsid w:val="00F048DD"/>
    <w:rsid w:val="00F04996"/>
    <w:rsid w:val="00F04AD4"/>
    <w:rsid w:val="00F04B3B"/>
    <w:rsid w:val="00F04B8B"/>
    <w:rsid w:val="00F050B4"/>
    <w:rsid w:val="00F05487"/>
    <w:rsid w:val="00F05953"/>
    <w:rsid w:val="00F05AC9"/>
    <w:rsid w:val="00F05CF7"/>
    <w:rsid w:val="00F05EF5"/>
    <w:rsid w:val="00F05F37"/>
    <w:rsid w:val="00F06219"/>
    <w:rsid w:val="00F06312"/>
    <w:rsid w:val="00F063CB"/>
    <w:rsid w:val="00F066FC"/>
    <w:rsid w:val="00F0671B"/>
    <w:rsid w:val="00F06726"/>
    <w:rsid w:val="00F0683D"/>
    <w:rsid w:val="00F06AA9"/>
    <w:rsid w:val="00F06BD4"/>
    <w:rsid w:val="00F06EE2"/>
    <w:rsid w:val="00F0713A"/>
    <w:rsid w:val="00F07447"/>
    <w:rsid w:val="00F0744F"/>
    <w:rsid w:val="00F074A6"/>
    <w:rsid w:val="00F074F7"/>
    <w:rsid w:val="00F07523"/>
    <w:rsid w:val="00F07556"/>
    <w:rsid w:val="00F0765A"/>
    <w:rsid w:val="00F076F0"/>
    <w:rsid w:val="00F0788E"/>
    <w:rsid w:val="00F0791E"/>
    <w:rsid w:val="00F07961"/>
    <w:rsid w:val="00F07DF6"/>
    <w:rsid w:val="00F1009C"/>
    <w:rsid w:val="00F101FA"/>
    <w:rsid w:val="00F1035E"/>
    <w:rsid w:val="00F10401"/>
    <w:rsid w:val="00F10500"/>
    <w:rsid w:val="00F105D8"/>
    <w:rsid w:val="00F1069A"/>
    <w:rsid w:val="00F10BD2"/>
    <w:rsid w:val="00F10C5E"/>
    <w:rsid w:val="00F10CCD"/>
    <w:rsid w:val="00F10D59"/>
    <w:rsid w:val="00F10EBA"/>
    <w:rsid w:val="00F110C2"/>
    <w:rsid w:val="00F11217"/>
    <w:rsid w:val="00F11621"/>
    <w:rsid w:val="00F11680"/>
    <w:rsid w:val="00F11810"/>
    <w:rsid w:val="00F11CD3"/>
    <w:rsid w:val="00F11E2E"/>
    <w:rsid w:val="00F11F41"/>
    <w:rsid w:val="00F11FC8"/>
    <w:rsid w:val="00F122CC"/>
    <w:rsid w:val="00F12782"/>
    <w:rsid w:val="00F128CD"/>
    <w:rsid w:val="00F129F1"/>
    <w:rsid w:val="00F12C02"/>
    <w:rsid w:val="00F13A40"/>
    <w:rsid w:val="00F13B32"/>
    <w:rsid w:val="00F141A8"/>
    <w:rsid w:val="00F14314"/>
    <w:rsid w:val="00F143F3"/>
    <w:rsid w:val="00F153CC"/>
    <w:rsid w:val="00F154B6"/>
    <w:rsid w:val="00F154EF"/>
    <w:rsid w:val="00F15555"/>
    <w:rsid w:val="00F15769"/>
    <w:rsid w:val="00F158E2"/>
    <w:rsid w:val="00F15923"/>
    <w:rsid w:val="00F15ACC"/>
    <w:rsid w:val="00F15B2A"/>
    <w:rsid w:val="00F15BF0"/>
    <w:rsid w:val="00F15C25"/>
    <w:rsid w:val="00F160B6"/>
    <w:rsid w:val="00F16205"/>
    <w:rsid w:val="00F16455"/>
    <w:rsid w:val="00F165FB"/>
    <w:rsid w:val="00F1670A"/>
    <w:rsid w:val="00F16B21"/>
    <w:rsid w:val="00F16FA5"/>
    <w:rsid w:val="00F17182"/>
    <w:rsid w:val="00F1725E"/>
    <w:rsid w:val="00F172F9"/>
    <w:rsid w:val="00F1754A"/>
    <w:rsid w:val="00F17BF1"/>
    <w:rsid w:val="00F17E76"/>
    <w:rsid w:val="00F17F50"/>
    <w:rsid w:val="00F203BF"/>
    <w:rsid w:val="00F203D9"/>
    <w:rsid w:val="00F2048D"/>
    <w:rsid w:val="00F204CE"/>
    <w:rsid w:val="00F2071A"/>
    <w:rsid w:val="00F20729"/>
    <w:rsid w:val="00F20802"/>
    <w:rsid w:val="00F210C2"/>
    <w:rsid w:val="00F21CBA"/>
    <w:rsid w:val="00F21D78"/>
    <w:rsid w:val="00F227B7"/>
    <w:rsid w:val="00F227E5"/>
    <w:rsid w:val="00F228E0"/>
    <w:rsid w:val="00F228FE"/>
    <w:rsid w:val="00F2291E"/>
    <w:rsid w:val="00F229AD"/>
    <w:rsid w:val="00F22CCA"/>
    <w:rsid w:val="00F22E14"/>
    <w:rsid w:val="00F22E15"/>
    <w:rsid w:val="00F23110"/>
    <w:rsid w:val="00F2324F"/>
    <w:rsid w:val="00F236EA"/>
    <w:rsid w:val="00F23705"/>
    <w:rsid w:val="00F23840"/>
    <w:rsid w:val="00F238CF"/>
    <w:rsid w:val="00F23B6F"/>
    <w:rsid w:val="00F23C65"/>
    <w:rsid w:val="00F23CE0"/>
    <w:rsid w:val="00F23D69"/>
    <w:rsid w:val="00F23DCB"/>
    <w:rsid w:val="00F23EE1"/>
    <w:rsid w:val="00F24951"/>
    <w:rsid w:val="00F24AAB"/>
    <w:rsid w:val="00F25004"/>
    <w:rsid w:val="00F253A1"/>
    <w:rsid w:val="00F25454"/>
    <w:rsid w:val="00F25782"/>
    <w:rsid w:val="00F259F9"/>
    <w:rsid w:val="00F25A70"/>
    <w:rsid w:val="00F25B3D"/>
    <w:rsid w:val="00F25C70"/>
    <w:rsid w:val="00F25FD0"/>
    <w:rsid w:val="00F261A4"/>
    <w:rsid w:val="00F2669F"/>
    <w:rsid w:val="00F268A5"/>
    <w:rsid w:val="00F26920"/>
    <w:rsid w:val="00F269CB"/>
    <w:rsid w:val="00F2717B"/>
    <w:rsid w:val="00F2772E"/>
    <w:rsid w:val="00F27C93"/>
    <w:rsid w:val="00F27D95"/>
    <w:rsid w:val="00F27E3B"/>
    <w:rsid w:val="00F302F0"/>
    <w:rsid w:val="00F3032F"/>
    <w:rsid w:val="00F30336"/>
    <w:rsid w:val="00F30394"/>
    <w:rsid w:val="00F30666"/>
    <w:rsid w:val="00F30945"/>
    <w:rsid w:val="00F30F0D"/>
    <w:rsid w:val="00F30FBF"/>
    <w:rsid w:val="00F3108C"/>
    <w:rsid w:val="00F311AE"/>
    <w:rsid w:val="00F315EC"/>
    <w:rsid w:val="00F3160E"/>
    <w:rsid w:val="00F317C5"/>
    <w:rsid w:val="00F3181F"/>
    <w:rsid w:val="00F31BBF"/>
    <w:rsid w:val="00F31BE1"/>
    <w:rsid w:val="00F3203A"/>
    <w:rsid w:val="00F32091"/>
    <w:rsid w:val="00F321C4"/>
    <w:rsid w:val="00F3228C"/>
    <w:rsid w:val="00F32525"/>
    <w:rsid w:val="00F3287C"/>
    <w:rsid w:val="00F328E2"/>
    <w:rsid w:val="00F32A57"/>
    <w:rsid w:val="00F32B49"/>
    <w:rsid w:val="00F32B99"/>
    <w:rsid w:val="00F32BB7"/>
    <w:rsid w:val="00F32BBD"/>
    <w:rsid w:val="00F32E21"/>
    <w:rsid w:val="00F335C7"/>
    <w:rsid w:val="00F33973"/>
    <w:rsid w:val="00F33AF8"/>
    <w:rsid w:val="00F33B61"/>
    <w:rsid w:val="00F33D1C"/>
    <w:rsid w:val="00F3402E"/>
    <w:rsid w:val="00F340A8"/>
    <w:rsid w:val="00F341F2"/>
    <w:rsid w:val="00F345A6"/>
    <w:rsid w:val="00F34641"/>
    <w:rsid w:val="00F34B4A"/>
    <w:rsid w:val="00F34F0C"/>
    <w:rsid w:val="00F350C4"/>
    <w:rsid w:val="00F35203"/>
    <w:rsid w:val="00F353D6"/>
    <w:rsid w:val="00F354A3"/>
    <w:rsid w:val="00F354F8"/>
    <w:rsid w:val="00F358BB"/>
    <w:rsid w:val="00F35B0F"/>
    <w:rsid w:val="00F35B78"/>
    <w:rsid w:val="00F35C8C"/>
    <w:rsid w:val="00F35D1D"/>
    <w:rsid w:val="00F35DD0"/>
    <w:rsid w:val="00F3693D"/>
    <w:rsid w:val="00F369CD"/>
    <w:rsid w:val="00F36A78"/>
    <w:rsid w:val="00F36A81"/>
    <w:rsid w:val="00F36F42"/>
    <w:rsid w:val="00F371B5"/>
    <w:rsid w:val="00F372CE"/>
    <w:rsid w:val="00F37495"/>
    <w:rsid w:val="00F37591"/>
    <w:rsid w:val="00F37AFB"/>
    <w:rsid w:val="00F37B65"/>
    <w:rsid w:val="00F37D93"/>
    <w:rsid w:val="00F37DF9"/>
    <w:rsid w:val="00F37E62"/>
    <w:rsid w:val="00F37E7F"/>
    <w:rsid w:val="00F37FC5"/>
    <w:rsid w:val="00F4005C"/>
    <w:rsid w:val="00F401AF"/>
    <w:rsid w:val="00F404E0"/>
    <w:rsid w:val="00F405D5"/>
    <w:rsid w:val="00F40790"/>
    <w:rsid w:val="00F407D3"/>
    <w:rsid w:val="00F40877"/>
    <w:rsid w:val="00F40CE2"/>
    <w:rsid w:val="00F40D14"/>
    <w:rsid w:val="00F411B6"/>
    <w:rsid w:val="00F4121A"/>
    <w:rsid w:val="00F4167A"/>
    <w:rsid w:val="00F41822"/>
    <w:rsid w:val="00F41C34"/>
    <w:rsid w:val="00F42032"/>
    <w:rsid w:val="00F42264"/>
    <w:rsid w:val="00F42C12"/>
    <w:rsid w:val="00F42ED6"/>
    <w:rsid w:val="00F436BF"/>
    <w:rsid w:val="00F43741"/>
    <w:rsid w:val="00F43BD8"/>
    <w:rsid w:val="00F43BE5"/>
    <w:rsid w:val="00F43CC2"/>
    <w:rsid w:val="00F43DAE"/>
    <w:rsid w:val="00F43DBF"/>
    <w:rsid w:val="00F43E25"/>
    <w:rsid w:val="00F44042"/>
    <w:rsid w:val="00F44237"/>
    <w:rsid w:val="00F445B2"/>
    <w:rsid w:val="00F446BD"/>
    <w:rsid w:val="00F447CB"/>
    <w:rsid w:val="00F449AD"/>
    <w:rsid w:val="00F44BFB"/>
    <w:rsid w:val="00F44C0C"/>
    <w:rsid w:val="00F44C6A"/>
    <w:rsid w:val="00F452C7"/>
    <w:rsid w:val="00F455A3"/>
    <w:rsid w:val="00F45634"/>
    <w:rsid w:val="00F4570A"/>
    <w:rsid w:val="00F457E2"/>
    <w:rsid w:val="00F4593D"/>
    <w:rsid w:val="00F45E3D"/>
    <w:rsid w:val="00F45E8A"/>
    <w:rsid w:val="00F45F62"/>
    <w:rsid w:val="00F45FF5"/>
    <w:rsid w:val="00F46236"/>
    <w:rsid w:val="00F4624E"/>
    <w:rsid w:val="00F4643C"/>
    <w:rsid w:val="00F46519"/>
    <w:rsid w:val="00F46548"/>
    <w:rsid w:val="00F468D1"/>
    <w:rsid w:val="00F46A01"/>
    <w:rsid w:val="00F46A40"/>
    <w:rsid w:val="00F46E2C"/>
    <w:rsid w:val="00F46E4E"/>
    <w:rsid w:val="00F47094"/>
    <w:rsid w:val="00F47243"/>
    <w:rsid w:val="00F4724F"/>
    <w:rsid w:val="00F47263"/>
    <w:rsid w:val="00F472BC"/>
    <w:rsid w:val="00F473DF"/>
    <w:rsid w:val="00F47410"/>
    <w:rsid w:val="00F47422"/>
    <w:rsid w:val="00F474F9"/>
    <w:rsid w:val="00F47A7C"/>
    <w:rsid w:val="00F47CE1"/>
    <w:rsid w:val="00F47E1F"/>
    <w:rsid w:val="00F47EF9"/>
    <w:rsid w:val="00F50382"/>
    <w:rsid w:val="00F5046D"/>
    <w:rsid w:val="00F50504"/>
    <w:rsid w:val="00F50749"/>
    <w:rsid w:val="00F50787"/>
    <w:rsid w:val="00F508ED"/>
    <w:rsid w:val="00F50BF3"/>
    <w:rsid w:val="00F50C2B"/>
    <w:rsid w:val="00F50F6D"/>
    <w:rsid w:val="00F510B3"/>
    <w:rsid w:val="00F5129C"/>
    <w:rsid w:val="00F512B9"/>
    <w:rsid w:val="00F514A6"/>
    <w:rsid w:val="00F51820"/>
    <w:rsid w:val="00F5186F"/>
    <w:rsid w:val="00F51871"/>
    <w:rsid w:val="00F519DD"/>
    <w:rsid w:val="00F52469"/>
    <w:rsid w:val="00F524E8"/>
    <w:rsid w:val="00F525D3"/>
    <w:rsid w:val="00F5288D"/>
    <w:rsid w:val="00F529CE"/>
    <w:rsid w:val="00F529E4"/>
    <w:rsid w:val="00F52A4A"/>
    <w:rsid w:val="00F52BFD"/>
    <w:rsid w:val="00F52C6D"/>
    <w:rsid w:val="00F530C2"/>
    <w:rsid w:val="00F53243"/>
    <w:rsid w:val="00F534AE"/>
    <w:rsid w:val="00F536A6"/>
    <w:rsid w:val="00F537E9"/>
    <w:rsid w:val="00F5397F"/>
    <w:rsid w:val="00F53AF0"/>
    <w:rsid w:val="00F53D00"/>
    <w:rsid w:val="00F53DCF"/>
    <w:rsid w:val="00F5410D"/>
    <w:rsid w:val="00F542C0"/>
    <w:rsid w:val="00F544BC"/>
    <w:rsid w:val="00F544EE"/>
    <w:rsid w:val="00F54640"/>
    <w:rsid w:val="00F548CC"/>
    <w:rsid w:val="00F54902"/>
    <w:rsid w:val="00F549B4"/>
    <w:rsid w:val="00F54E3E"/>
    <w:rsid w:val="00F55ADB"/>
    <w:rsid w:val="00F55C36"/>
    <w:rsid w:val="00F56018"/>
    <w:rsid w:val="00F561DF"/>
    <w:rsid w:val="00F56213"/>
    <w:rsid w:val="00F56528"/>
    <w:rsid w:val="00F5654F"/>
    <w:rsid w:val="00F5656E"/>
    <w:rsid w:val="00F5660A"/>
    <w:rsid w:val="00F56784"/>
    <w:rsid w:val="00F56CAC"/>
    <w:rsid w:val="00F56F9A"/>
    <w:rsid w:val="00F56FE2"/>
    <w:rsid w:val="00F571F6"/>
    <w:rsid w:val="00F5747A"/>
    <w:rsid w:val="00F5758E"/>
    <w:rsid w:val="00F57744"/>
    <w:rsid w:val="00F579BD"/>
    <w:rsid w:val="00F57AA4"/>
    <w:rsid w:val="00F57B0A"/>
    <w:rsid w:val="00F57BE7"/>
    <w:rsid w:val="00F57C1D"/>
    <w:rsid w:val="00F57E07"/>
    <w:rsid w:val="00F60352"/>
    <w:rsid w:val="00F60390"/>
    <w:rsid w:val="00F60678"/>
    <w:rsid w:val="00F607B3"/>
    <w:rsid w:val="00F609A7"/>
    <w:rsid w:val="00F60B47"/>
    <w:rsid w:val="00F60D10"/>
    <w:rsid w:val="00F60EA6"/>
    <w:rsid w:val="00F611C4"/>
    <w:rsid w:val="00F61955"/>
    <w:rsid w:val="00F621A5"/>
    <w:rsid w:val="00F621B2"/>
    <w:rsid w:val="00F621C9"/>
    <w:rsid w:val="00F626C5"/>
    <w:rsid w:val="00F62856"/>
    <w:rsid w:val="00F62D97"/>
    <w:rsid w:val="00F62E30"/>
    <w:rsid w:val="00F633F7"/>
    <w:rsid w:val="00F63678"/>
    <w:rsid w:val="00F63744"/>
    <w:rsid w:val="00F638E8"/>
    <w:rsid w:val="00F639AF"/>
    <w:rsid w:val="00F640B9"/>
    <w:rsid w:val="00F642B4"/>
    <w:rsid w:val="00F6433E"/>
    <w:rsid w:val="00F644DB"/>
    <w:rsid w:val="00F6450D"/>
    <w:rsid w:val="00F6466B"/>
    <w:rsid w:val="00F646A0"/>
    <w:rsid w:val="00F64C78"/>
    <w:rsid w:val="00F650EB"/>
    <w:rsid w:val="00F651BC"/>
    <w:rsid w:val="00F65246"/>
    <w:rsid w:val="00F6526F"/>
    <w:rsid w:val="00F659A4"/>
    <w:rsid w:val="00F65B0B"/>
    <w:rsid w:val="00F65CD6"/>
    <w:rsid w:val="00F6605D"/>
    <w:rsid w:val="00F660B9"/>
    <w:rsid w:val="00F6623F"/>
    <w:rsid w:val="00F6630F"/>
    <w:rsid w:val="00F663AA"/>
    <w:rsid w:val="00F663C1"/>
    <w:rsid w:val="00F667F9"/>
    <w:rsid w:val="00F66CD3"/>
    <w:rsid w:val="00F66D4C"/>
    <w:rsid w:val="00F671FA"/>
    <w:rsid w:val="00F6722C"/>
    <w:rsid w:val="00F673D8"/>
    <w:rsid w:val="00F67598"/>
    <w:rsid w:val="00F67828"/>
    <w:rsid w:val="00F67AE7"/>
    <w:rsid w:val="00F67DEA"/>
    <w:rsid w:val="00F67F4B"/>
    <w:rsid w:val="00F70003"/>
    <w:rsid w:val="00F700AD"/>
    <w:rsid w:val="00F7044E"/>
    <w:rsid w:val="00F7050B"/>
    <w:rsid w:val="00F70576"/>
    <w:rsid w:val="00F705EF"/>
    <w:rsid w:val="00F7068B"/>
    <w:rsid w:val="00F70732"/>
    <w:rsid w:val="00F707E0"/>
    <w:rsid w:val="00F70E4D"/>
    <w:rsid w:val="00F70E56"/>
    <w:rsid w:val="00F7114A"/>
    <w:rsid w:val="00F712F0"/>
    <w:rsid w:val="00F71523"/>
    <w:rsid w:val="00F71701"/>
    <w:rsid w:val="00F71AF1"/>
    <w:rsid w:val="00F71F71"/>
    <w:rsid w:val="00F722D8"/>
    <w:rsid w:val="00F722EF"/>
    <w:rsid w:val="00F723DE"/>
    <w:rsid w:val="00F724B9"/>
    <w:rsid w:val="00F72592"/>
    <w:rsid w:val="00F725DA"/>
    <w:rsid w:val="00F72C39"/>
    <w:rsid w:val="00F72F58"/>
    <w:rsid w:val="00F73146"/>
    <w:rsid w:val="00F73346"/>
    <w:rsid w:val="00F73431"/>
    <w:rsid w:val="00F735A7"/>
    <w:rsid w:val="00F73700"/>
    <w:rsid w:val="00F737F8"/>
    <w:rsid w:val="00F739CA"/>
    <w:rsid w:val="00F73C77"/>
    <w:rsid w:val="00F73D30"/>
    <w:rsid w:val="00F7401F"/>
    <w:rsid w:val="00F740BA"/>
    <w:rsid w:val="00F741A2"/>
    <w:rsid w:val="00F743C6"/>
    <w:rsid w:val="00F74684"/>
    <w:rsid w:val="00F7481D"/>
    <w:rsid w:val="00F74BBB"/>
    <w:rsid w:val="00F74F24"/>
    <w:rsid w:val="00F75249"/>
    <w:rsid w:val="00F752E2"/>
    <w:rsid w:val="00F752E5"/>
    <w:rsid w:val="00F7581F"/>
    <w:rsid w:val="00F7592E"/>
    <w:rsid w:val="00F75BD1"/>
    <w:rsid w:val="00F76267"/>
    <w:rsid w:val="00F76476"/>
    <w:rsid w:val="00F764F5"/>
    <w:rsid w:val="00F76549"/>
    <w:rsid w:val="00F7674A"/>
    <w:rsid w:val="00F767F6"/>
    <w:rsid w:val="00F76FFB"/>
    <w:rsid w:val="00F77188"/>
    <w:rsid w:val="00F77332"/>
    <w:rsid w:val="00F7748E"/>
    <w:rsid w:val="00F77903"/>
    <w:rsid w:val="00F77BAB"/>
    <w:rsid w:val="00F77DB6"/>
    <w:rsid w:val="00F80140"/>
    <w:rsid w:val="00F802B7"/>
    <w:rsid w:val="00F805C5"/>
    <w:rsid w:val="00F809BD"/>
    <w:rsid w:val="00F80E28"/>
    <w:rsid w:val="00F811DE"/>
    <w:rsid w:val="00F81791"/>
    <w:rsid w:val="00F81797"/>
    <w:rsid w:val="00F81AF3"/>
    <w:rsid w:val="00F81CAE"/>
    <w:rsid w:val="00F821AE"/>
    <w:rsid w:val="00F82616"/>
    <w:rsid w:val="00F8272E"/>
    <w:rsid w:val="00F829DA"/>
    <w:rsid w:val="00F82AD2"/>
    <w:rsid w:val="00F83434"/>
    <w:rsid w:val="00F834FF"/>
    <w:rsid w:val="00F836F6"/>
    <w:rsid w:val="00F83BA3"/>
    <w:rsid w:val="00F83BDC"/>
    <w:rsid w:val="00F83D86"/>
    <w:rsid w:val="00F83EFA"/>
    <w:rsid w:val="00F842D1"/>
    <w:rsid w:val="00F84381"/>
    <w:rsid w:val="00F84435"/>
    <w:rsid w:val="00F846AB"/>
    <w:rsid w:val="00F847AA"/>
    <w:rsid w:val="00F849E0"/>
    <w:rsid w:val="00F84E04"/>
    <w:rsid w:val="00F85035"/>
    <w:rsid w:val="00F851FA"/>
    <w:rsid w:val="00F85220"/>
    <w:rsid w:val="00F852E5"/>
    <w:rsid w:val="00F85AE0"/>
    <w:rsid w:val="00F85F2A"/>
    <w:rsid w:val="00F864E7"/>
    <w:rsid w:val="00F86711"/>
    <w:rsid w:val="00F86A17"/>
    <w:rsid w:val="00F86ED3"/>
    <w:rsid w:val="00F872FA"/>
    <w:rsid w:val="00F87368"/>
    <w:rsid w:val="00F8738B"/>
    <w:rsid w:val="00F87523"/>
    <w:rsid w:val="00F8787D"/>
    <w:rsid w:val="00F901A6"/>
    <w:rsid w:val="00F9024E"/>
    <w:rsid w:val="00F90500"/>
    <w:rsid w:val="00F9069D"/>
    <w:rsid w:val="00F90791"/>
    <w:rsid w:val="00F90876"/>
    <w:rsid w:val="00F90979"/>
    <w:rsid w:val="00F9097A"/>
    <w:rsid w:val="00F90D89"/>
    <w:rsid w:val="00F90E3A"/>
    <w:rsid w:val="00F90F0D"/>
    <w:rsid w:val="00F91026"/>
    <w:rsid w:val="00F912E3"/>
    <w:rsid w:val="00F91718"/>
    <w:rsid w:val="00F918DC"/>
    <w:rsid w:val="00F91AE5"/>
    <w:rsid w:val="00F91B1C"/>
    <w:rsid w:val="00F91B69"/>
    <w:rsid w:val="00F91C95"/>
    <w:rsid w:val="00F921A4"/>
    <w:rsid w:val="00F9257E"/>
    <w:rsid w:val="00F925C3"/>
    <w:rsid w:val="00F925C7"/>
    <w:rsid w:val="00F92664"/>
    <w:rsid w:val="00F92C49"/>
    <w:rsid w:val="00F92EFA"/>
    <w:rsid w:val="00F9306E"/>
    <w:rsid w:val="00F93076"/>
    <w:rsid w:val="00F93088"/>
    <w:rsid w:val="00F93133"/>
    <w:rsid w:val="00F932F4"/>
    <w:rsid w:val="00F93393"/>
    <w:rsid w:val="00F93458"/>
    <w:rsid w:val="00F93AB2"/>
    <w:rsid w:val="00F93CA2"/>
    <w:rsid w:val="00F93E5B"/>
    <w:rsid w:val="00F93EDD"/>
    <w:rsid w:val="00F93F26"/>
    <w:rsid w:val="00F93F4B"/>
    <w:rsid w:val="00F93F6D"/>
    <w:rsid w:val="00F93F9C"/>
    <w:rsid w:val="00F94137"/>
    <w:rsid w:val="00F941B3"/>
    <w:rsid w:val="00F94336"/>
    <w:rsid w:val="00F946DD"/>
    <w:rsid w:val="00F94D60"/>
    <w:rsid w:val="00F94E58"/>
    <w:rsid w:val="00F94EA3"/>
    <w:rsid w:val="00F95016"/>
    <w:rsid w:val="00F95745"/>
    <w:rsid w:val="00F9580E"/>
    <w:rsid w:val="00F95897"/>
    <w:rsid w:val="00F959A9"/>
    <w:rsid w:val="00F95AE8"/>
    <w:rsid w:val="00F95BBC"/>
    <w:rsid w:val="00F96319"/>
    <w:rsid w:val="00F96467"/>
    <w:rsid w:val="00F96B0E"/>
    <w:rsid w:val="00F96F3D"/>
    <w:rsid w:val="00F97180"/>
    <w:rsid w:val="00F9723B"/>
    <w:rsid w:val="00F9726B"/>
    <w:rsid w:val="00F972C5"/>
    <w:rsid w:val="00F972FA"/>
    <w:rsid w:val="00F973FE"/>
    <w:rsid w:val="00F976B3"/>
    <w:rsid w:val="00F97ABD"/>
    <w:rsid w:val="00F97B8E"/>
    <w:rsid w:val="00F97F43"/>
    <w:rsid w:val="00FA0168"/>
    <w:rsid w:val="00FA04E7"/>
    <w:rsid w:val="00FA0749"/>
    <w:rsid w:val="00FA0853"/>
    <w:rsid w:val="00FA0B04"/>
    <w:rsid w:val="00FA0C2D"/>
    <w:rsid w:val="00FA0CB8"/>
    <w:rsid w:val="00FA0CE5"/>
    <w:rsid w:val="00FA0D1F"/>
    <w:rsid w:val="00FA0D99"/>
    <w:rsid w:val="00FA0DA8"/>
    <w:rsid w:val="00FA10BA"/>
    <w:rsid w:val="00FA1285"/>
    <w:rsid w:val="00FA13A8"/>
    <w:rsid w:val="00FA1443"/>
    <w:rsid w:val="00FA14D1"/>
    <w:rsid w:val="00FA1574"/>
    <w:rsid w:val="00FA15C9"/>
    <w:rsid w:val="00FA179A"/>
    <w:rsid w:val="00FA179F"/>
    <w:rsid w:val="00FA17BF"/>
    <w:rsid w:val="00FA181A"/>
    <w:rsid w:val="00FA18D6"/>
    <w:rsid w:val="00FA1A7B"/>
    <w:rsid w:val="00FA212A"/>
    <w:rsid w:val="00FA221C"/>
    <w:rsid w:val="00FA2230"/>
    <w:rsid w:val="00FA22D2"/>
    <w:rsid w:val="00FA2322"/>
    <w:rsid w:val="00FA244E"/>
    <w:rsid w:val="00FA2695"/>
    <w:rsid w:val="00FA2756"/>
    <w:rsid w:val="00FA2815"/>
    <w:rsid w:val="00FA28D3"/>
    <w:rsid w:val="00FA2EC4"/>
    <w:rsid w:val="00FA2FFE"/>
    <w:rsid w:val="00FA309F"/>
    <w:rsid w:val="00FA3188"/>
    <w:rsid w:val="00FA34B0"/>
    <w:rsid w:val="00FA3634"/>
    <w:rsid w:val="00FA38D9"/>
    <w:rsid w:val="00FA393B"/>
    <w:rsid w:val="00FA3C51"/>
    <w:rsid w:val="00FA3CD8"/>
    <w:rsid w:val="00FA3FC0"/>
    <w:rsid w:val="00FA4138"/>
    <w:rsid w:val="00FA426C"/>
    <w:rsid w:val="00FA42A4"/>
    <w:rsid w:val="00FA4693"/>
    <w:rsid w:val="00FA46DA"/>
    <w:rsid w:val="00FA4734"/>
    <w:rsid w:val="00FA47B6"/>
    <w:rsid w:val="00FA487D"/>
    <w:rsid w:val="00FA4F25"/>
    <w:rsid w:val="00FA5070"/>
    <w:rsid w:val="00FA5190"/>
    <w:rsid w:val="00FA51C3"/>
    <w:rsid w:val="00FA5359"/>
    <w:rsid w:val="00FA5557"/>
    <w:rsid w:val="00FA57CC"/>
    <w:rsid w:val="00FA5AA0"/>
    <w:rsid w:val="00FA5AA7"/>
    <w:rsid w:val="00FA5F7E"/>
    <w:rsid w:val="00FA60CA"/>
    <w:rsid w:val="00FA6195"/>
    <w:rsid w:val="00FA61DC"/>
    <w:rsid w:val="00FA6509"/>
    <w:rsid w:val="00FA6564"/>
    <w:rsid w:val="00FA6AA0"/>
    <w:rsid w:val="00FA6EAC"/>
    <w:rsid w:val="00FA6FB4"/>
    <w:rsid w:val="00FA70B3"/>
    <w:rsid w:val="00FA73C6"/>
    <w:rsid w:val="00FA7780"/>
    <w:rsid w:val="00FA7A78"/>
    <w:rsid w:val="00FA7A83"/>
    <w:rsid w:val="00FA7B49"/>
    <w:rsid w:val="00FA7D02"/>
    <w:rsid w:val="00FA7EE0"/>
    <w:rsid w:val="00FA7F91"/>
    <w:rsid w:val="00FB0680"/>
    <w:rsid w:val="00FB073D"/>
    <w:rsid w:val="00FB0815"/>
    <w:rsid w:val="00FB09E0"/>
    <w:rsid w:val="00FB0B7E"/>
    <w:rsid w:val="00FB0D94"/>
    <w:rsid w:val="00FB1266"/>
    <w:rsid w:val="00FB1428"/>
    <w:rsid w:val="00FB14F5"/>
    <w:rsid w:val="00FB1676"/>
    <w:rsid w:val="00FB187B"/>
    <w:rsid w:val="00FB1A77"/>
    <w:rsid w:val="00FB1AA2"/>
    <w:rsid w:val="00FB1BA6"/>
    <w:rsid w:val="00FB1C2A"/>
    <w:rsid w:val="00FB1F78"/>
    <w:rsid w:val="00FB20C0"/>
    <w:rsid w:val="00FB20DC"/>
    <w:rsid w:val="00FB2290"/>
    <w:rsid w:val="00FB22B3"/>
    <w:rsid w:val="00FB26AA"/>
    <w:rsid w:val="00FB295F"/>
    <w:rsid w:val="00FB2BD8"/>
    <w:rsid w:val="00FB2E86"/>
    <w:rsid w:val="00FB2F4B"/>
    <w:rsid w:val="00FB2FA7"/>
    <w:rsid w:val="00FB300B"/>
    <w:rsid w:val="00FB301B"/>
    <w:rsid w:val="00FB3260"/>
    <w:rsid w:val="00FB34F0"/>
    <w:rsid w:val="00FB390B"/>
    <w:rsid w:val="00FB39B0"/>
    <w:rsid w:val="00FB3AD5"/>
    <w:rsid w:val="00FB3AE2"/>
    <w:rsid w:val="00FB3B71"/>
    <w:rsid w:val="00FB3D6E"/>
    <w:rsid w:val="00FB3DD8"/>
    <w:rsid w:val="00FB3F13"/>
    <w:rsid w:val="00FB47BF"/>
    <w:rsid w:val="00FB4B33"/>
    <w:rsid w:val="00FB4C37"/>
    <w:rsid w:val="00FB4E83"/>
    <w:rsid w:val="00FB50F2"/>
    <w:rsid w:val="00FB5384"/>
    <w:rsid w:val="00FB5551"/>
    <w:rsid w:val="00FB5559"/>
    <w:rsid w:val="00FB5728"/>
    <w:rsid w:val="00FB5882"/>
    <w:rsid w:val="00FB5D7C"/>
    <w:rsid w:val="00FB5F41"/>
    <w:rsid w:val="00FB5FC5"/>
    <w:rsid w:val="00FB6420"/>
    <w:rsid w:val="00FB6528"/>
    <w:rsid w:val="00FB66C2"/>
    <w:rsid w:val="00FB6ABE"/>
    <w:rsid w:val="00FB6B9E"/>
    <w:rsid w:val="00FB6C02"/>
    <w:rsid w:val="00FB73AF"/>
    <w:rsid w:val="00FB747B"/>
    <w:rsid w:val="00FB74E8"/>
    <w:rsid w:val="00FB787B"/>
    <w:rsid w:val="00FB794B"/>
    <w:rsid w:val="00FB79E3"/>
    <w:rsid w:val="00FB7B21"/>
    <w:rsid w:val="00FB7C7C"/>
    <w:rsid w:val="00FB7D16"/>
    <w:rsid w:val="00FB7FD1"/>
    <w:rsid w:val="00FC059C"/>
    <w:rsid w:val="00FC07A4"/>
    <w:rsid w:val="00FC085B"/>
    <w:rsid w:val="00FC0ABB"/>
    <w:rsid w:val="00FC0C27"/>
    <w:rsid w:val="00FC0C5A"/>
    <w:rsid w:val="00FC0D67"/>
    <w:rsid w:val="00FC0E69"/>
    <w:rsid w:val="00FC0F70"/>
    <w:rsid w:val="00FC10AF"/>
    <w:rsid w:val="00FC124B"/>
    <w:rsid w:val="00FC17C6"/>
    <w:rsid w:val="00FC1CA0"/>
    <w:rsid w:val="00FC1D9D"/>
    <w:rsid w:val="00FC1DCE"/>
    <w:rsid w:val="00FC1EC6"/>
    <w:rsid w:val="00FC1FBC"/>
    <w:rsid w:val="00FC21F3"/>
    <w:rsid w:val="00FC2305"/>
    <w:rsid w:val="00FC2397"/>
    <w:rsid w:val="00FC267D"/>
    <w:rsid w:val="00FC2749"/>
    <w:rsid w:val="00FC276E"/>
    <w:rsid w:val="00FC2A7C"/>
    <w:rsid w:val="00FC2EE4"/>
    <w:rsid w:val="00FC2FEC"/>
    <w:rsid w:val="00FC3578"/>
    <w:rsid w:val="00FC3619"/>
    <w:rsid w:val="00FC3887"/>
    <w:rsid w:val="00FC38B0"/>
    <w:rsid w:val="00FC38DA"/>
    <w:rsid w:val="00FC3948"/>
    <w:rsid w:val="00FC3CC5"/>
    <w:rsid w:val="00FC3D9F"/>
    <w:rsid w:val="00FC4499"/>
    <w:rsid w:val="00FC49EE"/>
    <w:rsid w:val="00FC4A65"/>
    <w:rsid w:val="00FC4BB4"/>
    <w:rsid w:val="00FC4D57"/>
    <w:rsid w:val="00FC4E1F"/>
    <w:rsid w:val="00FC525A"/>
    <w:rsid w:val="00FC5277"/>
    <w:rsid w:val="00FC579C"/>
    <w:rsid w:val="00FC57CC"/>
    <w:rsid w:val="00FC5998"/>
    <w:rsid w:val="00FC5D15"/>
    <w:rsid w:val="00FC5E7F"/>
    <w:rsid w:val="00FC5ED2"/>
    <w:rsid w:val="00FC625C"/>
    <w:rsid w:val="00FC6296"/>
    <w:rsid w:val="00FC64FD"/>
    <w:rsid w:val="00FC69D2"/>
    <w:rsid w:val="00FC6B87"/>
    <w:rsid w:val="00FC700C"/>
    <w:rsid w:val="00FC70C9"/>
    <w:rsid w:val="00FC7226"/>
    <w:rsid w:val="00FC757B"/>
    <w:rsid w:val="00FC7A8B"/>
    <w:rsid w:val="00FC7CB3"/>
    <w:rsid w:val="00FC7E19"/>
    <w:rsid w:val="00FC7F70"/>
    <w:rsid w:val="00FD018A"/>
    <w:rsid w:val="00FD01D0"/>
    <w:rsid w:val="00FD0279"/>
    <w:rsid w:val="00FD069F"/>
    <w:rsid w:val="00FD089E"/>
    <w:rsid w:val="00FD0B3A"/>
    <w:rsid w:val="00FD0C38"/>
    <w:rsid w:val="00FD0F6A"/>
    <w:rsid w:val="00FD0FEC"/>
    <w:rsid w:val="00FD1013"/>
    <w:rsid w:val="00FD11E7"/>
    <w:rsid w:val="00FD11F8"/>
    <w:rsid w:val="00FD1526"/>
    <w:rsid w:val="00FD1580"/>
    <w:rsid w:val="00FD1609"/>
    <w:rsid w:val="00FD1886"/>
    <w:rsid w:val="00FD194B"/>
    <w:rsid w:val="00FD1A18"/>
    <w:rsid w:val="00FD1CB7"/>
    <w:rsid w:val="00FD1CDC"/>
    <w:rsid w:val="00FD1FC7"/>
    <w:rsid w:val="00FD20E4"/>
    <w:rsid w:val="00FD2155"/>
    <w:rsid w:val="00FD215B"/>
    <w:rsid w:val="00FD23E6"/>
    <w:rsid w:val="00FD2423"/>
    <w:rsid w:val="00FD2699"/>
    <w:rsid w:val="00FD299B"/>
    <w:rsid w:val="00FD2B15"/>
    <w:rsid w:val="00FD2D5A"/>
    <w:rsid w:val="00FD2DB6"/>
    <w:rsid w:val="00FD32F2"/>
    <w:rsid w:val="00FD3441"/>
    <w:rsid w:val="00FD3C95"/>
    <w:rsid w:val="00FD42BE"/>
    <w:rsid w:val="00FD446A"/>
    <w:rsid w:val="00FD4586"/>
    <w:rsid w:val="00FD46C4"/>
    <w:rsid w:val="00FD4827"/>
    <w:rsid w:val="00FD48D2"/>
    <w:rsid w:val="00FD4910"/>
    <w:rsid w:val="00FD4BF3"/>
    <w:rsid w:val="00FD4BFC"/>
    <w:rsid w:val="00FD4DCA"/>
    <w:rsid w:val="00FD529F"/>
    <w:rsid w:val="00FD5367"/>
    <w:rsid w:val="00FD5371"/>
    <w:rsid w:val="00FD54A9"/>
    <w:rsid w:val="00FD553F"/>
    <w:rsid w:val="00FD57D5"/>
    <w:rsid w:val="00FD58AA"/>
    <w:rsid w:val="00FD5950"/>
    <w:rsid w:val="00FD5DC6"/>
    <w:rsid w:val="00FD65B2"/>
    <w:rsid w:val="00FD69D9"/>
    <w:rsid w:val="00FD6D40"/>
    <w:rsid w:val="00FD6DB0"/>
    <w:rsid w:val="00FD6DEC"/>
    <w:rsid w:val="00FD6E26"/>
    <w:rsid w:val="00FD6E5F"/>
    <w:rsid w:val="00FD6F04"/>
    <w:rsid w:val="00FD71D8"/>
    <w:rsid w:val="00FD73B1"/>
    <w:rsid w:val="00FD7537"/>
    <w:rsid w:val="00FD756F"/>
    <w:rsid w:val="00FD773D"/>
    <w:rsid w:val="00FE0032"/>
    <w:rsid w:val="00FE015F"/>
    <w:rsid w:val="00FE01C5"/>
    <w:rsid w:val="00FE026E"/>
    <w:rsid w:val="00FE0469"/>
    <w:rsid w:val="00FE0802"/>
    <w:rsid w:val="00FE0827"/>
    <w:rsid w:val="00FE0989"/>
    <w:rsid w:val="00FE0A00"/>
    <w:rsid w:val="00FE0D86"/>
    <w:rsid w:val="00FE0E8E"/>
    <w:rsid w:val="00FE0F9F"/>
    <w:rsid w:val="00FE1181"/>
    <w:rsid w:val="00FE12C2"/>
    <w:rsid w:val="00FE137B"/>
    <w:rsid w:val="00FE1783"/>
    <w:rsid w:val="00FE1846"/>
    <w:rsid w:val="00FE1979"/>
    <w:rsid w:val="00FE1E4F"/>
    <w:rsid w:val="00FE1ED8"/>
    <w:rsid w:val="00FE1ED9"/>
    <w:rsid w:val="00FE2274"/>
    <w:rsid w:val="00FE246E"/>
    <w:rsid w:val="00FE25A9"/>
    <w:rsid w:val="00FE2693"/>
    <w:rsid w:val="00FE26CA"/>
    <w:rsid w:val="00FE26E8"/>
    <w:rsid w:val="00FE273B"/>
    <w:rsid w:val="00FE28D8"/>
    <w:rsid w:val="00FE299F"/>
    <w:rsid w:val="00FE2A5A"/>
    <w:rsid w:val="00FE2AB5"/>
    <w:rsid w:val="00FE2DBC"/>
    <w:rsid w:val="00FE2EC9"/>
    <w:rsid w:val="00FE3179"/>
    <w:rsid w:val="00FE322E"/>
    <w:rsid w:val="00FE32A0"/>
    <w:rsid w:val="00FE3781"/>
    <w:rsid w:val="00FE386F"/>
    <w:rsid w:val="00FE3890"/>
    <w:rsid w:val="00FE3AF1"/>
    <w:rsid w:val="00FE3B1B"/>
    <w:rsid w:val="00FE3CC7"/>
    <w:rsid w:val="00FE3E02"/>
    <w:rsid w:val="00FE4340"/>
    <w:rsid w:val="00FE43C1"/>
    <w:rsid w:val="00FE4408"/>
    <w:rsid w:val="00FE4494"/>
    <w:rsid w:val="00FE4519"/>
    <w:rsid w:val="00FE465F"/>
    <w:rsid w:val="00FE4690"/>
    <w:rsid w:val="00FE474A"/>
    <w:rsid w:val="00FE47C7"/>
    <w:rsid w:val="00FE48C1"/>
    <w:rsid w:val="00FE4BA6"/>
    <w:rsid w:val="00FE4E2C"/>
    <w:rsid w:val="00FE4F01"/>
    <w:rsid w:val="00FE5046"/>
    <w:rsid w:val="00FE506F"/>
    <w:rsid w:val="00FE50A3"/>
    <w:rsid w:val="00FE515A"/>
    <w:rsid w:val="00FE52B9"/>
    <w:rsid w:val="00FE5511"/>
    <w:rsid w:val="00FE5595"/>
    <w:rsid w:val="00FE560D"/>
    <w:rsid w:val="00FE58FA"/>
    <w:rsid w:val="00FE5AAE"/>
    <w:rsid w:val="00FE5B01"/>
    <w:rsid w:val="00FE61B0"/>
    <w:rsid w:val="00FE6340"/>
    <w:rsid w:val="00FE6374"/>
    <w:rsid w:val="00FE6471"/>
    <w:rsid w:val="00FE64DF"/>
    <w:rsid w:val="00FE66B2"/>
    <w:rsid w:val="00FE69ED"/>
    <w:rsid w:val="00FE6BC0"/>
    <w:rsid w:val="00FE6E7A"/>
    <w:rsid w:val="00FE6ECD"/>
    <w:rsid w:val="00FE70AB"/>
    <w:rsid w:val="00FE71F0"/>
    <w:rsid w:val="00FE78F1"/>
    <w:rsid w:val="00FE7BBA"/>
    <w:rsid w:val="00FE7C70"/>
    <w:rsid w:val="00FE7D34"/>
    <w:rsid w:val="00FE7D91"/>
    <w:rsid w:val="00FF0197"/>
    <w:rsid w:val="00FF0350"/>
    <w:rsid w:val="00FF0555"/>
    <w:rsid w:val="00FF0830"/>
    <w:rsid w:val="00FF0B3D"/>
    <w:rsid w:val="00FF0D5E"/>
    <w:rsid w:val="00FF0E39"/>
    <w:rsid w:val="00FF1002"/>
    <w:rsid w:val="00FF1331"/>
    <w:rsid w:val="00FF148E"/>
    <w:rsid w:val="00FF18F5"/>
    <w:rsid w:val="00FF1903"/>
    <w:rsid w:val="00FF1D53"/>
    <w:rsid w:val="00FF1FE7"/>
    <w:rsid w:val="00FF2CA8"/>
    <w:rsid w:val="00FF3185"/>
    <w:rsid w:val="00FF3407"/>
    <w:rsid w:val="00FF36B8"/>
    <w:rsid w:val="00FF371A"/>
    <w:rsid w:val="00FF3B10"/>
    <w:rsid w:val="00FF3BB3"/>
    <w:rsid w:val="00FF3D00"/>
    <w:rsid w:val="00FF3E12"/>
    <w:rsid w:val="00FF3F4B"/>
    <w:rsid w:val="00FF424F"/>
    <w:rsid w:val="00FF434D"/>
    <w:rsid w:val="00FF45BF"/>
    <w:rsid w:val="00FF4725"/>
    <w:rsid w:val="00FF496F"/>
    <w:rsid w:val="00FF4AD3"/>
    <w:rsid w:val="00FF4B64"/>
    <w:rsid w:val="00FF4D59"/>
    <w:rsid w:val="00FF4D6D"/>
    <w:rsid w:val="00FF50E7"/>
    <w:rsid w:val="00FF555A"/>
    <w:rsid w:val="00FF5563"/>
    <w:rsid w:val="00FF5740"/>
    <w:rsid w:val="00FF592E"/>
    <w:rsid w:val="00FF5E94"/>
    <w:rsid w:val="00FF5E97"/>
    <w:rsid w:val="00FF5FA8"/>
    <w:rsid w:val="00FF6023"/>
    <w:rsid w:val="00FF674A"/>
    <w:rsid w:val="00FF6849"/>
    <w:rsid w:val="00FF6890"/>
    <w:rsid w:val="00FF68A3"/>
    <w:rsid w:val="00FF6A18"/>
    <w:rsid w:val="00FF6E0D"/>
    <w:rsid w:val="00FF72C9"/>
    <w:rsid w:val="00FF7418"/>
    <w:rsid w:val="00FF7575"/>
    <w:rsid w:val="00FF75AE"/>
    <w:rsid w:val="00FF762C"/>
    <w:rsid w:val="00FF7CC9"/>
    <w:rsid w:val="00FF7D5A"/>
    <w:rsid w:val="58C0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2ECF7D9"/>
  <w15:docId w15:val="{66D858C1-E050-4D3C-8757-4BF7575E4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5E2C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pt-BR"/>
    </w:rPr>
  </w:style>
  <w:style w:type="paragraph" w:styleId="Ttulo1">
    <w:name w:val="heading 1"/>
    <w:basedOn w:val="Normal"/>
    <w:next w:val="Corpodetexto"/>
    <w:link w:val="Ttulo1Char"/>
    <w:qFormat/>
    <w:rsid w:val="0071142B"/>
    <w:pPr>
      <w:keepNext/>
      <w:pageBreakBefore/>
      <w:numPr>
        <w:numId w:val="1"/>
      </w:numPr>
      <w:spacing w:before="240" w:after="1440"/>
      <w:jc w:val="both"/>
      <w:outlineLvl w:val="0"/>
    </w:pPr>
    <w:rPr>
      <w:rFonts w:ascii="Arial" w:hAnsi="Arial"/>
      <w:b/>
      <w:kern w:val="28"/>
      <w:sz w:val="32"/>
    </w:rPr>
  </w:style>
  <w:style w:type="paragraph" w:styleId="Ttulo2">
    <w:name w:val="heading 2"/>
    <w:basedOn w:val="Normal"/>
    <w:next w:val="CorpodeTexto0"/>
    <w:link w:val="Ttulo2Char"/>
    <w:autoRedefine/>
    <w:qFormat/>
    <w:rsid w:val="00051868"/>
    <w:pPr>
      <w:keepNext/>
      <w:numPr>
        <w:ilvl w:val="1"/>
        <w:numId w:val="1"/>
      </w:numPr>
      <w:spacing w:before="360" w:after="60" w:line="360" w:lineRule="auto"/>
      <w:jc w:val="both"/>
      <w:outlineLvl w:val="1"/>
    </w:pPr>
    <w:rPr>
      <w:rFonts w:ascii="Arial Negrito" w:hAnsi="Arial Negrito"/>
      <w:bCs/>
      <w:sz w:val="24"/>
      <w:szCs w:val="24"/>
      <w:lang w:val="en-US"/>
    </w:rPr>
  </w:style>
  <w:style w:type="paragraph" w:styleId="Ttulo3">
    <w:name w:val="heading 3"/>
    <w:basedOn w:val="Normal"/>
    <w:next w:val="CorpodeTexto0"/>
    <w:link w:val="Ttulo3Char"/>
    <w:qFormat/>
    <w:rsid w:val="0071142B"/>
    <w:pPr>
      <w:keepNext/>
      <w:numPr>
        <w:ilvl w:val="2"/>
        <w:numId w:val="1"/>
      </w:numPr>
      <w:spacing w:before="360" w:after="60" w:line="360" w:lineRule="auto"/>
      <w:jc w:val="both"/>
      <w:outlineLvl w:val="2"/>
    </w:pPr>
    <w:rPr>
      <w:rFonts w:ascii="Arial" w:hAnsi="Arial"/>
      <w:b/>
    </w:rPr>
  </w:style>
  <w:style w:type="paragraph" w:styleId="Ttulo4">
    <w:name w:val="heading 4"/>
    <w:basedOn w:val="Normal"/>
    <w:next w:val="Normal"/>
    <w:link w:val="Ttulo4Char"/>
    <w:qFormat/>
    <w:rsid w:val="004E38F0"/>
    <w:pPr>
      <w:keepNext/>
      <w:spacing w:before="240" w:after="240"/>
      <w:jc w:val="both"/>
      <w:outlineLvl w:val="3"/>
    </w:pPr>
    <w:rPr>
      <w:rFonts w:ascii="Arial" w:hAnsi="Arial"/>
    </w:rPr>
  </w:style>
  <w:style w:type="paragraph" w:styleId="Ttulo5">
    <w:name w:val="heading 5"/>
    <w:basedOn w:val="Normal"/>
    <w:next w:val="Normal"/>
    <w:link w:val="Ttulo5Char"/>
    <w:qFormat/>
    <w:rsid w:val="0071142B"/>
    <w:pPr>
      <w:numPr>
        <w:ilvl w:val="4"/>
        <w:numId w:val="1"/>
      </w:numPr>
      <w:spacing w:before="240" w:after="60"/>
      <w:jc w:val="both"/>
      <w:outlineLvl w:val="4"/>
    </w:pPr>
    <w:rPr>
      <w:rFonts w:ascii="Arial" w:hAnsi="Arial"/>
    </w:rPr>
  </w:style>
  <w:style w:type="paragraph" w:styleId="Ttulo6">
    <w:name w:val="heading 6"/>
    <w:basedOn w:val="Normal"/>
    <w:next w:val="Normal"/>
    <w:link w:val="Ttulo6Char"/>
    <w:qFormat/>
    <w:rsid w:val="0071142B"/>
    <w:pPr>
      <w:numPr>
        <w:ilvl w:val="5"/>
        <w:numId w:val="1"/>
      </w:numPr>
      <w:spacing w:before="240" w:after="60"/>
      <w:jc w:val="both"/>
      <w:outlineLvl w:val="5"/>
    </w:pPr>
    <w:rPr>
      <w:rFonts w:ascii="Arial" w:hAnsi="Arial"/>
      <w:i/>
    </w:rPr>
  </w:style>
  <w:style w:type="paragraph" w:styleId="Ttulo7">
    <w:name w:val="heading 7"/>
    <w:basedOn w:val="Normal"/>
    <w:next w:val="Normal"/>
    <w:link w:val="Ttulo7Char"/>
    <w:qFormat/>
    <w:rsid w:val="0071142B"/>
    <w:pPr>
      <w:numPr>
        <w:ilvl w:val="6"/>
        <w:numId w:val="1"/>
      </w:numPr>
      <w:spacing w:before="240" w:after="60"/>
      <w:jc w:val="both"/>
      <w:outlineLvl w:val="6"/>
    </w:pPr>
    <w:rPr>
      <w:rFonts w:ascii="Arial" w:hAnsi="Arial"/>
    </w:rPr>
  </w:style>
  <w:style w:type="paragraph" w:styleId="Ttulo8">
    <w:name w:val="heading 8"/>
    <w:basedOn w:val="Normal"/>
    <w:next w:val="Normal"/>
    <w:link w:val="Ttulo8Char"/>
    <w:qFormat/>
    <w:rsid w:val="0071142B"/>
    <w:pPr>
      <w:numPr>
        <w:ilvl w:val="7"/>
        <w:numId w:val="1"/>
      </w:numPr>
      <w:spacing w:before="240" w:after="60"/>
      <w:jc w:val="both"/>
      <w:outlineLvl w:val="7"/>
    </w:pPr>
    <w:rPr>
      <w:rFonts w:ascii="Arial" w:hAnsi="Arial"/>
      <w:i/>
    </w:rPr>
  </w:style>
  <w:style w:type="paragraph" w:styleId="Ttulo9">
    <w:name w:val="heading 9"/>
    <w:basedOn w:val="Normal"/>
    <w:next w:val="Normal"/>
    <w:link w:val="Ttulo9Char"/>
    <w:qFormat/>
    <w:rsid w:val="0071142B"/>
    <w:pPr>
      <w:numPr>
        <w:ilvl w:val="8"/>
        <w:numId w:val="1"/>
      </w:numPr>
      <w:spacing w:before="240" w:after="60"/>
      <w:jc w:val="both"/>
      <w:outlineLvl w:val="8"/>
    </w:pPr>
    <w:rPr>
      <w:rFonts w:ascii="Arial" w:hAnsi="Arial"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rsid w:val="00561E07"/>
    <w:pPr>
      <w:spacing w:line="360" w:lineRule="auto"/>
      <w:ind w:firstLine="709"/>
      <w:jc w:val="both"/>
    </w:pPr>
  </w:style>
  <w:style w:type="character" w:customStyle="1" w:styleId="CorpodetextoChar">
    <w:name w:val="Corpo de texto Char"/>
    <w:basedOn w:val="Fontepargpadro"/>
    <w:link w:val="Corpodetexto"/>
    <w:rsid w:val="009B408F"/>
    <w:rPr>
      <w:sz w:val="24"/>
      <w:lang w:val="pt-BR" w:eastAsia="pt-BR" w:bidi="ar-SA"/>
    </w:rPr>
  </w:style>
  <w:style w:type="paragraph" w:customStyle="1" w:styleId="CorpodeTexto0">
    <w:name w:val="Corpo de Texto"/>
    <w:basedOn w:val="Corpodetexto"/>
    <w:link w:val="CorpodeTextoChar0"/>
    <w:qFormat/>
    <w:rsid w:val="000274C8"/>
    <w:rPr>
      <w:rFonts w:ascii="Arial" w:hAnsi="Arial"/>
      <w:sz w:val="24"/>
    </w:rPr>
  </w:style>
  <w:style w:type="character" w:customStyle="1" w:styleId="CorpodeTextoChar0">
    <w:name w:val="Corpo de Texto Char"/>
    <w:basedOn w:val="Fontepargpadro"/>
    <w:link w:val="CorpodeTexto0"/>
    <w:rsid w:val="000274C8"/>
    <w:rPr>
      <w:rFonts w:ascii="Arial" w:eastAsiaTheme="minorHAnsi" w:hAnsi="Arial" w:cstheme="minorBidi"/>
      <w:szCs w:val="22"/>
      <w:lang w:val="pt-BR"/>
    </w:rPr>
  </w:style>
  <w:style w:type="paragraph" w:customStyle="1" w:styleId="RefernciaBibliogrfica">
    <w:name w:val="Referência Bibliográfica"/>
    <w:basedOn w:val="Normal"/>
    <w:next w:val="Normal"/>
    <w:rsid w:val="00561E07"/>
    <w:pPr>
      <w:numPr>
        <w:numId w:val="2"/>
      </w:numPr>
      <w:jc w:val="both"/>
    </w:pPr>
  </w:style>
  <w:style w:type="paragraph" w:styleId="Citao">
    <w:name w:val="Quote"/>
    <w:basedOn w:val="Corpodetexto"/>
    <w:next w:val="CorpodeTexto0"/>
    <w:link w:val="CitaoChar"/>
    <w:qFormat/>
    <w:rsid w:val="0071142B"/>
    <w:pPr>
      <w:spacing w:before="180" w:after="240" w:line="240" w:lineRule="auto"/>
      <w:ind w:left="2268" w:firstLine="0"/>
    </w:pPr>
    <w:rPr>
      <w:rFonts w:ascii="Arial" w:hAnsi="Arial"/>
      <w:sz w:val="20"/>
    </w:rPr>
  </w:style>
  <w:style w:type="paragraph" w:styleId="Textodenotaderodap">
    <w:name w:val="footnote text"/>
    <w:basedOn w:val="Normal"/>
    <w:link w:val="TextodenotaderodapChar"/>
    <w:semiHidden/>
    <w:rsid w:val="005C246B"/>
    <w:pPr>
      <w:jc w:val="both"/>
    </w:pPr>
    <w:rPr>
      <w:rFonts w:ascii="Arial" w:hAnsi="Arial"/>
      <w:sz w:val="20"/>
    </w:rPr>
  </w:style>
  <w:style w:type="paragraph" w:styleId="Legenda">
    <w:name w:val="caption"/>
    <w:basedOn w:val="Normal"/>
    <w:next w:val="CorpodeTexto0"/>
    <w:uiPriority w:val="99"/>
    <w:qFormat/>
    <w:rsid w:val="005B56B1"/>
    <w:pPr>
      <w:spacing w:before="120" w:after="240" w:line="240" w:lineRule="auto"/>
      <w:jc w:val="center"/>
    </w:pPr>
    <w:rPr>
      <w:rFonts w:ascii="Arial" w:hAnsi="Arial"/>
      <w:b/>
      <w:sz w:val="20"/>
    </w:rPr>
  </w:style>
  <w:style w:type="paragraph" w:styleId="Cabealho">
    <w:name w:val="header"/>
    <w:basedOn w:val="Normal"/>
    <w:link w:val="CabealhoChar"/>
    <w:rsid w:val="00561E07"/>
    <w:pPr>
      <w:tabs>
        <w:tab w:val="center" w:pos="4419"/>
        <w:tab w:val="right" w:pos="8838"/>
      </w:tabs>
    </w:pPr>
  </w:style>
  <w:style w:type="character" w:styleId="Nmerodepgina">
    <w:name w:val="page number"/>
    <w:basedOn w:val="Fontepargpadro"/>
    <w:rsid w:val="00561E07"/>
  </w:style>
  <w:style w:type="paragraph" w:styleId="Sumrio1">
    <w:name w:val="toc 1"/>
    <w:basedOn w:val="Normal"/>
    <w:next w:val="Normal"/>
    <w:autoRedefine/>
    <w:uiPriority w:val="39"/>
    <w:rsid w:val="00446909"/>
    <w:pPr>
      <w:tabs>
        <w:tab w:val="left" w:pos="1793"/>
        <w:tab w:val="right" w:leader="dot" w:pos="9062"/>
      </w:tabs>
      <w:spacing w:before="120" w:after="120" w:line="360" w:lineRule="auto"/>
    </w:pPr>
    <w:rPr>
      <w:rFonts w:ascii="Arial Negrito" w:hAnsi="Arial Negrito"/>
      <w:b/>
      <w:caps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rsid w:val="00DE7990"/>
    <w:pPr>
      <w:tabs>
        <w:tab w:val="left" w:pos="800"/>
        <w:tab w:val="right" w:leader="dot" w:pos="9062"/>
      </w:tabs>
      <w:spacing w:line="360" w:lineRule="auto"/>
      <w:ind w:left="198"/>
    </w:pPr>
    <w:rPr>
      <w:smallCaps/>
      <w:noProof/>
    </w:rPr>
  </w:style>
  <w:style w:type="paragraph" w:styleId="Sumrio3">
    <w:name w:val="toc 3"/>
    <w:basedOn w:val="Normal"/>
    <w:next w:val="Normal"/>
    <w:autoRedefine/>
    <w:uiPriority w:val="39"/>
    <w:rsid w:val="00561E07"/>
    <w:pPr>
      <w:spacing w:line="360" w:lineRule="auto"/>
      <w:ind w:left="403"/>
    </w:pPr>
    <w:rPr>
      <w:noProof/>
      <w:lang w:val="en-US"/>
    </w:rPr>
  </w:style>
  <w:style w:type="paragraph" w:styleId="Sumrio4">
    <w:name w:val="toc 4"/>
    <w:basedOn w:val="Normal"/>
    <w:next w:val="Normal"/>
    <w:autoRedefine/>
    <w:uiPriority w:val="39"/>
    <w:rsid w:val="00561E07"/>
    <w:pPr>
      <w:ind w:left="600"/>
    </w:pPr>
    <w:rPr>
      <w:sz w:val="18"/>
    </w:rPr>
  </w:style>
  <w:style w:type="paragraph" w:styleId="Sumrio5">
    <w:name w:val="toc 5"/>
    <w:basedOn w:val="Normal"/>
    <w:next w:val="Normal"/>
    <w:autoRedefine/>
    <w:uiPriority w:val="39"/>
    <w:rsid w:val="00561E07"/>
    <w:pPr>
      <w:ind w:left="800"/>
    </w:pPr>
    <w:rPr>
      <w:sz w:val="18"/>
    </w:rPr>
  </w:style>
  <w:style w:type="paragraph" w:styleId="Sumrio6">
    <w:name w:val="toc 6"/>
    <w:basedOn w:val="Normal"/>
    <w:next w:val="Normal"/>
    <w:autoRedefine/>
    <w:uiPriority w:val="39"/>
    <w:rsid w:val="00561E07"/>
    <w:pPr>
      <w:ind w:left="1000"/>
    </w:pPr>
    <w:rPr>
      <w:sz w:val="18"/>
    </w:rPr>
  </w:style>
  <w:style w:type="paragraph" w:styleId="Sumrio7">
    <w:name w:val="toc 7"/>
    <w:basedOn w:val="Normal"/>
    <w:next w:val="Normal"/>
    <w:autoRedefine/>
    <w:uiPriority w:val="39"/>
    <w:rsid w:val="00561E07"/>
    <w:pPr>
      <w:ind w:left="1200"/>
    </w:pPr>
    <w:rPr>
      <w:sz w:val="18"/>
    </w:rPr>
  </w:style>
  <w:style w:type="paragraph" w:styleId="Sumrio8">
    <w:name w:val="toc 8"/>
    <w:basedOn w:val="Normal"/>
    <w:next w:val="Normal"/>
    <w:autoRedefine/>
    <w:uiPriority w:val="39"/>
    <w:rsid w:val="00561E07"/>
    <w:pPr>
      <w:ind w:left="1400"/>
    </w:pPr>
    <w:rPr>
      <w:sz w:val="18"/>
    </w:rPr>
  </w:style>
  <w:style w:type="paragraph" w:styleId="Sumrio9">
    <w:name w:val="toc 9"/>
    <w:basedOn w:val="Normal"/>
    <w:next w:val="Normal"/>
    <w:autoRedefine/>
    <w:uiPriority w:val="39"/>
    <w:rsid w:val="00561E07"/>
    <w:pPr>
      <w:ind w:left="1600"/>
    </w:pPr>
    <w:rPr>
      <w:sz w:val="18"/>
    </w:rPr>
  </w:style>
  <w:style w:type="paragraph" w:styleId="ndicedeilustraes">
    <w:name w:val="table of figures"/>
    <w:basedOn w:val="Normal"/>
    <w:next w:val="Normal"/>
    <w:uiPriority w:val="99"/>
    <w:rsid w:val="0071142B"/>
    <w:pPr>
      <w:ind w:left="480" w:hanging="480"/>
    </w:pPr>
    <w:rPr>
      <w:rFonts w:cstheme="minorHAnsi"/>
      <w:smallCaps/>
      <w:sz w:val="20"/>
      <w:szCs w:val="20"/>
    </w:rPr>
  </w:style>
  <w:style w:type="paragraph" w:styleId="Ttulo">
    <w:name w:val="Title"/>
    <w:basedOn w:val="Normal"/>
    <w:link w:val="TtuloChar"/>
    <w:qFormat/>
    <w:rsid w:val="004978F1"/>
    <w:pPr>
      <w:pageBreakBefore/>
      <w:jc w:val="center"/>
    </w:pPr>
    <w:rPr>
      <w:b/>
    </w:rPr>
  </w:style>
  <w:style w:type="paragraph" w:styleId="Remissivo1">
    <w:name w:val="index 1"/>
    <w:basedOn w:val="Normal"/>
    <w:next w:val="Normal"/>
    <w:autoRedefine/>
    <w:semiHidden/>
    <w:rsid w:val="00561E07"/>
    <w:pPr>
      <w:ind w:left="200" w:hanging="200"/>
    </w:pPr>
  </w:style>
  <w:style w:type="paragraph" w:styleId="Ttulodendiceremissivo">
    <w:name w:val="index heading"/>
    <w:basedOn w:val="Normal"/>
    <w:next w:val="Remissivo1"/>
    <w:semiHidden/>
    <w:rsid w:val="00561E07"/>
    <w:pPr>
      <w:jc w:val="both"/>
    </w:pPr>
  </w:style>
  <w:style w:type="character" w:styleId="Refdenotaderodap">
    <w:name w:val="footnote reference"/>
    <w:basedOn w:val="Fontepargpadro"/>
    <w:semiHidden/>
    <w:rsid w:val="00561E07"/>
    <w:rPr>
      <w:vertAlign w:val="superscript"/>
    </w:rPr>
  </w:style>
  <w:style w:type="paragraph" w:customStyle="1" w:styleId="Referncia">
    <w:name w:val="Referência"/>
    <w:basedOn w:val="Normal"/>
    <w:link w:val="RefernciaChar"/>
    <w:rsid w:val="00FD6E5F"/>
    <w:pPr>
      <w:spacing w:after="240"/>
      <w:jc w:val="both"/>
    </w:pPr>
    <w:rPr>
      <w:rFonts w:ascii="Arial" w:hAnsi="Arial"/>
    </w:rPr>
  </w:style>
  <w:style w:type="character" w:customStyle="1" w:styleId="RefernciaChar">
    <w:name w:val="Referência Char"/>
    <w:basedOn w:val="Fontepargpadro"/>
    <w:link w:val="Referncia"/>
    <w:rsid w:val="00FD6E5F"/>
    <w:rPr>
      <w:rFonts w:ascii="Arial" w:hAnsi="Arial"/>
      <w:sz w:val="24"/>
      <w:lang w:val="pt-BR" w:eastAsia="pt-BR" w:bidi="ar-SA"/>
    </w:rPr>
  </w:style>
  <w:style w:type="paragraph" w:customStyle="1" w:styleId="Http">
    <w:name w:val="Http"/>
    <w:basedOn w:val="Normal"/>
    <w:next w:val="CorpodeTexto0"/>
    <w:rsid w:val="00561E07"/>
    <w:pPr>
      <w:spacing w:line="360" w:lineRule="auto"/>
      <w:ind w:firstLine="408"/>
    </w:pPr>
  </w:style>
  <w:style w:type="character" w:styleId="Hyperlink">
    <w:name w:val="Hyperlink"/>
    <w:basedOn w:val="Fontepargpadro"/>
    <w:uiPriority w:val="99"/>
    <w:rsid w:val="0071142B"/>
    <w:rPr>
      <w:rFonts w:ascii="Arial" w:hAnsi="Arial"/>
      <w:color w:val="0000FF"/>
      <w:u w:val="single"/>
    </w:rPr>
  </w:style>
  <w:style w:type="paragraph" w:styleId="MapadoDocumento">
    <w:name w:val="Document Map"/>
    <w:basedOn w:val="Normal"/>
    <w:link w:val="MapadoDocumentoChar"/>
    <w:semiHidden/>
    <w:rsid w:val="00561E07"/>
    <w:pPr>
      <w:shd w:val="clear" w:color="auto" w:fill="000080"/>
    </w:pPr>
    <w:rPr>
      <w:rFonts w:ascii="Tahoma" w:hAnsi="Tahoma"/>
    </w:rPr>
  </w:style>
  <w:style w:type="paragraph" w:styleId="Rodap">
    <w:name w:val="footer"/>
    <w:basedOn w:val="Normal"/>
    <w:link w:val="RodapChar"/>
    <w:uiPriority w:val="99"/>
    <w:rsid w:val="00561E07"/>
    <w:pPr>
      <w:tabs>
        <w:tab w:val="center" w:pos="4320"/>
        <w:tab w:val="right" w:pos="8640"/>
      </w:tabs>
    </w:pPr>
    <w:rPr>
      <w:lang w:val="en-AU"/>
    </w:rPr>
  </w:style>
  <w:style w:type="character" w:customStyle="1" w:styleId="RodapChar">
    <w:name w:val="Rodapé Char"/>
    <w:basedOn w:val="Fontepargpadro"/>
    <w:link w:val="Rodap"/>
    <w:uiPriority w:val="99"/>
    <w:rsid w:val="00E67085"/>
    <w:rPr>
      <w:lang w:val="en-AU" w:eastAsia="pt-BR"/>
    </w:rPr>
  </w:style>
  <w:style w:type="paragraph" w:customStyle="1" w:styleId="Recuodecorpodetexto31">
    <w:name w:val="Recuo de corpo de texto 31"/>
    <w:basedOn w:val="Normal"/>
    <w:rsid w:val="00561E07"/>
    <w:pPr>
      <w:widowControl w:val="0"/>
      <w:ind w:left="576"/>
    </w:pPr>
    <w:rPr>
      <w:rFonts w:ascii="Arial" w:hAnsi="Arial"/>
    </w:rPr>
  </w:style>
  <w:style w:type="paragraph" w:styleId="Remissivo2">
    <w:name w:val="index 2"/>
    <w:basedOn w:val="Normal"/>
    <w:next w:val="Normal"/>
    <w:autoRedefine/>
    <w:semiHidden/>
    <w:rsid w:val="00561E07"/>
    <w:pPr>
      <w:ind w:left="400" w:hanging="200"/>
    </w:pPr>
  </w:style>
  <w:style w:type="paragraph" w:styleId="Remissivo3">
    <w:name w:val="index 3"/>
    <w:basedOn w:val="Normal"/>
    <w:next w:val="Normal"/>
    <w:autoRedefine/>
    <w:semiHidden/>
    <w:rsid w:val="00561E07"/>
    <w:pPr>
      <w:ind w:left="600" w:hanging="200"/>
    </w:pPr>
  </w:style>
  <w:style w:type="paragraph" w:styleId="Remissivo4">
    <w:name w:val="index 4"/>
    <w:basedOn w:val="Normal"/>
    <w:next w:val="Normal"/>
    <w:autoRedefine/>
    <w:semiHidden/>
    <w:rsid w:val="00561E07"/>
    <w:pPr>
      <w:ind w:left="800" w:hanging="200"/>
    </w:pPr>
  </w:style>
  <w:style w:type="paragraph" w:styleId="Remissivo5">
    <w:name w:val="index 5"/>
    <w:basedOn w:val="Normal"/>
    <w:next w:val="Normal"/>
    <w:autoRedefine/>
    <w:semiHidden/>
    <w:rsid w:val="00561E07"/>
    <w:pPr>
      <w:ind w:left="1000" w:hanging="200"/>
    </w:pPr>
  </w:style>
  <w:style w:type="paragraph" w:styleId="Remissivo6">
    <w:name w:val="index 6"/>
    <w:basedOn w:val="Normal"/>
    <w:next w:val="Normal"/>
    <w:autoRedefine/>
    <w:semiHidden/>
    <w:rsid w:val="00561E07"/>
    <w:pPr>
      <w:ind w:left="1200" w:hanging="200"/>
    </w:pPr>
  </w:style>
  <w:style w:type="paragraph" w:styleId="Remissivo7">
    <w:name w:val="index 7"/>
    <w:basedOn w:val="Normal"/>
    <w:next w:val="Normal"/>
    <w:autoRedefine/>
    <w:semiHidden/>
    <w:rsid w:val="00561E07"/>
    <w:pPr>
      <w:ind w:left="1400" w:hanging="200"/>
    </w:pPr>
  </w:style>
  <w:style w:type="paragraph" w:styleId="Remissivo8">
    <w:name w:val="index 8"/>
    <w:basedOn w:val="Normal"/>
    <w:next w:val="Normal"/>
    <w:autoRedefine/>
    <w:semiHidden/>
    <w:rsid w:val="00561E07"/>
    <w:pPr>
      <w:ind w:left="1600" w:hanging="200"/>
    </w:pPr>
  </w:style>
  <w:style w:type="paragraph" w:styleId="Remissivo9">
    <w:name w:val="index 9"/>
    <w:basedOn w:val="Normal"/>
    <w:next w:val="Normal"/>
    <w:autoRedefine/>
    <w:semiHidden/>
    <w:rsid w:val="00561E07"/>
    <w:pPr>
      <w:ind w:left="1800" w:hanging="200"/>
    </w:pPr>
  </w:style>
  <w:style w:type="paragraph" w:styleId="Corpodetexto2">
    <w:name w:val="Body Text 2"/>
    <w:basedOn w:val="Normal"/>
    <w:link w:val="Corpodetexto2Char"/>
    <w:rsid w:val="00561E07"/>
    <w:pPr>
      <w:jc w:val="center"/>
    </w:pPr>
  </w:style>
  <w:style w:type="paragraph" w:styleId="Corpodetexto3">
    <w:name w:val="Body Text 3"/>
    <w:basedOn w:val="Normal"/>
    <w:link w:val="Corpodetexto3Char"/>
    <w:rsid w:val="00561E07"/>
    <w:rPr>
      <w:sz w:val="18"/>
    </w:rPr>
  </w:style>
  <w:style w:type="character" w:styleId="HiperlinkVisitado">
    <w:name w:val="FollowedHyperlink"/>
    <w:basedOn w:val="Fontepargpadro"/>
    <w:uiPriority w:val="99"/>
    <w:rsid w:val="00561E07"/>
    <w:rPr>
      <w:color w:val="800080"/>
      <w:u w:val="single"/>
    </w:rPr>
  </w:style>
  <w:style w:type="paragraph" w:customStyle="1" w:styleId="LinhadeTabela">
    <w:name w:val="Linha de Tabela"/>
    <w:basedOn w:val="Corpodetexto"/>
    <w:rsid w:val="008A23F9"/>
    <w:pPr>
      <w:spacing w:line="240" w:lineRule="auto"/>
      <w:ind w:firstLine="0"/>
      <w:jc w:val="left"/>
    </w:pPr>
    <w:rPr>
      <w:rFonts w:ascii="Arial" w:hAnsi="Arial"/>
      <w:sz w:val="20"/>
    </w:rPr>
  </w:style>
  <w:style w:type="paragraph" w:customStyle="1" w:styleId="TtulodeTabela">
    <w:name w:val="Título de Tabela"/>
    <w:basedOn w:val="Corpodetexto"/>
    <w:rsid w:val="00B62533"/>
    <w:pPr>
      <w:spacing w:line="240" w:lineRule="auto"/>
      <w:ind w:firstLine="0"/>
      <w:jc w:val="left"/>
    </w:pPr>
    <w:rPr>
      <w:rFonts w:ascii="Arial Negrito" w:hAnsi="Arial Negrito"/>
      <w:b/>
      <w:sz w:val="20"/>
    </w:rPr>
  </w:style>
  <w:style w:type="paragraph" w:customStyle="1" w:styleId="CorpodeTabela">
    <w:name w:val="Corpo de Tabela"/>
    <w:basedOn w:val="Normal"/>
    <w:rsid w:val="00561E07"/>
  </w:style>
  <w:style w:type="paragraph" w:customStyle="1" w:styleId="Corpodeprograma">
    <w:name w:val="Corpo de programa"/>
    <w:basedOn w:val="LinhadeTabela"/>
    <w:rsid w:val="00561E07"/>
    <w:rPr>
      <w:rFonts w:ascii="Courier New" w:hAnsi="Courier New" w:cs="Courier New"/>
      <w:sz w:val="16"/>
    </w:rPr>
  </w:style>
  <w:style w:type="paragraph" w:customStyle="1" w:styleId="xl23">
    <w:name w:val="xl23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2">
    <w:name w:val="xl22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17">
    <w:name w:val="xl17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8">
    <w:name w:val="xl18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19">
    <w:name w:val="xl19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0">
    <w:name w:val="xl20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1">
    <w:name w:val="xl21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4">
    <w:name w:val="xl24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5">
    <w:name w:val="xl25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xl26">
    <w:name w:val="xl26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paragraph" w:customStyle="1" w:styleId="xl27">
    <w:name w:val="xl27"/>
    <w:basedOn w:val="Normal"/>
    <w:rsid w:val="00561E0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b/>
      <w:bCs/>
    </w:rPr>
  </w:style>
  <w:style w:type="paragraph" w:customStyle="1" w:styleId="Explicao">
    <w:name w:val="Explicação"/>
    <w:basedOn w:val="Corpodetexto"/>
    <w:rsid w:val="007E0A6E"/>
    <w:rPr>
      <w:i/>
      <w:color w:val="FF0000"/>
    </w:rPr>
  </w:style>
  <w:style w:type="paragraph" w:customStyle="1" w:styleId="Agradecimento">
    <w:name w:val="Agradecimento"/>
    <w:basedOn w:val="Corpodetexto"/>
    <w:rsid w:val="00AE16B1"/>
    <w:pPr>
      <w:spacing w:after="320"/>
      <w:ind w:firstLine="0"/>
    </w:pPr>
    <w:rPr>
      <w:rFonts w:ascii="Arial" w:hAnsi="Arial"/>
    </w:rPr>
  </w:style>
  <w:style w:type="paragraph" w:customStyle="1" w:styleId="Nome">
    <w:name w:val="Nome"/>
    <w:basedOn w:val="Normal"/>
    <w:next w:val="Corpodetexto"/>
    <w:rsid w:val="00711C01"/>
    <w:pPr>
      <w:jc w:val="center"/>
    </w:pPr>
    <w:rPr>
      <w:rFonts w:ascii="Arial" w:hAnsi="Arial"/>
      <w:sz w:val="32"/>
      <w:szCs w:val="32"/>
    </w:rPr>
  </w:style>
  <w:style w:type="paragraph" w:customStyle="1" w:styleId="Crditos">
    <w:name w:val="Créditos"/>
    <w:basedOn w:val="Corpodetexto"/>
    <w:rsid w:val="00711C01"/>
    <w:pPr>
      <w:spacing w:line="240" w:lineRule="auto"/>
      <w:ind w:left="3402" w:firstLine="0"/>
    </w:pPr>
    <w:rPr>
      <w:rFonts w:ascii="Arial" w:hAnsi="Arial"/>
    </w:rPr>
  </w:style>
  <w:style w:type="paragraph" w:styleId="Cabealhodamensagem">
    <w:name w:val="Message Header"/>
    <w:basedOn w:val="Normal"/>
    <w:link w:val="CabealhodamensagemChar"/>
    <w:rsid w:val="00561E0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customStyle="1" w:styleId="ExplicaesdaAutora">
    <w:name w:val="Explicações da Autora"/>
    <w:basedOn w:val="Corpodetexto"/>
    <w:next w:val="CorpodeTexto0"/>
    <w:rsid w:val="00035F5C"/>
    <w:pPr>
      <w:spacing w:line="240" w:lineRule="auto"/>
      <w:ind w:firstLine="0"/>
    </w:pPr>
    <w:rPr>
      <w:i/>
      <w:color w:val="0000FF"/>
    </w:rPr>
  </w:style>
  <w:style w:type="paragraph" w:customStyle="1" w:styleId="NotasdoAutor">
    <w:name w:val="Notas do Autor"/>
    <w:basedOn w:val="CorpodeTexto0"/>
    <w:link w:val="NotasdoAutorChar"/>
    <w:rsid w:val="00726260"/>
    <w:rPr>
      <w:i/>
      <w:color w:val="0000FF"/>
    </w:rPr>
  </w:style>
  <w:style w:type="character" w:customStyle="1" w:styleId="NotasdoAutorChar">
    <w:name w:val="Notas do Autor Char"/>
    <w:basedOn w:val="CorpodeTextoChar0"/>
    <w:link w:val="NotasdoAutor"/>
    <w:rsid w:val="00FB2FA7"/>
    <w:rPr>
      <w:rFonts w:ascii="Arial" w:eastAsiaTheme="minorHAnsi" w:hAnsi="Arial" w:cstheme="minorBidi"/>
      <w:i/>
      <w:color w:val="0000FF"/>
      <w:sz w:val="24"/>
      <w:szCs w:val="24"/>
      <w:lang w:val="pt-BR" w:eastAsia="pt-BR" w:bidi="ar-SA"/>
    </w:rPr>
  </w:style>
  <w:style w:type="paragraph" w:customStyle="1" w:styleId="Sub-itemdeTabela">
    <w:name w:val="Sub-item de Tabela"/>
    <w:basedOn w:val="Normal"/>
    <w:rsid w:val="00BE3B7E"/>
    <w:pPr>
      <w:ind w:left="284"/>
    </w:pPr>
    <w:rPr>
      <w:bCs/>
    </w:rPr>
  </w:style>
  <w:style w:type="paragraph" w:styleId="Data">
    <w:name w:val="Date"/>
    <w:basedOn w:val="Normal"/>
    <w:next w:val="Normal"/>
    <w:link w:val="DataChar"/>
    <w:rsid w:val="00711C01"/>
    <w:pPr>
      <w:jc w:val="center"/>
    </w:pPr>
    <w:rPr>
      <w:rFonts w:ascii="Arial" w:hAnsi="Arial"/>
    </w:rPr>
  </w:style>
  <w:style w:type="paragraph" w:customStyle="1" w:styleId="Dedicatria">
    <w:name w:val="Dedicatória"/>
    <w:basedOn w:val="CorpodeTexto0"/>
    <w:link w:val="DedicatriaChar"/>
    <w:rsid w:val="000F778B"/>
    <w:pPr>
      <w:jc w:val="right"/>
    </w:pPr>
  </w:style>
  <w:style w:type="character" w:customStyle="1" w:styleId="DedicatriaChar">
    <w:name w:val="Dedicatória Char"/>
    <w:basedOn w:val="CorpodeTextoChar0"/>
    <w:link w:val="Dedicatria"/>
    <w:rsid w:val="000F778B"/>
    <w:rPr>
      <w:rFonts w:ascii="Arial" w:eastAsiaTheme="minorHAnsi" w:hAnsi="Arial" w:cstheme="minorBidi"/>
      <w:sz w:val="24"/>
      <w:szCs w:val="22"/>
      <w:lang w:val="pt-BR" w:eastAsia="pt-BR" w:bidi="ar-SA"/>
    </w:rPr>
  </w:style>
  <w:style w:type="paragraph" w:customStyle="1" w:styleId="TtuloSemndice">
    <w:name w:val="Título Sem Índice"/>
    <w:basedOn w:val="Normal"/>
    <w:next w:val="CorpodeTexto0"/>
    <w:rsid w:val="00B9260F"/>
    <w:pPr>
      <w:pageBreakBefore/>
      <w:jc w:val="center"/>
    </w:pPr>
    <w:rPr>
      <w:rFonts w:ascii="Arial" w:hAnsi="Arial"/>
      <w:b/>
      <w:sz w:val="28"/>
    </w:rPr>
  </w:style>
  <w:style w:type="paragraph" w:customStyle="1" w:styleId="TtuloComndice">
    <w:name w:val="Título Com Índice"/>
    <w:basedOn w:val="Normal"/>
    <w:next w:val="CorpodeTexto0"/>
    <w:rsid w:val="00AB1913"/>
    <w:pPr>
      <w:pageBreakBefore/>
      <w:jc w:val="center"/>
      <w:outlineLvl w:val="0"/>
    </w:pPr>
    <w:rPr>
      <w:rFonts w:ascii="Arial" w:hAnsi="Arial"/>
      <w:b/>
    </w:rPr>
  </w:style>
  <w:style w:type="paragraph" w:customStyle="1" w:styleId="NomedaFicha">
    <w:name w:val="Nome da Ficha"/>
    <w:basedOn w:val="CorpodeTexto0"/>
    <w:next w:val="CorpodeTexto0"/>
    <w:rsid w:val="00711C01"/>
    <w:pPr>
      <w:ind w:firstLine="0"/>
      <w:jc w:val="left"/>
    </w:pPr>
  </w:style>
  <w:style w:type="paragraph" w:customStyle="1" w:styleId="TtulodaTese">
    <w:name w:val="Título da Tese"/>
    <w:basedOn w:val="Normal"/>
    <w:next w:val="CorpodeTexto0"/>
    <w:rsid w:val="00711C01"/>
    <w:pPr>
      <w:jc w:val="center"/>
    </w:pPr>
    <w:rPr>
      <w:rFonts w:ascii="Arial" w:hAnsi="Arial"/>
      <w:sz w:val="36"/>
      <w:szCs w:val="36"/>
    </w:rPr>
  </w:style>
  <w:style w:type="paragraph" w:customStyle="1" w:styleId="Itenscombullet">
    <w:name w:val="Itens com bullet"/>
    <w:basedOn w:val="Normal"/>
    <w:link w:val="ItenscombulletChar"/>
    <w:rsid w:val="00F47E1F"/>
    <w:pPr>
      <w:numPr>
        <w:numId w:val="3"/>
      </w:numPr>
      <w:spacing w:line="360" w:lineRule="auto"/>
      <w:jc w:val="both"/>
    </w:pPr>
    <w:rPr>
      <w:rFonts w:ascii="Arial" w:hAnsi="Arial"/>
      <w:sz w:val="24"/>
    </w:rPr>
  </w:style>
  <w:style w:type="character" w:customStyle="1" w:styleId="ItenscombulletChar">
    <w:name w:val="Itens com bullet Char"/>
    <w:basedOn w:val="Fontepargpadro"/>
    <w:link w:val="Itenscombullet"/>
    <w:rsid w:val="00F47E1F"/>
    <w:rPr>
      <w:rFonts w:ascii="Arial" w:eastAsiaTheme="minorHAnsi" w:hAnsi="Arial" w:cstheme="minorBidi"/>
      <w:szCs w:val="22"/>
      <w:lang w:val="pt-BR"/>
    </w:rPr>
  </w:style>
  <w:style w:type="paragraph" w:customStyle="1" w:styleId="ListadeAbreviaturas">
    <w:name w:val="Lista de Abreviaturas"/>
    <w:basedOn w:val="Normal"/>
    <w:rsid w:val="0071142B"/>
    <w:pPr>
      <w:spacing w:line="480" w:lineRule="auto"/>
    </w:pPr>
    <w:rPr>
      <w:rFonts w:ascii="Arial" w:hAnsi="Arial"/>
    </w:rPr>
  </w:style>
  <w:style w:type="paragraph" w:styleId="NormalWeb">
    <w:name w:val="Normal (Web)"/>
    <w:basedOn w:val="Normal"/>
    <w:uiPriority w:val="99"/>
    <w:rsid w:val="00E14B86"/>
  </w:style>
  <w:style w:type="table" w:styleId="Tabelacomgrade">
    <w:name w:val="Table Grid"/>
    <w:basedOn w:val="Tabelanormal"/>
    <w:uiPriority w:val="39"/>
    <w:rsid w:val="00157441"/>
    <w:tblPr>
      <w:tblBorders>
        <w:top w:val="single" w:sz="12" w:space="0" w:color="auto"/>
        <w:bottom w:val="single" w:sz="12" w:space="0" w:color="auto"/>
        <w:insideH w:val="single" w:sz="4" w:space="0" w:color="auto"/>
      </w:tblBorders>
    </w:tblPr>
  </w:style>
  <w:style w:type="character" w:customStyle="1" w:styleId="txtarial8ptwhite1">
    <w:name w:val="txt_arial_8pt_white1"/>
    <w:basedOn w:val="Fontepargpadro"/>
    <w:rsid w:val="006023B4"/>
    <w:rPr>
      <w:rFonts w:ascii="Verdana" w:hAnsi="Verdana" w:hint="default"/>
      <w:color w:val="FFFFFF"/>
      <w:sz w:val="16"/>
      <w:szCs w:val="16"/>
    </w:rPr>
  </w:style>
  <w:style w:type="character" w:customStyle="1" w:styleId="txtarial8ptgray1">
    <w:name w:val="txt_arial_8pt_gray1"/>
    <w:basedOn w:val="Fontepargpadro"/>
    <w:rsid w:val="006023B4"/>
    <w:rPr>
      <w:rFonts w:ascii="Verdana" w:hAnsi="Verdana" w:hint="default"/>
      <w:color w:val="666666"/>
      <w:sz w:val="16"/>
      <w:szCs w:val="16"/>
    </w:rPr>
  </w:style>
  <w:style w:type="paragraph" w:customStyle="1" w:styleId="LinhasdeTabelacombullet">
    <w:name w:val="Linhas de Tabela com bullet"/>
    <w:basedOn w:val="Itenscombullet"/>
    <w:link w:val="LinhasdeTabelacombulletChar"/>
    <w:rsid w:val="008E0DF2"/>
    <w:pPr>
      <w:spacing w:line="240" w:lineRule="auto"/>
      <w:ind w:left="1066" w:hanging="357"/>
    </w:pPr>
  </w:style>
  <w:style w:type="character" w:customStyle="1" w:styleId="LinhasdeTabelacombulletChar">
    <w:name w:val="Linhas de Tabela com bullet Char"/>
    <w:basedOn w:val="ItenscombulletChar"/>
    <w:link w:val="LinhasdeTabelacombullet"/>
    <w:rsid w:val="00DB79B1"/>
    <w:rPr>
      <w:rFonts w:ascii="Arial" w:eastAsiaTheme="minorHAnsi" w:hAnsi="Arial" w:cstheme="minorBidi"/>
      <w:szCs w:val="22"/>
      <w:lang w:val="pt-BR"/>
    </w:rPr>
  </w:style>
  <w:style w:type="paragraph" w:styleId="Recuodecorpodetexto2">
    <w:name w:val="Body Text Indent 2"/>
    <w:basedOn w:val="Normal"/>
    <w:link w:val="Recuodecorpodetexto2Char"/>
    <w:rsid w:val="00771273"/>
    <w:pPr>
      <w:spacing w:after="120" w:line="480" w:lineRule="auto"/>
      <w:ind w:left="283"/>
    </w:pPr>
  </w:style>
  <w:style w:type="paragraph" w:customStyle="1" w:styleId="MiniLinhadeTabela">
    <w:name w:val="Mini Linha de Tabela"/>
    <w:basedOn w:val="LinhadeTabela"/>
    <w:rsid w:val="00DD3116"/>
    <w:rPr>
      <w:szCs w:val="20"/>
    </w:rPr>
  </w:style>
  <w:style w:type="paragraph" w:customStyle="1" w:styleId="ListacomBullet">
    <w:name w:val="Lista com Bullet"/>
    <w:basedOn w:val="Normal"/>
    <w:rsid w:val="008A23F9"/>
    <w:pPr>
      <w:numPr>
        <w:numId w:val="4"/>
      </w:numPr>
      <w:spacing w:line="360" w:lineRule="auto"/>
    </w:pPr>
    <w:rPr>
      <w:rFonts w:ascii="Arial" w:hAnsi="Arial"/>
    </w:rPr>
  </w:style>
  <w:style w:type="paragraph" w:customStyle="1" w:styleId="Resumo">
    <w:name w:val="Resumo"/>
    <w:basedOn w:val="CorpodeTexto0"/>
    <w:rsid w:val="009002D4"/>
    <w:pPr>
      <w:ind w:firstLine="0"/>
    </w:pPr>
  </w:style>
  <w:style w:type="paragraph" w:customStyle="1" w:styleId="TtuloInternoSimples">
    <w:name w:val="Título Interno Simples"/>
    <w:basedOn w:val="CorpodeTexto0"/>
    <w:next w:val="CorpodeTexto0"/>
    <w:rsid w:val="00EB189A"/>
    <w:pPr>
      <w:spacing w:after="120"/>
      <w:ind w:firstLine="0"/>
    </w:pPr>
    <w:rPr>
      <w:rFonts w:ascii="Arial Negrito" w:hAnsi="Arial Negrito"/>
      <w:b/>
      <w:u w:val="single"/>
    </w:rPr>
  </w:style>
  <w:style w:type="paragraph" w:styleId="Textodebalo">
    <w:name w:val="Balloon Text"/>
    <w:basedOn w:val="Normal"/>
    <w:link w:val="TextodebaloChar"/>
    <w:rsid w:val="0074442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744428"/>
    <w:rPr>
      <w:rFonts w:ascii="Tahoma" w:hAnsi="Tahoma" w:cs="Tahoma"/>
      <w:sz w:val="16"/>
      <w:szCs w:val="16"/>
      <w:lang w:val="pt-BR" w:eastAsia="pt-BR"/>
    </w:rPr>
  </w:style>
  <w:style w:type="table" w:styleId="TabeladaWeb1">
    <w:name w:val="Table Web 1"/>
    <w:basedOn w:val="Tabelanormal"/>
    <w:rsid w:val="001F3A8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itaodeIncio">
    <w:name w:val="Citação de Início"/>
    <w:basedOn w:val="Dedicatria"/>
    <w:link w:val="CitaodeIncioChar"/>
    <w:qFormat/>
    <w:rsid w:val="008358C1"/>
    <w:pPr>
      <w:ind w:left="2835"/>
    </w:pPr>
    <w:rPr>
      <w:i/>
      <w:sz w:val="20"/>
    </w:rPr>
  </w:style>
  <w:style w:type="character" w:customStyle="1" w:styleId="CitaodeIncioChar">
    <w:name w:val="Citação de Início Char"/>
    <w:basedOn w:val="DedicatriaChar"/>
    <w:link w:val="CitaodeIncio"/>
    <w:rsid w:val="008358C1"/>
    <w:rPr>
      <w:rFonts w:ascii="Arial" w:eastAsiaTheme="minorHAnsi" w:hAnsi="Arial" w:cstheme="minorBidi"/>
      <w:i/>
      <w:sz w:val="20"/>
      <w:szCs w:val="22"/>
      <w:lang w:val="pt-BR" w:eastAsia="pt-BR" w:bidi="ar-SA"/>
    </w:rPr>
  </w:style>
  <w:style w:type="paragraph" w:customStyle="1" w:styleId="ItemdeGlossrio">
    <w:name w:val="Item de Glossário"/>
    <w:basedOn w:val="CorpodeTexto0"/>
    <w:qFormat/>
    <w:rsid w:val="00B05C5C"/>
    <w:pPr>
      <w:spacing w:line="240" w:lineRule="auto"/>
      <w:ind w:firstLine="0"/>
      <w:jc w:val="left"/>
    </w:pPr>
    <w:rPr>
      <w:sz w:val="20"/>
      <w:szCs w:val="20"/>
    </w:rPr>
  </w:style>
  <w:style w:type="paragraph" w:customStyle="1" w:styleId="FiguraCentralizada">
    <w:name w:val="Figura Centralizada"/>
    <w:basedOn w:val="Normal"/>
    <w:qFormat/>
    <w:rsid w:val="00B05C5C"/>
    <w:pPr>
      <w:jc w:val="center"/>
    </w:pPr>
    <w:rPr>
      <w:noProof/>
    </w:rPr>
  </w:style>
  <w:style w:type="paragraph" w:customStyle="1" w:styleId="DefiniodeGlossrio">
    <w:name w:val="Definição de Glossário"/>
    <w:basedOn w:val="ItemdeGlossrio"/>
    <w:qFormat/>
    <w:rsid w:val="00B05C5C"/>
    <w:pPr>
      <w:jc w:val="both"/>
    </w:pPr>
  </w:style>
  <w:style w:type="paragraph" w:customStyle="1" w:styleId="Itenscomis">
    <w:name w:val="Itens com (i)s"/>
    <w:basedOn w:val="CorpodeTexto0"/>
    <w:qFormat/>
    <w:rsid w:val="00B7133B"/>
    <w:pPr>
      <w:numPr>
        <w:numId w:val="5"/>
      </w:numPr>
    </w:pPr>
  </w:style>
  <w:style w:type="paragraph" w:customStyle="1" w:styleId="Destaqueinterno">
    <w:name w:val="Destaque interno"/>
    <w:basedOn w:val="CorpodeTexto0"/>
    <w:next w:val="CorpodeTexto0"/>
    <w:qFormat/>
    <w:rsid w:val="007150A1"/>
    <w:pPr>
      <w:spacing w:after="240" w:line="240" w:lineRule="auto"/>
      <w:ind w:firstLine="0"/>
      <w:jc w:val="left"/>
      <w:outlineLvl w:val="0"/>
    </w:pPr>
    <w:rPr>
      <w:b/>
    </w:rPr>
  </w:style>
  <w:style w:type="paragraph" w:customStyle="1" w:styleId="Sub-ttulointerno">
    <w:name w:val="Sub-título interno"/>
    <w:basedOn w:val="CorpodeTexto0"/>
    <w:next w:val="CorpodeTexto0"/>
    <w:qFormat/>
    <w:rsid w:val="009D0651"/>
    <w:pPr>
      <w:spacing w:before="240" w:after="240" w:line="240" w:lineRule="auto"/>
      <w:ind w:firstLine="0"/>
    </w:pPr>
    <w:rPr>
      <w:b/>
      <w:lang w:val="en-US"/>
    </w:rPr>
  </w:style>
  <w:style w:type="paragraph" w:customStyle="1" w:styleId="style9">
    <w:name w:val="style9"/>
    <w:basedOn w:val="Normal"/>
    <w:rsid w:val="00F47422"/>
    <w:pPr>
      <w:spacing w:before="100" w:beforeAutospacing="1" w:after="100" w:afterAutospacing="1"/>
    </w:pPr>
    <w:rPr>
      <w:rFonts w:ascii="Arial" w:hAnsi="Arial" w:cs="Arial"/>
      <w:sz w:val="16"/>
      <w:szCs w:val="16"/>
    </w:rPr>
  </w:style>
  <w:style w:type="table" w:styleId="SombreamentoMdio1-nfase5">
    <w:name w:val="Medium Shading 1 Accent 5"/>
    <w:basedOn w:val="Tabelanormal"/>
    <w:uiPriority w:val="63"/>
    <w:rsid w:val="00E94875"/>
    <w:rPr>
      <w:rFonts w:asciiTheme="minorHAnsi" w:eastAsiaTheme="minorHAnsi" w:hAnsiTheme="minorHAnsi" w:cstheme="minorBidi"/>
      <w:sz w:val="22"/>
      <w:szCs w:val="22"/>
      <w:lang w:val="pt-BR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PargrafodaLista">
    <w:name w:val="List Paragraph"/>
    <w:basedOn w:val="Normal"/>
    <w:uiPriority w:val="34"/>
    <w:qFormat/>
    <w:rsid w:val="00E85129"/>
    <w:pPr>
      <w:ind w:left="720"/>
      <w:contextualSpacing/>
    </w:pPr>
  </w:style>
  <w:style w:type="paragraph" w:customStyle="1" w:styleId="ConceitosdeApoio">
    <w:name w:val="Conceitos de Apoio"/>
    <w:basedOn w:val="Normal"/>
    <w:qFormat/>
    <w:rsid w:val="00E4402F"/>
    <w:pPr>
      <w:numPr>
        <w:numId w:val="6"/>
      </w:numPr>
      <w:jc w:val="both"/>
    </w:pPr>
    <w:rPr>
      <w:bCs/>
      <w:sz w:val="20"/>
      <w:szCs w:val="20"/>
    </w:rPr>
  </w:style>
  <w:style w:type="paragraph" w:customStyle="1" w:styleId="PontodeAnlise">
    <w:name w:val="Ponto de Análise"/>
    <w:qFormat/>
    <w:rsid w:val="00127964"/>
    <w:pPr>
      <w:spacing w:before="120" w:after="120"/>
      <w:jc w:val="both"/>
    </w:pPr>
    <w:rPr>
      <w:rFonts w:ascii="Calibri" w:eastAsiaTheme="minorHAnsi" w:hAnsi="Calibri" w:cstheme="minorBidi"/>
      <w:sz w:val="20"/>
      <w:szCs w:val="22"/>
      <w:lang w:val="pt-BR" w:eastAsia="pt-BR"/>
    </w:rPr>
  </w:style>
  <w:style w:type="paragraph" w:customStyle="1" w:styleId="PontodeAnliseproposio">
    <w:name w:val="Ponto de Análise (proposição)"/>
    <w:basedOn w:val="PontodeAnlisedescrio"/>
    <w:qFormat/>
    <w:rsid w:val="00F43CC2"/>
    <w:pPr>
      <w:jc w:val="center"/>
    </w:pPr>
  </w:style>
  <w:style w:type="paragraph" w:customStyle="1" w:styleId="PontodeAnlisedescrio">
    <w:name w:val="Ponto de Análise (descrição)"/>
    <w:qFormat/>
    <w:rsid w:val="00A02F9C"/>
    <w:rPr>
      <w:rFonts w:ascii="Calibri" w:eastAsiaTheme="minorHAnsi" w:hAnsi="Calibri" w:cstheme="minorBidi"/>
      <w:bCs/>
      <w:sz w:val="20"/>
      <w:szCs w:val="22"/>
      <w:lang w:val="pt-BR" w:eastAsia="pt-BR"/>
    </w:rPr>
  </w:style>
  <w:style w:type="paragraph" w:customStyle="1" w:styleId="PontodeAnliseautor">
    <w:name w:val="Ponto de Análise (autor)"/>
    <w:qFormat/>
    <w:rsid w:val="00BB4449"/>
    <w:rPr>
      <w:rFonts w:ascii="Calibri" w:eastAsiaTheme="minorHAnsi" w:hAnsi="Calibri" w:cstheme="minorBidi"/>
      <w:bCs/>
      <w:sz w:val="16"/>
      <w:szCs w:val="16"/>
      <w:lang w:val="pt-BR" w:eastAsia="pt-BR"/>
    </w:rPr>
  </w:style>
  <w:style w:type="character" w:styleId="nfase">
    <w:name w:val="Emphasis"/>
    <w:basedOn w:val="Fontepargpadro"/>
    <w:uiPriority w:val="20"/>
    <w:qFormat/>
    <w:rsid w:val="003A0B40"/>
    <w:rPr>
      <w:i/>
      <w:iCs/>
    </w:rPr>
  </w:style>
  <w:style w:type="paragraph" w:customStyle="1" w:styleId="PontodeAnlisettulo">
    <w:name w:val="Ponto de Análise (título)"/>
    <w:basedOn w:val="Normal"/>
    <w:qFormat/>
    <w:rsid w:val="00463AAC"/>
    <w:pPr>
      <w:jc w:val="both"/>
    </w:pPr>
    <w:rPr>
      <w:rFonts w:ascii="Calibri" w:hAnsi="Calibri"/>
      <w:b/>
      <w:bCs/>
      <w:color w:val="F2F2F2" w:themeColor="background1" w:themeShade="F2"/>
      <w:sz w:val="32"/>
      <w:szCs w:val="28"/>
    </w:rPr>
  </w:style>
  <w:style w:type="paragraph" w:customStyle="1" w:styleId="Proposiottulo">
    <w:name w:val="Proposição (título)"/>
    <w:basedOn w:val="Normal"/>
    <w:qFormat/>
    <w:rsid w:val="008C6CA0"/>
    <w:pPr>
      <w:jc w:val="both"/>
    </w:pPr>
    <w:rPr>
      <w:bCs/>
      <w:color w:val="FFFFFF" w:themeColor="background1"/>
      <w:szCs w:val="28"/>
    </w:rPr>
  </w:style>
  <w:style w:type="paragraph" w:customStyle="1" w:styleId="Sub-ttulosemndice">
    <w:name w:val="Sub-título sem índice"/>
    <w:basedOn w:val="CorpodeTexto0"/>
    <w:next w:val="CorpodeTexto0"/>
    <w:qFormat/>
    <w:rsid w:val="00C7620E"/>
    <w:pPr>
      <w:spacing w:before="240" w:after="120"/>
      <w:ind w:firstLine="0"/>
    </w:pPr>
    <w:rPr>
      <w:u w:val="single"/>
    </w:rPr>
  </w:style>
  <w:style w:type="paragraph" w:customStyle="1" w:styleId="PontodeAnlise-texto">
    <w:name w:val="Ponto de Análise - texto"/>
    <w:qFormat/>
    <w:rsid w:val="00D65F58"/>
    <w:pPr>
      <w:numPr>
        <w:numId w:val="7"/>
      </w:numPr>
      <w:spacing w:before="240"/>
      <w:contextualSpacing/>
      <w:jc w:val="both"/>
    </w:pPr>
    <w:rPr>
      <w:rFonts w:ascii="Arial" w:hAnsi="Arial"/>
      <w:sz w:val="20"/>
      <w:lang w:val="pt-BR" w:eastAsia="pt-BR"/>
    </w:rPr>
  </w:style>
  <w:style w:type="paragraph" w:customStyle="1" w:styleId="Carinha">
    <w:name w:val="Carinha"/>
    <w:basedOn w:val="Normal"/>
    <w:qFormat/>
    <w:rsid w:val="00972D51"/>
    <w:pPr>
      <w:jc w:val="center"/>
    </w:pPr>
    <w:rPr>
      <w:sz w:val="44"/>
      <w:szCs w:val="44"/>
    </w:rPr>
  </w:style>
  <w:style w:type="paragraph" w:customStyle="1" w:styleId="PontodeAnlisereduzidodescrio">
    <w:name w:val="Ponto de Análise reduzido (descrição)"/>
    <w:basedOn w:val="PontodeAnlisedescrio"/>
    <w:rsid w:val="008F2AFC"/>
    <w:rPr>
      <w:bCs w:val="0"/>
      <w:sz w:val="16"/>
    </w:rPr>
  </w:style>
  <w:style w:type="paragraph" w:customStyle="1" w:styleId="PontodeAnlisereduzido">
    <w:name w:val="Ponto de Análise reduzido"/>
    <w:basedOn w:val="PontodeAnlise"/>
    <w:rsid w:val="008F2AFC"/>
    <w:rPr>
      <w:sz w:val="16"/>
    </w:rPr>
  </w:style>
  <w:style w:type="paragraph" w:customStyle="1" w:styleId="PontodeAnliseproposioreduzido">
    <w:name w:val="Ponto de Análise (proposição) reduzido"/>
    <w:basedOn w:val="PontodeAnliseproposio"/>
    <w:rsid w:val="008F2AFC"/>
    <w:rPr>
      <w:bCs w:val="0"/>
      <w:sz w:val="16"/>
    </w:rPr>
  </w:style>
  <w:style w:type="paragraph" w:customStyle="1" w:styleId="FichaCatalografica">
    <w:name w:val="FichaCatalografica"/>
    <w:basedOn w:val="Normal"/>
    <w:rsid w:val="002D70B1"/>
    <w:rPr>
      <w:rFonts w:ascii="Arial" w:hAnsi="Arial"/>
      <w:b/>
      <w:sz w:val="20"/>
      <w:szCs w:val="20"/>
    </w:rPr>
  </w:style>
  <w:style w:type="paragraph" w:customStyle="1" w:styleId="ConceitodeApoioReduzido">
    <w:name w:val="Conceito de Apoio Reduzido"/>
    <w:basedOn w:val="ConceitosdeApoio"/>
    <w:qFormat/>
    <w:rsid w:val="005711F0"/>
    <w:rPr>
      <w:bCs w:val="0"/>
      <w:sz w:val="16"/>
    </w:rPr>
  </w:style>
  <w:style w:type="paragraph" w:customStyle="1" w:styleId="ConceitosdeApoio-reduzido">
    <w:name w:val="Conceitos de Apoio - reduzido"/>
    <w:basedOn w:val="ConceitosdeApoio"/>
    <w:qFormat/>
    <w:rsid w:val="001B71E6"/>
    <w:rPr>
      <w:sz w:val="16"/>
    </w:rPr>
  </w:style>
  <w:style w:type="table" w:styleId="TabeladeGrade1Clara">
    <w:name w:val="Grid Table 1 Light"/>
    <w:basedOn w:val="Tabelanormal"/>
    <w:uiPriority w:val="46"/>
    <w:rsid w:val="0023573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adeClara">
    <w:name w:val="Grid Table Light"/>
    <w:basedOn w:val="Tabelanormal"/>
    <w:uiPriority w:val="40"/>
    <w:rsid w:val="0023573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662DE6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62DE6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62DE6"/>
    <w:rPr>
      <w:sz w:val="20"/>
      <w:szCs w:val="20"/>
      <w:lang w:val="pt-BR" w:eastAsia="pt-BR"/>
    </w:rPr>
  </w:style>
  <w:style w:type="character" w:customStyle="1" w:styleId="fontstyle01">
    <w:name w:val="fontstyle01"/>
    <w:rsid w:val="00662DE6"/>
    <w:rPr>
      <w:rFonts w:ascii="CIDFont+F2" w:hAnsi="CIDFont+F2"/>
      <w:color w:val="000000"/>
      <w:sz w:val="24"/>
    </w:rPr>
  </w:style>
  <w:style w:type="paragraph" w:styleId="Reviso">
    <w:name w:val="Revision"/>
    <w:hidden/>
    <w:uiPriority w:val="99"/>
    <w:semiHidden/>
    <w:rsid w:val="007C1836"/>
    <w:rPr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747F8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747F89"/>
    <w:rPr>
      <w:b/>
      <w:bCs/>
      <w:sz w:val="20"/>
      <w:szCs w:val="20"/>
      <w:lang w:val="pt-BR"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E7330F"/>
    <w:rPr>
      <w:color w:val="605E5C"/>
      <w:shd w:val="clear" w:color="auto" w:fill="E1DFDD"/>
    </w:rPr>
  </w:style>
  <w:style w:type="character" w:customStyle="1" w:styleId="fontstyle21">
    <w:name w:val="fontstyle21"/>
    <w:basedOn w:val="Fontepargpadro"/>
    <w:rsid w:val="00E17E02"/>
    <w:rPr>
      <w:rFonts w:ascii="Helvetica-Bold" w:hAnsi="Helvetica-Bold" w:hint="default"/>
      <w:b/>
      <w:bCs/>
      <w:i w:val="0"/>
      <w:iCs w:val="0"/>
      <w:color w:val="000000"/>
      <w:sz w:val="24"/>
      <w:szCs w:val="24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E015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E0154A"/>
    <w:rPr>
      <w:rFonts w:ascii="Courier New" w:hAnsi="Courier New" w:cs="Courier New"/>
      <w:sz w:val="20"/>
      <w:szCs w:val="20"/>
      <w:lang w:val="pt-BR" w:eastAsia="pt-BR"/>
    </w:rPr>
  </w:style>
  <w:style w:type="character" w:customStyle="1" w:styleId="Ttulo2Char">
    <w:name w:val="Título 2 Char"/>
    <w:basedOn w:val="Fontepargpadro"/>
    <w:link w:val="Ttulo2"/>
    <w:rsid w:val="00051868"/>
    <w:rPr>
      <w:rFonts w:ascii="Arial Negrito" w:eastAsiaTheme="minorHAnsi" w:hAnsi="Arial Negrito" w:cstheme="minorBidi"/>
      <w:bCs/>
    </w:rPr>
  </w:style>
  <w:style w:type="character" w:styleId="TextodoEspaoReservado">
    <w:name w:val="Placeholder Text"/>
    <w:basedOn w:val="Fontepargpadro"/>
    <w:uiPriority w:val="99"/>
    <w:semiHidden/>
    <w:rsid w:val="002B333B"/>
    <w:rPr>
      <w:color w:val="808080"/>
    </w:rPr>
  </w:style>
  <w:style w:type="paragraph" w:customStyle="1" w:styleId="msonormal0">
    <w:name w:val="msonormal"/>
    <w:basedOn w:val="Normal"/>
    <w:rsid w:val="00282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xl65">
    <w:name w:val="xl65"/>
    <w:basedOn w:val="Normal"/>
    <w:rsid w:val="00282F6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b/>
      <w:bCs/>
      <w:color w:val="24292E"/>
      <w:sz w:val="18"/>
      <w:szCs w:val="18"/>
      <w:lang w:eastAsia="pt-BR"/>
    </w:rPr>
  </w:style>
  <w:style w:type="paragraph" w:customStyle="1" w:styleId="xl66">
    <w:name w:val="xl66"/>
    <w:basedOn w:val="Normal"/>
    <w:rsid w:val="00282F6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24292E"/>
      <w:sz w:val="18"/>
      <w:szCs w:val="18"/>
      <w:lang w:eastAsia="pt-BR"/>
    </w:rPr>
  </w:style>
  <w:style w:type="paragraph" w:customStyle="1" w:styleId="xl67">
    <w:name w:val="xl67"/>
    <w:basedOn w:val="Normal"/>
    <w:rsid w:val="00282F6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6F8FA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24292E"/>
      <w:sz w:val="18"/>
      <w:szCs w:val="18"/>
      <w:lang w:eastAsia="pt-BR"/>
    </w:rPr>
  </w:style>
  <w:style w:type="table" w:styleId="SimplesTabela2">
    <w:name w:val="Plain Table 2"/>
    <w:basedOn w:val="Tabelanormal"/>
    <w:uiPriority w:val="42"/>
    <w:rsid w:val="00D5014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Fonte">
    <w:name w:val="Fonte"/>
    <w:basedOn w:val="Normal"/>
    <w:next w:val="CorpodeTexto0"/>
    <w:qFormat/>
    <w:rsid w:val="00804580"/>
    <w:pPr>
      <w:spacing w:after="240" w:line="240" w:lineRule="auto"/>
    </w:pPr>
    <w:rPr>
      <w:rFonts w:ascii="Arial" w:hAnsi="Arial" w:cs="Arial"/>
      <w:sz w:val="18"/>
      <w:szCs w:val="18"/>
    </w:rPr>
  </w:style>
  <w:style w:type="character" w:customStyle="1" w:styleId="Ttulo3Char">
    <w:name w:val="Título 3 Char"/>
    <w:basedOn w:val="Fontepargpadro"/>
    <w:link w:val="Ttulo3"/>
    <w:rsid w:val="00593F81"/>
    <w:rPr>
      <w:rFonts w:ascii="Arial" w:eastAsiaTheme="minorHAnsi" w:hAnsi="Arial" w:cstheme="minorBidi"/>
      <w:b/>
      <w:sz w:val="22"/>
      <w:szCs w:val="22"/>
      <w:lang w:val="pt-BR"/>
    </w:rPr>
  </w:style>
  <w:style w:type="character" w:customStyle="1" w:styleId="Ttulo4Char">
    <w:name w:val="Título 4 Char"/>
    <w:basedOn w:val="Fontepargpadro"/>
    <w:link w:val="Ttulo4"/>
    <w:rsid w:val="00593F81"/>
    <w:rPr>
      <w:rFonts w:ascii="Arial" w:eastAsiaTheme="minorHAnsi" w:hAnsi="Arial" w:cstheme="minorBidi"/>
      <w:sz w:val="22"/>
      <w:szCs w:val="22"/>
      <w:lang w:val="pt-BR"/>
    </w:rPr>
  </w:style>
  <w:style w:type="character" w:customStyle="1" w:styleId="TtuloChar">
    <w:name w:val="Título Char"/>
    <w:basedOn w:val="Fontepargpadro"/>
    <w:link w:val="Ttulo"/>
    <w:rsid w:val="00B97A79"/>
    <w:rPr>
      <w:rFonts w:asciiTheme="minorHAnsi" w:eastAsiaTheme="minorHAnsi" w:hAnsiTheme="minorHAnsi" w:cstheme="minorBidi"/>
      <w:b/>
      <w:sz w:val="22"/>
      <w:szCs w:val="22"/>
      <w:lang w:val="pt-BR"/>
    </w:rPr>
  </w:style>
  <w:style w:type="character" w:customStyle="1" w:styleId="Ttulo1Char">
    <w:name w:val="Título 1 Char"/>
    <w:basedOn w:val="Fontepargpadro"/>
    <w:link w:val="Ttulo1"/>
    <w:rsid w:val="004D78EC"/>
    <w:rPr>
      <w:rFonts w:ascii="Arial" w:eastAsiaTheme="minorHAnsi" w:hAnsi="Arial" w:cstheme="minorBidi"/>
      <w:b/>
      <w:kern w:val="28"/>
      <w:sz w:val="32"/>
      <w:szCs w:val="22"/>
      <w:lang w:val="pt-BR"/>
    </w:rPr>
  </w:style>
  <w:style w:type="character" w:customStyle="1" w:styleId="Ttulo5Char">
    <w:name w:val="Título 5 Char"/>
    <w:basedOn w:val="Fontepargpadro"/>
    <w:link w:val="Ttulo5"/>
    <w:rsid w:val="004D78EC"/>
    <w:rPr>
      <w:rFonts w:ascii="Arial" w:eastAsiaTheme="minorHAnsi" w:hAnsi="Arial" w:cstheme="minorBidi"/>
      <w:sz w:val="22"/>
      <w:szCs w:val="22"/>
      <w:lang w:val="pt-BR"/>
    </w:rPr>
  </w:style>
  <w:style w:type="character" w:customStyle="1" w:styleId="Ttulo6Char">
    <w:name w:val="Título 6 Char"/>
    <w:basedOn w:val="Fontepargpadro"/>
    <w:link w:val="Ttulo6"/>
    <w:rsid w:val="004D78EC"/>
    <w:rPr>
      <w:rFonts w:ascii="Arial" w:eastAsiaTheme="minorHAnsi" w:hAnsi="Arial" w:cstheme="minorBidi"/>
      <w:i/>
      <w:sz w:val="22"/>
      <w:szCs w:val="22"/>
      <w:lang w:val="pt-BR"/>
    </w:rPr>
  </w:style>
  <w:style w:type="character" w:customStyle="1" w:styleId="Ttulo7Char">
    <w:name w:val="Título 7 Char"/>
    <w:basedOn w:val="Fontepargpadro"/>
    <w:link w:val="Ttulo7"/>
    <w:rsid w:val="004D78EC"/>
    <w:rPr>
      <w:rFonts w:ascii="Arial" w:eastAsiaTheme="minorHAnsi" w:hAnsi="Arial" w:cstheme="minorBidi"/>
      <w:sz w:val="22"/>
      <w:szCs w:val="22"/>
      <w:lang w:val="pt-BR"/>
    </w:rPr>
  </w:style>
  <w:style w:type="character" w:customStyle="1" w:styleId="Ttulo8Char">
    <w:name w:val="Título 8 Char"/>
    <w:basedOn w:val="Fontepargpadro"/>
    <w:link w:val="Ttulo8"/>
    <w:rsid w:val="004D78EC"/>
    <w:rPr>
      <w:rFonts w:ascii="Arial" w:eastAsiaTheme="minorHAnsi" w:hAnsi="Arial" w:cstheme="minorBidi"/>
      <w:i/>
      <w:sz w:val="22"/>
      <w:szCs w:val="22"/>
      <w:lang w:val="pt-BR"/>
    </w:rPr>
  </w:style>
  <w:style w:type="character" w:customStyle="1" w:styleId="Ttulo9Char">
    <w:name w:val="Título 9 Char"/>
    <w:basedOn w:val="Fontepargpadro"/>
    <w:link w:val="Ttulo9"/>
    <w:rsid w:val="004D78EC"/>
    <w:rPr>
      <w:rFonts w:ascii="Arial" w:eastAsiaTheme="minorHAnsi" w:hAnsi="Arial" w:cstheme="minorBidi"/>
      <w:i/>
      <w:sz w:val="18"/>
      <w:szCs w:val="22"/>
      <w:lang w:val="pt-BR"/>
    </w:rPr>
  </w:style>
  <w:style w:type="character" w:customStyle="1" w:styleId="CitaoChar">
    <w:name w:val="Citação Char"/>
    <w:basedOn w:val="Fontepargpadro"/>
    <w:link w:val="Citao"/>
    <w:rsid w:val="004D78EC"/>
    <w:rPr>
      <w:rFonts w:ascii="Arial" w:eastAsiaTheme="minorHAnsi" w:hAnsi="Arial" w:cstheme="minorBidi"/>
      <w:sz w:val="20"/>
      <w:szCs w:val="22"/>
      <w:lang w:val="pt-BR"/>
    </w:rPr>
  </w:style>
  <w:style w:type="character" w:customStyle="1" w:styleId="TextodenotaderodapChar">
    <w:name w:val="Texto de nota de rodapé Char"/>
    <w:basedOn w:val="Fontepargpadro"/>
    <w:link w:val="Textodenotaderodap"/>
    <w:semiHidden/>
    <w:rsid w:val="004D78EC"/>
    <w:rPr>
      <w:rFonts w:ascii="Arial" w:eastAsiaTheme="minorHAnsi" w:hAnsi="Arial" w:cstheme="minorBidi"/>
      <w:sz w:val="20"/>
      <w:szCs w:val="22"/>
      <w:lang w:val="pt-BR"/>
    </w:rPr>
  </w:style>
  <w:style w:type="character" w:customStyle="1" w:styleId="CabealhoChar">
    <w:name w:val="Cabeçalho Char"/>
    <w:basedOn w:val="Fontepargpadro"/>
    <w:link w:val="Cabealho"/>
    <w:rsid w:val="004D78EC"/>
    <w:rPr>
      <w:rFonts w:asciiTheme="minorHAnsi" w:eastAsiaTheme="minorHAnsi" w:hAnsiTheme="minorHAnsi" w:cstheme="minorBidi"/>
      <w:sz w:val="22"/>
      <w:szCs w:val="22"/>
      <w:lang w:val="pt-BR"/>
    </w:rPr>
  </w:style>
  <w:style w:type="character" w:customStyle="1" w:styleId="MapadoDocumentoChar">
    <w:name w:val="Mapa do Documento Char"/>
    <w:basedOn w:val="Fontepargpadro"/>
    <w:link w:val="MapadoDocumento"/>
    <w:semiHidden/>
    <w:rsid w:val="004D78EC"/>
    <w:rPr>
      <w:rFonts w:ascii="Tahoma" w:eastAsiaTheme="minorHAnsi" w:hAnsi="Tahoma" w:cstheme="minorBidi"/>
      <w:sz w:val="22"/>
      <w:szCs w:val="22"/>
      <w:shd w:val="clear" w:color="auto" w:fill="000080"/>
      <w:lang w:val="pt-BR"/>
    </w:rPr>
  </w:style>
  <w:style w:type="character" w:customStyle="1" w:styleId="Corpodetexto2Char">
    <w:name w:val="Corpo de texto 2 Char"/>
    <w:basedOn w:val="Fontepargpadro"/>
    <w:link w:val="Corpodetexto2"/>
    <w:rsid w:val="004D78EC"/>
    <w:rPr>
      <w:rFonts w:asciiTheme="minorHAnsi" w:eastAsiaTheme="minorHAnsi" w:hAnsiTheme="minorHAnsi" w:cstheme="minorBidi"/>
      <w:sz w:val="22"/>
      <w:szCs w:val="22"/>
      <w:lang w:val="pt-BR"/>
    </w:rPr>
  </w:style>
  <w:style w:type="character" w:customStyle="1" w:styleId="Corpodetexto3Char">
    <w:name w:val="Corpo de texto 3 Char"/>
    <w:basedOn w:val="Fontepargpadro"/>
    <w:link w:val="Corpodetexto3"/>
    <w:rsid w:val="004D78EC"/>
    <w:rPr>
      <w:rFonts w:asciiTheme="minorHAnsi" w:eastAsiaTheme="minorHAnsi" w:hAnsiTheme="minorHAnsi" w:cstheme="minorBidi"/>
      <w:sz w:val="18"/>
      <w:szCs w:val="22"/>
      <w:lang w:val="pt-BR"/>
    </w:rPr>
  </w:style>
  <w:style w:type="character" w:customStyle="1" w:styleId="CabealhodamensagemChar">
    <w:name w:val="Cabeçalho da mensagem Char"/>
    <w:basedOn w:val="Fontepargpadro"/>
    <w:link w:val="Cabealhodamensagem"/>
    <w:rsid w:val="004D78EC"/>
    <w:rPr>
      <w:rFonts w:ascii="Arial" w:eastAsiaTheme="minorHAnsi" w:hAnsi="Arial" w:cs="Arial"/>
      <w:sz w:val="22"/>
      <w:szCs w:val="22"/>
      <w:shd w:val="pct20" w:color="auto" w:fill="auto"/>
      <w:lang w:val="pt-BR"/>
    </w:rPr>
  </w:style>
  <w:style w:type="character" w:customStyle="1" w:styleId="DataChar">
    <w:name w:val="Data Char"/>
    <w:basedOn w:val="Fontepargpadro"/>
    <w:link w:val="Data"/>
    <w:rsid w:val="004D78EC"/>
    <w:rPr>
      <w:rFonts w:ascii="Arial" w:eastAsiaTheme="minorHAnsi" w:hAnsi="Arial" w:cstheme="minorBidi"/>
      <w:sz w:val="22"/>
      <w:szCs w:val="22"/>
      <w:lang w:val="pt-BR"/>
    </w:rPr>
  </w:style>
  <w:style w:type="character" w:customStyle="1" w:styleId="Recuodecorpodetexto2Char">
    <w:name w:val="Recuo de corpo de texto 2 Char"/>
    <w:basedOn w:val="Fontepargpadro"/>
    <w:link w:val="Recuodecorpodetexto2"/>
    <w:rsid w:val="004D78EC"/>
    <w:rPr>
      <w:rFonts w:asciiTheme="minorHAnsi" w:eastAsiaTheme="minorHAnsi" w:hAnsiTheme="minorHAnsi" w:cstheme="minorBidi"/>
      <w:sz w:val="22"/>
      <w:szCs w:val="22"/>
      <w:lang w:val="pt-BR"/>
    </w:rPr>
  </w:style>
  <w:style w:type="paragraph" w:customStyle="1" w:styleId="Figura">
    <w:name w:val="Figura"/>
    <w:basedOn w:val="Normal"/>
    <w:next w:val="CorpodeTexto0"/>
    <w:qFormat/>
    <w:rsid w:val="00CE0929"/>
    <w:pPr>
      <w:keepNext/>
      <w:spacing w:line="360" w:lineRule="auto"/>
      <w:jc w:val="center"/>
    </w:pPr>
    <w:rPr>
      <w:rFonts w:ascii="Arial" w:hAnsi="Arial" w:cs="Arial"/>
      <w:noProof/>
    </w:rPr>
  </w:style>
  <w:style w:type="paragraph" w:customStyle="1" w:styleId="APNDICE">
    <w:name w:val="APÊNDICE"/>
    <w:basedOn w:val="Ttulo1"/>
    <w:link w:val="APNDICEChar"/>
    <w:qFormat/>
    <w:rsid w:val="00FA3634"/>
    <w:pPr>
      <w:numPr>
        <w:numId w:val="25"/>
      </w:numPr>
    </w:pPr>
  </w:style>
  <w:style w:type="character" w:customStyle="1" w:styleId="APNDICEChar">
    <w:name w:val="APÊNDICE Char"/>
    <w:basedOn w:val="CorpodeTextoChar0"/>
    <w:link w:val="APNDICE"/>
    <w:rsid w:val="00FA3634"/>
    <w:rPr>
      <w:rFonts w:ascii="Arial" w:eastAsiaTheme="minorHAnsi" w:hAnsi="Arial" w:cstheme="minorBidi"/>
      <w:b/>
      <w:kern w:val="28"/>
      <w:sz w:val="32"/>
      <w:szCs w:val="22"/>
      <w:lang w:val="pt-BR"/>
    </w:rPr>
  </w:style>
  <w:style w:type="character" w:customStyle="1" w:styleId="y2iqfc">
    <w:name w:val="y2iqfc"/>
    <w:basedOn w:val="Fontepargpadro"/>
    <w:rsid w:val="007806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714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471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1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29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21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1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31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772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4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53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418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7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590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9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051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0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75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63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5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55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462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09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50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0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296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12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81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806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86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44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9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7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9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14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3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6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8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3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4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1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01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3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3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34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353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44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06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65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97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53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01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07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605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037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83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80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9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27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70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984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16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42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59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8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13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18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567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298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7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4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9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0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46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665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90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9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4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79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334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53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94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1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14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75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48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80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8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7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0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1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8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3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05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04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403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22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4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82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1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6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67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7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1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14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37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967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7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26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87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568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73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8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45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643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0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8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7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81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36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811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710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99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30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40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95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18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31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800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7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910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57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1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7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5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9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68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37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67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50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391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4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61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63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19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2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29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7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1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70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2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82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973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98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681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20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435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49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00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39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339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19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07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85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84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61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32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21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94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5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27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30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2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14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5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1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35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150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278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137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184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99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72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3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00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698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21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6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09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40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71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38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9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0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41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193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5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887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345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54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55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76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1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7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8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4876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2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1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08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67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24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7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9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85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01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6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6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6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36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856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5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96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46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2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5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392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237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469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89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9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148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81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62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182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623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5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56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2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8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20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4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76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05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93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2782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48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26951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0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4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85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2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0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09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34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94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33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5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13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556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89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084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8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2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91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22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61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9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2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1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0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42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4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85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457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9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72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457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60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79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9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0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28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59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28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9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2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38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5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3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86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976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8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27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924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7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36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97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23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795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2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17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550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9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05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6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9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77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87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326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7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5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39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3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3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93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298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82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264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72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5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4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51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6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81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16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531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147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01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9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65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523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6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76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600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597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557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94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57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97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4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13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03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41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372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1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98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3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1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3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65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5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80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01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2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6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03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69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74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24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21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8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98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602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21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3535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4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747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0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20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542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98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8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2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62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94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7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1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997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14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64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56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88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85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7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02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338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5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55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11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68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44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7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79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60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84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379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54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5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14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89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70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86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22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91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4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41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673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6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55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14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01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98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25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2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63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55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22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2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08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4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0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18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59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52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156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020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5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28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812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28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8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95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2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51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54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78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4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1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2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4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80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77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01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190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08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63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8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8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35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2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20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81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573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5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49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11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3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9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21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39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487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8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94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91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549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5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85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24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58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500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53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498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0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387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56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81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7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76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9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788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62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68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4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04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8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89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41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9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539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28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4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22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8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128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8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49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83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76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6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29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26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03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7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94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2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612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7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30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0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74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24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47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30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9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149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64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37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84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8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21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1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98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114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48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7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28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53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4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6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1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0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35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0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91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26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1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71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9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392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20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68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984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9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02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26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447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24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28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85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1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1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15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6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818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72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346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85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1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844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7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43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109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8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68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42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6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87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10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3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2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459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3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14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72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506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6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32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54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461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60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54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2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988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76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37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96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3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85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16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51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0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00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986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565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2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9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5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8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68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385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58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96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8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56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6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1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31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44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974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63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1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8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839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8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5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853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0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13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332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78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27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36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02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4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97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36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71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610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02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46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68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27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74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0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6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12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7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82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82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04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67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38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1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70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10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207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94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22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62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43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57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8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359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9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7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45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2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08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4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1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5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0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5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75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2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4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510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7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263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99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87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255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260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1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3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18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62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5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36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341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14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4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112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22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61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4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54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854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7856">
      <w:bodyDiv w:val="1"/>
      <w:marLeft w:val="0"/>
      <w:marRight w:val="0"/>
      <w:marTop w:val="68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68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3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3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5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43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5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18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67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5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8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1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9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13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588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10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20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01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95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11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65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49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2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73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38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23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99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86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8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5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81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4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25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60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60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48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4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1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8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406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41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24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80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19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302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40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0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08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832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08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3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949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4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9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663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03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61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2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3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29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080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46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40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9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20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0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716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03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74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11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67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76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37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62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6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92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3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04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644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89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084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7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278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3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66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66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6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29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94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67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679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60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674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293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0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59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6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38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06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6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57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98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3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47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460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2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5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143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55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230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3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62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28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62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29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310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94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15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17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0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16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9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5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06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63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28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102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81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0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6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35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021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3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77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277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16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04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0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622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7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890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90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1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82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64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3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13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87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5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69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398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0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87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90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0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47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76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1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88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6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93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05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75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6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1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-scm.com/book/en/v2/Getting-Started-Installing-Git" TargetMode="Externa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jupyter.org/install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sonarqube.org/latest/requirements/hardware-recommendation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sonarqube.org/latest/analysis/scan/sonarscanner/" TargetMode="External"/><Relationship Id="rId10" Type="http://schemas.openxmlformats.org/officeDocument/2006/relationships/hyperlink" Target="https://docs.sonarqube.org/latest/" TargetMode="External"/><Relationship Id="rId19" Type="http://schemas.openxmlformats.org/officeDocument/2006/relationships/hyperlink" Target="https://github.com/manoelvsneto/tdmin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cs.python.org/3/" TargetMode="External"/><Relationship Id="rId22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atatracker.ietf.org/doc/html/rfc2119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  <wetp:taskpane dockstate="right" visibility="0" width="350" row="3">
    <wetp:webextensionref xmlns:r="http://schemas.openxmlformats.org/officeDocument/2006/relationships" r:id="rId3"/>
  </wetp:taskpane>
</wetp:taskpanes>
</file>

<file path=word/webextensions/webextension1.xml><?xml version="1.0" encoding="utf-8"?>
<we:webextension xmlns:we="http://schemas.microsoft.com/office/webextensions/webextension/2010/11" id="{A2F02EDD-C27B-F24D-A1D2-877BE7055716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7A49A31-B4AD-5840-BA85-00EE74EA1AE1}">
  <we:reference id="wa200001841" version="1.0.0.0" store="en-US" storeType="OMEX"/>
  <we:alternateReferences>
    <we:reference id="wa200001841" version="1.0.0.0" store="WA200001841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D0E45B48-62E4-4465-B206-823FDC66D264}">
  <we:reference id="wa104382081" version="1.21.0.0" store="pt-BR" storeType="OMEX"/>
  <we:alternateReferences>
    <we:reference id="wa104382081" version="1.21.0.0" store="WA104382081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C02E8-CEC5-4197-B9BA-521BFAF95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4150</Words>
  <Characters>22411</Characters>
  <Application>Microsoft Office Word</Application>
  <DocSecurity>0</DocSecurity>
  <Lines>186</Lines>
  <Paragraphs>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de Documentos de Pesquisa</vt:lpstr>
    </vt:vector>
  </TitlesOfParts>
  <Manager/>
  <Company>Grupo de Pesquisa em Engenharia de Software</Company>
  <LinksUpToDate>false</LinksUpToDate>
  <CharactersWithSpaces>2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Documentos de Pesquisa</dc:title>
  <dc:subject/>
  <dc:creator>Andreia Malucelli e Sheila Reinehr</dc:creator>
  <cp:keywords/>
  <dc:description/>
  <cp:lastModifiedBy>Manoel Valerio Silveira Neto</cp:lastModifiedBy>
  <cp:revision>2</cp:revision>
  <cp:lastPrinted>2021-10-09T02:23:00Z</cp:lastPrinted>
  <dcterms:created xsi:type="dcterms:W3CDTF">2022-09-10T18:58:00Z</dcterms:created>
  <dcterms:modified xsi:type="dcterms:W3CDTF">2022-09-10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ssociacao-brasileira-de-normas-tecnicas-ufrgs</vt:lpwstr>
  </property>
  <property fmtid="{D5CDD505-2E9C-101B-9397-08002B2CF9AE}" pid="4" name="Mendeley Unique User Id_1">
    <vt:lpwstr>3791bd1d-ce61-3f2b-9e83-71bdb1b407c2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Name 4_1">
    <vt:lpwstr>Chicago Manual of Style 17th edition (author-date)</vt:lpwstr>
  </property>
  <property fmtid="{D5CDD505-2E9C-101B-9397-08002B2CF9AE}" pid="10" name="Mendeley Recent Style Id 5_1">
    <vt:lpwstr>http://www.zotero.org/styles/harvard-cite-them-right</vt:lpwstr>
  </property>
  <property fmtid="{D5CDD505-2E9C-101B-9397-08002B2CF9AE}" pid="11" name="Mendeley Recent Style Name 5_1">
    <vt:lpwstr>Cite Them Right 10th edition - Harvard</vt:lpwstr>
  </property>
  <property fmtid="{D5CDD505-2E9C-101B-9397-08002B2CF9AE}" pid="12" name="Mendeley Recent Style Id 7_1">
    <vt:lpwstr>http://www.zotero.org/styles/modern-humanities-research-association</vt:lpwstr>
  </property>
  <property fmtid="{D5CDD505-2E9C-101B-9397-08002B2CF9AE}" pid="13" name="Mendeley Recent Style Name 7_1">
    <vt:lpwstr>Modern Humanities Research Association 3rd edition (note with bibliography)</vt:lpwstr>
  </property>
  <property fmtid="{D5CDD505-2E9C-101B-9397-08002B2CF9AE}" pid="14" name="grammarly_documentId">
    <vt:lpwstr>documentId_7194</vt:lpwstr>
  </property>
  <property fmtid="{D5CDD505-2E9C-101B-9397-08002B2CF9AE}" pid="15" name="Mendeley Recent Style Name 0_1">
    <vt:lpwstr>American Medical Association 11th edition</vt:lpwstr>
  </property>
  <property fmtid="{D5CDD505-2E9C-101B-9397-08002B2CF9AE}" pid="16" name="Mendeley Recent Style Id 2_1">
    <vt:lpwstr>http://www.zotero.org/styles/apa</vt:lpwstr>
  </property>
  <property fmtid="{D5CDD505-2E9C-101B-9397-08002B2CF9AE}" pid="17" name="Mendeley Recent Style Name 2_1">
    <vt:lpwstr>American Psychological Association 7th edition</vt:lpwstr>
  </property>
  <property fmtid="{D5CDD505-2E9C-101B-9397-08002B2CF9AE}" pid="18" name="Mendeley Recent Style Id 3_1">
    <vt:lpwstr>http://www.zotero.org/styles/american-sociological-association</vt:lpwstr>
  </property>
  <property fmtid="{D5CDD505-2E9C-101B-9397-08002B2CF9AE}" pid="19" name="Mendeley Recent Style Name 3_1">
    <vt:lpwstr>American Sociological Association 6th edition</vt:lpwstr>
  </property>
  <property fmtid="{D5CDD505-2E9C-101B-9397-08002B2CF9AE}" pid="20" name="Mendeley Recent Style Id 6_1">
    <vt:lpwstr>http://www.zotero.org/styles/ieee</vt:lpwstr>
  </property>
  <property fmtid="{D5CDD505-2E9C-101B-9397-08002B2CF9AE}" pid="21" name="Mendeley Recent Style Name 6_1">
    <vt:lpwstr>IEEE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associacao-brasileira-de-normas-tecnicas-ufrgs</vt:lpwstr>
  </property>
  <property fmtid="{D5CDD505-2E9C-101B-9397-08002B2CF9AE}" pid="25" name="Mendeley Recent Style Name 9_1">
    <vt:lpwstr>Universidade Federal do Rio Grande do Sul - ABNT (autoria completa) (Portuguese - Brazil)</vt:lpwstr>
  </property>
</Properties>
</file>